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B73E5" w14:textId="623A8F64" w:rsidR="00714C8E" w:rsidRDefault="00A21224" w:rsidP="00A82A42">
      <w:pPr>
        <w:pStyle w:val="Style1"/>
      </w:pPr>
      <w:r>
        <w:t>CSS (</w:t>
      </w:r>
      <w:r w:rsidR="00714C8E">
        <w:t>cascading slide sheets)</w:t>
      </w:r>
    </w:p>
    <w:p w14:paraId="562943D6" w14:textId="2B8668F7" w:rsidR="00714C8E" w:rsidRDefault="00714C8E" w:rsidP="009D338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14C8E">
        <w:rPr>
          <w:rFonts w:asciiTheme="minorBidi" w:hAnsiTheme="minorBidi"/>
          <w:sz w:val="24"/>
          <w:szCs w:val="24"/>
        </w:rPr>
        <w:t>In css1</w:t>
      </w:r>
      <w:r w:rsidR="003E6CBD">
        <w:rPr>
          <w:rFonts w:asciiTheme="minorBidi" w:hAnsiTheme="minorBidi"/>
          <w:sz w:val="24"/>
          <w:szCs w:val="24"/>
        </w:rPr>
        <w:t>,</w:t>
      </w:r>
      <w:r w:rsidRPr="00714C8E">
        <w:rPr>
          <w:rFonts w:asciiTheme="minorBidi" w:hAnsiTheme="minorBidi"/>
          <w:sz w:val="24"/>
          <w:szCs w:val="24"/>
        </w:rPr>
        <w:t xml:space="preserve"> some modules like font, </w:t>
      </w:r>
      <w:r w:rsidR="002C12C9">
        <w:rPr>
          <w:rFonts w:asciiTheme="minorBidi" w:hAnsiTheme="minorBidi"/>
          <w:sz w:val="24"/>
          <w:szCs w:val="24"/>
        </w:rPr>
        <w:t xml:space="preserve">and </w:t>
      </w:r>
      <w:r w:rsidRPr="00714C8E">
        <w:rPr>
          <w:rFonts w:asciiTheme="minorBidi" w:hAnsiTheme="minorBidi"/>
          <w:sz w:val="24"/>
          <w:szCs w:val="24"/>
        </w:rPr>
        <w:t>color w</w:t>
      </w:r>
      <w:r w:rsidR="003E6CBD">
        <w:rPr>
          <w:rFonts w:asciiTheme="minorBidi" w:hAnsiTheme="minorBidi"/>
          <w:sz w:val="24"/>
          <w:szCs w:val="24"/>
        </w:rPr>
        <w:t>ere</w:t>
      </w:r>
      <w:r w:rsidRPr="00714C8E">
        <w:rPr>
          <w:rFonts w:asciiTheme="minorBidi" w:hAnsiTheme="minorBidi"/>
          <w:sz w:val="24"/>
          <w:szCs w:val="24"/>
        </w:rPr>
        <w:t xml:space="preserve"> introduced.</w:t>
      </w:r>
    </w:p>
    <w:p w14:paraId="2A22622B" w14:textId="6252243A" w:rsidR="00E865A4" w:rsidRDefault="00E865A4" w:rsidP="009D338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version</w:t>
      </w:r>
      <w:r w:rsidR="002C12C9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3, they said we no longer add to the version bec</w:t>
      </w:r>
      <w:r w:rsidR="003E6CBD">
        <w:rPr>
          <w:rFonts w:asciiTheme="minorBidi" w:hAnsiTheme="minorBidi"/>
          <w:sz w:val="24"/>
          <w:szCs w:val="24"/>
        </w:rPr>
        <w:t>aus</w:t>
      </w:r>
      <w:r>
        <w:rPr>
          <w:rFonts w:asciiTheme="minorBidi" w:hAnsiTheme="minorBidi"/>
          <w:sz w:val="24"/>
          <w:szCs w:val="24"/>
        </w:rPr>
        <w:t xml:space="preserve">e we may have inconsistencies in different browsers. </w:t>
      </w:r>
    </w:p>
    <w:p w14:paraId="749A2FF0" w14:textId="08528A8A" w:rsidR="00E865A4" w:rsidRDefault="00E865A4" w:rsidP="009D338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>
        <w:rPr>
          <w:rFonts w:asciiTheme="minorBidi" w:hAnsiTheme="minorBidi"/>
          <w:sz w:val="24"/>
          <w:szCs w:val="24"/>
        </w:rPr>
        <w:t>So</w:t>
      </w:r>
      <w:proofErr w:type="gramEnd"/>
      <w:r>
        <w:rPr>
          <w:rFonts w:asciiTheme="minorBidi" w:hAnsiTheme="minorBidi"/>
          <w:sz w:val="24"/>
          <w:szCs w:val="24"/>
        </w:rPr>
        <w:t xml:space="preserve"> it stopped at css3, and from there</w:t>
      </w:r>
      <w:r w:rsidR="003E6CBD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everyth</w:t>
      </w:r>
      <w:r w:rsidR="003E6CBD">
        <w:rPr>
          <w:rFonts w:asciiTheme="minorBidi" w:hAnsiTheme="minorBidi"/>
          <w:sz w:val="24"/>
          <w:szCs w:val="24"/>
        </w:rPr>
        <w:t>ing</w:t>
      </w:r>
      <w:r>
        <w:rPr>
          <w:rFonts w:asciiTheme="minorBidi" w:hAnsiTheme="minorBidi"/>
          <w:sz w:val="24"/>
          <w:szCs w:val="24"/>
        </w:rPr>
        <w:t xml:space="preserve"> new w</w:t>
      </w:r>
      <w:r w:rsidR="003E6CBD">
        <w:rPr>
          <w:rFonts w:asciiTheme="minorBidi" w:hAnsiTheme="minorBidi"/>
          <w:sz w:val="24"/>
          <w:szCs w:val="24"/>
        </w:rPr>
        <w:t>as</w:t>
      </w:r>
      <w:r>
        <w:rPr>
          <w:rFonts w:asciiTheme="minorBidi" w:hAnsiTheme="minorBidi"/>
          <w:sz w:val="24"/>
          <w:szCs w:val="24"/>
        </w:rPr>
        <w:t xml:space="preserve"> added as modules.</w:t>
      </w:r>
      <w:r w:rsidR="004A0667">
        <w:rPr>
          <w:rFonts w:asciiTheme="minorBidi" w:hAnsiTheme="minorBidi"/>
          <w:sz w:val="24"/>
          <w:szCs w:val="24"/>
        </w:rPr>
        <w:t xml:space="preserve"> In css3</w:t>
      </w:r>
      <w:r w:rsidR="003E6CBD">
        <w:rPr>
          <w:rFonts w:asciiTheme="minorBidi" w:hAnsiTheme="minorBidi"/>
          <w:sz w:val="24"/>
          <w:szCs w:val="24"/>
        </w:rPr>
        <w:t>,</w:t>
      </w:r>
      <w:r w:rsidR="004A0667">
        <w:rPr>
          <w:rFonts w:asciiTheme="minorBidi" w:hAnsiTheme="minorBidi"/>
          <w:sz w:val="24"/>
          <w:szCs w:val="24"/>
        </w:rPr>
        <w:t xml:space="preserve"> they made levels instead of versions. And browsers can support these levels if they want to.</w:t>
      </w:r>
    </w:p>
    <w:p w14:paraId="3CAC5D12" w14:textId="7F0BF5C6" w:rsidR="004A0667" w:rsidRDefault="004A0667" w:rsidP="009D338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electors were introduced in css2. For example</w:t>
      </w:r>
      <w:r w:rsidR="003E6CBD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some features may be added to selectors</w:t>
      </w:r>
      <w:r w:rsidR="003E6CBD">
        <w:rPr>
          <w:rFonts w:asciiTheme="minorBidi" w:hAnsiTheme="minorBidi"/>
          <w:sz w:val="24"/>
          <w:szCs w:val="24"/>
        </w:rPr>
        <w:t>;</w:t>
      </w:r>
      <w:r>
        <w:rPr>
          <w:rFonts w:asciiTheme="minorBidi" w:hAnsiTheme="minorBidi"/>
          <w:sz w:val="24"/>
          <w:szCs w:val="24"/>
        </w:rPr>
        <w:t xml:space="preserve"> we call </w:t>
      </w:r>
      <w:r w:rsidR="003E6CBD">
        <w:rPr>
          <w:rFonts w:asciiTheme="minorBidi" w:hAnsiTheme="minorBidi"/>
          <w:sz w:val="24"/>
          <w:szCs w:val="24"/>
        </w:rPr>
        <w:t>them</w:t>
      </w:r>
      <w:r>
        <w:rPr>
          <w:rFonts w:asciiTheme="minorBidi" w:hAnsiTheme="minorBidi"/>
          <w:sz w:val="24"/>
          <w:szCs w:val="24"/>
        </w:rPr>
        <w:t xml:space="preserve"> level </w:t>
      </w:r>
      <w:r w:rsidR="00E411CE">
        <w:rPr>
          <w:rFonts w:asciiTheme="minorBidi" w:hAnsiTheme="minorBidi"/>
          <w:sz w:val="24"/>
          <w:szCs w:val="24"/>
        </w:rPr>
        <w:t>4 selectors.</w:t>
      </w:r>
    </w:p>
    <w:p w14:paraId="55E73DD9" w14:textId="595313F5" w:rsidR="00E411CE" w:rsidRDefault="00E411CE" w:rsidP="009D338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ome features were added to media queries as level 4</w:t>
      </w:r>
      <w:r w:rsidR="00D168E3">
        <w:rPr>
          <w:rFonts w:asciiTheme="minorBidi" w:hAnsiTheme="minorBidi"/>
          <w:sz w:val="24"/>
          <w:szCs w:val="24"/>
        </w:rPr>
        <w:t xml:space="preserve"> in 2017</w:t>
      </w:r>
      <w:r>
        <w:rPr>
          <w:rFonts w:asciiTheme="minorBidi" w:hAnsiTheme="minorBidi"/>
          <w:sz w:val="24"/>
          <w:szCs w:val="24"/>
        </w:rPr>
        <w:t>.</w:t>
      </w:r>
    </w:p>
    <w:p w14:paraId="6331730C" w14:textId="77777777" w:rsidR="00FF1605" w:rsidRPr="00714C8E" w:rsidRDefault="00FF1605" w:rsidP="00FF160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37EDEC" w14:textId="623DD692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  <w:r w:rsidRPr="00FF1605"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1702272" behindDoc="1" locked="0" layoutInCell="1" allowOverlap="1" wp14:anchorId="0EE52A27" wp14:editId="0299B289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3975100" cy="3260725"/>
            <wp:effectExtent l="0" t="0" r="6350" b="0"/>
            <wp:wrapTight wrapText="bothSides">
              <wp:wrapPolygon edited="0">
                <wp:start x="0" y="0"/>
                <wp:lineTo x="0" y="21453"/>
                <wp:lineTo x="21531" y="21453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36" t="9972" r="18805" b="-190"/>
                    <a:stretch/>
                  </pic:blipFill>
                  <pic:spPr bwMode="auto">
                    <a:xfrm>
                      <a:off x="0" y="0"/>
                      <a:ext cx="3975100" cy="3260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594A8D" w14:textId="31BE2B3D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380F9666" w14:textId="6F32C359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124B98E9" w14:textId="65411EE8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1FC367B0" w14:textId="77777777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54D914AD" w14:textId="4D0DA66E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06E45E7A" w14:textId="77777777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3373A002" w14:textId="77777777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01B03CCF" w14:textId="77777777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2A237C9C" w14:textId="3455145E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3AE52073" w14:textId="77777777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30D075ED" w14:textId="77777777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2F6F5C6C" w14:textId="77777777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5CC8F186" w14:textId="77777777" w:rsidR="00FF1605" w:rsidRP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25935B2F" w14:textId="77777777" w:rsidR="00FF1605" w:rsidRDefault="00FF1605" w:rsidP="00FF1605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4E1ED6FB" w14:textId="61845FA7" w:rsidR="0013740C" w:rsidRDefault="0013740C" w:rsidP="009D338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Browsers implement and render </w:t>
      </w:r>
      <w:r w:rsidR="002C12C9">
        <w:rPr>
          <w:rFonts w:asciiTheme="minorBidi" w:hAnsiTheme="minorBidi"/>
          <w:sz w:val="24"/>
          <w:szCs w:val="24"/>
        </w:rPr>
        <w:t>CSS</w:t>
      </w:r>
      <w:r>
        <w:rPr>
          <w:rFonts w:asciiTheme="minorBidi" w:hAnsiTheme="minorBidi"/>
          <w:sz w:val="24"/>
          <w:szCs w:val="24"/>
        </w:rPr>
        <w:t xml:space="preserve"> in their particular way. To know what browser use</w:t>
      </w:r>
      <w:r w:rsidR="002C12C9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hat </w:t>
      </w:r>
      <w:proofErr w:type="spellStart"/>
      <w:r>
        <w:rPr>
          <w:rFonts w:asciiTheme="minorBidi" w:hAnsiTheme="minorBidi"/>
          <w:sz w:val="24"/>
          <w:szCs w:val="24"/>
        </w:rPr>
        <w:t>css</w:t>
      </w:r>
      <w:proofErr w:type="spellEnd"/>
      <w:r>
        <w:rPr>
          <w:rFonts w:asciiTheme="minorBidi" w:hAnsiTheme="minorBidi"/>
          <w:sz w:val="24"/>
          <w:szCs w:val="24"/>
        </w:rPr>
        <w:t xml:space="preserve"> level module, </w:t>
      </w:r>
      <w:r w:rsidR="006F6A57">
        <w:rPr>
          <w:rFonts w:asciiTheme="minorBidi" w:hAnsiTheme="minorBidi"/>
          <w:sz w:val="24"/>
          <w:szCs w:val="24"/>
        </w:rPr>
        <w:t>see</w:t>
      </w:r>
      <w:r>
        <w:rPr>
          <w:rFonts w:asciiTheme="minorBidi" w:hAnsiTheme="minorBidi"/>
          <w:sz w:val="24"/>
          <w:szCs w:val="24"/>
        </w:rPr>
        <w:t xml:space="preserve"> </w:t>
      </w:r>
      <w:hyperlink r:id="rId7" w:history="1">
        <w:r w:rsidRPr="0013740C">
          <w:rPr>
            <w:rStyle w:val="Hyperlink"/>
            <w:rFonts w:asciiTheme="minorBidi" w:hAnsiTheme="minorBidi"/>
            <w:sz w:val="24"/>
            <w:szCs w:val="24"/>
          </w:rPr>
          <w:t>developer.mozilla.org</w:t>
        </w:r>
      </w:hyperlink>
      <w:r>
        <w:rPr>
          <w:rFonts w:asciiTheme="minorBidi" w:hAnsiTheme="minorBidi"/>
          <w:sz w:val="24"/>
          <w:szCs w:val="24"/>
        </w:rPr>
        <w:t xml:space="preserve"> and </w:t>
      </w:r>
      <w:hyperlink r:id="rId8" w:history="1">
        <w:r w:rsidRPr="0013740C">
          <w:rPr>
            <w:rStyle w:val="Hyperlink"/>
            <w:rFonts w:asciiTheme="minorBidi" w:hAnsiTheme="minorBidi"/>
            <w:sz w:val="24"/>
            <w:szCs w:val="24"/>
          </w:rPr>
          <w:t>https://caniuse.com/</w:t>
        </w:r>
      </w:hyperlink>
    </w:p>
    <w:p w14:paraId="409C9DB2" w14:textId="19AAA8C6" w:rsidR="0013740C" w:rsidRDefault="0013740C" w:rsidP="009D338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3740C">
        <w:rPr>
          <w:rFonts w:asciiTheme="minorBidi" w:hAnsiTheme="minorBidi"/>
          <w:sz w:val="24"/>
          <w:szCs w:val="24"/>
        </w:rPr>
        <w:t xml:space="preserve">/* */ </w:t>
      </w:r>
      <w:proofErr w:type="gramStart"/>
      <w:r w:rsidRPr="0013740C">
        <w:rPr>
          <w:rFonts w:asciiTheme="minorBidi" w:hAnsiTheme="minorBidi"/>
          <w:sz w:val="24"/>
          <w:szCs w:val="24"/>
        </w:rPr>
        <w:t>Comments :</w:t>
      </w:r>
      <w:proofErr w:type="gramEnd"/>
      <w:r w:rsidRPr="0013740C">
        <w:rPr>
          <w:rFonts w:asciiTheme="minorBidi" w:hAnsiTheme="minorBidi"/>
          <w:sz w:val="24"/>
          <w:szCs w:val="24"/>
        </w:rPr>
        <w:t xml:space="preserve"> ctrl + /</w:t>
      </w:r>
    </w:p>
    <w:p w14:paraId="43196528" w14:textId="1102089A" w:rsidR="008223E2" w:rsidRDefault="008223E2" w:rsidP="009D338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73381">
        <w:rPr>
          <w:rFonts w:asciiTheme="minorBidi" w:hAnsiTheme="minorBidi"/>
          <w:b/>
          <w:bCs/>
          <w:sz w:val="24"/>
          <w:szCs w:val="24"/>
          <w:u w:val="single"/>
        </w:rPr>
        <w:t>user</w:t>
      </w:r>
      <w:r w:rsidR="002C12C9" w:rsidRPr="00173381">
        <w:rPr>
          <w:rFonts w:asciiTheme="minorBidi" w:hAnsiTheme="minorBidi"/>
          <w:b/>
          <w:bCs/>
          <w:sz w:val="24"/>
          <w:szCs w:val="24"/>
          <w:u w:val="single"/>
        </w:rPr>
        <w:t>-</w:t>
      </w:r>
      <w:r w:rsidRPr="00173381">
        <w:rPr>
          <w:rFonts w:asciiTheme="minorBidi" w:hAnsiTheme="minorBidi"/>
          <w:b/>
          <w:bCs/>
          <w:sz w:val="24"/>
          <w:szCs w:val="24"/>
          <w:u w:val="single"/>
        </w:rPr>
        <w:t>agent stylesheet</w:t>
      </w:r>
      <w:r>
        <w:rPr>
          <w:rFonts w:asciiTheme="minorBidi" w:hAnsiTheme="minorBidi"/>
          <w:sz w:val="24"/>
          <w:szCs w:val="24"/>
        </w:rPr>
        <w:t xml:space="preserve"> // default style values of browsers</w:t>
      </w:r>
    </w:p>
    <w:p w14:paraId="32B6ECE2" w14:textId="77777777" w:rsidR="000843A5" w:rsidRPr="000843A5" w:rsidRDefault="000843A5" w:rsidP="000843A5">
      <w:pPr>
        <w:pStyle w:val="Heading2"/>
        <w:rPr>
          <w:rFonts w:eastAsiaTheme="minorHAnsi"/>
          <w:bCs/>
        </w:rPr>
      </w:pPr>
      <w:proofErr w:type="spellStart"/>
      <w:r w:rsidRPr="000843A5">
        <w:rPr>
          <w:rFonts w:eastAsiaTheme="minorHAnsi"/>
          <w:bCs/>
        </w:rPr>
        <w:t>Ux</w:t>
      </w:r>
      <w:proofErr w:type="spellEnd"/>
      <w:r w:rsidRPr="000843A5">
        <w:rPr>
          <w:rFonts w:eastAsiaTheme="minorHAnsi"/>
          <w:bCs/>
        </w:rPr>
        <w:t xml:space="preserve">/Ui layout designer: </w:t>
      </w:r>
    </w:p>
    <w:p w14:paraId="2EAA67BB" w14:textId="77777777" w:rsidR="000843A5" w:rsidRPr="006F5933" w:rsidRDefault="000843A5" w:rsidP="000843A5">
      <w:pPr>
        <w:pStyle w:val="ListParagraph"/>
        <w:numPr>
          <w:ilvl w:val="0"/>
          <w:numId w:val="3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</w:t>
      </w:r>
      <w:r w:rsidRPr="006F5933">
        <w:rPr>
          <w:rFonts w:asciiTheme="minorBidi" w:hAnsiTheme="minorBidi"/>
          <w:sz w:val="24"/>
          <w:szCs w:val="24"/>
        </w:rPr>
        <w:t>hotoshop, Adobe XD</w:t>
      </w:r>
      <w:r>
        <w:rPr>
          <w:rFonts w:asciiTheme="minorBidi" w:hAnsiTheme="minorBidi"/>
          <w:sz w:val="24"/>
          <w:szCs w:val="24"/>
        </w:rPr>
        <w:t xml:space="preserve">, </w:t>
      </w:r>
      <w:r w:rsidRPr="00AE56EA">
        <w:rPr>
          <w:rFonts w:asciiTheme="minorBidi" w:hAnsiTheme="minorBidi"/>
          <w:sz w:val="24"/>
          <w:szCs w:val="24"/>
        </w:rPr>
        <w:t>Sketch</w:t>
      </w:r>
    </w:p>
    <w:p w14:paraId="5A5A2B4D" w14:textId="77777777" w:rsidR="000843A5" w:rsidRPr="00E91434" w:rsidRDefault="00E45FFC" w:rsidP="000843A5">
      <w:pPr>
        <w:pStyle w:val="ListParagraph"/>
        <w:numPr>
          <w:ilvl w:val="0"/>
          <w:numId w:val="3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hyperlink r:id="rId9" w:history="1">
        <w:r w:rsidR="000843A5" w:rsidRPr="002916E1">
          <w:rPr>
            <w:rStyle w:val="Hyperlink"/>
            <w:rFonts w:asciiTheme="minorBidi" w:hAnsiTheme="minorBidi"/>
            <w:sz w:val="24"/>
            <w:szCs w:val="24"/>
          </w:rPr>
          <w:t>https://nicepage.com/sd/69325/interactive-learning-website-design</w:t>
        </w:r>
      </w:hyperlink>
      <w:r w:rsidR="000843A5" w:rsidRPr="00E91434">
        <w:rPr>
          <w:rFonts w:asciiTheme="minorBidi" w:hAnsiTheme="minorBidi"/>
          <w:sz w:val="24"/>
          <w:szCs w:val="24"/>
        </w:rPr>
        <w:t xml:space="preserve"> // support </w:t>
      </w:r>
      <w:r w:rsidR="000843A5">
        <w:rPr>
          <w:rFonts w:asciiTheme="minorBidi" w:hAnsiTheme="minorBidi"/>
          <w:sz w:val="24"/>
          <w:szCs w:val="24"/>
        </w:rPr>
        <w:t>P</w:t>
      </w:r>
      <w:r w:rsidR="000843A5" w:rsidRPr="00E91434">
        <w:rPr>
          <w:rFonts w:asciiTheme="minorBidi" w:hAnsiTheme="minorBidi"/>
          <w:sz w:val="24"/>
          <w:szCs w:val="24"/>
        </w:rPr>
        <w:t>ersian</w:t>
      </w:r>
    </w:p>
    <w:p w14:paraId="503C15EB" w14:textId="77777777" w:rsidR="000843A5" w:rsidRPr="00E91434" w:rsidRDefault="00E45FFC" w:rsidP="000843A5">
      <w:pPr>
        <w:pStyle w:val="ListParagraph"/>
        <w:numPr>
          <w:ilvl w:val="0"/>
          <w:numId w:val="3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hyperlink r:id="rId10" w:history="1">
        <w:r w:rsidR="000843A5" w:rsidRPr="00D6573C">
          <w:rPr>
            <w:rStyle w:val="Hyperlink"/>
            <w:rFonts w:asciiTheme="minorBidi" w:hAnsiTheme="minorBidi"/>
            <w:sz w:val="24"/>
            <w:szCs w:val="24"/>
          </w:rPr>
          <w:t>wix.com</w:t>
        </w:r>
      </w:hyperlink>
    </w:p>
    <w:p w14:paraId="2C21B642" w14:textId="77777777" w:rsidR="000843A5" w:rsidRPr="00E91434" w:rsidRDefault="00E45FFC" w:rsidP="000843A5">
      <w:pPr>
        <w:pStyle w:val="ListParagraph"/>
        <w:numPr>
          <w:ilvl w:val="0"/>
          <w:numId w:val="37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hyperlink r:id="rId11" w:history="1">
        <w:r w:rsidR="000843A5" w:rsidRPr="00D6573C">
          <w:rPr>
            <w:rStyle w:val="Hyperlink"/>
            <w:rFonts w:asciiTheme="minorBidi" w:hAnsiTheme="minorBidi"/>
            <w:sz w:val="24"/>
            <w:szCs w:val="24"/>
          </w:rPr>
          <w:t>https://kamva.ir/</w:t>
        </w:r>
      </w:hyperlink>
    </w:p>
    <w:p w14:paraId="59AC1FB6" w14:textId="102A44C3" w:rsidR="00FF1605" w:rsidRPr="0013740C" w:rsidRDefault="00FF1605" w:rsidP="0013740C">
      <w:pPr>
        <w:pStyle w:val="Heading2"/>
        <w:rPr>
          <w:rFonts w:eastAsiaTheme="minorHAnsi"/>
          <w:bCs/>
        </w:rPr>
      </w:pPr>
      <w:r w:rsidRPr="0013740C">
        <w:rPr>
          <w:rFonts w:eastAsiaTheme="minorHAnsi"/>
          <w:bCs/>
        </w:rPr>
        <w:t xml:space="preserve">How to use </w:t>
      </w:r>
      <w:proofErr w:type="spellStart"/>
      <w:r w:rsidRPr="0013740C">
        <w:rPr>
          <w:rFonts w:eastAsiaTheme="minorHAnsi"/>
          <w:bCs/>
        </w:rPr>
        <w:t>css</w:t>
      </w:r>
      <w:proofErr w:type="spellEnd"/>
    </w:p>
    <w:p w14:paraId="57F005C8" w14:textId="1223F1B6" w:rsidR="00FF1605" w:rsidRDefault="00FF1605" w:rsidP="009D3386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13A46">
        <w:rPr>
          <w:rFonts w:asciiTheme="minorBidi" w:hAnsiTheme="minorBidi"/>
          <w:b/>
          <w:bCs/>
          <w:sz w:val="24"/>
          <w:szCs w:val="24"/>
        </w:rPr>
        <w:t xml:space="preserve">Inline </w:t>
      </w:r>
      <w:proofErr w:type="spellStart"/>
      <w:r w:rsidRPr="00713A46">
        <w:rPr>
          <w:rFonts w:asciiTheme="minorBidi" w:hAnsiTheme="minorBidi"/>
          <w:b/>
          <w:bCs/>
          <w:sz w:val="24"/>
          <w:szCs w:val="24"/>
        </w:rPr>
        <w:t>css</w:t>
      </w:r>
      <w:proofErr w:type="spellEnd"/>
      <w:r>
        <w:rPr>
          <w:rFonts w:asciiTheme="minorBidi" w:hAnsiTheme="minorBidi"/>
          <w:sz w:val="24"/>
          <w:szCs w:val="24"/>
        </w:rPr>
        <w:t xml:space="preserve"> // on the tag</w:t>
      </w:r>
    </w:p>
    <w:p w14:paraId="07FC949C" w14:textId="0BC92D48" w:rsidR="00FF1605" w:rsidRDefault="00440C7A" w:rsidP="009D3386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13A46">
        <w:rPr>
          <w:rFonts w:asciiTheme="minorBidi" w:hAnsiTheme="minorBidi"/>
          <w:b/>
          <w:bCs/>
          <w:sz w:val="24"/>
          <w:szCs w:val="24"/>
        </w:rPr>
        <w:t>Internal</w:t>
      </w:r>
      <w:r>
        <w:rPr>
          <w:rFonts w:asciiTheme="minorBidi" w:hAnsiTheme="minorBidi"/>
          <w:sz w:val="24"/>
          <w:szCs w:val="24"/>
        </w:rPr>
        <w:t xml:space="preserve"> </w:t>
      </w:r>
      <w:r w:rsidR="00FF1605">
        <w:rPr>
          <w:rFonts w:asciiTheme="minorBidi" w:hAnsiTheme="minorBidi"/>
          <w:sz w:val="24"/>
          <w:szCs w:val="24"/>
        </w:rPr>
        <w:t>&lt;style&gt;&lt;/style. in head tag // selectors</w:t>
      </w:r>
    </w:p>
    <w:p w14:paraId="654FB4C2" w14:textId="0793D31D" w:rsidR="00440C7A" w:rsidRDefault="00440C7A" w:rsidP="009D3386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13A46">
        <w:rPr>
          <w:rFonts w:asciiTheme="minorBidi" w:hAnsiTheme="minorBidi"/>
          <w:b/>
          <w:bCs/>
          <w:sz w:val="24"/>
          <w:szCs w:val="24"/>
        </w:rPr>
        <w:t>External</w:t>
      </w:r>
      <w:r>
        <w:rPr>
          <w:rFonts w:asciiTheme="minorBidi" w:hAnsiTheme="minorBidi"/>
          <w:sz w:val="24"/>
          <w:szCs w:val="24"/>
        </w:rPr>
        <w:t xml:space="preserve"> &lt;link </w:t>
      </w:r>
      <w:proofErr w:type="spellStart"/>
      <w:r>
        <w:rPr>
          <w:rFonts w:asciiTheme="minorBidi" w:hAnsiTheme="minorBidi"/>
          <w:sz w:val="24"/>
          <w:szCs w:val="24"/>
        </w:rPr>
        <w:t>rel</w:t>
      </w:r>
      <w:proofErr w:type="spellEnd"/>
      <w:r>
        <w:rPr>
          <w:rFonts w:asciiTheme="minorBidi" w:hAnsiTheme="minorBidi"/>
          <w:sz w:val="24"/>
          <w:szCs w:val="24"/>
        </w:rPr>
        <w:t xml:space="preserve">="stylesheet" </w:t>
      </w:r>
      <w:proofErr w:type="spellStart"/>
      <w:r>
        <w:rPr>
          <w:rFonts w:asciiTheme="minorBidi" w:hAnsiTheme="minorBidi"/>
          <w:sz w:val="24"/>
          <w:szCs w:val="24"/>
        </w:rPr>
        <w:t>href</w:t>
      </w:r>
      <w:proofErr w:type="spellEnd"/>
      <w:r>
        <w:rPr>
          <w:rFonts w:asciiTheme="minorBidi" w:hAnsiTheme="minorBidi"/>
          <w:sz w:val="24"/>
          <w:szCs w:val="24"/>
        </w:rPr>
        <w:t>=""&gt;</w:t>
      </w:r>
    </w:p>
    <w:p w14:paraId="4D16C3CB" w14:textId="27AF5918" w:rsidR="008C51BF" w:rsidRDefault="008C51BF" w:rsidP="009D3386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Use selectors</w:t>
      </w:r>
    </w:p>
    <w:p w14:paraId="315591D9" w14:textId="39F5D9BF" w:rsidR="008C51BF" w:rsidRDefault="008C51BF" w:rsidP="009D3386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Use properties</w:t>
      </w:r>
    </w:p>
    <w:p w14:paraId="48AB8E4C" w14:textId="065B8B9F" w:rsidR="003F5010" w:rsidRDefault="003F5010" w:rsidP="003F5010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Selector priorities</w:t>
      </w:r>
    </w:p>
    <w:p w14:paraId="2E7C25F6" w14:textId="524745FD" w:rsidR="003F5010" w:rsidRPr="003F5010" w:rsidRDefault="003F5010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F5010">
        <w:rPr>
          <w:rFonts w:asciiTheme="minorBidi" w:hAnsiTheme="minorBidi"/>
          <w:sz w:val="24"/>
          <w:szCs w:val="24"/>
        </w:rPr>
        <w:t>More specified</w:t>
      </w:r>
      <w:r w:rsidR="000A27CF">
        <w:rPr>
          <w:rFonts w:asciiTheme="minorBidi" w:hAnsiTheme="minorBidi"/>
          <w:sz w:val="24"/>
          <w:szCs w:val="24"/>
        </w:rPr>
        <w:t xml:space="preserve"> // More chain of selectors</w:t>
      </w:r>
      <w:r w:rsidRPr="003F5010">
        <w:rPr>
          <w:rFonts w:asciiTheme="minorBidi" w:hAnsiTheme="minorBidi"/>
          <w:sz w:val="24"/>
          <w:szCs w:val="24"/>
        </w:rPr>
        <w:t xml:space="preserve"> </w:t>
      </w:r>
    </w:p>
    <w:p w14:paraId="76AAD9D5" w14:textId="5DECD176" w:rsidR="003F5010" w:rsidRDefault="003F5010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F5010">
        <w:rPr>
          <w:rFonts w:asciiTheme="minorBidi" w:hAnsiTheme="minorBidi"/>
          <w:sz w:val="24"/>
          <w:szCs w:val="24"/>
        </w:rPr>
        <w:t>In order of writing</w:t>
      </w:r>
      <w:r w:rsidR="000C761B">
        <w:rPr>
          <w:rFonts w:asciiTheme="minorBidi" w:hAnsiTheme="minorBidi"/>
          <w:sz w:val="24"/>
          <w:szCs w:val="24"/>
        </w:rPr>
        <w:t xml:space="preserve"> // last linked CSS file have higher priority</w:t>
      </w:r>
    </w:p>
    <w:p w14:paraId="395313E5" w14:textId="77777777" w:rsidR="00C52D75" w:rsidRPr="00C52D75" w:rsidRDefault="00C52D75" w:rsidP="00C52D75">
      <w:pPr>
        <w:pStyle w:val="Heading2"/>
        <w:rPr>
          <w:rFonts w:eastAsiaTheme="minorHAnsi"/>
          <w:bCs/>
        </w:rPr>
      </w:pPr>
      <w:r w:rsidRPr="00C52D75">
        <w:rPr>
          <w:rFonts w:eastAsiaTheme="minorHAnsi"/>
          <w:bCs/>
        </w:rPr>
        <w:t>CSS property inheritance</w:t>
      </w:r>
    </w:p>
    <w:p w14:paraId="432F1A0C" w14:textId="66701CB0" w:rsidR="00C52D75" w:rsidRDefault="00C52D75" w:rsidP="009D3386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f the mother tag has a style that </w:t>
      </w:r>
      <w:r w:rsidR="002C12C9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child doesn't, the child inherit</w:t>
      </w:r>
      <w:r w:rsidR="003E6CBD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that style.</w:t>
      </w:r>
    </w:p>
    <w:p w14:paraId="57DC6751" w14:textId="7B8F2D13" w:rsidR="00370AF3" w:rsidRPr="005C3239" w:rsidRDefault="00370AF3" w:rsidP="005C3239">
      <w:pPr>
        <w:pStyle w:val="Heading2"/>
        <w:rPr>
          <w:rFonts w:eastAsiaTheme="minorHAnsi"/>
          <w:bCs/>
        </w:rPr>
      </w:pPr>
      <w:proofErr w:type="spellStart"/>
      <w:r w:rsidRPr="005C3239">
        <w:rPr>
          <w:rFonts w:eastAsiaTheme="minorHAnsi"/>
          <w:bCs/>
        </w:rPr>
        <w:t>Webkit</w:t>
      </w:r>
      <w:proofErr w:type="spellEnd"/>
      <w:r w:rsidRPr="005C3239">
        <w:rPr>
          <w:rFonts w:eastAsiaTheme="minorHAnsi"/>
          <w:bCs/>
        </w:rPr>
        <w:t xml:space="preserve"> and </w:t>
      </w:r>
      <w:proofErr w:type="spellStart"/>
      <w:r w:rsidRPr="005C3239">
        <w:rPr>
          <w:rFonts w:eastAsiaTheme="minorHAnsi"/>
          <w:bCs/>
        </w:rPr>
        <w:t>moz</w:t>
      </w:r>
      <w:proofErr w:type="spellEnd"/>
    </w:p>
    <w:p w14:paraId="3EC121C5" w14:textId="56334259" w:rsidR="00370AF3" w:rsidRPr="005C3239" w:rsidRDefault="00370AF3" w:rsidP="005C3239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-</w:t>
      </w:r>
      <w:proofErr w:type="spellStart"/>
      <w:r w:rsidRPr="003A1037">
        <w:rPr>
          <w:rFonts w:asciiTheme="minorBidi" w:hAnsiTheme="minorBidi"/>
          <w:b/>
          <w:bCs/>
          <w:sz w:val="24"/>
          <w:szCs w:val="24"/>
        </w:rPr>
        <w:t>moz</w:t>
      </w:r>
      <w:proofErr w:type="spellEnd"/>
      <w:r w:rsidRPr="003A1037">
        <w:rPr>
          <w:rFonts w:asciiTheme="minorBidi" w:hAnsiTheme="minorBidi"/>
          <w:b/>
          <w:bCs/>
          <w:sz w:val="24"/>
          <w:szCs w:val="24"/>
        </w:rPr>
        <w:t>-property</w:t>
      </w:r>
      <w:r w:rsidR="005C3239" w:rsidRPr="005C3239">
        <w:rPr>
          <w:rFonts w:asciiTheme="minorBidi" w:hAnsiTheme="minorBidi"/>
          <w:sz w:val="24"/>
          <w:szCs w:val="24"/>
        </w:rPr>
        <w:t xml:space="preserve"> // </w:t>
      </w:r>
      <w:proofErr w:type="spellStart"/>
      <w:r w:rsidR="005C3239" w:rsidRPr="005C3239">
        <w:rPr>
          <w:rFonts w:asciiTheme="minorBidi" w:hAnsiTheme="minorBidi"/>
          <w:b/>
          <w:bCs/>
          <w:sz w:val="24"/>
          <w:szCs w:val="24"/>
        </w:rPr>
        <w:t>firefox</w:t>
      </w:r>
      <w:proofErr w:type="spellEnd"/>
      <w:r w:rsidR="005C3239" w:rsidRPr="005C3239">
        <w:rPr>
          <w:rFonts w:asciiTheme="minorBidi" w:hAnsiTheme="minorBidi"/>
          <w:sz w:val="24"/>
          <w:szCs w:val="24"/>
        </w:rPr>
        <w:t xml:space="preserve"> 19 forward</w:t>
      </w:r>
    </w:p>
    <w:p w14:paraId="71196A06" w14:textId="464E22B0" w:rsidR="00370AF3" w:rsidRPr="00FD5756" w:rsidRDefault="00370AF3" w:rsidP="005C3239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-</w:t>
      </w:r>
      <w:proofErr w:type="spellStart"/>
      <w:r w:rsidR="002C12C9" w:rsidRPr="003A1037">
        <w:rPr>
          <w:rFonts w:asciiTheme="minorBidi" w:hAnsiTheme="minorBidi"/>
          <w:b/>
          <w:bCs/>
          <w:sz w:val="24"/>
          <w:szCs w:val="24"/>
        </w:rPr>
        <w:t>Web</w:t>
      </w:r>
      <w:r w:rsidR="003A1037">
        <w:rPr>
          <w:rFonts w:asciiTheme="minorBidi" w:hAnsiTheme="minorBidi"/>
          <w:b/>
          <w:bCs/>
          <w:sz w:val="24"/>
          <w:szCs w:val="24"/>
        </w:rPr>
        <w:t>k</w:t>
      </w:r>
      <w:r w:rsidRPr="003A1037">
        <w:rPr>
          <w:rFonts w:asciiTheme="minorBidi" w:hAnsiTheme="minorBidi"/>
          <w:b/>
          <w:bCs/>
          <w:sz w:val="24"/>
          <w:szCs w:val="24"/>
        </w:rPr>
        <w:t>it</w:t>
      </w:r>
      <w:proofErr w:type="spellEnd"/>
      <w:r w:rsidRPr="003A1037">
        <w:rPr>
          <w:rFonts w:asciiTheme="minorBidi" w:hAnsiTheme="minorBidi"/>
          <w:b/>
          <w:bCs/>
          <w:sz w:val="24"/>
          <w:szCs w:val="24"/>
        </w:rPr>
        <w:t>-property</w:t>
      </w:r>
      <w:r w:rsidRPr="005C3239">
        <w:rPr>
          <w:rFonts w:asciiTheme="minorBidi" w:hAnsiTheme="minorBidi"/>
          <w:sz w:val="24"/>
          <w:szCs w:val="24"/>
        </w:rPr>
        <w:t xml:space="preserve"> </w:t>
      </w:r>
      <w:r w:rsidR="005C3239" w:rsidRPr="005C3239">
        <w:rPr>
          <w:rFonts w:asciiTheme="minorBidi" w:hAnsiTheme="minorBidi"/>
          <w:sz w:val="24"/>
          <w:szCs w:val="24"/>
        </w:rPr>
        <w:t xml:space="preserve">// </w:t>
      </w:r>
      <w:proofErr w:type="spellStart"/>
      <w:r w:rsidR="005C3239" w:rsidRPr="005C3239">
        <w:rPr>
          <w:rFonts w:asciiTheme="minorBidi" w:hAnsiTheme="minorBidi"/>
          <w:sz w:val="24"/>
          <w:szCs w:val="24"/>
        </w:rPr>
        <w:t>webkit</w:t>
      </w:r>
      <w:proofErr w:type="spellEnd"/>
      <w:r w:rsidR="005C3239" w:rsidRPr="005C3239">
        <w:rPr>
          <w:rFonts w:asciiTheme="minorBidi" w:hAnsiTheme="minorBidi"/>
          <w:sz w:val="24"/>
          <w:szCs w:val="24"/>
        </w:rPr>
        <w:t xml:space="preserve"> engine is used for </w:t>
      </w:r>
      <w:r w:rsidR="005C3239" w:rsidRPr="005C3239">
        <w:rPr>
          <w:rFonts w:asciiTheme="minorBidi" w:hAnsiTheme="minorBidi"/>
          <w:b/>
          <w:bCs/>
          <w:sz w:val="24"/>
          <w:szCs w:val="24"/>
        </w:rPr>
        <w:t>chrome</w:t>
      </w:r>
      <w:r w:rsidR="005C3239" w:rsidRPr="005C3239">
        <w:rPr>
          <w:rFonts w:asciiTheme="minorBidi" w:hAnsiTheme="minorBidi"/>
          <w:sz w:val="24"/>
          <w:szCs w:val="24"/>
        </w:rPr>
        <w:t xml:space="preserve">, </w:t>
      </w:r>
      <w:r w:rsidR="005C3239" w:rsidRPr="005C3239">
        <w:rPr>
          <w:rFonts w:asciiTheme="minorBidi" w:hAnsiTheme="minorBidi"/>
          <w:b/>
          <w:bCs/>
          <w:sz w:val="24"/>
          <w:szCs w:val="24"/>
        </w:rPr>
        <w:t>opera</w:t>
      </w:r>
      <w:r w:rsidR="005C3239" w:rsidRPr="005C3239">
        <w:rPr>
          <w:rFonts w:asciiTheme="minorBidi" w:hAnsiTheme="minorBidi"/>
          <w:sz w:val="24"/>
          <w:szCs w:val="24"/>
        </w:rPr>
        <w:t xml:space="preserve">, </w:t>
      </w:r>
      <w:r w:rsidR="005C3239" w:rsidRPr="005C3239">
        <w:rPr>
          <w:rFonts w:asciiTheme="minorBidi" w:hAnsiTheme="minorBidi"/>
          <w:b/>
          <w:bCs/>
          <w:sz w:val="24"/>
          <w:szCs w:val="24"/>
        </w:rPr>
        <w:t>safari</w:t>
      </w:r>
    </w:p>
    <w:p w14:paraId="4E57AE80" w14:textId="389E1EF1" w:rsidR="00FD5756" w:rsidRDefault="00B8646B" w:rsidP="00B8646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5C4D6667" wp14:editId="5D62DC2D">
                <wp:simplePos x="0" y="0"/>
                <wp:positionH relativeFrom="margin">
                  <wp:align>right</wp:align>
                </wp:positionH>
                <wp:positionV relativeFrom="paragraph">
                  <wp:posOffset>194310</wp:posOffset>
                </wp:positionV>
                <wp:extent cx="5943600" cy="454025"/>
                <wp:effectExtent l="0" t="0" r="0" b="3175"/>
                <wp:wrapNone/>
                <wp:docPr id="247" name="Text Box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540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FF8992" w14:textId="3F579DA2" w:rsidR="00370AF3" w:rsidRPr="009E4045" w:rsidRDefault="005C3239" w:rsidP="00370AF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:</w:t>
                            </w:r>
                            <w:proofErr w:type="gramEnd"/>
                            <w:r w:rsidR="00370A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  <w:proofErr w:type="spellStart"/>
                            <w:r w:rsidR="00370A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bkit</w:t>
                            </w:r>
                            <w:proofErr w:type="spellEnd"/>
                            <w:r w:rsidR="00370A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-placehol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4D6667" id="_x0000_t202" coordsize="21600,21600" o:spt="202" path="m,l,21600r21600,l21600,xe">
                <v:stroke joinstyle="miter"/>
                <v:path gradientshapeok="t" o:connecttype="rect"/>
              </v:shapetype>
              <v:shape id="Text Box 247" o:spid="_x0000_s1026" type="#_x0000_t202" style="position:absolute;left:0;text-align:left;margin-left:416.8pt;margin-top:15.3pt;width:468pt;height:35.75pt;z-index:251870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" fillcolor="#fdfaeb" stroked="f" strokeweight=".5pt">
                <v:textbox inset="2mm">
                  <w:txbxContent>
                    <w:p w14:paraId="55FF8992" w14:textId="3F579DA2" w:rsidR="00370AF3" w:rsidRPr="009E4045" w:rsidRDefault="005C3239" w:rsidP="00370AF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::</w:t>
                      </w:r>
                      <w:proofErr w:type="gramEnd"/>
                      <w:r w:rsidR="00370A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  <w:proofErr w:type="spellStart"/>
                      <w:r w:rsidR="00370A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bkit</w:t>
                      </w:r>
                      <w:proofErr w:type="spellEnd"/>
                      <w:r w:rsidR="00370A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-placehold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11CCBE" w14:textId="2CE83E3C" w:rsidR="00B8646B" w:rsidRDefault="00B8646B" w:rsidP="00B8646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A859E3" w14:textId="30A8CB28" w:rsidR="00B8646B" w:rsidRDefault="00B8646B" w:rsidP="00B8646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DEB4553" w14:textId="2906AEF4" w:rsidR="00B8646B" w:rsidRDefault="00B8646B" w:rsidP="00B8646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DBA4F63" w14:textId="3FD7BA9D" w:rsidR="003021E9" w:rsidRPr="00B8646B" w:rsidRDefault="00B8646B" w:rsidP="00B8646B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</w:pPr>
      <w:r w:rsidRPr="00B8646B">
        <w:rPr>
          <w:rFonts w:asciiTheme="minorBidi" w:hAnsiTheme="minorBidi"/>
          <w:b/>
          <w:bCs/>
          <w:sz w:val="24"/>
          <w:szCs w:val="24"/>
        </w:rPr>
        <w:t xml:space="preserve">Ext: </w:t>
      </w:r>
      <w:proofErr w:type="spellStart"/>
      <w:r w:rsidRPr="00B8646B">
        <w:rPr>
          <w:rFonts w:asciiTheme="minorBidi" w:hAnsiTheme="minorBidi"/>
          <w:b/>
          <w:bCs/>
          <w:sz w:val="24"/>
          <w:szCs w:val="24"/>
        </w:rPr>
        <w:t>css</w:t>
      </w:r>
      <w:proofErr w:type="spellEnd"/>
      <w:r w:rsidRPr="00B8646B">
        <w:rPr>
          <w:rFonts w:asciiTheme="minorBidi" w:hAnsiTheme="minorBidi"/>
          <w:b/>
          <w:bCs/>
          <w:sz w:val="24"/>
          <w:szCs w:val="24"/>
        </w:rPr>
        <w:t xml:space="preserve">-auto-prefix </w:t>
      </w:r>
      <w:r w:rsidRPr="00B8646B">
        <w:rPr>
          <w:rFonts w:asciiTheme="minorBidi" w:hAnsiTheme="minorBidi"/>
          <w:sz w:val="24"/>
          <w:szCs w:val="24"/>
        </w:rPr>
        <w:t>// automatically add the prefixes</w:t>
      </w:r>
    </w:p>
    <w:p w14:paraId="6744DDC5" w14:textId="521EEB4E" w:rsidR="00B8646B" w:rsidRDefault="00B8646B">
      <w:pP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2356608" behindDoc="1" locked="0" layoutInCell="1" allowOverlap="1" wp14:anchorId="52F8E3B2" wp14:editId="34A5A336">
            <wp:simplePos x="0" y="0"/>
            <wp:positionH relativeFrom="margin">
              <wp:align>center</wp:align>
            </wp:positionH>
            <wp:positionV relativeFrom="paragraph">
              <wp:posOffset>115686</wp:posOffset>
            </wp:positionV>
            <wp:extent cx="2298065" cy="1358265"/>
            <wp:effectExtent l="0" t="0" r="6985" b="0"/>
            <wp:wrapTight wrapText="bothSides">
              <wp:wrapPolygon edited="0">
                <wp:start x="0" y="0"/>
                <wp:lineTo x="0" y="21206"/>
                <wp:lineTo x="21487" y="21206"/>
                <wp:lineTo x="21487" y="0"/>
                <wp:lineTo x="0" y="0"/>
              </wp:wrapPolygon>
            </wp:wrapTight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065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2E182129" w14:textId="467A9221" w:rsidR="00DF18B1" w:rsidRPr="00DF18B1" w:rsidRDefault="00DF18B1" w:rsidP="00DF18B1">
      <w:pPr>
        <w:pStyle w:val="Style1"/>
      </w:pPr>
      <w:r w:rsidRPr="00DF18B1">
        <w:lastRenderedPageBreak/>
        <w:t>selectors</w:t>
      </w:r>
    </w:p>
    <w:p w14:paraId="3ECEAD35" w14:textId="5F7FF1EC" w:rsidR="0013740C" w:rsidRPr="00DF18B1" w:rsidRDefault="00DF18B1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C2BDA">
        <w:rPr>
          <w:rFonts w:asciiTheme="minorBidi" w:hAnsiTheme="minorBidi"/>
          <w:b/>
          <w:bCs/>
          <w:sz w:val="24"/>
          <w:szCs w:val="24"/>
        </w:rPr>
        <w:t xml:space="preserve">.class </w:t>
      </w:r>
      <w:proofErr w:type="gramStart"/>
      <w:r w:rsidRPr="00EC2BDA">
        <w:rPr>
          <w:rFonts w:asciiTheme="minorBidi" w:hAnsiTheme="minorBidi"/>
          <w:b/>
          <w:bCs/>
          <w:sz w:val="24"/>
          <w:szCs w:val="24"/>
        </w:rPr>
        <w:t>{ }</w:t>
      </w:r>
      <w:proofErr w:type="gramEnd"/>
      <w:r w:rsidR="00BC0CE1">
        <w:rPr>
          <w:rFonts w:asciiTheme="minorBidi" w:hAnsiTheme="minorBidi"/>
          <w:sz w:val="24"/>
          <w:szCs w:val="24"/>
        </w:rPr>
        <w:t xml:space="preserve"> // an element can ha</w:t>
      </w:r>
      <w:r w:rsidR="002C12C9">
        <w:rPr>
          <w:rFonts w:asciiTheme="minorBidi" w:hAnsiTheme="minorBidi"/>
          <w:sz w:val="24"/>
          <w:szCs w:val="24"/>
        </w:rPr>
        <w:t>ve</w:t>
      </w:r>
      <w:r w:rsidR="00BC0CE1">
        <w:rPr>
          <w:rFonts w:asciiTheme="minorBidi" w:hAnsiTheme="minorBidi"/>
          <w:sz w:val="24"/>
          <w:szCs w:val="24"/>
        </w:rPr>
        <w:t xml:space="preserve"> more than one class, and every class can be used for multiple elements</w:t>
      </w:r>
    </w:p>
    <w:p w14:paraId="005A00D0" w14:textId="16599315" w:rsidR="003F5010" w:rsidRPr="003F780B" w:rsidRDefault="00DF18B1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bCs/>
        </w:rPr>
      </w:pPr>
      <w:r w:rsidRPr="00EC2BDA">
        <w:rPr>
          <w:rFonts w:asciiTheme="minorBidi" w:hAnsiTheme="minorBidi"/>
          <w:b/>
          <w:bCs/>
          <w:sz w:val="24"/>
          <w:szCs w:val="24"/>
        </w:rPr>
        <w:t>#id</w:t>
      </w:r>
      <w:r w:rsidR="00BC0CE1" w:rsidRPr="003F5010">
        <w:rPr>
          <w:rFonts w:asciiTheme="minorBidi" w:hAnsiTheme="minorBidi"/>
          <w:sz w:val="24"/>
          <w:szCs w:val="24"/>
        </w:rPr>
        <w:t xml:space="preserve"> // just one for an element and is used for only one element</w:t>
      </w:r>
    </w:p>
    <w:p w14:paraId="056C4A00" w14:textId="03B5BD2D" w:rsidR="003F780B" w:rsidRPr="008E06F9" w:rsidRDefault="003F780B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bCs/>
        </w:rPr>
      </w:pPr>
      <w:r w:rsidRPr="00EC2BDA">
        <w:rPr>
          <w:rFonts w:asciiTheme="minorBidi" w:hAnsiTheme="minorBidi"/>
          <w:b/>
          <w:bCs/>
          <w:sz w:val="24"/>
          <w:szCs w:val="24"/>
        </w:rPr>
        <w:t>*</w:t>
      </w:r>
      <w:r>
        <w:rPr>
          <w:rFonts w:asciiTheme="minorBidi" w:hAnsiTheme="minorBidi"/>
          <w:sz w:val="24"/>
          <w:szCs w:val="24"/>
        </w:rPr>
        <w:t xml:space="preserve"> // selects all elements</w:t>
      </w:r>
    </w:p>
    <w:p w14:paraId="6A89F8B3" w14:textId="04BB2179" w:rsidR="008E06F9" w:rsidRDefault="008E06F9" w:rsidP="003F780B">
      <w:pPr>
        <w:pStyle w:val="ListParagraph"/>
        <w:spacing w:line="324" w:lineRule="auto"/>
        <w:jc w:val="both"/>
        <w:rPr>
          <w:bCs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F593D68" wp14:editId="51731892">
                <wp:simplePos x="0" y="0"/>
                <wp:positionH relativeFrom="margin">
                  <wp:posOffset>-3464</wp:posOffset>
                </wp:positionH>
                <wp:positionV relativeFrom="paragraph">
                  <wp:posOffset>123825</wp:posOffset>
                </wp:positionV>
                <wp:extent cx="5943600" cy="454025"/>
                <wp:effectExtent l="0" t="0" r="0" b="31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540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AAF8DF" w14:textId="0D2A3D70" w:rsidR="003F780B" w:rsidRPr="009E4045" w:rsidRDefault="003F780B" w:rsidP="003F780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#nav *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fon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size: 20px } // selects all child</w:t>
                            </w:r>
                            <w:r w:rsidR="000B42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f any level (all elements inside element with id nav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93D68" id="Text Box 11" o:spid="_x0000_s1027" type="#_x0000_t202" style="position:absolute;left:0;text-align:left;margin-left:-.25pt;margin-top:9.75pt;width:468pt;height:35.75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" fillcolor="#fdfaeb" stroked="f" strokeweight=".5pt">
                <v:textbox inset="2mm">
                  <w:txbxContent>
                    <w:p w14:paraId="35AAF8DF" w14:textId="0D2A3D70" w:rsidR="003F780B" w:rsidRPr="009E4045" w:rsidRDefault="003F780B" w:rsidP="003F780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#nav *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fon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-size: 20px } // selects all child</w:t>
                      </w:r>
                      <w:r w:rsidR="000B42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of any level (all elements inside element with id nav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1FEA0B" w14:textId="0850FF2D" w:rsidR="008E06F9" w:rsidRDefault="008E06F9" w:rsidP="003F780B">
      <w:pPr>
        <w:pStyle w:val="ListParagraph"/>
        <w:spacing w:line="324" w:lineRule="auto"/>
        <w:jc w:val="both"/>
        <w:rPr>
          <w:bCs/>
        </w:rPr>
      </w:pPr>
    </w:p>
    <w:p w14:paraId="248E38DD" w14:textId="531D4783" w:rsidR="008E06F9" w:rsidRDefault="008E06F9" w:rsidP="003F780B">
      <w:pPr>
        <w:pStyle w:val="ListParagraph"/>
        <w:spacing w:line="324" w:lineRule="auto"/>
        <w:jc w:val="both"/>
        <w:rPr>
          <w:bCs/>
        </w:rPr>
      </w:pPr>
    </w:p>
    <w:p w14:paraId="50A9F097" w14:textId="062D3E84" w:rsidR="003F780B" w:rsidRPr="00EC2BDA" w:rsidRDefault="008E06F9" w:rsidP="002E2F95">
      <w:pPr>
        <w:pStyle w:val="ListParagraph"/>
        <w:numPr>
          <w:ilvl w:val="0"/>
          <w:numId w:val="2"/>
        </w:numPr>
        <w:spacing w:line="324" w:lineRule="auto"/>
        <w:jc w:val="both"/>
        <w:rPr>
          <w:b/>
          <w:bCs/>
        </w:rPr>
      </w:pPr>
      <w:proofErr w:type="gramStart"/>
      <w:r w:rsidRPr="00EC2BDA">
        <w:rPr>
          <w:rFonts w:asciiTheme="minorBidi" w:hAnsiTheme="minorBidi"/>
          <w:b/>
          <w:bCs/>
          <w:sz w:val="24"/>
          <w:szCs w:val="24"/>
        </w:rPr>
        <w:t>:not</w:t>
      </w:r>
      <w:proofErr w:type="gramEnd"/>
      <w:r w:rsidRPr="00EC2BDA">
        <w:rPr>
          <w:rFonts w:asciiTheme="minorBidi" w:hAnsiTheme="minorBidi"/>
          <w:b/>
          <w:bCs/>
          <w:sz w:val="24"/>
          <w:szCs w:val="24"/>
        </w:rPr>
        <w:t>()</w:t>
      </w:r>
    </w:p>
    <w:p w14:paraId="10C41177" w14:textId="599B2644" w:rsidR="008E06F9" w:rsidRPr="008E06F9" w:rsidRDefault="008E06F9" w:rsidP="008E06F9">
      <w:pPr>
        <w:pStyle w:val="ListParagraph"/>
        <w:spacing w:line="324" w:lineRule="auto"/>
        <w:jc w:val="both"/>
        <w:rPr>
          <w:bCs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4942C26A" wp14:editId="47827D98">
                <wp:simplePos x="0" y="0"/>
                <wp:positionH relativeFrom="margin">
                  <wp:align>right</wp:align>
                </wp:positionH>
                <wp:positionV relativeFrom="paragraph">
                  <wp:posOffset>8543</wp:posOffset>
                </wp:positionV>
                <wp:extent cx="5943600" cy="454025"/>
                <wp:effectExtent l="0" t="0" r="0" b="3175"/>
                <wp:wrapNone/>
                <wp:docPr id="251" name="Text Box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540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1E8E72" w14:textId="3ACE3194" w:rsidR="008E06F9" w:rsidRPr="009E4045" w:rsidRDefault="00CD3BF1" w:rsidP="008E06F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r w:rsidR="008E0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ut:not</w:t>
                            </w:r>
                            <w:proofErr w:type="spellEnd"/>
                            <w:proofErr w:type="gramEnd"/>
                            <w:r w:rsidR="008E0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[</w:t>
                            </w:r>
                            <w:r w:rsidR="00B446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ype = </w:t>
                            </w:r>
                            <w:r w:rsidR="008E0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checkbox"]){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2C26A" id="Text Box 251" o:spid="_x0000_s1028" type="#_x0000_t202" style="position:absolute;left:0;text-align:left;margin-left:416.8pt;margin-top:.65pt;width:468pt;height:35.75pt;z-index:2518784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" fillcolor="#fdfaeb" stroked="f" strokeweight=".5pt">
                <v:textbox inset="2mm">
                  <w:txbxContent>
                    <w:p w14:paraId="361E8E72" w14:textId="3ACE3194" w:rsidR="008E06F9" w:rsidRPr="009E4045" w:rsidRDefault="00CD3BF1" w:rsidP="008E06F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r w:rsidR="008E0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ut:not</w:t>
                      </w:r>
                      <w:proofErr w:type="spellEnd"/>
                      <w:proofErr w:type="gramEnd"/>
                      <w:r w:rsidR="008E0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[</w:t>
                      </w:r>
                      <w:r w:rsidR="00B446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ype = </w:t>
                      </w:r>
                      <w:r w:rsidR="008E0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checkbox"]){ 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9C655A" w14:textId="37552C8E" w:rsidR="003F5010" w:rsidRPr="003F5010" w:rsidRDefault="003F5010" w:rsidP="003F5010">
      <w:pPr>
        <w:pStyle w:val="ListParagraph"/>
        <w:spacing w:line="324" w:lineRule="auto"/>
        <w:jc w:val="both"/>
        <w:rPr>
          <w:bCs/>
        </w:rPr>
      </w:pPr>
    </w:p>
    <w:p w14:paraId="7995FC51" w14:textId="70A8372F" w:rsidR="00DF18B1" w:rsidRPr="003F5010" w:rsidRDefault="00A91C10" w:rsidP="003F5010">
      <w:pPr>
        <w:pStyle w:val="Heading2"/>
        <w:rPr>
          <w:rFonts w:eastAsiaTheme="minorHAnsi"/>
          <w:bCs/>
        </w:rPr>
      </w:pPr>
      <w:r w:rsidRPr="003F5010">
        <w:rPr>
          <w:rFonts w:eastAsiaTheme="minorHAnsi"/>
          <w:bCs/>
        </w:rPr>
        <w:t>Multilevel and dependent selectors</w:t>
      </w:r>
    </w:p>
    <w:p w14:paraId="71F065AE" w14:textId="4F6D9EC2" w:rsidR="00A91C10" w:rsidRDefault="00A91C10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175252">
        <w:rPr>
          <w:b/>
          <w:bCs/>
        </w:rPr>
        <w:t>.</w:t>
      </w:r>
      <w:r w:rsidRPr="00175252">
        <w:rPr>
          <w:rFonts w:asciiTheme="minorBidi" w:hAnsiTheme="minorBidi"/>
          <w:b/>
          <w:bCs/>
          <w:sz w:val="24"/>
          <w:szCs w:val="24"/>
        </w:rPr>
        <w:t>class1.class</w:t>
      </w:r>
      <w:proofErr w:type="gramEnd"/>
      <w:r w:rsidRPr="00175252">
        <w:rPr>
          <w:rFonts w:asciiTheme="minorBidi" w:hAnsiTheme="minorBidi"/>
          <w:b/>
          <w:bCs/>
          <w:sz w:val="24"/>
          <w:szCs w:val="24"/>
        </w:rPr>
        <w:t>2</w:t>
      </w:r>
      <w:r w:rsidR="00175252" w:rsidRPr="00175252">
        <w:rPr>
          <w:rFonts w:asciiTheme="minorBidi" w:hAnsiTheme="minorBidi"/>
          <w:b/>
          <w:bCs/>
          <w:sz w:val="24"/>
          <w:szCs w:val="24"/>
        </w:rPr>
        <w:t>, #id.class1, div.class1</w:t>
      </w:r>
      <w:r w:rsidRPr="00A91C10">
        <w:rPr>
          <w:rFonts w:asciiTheme="minorBidi" w:hAnsiTheme="minorBidi"/>
          <w:sz w:val="24"/>
          <w:szCs w:val="24"/>
        </w:rPr>
        <w:t xml:space="preserve"> //no space between classes</w:t>
      </w:r>
      <w:r w:rsidR="00175252">
        <w:rPr>
          <w:rFonts w:asciiTheme="minorBidi" w:hAnsiTheme="minorBidi"/>
          <w:sz w:val="24"/>
          <w:szCs w:val="24"/>
        </w:rPr>
        <w:t xml:space="preserve"> (or combination of id and classes)</w:t>
      </w:r>
      <w:r w:rsidRPr="00A91C10">
        <w:rPr>
          <w:rFonts w:asciiTheme="minorBidi" w:hAnsiTheme="minorBidi"/>
          <w:sz w:val="24"/>
          <w:szCs w:val="24"/>
        </w:rPr>
        <w:t>, it means an element that has both of these classes</w:t>
      </w:r>
    </w:p>
    <w:p w14:paraId="3B7050AB" w14:textId="6535B0A0" w:rsidR="00175252" w:rsidRPr="00B144EC" w:rsidRDefault="00175252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175252">
        <w:rPr>
          <w:rFonts w:asciiTheme="minorBidi" w:hAnsiTheme="minorBidi"/>
          <w:b/>
          <w:bCs/>
          <w:sz w:val="24"/>
          <w:szCs w:val="24"/>
        </w:rPr>
        <w:t xml:space="preserve">div .class1 </w:t>
      </w:r>
      <w:r w:rsidRPr="00175252">
        <w:rPr>
          <w:rFonts w:asciiTheme="minorBidi" w:hAnsiTheme="minorBidi"/>
          <w:sz w:val="24"/>
          <w:szCs w:val="24"/>
        </w:rPr>
        <w:t>// children of any level</w:t>
      </w:r>
    </w:p>
    <w:p w14:paraId="57C5E54E" w14:textId="2A877732" w:rsidR="00B144EC" w:rsidRDefault="00B144EC" w:rsidP="00B144EC">
      <w:pPr>
        <w:pStyle w:val="Heading2"/>
        <w:rPr>
          <w:rFonts w:eastAsiaTheme="minorHAnsi"/>
          <w:bCs/>
        </w:rPr>
      </w:pPr>
      <w:r w:rsidRPr="00B144EC">
        <w:rPr>
          <w:rFonts w:eastAsiaTheme="minorHAnsi"/>
          <w:bCs/>
        </w:rPr>
        <w:t>attribute selectors</w:t>
      </w:r>
    </w:p>
    <w:p w14:paraId="29F47D47" w14:textId="3699DAFC" w:rsidR="00B87808" w:rsidRPr="00B87808" w:rsidRDefault="00B87808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966515">
        <w:rPr>
          <w:rFonts w:asciiTheme="minorBidi" w:hAnsiTheme="minorBidi"/>
          <w:b/>
          <w:bCs/>
          <w:sz w:val="24"/>
          <w:szCs w:val="24"/>
        </w:rPr>
        <w:t>[ ]</w:t>
      </w:r>
      <w:proofErr w:type="gramEnd"/>
      <w:r>
        <w:rPr>
          <w:rFonts w:asciiTheme="minorBidi" w:hAnsiTheme="minorBidi"/>
          <w:sz w:val="24"/>
          <w:szCs w:val="24"/>
        </w:rPr>
        <w:t xml:space="preserve"> </w:t>
      </w:r>
      <w:r w:rsidRPr="00B87808">
        <w:rPr>
          <w:rFonts w:asciiTheme="minorBidi" w:hAnsiTheme="minorBidi"/>
          <w:sz w:val="24"/>
          <w:szCs w:val="24"/>
        </w:rPr>
        <w:t>// all attributes can be selected</w:t>
      </w:r>
      <w:r w:rsidR="000376AE">
        <w:rPr>
          <w:rFonts w:asciiTheme="minorBidi" w:hAnsiTheme="minorBidi"/>
          <w:sz w:val="24"/>
          <w:szCs w:val="24"/>
        </w:rPr>
        <w:t xml:space="preserve">, </w:t>
      </w:r>
      <w:r w:rsidR="000376AE" w:rsidRPr="00B87808">
        <w:rPr>
          <w:rFonts w:asciiTheme="minorBidi" w:hAnsiTheme="minorBidi"/>
          <w:sz w:val="24"/>
          <w:szCs w:val="24"/>
        </w:rPr>
        <w:t>[</w:t>
      </w:r>
      <w:r w:rsidR="000376AE">
        <w:rPr>
          <w:rFonts w:asciiTheme="minorBidi" w:hAnsiTheme="minorBidi"/>
          <w:sz w:val="24"/>
          <w:szCs w:val="24"/>
        </w:rPr>
        <w:t xml:space="preserve">id=""], </w:t>
      </w:r>
      <w:r w:rsidR="000376AE" w:rsidRPr="00B87808">
        <w:rPr>
          <w:rFonts w:asciiTheme="minorBidi" w:hAnsiTheme="minorBidi"/>
          <w:sz w:val="24"/>
          <w:szCs w:val="24"/>
        </w:rPr>
        <w:t>[</w:t>
      </w:r>
      <w:r w:rsidR="000376AE">
        <w:rPr>
          <w:rFonts w:asciiTheme="minorBidi" w:hAnsiTheme="minorBidi"/>
          <w:sz w:val="24"/>
          <w:szCs w:val="24"/>
        </w:rPr>
        <w:t xml:space="preserve">class=""], </w:t>
      </w:r>
      <w:r w:rsidR="000376AE" w:rsidRPr="00B87808">
        <w:rPr>
          <w:rFonts w:asciiTheme="minorBidi" w:hAnsiTheme="minorBidi"/>
          <w:sz w:val="24"/>
          <w:szCs w:val="24"/>
        </w:rPr>
        <w:t>[</w:t>
      </w:r>
      <w:proofErr w:type="spellStart"/>
      <w:r w:rsidR="000376AE">
        <w:rPr>
          <w:rFonts w:asciiTheme="minorBidi" w:hAnsiTheme="minorBidi"/>
          <w:sz w:val="24"/>
          <w:szCs w:val="24"/>
        </w:rPr>
        <w:t>href</w:t>
      </w:r>
      <w:proofErr w:type="spellEnd"/>
      <w:r w:rsidR="000376AE">
        <w:rPr>
          <w:rFonts w:asciiTheme="minorBidi" w:hAnsiTheme="minorBidi"/>
          <w:sz w:val="24"/>
          <w:szCs w:val="24"/>
        </w:rPr>
        <w:t>=""]</w:t>
      </w:r>
    </w:p>
    <w:p w14:paraId="754E000B" w14:textId="77777777" w:rsidR="00B144EC" w:rsidRPr="00966515" w:rsidRDefault="00B144EC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966515">
        <w:rPr>
          <w:rFonts w:asciiTheme="minorBidi" w:hAnsiTheme="minorBidi"/>
          <w:b/>
          <w:bCs/>
          <w:sz w:val="24"/>
          <w:szCs w:val="24"/>
        </w:rPr>
        <w:t>a[</w:t>
      </w:r>
      <w:proofErr w:type="spellStart"/>
      <w:r w:rsidRPr="00966515">
        <w:rPr>
          <w:rFonts w:asciiTheme="minorBidi" w:hAnsiTheme="minorBidi"/>
          <w:b/>
          <w:bCs/>
          <w:sz w:val="24"/>
          <w:szCs w:val="24"/>
        </w:rPr>
        <w:t>href</w:t>
      </w:r>
      <w:proofErr w:type="spellEnd"/>
      <w:r w:rsidRPr="00966515">
        <w:rPr>
          <w:rFonts w:asciiTheme="minorBidi" w:hAnsiTheme="minorBidi"/>
          <w:b/>
          <w:bCs/>
          <w:sz w:val="24"/>
          <w:szCs w:val="24"/>
        </w:rPr>
        <w:t>="</w:t>
      </w:r>
      <w:proofErr w:type="spellStart"/>
      <w:r w:rsidRPr="00966515">
        <w:rPr>
          <w:rFonts w:asciiTheme="minorBidi" w:hAnsiTheme="minorBidi"/>
          <w:b/>
          <w:bCs/>
          <w:sz w:val="24"/>
          <w:szCs w:val="24"/>
        </w:rPr>
        <w:t>url</w:t>
      </w:r>
      <w:proofErr w:type="spellEnd"/>
      <w:proofErr w:type="gramStart"/>
      <w:r w:rsidRPr="00966515">
        <w:rPr>
          <w:rFonts w:asciiTheme="minorBidi" w:hAnsiTheme="minorBidi"/>
          <w:b/>
          <w:bCs/>
          <w:sz w:val="24"/>
          <w:szCs w:val="24"/>
        </w:rPr>
        <w:t>"]{</w:t>
      </w:r>
      <w:proofErr w:type="gramEnd"/>
      <w:r w:rsidRPr="00966515">
        <w:rPr>
          <w:rFonts w:asciiTheme="minorBidi" w:hAnsiTheme="minorBidi"/>
          <w:b/>
          <w:bCs/>
          <w:sz w:val="24"/>
          <w:szCs w:val="24"/>
        </w:rPr>
        <w:t xml:space="preserve"> }</w:t>
      </w:r>
    </w:p>
    <w:p w14:paraId="7A6C8272" w14:textId="613E52B9" w:rsidR="0085110B" w:rsidRDefault="00B144EC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66515">
        <w:rPr>
          <w:rFonts w:asciiTheme="minorBidi" w:hAnsiTheme="minorBidi"/>
          <w:b/>
          <w:bCs/>
          <w:sz w:val="24"/>
          <w:szCs w:val="24"/>
        </w:rPr>
        <w:t>a[</w:t>
      </w:r>
      <w:proofErr w:type="spellStart"/>
      <w:r w:rsidRPr="00966515">
        <w:rPr>
          <w:rFonts w:asciiTheme="minorBidi" w:hAnsiTheme="minorBidi"/>
          <w:b/>
          <w:bCs/>
          <w:sz w:val="24"/>
          <w:szCs w:val="24"/>
        </w:rPr>
        <w:t>href</w:t>
      </w:r>
      <w:proofErr w:type="spellEnd"/>
      <w:r w:rsidRPr="00966515">
        <w:rPr>
          <w:rFonts w:asciiTheme="minorBidi" w:hAnsiTheme="minorBidi"/>
          <w:b/>
          <w:bCs/>
          <w:sz w:val="24"/>
          <w:szCs w:val="24"/>
        </w:rPr>
        <w:t>*="example"]</w:t>
      </w:r>
      <w:r w:rsidRPr="0085110B">
        <w:rPr>
          <w:rFonts w:asciiTheme="minorBidi" w:hAnsiTheme="minorBidi"/>
          <w:sz w:val="24"/>
          <w:szCs w:val="24"/>
        </w:rPr>
        <w:t xml:space="preserve"> //all links that have </w:t>
      </w:r>
      <w:r w:rsidR="002C12C9">
        <w:rPr>
          <w:rFonts w:asciiTheme="minorBidi" w:hAnsiTheme="minorBidi"/>
          <w:sz w:val="24"/>
          <w:szCs w:val="24"/>
        </w:rPr>
        <w:t xml:space="preserve">an </w:t>
      </w:r>
      <w:r w:rsidRPr="0085110B">
        <w:rPr>
          <w:rFonts w:asciiTheme="minorBidi" w:hAnsiTheme="minorBidi"/>
          <w:sz w:val="24"/>
          <w:szCs w:val="24"/>
        </w:rPr>
        <w:t xml:space="preserve">example in their </w:t>
      </w:r>
      <w:proofErr w:type="spellStart"/>
      <w:r w:rsidRPr="0085110B">
        <w:rPr>
          <w:rFonts w:asciiTheme="minorBidi" w:hAnsiTheme="minorBidi"/>
          <w:sz w:val="24"/>
          <w:szCs w:val="24"/>
        </w:rPr>
        <w:t>href</w:t>
      </w:r>
      <w:proofErr w:type="spellEnd"/>
      <w:r w:rsidRPr="0085110B">
        <w:rPr>
          <w:rFonts w:asciiTheme="minorBidi" w:hAnsiTheme="minorBidi"/>
          <w:sz w:val="24"/>
          <w:szCs w:val="24"/>
        </w:rPr>
        <w:t xml:space="preserve">. Star searches the </w:t>
      </w:r>
      <w:proofErr w:type="spellStart"/>
      <w:r w:rsidRPr="0085110B">
        <w:rPr>
          <w:rFonts w:asciiTheme="minorBidi" w:hAnsiTheme="minorBidi"/>
          <w:sz w:val="24"/>
          <w:szCs w:val="24"/>
        </w:rPr>
        <w:t>href</w:t>
      </w:r>
      <w:proofErr w:type="spellEnd"/>
      <w:r w:rsidRPr="0085110B">
        <w:rPr>
          <w:rFonts w:asciiTheme="minorBidi" w:hAnsiTheme="minorBidi"/>
          <w:sz w:val="24"/>
          <w:szCs w:val="24"/>
        </w:rPr>
        <w:t xml:space="preserve"> attribute and if the value is found, selects that link.</w:t>
      </w:r>
    </w:p>
    <w:p w14:paraId="778E90CE" w14:textId="48A541F3" w:rsidR="0085110B" w:rsidRDefault="0085110B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66515">
        <w:rPr>
          <w:rFonts w:asciiTheme="minorBidi" w:hAnsiTheme="minorBidi"/>
          <w:b/>
          <w:bCs/>
          <w:sz w:val="24"/>
          <w:szCs w:val="24"/>
        </w:rPr>
        <w:t>a[</w:t>
      </w:r>
      <w:proofErr w:type="spellStart"/>
      <w:r w:rsidRPr="00966515">
        <w:rPr>
          <w:rFonts w:asciiTheme="minorBidi" w:hAnsiTheme="minorBidi"/>
          <w:b/>
          <w:bCs/>
          <w:sz w:val="24"/>
          <w:szCs w:val="24"/>
        </w:rPr>
        <w:t>href</w:t>
      </w:r>
      <w:proofErr w:type="spellEnd"/>
      <w:r w:rsidRPr="00966515">
        <w:rPr>
          <w:rFonts w:asciiTheme="minorBidi" w:hAnsiTheme="minorBidi"/>
          <w:b/>
          <w:bCs/>
          <w:sz w:val="24"/>
          <w:szCs w:val="24"/>
        </w:rPr>
        <w:t>$="org"]</w:t>
      </w:r>
      <w:r>
        <w:rPr>
          <w:rFonts w:asciiTheme="minorBidi" w:hAnsiTheme="minorBidi"/>
          <w:sz w:val="24"/>
          <w:szCs w:val="24"/>
        </w:rPr>
        <w:t xml:space="preserve"> //$ searches the end of the </w:t>
      </w:r>
      <w:proofErr w:type="spellStart"/>
      <w:r>
        <w:rPr>
          <w:rFonts w:asciiTheme="minorBidi" w:hAnsiTheme="minorBidi"/>
          <w:sz w:val="24"/>
          <w:szCs w:val="24"/>
        </w:rPr>
        <w:t>href</w:t>
      </w:r>
      <w:proofErr w:type="spellEnd"/>
      <w:r>
        <w:rPr>
          <w:rFonts w:asciiTheme="minorBidi" w:hAnsiTheme="minorBidi"/>
          <w:sz w:val="24"/>
          <w:szCs w:val="24"/>
        </w:rPr>
        <w:t xml:space="preserve"> string</w:t>
      </w:r>
    </w:p>
    <w:p w14:paraId="70947331" w14:textId="1CC76286" w:rsidR="00B87808" w:rsidRDefault="00B87808" w:rsidP="00B8780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1AF3F4" wp14:editId="741900EA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5943600" cy="7302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302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902A70" w14:textId="4D69CEF7" w:rsidR="0085110B" w:rsidRDefault="0085110B" w:rsidP="0085110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F35AF5F" w14:textId="50CBBE7E" w:rsidR="0085110B" w:rsidRDefault="0085110B" w:rsidP="0085110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 xml:space="preserve">&lt;li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http://example.com"&gt;&lt;a&gt;link1&lt;/a&gt;&lt;/li&gt;</w:t>
                            </w:r>
                          </w:p>
                          <w:p w14:paraId="392F466C" w14:textId="37C30CB8" w:rsidR="0085110B" w:rsidRDefault="0085110B" w:rsidP="0085110B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li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http://example.</w:t>
                            </w:r>
                            <w:r w:rsidR="00B8780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rg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&lt;a&gt;link</w:t>
                            </w:r>
                            <w:r w:rsidR="00B8780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a&gt;&lt;/li&gt;</w:t>
                            </w:r>
                          </w:p>
                          <w:p w14:paraId="4ABDE593" w14:textId="0B62191B" w:rsidR="0085110B" w:rsidRPr="009E4045" w:rsidRDefault="0085110B" w:rsidP="0085110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AF3F4" id="Text Box 2" o:spid="_x0000_s1029" type="#_x0000_t202" style="position:absolute;left:0;text-align:left;margin-left:416.8pt;margin-top:8.25pt;width:468pt;height:57.5pt;z-index:251704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" fillcolor="#fdfaeb" stroked="f" strokeweight=".5pt">
                <v:textbox inset="2mm">
                  <w:txbxContent>
                    <w:p w14:paraId="18902A70" w14:textId="4D69CEF7" w:rsidR="0085110B" w:rsidRDefault="0085110B" w:rsidP="0085110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F35AF5F" w14:textId="50CBBE7E" w:rsidR="0085110B" w:rsidRDefault="0085110B" w:rsidP="0085110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 xml:space="preserve">&lt;li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http://example.com"&gt;&lt;a&gt;link1&lt;/a&gt;&lt;/li&gt;</w:t>
                      </w:r>
                    </w:p>
                    <w:p w14:paraId="392F466C" w14:textId="37C30CB8" w:rsidR="0085110B" w:rsidRDefault="0085110B" w:rsidP="0085110B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li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http://example.</w:t>
                      </w:r>
                      <w:r w:rsidR="00B8780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rg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&lt;a&gt;link</w:t>
                      </w:r>
                      <w:r w:rsidR="00B8780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a&gt;&lt;/li&gt;</w:t>
                      </w:r>
                    </w:p>
                    <w:p w14:paraId="4ABDE593" w14:textId="0B62191B" w:rsidR="0085110B" w:rsidRPr="009E4045" w:rsidRDefault="0085110B" w:rsidP="0085110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C55D62" w14:textId="777AB1AE" w:rsidR="00B87808" w:rsidRDefault="00B87808" w:rsidP="00B8780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F191EF3" w14:textId="739937A7" w:rsidR="00B87808" w:rsidRDefault="00B87808" w:rsidP="00B8780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AE98235" w14:textId="4C865984" w:rsidR="00B87808" w:rsidRDefault="00B87808" w:rsidP="00B8780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859DD30" w14:textId="2EF8600B" w:rsidR="00B87808" w:rsidRDefault="00A83BB0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66515">
        <w:rPr>
          <w:rFonts w:asciiTheme="minorBidi" w:hAnsiTheme="minorBidi"/>
          <w:b/>
          <w:bCs/>
          <w:sz w:val="24"/>
          <w:szCs w:val="24"/>
        </w:rPr>
        <w:t>li</w:t>
      </w:r>
      <w:r w:rsidR="00B87808" w:rsidRPr="00966515">
        <w:rPr>
          <w:rFonts w:asciiTheme="minorBidi" w:hAnsiTheme="minorBidi"/>
          <w:b/>
          <w:bCs/>
          <w:sz w:val="24"/>
          <w:szCs w:val="24"/>
        </w:rPr>
        <w:t>[class="item"]</w:t>
      </w:r>
      <w:r w:rsidR="00B87808">
        <w:rPr>
          <w:rFonts w:asciiTheme="minorBidi" w:hAnsiTheme="minorBidi"/>
          <w:sz w:val="24"/>
          <w:szCs w:val="24"/>
        </w:rPr>
        <w:t xml:space="preserve"> // if the class string is identical to "item", for example</w:t>
      </w:r>
      <w:r w:rsidR="002C12C9">
        <w:rPr>
          <w:rFonts w:asciiTheme="minorBidi" w:hAnsiTheme="minorBidi"/>
          <w:sz w:val="24"/>
          <w:szCs w:val="24"/>
        </w:rPr>
        <w:t>,</w:t>
      </w:r>
      <w:r w:rsidR="00B87808">
        <w:rPr>
          <w:rFonts w:asciiTheme="minorBidi" w:hAnsiTheme="minorBidi"/>
          <w:sz w:val="24"/>
          <w:szCs w:val="24"/>
        </w:rPr>
        <w:t xml:space="preserve"> the li below will not be selected.</w:t>
      </w:r>
    </w:p>
    <w:p w14:paraId="40A2991E" w14:textId="12C04EAA" w:rsidR="00F5062C" w:rsidRDefault="00F5062C" w:rsidP="00F5062C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9134491" wp14:editId="7E4502E5">
                <wp:simplePos x="0" y="0"/>
                <wp:positionH relativeFrom="margin">
                  <wp:align>right</wp:align>
                </wp:positionH>
                <wp:positionV relativeFrom="paragraph">
                  <wp:posOffset>77470</wp:posOffset>
                </wp:positionV>
                <wp:extent cx="5943600" cy="7302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302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5209A" w14:textId="77777777" w:rsidR="00B87808" w:rsidRDefault="00B87808" w:rsidP="00B8780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E50A970" w14:textId="3357C4D6" w:rsidR="00B87808" w:rsidRDefault="00B87808" w:rsidP="00B8780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 xml:space="preserve">&lt;li class ="item item1"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http://example.com"&gt;&lt;a&gt;link1&lt;/a&gt;&lt;/li&gt;</w:t>
                            </w:r>
                          </w:p>
                          <w:p w14:paraId="4780D9F8" w14:textId="399F8521" w:rsidR="00B87808" w:rsidRDefault="00B87808" w:rsidP="00B87808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li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http://example.org"&gt;&lt;a&gt;link2&lt;/a&gt;&lt;/li&gt;</w:t>
                            </w:r>
                          </w:p>
                          <w:p w14:paraId="3536E659" w14:textId="77777777" w:rsidR="00B87808" w:rsidRPr="009E4045" w:rsidRDefault="00B87808" w:rsidP="00B8780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134491" id="Text Box 3" o:spid="_x0000_s1030" type="#_x0000_t202" style="position:absolute;left:0;text-align:left;margin-left:416.8pt;margin-top:6.1pt;width:468pt;height:57.5pt;z-index:251706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" fillcolor="#fdfaeb" stroked="f" strokeweight=".5pt">
                <v:textbox inset="2mm">
                  <w:txbxContent>
                    <w:p w14:paraId="5FD5209A" w14:textId="77777777" w:rsidR="00B87808" w:rsidRDefault="00B87808" w:rsidP="00B8780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E50A970" w14:textId="3357C4D6" w:rsidR="00B87808" w:rsidRDefault="00B87808" w:rsidP="00B8780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 xml:space="preserve">&lt;li class ="item item1"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http://example.com"&gt;&lt;a&gt;link1&lt;/a&gt;&lt;/li&gt;</w:t>
                      </w:r>
                    </w:p>
                    <w:p w14:paraId="4780D9F8" w14:textId="399F8521" w:rsidR="00B87808" w:rsidRDefault="00B87808" w:rsidP="00B87808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li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http://example.org"&gt;&lt;a&gt;link2&lt;/a&gt;&lt;/li&gt;</w:t>
                      </w:r>
                    </w:p>
                    <w:p w14:paraId="3536E659" w14:textId="77777777" w:rsidR="00B87808" w:rsidRPr="009E4045" w:rsidRDefault="00B87808" w:rsidP="00B8780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5E7D14" w14:textId="77D3C883" w:rsidR="00B87808" w:rsidRDefault="00B87808" w:rsidP="00B8780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333617F" w14:textId="05F7377F" w:rsidR="00B87808" w:rsidRDefault="00B87808" w:rsidP="00B8780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3AAFCC6" w14:textId="372E1579" w:rsidR="00B87808" w:rsidRDefault="00B87808" w:rsidP="00B8780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C361243" w14:textId="5FA70015" w:rsidR="00B87808" w:rsidRDefault="00A83BB0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66515">
        <w:rPr>
          <w:rFonts w:asciiTheme="minorBidi" w:hAnsiTheme="minorBidi"/>
          <w:b/>
          <w:bCs/>
          <w:sz w:val="24"/>
          <w:szCs w:val="24"/>
        </w:rPr>
        <w:lastRenderedPageBreak/>
        <w:t>li[class~="item"]</w:t>
      </w:r>
      <w:r>
        <w:rPr>
          <w:rFonts w:asciiTheme="minorBidi" w:hAnsiTheme="minorBidi"/>
          <w:sz w:val="24"/>
          <w:szCs w:val="24"/>
        </w:rPr>
        <w:t xml:space="preserve"> // if </w:t>
      </w:r>
      <w:r w:rsidR="003E6CBD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item was found in classes, ~ checks if a class exists in the list of classes</w:t>
      </w:r>
      <w:r w:rsidR="00966515">
        <w:rPr>
          <w:rFonts w:asciiTheme="minorBidi" w:hAnsiTheme="minorBidi"/>
          <w:sz w:val="24"/>
          <w:szCs w:val="24"/>
        </w:rPr>
        <w:t>. Is</w:t>
      </w:r>
      <w:r w:rsidR="00966515" w:rsidRPr="00966515">
        <w:rPr>
          <w:rFonts w:asciiTheme="minorBidi" w:hAnsiTheme="minorBidi"/>
          <w:sz w:val="24"/>
          <w:szCs w:val="24"/>
        </w:rPr>
        <w:t xml:space="preserve"> used to select elements with an attribute value containing a specified word.</w:t>
      </w:r>
    </w:p>
    <w:p w14:paraId="120D0078" w14:textId="1FA52FA5" w:rsidR="00A74747" w:rsidRDefault="00A85E7A" w:rsidP="00A74747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CSS</w:t>
      </w:r>
      <w:r w:rsidR="00A74747">
        <w:rPr>
          <w:rFonts w:eastAsiaTheme="minorHAnsi"/>
          <w:bCs/>
        </w:rPr>
        <w:t xml:space="preserve"> combinators </w:t>
      </w:r>
    </w:p>
    <w:p w14:paraId="356580DA" w14:textId="56265ED1" w:rsidR="00A74747" w:rsidRDefault="00A85E7A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why </w:t>
      </w:r>
      <w:r w:rsidR="003E6CBD">
        <w:rPr>
          <w:rFonts w:asciiTheme="minorBidi" w:hAnsiTheme="minorBidi"/>
          <w:sz w:val="24"/>
          <w:szCs w:val="24"/>
        </w:rPr>
        <w:t>should we</w:t>
      </w:r>
      <w:r>
        <w:rPr>
          <w:rFonts w:asciiTheme="minorBidi" w:hAnsiTheme="minorBidi"/>
          <w:sz w:val="24"/>
          <w:szCs w:val="24"/>
        </w:rPr>
        <w:t xml:space="preserve"> use them? For example</w:t>
      </w:r>
      <w:r w:rsidR="003E6CBD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in JavaScript, we want to select an element based on (related to) another element, taken</w:t>
      </w:r>
      <w:r w:rsidR="003E6CBD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for example</w:t>
      </w:r>
      <w:r w:rsidR="003E6CBD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by</w:t>
      </w:r>
      <w:r w:rsidR="00784A32">
        <w:rPr>
          <w:rFonts w:asciiTheme="minorBidi" w:hAnsiTheme="minorBidi"/>
          <w:sz w:val="24"/>
          <w:szCs w:val="24"/>
        </w:rPr>
        <w:t xml:space="preserve"> an event</w:t>
      </w:r>
      <w:r w:rsidRPr="00784A32">
        <w:rPr>
          <w:rFonts w:asciiTheme="minorBidi" w:hAnsiTheme="minorBidi"/>
          <w:sz w:val="24"/>
          <w:szCs w:val="24"/>
        </w:rPr>
        <w:t>.</w:t>
      </w:r>
    </w:p>
    <w:p w14:paraId="4A7B908A" w14:textId="6B155DF5" w:rsidR="00784A32" w:rsidRDefault="001A4C92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642323">
        <w:rPr>
          <w:rFonts w:asciiTheme="minorBidi" w:hAnsiTheme="minorBidi"/>
          <w:b/>
          <w:bCs/>
          <w:sz w:val="24"/>
          <w:szCs w:val="24"/>
        </w:rPr>
        <w:t>el</w:t>
      </w:r>
      <w:proofErr w:type="spellEnd"/>
      <w:r w:rsidRPr="00642323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784A32" w:rsidRPr="00642323">
        <w:rPr>
          <w:rFonts w:asciiTheme="minorBidi" w:hAnsiTheme="minorBidi"/>
          <w:b/>
          <w:bCs/>
          <w:sz w:val="24"/>
          <w:szCs w:val="24"/>
        </w:rPr>
        <w:t xml:space="preserve">&gt; </w:t>
      </w:r>
      <w:r w:rsidRPr="00642323">
        <w:rPr>
          <w:rFonts w:asciiTheme="minorBidi" w:hAnsiTheme="minorBidi"/>
          <w:b/>
          <w:bCs/>
          <w:sz w:val="24"/>
          <w:szCs w:val="24"/>
        </w:rPr>
        <w:t>el2</w:t>
      </w:r>
      <w:r>
        <w:rPr>
          <w:rFonts w:asciiTheme="minorBidi" w:hAnsiTheme="minorBidi"/>
          <w:sz w:val="24"/>
          <w:szCs w:val="24"/>
        </w:rPr>
        <w:t xml:space="preserve"> </w:t>
      </w:r>
      <w:r w:rsidR="00784A32">
        <w:rPr>
          <w:rFonts w:asciiTheme="minorBidi" w:hAnsiTheme="minorBidi"/>
          <w:sz w:val="24"/>
          <w:szCs w:val="24"/>
        </w:rPr>
        <w:t>// direct child</w:t>
      </w:r>
    </w:p>
    <w:p w14:paraId="44D557A7" w14:textId="767C02EB" w:rsidR="001A4C92" w:rsidRDefault="001A4C92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642323">
        <w:rPr>
          <w:rFonts w:asciiTheme="minorBidi" w:hAnsiTheme="minorBidi"/>
          <w:b/>
          <w:bCs/>
          <w:sz w:val="24"/>
          <w:szCs w:val="24"/>
        </w:rPr>
        <w:t>el</w:t>
      </w:r>
      <w:proofErr w:type="spellEnd"/>
      <w:r w:rsidRPr="00642323">
        <w:rPr>
          <w:rFonts w:asciiTheme="minorBidi" w:hAnsiTheme="minorBidi"/>
          <w:b/>
          <w:bCs/>
          <w:sz w:val="24"/>
          <w:szCs w:val="24"/>
        </w:rPr>
        <w:t xml:space="preserve"> + el2</w:t>
      </w:r>
      <w:r>
        <w:rPr>
          <w:rFonts w:asciiTheme="minorBidi" w:hAnsiTheme="minorBidi"/>
          <w:sz w:val="24"/>
          <w:szCs w:val="24"/>
        </w:rPr>
        <w:t xml:space="preserve"> // sibling right after, el2(classes, tags names …) that is a sibling of </w:t>
      </w:r>
      <w:proofErr w:type="spellStart"/>
      <w:r>
        <w:rPr>
          <w:rFonts w:asciiTheme="minorBidi" w:hAnsiTheme="minorBidi"/>
          <w:sz w:val="24"/>
          <w:szCs w:val="24"/>
        </w:rPr>
        <w:t>el</w:t>
      </w:r>
      <w:proofErr w:type="spellEnd"/>
      <w:r>
        <w:rPr>
          <w:rFonts w:asciiTheme="minorBidi" w:hAnsiTheme="minorBidi"/>
          <w:sz w:val="24"/>
          <w:szCs w:val="24"/>
        </w:rPr>
        <w:t xml:space="preserve"> and comes right after it.</w:t>
      </w:r>
      <w:r w:rsidR="006E5A0A">
        <w:rPr>
          <w:rFonts w:asciiTheme="minorBidi" w:hAnsiTheme="minorBidi" w:hint="cs"/>
          <w:sz w:val="24"/>
          <w:szCs w:val="24"/>
          <w:rtl/>
        </w:rPr>
        <w:t xml:space="preserve">  </w:t>
      </w:r>
      <w:proofErr w:type="gramStart"/>
      <w:r w:rsidR="006E5A0A">
        <w:rPr>
          <w:rFonts w:asciiTheme="minorBidi" w:hAnsiTheme="minorBidi"/>
          <w:sz w:val="24"/>
          <w:szCs w:val="24"/>
        </w:rPr>
        <w:t>.item</w:t>
      </w:r>
      <w:proofErr w:type="gramEnd"/>
      <w:r w:rsidR="006E5A0A">
        <w:rPr>
          <w:rFonts w:asciiTheme="minorBidi" w:hAnsiTheme="minorBidi"/>
          <w:sz w:val="24"/>
          <w:szCs w:val="24"/>
        </w:rPr>
        <w:t xml:space="preserve"> + .item mean</w:t>
      </w:r>
      <w:r w:rsidR="002C12C9">
        <w:rPr>
          <w:rFonts w:asciiTheme="minorBidi" w:hAnsiTheme="minorBidi"/>
          <w:sz w:val="24"/>
          <w:szCs w:val="24"/>
        </w:rPr>
        <w:t>s</w:t>
      </w:r>
      <w:r w:rsidR="006E5A0A">
        <w:rPr>
          <w:rFonts w:asciiTheme="minorBidi" w:hAnsiTheme="minorBidi"/>
          <w:sz w:val="24"/>
          <w:szCs w:val="24"/>
        </w:rPr>
        <w:t xml:space="preserve"> items with .item class that have a sibling after that has .item class, it can be used to give margins.</w:t>
      </w:r>
    </w:p>
    <w:p w14:paraId="2557A5CE" w14:textId="2D4953DA" w:rsidR="001A4C92" w:rsidRPr="00784A32" w:rsidRDefault="009B4D99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642323">
        <w:rPr>
          <w:rFonts w:asciiTheme="minorBidi" w:hAnsiTheme="minorBidi"/>
          <w:b/>
          <w:bCs/>
          <w:sz w:val="24"/>
          <w:szCs w:val="24"/>
        </w:rPr>
        <w:t>e</w:t>
      </w:r>
      <w:r w:rsidR="001A4C92" w:rsidRPr="00642323">
        <w:rPr>
          <w:rFonts w:asciiTheme="minorBidi" w:hAnsiTheme="minorBidi"/>
          <w:b/>
          <w:bCs/>
          <w:sz w:val="24"/>
          <w:szCs w:val="24"/>
        </w:rPr>
        <w:t>l</w:t>
      </w:r>
      <w:proofErr w:type="spellEnd"/>
      <w:r w:rsidR="001A4C92" w:rsidRPr="00642323">
        <w:rPr>
          <w:rFonts w:asciiTheme="minorBidi" w:hAnsiTheme="minorBidi"/>
          <w:b/>
          <w:bCs/>
          <w:sz w:val="24"/>
          <w:szCs w:val="24"/>
        </w:rPr>
        <w:t xml:space="preserve"> ~ el2</w:t>
      </w:r>
      <w:r w:rsidR="001A4C92">
        <w:rPr>
          <w:rFonts w:asciiTheme="minorBidi" w:hAnsiTheme="minorBidi"/>
          <w:sz w:val="24"/>
          <w:szCs w:val="24"/>
        </w:rPr>
        <w:t xml:space="preserve"> // el2 is a sibling that comes after </w:t>
      </w:r>
      <w:proofErr w:type="spellStart"/>
      <w:r w:rsidR="001A4C92">
        <w:rPr>
          <w:rFonts w:asciiTheme="minorBidi" w:hAnsiTheme="minorBidi"/>
          <w:sz w:val="24"/>
          <w:szCs w:val="24"/>
        </w:rPr>
        <w:t>el</w:t>
      </w:r>
      <w:proofErr w:type="spellEnd"/>
      <w:r w:rsidR="001A4C92">
        <w:rPr>
          <w:rFonts w:asciiTheme="minorBidi" w:hAnsiTheme="minorBidi"/>
          <w:sz w:val="24"/>
          <w:szCs w:val="24"/>
        </w:rPr>
        <w:t xml:space="preserve">, </w:t>
      </w:r>
      <w:r w:rsidR="003E6CBD">
        <w:rPr>
          <w:rFonts w:asciiTheme="minorBidi" w:hAnsiTheme="minorBidi"/>
          <w:sz w:val="24"/>
          <w:szCs w:val="24"/>
        </w:rPr>
        <w:t xml:space="preserve">not </w:t>
      </w:r>
      <w:r w:rsidR="001A4C92">
        <w:rPr>
          <w:rFonts w:asciiTheme="minorBidi" w:hAnsiTheme="minorBidi"/>
          <w:sz w:val="24"/>
          <w:szCs w:val="24"/>
        </w:rPr>
        <w:t>necessar</w:t>
      </w:r>
      <w:r w:rsidR="003E6CBD">
        <w:rPr>
          <w:rFonts w:asciiTheme="minorBidi" w:hAnsiTheme="minorBidi"/>
          <w:sz w:val="24"/>
          <w:szCs w:val="24"/>
        </w:rPr>
        <w:t>i</w:t>
      </w:r>
      <w:r w:rsidR="001A4C92">
        <w:rPr>
          <w:rFonts w:asciiTheme="minorBidi" w:hAnsiTheme="minorBidi"/>
          <w:sz w:val="24"/>
          <w:szCs w:val="24"/>
        </w:rPr>
        <w:t xml:space="preserve">ly right after. Any sibling after </w:t>
      </w:r>
      <w:proofErr w:type="spellStart"/>
      <w:r w:rsidR="001A4C92">
        <w:rPr>
          <w:rFonts w:asciiTheme="minorBidi" w:hAnsiTheme="minorBidi"/>
          <w:sz w:val="24"/>
          <w:szCs w:val="24"/>
        </w:rPr>
        <w:t>el</w:t>
      </w:r>
      <w:proofErr w:type="spellEnd"/>
      <w:r w:rsidR="001A4C92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 matches el2.</w:t>
      </w:r>
    </w:p>
    <w:p w14:paraId="6EE991DB" w14:textId="3729C041" w:rsidR="008D1911" w:rsidRDefault="008D1911" w:rsidP="008D1911">
      <w:pPr>
        <w:pStyle w:val="Heading2"/>
        <w:rPr>
          <w:rFonts w:eastAsiaTheme="minorHAnsi"/>
          <w:bCs/>
        </w:rPr>
      </w:pPr>
      <w:r w:rsidRPr="008D1911">
        <w:rPr>
          <w:rFonts w:eastAsiaTheme="minorHAnsi"/>
          <w:bCs/>
        </w:rPr>
        <w:t>Pseudo</w:t>
      </w:r>
      <w:r w:rsidR="002C12C9">
        <w:rPr>
          <w:rFonts w:eastAsiaTheme="minorHAnsi"/>
          <w:bCs/>
        </w:rPr>
        <w:t>-</w:t>
      </w:r>
      <w:r w:rsidRPr="008D1911">
        <w:rPr>
          <w:rFonts w:eastAsiaTheme="minorHAnsi"/>
          <w:bCs/>
        </w:rPr>
        <w:t>classes</w:t>
      </w:r>
    </w:p>
    <w:p w14:paraId="42613B40" w14:textId="30710039" w:rsidR="0070604E" w:rsidRPr="0070604E" w:rsidRDefault="00E45FFC" w:rsidP="0070604E">
      <w:pPr>
        <w:rPr>
          <w:sz w:val="28"/>
          <w:szCs w:val="26"/>
        </w:rPr>
      </w:pPr>
      <w:hyperlink r:id="rId13" w:history="1">
        <w:r w:rsidR="0070604E" w:rsidRPr="0070604E">
          <w:rPr>
            <w:rStyle w:val="Hyperlink"/>
            <w:rFonts w:asciiTheme="minorBidi" w:hAnsiTheme="minorBidi"/>
            <w:sz w:val="24"/>
            <w:szCs w:val="24"/>
          </w:rPr>
          <w:t>CSS Reference</w:t>
        </w:r>
      </w:hyperlink>
    </w:p>
    <w:p w14:paraId="6C673697" w14:textId="45C985B0" w:rsidR="008D1911" w:rsidRDefault="003E6CBD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t t</w:t>
      </w:r>
      <w:r w:rsidR="008D1911" w:rsidRPr="008D1911">
        <w:rPr>
          <w:rFonts w:asciiTheme="minorBidi" w:hAnsiTheme="minorBidi"/>
          <w:sz w:val="24"/>
          <w:szCs w:val="24"/>
        </w:rPr>
        <w:t xml:space="preserve">akes </w:t>
      </w:r>
      <w:r>
        <w:rPr>
          <w:rFonts w:asciiTheme="minorBidi" w:hAnsiTheme="minorBidi"/>
          <w:sz w:val="24"/>
          <w:szCs w:val="24"/>
        </w:rPr>
        <w:t xml:space="preserve">the </w:t>
      </w:r>
      <w:r w:rsidR="008D1911" w:rsidRPr="008D1911">
        <w:rPr>
          <w:rFonts w:asciiTheme="minorBidi" w:hAnsiTheme="minorBidi"/>
          <w:sz w:val="24"/>
          <w:szCs w:val="24"/>
        </w:rPr>
        <w:t>different state</w:t>
      </w:r>
      <w:r>
        <w:rPr>
          <w:rFonts w:asciiTheme="minorBidi" w:hAnsiTheme="minorBidi"/>
          <w:sz w:val="24"/>
          <w:szCs w:val="24"/>
        </w:rPr>
        <w:t>s</w:t>
      </w:r>
      <w:r w:rsidR="008D1911" w:rsidRPr="008D1911">
        <w:rPr>
          <w:rFonts w:asciiTheme="minorBidi" w:hAnsiTheme="minorBidi"/>
          <w:sz w:val="24"/>
          <w:szCs w:val="24"/>
        </w:rPr>
        <w:t xml:space="preserve"> of an element </w:t>
      </w:r>
      <w:r w:rsidR="00D622D3">
        <w:rPr>
          <w:rFonts w:asciiTheme="minorBidi" w:hAnsiTheme="minorBidi"/>
          <w:sz w:val="24"/>
          <w:szCs w:val="24"/>
        </w:rPr>
        <w:t>to</w:t>
      </w:r>
      <w:r w:rsidR="008D1911" w:rsidRPr="008D1911">
        <w:rPr>
          <w:rFonts w:asciiTheme="minorBidi" w:hAnsiTheme="minorBidi"/>
          <w:sz w:val="24"/>
          <w:szCs w:val="24"/>
        </w:rPr>
        <w:t xml:space="preserve"> style that state.</w:t>
      </w:r>
    </w:p>
    <w:p w14:paraId="24D36BFB" w14:textId="6B9F8F61" w:rsidR="00D622D3" w:rsidRPr="002C12C9" w:rsidRDefault="002F5B99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2C12C9">
        <w:rPr>
          <w:rFonts w:asciiTheme="minorBidi" w:hAnsiTheme="minorBidi"/>
          <w:b/>
          <w:bCs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3415B0E" wp14:editId="388D0EFE">
                <wp:simplePos x="0" y="0"/>
                <wp:positionH relativeFrom="margin">
                  <wp:align>right</wp:align>
                </wp:positionH>
                <wp:positionV relativeFrom="paragraph">
                  <wp:posOffset>295910</wp:posOffset>
                </wp:positionV>
                <wp:extent cx="5943600" cy="5969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969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6543C1" w14:textId="59A54BD3" w:rsidR="002F5B99" w:rsidRDefault="002F5B99" w:rsidP="002F5B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:hove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{</w:t>
                            </w:r>
                          </w:p>
                          <w:p w14:paraId="1DBAF6D0" w14:textId="75915F2F" w:rsidR="002F5B99" w:rsidRDefault="002F5B99" w:rsidP="002F5B9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lor:whit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C1109AD" w14:textId="098A1FF2" w:rsidR="002F5B99" w:rsidRPr="009E4045" w:rsidRDefault="002F5B99" w:rsidP="002F5B9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15B0E" id="Text Box 4" o:spid="_x0000_s1031" type="#_x0000_t202" style="position:absolute;left:0;text-align:left;margin-left:416.8pt;margin-top:23.3pt;width:468pt;height:47pt;z-index:251708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" fillcolor="#fdfaeb" stroked="f" strokeweight=".5pt">
                <v:textbox inset="2mm">
                  <w:txbxContent>
                    <w:p w14:paraId="0A6543C1" w14:textId="59A54BD3" w:rsidR="002F5B99" w:rsidRDefault="002F5B99" w:rsidP="002F5B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:hover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{</w:t>
                      </w:r>
                    </w:p>
                    <w:p w14:paraId="1DBAF6D0" w14:textId="75915F2F" w:rsidR="002F5B99" w:rsidRDefault="002F5B99" w:rsidP="002F5B9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lor:whit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1C1109AD" w14:textId="098A1FF2" w:rsidR="002F5B99" w:rsidRPr="009E4045" w:rsidRDefault="002F5B99" w:rsidP="002F5B9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gramStart"/>
      <w:r w:rsidR="00D622D3" w:rsidRPr="002C12C9">
        <w:rPr>
          <w:rFonts w:asciiTheme="minorBidi" w:hAnsiTheme="minorBidi"/>
          <w:b/>
          <w:bCs/>
          <w:sz w:val="24"/>
          <w:szCs w:val="24"/>
        </w:rPr>
        <w:t>:hover</w:t>
      </w:r>
      <w:proofErr w:type="gramEnd"/>
      <w:r w:rsidRPr="002C12C9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42F3B6B1" w14:textId="7B579FEF" w:rsidR="002F5B99" w:rsidRDefault="002F5B99" w:rsidP="002F5B9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F492490" w14:textId="3E37E176" w:rsidR="002F5B99" w:rsidRDefault="002F5B99" w:rsidP="002F5B9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078CD9A" w14:textId="026B5871" w:rsidR="002F5B99" w:rsidRDefault="002F5B99" w:rsidP="009D3386">
      <w:pPr>
        <w:pStyle w:val="ListParagraph"/>
        <w:numPr>
          <w:ilvl w:val="0"/>
          <w:numId w:val="4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gramStart"/>
      <w:r w:rsidRPr="002C12C9">
        <w:rPr>
          <w:rFonts w:asciiTheme="minorBidi" w:hAnsiTheme="minorBidi"/>
          <w:b/>
          <w:bCs/>
          <w:sz w:val="24"/>
          <w:szCs w:val="24"/>
        </w:rPr>
        <w:t>:first</w:t>
      </w:r>
      <w:proofErr w:type="gramEnd"/>
      <w:r w:rsidRPr="002C12C9">
        <w:rPr>
          <w:rFonts w:asciiTheme="minorBidi" w:hAnsiTheme="minorBidi"/>
          <w:b/>
          <w:bCs/>
          <w:sz w:val="24"/>
          <w:szCs w:val="24"/>
        </w:rPr>
        <w:t>-child</w:t>
      </w:r>
    </w:p>
    <w:p w14:paraId="6B2C8B17" w14:textId="3523CF08" w:rsidR="005F3259" w:rsidRPr="005F3259" w:rsidRDefault="005F3259" w:rsidP="009D3386">
      <w:pPr>
        <w:pStyle w:val="ListParagraph"/>
        <w:numPr>
          <w:ilvl w:val="0"/>
          <w:numId w:val="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5F3259">
        <w:rPr>
          <w:rFonts w:asciiTheme="minorBidi" w:hAnsiTheme="minorBidi"/>
          <w:b/>
          <w:bCs/>
          <w:sz w:val="24"/>
          <w:szCs w:val="24"/>
        </w:rPr>
        <w:t>:root</w:t>
      </w:r>
      <w:proofErr w:type="gramEnd"/>
      <w:r w:rsidRPr="005F325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5F3259">
        <w:rPr>
          <w:rFonts w:asciiTheme="minorBidi" w:hAnsiTheme="minorBidi"/>
          <w:sz w:val="24"/>
          <w:szCs w:val="24"/>
        </w:rPr>
        <w:t>//</w:t>
      </w:r>
      <w:r>
        <w:rPr>
          <w:rFonts w:asciiTheme="minorBidi" w:hAnsiTheme="minorBidi"/>
          <w:sz w:val="24"/>
          <w:szCs w:val="24"/>
        </w:rPr>
        <w:t xml:space="preserve"> It</w:t>
      </w:r>
      <w:r w:rsidRPr="005F3259">
        <w:rPr>
          <w:rFonts w:asciiTheme="minorBidi" w:hAnsiTheme="minorBidi"/>
          <w:sz w:val="24"/>
          <w:szCs w:val="24"/>
        </w:rPr>
        <w:t xml:space="preserve"> is a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5F3259">
        <w:rPr>
          <w:rFonts w:asciiTheme="minorBidi" w:hAnsiTheme="minorBidi"/>
          <w:sz w:val="24"/>
          <w:szCs w:val="24"/>
        </w:rPr>
        <w:t>CSS pseudo-class matches the root element of a tree representing the document. In HTML</w:t>
      </w:r>
      <w:proofErr w:type="gramStart"/>
      <w:r w:rsidRPr="005F3259">
        <w:rPr>
          <w:rFonts w:asciiTheme="minorBidi" w:hAnsiTheme="minorBidi"/>
          <w:sz w:val="24"/>
          <w:szCs w:val="24"/>
        </w:rPr>
        <w:t>, :root</w:t>
      </w:r>
      <w:proofErr w:type="gramEnd"/>
      <w:r w:rsidRPr="005F3259">
        <w:rPr>
          <w:rFonts w:asciiTheme="minorBidi" w:hAnsiTheme="minorBidi"/>
          <w:sz w:val="24"/>
          <w:szCs w:val="24"/>
        </w:rPr>
        <w:t xml:space="preserve"> represents the &lt;html&gt; element and is identical to the selector html , except that its specificity is higher.</w:t>
      </w:r>
    </w:p>
    <w:p w14:paraId="080A8E7F" w14:textId="23255B2A" w:rsidR="002F5B99" w:rsidRDefault="002F5B99" w:rsidP="002F5B99">
      <w:pPr>
        <w:pStyle w:val="Heading2"/>
        <w:rPr>
          <w:rFonts w:eastAsiaTheme="minorHAnsi"/>
          <w:bCs/>
        </w:rPr>
      </w:pPr>
      <w:r w:rsidRPr="008D1911">
        <w:rPr>
          <w:rFonts w:eastAsiaTheme="minorHAnsi"/>
          <w:bCs/>
        </w:rPr>
        <w:t xml:space="preserve">Pseudo </w:t>
      </w:r>
      <w:r>
        <w:rPr>
          <w:rFonts w:eastAsiaTheme="minorHAnsi"/>
          <w:bCs/>
        </w:rPr>
        <w:t>element</w:t>
      </w:r>
    </w:p>
    <w:p w14:paraId="6B27325F" w14:textId="511EE50B" w:rsidR="002F5B99" w:rsidRDefault="002F5B99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F5B99">
        <w:rPr>
          <w:rFonts w:asciiTheme="minorBidi" w:hAnsiTheme="minorBidi"/>
          <w:sz w:val="24"/>
          <w:szCs w:val="24"/>
        </w:rPr>
        <w:t>Selects some part of the element</w:t>
      </w:r>
    </w:p>
    <w:p w14:paraId="2945B76E" w14:textId="24E41566" w:rsidR="004716EA" w:rsidRPr="003A1037" w:rsidRDefault="004716EA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::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after</w:t>
      </w:r>
    </w:p>
    <w:p w14:paraId="5D15B62E" w14:textId="3F86C87E" w:rsidR="004716EA" w:rsidRPr="003A1037" w:rsidRDefault="004716EA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::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before</w:t>
      </w:r>
    </w:p>
    <w:p w14:paraId="30C662A4" w14:textId="5D36CF5F" w:rsidR="004716EA" w:rsidRPr="003A1037" w:rsidRDefault="004716EA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::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placeholder</w:t>
      </w:r>
    </w:p>
    <w:p w14:paraId="1ABE6082" w14:textId="78BE4083" w:rsidR="004716EA" w:rsidRPr="003A1037" w:rsidRDefault="004716EA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::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first-letter</w:t>
      </w:r>
    </w:p>
    <w:p w14:paraId="35BDC997" w14:textId="3027E499" w:rsidR="004716EA" w:rsidRPr="003A1037" w:rsidRDefault="004716EA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lastRenderedPageBreak/>
        <w:t>::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fir</w:t>
      </w:r>
      <w:r w:rsidR="002C12C9" w:rsidRPr="003A1037">
        <w:rPr>
          <w:rFonts w:asciiTheme="minorBidi" w:hAnsiTheme="minorBidi"/>
          <w:b/>
          <w:bCs/>
          <w:sz w:val="24"/>
          <w:szCs w:val="24"/>
        </w:rPr>
        <w:t>s</w:t>
      </w:r>
      <w:r w:rsidRPr="003A1037">
        <w:rPr>
          <w:rFonts w:asciiTheme="minorBidi" w:hAnsiTheme="minorBidi"/>
          <w:b/>
          <w:bCs/>
          <w:sz w:val="24"/>
          <w:szCs w:val="24"/>
        </w:rPr>
        <w:t>t-line</w:t>
      </w:r>
    </w:p>
    <w:p w14:paraId="27ACCD14" w14:textId="226F50E3" w:rsidR="004716EA" w:rsidRPr="004716EA" w:rsidRDefault="004716EA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content: "</w:t>
      </w:r>
      <w:proofErr w:type="spellStart"/>
      <w:r w:rsidRPr="003A1037">
        <w:rPr>
          <w:rFonts w:asciiTheme="minorBidi" w:hAnsiTheme="minorBidi"/>
          <w:b/>
          <w:bCs/>
          <w:sz w:val="24"/>
          <w:szCs w:val="24"/>
        </w:rPr>
        <w:t>ListItem</w:t>
      </w:r>
      <w:proofErr w:type="spellEnd"/>
      <w:r w:rsidRPr="003A1037">
        <w:rPr>
          <w:rFonts w:asciiTheme="minorBidi" w:hAnsiTheme="minorBidi"/>
          <w:b/>
          <w:bCs/>
          <w:sz w:val="24"/>
          <w:szCs w:val="24"/>
        </w:rPr>
        <w:t>"</w:t>
      </w:r>
      <w:r w:rsidRPr="004716EA">
        <w:rPr>
          <w:rFonts w:asciiTheme="minorBidi" w:hAnsiTheme="minorBidi"/>
          <w:sz w:val="24"/>
          <w:szCs w:val="24"/>
        </w:rPr>
        <w:t xml:space="preserve"> // content is a property name specific to pseudo</w:t>
      </w:r>
      <w:r w:rsidR="002C12C9">
        <w:rPr>
          <w:rFonts w:asciiTheme="minorBidi" w:hAnsiTheme="minorBidi"/>
          <w:sz w:val="24"/>
          <w:szCs w:val="24"/>
        </w:rPr>
        <w:t>-</w:t>
      </w:r>
      <w:r w:rsidRPr="004716EA">
        <w:rPr>
          <w:rFonts w:asciiTheme="minorBidi" w:hAnsiTheme="minorBidi"/>
          <w:sz w:val="24"/>
          <w:szCs w:val="24"/>
        </w:rPr>
        <w:t>elements</w:t>
      </w:r>
      <w:r w:rsidR="0070604E">
        <w:rPr>
          <w:rFonts w:asciiTheme="minorBidi" w:hAnsiTheme="minorBidi"/>
          <w:sz w:val="24"/>
          <w:szCs w:val="24"/>
        </w:rPr>
        <w:t>. It takes a text or character.</w:t>
      </w:r>
    </w:p>
    <w:p w14:paraId="5251BDA1" w14:textId="30158AED" w:rsidR="002F5B99" w:rsidRPr="002F5B99" w:rsidRDefault="003021E9" w:rsidP="002F5B9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F12DC3B" wp14:editId="1684ED3C">
                <wp:simplePos x="0" y="0"/>
                <wp:positionH relativeFrom="margin">
                  <wp:align>right</wp:align>
                </wp:positionH>
                <wp:positionV relativeFrom="paragraph">
                  <wp:posOffset>49530</wp:posOffset>
                </wp:positionV>
                <wp:extent cx="5943600" cy="7874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874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CC5E5A" w14:textId="66393BE7" w:rsidR="004716EA" w:rsidRDefault="004716EA" w:rsidP="004716E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::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efore{</w:t>
                            </w:r>
                          </w:p>
                          <w:p w14:paraId="74111C9E" w14:textId="4F83D57B" w:rsidR="004716EA" w:rsidRDefault="004716EA" w:rsidP="004716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4716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 :</w:t>
                            </w:r>
                            <w:proofErr w:type="gramEnd"/>
                            <w:r w:rsidRPr="004716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</w:t>
                            </w:r>
                            <w:proofErr w:type="spellStart"/>
                            <w:r w:rsidRPr="004716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stItem</w:t>
                            </w:r>
                            <w:proofErr w:type="spellEnd"/>
                            <w:r w:rsidRPr="004716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0FA1A1BC" w14:textId="3032573A" w:rsidR="004716EA" w:rsidRDefault="004716EA" w:rsidP="004716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color: blue</w:t>
                            </w:r>
                          </w:p>
                          <w:p w14:paraId="31471178" w14:textId="535B63D1" w:rsidR="004716EA" w:rsidRPr="009E4045" w:rsidRDefault="004716EA" w:rsidP="0070604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2DC3B" id="Text Box 5" o:spid="_x0000_s1032" type="#_x0000_t202" style="position:absolute;left:0;text-align:left;margin-left:416.8pt;margin-top:3.9pt;width:468pt;height:62pt;z-index:2517104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" fillcolor="#fdfaeb" stroked="f" strokeweight=".5pt">
                <v:textbox inset="2mm">
                  <w:txbxContent>
                    <w:p w14:paraId="22CC5E5A" w14:textId="66393BE7" w:rsidR="004716EA" w:rsidRDefault="004716EA" w:rsidP="004716E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::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efore{</w:t>
                      </w:r>
                    </w:p>
                    <w:p w14:paraId="74111C9E" w14:textId="4F83D57B" w:rsidR="004716EA" w:rsidRDefault="004716EA" w:rsidP="004716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4716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 :</w:t>
                      </w:r>
                      <w:proofErr w:type="gramEnd"/>
                      <w:r w:rsidRPr="004716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</w:t>
                      </w:r>
                      <w:proofErr w:type="spellStart"/>
                      <w:r w:rsidRPr="004716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stItem</w:t>
                      </w:r>
                      <w:proofErr w:type="spellEnd"/>
                      <w:r w:rsidRPr="004716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0FA1A1BC" w14:textId="3032573A" w:rsidR="004716EA" w:rsidRDefault="004716EA" w:rsidP="004716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color: blue</w:t>
                      </w:r>
                    </w:p>
                    <w:p w14:paraId="31471178" w14:textId="535B63D1" w:rsidR="004716EA" w:rsidRPr="009E4045" w:rsidRDefault="004716EA" w:rsidP="0070604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4A9F96" w14:textId="7F721D1A" w:rsidR="00A83BB0" w:rsidRDefault="00A83BB0" w:rsidP="00B8780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5B6B041" w14:textId="75FF588C" w:rsidR="0070604E" w:rsidRDefault="0070604E" w:rsidP="00B8780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07F9781" w14:textId="5FF4EF77" w:rsidR="0070604E" w:rsidRPr="00F5062C" w:rsidRDefault="00484DBD" w:rsidP="00F5062C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4642FB9" wp14:editId="2B7C5940">
                <wp:simplePos x="0" y="0"/>
                <wp:positionH relativeFrom="margin">
                  <wp:posOffset>25508</wp:posOffset>
                </wp:positionH>
                <wp:positionV relativeFrom="paragraph">
                  <wp:posOffset>186961</wp:posOffset>
                </wp:positionV>
                <wp:extent cx="5943600" cy="59372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937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812B4C" w14:textId="61BF0D64" w:rsidR="0070604E" w:rsidRDefault="0070604E" w:rsidP="0070604E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::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rst-letter{</w:t>
                            </w:r>
                          </w:p>
                          <w:p w14:paraId="5E66AC31" w14:textId="7270A188" w:rsidR="0070604E" w:rsidRDefault="0070604E" w:rsidP="0070604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ight</w:t>
                            </w:r>
                            <w:r w:rsidRPr="004716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:</w:t>
                            </w:r>
                            <w:proofErr w:type="gramEnd"/>
                            <w:r w:rsidRPr="004716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ld</w:t>
                            </w:r>
                          </w:p>
                          <w:p w14:paraId="35032895" w14:textId="287A32B9" w:rsidR="0070604E" w:rsidRPr="009E4045" w:rsidRDefault="0070604E" w:rsidP="0070604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642FB9" id="Text Box 6" o:spid="_x0000_s1033" type="#_x0000_t202" style="position:absolute;left:0;text-align:left;margin-left:2pt;margin-top:14.7pt;width:468pt;height:46.7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" fillcolor="#fdfaeb" stroked="f" strokeweight=".5pt">
                <v:textbox inset="2mm">
                  <w:txbxContent>
                    <w:p w14:paraId="08812B4C" w14:textId="61BF0D64" w:rsidR="0070604E" w:rsidRDefault="0070604E" w:rsidP="0070604E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::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rst-letter{</w:t>
                      </w:r>
                    </w:p>
                    <w:p w14:paraId="5E66AC31" w14:textId="7270A188" w:rsidR="0070604E" w:rsidRDefault="0070604E" w:rsidP="0070604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ight</w:t>
                      </w:r>
                      <w:r w:rsidRPr="004716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:</w:t>
                      </w:r>
                      <w:proofErr w:type="gramEnd"/>
                      <w:r w:rsidRPr="004716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ld</w:t>
                      </w:r>
                    </w:p>
                    <w:p w14:paraId="35032895" w14:textId="287A32B9" w:rsidR="0070604E" w:rsidRPr="009E4045" w:rsidRDefault="0070604E" w:rsidP="0070604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603559" w14:textId="77777777" w:rsidR="00964081" w:rsidRDefault="00964081">
      <w:pP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</w:pPr>
      <w:r>
        <w:br w:type="page"/>
      </w:r>
    </w:p>
    <w:p w14:paraId="10864B3E" w14:textId="0034EC77" w:rsidR="003021E9" w:rsidRDefault="003021E9" w:rsidP="003021E9">
      <w:pPr>
        <w:pStyle w:val="Style1"/>
      </w:pPr>
      <w:r w:rsidRPr="003021E9">
        <w:lastRenderedPageBreak/>
        <w:t>Box model</w:t>
      </w:r>
    </w:p>
    <w:p w14:paraId="1677B07A" w14:textId="237ED68E" w:rsidR="003021E9" w:rsidRPr="003021E9" w:rsidRDefault="003E6CBD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b</w:t>
      </w:r>
      <w:r w:rsidR="003021E9" w:rsidRPr="003021E9">
        <w:rPr>
          <w:rFonts w:asciiTheme="minorBidi" w:hAnsiTheme="minorBidi"/>
          <w:sz w:val="24"/>
          <w:szCs w:val="24"/>
        </w:rPr>
        <w:t xml:space="preserve">ox model is made from </w:t>
      </w:r>
      <w:r>
        <w:rPr>
          <w:rFonts w:asciiTheme="minorBidi" w:hAnsiTheme="minorBidi"/>
          <w:sz w:val="24"/>
          <w:szCs w:val="24"/>
        </w:rPr>
        <w:t xml:space="preserve">a </w:t>
      </w:r>
      <w:r w:rsidR="003021E9" w:rsidRPr="003021E9">
        <w:rPr>
          <w:rFonts w:asciiTheme="minorBidi" w:hAnsiTheme="minorBidi"/>
          <w:sz w:val="24"/>
          <w:szCs w:val="24"/>
        </w:rPr>
        <w:t xml:space="preserve">different level and specifies the space that </w:t>
      </w:r>
      <w:r w:rsidR="00F5062C">
        <w:rPr>
          <w:rFonts w:asciiTheme="minorBidi" w:hAnsiTheme="minorBidi"/>
          <w:sz w:val="24"/>
          <w:szCs w:val="24"/>
        </w:rPr>
        <w:t xml:space="preserve">all </w:t>
      </w:r>
      <w:r w:rsidR="003021E9" w:rsidRPr="003021E9">
        <w:rPr>
          <w:rFonts w:asciiTheme="minorBidi" w:hAnsiTheme="minorBidi"/>
          <w:sz w:val="24"/>
          <w:szCs w:val="24"/>
        </w:rPr>
        <w:t>elements occupy.</w:t>
      </w:r>
    </w:p>
    <w:p w14:paraId="598EBB00" w14:textId="4896391A" w:rsidR="003021E9" w:rsidRDefault="003021E9" w:rsidP="003021E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13536" behindDoc="1" locked="0" layoutInCell="1" allowOverlap="1" wp14:anchorId="4F7A69B9" wp14:editId="4EA9D032">
            <wp:simplePos x="0" y="0"/>
            <wp:positionH relativeFrom="margin">
              <wp:align>center</wp:align>
            </wp:positionH>
            <wp:positionV relativeFrom="paragraph">
              <wp:posOffset>166370</wp:posOffset>
            </wp:positionV>
            <wp:extent cx="3028950" cy="2429510"/>
            <wp:effectExtent l="0" t="0" r="0" b="8890"/>
            <wp:wrapTight wrapText="bothSides">
              <wp:wrapPolygon edited="0">
                <wp:start x="0" y="0"/>
                <wp:lineTo x="0" y="21510"/>
                <wp:lineTo x="21464" y="21510"/>
                <wp:lineTo x="21464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34" t="32003" r="28472" b="20228"/>
                    <a:stretch/>
                  </pic:blipFill>
                  <pic:spPr bwMode="auto">
                    <a:xfrm>
                      <a:off x="0" y="0"/>
                      <a:ext cx="3028950" cy="2429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FEF4FA" w14:textId="77777777" w:rsidR="003021E9" w:rsidRDefault="003021E9">
      <w:pPr>
        <w:rPr>
          <w:rFonts w:asciiTheme="minorBidi" w:hAnsiTheme="minorBidi"/>
          <w:sz w:val="24"/>
          <w:szCs w:val="24"/>
        </w:rPr>
      </w:pPr>
    </w:p>
    <w:p w14:paraId="6786C50A" w14:textId="77777777" w:rsidR="003021E9" w:rsidRDefault="003021E9">
      <w:pPr>
        <w:rPr>
          <w:rFonts w:asciiTheme="minorBidi" w:hAnsiTheme="minorBidi"/>
          <w:sz w:val="24"/>
          <w:szCs w:val="24"/>
        </w:rPr>
      </w:pPr>
    </w:p>
    <w:p w14:paraId="5695D58E" w14:textId="77777777" w:rsidR="003021E9" w:rsidRDefault="003021E9">
      <w:pPr>
        <w:rPr>
          <w:rFonts w:asciiTheme="minorBidi" w:hAnsiTheme="minorBidi"/>
          <w:sz w:val="24"/>
          <w:szCs w:val="24"/>
        </w:rPr>
      </w:pPr>
    </w:p>
    <w:p w14:paraId="0E4E0A41" w14:textId="5AFB7008" w:rsidR="003021E9" w:rsidRDefault="003021E9">
      <w:pPr>
        <w:rPr>
          <w:rFonts w:asciiTheme="minorBidi" w:hAnsiTheme="minorBidi"/>
          <w:sz w:val="24"/>
          <w:szCs w:val="24"/>
        </w:rPr>
      </w:pPr>
    </w:p>
    <w:p w14:paraId="14E1B3D3" w14:textId="7B05D29F" w:rsidR="003021E9" w:rsidRDefault="00F5062C">
      <w:pPr>
        <w:rPr>
          <w:rFonts w:asciiTheme="minorBidi" w:hAnsiTheme="minorBidi"/>
          <w:sz w:val="24"/>
          <w:szCs w:val="24"/>
        </w:rPr>
      </w:pPr>
      <w:r w:rsidRPr="00F5062C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17E8B781" wp14:editId="63A4F111">
                <wp:simplePos x="0" y="0"/>
                <wp:positionH relativeFrom="margin">
                  <wp:posOffset>2425700</wp:posOffset>
                </wp:positionH>
                <wp:positionV relativeFrom="paragraph">
                  <wp:posOffset>17780</wp:posOffset>
                </wp:positionV>
                <wp:extent cx="1123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3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4E6D20" w14:textId="3ACD74D4" w:rsidR="00F5062C" w:rsidRPr="00F5062C" w:rsidRDefault="00F5062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5062C">
                              <w:rPr>
                                <w:sz w:val="24"/>
                                <w:szCs w:val="24"/>
                              </w:rPr>
                              <w:t>Width    heig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E8B781" id="_x0000_s1034" type="#_x0000_t202" style="position:absolute;margin-left:191pt;margin-top:1.4pt;width:88.5pt;height:110.6pt;z-index:2517155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" filled="f" stroked="f">
                <v:textbox style="mso-fit-shape-to-text:t">
                  <w:txbxContent>
                    <w:p w14:paraId="634E6D20" w14:textId="3ACD74D4" w:rsidR="00F5062C" w:rsidRPr="00F5062C" w:rsidRDefault="00F5062C">
                      <w:pPr>
                        <w:rPr>
                          <w:sz w:val="24"/>
                          <w:szCs w:val="24"/>
                        </w:rPr>
                      </w:pPr>
                      <w:r w:rsidRPr="00F5062C">
                        <w:rPr>
                          <w:sz w:val="24"/>
                          <w:szCs w:val="24"/>
                        </w:rPr>
                        <w:t>Width    heigh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3634543" w14:textId="5F9C1EB6" w:rsidR="003021E9" w:rsidRDefault="003021E9">
      <w:pPr>
        <w:rPr>
          <w:rFonts w:asciiTheme="minorBidi" w:hAnsiTheme="minorBidi"/>
          <w:sz w:val="24"/>
          <w:szCs w:val="24"/>
        </w:rPr>
      </w:pPr>
    </w:p>
    <w:p w14:paraId="03530450" w14:textId="22D91C86" w:rsidR="00D570A6" w:rsidRDefault="00D570A6">
      <w:pPr>
        <w:rPr>
          <w:rFonts w:asciiTheme="minorBidi" w:hAnsiTheme="minorBidi"/>
          <w:sz w:val="24"/>
          <w:szCs w:val="24"/>
        </w:rPr>
      </w:pPr>
    </w:p>
    <w:p w14:paraId="7E2801A4" w14:textId="5FD3F3ED" w:rsidR="00D570A6" w:rsidRDefault="00D570A6">
      <w:pPr>
        <w:rPr>
          <w:rFonts w:asciiTheme="minorBidi" w:hAnsiTheme="minorBidi"/>
          <w:sz w:val="24"/>
          <w:szCs w:val="24"/>
        </w:rPr>
      </w:pPr>
    </w:p>
    <w:p w14:paraId="6141B4F8" w14:textId="30C8812F" w:rsidR="00D570A6" w:rsidRDefault="00D570A6">
      <w:pPr>
        <w:rPr>
          <w:rFonts w:asciiTheme="minorBidi" w:hAnsiTheme="minorBidi"/>
          <w:sz w:val="24"/>
          <w:szCs w:val="24"/>
        </w:rPr>
      </w:pPr>
    </w:p>
    <w:p w14:paraId="10BC8F9B" w14:textId="7A6F5011" w:rsidR="00D570A6" w:rsidRDefault="00D570A6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C12C9">
        <w:rPr>
          <w:rFonts w:asciiTheme="minorBidi" w:hAnsiTheme="minorBidi"/>
          <w:b/>
          <w:bCs/>
          <w:sz w:val="24"/>
          <w:szCs w:val="24"/>
        </w:rPr>
        <w:t>padding-top,</w:t>
      </w:r>
      <w:r w:rsidRPr="00D570A6">
        <w:rPr>
          <w:rFonts w:asciiTheme="minorBidi" w:hAnsiTheme="minorBidi"/>
          <w:sz w:val="24"/>
          <w:szCs w:val="24"/>
        </w:rPr>
        <w:t xml:space="preserve"> padding-right</w:t>
      </w:r>
      <w:r>
        <w:rPr>
          <w:rFonts w:asciiTheme="minorBidi" w:hAnsiTheme="minorBidi"/>
          <w:sz w:val="24"/>
          <w:szCs w:val="24"/>
        </w:rPr>
        <w:t>,</w:t>
      </w:r>
      <w:r w:rsidRPr="00D570A6">
        <w:rPr>
          <w:rFonts w:asciiTheme="minorBidi" w:hAnsiTheme="minorBidi"/>
          <w:sz w:val="24"/>
          <w:szCs w:val="24"/>
        </w:rPr>
        <w:t xml:space="preserve"> padding-bottom</w:t>
      </w:r>
      <w:r>
        <w:rPr>
          <w:rFonts w:asciiTheme="minorBidi" w:hAnsiTheme="minorBidi"/>
          <w:sz w:val="24"/>
          <w:szCs w:val="24"/>
        </w:rPr>
        <w:t>,</w:t>
      </w:r>
      <w:r w:rsidRPr="00D570A6">
        <w:rPr>
          <w:rFonts w:asciiTheme="minorBidi" w:hAnsiTheme="minorBidi"/>
          <w:sz w:val="24"/>
          <w:szCs w:val="24"/>
        </w:rPr>
        <w:t xml:space="preserve"> padding-left</w:t>
      </w:r>
    </w:p>
    <w:p w14:paraId="13325431" w14:textId="1B5F8886" w:rsidR="00183FB0" w:rsidRDefault="00D676B7" w:rsidP="00183F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C60AFAA" wp14:editId="49C11063">
                <wp:simplePos x="0" y="0"/>
                <wp:positionH relativeFrom="margin">
                  <wp:align>right</wp:align>
                </wp:positionH>
                <wp:positionV relativeFrom="paragraph">
                  <wp:posOffset>61595</wp:posOffset>
                </wp:positionV>
                <wp:extent cx="5943600" cy="9969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969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81BAA1" w14:textId="5DD79851" w:rsidR="00183FB0" w:rsidRDefault="006451DC" w:rsidP="006451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</w:t>
                            </w:r>
                            <w:r w:rsidR="00183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ing: 10px 20px 24px 10px; //</w:t>
                            </w:r>
                            <w:r w:rsidR="00183FB0" w:rsidRPr="00D676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hort-hand</w:t>
                            </w:r>
                            <w:r w:rsidR="00183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version</w:t>
                            </w:r>
                          </w:p>
                          <w:p w14:paraId="3503C8BC" w14:textId="19F604B4" w:rsidR="00183FB0" w:rsidRPr="009E4045" w:rsidRDefault="006451DC" w:rsidP="006451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</w:t>
                            </w:r>
                            <w:r w:rsidR="00183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ing: 10px 20px;</w:t>
                            </w:r>
                          </w:p>
                          <w:p w14:paraId="6D389F13" w14:textId="39D069A5" w:rsidR="00183FB0" w:rsidRDefault="006451DC" w:rsidP="006451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51DC">
                              <w:rPr>
                                <w:rFonts w:ascii="Consolas" w:hAnsi="Consolas" w:cs="Tahoma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p</w:t>
                            </w:r>
                            <w:r w:rsidR="00183FB0" w:rsidRPr="006451DC">
                              <w:rPr>
                                <w:rFonts w:ascii="Consolas" w:hAnsi="Consolas" w:cs="Tahoma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adding: 10px 20px 30px;</w:t>
                            </w:r>
                            <w:r w:rsidR="00183FB0" w:rsidRPr="006451DC">
                              <w:rPr>
                                <w:rFonts w:ascii="Consolas" w:hAnsi="Consolas" w:cs="Tahoma"/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83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you can set the bottom separately, left and right would be 20px</w:t>
                            </w:r>
                          </w:p>
                          <w:p w14:paraId="18C0BC48" w14:textId="28FA3AD7" w:rsidR="00183FB0" w:rsidRPr="009E4045" w:rsidRDefault="00D676B7" w:rsidP="00D676B7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76B7">
                              <w:rPr>
                                <w:rFonts w:ascii="Consolas" w:hAnsi="Consolas" w:cs="Tahoma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adding: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0p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0AFAA" id="Text Box 9" o:spid="_x0000_s1035" type="#_x0000_t202" style="position:absolute;left:0;text-align:left;margin-left:416.8pt;margin-top:4.85pt;width:468pt;height:78.5pt;z-index:251717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" fillcolor="#fdfaeb" stroked="f" strokeweight=".5pt">
                <v:textbox inset="2mm">
                  <w:txbxContent>
                    <w:p w14:paraId="4E81BAA1" w14:textId="5DD79851" w:rsidR="00183FB0" w:rsidRDefault="006451DC" w:rsidP="006451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</w:t>
                      </w:r>
                      <w:r w:rsidR="00183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ing: 10px 20px 24px 10px; //</w:t>
                      </w:r>
                      <w:r w:rsidR="00183FB0" w:rsidRPr="00D676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hort-hand</w:t>
                      </w:r>
                      <w:r w:rsidR="00183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version</w:t>
                      </w:r>
                    </w:p>
                    <w:p w14:paraId="3503C8BC" w14:textId="19F604B4" w:rsidR="00183FB0" w:rsidRPr="009E4045" w:rsidRDefault="006451DC" w:rsidP="006451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</w:t>
                      </w:r>
                      <w:r w:rsidR="00183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ing: 10px 20px;</w:t>
                      </w:r>
                    </w:p>
                    <w:p w14:paraId="6D389F13" w14:textId="39D069A5" w:rsidR="00183FB0" w:rsidRDefault="006451DC" w:rsidP="006451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51DC">
                        <w:rPr>
                          <w:rFonts w:ascii="Consolas" w:hAnsi="Consolas" w:cs="Tahoma"/>
                          <w:b/>
                          <w:bCs/>
                          <w:color w:val="FF0000"/>
                          <w:sz w:val="20"/>
                          <w:szCs w:val="20"/>
                        </w:rPr>
                        <w:t>p</w:t>
                      </w:r>
                      <w:r w:rsidR="00183FB0" w:rsidRPr="006451DC">
                        <w:rPr>
                          <w:rFonts w:ascii="Consolas" w:hAnsi="Consolas" w:cs="Tahoma"/>
                          <w:b/>
                          <w:bCs/>
                          <w:color w:val="FF0000"/>
                          <w:sz w:val="20"/>
                          <w:szCs w:val="20"/>
                        </w:rPr>
                        <w:t>adding: 10px 20px 30px;</w:t>
                      </w:r>
                      <w:r w:rsidR="00183FB0" w:rsidRPr="006451DC">
                        <w:rPr>
                          <w:rFonts w:ascii="Consolas" w:hAnsi="Consolas" w:cs="Tahoma"/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="00183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you can set the bottom separately, left and right would be 20px</w:t>
                      </w:r>
                    </w:p>
                    <w:p w14:paraId="18C0BC48" w14:textId="28FA3AD7" w:rsidR="00183FB0" w:rsidRPr="009E4045" w:rsidRDefault="00D676B7" w:rsidP="00D676B7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76B7">
                        <w:rPr>
                          <w:rFonts w:ascii="Consolas" w:hAnsi="Consolas" w:cs="Tahoma"/>
                          <w:color w:val="000000" w:themeColor="text1"/>
                          <w:sz w:val="20"/>
                          <w:szCs w:val="20"/>
                        </w:rPr>
                        <w:t xml:space="preserve">padding: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10p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B52B64" w14:textId="5550795B" w:rsidR="00183FB0" w:rsidRDefault="00183FB0" w:rsidP="00183F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E8E025E" w14:textId="0C107F5F" w:rsidR="00183FB0" w:rsidRDefault="00183FB0" w:rsidP="00183F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3B7DF8A" w14:textId="77777777" w:rsidR="00D676B7" w:rsidRDefault="00D676B7" w:rsidP="00D676B7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0A4FA1E" w14:textId="54DB14C0" w:rsidR="00D570A6" w:rsidRDefault="00D570A6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C12C9">
        <w:rPr>
          <w:rFonts w:asciiTheme="minorBidi" w:hAnsiTheme="minorBidi"/>
          <w:b/>
          <w:bCs/>
          <w:sz w:val="24"/>
          <w:szCs w:val="24"/>
        </w:rPr>
        <w:t>border-top,</w:t>
      </w:r>
      <w:r>
        <w:rPr>
          <w:rFonts w:asciiTheme="minorBidi" w:hAnsiTheme="minorBidi"/>
          <w:sz w:val="24"/>
          <w:szCs w:val="24"/>
        </w:rPr>
        <w:t xml:space="preserve"> border-right, border-bottom, border-left, border-width, border-style</w:t>
      </w:r>
      <w:r w:rsidR="002D2CA1">
        <w:rPr>
          <w:rFonts w:asciiTheme="minorBidi" w:hAnsiTheme="minorBidi"/>
          <w:sz w:val="24"/>
          <w:szCs w:val="24"/>
        </w:rPr>
        <w:t>, border-color</w:t>
      </w:r>
    </w:p>
    <w:p w14:paraId="28D18D06" w14:textId="4860751F" w:rsidR="002D2CA1" w:rsidRDefault="002D2CA1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C12C9">
        <w:rPr>
          <w:rFonts w:asciiTheme="minorBidi" w:hAnsiTheme="minorBidi"/>
          <w:b/>
          <w:bCs/>
          <w:sz w:val="24"/>
          <w:szCs w:val="24"/>
        </w:rPr>
        <w:t>margin-top,</w:t>
      </w:r>
      <w:r w:rsidRPr="00D570A6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argin</w:t>
      </w:r>
      <w:r w:rsidRPr="00D570A6">
        <w:rPr>
          <w:rFonts w:asciiTheme="minorBidi" w:hAnsiTheme="minorBidi"/>
          <w:sz w:val="24"/>
          <w:szCs w:val="24"/>
        </w:rPr>
        <w:t>-right</w:t>
      </w:r>
      <w:r>
        <w:rPr>
          <w:rFonts w:asciiTheme="minorBidi" w:hAnsiTheme="minorBidi"/>
          <w:sz w:val="24"/>
          <w:szCs w:val="24"/>
        </w:rPr>
        <w:t>,</w:t>
      </w:r>
      <w:r w:rsidRPr="00D570A6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argin</w:t>
      </w:r>
      <w:r w:rsidRPr="00D570A6">
        <w:rPr>
          <w:rFonts w:asciiTheme="minorBidi" w:hAnsiTheme="minorBidi"/>
          <w:sz w:val="24"/>
          <w:szCs w:val="24"/>
        </w:rPr>
        <w:t>-bottom</w:t>
      </w:r>
      <w:r>
        <w:rPr>
          <w:rFonts w:asciiTheme="minorBidi" w:hAnsiTheme="minorBidi"/>
          <w:sz w:val="24"/>
          <w:szCs w:val="24"/>
        </w:rPr>
        <w:t>,</w:t>
      </w:r>
      <w:r w:rsidRPr="00D570A6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argin</w:t>
      </w:r>
      <w:r w:rsidRPr="00D570A6">
        <w:rPr>
          <w:rFonts w:asciiTheme="minorBidi" w:hAnsiTheme="minorBidi"/>
          <w:sz w:val="24"/>
          <w:szCs w:val="24"/>
        </w:rPr>
        <w:t>-left</w:t>
      </w:r>
    </w:p>
    <w:p w14:paraId="55F811D9" w14:textId="74147CC8" w:rsidR="002D2CA1" w:rsidRDefault="002D2CA1" w:rsidP="0096408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idth, height</w:t>
      </w:r>
      <w:r w:rsidR="00964081">
        <w:rPr>
          <w:rFonts w:asciiTheme="minorBidi" w:hAnsiTheme="minorBidi"/>
          <w:sz w:val="24"/>
          <w:szCs w:val="24"/>
        </w:rPr>
        <w:t xml:space="preserve">, </w:t>
      </w:r>
      <w:r w:rsidR="00964081">
        <w:rPr>
          <w:rFonts w:asciiTheme="minorBidi" w:hAnsiTheme="minorBidi"/>
          <w:sz w:val="24"/>
          <w:szCs w:val="24"/>
          <w:lang w:bidi="fa-IR"/>
        </w:rPr>
        <w:t>max-width, min-width</w:t>
      </w:r>
      <w:r w:rsidR="003A548B">
        <w:rPr>
          <w:rFonts w:asciiTheme="minorBidi" w:hAnsiTheme="minorBidi"/>
          <w:sz w:val="24"/>
          <w:szCs w:val="24"/>
          <w:lang w:bidi="fa-IR"/>
        </w:rPr>
        <w:t xml:space="preserve"> // min-width says don't become smaller than this. Meaning that if you have a div with min-</w:t>
      </w:r>
      <w:proofErr w:type="spellStart"/>
      <w:r w:rsidR="003A548B">
        <w:rPr>
          <w:rFonts w:asciiTheme="minorBidi" w:hAnsiTheme="minorBidi"/>
          <w:sz w:val="24"/>
          <w:szCs w:val="24"/>
          <w:lang w:bidi="fa-IR"/>
        </w:rPr>
        <w:t>widht</w:t>
      </w:r>
      <w:proofErr w:type="spellEnd"/>
      <w:r w:rsidR="003A548B">
        <w:rPr>
          <w:rFonts w:asciiTheme="minorBidi" w:hAnsiTheme="minorBidi"/>
          <w:sz w:val="24"/>
          <w:szCs w:val="24"/>
          <w:lang w:bidi="fa-IR"/>
        </w:rPr>
        <w:t>: 800px; in screen sizes bigger than 800 it will cover the whole width.</w:t>
      </w:r>
      <w:r w:rsidR="00DF61DD">
        <w:rPr>
          <w:rFonts w:asciiTheme="minorBidi" w:hAnsiTheme="minorBidi"/>
          <w:sz w:val="24"/>
          <w:szCs w:val="24"/>
          <w:lang w:bidi="fa-IR"/>
        </w:rPr>
        <w:t xml:space="preserve"> In smaller</w:t>
      </w:r>
      <w:r w:rsidR="002C12C9">
        <w:rPr>
          <w:rFonts w:asciiTheme="minorBidi" w:hAnsiTheme="minorBidi"/>
          <w:sz w:val="24"/>
          <w:szCs w:val="24"/>
          <w:lang w:bidi="fa-IR"/>
        </w:rPr>
        <w:t xml:space="preserve"> screens,</w:t>
      </w:r>
      <w:r w:rsidR="00DF61DD">
        <w:rPr>
          <w:rFonts w:asciiTheme="minorBidi" w:hAnsiTheme="minorBidi"/>
          <w:sz w:val="24"/>
          <w:szCs w:val="24"/>
          <w:lang w:bidi="fa-IR"/>
        </w:rPr>
        <w:t xml:space="preserve"> it keeps the width 800px</w:t>
      </w:r>
      <w:r w:rsidR="00DE46B1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DF61DD">
        <w:rPr>
          <w:rFonts w:asciiTheme="minorBidi" w:hAnsiTheme="minorBidi"/>
          <w:sz w:val="24"/>
          <w:szCs w:val="24"/>
          <w:lang w:bidi="fa-IR"/>
        </w:rPr>
        <w:t>(screen becomes scrollable)</w:t>
      </w:r>
      <w:r w:rsidR="000C4B78">
        <w:rPr>
          <w:rFonts w:asciiTheme="minorBidi" w:hAnsiTheme="minorBidi"/>
          <w:sz w:val="24"/>
          <w:szCs w:val="24"/>
          <w:lang w:bidi="fa-IR"/>
        </w:rPr>
        <w:t>.</w:t>
      </w:r>
    </w:p>
    <w:p w14:paraId="34EB020B" w14:textId="4C386BA5" w:rsidR="00E43E41" w:rsidRDefault="00E43E41" w:rsidP="009D338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C12C9">
        <w:rPr>
          <w:rFonts w:asciiTheme="minorBidi" w:hAnsiTheme="minorBidi"/>
          <w:b/>
          <w:bCs/>
          <w:sz w:val="24"/>
          <w:szCs w:val="24"/>
        </w:rPr>
        <w:t>box-sizing:</w:t>
      </w:r>
      <w:r>
        <w:rPr>
          <w:rFonts w:asciiTheme="minorBidi" w:hAnsiTheme="minorBidi"/>
          <w:sz w:val="24"/>
          <w:szCs w:val="24"/>
        </w:rPr>
        <w:t xml:space="preserve"> border-box, content-box // border-box says the border is </w:t>
      </w:r>
      <w:r w:rsidR="002C12C9">
        <w:rPr>
          <w:rFonts w:asciiTheme="minorBidi" w:hAnsiTheme="minorBidi"/>
          <w:sz w:val="24"/>
          <w:szCs w:val="24"/>
        </w:rPr>
        <w:t>included in</w:t>
      </w:r>
      <w:r>
        <w:rPr>
          <w:rFonts w:asciiTheme="minorBidi" w:hAnsiTheme="minorBidi"/>
          <w:sz w:val="24"/>
          <w:szCs w:val="24"/>
        </w:rPr>
        <w:t xml:space="preserve"> the width.</w:t>
      </w:r>
    </w:p>
    <w:p w14:paraId="46DE9D34" w14:textId="631A35BC" w:rsidR="00D676B7" w:rsidRDefault="00D676B7" w:rsidP="00D676B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F8C6B66" w14:textId="4EC04554" w:rsidR="00D676B7" w:rsidRPr="00D676B7" w:rsidRDefault="003E6CBD" w:rsidP="00D676B7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lastRenderedPageBreak/>
        <w:t>CSS</w:t>
      </w:r>
      <w:r w:rsidR="00D676B7" w:rsidRPr="00D676B7">
        <w:rPr>
          <w:rFonts w:eastAsiaTheme="minorHAnsi"/>
          <w:bCs/>
        </w:rPr>
        <w:t xml:space="preserve"> reset</w:t>
      </w:r>
    </w:p>
    <w:p w14:paraId="10DBE244" w14:textId="7BD7FD93" w:rsidR="00D676B7" w:rsidRDefault="00D676B7" w:rsidP="009D3386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676B7">
        <w:rPr>
          <w:rFonts w:asciiTheme="minorBidi" w:hAnsiTheme="minorBidi"/>
          <w:sz w:val="24"/>
          <w:szCs w:val="24"/>
        </w:rPr>
        <w:t>every browser loads some default styles for specific elements</w:t>
      </w:r>
      <w:r w:rsidR="003E6CBD">
        <w:rPr>
          <w:rFonts w:asciiTheme="minorBidi" w:hAnsiTheme="minorBidi"/>
          <w:sz w:val="24"/>
          <w:szCs w:val="24"/>
        </w:rPr>
        <w:t>. F</w:t>
      </w:r>
      <w:r w:rsidRPr="00D676B7">
        <w:rPr>
          <w:rFonts w:asciiTheme="minorBidi" w:hAnsiTheme="minorBidi"/>
          <w:sz w:val="24"/>
          <w:szCs w:val="24"/>
        </w:rPr>
        <w:t>or example</w:t>
      </w:r>
      <w:r w:rsidR="003E6CBD">
        <w:rPr>
          <w:rFonts w:asciiTheme="minorBidi" w:hAnsiTheme="minorBidi"/>
          <w:sz w:val="24"/>
          <w:szCs w:val="24"/>
        </w:rPr>
        <w:t>,</w:t>
      </w:r>
      <w:r w:rsidRPr="00D676B7">
        <w:rPr>
          <w:rFonts w:asciiTheme="minorBidi" w:hAnsiTheme="minorBidi"/>
          <w:sz w:val="24"/>
          <w:szCs w:val="24"/>
        </w:rPr>
        <w:t xml:space="preserve"> p has margins</w:t>
      </w:r>
      <w:r w:rsidR="00F859DC">
        <w:rPr>
          <w:rFonts w:asciiTheme="minorBidi" w:hAnsiTheme="minorBidi"/>
          <w:sz w:val="24"/>
          <w:szCs w:val="24"/>
        </w:rPr>
        <w:t>.</w:t>
      </w:r>
    </w:p>
    <w:p w14:paraId="33404C6F" w14:textId="7D58036F" w:rsidR="003F780B" w:rsidRDefault="003E6CBD" w:rsidP="009D3386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F</w:t>
      </w:r>
      <w:r w:rsidR="003F780B">
        <w:rPr>
          <w:rFonts w:asciiTheme="minorBidi" w:hAnsiTheme="minorBidi"/>
          <w:sz w:val="24"/>
          <w:szCs w:val="24"/>
        </w:rPr>
        <w:t>or the first part</w:t>
      </w:r>
      <w:r>
        <w:rPr>
          <w:rFonts w:asciiTheme="minorBidi" w:hAnsiTheme="minorBidi"/>
          <w:sz w:val="24"/>
          <w:szCs w:val="24"/>
        </w:rPr>
        <w:t>,</w:t>
      </w:r>
      <w:r w:rsidR="003F780B">
        <w:rPr>
          <w:rFonts w:asciiTheme="minorBidi" w:hAnsiTheme="minorBidi"/>
          <w:sz w:val="24"/>
          <w:szCs w:val="24"/>
        </w:rPr>
        <w:t xml:space="preserve"> we can use * </w:t>
      </w:r>
      <w:proofErr w:type="gramStart"/>
      <w:r w:rsidR="003F780B">
        <w:rPr>
          <w:rFonts w:asciiTheme="minorBidi" w:hAnsiTheme="minorBidi"/>
          <w:sz w:val="24"/>
          <w:szCs w:val="24"/>
        </w:rPr>
        <w:t>{ }</w:t>
      </w:r>
      <w:proofErr w:type="gramEnd"/>
      <w:r w:rsidR="003F780B">
        <w:rPr>
          <w:rFonts w:asciiTheme="minorBidi" w:hAnsiTheme="minorBidi"/>
          <w:sz w:val="24"/>
          <w:szCs w:val="24"/>
        </w:rPr>
        <w:t>, but the below is more specific.</w:t>
      </w:r>
    </w:p>
    <w:p w14:paraId="502C6AAF" w14:textId="4BAC4D19" w:rsidR="003F780B" w:rsidRPr="00D676B7" w:rsidRDefault="003F780B" w:rsidP="009D3386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t's better if we create a separate </w:t>
      </w:r>
      <w:r w:rsidR="003E6CBD">
        <w:rPr>
          <w:rFonts w:asciiTheme="minorBidi" w:hAnsiTheme="minorBidi"/>
          <w:sz w:val="24"/>
          <w:szCs w:val="24"/>
        </w:rPr>
        <w:t>CSS</w:t>
      </w:r>
      <w:r>
        <w:rPr>
          <w:rFonts w:asciiTheme="minorBidi" w:hAnsiTheme="minorBidi"/>
          <w:sz w:val="24"/>
          <w:szCs w:val="24"/>
        </w:rPr>
        <w:t xml:space="preserve"> file for </w:t>
      </w:r>
      <w:r w:rsidR="003E6CBD">
        <w:rPr>
          <w:rFonts w:asciiTheme="minorBidi" w:hAnsiTheme="minorBidi"/>
          <w:sz w:val="24"/>
          <w:szCs w:val="24"/>
        </w:rPr>
        <w:t>CSS</w:t>
      </w:r>
      <w:r>
        <w:rPr>
          <w:rFonts w:asciiTheme="minorBidi" w:hAnsiTheme="minorBidi"/>
          <w:sz w:val="24"/>
          <w:szCs w:val="24"/>
        </w:rPr>
        <w:t xml:space="preserve"> reset. (reset.css)</w:t>
      </w:r>
    </w:p>
    <w:p w14:paraId="461987FE" w14:textId="0217EAAC" w:rsidR="003021E9" w:rsidRDefault="00F859DC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A927058" wp14:editId="0E9E7F6F">
                <wp:simplePos x="0" y="0"/>
                <wp:positionH relativeFrom="margin">
                  <wp:align>right</wp:align>
                </wp:positionH>
                <wp:positionV relativeFrom="paragraph">
                  <wp:posOffset>2598</wp:posOffset>
                </wp:positionV>
                <wp:extent cx="5943600" cy="6985808"/>
                <wp:effectExtent l="0" t="0" r="0" b="571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985808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E6A2DA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html, body, div, span, applet, object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rame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64023991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1, h2, h3, h4, h5, h6, p, blockquote, pre,</w:t>
                            </w:r>
                          </w:p>
                          <w:p w14:paraId="44676E9B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a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bbr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acronym, address, big, cite, code,</w:t>
                            </w:r>
                          </w:p>
                          <w:p w14:paraId="4F0AFE9C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del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fn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m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ins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bd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q, s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mp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73D67964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small, strike, strong, sub, sup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t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var,</w:t>
                            </w:r>
                          </w:p>
                          <w:p w14:paraId="05FBDF8D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b, u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center,</w:t>
                            </w:r>
                          </w:p>
                          <w:p w14:paraId="2ABBDF31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dl, dt, dd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l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li,</w:t>
                            </w:r>
                          </w:p>
                          <w:p w14:paraId="046E32C5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eldset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form, label, legend,</w:t>
                            </w:r>
                          </w:p>
                          <w:p w14:paraId="129E6C7C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able, caption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body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foot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ad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tr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td,</w:t>
                            </w:r>
                          </w:p>
                          <w:p w14:paraId="62B49E5F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article, aside, canvas, details, embed, </w:t>
                            </w:r>
                          </w:p>
                          <w:p w14:paraId="462C8DBC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igure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gcaption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footer, header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group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36463C5D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nu, nav, output, ruby, section, summary,</w:t>
                            </w:r>
                          </w:p>
                          <w:p w14:paraId="3F86982C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me, mark, audio, video {</w:t>
                            </w:r>
                          </w:p>
                          <w:p w14:paraId="2988A867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margin: 0;</w:t>
                            </w:r>
                          </w:p>
                          <w:p w14:paraId="7AB137C7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padding: 0;</w:t>
                            </w:r>
                          </w:p>
                          <w:p w14:paraId="7BB5CE9E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border: 0;</w:t>
                            </w:r>
                          </w:p>
                          <w:p w14:paraId="08C47106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size: 100%;</w:t>
                            </w:r>
                          </w:p>
                          <w:p w14:paraId="73309CC3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: inherit;</w:t>
                            </w:r>
                          </w:p>
                          <w:p w14:paraId="2AFADDC7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vertical-align: baseline;</w:t>
                            </w:r>
                          </w:p>
                          <w:p w14:paraId="751AD55C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17821DC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* HTML5 display-role reset for older browsers */</w:t>
                            </w:r>
                          </w:p>
                          <w:p w14:paraId="18B7BD15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article, aside, details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gcaption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figure, </w:t>
                            </w:r>
                          </w:p>
                          <w:p w14:paraId="5BDD7F08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ooter, header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group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menu, nav, section {</w:t>
                            </w:r>
                          </w:p>
                          <w:p w14:paraId="5B5F3CC8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display: block;</w:t>
                            </w:r>
                          </w:p>
                          <w:p w14:paraId="6FABAD8E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82E05D1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dy {</w:t>
                            </w:r>
                          </w:p>
                          <w:p w14:paraId="08A1E5B1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line-height: 1;</w:t>
                            </w:r>
                          </w:p>
                          <w:p w14:paraId="45F564B5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2255070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l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1C8BCCFB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list-style: none;</w:t>
                            </w:r>
                          </w:p>
                          <w:p w14:paraId="3A436910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7226746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quote, q {</w:t>
                            </w:r>
                          </w:p>
                          <w:p w14:paraId="0DE0C7D1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quotes: none;</w:t>
                            </w:r>
                          </w:p>
                          <w:p w14:paraId="035E592C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58FA1F5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quote:before</w:t>
                            </w:r>
                            <w:proofErr w:type="spellEnd"/>
                            <w:proofErr w:type="gram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quote:after</w:t>
                            </w:r>
                            <w:proofErr w:type="spell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02451DF5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:before</w:t>
                            </w:r>
                            <w:proofErr w:type="gramEnd"/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q:after {</w:t>
                            </w:r>
                          </w:p>
                          <w:p w14:paraId="309AED56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content: '';</w:t>
                            </w:r>
                          </w:p>
                          <w:p w14:paraId="428FD1F6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content: none;</w:t>
                            </w:r>
                          </w:p>
                          <w:p w14:paraId="2276B36B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ECDDCAC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 {</w:t>
                            </w:r>
                          </w:p>
                          <w:p w14:paraId="7A97934A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border-collapse: collapse;</w:t>
                            </w:r>
                          </w:p>
                          <w:p w14:paraId="23FA71CD" w14:textId="77777777" w:rsidR="00F859DC" w:rsidRPr="00F859DC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border-spacing: 0;</w:t>
                            </w:r>
                          </w:p>
                          <w:p w14:paraId="59EC78F2" w14:textId="77777777" w:rsidR="00F859DC" w:rsidRPr="009E4045" w:rsidRDefault="00F859DC" w:rsidP="00F859D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59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27058" id="Text Box 10" o:spid="_x0000_s1036" type="#_x0000_t202" style="position:absolute;margin-left:416.8pt;margin-top:.2pt;width:468pt;height:550.05pt;z-index:251719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" fillcolor="#fdfaeb" stroked="f" strokeweight=".5pt">
                <v:textbox inset="2mm">
                  <w:txbxContent>
                    <w:p w14:paraId="0DE6A2DA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html, body, div, span, applet, object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rame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</w:p>
                    <w:p w14:paraId="64023991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1, h2, h3, h4, h5, h6, p, blockquote, pre,</w:t>
                      </w:r>
                    </w:p>
                    <w:p w14:paraId="44676E9B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a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bbr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acronym, address, big, cite, code,</w:t>
                      </w:r>
                    </w:p>
                    <w:p w14:paraId="4F0AFE9C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del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fn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m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ins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bd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q, s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mp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</w:p>
                    <w:p w14:paraId="73D67964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small, strike, strong, sub, sup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t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var,</w:t>
                      </w:r>
                    </w:p>
                    <w:p w14:paraId="05FBDF8D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b, u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center,</w:t>
                      </w:r>
                    </w:p>
                    <w:p w14:paraId="2ABBDF31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dl, dt, dd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l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li,</w:t>
                      </w:r>
                    </w:p>
                    <w:p w14:paraId="046E32C5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eldset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form, label, legend,</w:t>
                      </w:r>
                    </w:p>
                    <w:p w14:paraId="129E6C7C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able, caption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body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foot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ad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tr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td,</w:t>
                      </w:r>
                    </w:p>
                    <w:p w14:paraId="62B49E5F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article, aside, canvas, details, embed, </w:t>
                      </w:r>
                    </w:p>
                    <w:p w14:paraId="462C8DBC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igure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gcaption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footer, header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group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36463C5D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nu, nav, output, ruby, section, summary,</w:t>
                      </w:r>
                    </w:p>
                    <w:p w14:paraId="3F86982C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me, mark, audio, video {</w:t>
                      </w:r>
                    </w:p>
                    <w:p w14:paraId="2988A867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margin: 0;</w:t>
                      </w:r>
                    </w:p>
                    <w:p w14:paraId="7AB137C7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padding: 0;</w:t>
                      </w:r>
                    </w:p>
                    <w:p w14:paraId="7BB5CE9E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border: 0;</w:t>
                      </w:r>
                    </w:p>
                    <w:p w14:paraId="08C47106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size: 100%;</w:t>
                      </w:r>
                    </w:p>
                    <w:p w14:paraId="73309CC3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: inherit;</w:t>
                      </w:r>
                    </w:p>
                    <w:p w14:paraId="2AFADDC7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vertical-align: baseline;</w:t>
                      </w:r>
                    </w:p>
                    <w:p w14:paraId="751AD55C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217821DC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* HTML5 display-role reset for older browsers */</w:t>
                      </w:r>
                    </w:p>
                    <w:p w14:paraId="18B7BD15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article, aside, details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gcaption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figure, </w:t>
                      </w:r>
                    </w:p>
                    <w:p w14:paraId="5BDD7F08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ooter, header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group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menu, nav, section {</w:t>
                      </w:r>
                    </w:p>
                    <w:p w14:paraId="5B5F3CC8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display: block;</w:t>
                      </w:r>
                    </w:p>
                    <w:p w14:paraId="6FABAD8E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282E05D1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dy {</w:t>
                      </w:r>
                    </w:p>
                    <w:p w14:paraId="08A1E5B1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line-height: 1;</w:t>
                      </w:r>
                    </w:p>
                    <w:p w14:paraId="45F564B5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2255070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l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1C8BCCFB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list-style: none;</w:t>
                      </w:r>
                    </w:p>
                    <w:p w14:paraId="3A436910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7226746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quote, q {</w:t>
                      </w:r>
                    </w:p>
                    <w:p w14:paraId="0DE0C7D1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quotes: none;</w:t>
                      </w:r>
                    </w:p>
                    <w:p w14:paraId="035E592C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558FA1F5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quote:before</w:t>
                      </w:r>
                      <w:proofErr w:type="spellEnd"/>
                      <w:proofErr w:type="gram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quote:after</w:t>
                      </w:r>
                      <w:proofErr w:type="spell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</w:p>
                    <w:p w14:paraId="02451DF5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:before</w:t>
                      </w:r>
                      <w:proofErr w:type="gramEnd"/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q:after {</w:t>
                      </w:r>
                    </w:p>
                    <w:p w14:paraId="309AED56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content: '';</w:t>
                      </w:r>
                    </w:p>
                    <w:p w14:paraId="428FD1F6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content: none;</w:t>
                      </w:r>
                    </w:p>
                    <w:p w14:paraId="2276B36B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3ECDDCAC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 {</w:t>
                      </w:r>
                    </w:p>
                    <w:p w14:paraId="7A97934A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border-collapse: collapse;</w:t>
                      </w:r>
                    </w:p>
                    <w:p w14:paraId="23FA71CD" w14:textId="77777777" w:rsidR="00F859DC" w:rsidRPr="00F859DC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border-spacing: 0;</w:t>
                      </w:r>
                    </w:p>
                    <w:p w14:paraId="59EC78F2" w14:textId="77777777" w:rsidR="00F859DC" w:rsidRPr="009E4045" w:rsidRDefault="00F859DC" w:rsidP="00F859D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59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21E9">
        <w:rPr>
          <w:rFonts w:asciiTheme="minorBidi" w:hAnsiTheme="minorBidi"/>
          <w:sz w:val="24"/>
          <w:szCs w:val="24"/>
        </w:rPr>
        <w:br w:type="page"/>
      </w:r>
    </w:p>
    <w:p w14:paraId="7656942C" w14:textId="77777777" w:rsidR="00A13498" w:rsidRPr="00A13498" w:rsidRDefault="00A13498" w:rsidP="00A13498">
      <w:pPr>
        <w:pStyle w:val="Style1"/>
      </w:pPr>
      <w:r w:rsidRPr="00A13498">
        <w:lastRenderedPageBreak/>
        <w:t xml:space="preserve">Background-image </w:t>
      </w:r>
    </w:p>
    <w:p w14:paraId="7762337C" w14:textId="0E0C37A9" w:rsidR="00A13498" w:rsidRPr="003A1037" w:rsidRDefault="0002083A" w:rsidP="0002083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t>b</w:t>
      </w:r>
      <w:r w:rsidR="00A13498" w:rsidRPr="003A1037">
        <w:rPr>
          <w:rFonts w:asciiTheme="minorBidi" w:hAnsiTheme="minorBidi"/>
          <w:b/>
          <w:bCs/>
          <w:sz w:val="24"/>
          <w:szCs w:val="24"/>
          <w:u w:val="single"/>
        </w:rPr>
        <w:t>ackground-color:</w:t>
      </w:r>
      <w:r w:rsidR="000920B5" w:rsidRPr="003A1037">
        <w:rPr>
          <w:rFonts w:asciiTheme="minorBidi" w:hAnsiTheme="minorBidi"/>
          <w:b/>
          <w:bCs/>
          <w:sz w:val="24"/>
          <w:szCs w:val="24"/>
          <w:u w:val="single"/>
        </w:rPr>
        <w:t xml:space="preserve"> red</w:t>
      </w:r>
    </w:p>
    <w:p w14:paraId="53F7EE71" w14:textId="40DCA539" w:rsidR="00A13498" w:rsidRDefault="0002083A" w:rsidP="0002083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t>b</w:t>
      </w:r>
      <w:r w:rsidR="00A13498" w:rsidRPr="003A1037">
        <w:rPr>
          <w:rFonts w:asciiTheme="minorBidi" w:hAnsiTheme="minorBidi"/>
          <w:b/>
          <w:bCs/>
          <w:sz w:val="24"/>
          <w:szCs w:val="24"/>
          <w:u w:val="single"/>
        </w:rPr>
        <w:t xml:space="preserve">ackground-image: </w:t>
      </w:r>
      <w:r w:rsidR="000C4B78" w:rsidRPr="003A1037">
        <w:rPr>
          <w:rFonts w:asciiTheme="minorBidi" w:hAnsiTheme="minorBidi"/>
          <w:b/>
          <w:bCs/>
          <w:sz w:val="24"/>
          <w:szCs w:val="24"/>
          <w:u w:val="single"/>
        </w:rPr>
        <w:t xml:space="preserve">URL </w:t>
      </w:r>
      <w:r w:rsidR="00A13498" w:rsidRPr="003A1037">
        <w:rPr>
          <w:rFonts w:asciiTheme="minorBidi" w:hAnsiTheme="minorBidi"/>
          <w:b/>
          <w:bCs/>
          <w:sz w:val="24"/>
          <w:szCs w:val="24"/>
          <w:u w:val="single"/>
        </w:rPr>
        <w:t>()</w:t>
      </w:r>
      <w:r w:rsidRPr="0002083A">
        <w:rPr>
          <w:rFonts w:asciiTheme="minorBidi" w:hAnsiTheme="minorBidi"/>
          <w:sz w:val="24"/>
          <w:szCs w:val="24"/>
        </w:rPr>
        <w:t xml:space="preserve"> //</w:t>
      </w:r>
      <w:r w:rsidR="003E6CBD">
        <w:rPr>
          <w:rFonts w:asciiTheme="minorBidi" w:hAnsiTheme="minorBidi"/>
          <w:sz w:val="24"/>
          <w:szCs w:val="24"/>
        </w:rPr>
        <w:t>URL</w:t>
      </w:r>
      <w:r w:rsidRPr="0002083A">
        <w:rPr>
          <w:rFonts w:asciiTheme="minorBidi" w:hAnsiTheme="minorBidi"/>
          <w:sz w:val="24"/>
          <w:szCs w:val="24"/>
        </w:rPr>
        <w:t xml:space="preserve"> is something like a function</w:t>
      </w:r>
      <w:r w:rsidR="003E6CBD">
        <w:rPr>
          <w:rFonts w:asciiTheme="minorBidi" w:hAnsiTheme="minorBidi"/>
          <w:sz w:val="24"/>
          <w:szCs w:val="24"/>
        </w:rPr>
        <w:t>. I</w:t>
      </w:r>
      <w:r w:rsidRPr="0002083A">
        <w:rPr>
          <w:rFonts w:asciiTheme="minorBidi" w:hAnsiTheme="minorBidi"/>
          <w:sz w:val="24"/>
          <w:szCs w:val="24"/>
        </w:rPr>
        <w:t>t gets the image to show it in the selected element.</w:t>
      </w:r>
      <w:r>
        <w:rPr>
          <w:rFonts w:asciiTheme="minorBidi" w:hAnsiTheme="minorBidi"/>
          <w:sz w:val="24"/>
          <w:szCs w:val="24"/>
        </w:rPr>
        <w:t xml:space="preserve"> </w:t>
      </w:r>
      <w:r w:rsidR="003E6CBD">
        <w:rPr>
          <w:rFonts w:asciiTheme="minorBidi" w:hAnsiTheme="minorBidi"/>
          <w:sz w:val="24"/>
          <w:szCs w:val="24"/>
        </w:rPr>
        <w:t>Y</w:t>
      </w:r>
      <w:r>
        <w:rPr>
          <w:rFonts w:asciiTheme="minorBidi" w:hAnsiTheme="minorBidi"/>
          <w:sz w:val="24"/>
          <w:szCs w:val="24"/>
        </w:rPr>
        <w:t xml:space="preserve">ou should set </w:t>
      </w:r>
      <w:r w:rsidR="000C4B78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height and width for it, or it won</w:t>
      </w:r>
      <w:r w:rsidR="003E6CBD">
        <w:rPr>
          <w:rFonts w:asciiTheme="minorBidi" w:hAnsiTheme="minorBidi"/>
          <w:sz w:val="24"/>
          <w:szCs w:val="24"/>
        </w:rPr>
        <w:t>'</w:t>
      </w:r>
      <w:r>
        <w:rPr>
          <w:rFonts w:asciiTheme="minorBidi" w:hAnsiTheme="minorBidi"/>
          <w:sz w:val="24"/>
          <w:szCs w:val="24"/>
        </w:rPr>
        <w:t>t appear on the screen.</w:t>
      </w:r>
      <w:r w:rsidR="000920B5">
        <w:rPr>
          <w:rFonts w:asciiTheme="minorBidi" w:hAnsiTheme="minorBidi"/>
          <w:sz w:val="24"/>
          <w:szCs w:val="24"/>
        </w:rPr>
        <w:t xml:space="preserve"> If we have </w:t>
      </w:r>
      <w:r w:rsidR="000C4B78">
        <w:rPr>
          <w:rFonts w:asciiTheme="minorBidi" w:hAnsiTheme="minorBidi"/>
          <w:sz w:val="24"/>
          <w:szCs w:val="24"/>
        </w:rPr>
        <w:t xml:space="preserve">a </w:t>
      </w:r>
      <w:r w:rsidR="000920B5">
        <w:rPr>
          <w:rFonts w:asciiTheme="minorBidi" w:hAnsiTheme="minorBidi"/>
          <w:sz w:val="24"/>
          <w:szCs w:val="24"/>
        </w:rPr>
        <w:t>background</w:t>
      </w:r>
      <w:r w:rsidR="000C4B78">
        <w:rPr>
          <w:rFonts w:asciiTheme="minorBidi" w:hAnsiTheme="minorBidi"/>
          <w:sz w:val="24"/>
          <w:szCs w:val="24"/>
        </w:rPr>
        <w:t xml:space="preserve"> </w:t>
      </w:r>
      <w:r w:rsidR="000920B5">
        <w:rPr>
          <w:rFonts w:asciiTheme="minorBidi" w:hAnsiTheme="minorBidi"/>
          <w:sz w:val="24"/>
          <w:szCs w:val="24"/>
        </w:rPr>
        <w:t xml:space="preserve">color and image, </w:t>
      </w:r>
      <w:r w:rsidR="003E6CBD">
        <w:rPr>
          <w:rFonts w:asciiTheme="minorBidi" w:hAnsiTheme="minorBidi"/>
          <w:sz w:val="24"/>
          <w:szCs w:val="24"/>
        </w:rPr>
        <w:t xml:space="preserve">the </w:t>
      </w:r>
      <w:r w:rsidR="000920B5">
        <w:rPr>
          <w:rFonts w:asciiTheme="minorBidi" w:hAnsiTheme="minorBidi"/>
          <w:sz w:val="24"/>
          <w:szCs w:val="24"/>
        </w:rPr>
        <w:t xml:space="preserve">image always comes in front of </w:t>
      </w:r>
      <w:r w:rsidR="000C4B78">
        <w:rPr>
          <w:rFonts w:asciiTheme="minorBidi" w:hAnsiTheme="minorBidi"/>
          <w:sz w:val="24"/>
          <w:szCs w:val="24"/>
        </w:rPr>
        <w:t xml:space="preserve">the </w:t>
      </w:r>
      <w:r w:rsidR="000920B5">
        <w:rPr>
          <w:rFonts w:asciiTheme="minorBidi" w:hAnsiTheme="minorBidi"/>
          <w:sz w:val="24"/>
          <w:szCs w:val="24"/>
        </w:rPr>
        <w:t>color</w:t>
      </w:r>
      <w:r w:rsidR="00785640">
        <w:rPr>
          <w:rFonts w:asciiTheme="minorBidi" w:hAnsiTheme="minorBidi"/>
          <w:sz w:val="24"/>
          <w:szCs w:val="24"/>
        </w:rPr>
        <w:t xml:space="preserve"> (has higher priority)</w:t>
      </w:r>
      <w:r w:rsidR="000920B5">
        <w:rPr>
          <w:rFonts w:asciiTheme="minorBidi" w:hAnsiTheme="minorBidi"/>
          <w:sz w:val="24"/>
          <w:szCs w:val="24"/>
        </w:rPr>
        <w:t>.</w:t>
      </w:r>
    </w:p>
    <w:p w14:paraId="798129C8" w14:textId="0A168262" w:rsidR="0002083A" w:rsidRPr="000920B5" w:rsidRDefault="00322A7C" w:rsidP="0002083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t>b</w:t>
      </w:r>
      <w:r w:rsidR="0002083A" w:rsidRPr="003A1037">
        <w:rPr>
          <w:rFonts w:asciiTheme="minorBidi" w:hAnsiTheme="minorBidi"/>
          <w:b/>
          <w:bCs/>
          <w:sz w:val="24"/>
          <w:szCs w:val="24"/>
          <w:u w:val="single"/>
        </w:rPr>
        <w:t>ackground</w:t>
      </w:r>
      <w:r w:rsidR="000920B5" w:rsidRPr="003A1037">
        <w:rPr>
          <w:rFonts w:asciiTheme="minorBidi" w:hAnsiTheme="minorBidi"/>
          <w:b/>
          <w:bCs/>
          <w:sz w:val="24"/>
          <w:szCs w:val="24"/>
          <w:u w:val="single"/>
        </w:rPr>
        <w:t>-size: width height</w:t>
      </w:r>
      <w:r w:rsidR="008A3A6E" w:rsidRPr="008A3A6E">
        <w:rPr>
          <w:rFonts w:asciiTheme="minorBidi" w:hAnsiTheme="minorBidi"/>
          <w:sz w:val="24"/>
          <w:szCs w:val="24"/>
        </w:rPr>
        <w:t xml:space="preserve"> // values: width height, content, cover,</w:t>
      </w:r>
    </w:p>
    <w:p w14:paraId="5D2F82B0" w14:textId="5FFE5906" w:rsidR="000920B5" w:rsidRDefault="00322A7C" w:rsidP="0002083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t>b</w:t>
      </w:r>
      <w:r w:rsidR="000920B5" w:rsidRPr="003A1037">
        <w:rPr>
          <w:rFonts w:asciiTheme="minorBidi" w:hAnsiTheme="minorBidi"/>
          <w:b/>
          <w:bCs/>
          <w:sz w:val="24"/>
          <w:szCs w:val="24"/>
          <w:u w:val="single"/>
        </w:rPr>
        <w:t>ackground-repeat: no-repeat</w:t>
      </w:r>
      <w:r w:rsidR="000920B5">
        <w:rPr>
          <w:rFonts w:asciiTheme="minorBidi" w:hAnsiTheme="minorBidi"/>
          <w:sz w:val="24"/>
          <w:szCs w:val="24"/>
        </w:rPr>
        <w:t xml:space="preserve"> // the default value is </w:t>
      </w:r>
      <w:r w:rsidR="000920B5" w:rsidRPr="000920B5">
        <w:rPr>
          <w:rFonts w:asciiTheme="minorBidi" w:hAnsiTheme="minorBidi"/>
          <w:b/>
          <w:bCs/>
          <w:sz w:val="24"/>
          <w:szCs w:val="24"/>
        </w:rPr>
        <w:t>repeat</w:t>
      </w:r>
      <w:r w:rsidR="000C4B78">
        <w:rPr>
          <w:rFonts w:asciiTheme="minorBidi" w:hAnsiTheme="minorBidi"/>
          <w:b/>
          <w:bCs/>
          <w:sz w:val="24"/>
          <w:szCs w:val="24"/>
        </w:rPr>
        <w:t>ed</w:t>
      </w:r>
      <w:r w:rsidR="008A3A6E">
        <w:rPr>
          <w:rFonts w:asciiTheme="minorBidi" w:hAnsiTheme="minorBidi"/>
          <w:b/>
          <w:bCs/>
          <w:sz w:val="24"/>
          <w:szCs w:val="24"/>
        </w:rPr>
        <w:t xml:space="preserve">. </w:t>
      </w:r>
      <w:r w:rsidR="008A3A6E" w:rsidRPr="008A3A6E">
        <w:rPr>
          <w:rFonts w:asciiTheme="minorBidi" w:hAnsiTheme="minorBidi"/>
          <w:sz w:val="24"/>
          <w:szCs w:val="24"/>
        </w:rPr>
        <w:t>Values: repeat-y, repeat-x</w:t>
      </w:r>
      <w:r w:rsidR="008A3A6E">
        <w:rPr>
          <w:rFonts w:asciiTheme="minorBidi" w:hAnsiTheme="minorBidi"/>
          <w:sz w:val="24"/>
          <w:szCs w:val="24"/>
        </w:rPr>
        <w:t>.</w:t>
      </w:r>
    </w:p>
    <w:p w14:paraId="0104CA7E" w14:textId="37F93940" w:rsidR="00322A7C" w:rsidRDefault="00322A7C" w:rsidP="0002083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t>background-position: x y;</w:t>
      </w:r>
      <w:r w:rsidRPr="00322A7C">
        <w:rPr>
          <w:rFonts w:asciiTheme="minorBidi" w:hAnsiTheme="minorBidi"/>
          <w:sz w:val="24"/>
          <w:szCs w:val="24"/>
        </w:rPr>
        <w:t xml:space="preserve"> // position is a short-hand of x and y</w:t>
      </w:r>
      <w:r w:rsidR="003E6CBD">
        <w:rPr>
          <w:rFonts w:asciiTheme="minorBidi" w:hAnsiTheme="minorBidi"/>
          <w:sz w:val="24"/>
          <w:szCs w:val="24"/>
        </w:rPr>
        <w:t>;</w:t>
      </w:r>
      <w:r w:rsidRPr="00322A7C">
        <w:rPr>
          <w:rFonts w:asciiTheme="minorBidi" w:hAnsiTheme="minorBidi"/>
          <w:sz w:val="24"/>
          <w:szCs w:val="24"/>
        </w:rPr>
        <w:t xml:space="preserve"> numbers can be negative.</w:t>
      </w:r>
      <w:r>
        <w:rPr>
          <w:rFonts w:asciiTheme="minorBidi" w:hAnsiTheme="minorBidi"/>
          <w:sz w:val="24"/>
          <w:szCs w:val="24"/>
        </w:rPr>
        <w:t xml:space="preserve"> </w:t>
      </w:r>
      <w:r w:rsidR="00DB7F27">
        <w:rPr>
          <w:rFonts w:asciiTheme="minorBidi" w:hAnsiTheme="minorBidi"/>
          <w:sz w:val="24"/>
          <w:szCs w:val="24"/>
        </w:rPr>
        <w:t>Positive x</w:t>
      </w:r>
      <w:r>
        <w:rPr>
          <w:rFonts w:asciiTheme="minorBidi" w:hAnsiTheme="minorBidi"/>
          <w:sz w:val="24"/>
          <w:szCs w:val="24"/>
        </w:rPr>
        <w:t xml:space="preserve"> pushes the image to the right, and y pushes the image from </w:t>
      </w:r>
      <w:r w:rsidR="003E6CBD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 xml:space="preserve">default </w:t>
      </w:r>
      <w:r w:rsidR="00DB7F27">
        <w:rPr>
          <w:rFonts w:asciiTheme="minorBidi" w:hAnsiTheme="minorBidi"/>
          <w:sz w:val="24"/>
          <w:szCs w:val="24"/>
        </w:rPr>
        <w:t>position</w:t>
      </w:r>
      <w:r>
        <w:rPr>
          <w:rFonts w:asciiTheme="minorBidi" w:hAnsiTheme="minorBidi"/>
          <w:sz w:val="24"/>
          <w:szCs w:val="24"/>
        </w:rPr>
        <w:t xml:space="preserve"> </w:t>
      </w:r>
      <w:r w:rsidR="00DB7F27">
        <w:rPr>
          <w:rFonts w:asciiTheme="minorBidi" w:hAnsiTheme="minorBidi"/>
          <w:sz w:val="24"/>
          <w:szCs w:val="24"/>
        </w:rPr>
        <w:t>(right</w:t>
      </w:r>
      <w:r>
        <w:rPr>
          <w:rFonts w:asciiTheme="minorBidi" w:hAnsiTheme="minorBidi"/>
          <w:sz w:val="24"/>
          <w:szCs w:val="24"/>
        </w:rPr>
        <w:t xml:space="preserve"> top</w:t>
      </w:r>
      <w:r w:rsidR="000C4B78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orner of div</w:t>
      </w:r>
      <w:r w:rsidR="00DB7F27">
        <w:rPr>
          <w:rFonts w:asciiTheme="minorBidi" w:hAnsiTheme="minorBidi"/>
          <w:sz w:val="24"/>
          <w:szCs w:val="24"/>
        </w:rPr>
        <w:t>)</w:t>
      </w:r>
      <w:r>
        <w:rPr>
          <w:rFonts w:asciiTheme="minorBidi" w:hAnsiTheme="minorBidi"/>
          <w:sz w:val="24"/>
          <w:szCs w:val="24"/>
        </w:rPr>
        <w:t xml:space="preserve"> to the bottom.</w:t>
      </w:r>
      <w:r w:rsidR="00DB7F27">
        <w:rPr>
          <w:rFonts w:asciiTheme="minorBidi" w:hAnsiTheme="minorBidi"/>
          <w:sz w:val="24"/>
          <w:szCs w:val="24"/>
        </w:rPr>
        <w:t xml:space="preserve"> If the number is negative whil</w:t>
      </w:r>
      <w:r w:rsidR="003E6CBD">
        <w:rPr>
          <w:rFonts w:asciiTheme="minorBidi" w:hAnsiTheme="minorBidi"/>
          <w:sz w:val="24"/>
          <w:szCs w:val="24"/>
        </w:rPr>
        <w:t>e</w:t>
      </w:r>
      <w:r w:rsidR="00DB7F27">
        <w:rPr>
          <w:rFonts w:asciiTheme="minorBidi" w:hAnsiTheme="minorBidi"/>
          <w:sz w:val="24"/>
          <w:szCs w:val="24"/>
        </w:rPr>
        <w:t xml:space="preserve"> using </w:t>
      </w:r>
      <w:r w:rsidR="000C4B78">
        <w:rPr>
          <w:rFonts w:asciiTheme="minorBidi" w:hAnsiTheme="minorBidi"/>
          <w:sz w:val="24"/>
          <w:szCs w:val="24"/>
        </w:rPr>
        <w:t xml:space="preserve">a </w:t>
      </w:r>
      <w:r w:rsidR="00DB7F27">
        <w:rPr>
          <w:rFonts w:asciiTheme="minorBidi" w:hAnsiTheme="minorBidi"/>
          <w:sz w:val="24"/>
          <w:szCs w:val="24"/>
        </w:rPr>
        <w:t>percentage, it will push it to the bottom.</w:t>
      </w:r>
      <w:r w:rsidR="002D5268">
        <w:rPr>
          <w:rFonts w:asciiTheme="minorBidi" w:hAnsiTheme="minorBidi"/>
          <w:sz w:val="24"/>
          <w:szCs w:val="24"/>
        </w:rPr>
        <w:t xml:space="preserve"> Also</w:t>
      </w:r>
      <w:r w:rsidR="003E6CBD">
        <w:rPr>
          <w:rFonts w:asciiTheme="minorBidi" w:hAnsiTheme="minorBidi"/>
          <w:sz w:val="24"/>
          <w:szCs w:val="24"/>
        </w:rPr>
        <w:t>,</w:t>
      </w:r>
      <w:r w:rsidR="002D5268">
        <w:rPr>
          <w:rFonts w:asciiTheme="minorBidi" w:hAnsiTheme="minorBidi"/>
          <w:sz w:val="24"/>
          <w:szCs w:val="24"/>
        </w:rPr>
        <w:t xml:space="preserve"> you can define </w:t>
      </w:r>
      <w:r w:rsidR="000C4B78">
        <w:rPr>
          <w:rFonts w:asciiTheme="minorBidi" w:hAnsiTheme="minorBidi"/>
          <w:sz w:val="24"/>
          <w:szCs w:val="24"/>
        </w:rPr>
        <w:t xml:space="preserve">the </w:t>
      </w:r>
      <w:r w:rsidR="002D5268">
        <w:rPr>
          <w:rFonts w:asciiTheme="minorBidi" w:hAnsiTheme="minorBidi"/>
          <w:sz w:val="24"/>
          <w:szCs w:val="24"/>
        </w:rPr>
        <w:t>top, bottom, left</w:t>
      </w:r>
      <w:r w:rsidR="003E6CBD">
        <w:rPr>
          <w:rFonts w:asciiTheme="minorBidi" w:hAnsiTheme="minorBidi"/>
          <w:sz w:val="24"/>
          <w:szCs w:val="24"/>
        </w:rPr>
        <w:t>,</w:t>
      </w:r>
      <w:r w:rsidR="002D5268">
        <w:rPr>
          <w:rFonts w:asciiTheme="minorBidi" w:hAnsiTheme="minorBidi"/>
          <w:sz w:val="24"/>
          <w:szCs w:val="24"/>
        </w:rPr>
        <w:t xml:space="preserve"> and right.</w:t>
      </w:r>
    </w:p>
    <w:p w14:paraId="1623A4EF" w14:textId="5A6A3CFB" w:rsidR="002D5268" w:rsidRDefault="002D5268" w:rsidP="002D526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C96533A" wp14:editId="718B7427">
                <wp:simplePos x="0" y="0"/>
                <wp:positionH relativeFrom="margin">
                  <wp:align>right</wp:align>
                </wp:positionH>
                <wp:positionV relativeFrom="paragraph">
                  <wp:posOffset>48895</wp:posOffset>
                </wp:positionV>
                <wp:extent cx="5943600" cy="47625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762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FF4D87" w14:textId="103E76D9" w:rsidR="002D5268" w:rsidRPr="009E4045" w:rsidRDefault="002D5268" w:rsidP="002D526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52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-position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eft</w:t>
                            </w:r>
                            <w:r w:rsidR="00D91DE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D91DE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r right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0 top</w:t>
                            </w:r>
                            <w:r w:rsidR="00D91DE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or bottom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01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2</w:t>
                            </w:r>
                            <w:r w:rsidR="00801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6533A" id="Text Box 18" o:spid="_x0000_s1037" type="#_x0000_t202" style="position:absolute;left:0;text-align:left;margin-left:416.8pt;margin-top:3.85pt;width:468pt;height:37.5pt;z-index:251735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" fillcolor="#fdfaeb" stroked="f" strokeweight=".5pt">
                <v:textbox inset="2mm">
                  <w:txbxContent>
                    <w:p w14:paraId="05FF4D87" w14:textId="103E76D9" w:rsidR="002D5268" w:rsidRPr="009E4045" w:rsidRDefault="002D5268" w:rsidP="002D526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52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-position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eft</w:t>
                      </w:r>
                      <w:r w:rsidR="00D91DE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D91DE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r right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0 top</w:t>
                      </w:r>
                      <w:r w:rsidR="00D91DE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or bottom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801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2</w:t>
                      </w:r>
                      <w:r w:rsidR="00801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9F6262" w14:textId="50D1EEE4" w:rsidR="002D5268" w:rsidRDefault="002D5268" w:rsidP="002D526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F267B73" w14:textId="6BBB632E" w:rsidR="00E43E41" w:rsidRDefault="002D5268" w:rsidP="0002083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t>b</w:t>
      </w:r>
      <w:r w:rsidR="00E43E41" w:rsidRPr="003A1037">
        <w:rPr>
          <w:rFonts w:asciiTheme="minorBidi" w:hAnsiTheme="minorBidi"/>
          <w:b/>
          <w:bCs/>
          <w:sz w:val="24"/>
          <w:szCs w:val="24"/>
          <w:u w:val="single"/>
        </w:rPr>
        <w:t>ackground-origin:</w:t>
      </w:r>
      <w:r w:rsidR="00E43E41" w:rsidRPr="003A103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43E41">
        <w:rPr>
          <w:rFonts w:asciiTheme="minorBidi" w:hAnsiTheme="minorBidi"/>
          <w:sz w:val="24"/>
          <w:szCs w:val="24"/>
        </w:rPr>
        <w:t>//</w:t>
      </w:r>
      <w:r w:rsidR="00837F29">
        <w:rPr>
          <w:rFonts w:asciiTheme="minorBidi" w:hAnsiTheme="minorBidi"/>
          <w:sz w:val="24"/>
          <w:szCs w:val="24"/>
        </w:rPr>
        <w:t xml:space="preserve"> using </w:t>
      </w:r>
      <w:r w:rsidR="000C4B78">
        <w:rPr>
          <w:rFonts w:asciiTheme="minorBidi" w:hAnsiTheme="minorBidi"/>
          <w:sz w:val="24"/>
          <w:szCs w:val="24"/>
        </w:rPr>
        <w:t xml:space="preserve">a </w:t>
      </w:r>
      <w:r w:rsidR="00837F29">
        <w:rPr>
          <w:rFonts w:asciiTheme="minorBidi" w:hAnsiTheme="minorBidi"/>
          <w:sz w:val="24"/>
          <w:szCs w:val="24"/>
        </w:rPr>
        <w:t>border, on a div with background-image, causes problems as shown below in the picture. The background</w:t>
      </w:r>
      <w:r w:rsidR="003E6CBD">
        <w:rPr>
          <w:rFonts w:asciiTheme="minorBidi" w:hAnsiTheme="minorBidi"/>
          <w:sz w:val="24"/>
          <w:szCs w:val="24"/>
        </w:rPr>
        <w:t xml:space="preserve"> </w:t>
      </w:r>
      <w:r w:rsidR="00837F29">
        <w:rPr>
          <w:rFonts w:asciiTheme="minorBidi" w:hAnsiTheme="minorBidi"/>
          <w:sz w:val="24"/>
          <w:szCs w:val="24"/>
        </w:rPr>
        <w:t>color is shown on the border left and right. Like box-sizing</w:t>
      </w:r>
      <w:r w:rsidR="003E6CBD">
        <w:rPr>
          <w:rFonts w:asciiTheme="minorBidi" w:hAnsiTheme="minorBidi"/>
          <w:sz w:val="24"/>
          <w:szCs w:val="24"/>
        </w:rPr>
        <w:t>,</w:t>
      </w:r>
      <w:r w:rsidR="00837F29">
        <w:rPr>
          <w:rFonts w:asciiTheme="minorBidi" w:hAnsiTheme="minorBidi"/>
          <w:sz w:val="24"/>
          <w:szCs w:val="24"/>
        </w:rPr>
        <w:t xml:space="preserve"> it has some values:</w:t>
      </w:r>
    </w:p>
    <w:p w14:paraId="70DA36A4" w14:textId="55B18F31" w:rsidR="00837F29" w:rsidRPr="006D125D" w:rsidRDefault="00837F29" w:rsidP="00837F29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t>padding-box</w:t>
      </w:r>
      <w:r w:rsidR="006D125D" w:rsidRPr="006D125D">
        <w:rPr>
          <w:rFonts w:asciiTheme="minorBidi" w:hAnsiTheme="minorBidi"/>
          <w:sz w:val="24"/>
          <w:szCs w:val="24"/>
        </w:rPr>
        <w:t xml:space="preserve"> // it gets the padding level</w:t>
      </w:r>
      <w:r w:rsidR="006D125D">
        <w:rPr>
          <w:rFonts w:asciiTheme="minorBidi" w:hAnsiTheme="minorBidi"/>
          <w:sz w:val="24"/>
          <w:szCs w:val="24"/>
        </w:rPr>
        <w:t xml:space="preserve"> box</w:t>
      </w:r>
      <w:r w:rsidR="006D125D" w:rsidRPr="006D125D">
        <w:rPr>
          <w:rFonts w:asciiTheme="minorBidi" w:hAnsiTheme="minorBidi"/>
          <w:sz w:val="24"/>
          <w:szCs w:val="24"/>
        </w:rPr>
        <w:t xml:space="preserve"> size</w:t>
      </w:r>
    </w:p>
    <w:p w14:paraId="03FE6618" w14:textId="79186D15" w:rsidR="00837F29" w:rsidRDefault="00837F29" w:rsidP="00837F29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t>border-box</w:t>
      </w:r>
      <w:r w:rsidRPr="00837F29">
        <w:rPr>
          <w:rFonts w:asciiTheme="minorBidi" w:hAnsiTheme="minorBidi"/>
          <w:sz w:val="24"/>
          <w:szCs w:val="24"/>
        </w:rPr>
        <w:t xml:space="preserve"> // helps with the issue below</w:t>
      </w:r>
      <w:r w:rsidR="003E6CBD">
        <w:rPr>
          <w:rFonts w:asciiTheme="minorBidi" w:hAnsiTheme="minorBidi"/>
          <w:sz w:val="24"/>
          <w:szCs w:val="24"/>
        </w:rPr>
        <w:t>. I</w:t>
      </w:r>
      <w:r w:rsidR="00ED6A2C">
        <w:rPr>
          <w:rFonts w:asciiTheme="minorBidi" w:hAnsiTheme="minorBidi"/>
          <w:sz w:val="24"/>
          <w:szCs w:val="24"/>
        </w:rPr>
        <w:t>t doesn't consider the border in how to set the background. It brings the border over the background.</w:t>
      </w:r>
      <w:r w:rsidR="006D125D">
        <w:rPr>
          <w:rFonts w:asciiTheme="minorBidi" w:hAnsiTheme="minorBidi"/>
          <w:sz w:val="24"/>
          <w:szCs w:val="24"/>
        </w:rPr>
        <w:t xml:space="preserve"> It sets the back</w:t>
      </w:r>
      <w:r w:rsidR="003E6CBD">
        <w:rPr>
          <w:rFonts w:asciiTheme="minorBidi" w:hAnsiTheme="minorBidi"/>
          <w:sz w:val="24"/>
          <w:szCs w:val="24"/>
        </w:rPr>
        <w:t>g</w:t>
      </w:r>
      <w:r w:rsidR="006D125D">
        <w:rPr>
          <w:rFonts w:asciiTheme="minorBidi" w:hAnsiTheme="minorBidi"/>
          <w:sz w:val="24"/>
          <w:szCs w:val="24"/>
        </w:rPr>
        <w:t>round on border-level box size.</w:t>
      </w:r>
    </w:p>
    <w:p w14:paraId="4D934C02" w14:textId="2F965BE6" w:rsidR="006D125D" w:rsidRDefault="002D5268" w:rsidP="00837F29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b/>
          <w:bCs/>
          <w:noProof/>
        </w:rPr>
        <w:drawing>
          <wp:anchor distT="0" distB="0" distL="114300" distR="114300" simplePos="0" relativeHeight="251723776" behindDoc="1" locked="0" layoutInCell="1" allowOverlap="1" wp14:anchorId="222F1AA5" wp14:editId="0DF3EA2B">
            <wp:simplePos x="0" y="0"/>
            <wp:positionH relativeFrom="margin">
              <wp:align>center</wp:align>
            </wp:positionH>
            <wp:positionV relativeFrom="paragraph">
              <wp:posOffset>514350</wp:posOffset>
            </wp:positionV>
            <wp:extent cx="5709920" cy="1504950"/>
            <wp:effectExtent l="0" t="0" r="5080" b="0"/>
            <wp:wrapTight wrapText="bothSides">
              <wp:wrapPolygon edited="0">
                <wp:start x="0" y="0"/>
                <wp:lineTo x="0" y="21327"/>
                <wp:lineTo x="21547" y="21327"/>
                <wp:lineTo x="21547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0" t="22412" r="5823" b="35423"/>
                    <a:stretch/>
                  </pic:blipFill>
                  <pic:spPr bwMode="auto">
                    <a:xfrm>
                      <a:off x="0" y="0"/>
                      <a:ext cx="5709920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125D" w:rsidRPr="003A1037">
        <w:rPr>
          <w:rFonts w:asciiTheme="minorBidi" w:hAnsiTheme="minorBidi"/>
          <w:b/>
          <w:bCs/>
          <w:sz w:val="24"/>
          <w:szCs w:val="24"/>
          <w:u w:val="single"/>
        </w:rPr>
        <w:t>Content-box</w:t>
      </w:r>
      <w:r w:rsidR="006D125D" w:rsidRPr="006D125D">
        <w:rPr>
          <w:rFonts w:asciiTheme="minorBidi" w:hAnsiTheme="minorBidi"/>
          <w:sz w:val="24"/>
          <w:szCs w:val="24"/>
        </w:rPr>
        <w:t xml:space="preserve"> // the last level box</w:t>
      </w:r>
      <w:r w:rsidR="000C4B78">
        <w:rPr>
          <w:rFonts w:asciiTheme="minorBidi" w:hAnsiTheme="minorBidi"/>
          <w:sz w:val="24"/>
          <w:szCs w:val="24"/>
        </w:rPr>
        <w:t xml:space="preserve"> </w:t>
      </w:r>
      <w:r w:rsidR="006D125D" w:rsidRPr="006D125D">
        <w:rPr>
          <w:rFonts w:asciiTheme="minorBidi" w:hAnsiTheme="minorBidi"/>
          <w:sz w:val="24"/>
          <w:szCs w:val="24"/>
        </w:rPr>
        <w:t>size (height and div of the element)</w:t>
      </w:r>
    </w:p>
    <w:p w14:paraId="21028F13" w14:textId="483EC7F8" w:rsidR="002D5268" w:rsidRDefault="002D5268" w:rsidP="002D526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4D73363" w14:textId="0EDB2B58" w:rsidR="002D5268" w:rsidRDefault="002D5268" w:rsidP="002D526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7FB21CD" w14:textId="20141583" w:rsidR="00E43E41" w:rsidRPr="003A1037" w:rsidRDefault="002D5268" w:rsidP="0002083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lastRenderedPageBreak/>
        <w:t>b</w:t>
      </w:r>
      <w:r w:rsidR="00E43E41" w:rsidRPr="003A1037">
        <w:rPr>
          <w:rFonts w:asciiTheme="minorBidi" w:hAnsiTheme="minorBidi"/>
          <w:b/>
          <w:bCs/>
          <w:sz w:val="24"/>
          <w:szCs w:val="24"/>
          <w:u w:val="single"/>
        </w:rPr>
        <w:t>ackground-clip</w:t>
      </w:r>
      <w:r w:rsidR="00E43E41" w:rsidRPr="003A1037">
        <w:rPr>
          <w:rFonts w:asciiTheme="minorBidi" w:hAnsiTheme="minorBidi"/>
          <w:b/>
          <w:bCs/>
          <w:sz w:val="24"/>
          <w:szCs w:val="24"/>
        </w:rPr>
        <w:t xml:space="preserve">: </w:t>
      </w:r>
    </w:p>
    <w:p w14:paraId="41EED61E" w14:textId="34E80762" w:rsidR="006D125D" w:rsidRDefault="000424D3" w:rsidP="002F73CD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  <w:u w:val="single"/>
        </w:rPr>
        <w:t>c</w:t>
      </w:r>
      <w:r w:rsidR="006D125D" w:rsidRPr="003A1037">
        <w:rPr>
          <w:rFonts w:asciiTheme="minorBidi" w:hAnsiTheme="minorBidi"/>
          <w:b/>
          <w:bCs/>
          <w:sz w:val="24"/>
          <w:szCs w:val="24"/>
          <w:u w:val="single"/>
        </w:rPr>
        <w:t>ontent-box</w:t>
      </w:r>
      <w:r w:rsidR="006D125D">
        <w:rPr>
          <w:rFonts w:asciiTheme="minorBidi" w:hAnsiTheme="minorBidi"/>
          <w:sz w:val="24"/>
          <w:szCs w:val="24"/>
        </w:rPr>
        <w:t xml:space="preserve"> // clip(</w:t>
      </w:r>
      <w:r w:rsidR="00D70439">
        <w:rPr>
          <w:rFonts w:asciiTheme="minorBidi" w:hAnsiTheme="minorBidi"/>
          <w:sz w:val="24"/>
          <w:szCs w:val="24"/>
        </w:rPr>
        <w:t>cut</w:t>
      </w:r>
      <w:r w:rsidR="006D125D">
        <w:rPr>
          <w:rFonts w:asciiTheme="minorBidi" w:hAnsiTheme="minorBidi"/>
          <w:sz w:val="24"/>
          <w:szCs w:val="24"/>
        </w:rPr>
        <w:t xml:space="preserve">) </w:t>
      </w:r>
      <w:r w:rsidR="002F73CD">
        <w:rPr>
          <w:rFonts w:asciiTheme="minorBidi" w:hAnsiTheme="minorBidi"/>
          <w:sz w:val="24"/>
          <w:szCs w:val="24"/>
        </w:rPr>
        <w:t>only the content level</w:t>
      </w:r>
      <w:r>
        <w:rPr>
          <w:rFonts w:asciiTheme="minorBidi" w:hAnsiTheme="minorBidi"/>
          <w:sz w:val="24"/>
          <w:szCs w:val="24"/>
        </w:rPr>
        <w:t xml:space="preserve"> - show only the content</w:t>
      </w:r>
      <w:r w:rsidR="002F73CD">
        <w:rPr>
          <w:rFonts w:asciiTheme="minorBidi" w:hAnsiTheme="minorBidi"/>
          <w:sz w:val="24"/>
          <w:szCs w:val="24"/>
        </w:rPr>
        <w:t xml:space="preserve"> (</w:t>
      </w:r>
      <w:r>
        <w:rPr>
          <w:rFonts w:asciiTheme="minorBidi" w:hAnsiTheme="minorBidi"/>
          <w:sz w:val="24"/>
          <w:szCs w:val="24"/>
        </w:rPr>
        <w:t xml:space="preserve">background </w:t>
      </w:r>
      <w:r w:rsidR="004555D0">
        <w:rPr>
          <w:rFonts w:asciiTheme="minorBidi" w:hAnsiTheme="minorBidi"/>
          <w:sz w:val="24"/>
          <w:szCs w:val="24"/>
        </w:rPr>
        <w:t xml:space="preserve">between </w:t>
      </w:r>
      <w:r w:rsidR="006D125D">
        <w:rPr>
          <w:rFonts w:asciiTheme="minorBidi" w:hAnsiTheme="minorBidi"/>
          <w:sz w:val="24"/>
          <w:szCs w:val="24"/>
        </w:rPr>
        <w:t>content</w:t>
      </w:r>
      <w:r w:rsidR="002F73CD">
        <w:rPr>
          <w:rFonts w:asciiTheme="minorBidi" w:hAnsiTheme="minorBidi"/>
          <w:sz w:val="24"/>
          <w:szCs w:val="24"/>
        </w:rPr>
        <w:t xml:space="preserve"> </w:t>
      </w:r>
      <w:r w:rsidR="004555D0">
        <w:rPr>
          <w:rFonts w:asciiTheme="minorBidi" w:hAnsiTheme="minorBidi"/>
          <w:sz w:val="24"/>
          <w:szCs w:val="24"/>
        </w:rPr>
        <w:t>and</w:t>
      </w:r>
      <w:r>
        <w:rPr>
          <w:rFonts w:asciiTheme="minorBidi" w:hAnsiTheme="minorBidi"/>
          <w:sz w:val="24"/>
          <w:szCs w:val="24"/>
        </w:rPr>
        <w:t xml:space="preserve"> border </w:t>
      </w:r>
      <w:r w:rsidR="004555D0">
        <w:rPr>
          <w:rFonts w:asciiTheme="minorBidi" w:hAnsiTheme="minorBidi"/>
          <w:sz w:val="24"/>
          <w:szCs w:val="24"/>
        </w:rPr>
        <w:t>will not be shown</w:t>
      </w:r>
      <w:r w:rsidR="002F73CD">
        <w:rPr>
          <w:rFonts w:asciiTheme="minorBidi" w:hAnsiTheme="minorBidi"/>
          <w:sz w:val="24"/>
          <w:szCs w:val="24"/>
        </w:rPr>
        <w:t>)</w:t>
      </w:r>
    </w:p>
    <w:p w14:paraId="669AFC0A" w14:textId="405E5716" w:rsidR="002D5268" w:rsidRDefault="00D70439" w:rsidP="002D5268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7E3FB37E" wp14:editId="616B199C">
                <wp:simplePos x="0" y="0"/>
                <wp:positionH relativeFrom="column">
                  <wp:posOffset>180975</wp:posOffset>
                </wp:positionH>
                <wp:positionV relativeFrom="paragraph">
                  <wp:posOffset>133985</wp:posOffset>
                </wp:positionV>
                <wp:extent cx="5584763" cy="1416050"/>
                <wp:effectExtent l="0" t="0" r="0" b="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4763" cy="1416050"/>
                          <a:chOff x="0" y="0"/>
                          <a:chExt cx="5584763" cy="1416050"/>
                        </a:xfrm>
                      </wpg:grpSpPr>
                      <wpg:grpSp>
                        <wpg:cNvPr id="16" name="Group 16"/>
                        <wpg:cNvGrpSpPr/>
                        <wpg:grpSpPr>
                          <a:xfrm>
                            <a:off x="0" y="0"/>
                            <a:ext cx="5584763" cy="1416050"/>
                            <a:chOff x="0" y="0"/>
                            <a:chExt cx="5133975" cy="1301750"/>
                          </a:xfrm>
                        </wpg:grpSpPr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249" t="23553" r="7372" b="37511"/>
                            <a:stretch/>
                          </pic:blipFill>
                          <pic:spPr bwMode="auto">
                            <a:xfrm>
                              <a:off x="0" y="0"/>
                              <a:ext cx="5133975" cy="13017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55650" y="555625"/>
                              <a:ext cx="1139825" cy="38608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13DF6E3" w14:textId="312246F5" w:rsidR="000424D3" w:rsidRPr="000424D3" w:rsidRDefault="000424D3" w:rsidP="000424D3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 w:rsidRPr="000424D3">
                                  <w:rPr>
                                    <w:color w:val="FFFFFF" w:themeColor="background1"/>
                                  </w:rPr>
                                  <w:t>Content are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4" name="Straight Arrow Connector 14"/>
                          <wps:cNvCnPr/>
                          <wps:spPr>
                            <a:xfrm>
                              <a:off x="101600" y="288925"/>
                              <a:ext cx="676275" cy="37465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1" name="Straight Arrow Connector 31"/>
                        <wps:cNvCnPr/>
                        <wps:spPr>
                          <a:xfrm flipH="1" flipV="1">
                            <a:off x="1742897" y="731519"/>
                            <a:ext cx="3724453" cy="1460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E3FB37E" id="Group 33" o:spid="_x0000_s1038" style="position:absolute;left:0;text-align:left;margin-left:14.25pt;margin-top:10.55pt;width:439.75pt;height:111.5pt;z-index:251761664;mso-width-relative:margin" coordsize="55847,14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">
                <v:group id="Group 16" o:spid="_x0000_s1039" style="position:absolute;width:55847;height:14160" coordsize="51339,130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3" o:spid="_x0000_s1040" type="#_x0000_t75" style="position:absolute;width:51339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">
                    <v:imagedata r:id="rId17" o:title="" croptop="15436f" cropbottom="24583f" cropleft="4095f" cropright="4831f"/>
                  </v:shape>
                  <v:shape id="_x0000_s1041" type="#_x0000_t202" style="position:absolute;left:7556;top:5556;width:11398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  <v:textbox>
                      <w:txbxContent>
                        <w:p w14:paraId="213DF6E3" w14:textId="312246F5" w:rsidR="000424D3" w:rsidRPr="000424D3" w:rsidRDefault="000424D3" w:rsidP="000424D3">
                          <w:pPr>
                            <w:rPr>
                              <w:color w:val="FFFFFF" w:themeColor="background1"/>
                            </w:rPr>
                          </w:pPr>
                          <w:r w:rsidRPr="000424D3">
                            <w:rPr>
                              <w:color w:val="FFFFFF" w:themeColor="background1"/>
                            </w:rPr>
                            <w:t>Content area</w:t>
                          </w:r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4" o:spid="_x0000_s1042" type="#_x0000_t32" style="position:absolute;left:1016;top:2889;width:6762;height:374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" strokecolor="white [3212]" strokeweight=".5pt">
                    <v:stroke endarrow="block" joinstyle="miter"/>
                  </v:shape>
                </v:group>
                <v:shape id="Straight Arrow Connector 31" o:spid="_x0000_s1043" type="#_x0000_t32" style="position:absolute;left:17428;top:7315;width:37245;height:14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" strokecolor="white [3212]" strokeweight=".5pt">
                  <v:stroke endarrow="block" joinstyle="miter"/>
                </v:shape>
              </v:group>
            </w:pict>
          </mc:Fallback>
        </mc:AlternateContent>
      </w:r>
    </w:p>
    <w:p w14:paraId="32C4D83A" w14:textId="05AA1568" w:rsidR="000424D3" w:rsidRDefault="000424D3" w:rsidP="000424D3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196C785" w14:textId="03F88BF7" w:rsidR="000424D3" w:rsidRDefault="000424D3" w:rsidP="000424D3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81004AC" w14:textId="75997E54" w:rsidR="002F73CD" w:rsidRPr="000424D3" w:rsidRDefault="000424D3" w:rsidP="002F73CD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padding</w:t>
      </w:r>
      <w:r w:rsidR="002F73CD" w:rsidRPr="002F73CD">
        <w:rPr>
          <w:rFonts w:asciiTheme="minorBidi" w:hAnsiTheme="minorBidi"/>
          <w:sz w:val="24"/>
          <w:szCs w:val="24"/>
          <w:u w:val="single"/>
        </w:rPr>
        <w:t>-box</w:t>
      </w:r>
    </w:p>
    <w:p w14:paraId="1C905574" w14:textId="6140514C" w:rsidR="000424D3" w:rsidRPr="005D39AA" w:rsidRDefault="000424D3" w:rsidP="002F73CD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border-box</w:t>
      </w:r>
    </w:p>
    <w:p w14:paraId="7B7BBDED" w14:textId="77777777" w:rsidR="005D39AA" w:rsidRPr="002F73CD" w:rsidRDefault="005D39AA" w:rsidP="005D39A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6DE9E6D5" w14:textId="1581D811" w:rsidR="00E43E41" w:rsidRDefault="002D5268" w:rsidP="0002083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830A3">
        <w:rPr>
          <w:rFonts w:asciiTheme="minorBidi" w:hAnsiTheme="minorBidi"/>
          <w:b/>
          <w:bCs/>
          <w:sz w:val="24"/>
          <w:szCs w:val="24"/>
          <w:u w:val="single"/>
        </w:rPr>
        <w:t>b</w:t>
      </w:r>
      <w:r w:rsidR="00E43E41" w:rsidRPr="004830A3">
        <w:rPr>
          <w:rFonts w:asciiTheme="minorBidi" w:hAnsiTheme="minorBidi"/>
          <w:b/>
          <w:bCs/>
          <w:sz w:val="24"/>
          <w:szCs w:val="24"/>
          <w:u w:val="single"/>
        </w:rPr>
        <w:t>ackground-attachment:</w:t>
      </w:r>
      <w:r w:rsidR="005D39AA" w:rsidRPr="004830A3">
        <w:rPr>
          <w:rFonts w:asciiTheme="minorBidi" w:hAnsiTheme="minorBidi"/>
          <w:b/>
          <w:bCs/>
          <w:sz w:val="24"/>
          <w:szCs w:val="24"/>
          <w:u w:val="single"/>
        </w:rPr>
        <w:t xml:space="preserve"> fixed</w:t>
      </w:r>
      <w:r w:rsidR="005D39AA" w:rsidRPr="005D39AA">
        <w:rPr>
          <w:rFonts w:asciiTheme="minorBidi" w:hAnsiTheme="minorBidi"/>
          <w:sz w:val="24"/>
          <w:szCs w:val="24"/>
        </w:rPr>
        <w:t xml:space="preserve"> // on </w:t>
      </w:r>
      <w:r w:rsidR="003E6CBD">
        <w:rPr>
          <w:rFonts w:asciiTheme="minorBidi" w:hAnsiTheme="minorBidi"/>
          <w:sz w:val="24"/>
          <w:szCs w:val="24"/>
        </w:rPr>
        <w:t xml:space="preserve">the </w:t>
      </w:r>
      <w:r w:rsidR="005D39AA" w:rsidRPr="005D39AA">
        <w:rPr>
          <w:rFonts w:asciiTheme="minorBidi" w:hAnsiTheme="minorBidi"/>
          <w:sz w:val="24"/>
          <w:szCs w:val="24"/>
        </w:rPr>
        <w:t>scroll the image keeps its position.</w:t>
      </w:r>
      <w:r w:rsidR="005D39AA">
        <w:rPr>
          <w:rFonts w:asciiTheme="minorBidi" w:hAnsiTheme="minorBidi"/>
          <w:sz w:val="24"/>
          <w:szCs w:val="24"/>
        </w:rPr>
        <w:t xml:space="preserve"> In other words</w:t>
      </w:r>
      <w:r w:rsidR="003E6CBD">
        <w:rPr>
          <w:rFonts w:asciiTheme="minorBidi" w:hAnsiTheme="minorBidi"/>
          <w:sz w:val="24"/>
          <w:szCs w:val="24"/>
        </w:rPr>
        <w:t>,</w:t>
      </w:r>
      <w:r w:rsidR="005D39AA">
        <w:rPr>
          <w:rFonts w:asciiTheme="minorBidi" w:hAnsiTheme="minorBidi"/>
          <w:sz w:val="24"/>
          <w:szCs w:val="24"/>
        </w:rPr>
        <w:t xml:space="preserve"> </w:t>
      </w:r>
      <w:r w:rsidR="005D39AA" w:rsidRPr="004830A3">
        <w:rPr>
          <w:rFonts w:asciiTheme="minorBidi" w:hAnsiTheme="minorBidi"/>
          <w:b/>
          <w:bCs/>
          <w:sz w:val="24"/>
          <w:szCs w:val="24"/>
        </w:rPr>
        <w:t xml:space="preserve">always the same part of </w:t>
      </w:r>
      <w:r w:rsidR="003E6CBD" w:rsidRPr="004830A3">
        <w:rPr>
          <w:rFonts w:asciiTheme="minorBidi" w:hAnsiTheme="minorBidi"/>
          <w:b/>
          <w:bCs/>
          <w:sz w:val="24"/>
          <w:szCs w:val="24"/>
        </w:rPr>
        <w:t xml:space="preserve">the </w:t>
      </w:r>
      <w:r w:rsidR="005D39AA" w:rsidRPr="004830A3">
        <w:rPr>
          <w:rFonts w:asciiTheme="minorBidi" w:hAnsiTheme="minorBidi"/>
          <w:b/>
          <w:bCs/>
          <w:sz w:val="24"/>
          <w:szCs w:val="24"/>
        </w:rPr>
        <w:t>image is shown</w:t>
      </w:r>
      <w:r w:rsidR="005D39AA">
        <w:rPr>
          <w:rFonts w:asciiTheme="minorBidi" w:hAnsiTheme="minorBidi"/>
          <w:sz w:val="24"/>
          <w:szCs w:val="24"/>
        </w:rPr>
        <w:t>.</w:t>
      </w:r>
      <w:r w:rsidR="005D39AA" w:rsidRPr="005D39AA">
        <w:rPr>
          <w:rFonts w:asciiTheme="minorBidi" w:hAnsiTheme="minorBidi"/>
          <w:sz w:val="24"/>
          <w:szCs w:val="24"/>
        </w:rPr>
        <w:t xml:space="preserve"> </w:t>
      </w:r>
    </w:p>
    <w:p w14:paraId="0870D0BB" w14:textId="660B5CE9" w:rsidR="00AA72C5" w:rsidRPr="00AA72C5" w:rsidRDefault="00AA72C5" w:rsidP="00AA72C5">
      <w:pPr>
        <w:pStyle w:val="Heading2"/>
        <w:rPr>
          <w:rFonts w:eastAsiaTheme="minorHAnsi"/>
          <w:bCs/>
        </w:rPr>
      </w:pPr>
      <w:r w:rsidRPr="00AA72C5">
        <w:rPr>
          <w:rFonts w:eastAsiaTheme="minorHAnsi"/>
          <w:bCs/>
        </w:rPr>
        <w:t>Short-hand</w:t>
      </w:r>
      <w:r w:rsidR="00784720">
        <w:rPr>
          <w:rFonts w:eastAsiaTheme="minorHAnsi"/>
          <w:bCs/>
        </w:rPr>
        <w:t xml:space="preserve"> background</w:t>
      </w:r>
    </w:p>
    <w:p w14:paraId="7E10CC49" w14:textId="314AC91C" w:rsidR="00D10DC1" w:rsidRDefault="002D5268" w:rsidP="00BD262B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830A3">
        <w:rPr>
          <w:rFonts w:asciiTheme="minorBidi" w:hAnsiTheme="minorBidi"/>
          <w:b/>
          <w:bCs/>
          <w:sz w:val="24"/>
          <w:szCs w:val="24"/>
        </w:rPr>
        <w:t>b</w:t>
      </w:r>
      <w:r w:rsidR="002F2D16" w:rsidRPr="004830A3">
        <w:rPr>
          <w:rFonts w:asciiTheme="minorBidi" w:hAnsiTheme="minorBidi"/>
          <w:b/>
          <w:bCs/>
          <w:sz w:val="24"/>
          <w:szCs w:val="24"/>
        </w:rPr>
        <w:t>ackground:""</w:t>
      </w:r>
      <w:r w:rsidR="002F2D16" w:rsidRPr="00D10DC1">
        <w:rPr>
          <w:rFonts w:asciiTheme="minorBidi" w:hAnsiTheme="minorBidi"/>
          <w:sz w:val="24"/>
          <w:szCs w:val="24"/>
        </w:rPr>
        <w:t xml:space="preserve"> // is a short-hand property that has some other properties combined.</w:t>
      </w:r>
      <w:r w:rsidR="00AA72C5" w:rsidRPr="00D10DC1">
        <w:rPr>
          <w:rFonts w:asciiTheme="minorBidi" w:hAnsiTheme="minorBidi"/>
          <w:sz w:val="24"/>
          <w:szCs w:val="24"/>
        </w:rPr>
        <w:t xml:space="preserve"> </w:t>
      </w:r>
      <w:hyperlink r:id="rId18" w:history="1">
        <w:r w:rsidR="00AA72C5" w:rsidRPr="00D10DC1">
          <w:rPr>
            <w:rStyle w:val="Hyperlink"/>
            <w:rFonts w:asciiTheme="minorBidi" w:hAnsiTheme="minorBidi"/>
            <w:sz w:val="24"/>
            <w:szCs w:val="24"/>
          </w:rPr>
          <w:t>background</w:t>
        </w:r>
      </w:hyperlink>
    </w:p>
    <w:p w14:paraId="14895AED" w14:textId="2B85E290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30944" behindDoc="1" locked="0" layoutInCell="1" allowOverlap="1" wp14:anchorId="3F13B776" wp14:editId="64C25308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413000" cy="2009775"/>
            <wp:effectExtent l="0" t="0" r="6350" b="9525"/>
            <wp:wrapTight wrapText="bothSides">
              <wp:wrapPolygon edited="0">
                <wp:start x="0" y="0"/>
                <wp:lineTo x="0" y="21498"/>
                <wp:lineTo x="21486" y="21498"/>
                <wp:lineTo x="2148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233" r="59401" b="4653"/>
                    <a:stretch/>
                  </pic:blipFill>
                  <pic:spPr bwMode="auto">
                    <a:xfrm>
                      <a:off x="0" y="0"/>
                      <a:ext cx="2413000" cy="2009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C673C9" w14:textId="77777777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87F5A6" w14:textId="77777777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52EECB4" w14:textId="77777777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C48D83B" w14:textId="4A5169E1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057C617" w14:textId="77777777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6C942C0" w14:textId="77777777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7CF85D6" w14:textId="77777777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6C4B9D1" w14:textId="77777777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05C65F1" w14:textId="77777777" w:rsidR="00D10DC1" w:rsidRDefault="00D10DC1" w:rsidP="00D10D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BB73AFF" w14:textId="241979A5" w:rsidR="00A13498" w:rsidRPr="00D10DC1" w:rsidRDefault="00AA72C5" w:rsidP="00BD262B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10DC1">
        <w:rPr>
          <w:rFonts w:asciiTheme="minorBidi" w:hAnsiTheme="minorBidi"/>
          <w:sz w:val="24"/>
          <w:szCs w:val="24"/>
        </w:rPr>
        <w:t xml:space="preserve">background: </w:t>
      </w:r>
      <w:proofErr w:type="spellStart"/>
      <w:proofErr w:type="gramStart"/>
      <w:r w:rsidRPr="00D10DC1">
        <w:rPr>
          <w:rFonts w:asciiTheme="minorBidi" w:hAnsiTheme="minorBidi"/>
          <w:sz w:val="24"/>
          <w:szCs w:val="24"/>
        </w:rPr>
        <w:t>url</w:t>
      </w:r>
      <w:proofErr w:type="spellEnd"/>
      <w:r w:rsidRPr="00D10DC1">
        <w:rPr>
          <w:rFonts w:asciiTheme="minorBidi" w:hAnsiTheme="minorBidi"/>
          <w:sz w:val="24"/>
          <w:szCs w:val="24"/>
        </w:rPr>
        <w:t>(</w:t>
      </w:r>
      <w:proofErr w:type="gramEnd"/>
      <w:r w:rsidRPr="00D10DC1">
        <w:rPr>
          <w:rFonts w:asciiTheme="minorBidi" w:hAnsiTheme="minorBidi"/>
          <w:sz w:val="24"/>
          <w:szCs w:val="24"/>
        </w:rPr>
        <w:t xml:space="preserve">) </w:t>
      </w:r>
      <w:r w:rsidRPr="00D10DC1">
        <w:rPr>
          <w:rFonts w:asciiTheme="minorBidi" w:hAnsiTheme="minorBidi"/>
          <w:b/>
          <w:bCs/>
          <w:sz w:val="24"/>
          <w:szCs w:val="24"/>
        </w:rPr>
        <w:t xml:space="preserve">x y/size </w:t>
      </w:r>
      <w:r w:rsidRPr="00D10DC1">
        <w:rPr>
          <w:rFonts w:asciiTheme="minorBidi" w:hAnsiTheme="minorBidi"/>
          <w:sz w:val="24"/>
          <w:szCs w:val="24"/>
        </w:rPr>
        <w:t>repeat</w:t>
      </w:r>
      <w:r w:rsidR="007231DE" w:rsidRPr="00D10DC1">
        <w:rPr>
          <w:rFonts w:asciiTheme="minorBidi" w:hAnsiTheme="minorBidi"/>
          <w:sz w:val="24"/>
          <w:szCs w:val="24"/>
        </w:rPr>
        <w:t xml:space="preserve"> origin clip attachment color</w:t>
      </w:r>
      <w:r w:rsidR="00590A2A" w:rsidRPr="00D10DC1">
        <w:rPr>
          <w:rFonts w:asciiTheme="minorBidi" w:hAnsiTheme="minorBidi"/>
          <w:sz w:val="24"/>
          <w:szCs w:val="24"/>
        </w:rPr>
        <w:t xml:space="preserve"> // position and size should always be used together</w:t>
      </w:r>
      <w:r w:rsidR="008C5A81" w:rsidRPr="00D10DC1">
        <w:rPr>
          <w:rFonts w:asciiTheme="minorBidi" w:hAnsiTheme="minorBidi"/>
          <w:sz w:val="24"/>
          <w:szCs w:val="24"/>
        </w:rPr>
        <w:t>( position/size )</w:t>
      </w:r>
      <w:r w:rsidR="00590A2A" w:rsidRPr="00D10DC1">
        <w:rPr>
          <w:rFonts w:asciiTheme="minorBidi" w:hAnsiTheme="minorBidi"/>
          <w:sz w:val="24"/>
          <w:szCs w:val="24"/>
        </w:rPr>
        <w:t xml:space="preserve">, everything else </w:t>
      </w:r>
      <w:r w:rsidR="008C5A81" w:rsidRPr="00D10DC1">
        <w:rPr>
          <w:rFonts w:asciiTheme="minorBidi" w:hAnsiTheme="minorBidi"/>
          <w:sz w:val="24"/>
          <w:szCs w:val="24"/>
        </w:rPr>
        <w:t>can have different orders.</w:t>
      </w:r>
    </w:p>
    <w:p w14:paraId="3415C1E4" w14:textId="613AB774" w:rsidR="00A13498" w:rsidRDefault="00AA72C5" w:rsidP="00A13498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D12E591" wp14:editId="0DF84030">
                <wp:simplePos x="0" y="0"/>
                <wp:positionH relativeFrom="margin">
                  <wp:align>right</wp:align>
                </wp:positionH>
                <wp:positionV relativeFrom="paragraph">
                  <wp:posOffset>74930</wp:posOffset>
                </wp:positionV>
                <wp:extent cx="5943600" cy="869950"/>
                <wp:effectExtent l="0" t="0" r="0" b="63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699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92FB0A" w14:textId="78491192" w:rsidR="00AA72C5" w:rsidRDefault="002D5268" w:rsidP="00AA72C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</w:t>
                            </w:r>
                            <w:r w:rsidR="00AA72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kground</w:t>
                            </w:r>
                            <w:r w:rsidR="007231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</w:t>
                            </w:r>
                            <w:r w:rsidR="00AA72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A72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="00AA72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image.jpg) no-repeat; // this is possible, browser can understand it</w:t>
                            </w:r>
                            <w:r w:rsidR="007231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based on the values given.</w:t>
                            </w:r>
                          </w:p>
                          <w:p w14:paraId="2B882B04" w14:textId="36AE6B4A" w:rsidR="007231DE" w:rsidRPr="009E4045" w:rsidRDefault="002D5268" w:rsidP="00AA72C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</w:t>
                            </w:r>
                            <w:r w:rsidR="007231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ackground: </w:t>
                            </w:r>
                            <w:proofErr w:type="spellStart"/>
                            <w:r w:rsidR="007231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="007231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image.jpg) 0 20%/cover</w:t>
                            </w:r>
                            <w:r w:rsidR="007231DE" w:rsidRPr="007231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no-repeat border-box</w:t>
                            </w:r>
                            <w:r w:rsidR="007231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ixed red// border box is set for both origin and cl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2E591" id="Text Box 17" o:spid="_x0000_s1044" type="#_x0000_t202" style="position:absolute;margin-left:416.8pt;margin-top:5.9pt;width:468pt;height:68.5pt;z-index:2517329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" fillcolor="#fdfaeb" stroked="f" strokeweight=".5pt">
                <v:textbox inset="2mm">
                  <w:txbxContent>
                    <w:p w14:paraId="7992FB0A" w14:textId="78491192" w:rsidR="00AA72C5" w:rsidRDefault="002D5268" w:rsidP="00AA72C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</w:t>
                      </w:r>
                      <w:r w:rsidR="00AA72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kground</w:t>
                      </w:r>
                      <w:r w:rsidR="007231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</w:t>
                      </w:r>
                      <w:r w:rsidR="00AA72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A72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="00AA72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image.jpg) no-repeat; // this is possible, browser can understand it</w:t>
                      </w:r>
                      <w:r w:rsidR="007231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based on the values given.</w:t>
                      </w:r>
                    </w:p>
                    <w:p w14:paraId="2B882B04" w14:textId="36AE6B4A" w:rsidR="007231DE" w:rsidRPr="009E4045" w:rsidRDefault="002D5268" w:rsidP="00AA72C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</w:t>
                      </w:r>
                      <w:r w:rsidR="007231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ackground: </w:t>
                      </w:r>
                      <w:proofErr w:type="spellStart"/>
                      <w:r w:rsidR="007231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="007231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image.jpg) 0 20%/cover</w:t>
                      </w:r>
                      <w:r w:rsidR="007231DE" w:rsidRPr="007231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no-repeat border-box</w:t>
                      </w:r>
                      <w:r w:rsidR="007231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ixed red// border box is set for both origin and cli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79106A" w14:textId="1F1861EE" w:rsidR="00A13498" w:rsidRDefault="00A13498" w:rsidP="00A13498">
      <w:pPr>
        <w:rPr>
          <w:rFonts w:asciiTheme="minorBidi" w:hAnsiTheme="minorBidi"/>
          <w:sz w:val="24"/>
          <w:szCs w:val="24"/>
        </w:rPr>
      </w:pPr>
    </w:p>
    <w:p w14:paraId="0397073A" w14:textId="68E8D2D6" w:rsidR="00A13498" w:rsidRDefault="00A13498" w:rsidP="00A13498">
      <w:pPr>
        <w:rPr>
          <w:rFonts w:asciiTheme="minorBidi" w:hAnsiTheme="minorBidi"/>
          <w:sz w:val="24"/>
          <w:szCs w:val="24"/>
        </w:rPr>
      </w:pPr>
    </w:p>
    <w:p w14:paraId="269EC0A4" w14:textId="5CF84191" w:rsidR="00A13498" w:rsidRDefault="00A13498" w:rsidP="00A13498">
      <w:pPr>
        <w:rPr>
          <w:rFonts w:asciiTheme="minorBidi" w:hAnsiTheme="minorBidi"/>
          <w:sz w:val="24"/>
          <w:szCs w:val="24"/>
        </w:rPr>
      </w:pPr>
    </w:p>
    <w:p w14:paraId="43127C41" w14:textId="54873D3C" w:rsidR="00784720" w:rsidRDefault="0015367B" w:rsidP="0015367B">
      <w:pPr>
        <w:pStyle w:val="Heading2"/>
        <w:rPr>
          <w:sz w:val="24"/>
          <w:szCs w:val="24"/>
        </w:rPr>
      </w:pPr>
      <w:r w:rsidRPr="0015367B">
        <w:rPr>
          <w:rFonts w:eastAsiaTheme="minorHAnsi"/>
          <w:bCs/>
        </w:rPr>
        <w:lastRenderedPageBreak/>
        <w:t>Linear gradient</w:t>
      </w:r>
    </w:p>
    <w:p w14:paraId="4957156D" w14:textId="5793BDB0" w:rsidR="00A13498" w:rsidRDefault="005C03CB" w:rsidP="00D10DC1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b</w:t>
      </w:r>
      <w:r w:rsidR="0015367B" w:rsidRPr="003A1037">
        <w:rPr>
          <w:rFonts w:asciiTheme="minorBidi" w:hAnsiTheme="minorBidi"/>
          <w:b/>
          <w:bCs/>
          <w:sz w:val="24"/>
          <w:szCs w:val="24"/>
        </w:rPr>
        <w:t>ackground: linear-</w:t>
      </w:r>
      <w:proofErr w:type="gramStart"/>
      <w:r w:rsidR="0015367B" w:rsidRPr="003A1037">
        <w:rPr>
          <w:rFonts w:asciiTheme="minorBidi" w:hAnsiTheme="minorBidi"/>
          <w:b/>
          <w:bCs/>
          <w:sz w:val="24"/>
          <w:szCs w:val="24"/>
        </w:rPr>
        <w:t>gradient(</w:t>
      </w:r>
      <w:proofErr w:type="gramEnd"/>
      <w:r w:rsidR="0015367B" w:rsidRPr="003A1037">
        <w:rPr>
          <w:rFonts w:asciiTheme="minorBidi" w:hAnsiTheme="minorBidi"/>
          <w:b/>
          <w:bCs/>
          <w:sz w:val="24"/>
          <w:szCs w:val="24"/>
        </w:rPr>
        <w:t>red, blue)</w:t>
      </w:r>
      <w:r w:rsidR="0015367B" w:rsidRPr="0015367B">
        <w:rPr>
          <w:rFonts w:asciiTheme="minorBidi" w:hAnsiTheme="minorBidi"/>
          <w:sz w:val="24"/>
          <w:szCs w:val="24"/>
        </w:rPr>
        <w:t xml:space="preserve"> // if you give two parameters, make a gradient from top to bottom, red top, blue bottom.</w:t>
      </w:r>
    </w:p>
    <w:p w14:paraId="444B9391" w14:textId="17AB8243" w:rsidR="005C03CB" w:rsidRPr="003A1037" w:rsidRDefault="005C03CB" w:rsidP="00D10DC1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background: linear-</w:t>
      </w: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gradient(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red, blue, green, black, yellow, …)</w:t>
      </w:r>
    </w:p>
    <w:p w14:paraId="1F1A16F3" w14:textId="7DDDD586" w:rsidR="005C03CB" w:rsidRPr="003A1037" w:rsidRDefault="005C03CB" w:rsidP="00D10DC1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background: linear-gradient (to right, red, blue, green)</w:t>
      </w:r>
    </w:p>
    <w:p w14:paraId="3D13CC67" w14:textId="1A0D1ACD" w:rsidR="00A13498" w:rsidRPr="003A1037" w:rsidRDefault="005C03CB" w:rsidP="00D10DC1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background: linear-</w:t>
      </w: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gradient(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236deg, red, blue, green, …)</w:t>
      </w:r>
    </w:p>
    <w:p w14:paraId="4466C542" w14:textId="54DC267A" w:rsidR="005C03CB" w:rsidRPr="00D10DC1" w:rsidRDefault="005C03CB" w:rsidP="00D10DC1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background: linear-</w:t>
      </w: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gradient(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236deg, red, blue 50%, green, black)</w:t>
      </w:r>
      <w:r>
        <w:rPr>
          <w:rFonts w:asciiTheme="minorBidi" w:hAnsiTheme="minorBidi"/>
          <w:sz w:val="24"/>
          <w:szCs w:val="24"/>
        </w:rPr>
        <w:t xml:space="preserve"> // paint red and blue </w:t>
      </w:r>
      <w:r w:rsidR="00D10DC1">
        <w:rPr>
          <w:rFonts w:asciiTheme="minorBidi" w:hAnsiTheme="minorBidi"/>
          <w:sz w:val="24"/>
          <w:szCs w:val="24"/>
        </w:rPr>
        <w:t>for</w:t>
      </w:r>
      <w:r>
        <w:rPr>
          <w:rFonts w:asciiTheme="minorBidi" w:hAnsiTheme="minorBidi"/>
          <w:sz w:val="24"/>
          <w:szCs w:val="24"/>
        </w:rPr>
        <w:t xml:space="preserve"> 50%</w:t>
      </w:r>
    </w:p>
    <w:p w14:paraId="187CB715" w14:textId="5857FDB3" w:rsidR="005C03CB" w:rsidRPr="00D10DC1" w:rsidRDefault="005C03CB" w:rsidP="00D10DC1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background: linear-</w:t>
      </w: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gradient(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236deg, red, blue 50%, green 90%, black</w:t>
      </w:r>
      <w:r>
        <w:rPr>
          <w:rFonts w:asciiTheme="minorBidi" w:hAnsiTheme="minorBidi"/>
          <w:sz w:val="24"/>
          <w:szCs w:val="24"/>
        </w:rPr>
        <w:t>) // paint red and blue for 50%, then from 50% to 90% paint green</w:t>
      </w:r>
      <w:r w:rsidR="00D10DC1">
        <w:rPr>
          <w:rFonts w:asciiTheme="minorBidi" w:hAnsiTheme="minorBidi"/>
          <w:sz w:val="24"/>
          <w:szCs w:val="24"/>
        </w:rPr>
        <w:t>, and the rest colors would be 10%</w:t>
      </w:r>
    </w:p>
    <w:p w14:paraId="2503F1E9" w14:textId="28C187CF" w:rsidR="00D10DC1" w:rsidRPr="003A1037" w:rsidRDefault="00D10DC1" w:rsidP="00176A7B">
      <w:pPr>
        <w:pStyle w:val="ListParagraph"/>
        <w:numPr>
          <w:ilvl w:val="0"/>
          <w:numId w:val="5"/>
        </w:numPr>
        <w:rPr>
          <w:b/>
          <w:bCs/>
          <w:noProof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background: linear-</w:t>
      </w: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gradient(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236deg, red, blue 60%, green)</w:t>
      </w:r>
    </w:p>
    <w:p w14:paraId="1343CE36" w14:textId="76D3A017" w:rsidR="008223E2" w:rsidRDefault="00FB7DFA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061AC5FD" wp14:editId="07C32298">
                <wp:simplePos x="0" y="0"/>
                <wp:positionH relativeFrom="margin">
                  <wp:align>right</wp:align>
                </wp:positionH>
                <wp:positionV relativeFrom="paragraph">
                  <wp:posOffset>181552</wp:posOffset>
                </wp:positionV>
                <wp:extent cx="5935980" cy="1063336"/>
                <wp:effectExtent l="0" t="0" r="7620" b="381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5980" cy="1063336"/>
                          <a:chOff x="0" y="279334"/>
                          <a:chExt cx="5838621" cy="1045911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372" r="51284" b="60114"/>
                          <a:stretch/>
                        </pic:blipFill>
                        <pic:spPr bwMode="auto">
                          <a:xfrm>
                            <a:off x="0" y="279334"/>
                            <a:ext cx="5838621" cy="10459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Straight Arrow Connector 20"/>
                        <wps:cNvCnPr/>
                        <wps:spPr>
                          <a:xfrm>
                            <a:off x="2289175" y="730250"/>
                            <a:ext cx="338772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32225" y="498475"/>
                            <a:ext cx="476250" cy="38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6FB2BD" w14:textId="58760CC0" w:rsidR="00D10DC1" w:rsidRPr="00D10DC1" w:rsidRDefault="00D10DC1">
                              <w:pPr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60%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Straight Arrow Connector 22"/>
                        <wps:cNvCnPr/>
                        <wps:spPr>
                          <a:xfrm flipV="1">
                            <a:off x="209550" y="730250"/>
                            <a:ext cx="2057400" cy="317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20775" y="485775"/>
                            <a:ext cx="476250" cy="38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18E934" w14:textId="0AC5640A" w:rsidR="00D10DC1" w:rsidRPr="00D10DC1" w:rsidRDefault="00D10DC1" w:rsidP="00D10DC1">
                              <w:pPr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40%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1AC5FD" id="Group 24" o:spid="_x0000_s1045" style="position:absolute;margin-left:416.2pt;margin-top:14.3pt;width:467.4pt;height:83.75pt;z-index:251744256;mso-position-horizontal:right;mso-position-horizontal-relative:margin;mso-width-relative:margin;mso-height-relative:margin" coordorigin=",2793" coordsize="58386,104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">
                <v:shape id="Picture 19" o:spid="_x0000_s1046" type="#_x0000_t75" style="position:absolute;top:2793;width:58386;height:10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">
                  <v:imagedata r:id="rId21" o:title="" croptop="15972f" cropbottom="39396f" cropright="33609f"/>
                </v:shape>
                <v:shape id="Straight Arrow Connector 20" o:spid="_x0000_s1047" type="#_x0000_t32" style="position:absolute;left:22891;top:7302;width:338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" strokecolor="white [3212]" strokeweight=".5pt">
                  <v:stroke startarrow="block" endarrow="block" joinstyle="miter"/>
                </v:shape>
                <v:shape id="_x0000_s1048" type="#_x0000_t202" style="position:absolute;left:38322;top:4984;width:4762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7C6FB2BD" w14:textId="58760CC0" w:rsidR="00D10DC1" w:rsidRPr="00D10DC1" w:rsidRDefault="00D10DC1">
                        <w:pPr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60%</w:t>
                        </w:r>
                      </w:p>
                    </w:txbxContent>
                  </v:textbox>
                </v:shape>
                <v:shape id="Straight Arrow Connector 22" o:spid="_x0000_s1049" type="#_x0000_t32" style="position:absolute;left:2095;top:7302;width:20574;height:3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" strokecolor="white [3212]" strokeweight=".5pt">
                  <v:stroke startarrow="block" endarrow="block" joinstyle="miter"/>
                </v:shape>
                <v:shape id="_x0000_s1050" type="#_x0000_t202" style="position:absolute;left:11207;top:4857;width:4763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0218E934" w14:textId="0AC5640A" w:rsidR="00D10DC1" w:rsidRPr="00D10DC1" w:rsidRDefault="00D10DC1" w:rsidP="00D10DC1">
                        <w:pPr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40%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28CD12A" w14:textId="5AFEAA2E" w:rsidR="008223E2" w:rsidRPr="008223E2" w:rsidRDefault="008223E2">
      <w:pPr>
        <w:rPr>
          <w:rFonts w:asciiTheme="minorBidi" w:hAnsiTheme="minorBidi"/>
          <w:sz w:val="24"/>
          <w:szCs w:val="24"/>
          <w:vertAlign w:val="subscript"/>
        </w:rPr>
      </w:pPr>
    </w:p>
    <w:p w14:paraId="62FECCFD" w14:textId="77777777" w:rsidR="009A0E75" w:rsidRPr="009A0E75" w:rsidRDefault="009A0E75" w:rsidP="009A0E7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C75A6BF" w14:textId="6A1053F7" w:rsidR="00516288" w:rsidRDefault="00516288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F721369" w14:textId="14A7EEBF" w:rsidR="0065002D" w:rsidRDefault="0065002D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12381E3" w14:textId="4489DC03" w:rsidR="0065002D" w:rsidRDefault="0065002D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7CA309C" w14:textId="22B7C27D" w:rsidR="00AE0259" w:rsidRDefault="00AE0259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EAD0BF3" w14:textId="210ADE2E" w:rsidR="00AE0259" w:rsidRPr="00AE0259" w:rsidRDefault="00275393" w:rsidP="00AE0259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color w:val="E75919"/>
          <w:sz w:val="24"/>
          <w:szCs w:val="24"/>
        </w:rPr>
        <w:t>C</w:t>
      </w:r>
      <w:r w:rsidR="00AE0259" w:rsidRPr="00AE0259">
        <w:rPr>
          <w:rFonts w:asciiTheme="minorBidi" w:hAnsiTheme="minorBidi"/>
          <w:b/>
          <w:bCs/>
          <w:color w:val="E75919"/>
          <w:sz w:val="24"/>
          <w:szCs w:val="24"/>
        </w:rPr>
        <w:t>reate a stop line</w:t>
      </w:r>
      <w:r>
        <w:rPr>
          <w:rFonts w:asciiTheme="minorBidi" w:hAnsiTheme="minorBidi"/>
          <w:b/>
          <w:bCs/>
          <w:color w:val="E75919"/>
          <w:sz w:val="24"/>
          <w:szCs w:val="24"/>
        </w:rPr>
        <w:t xml:space="preserve"> between </w:t>
      </w:r>
      <w:proofErr w:type="spellStart"/>
      <w:r>
        <w:rPr>
          <w:rFonts w:asciiTheme="minorBidi" w:hAnsiTheme="minorBidi"/>
          <w:b/>
          <w:bCs/>
          <w:color w:val="E75919"/>
          <w:sz w:val="24"/>
          <w:szCs w:val="24"/>
        </w:rPr>
        <w:t>grandients</w:t>
      </w:r>
      <w:proofErr w:type="spellEnd"/>
    </w:p>
    <w:p w14:paraId="6156F97F" w14:textId="2D633F1A" w:rsidR="00AE0259" w:rsidRDefault="00AE0259" w:rsidP="00AE0259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E0259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12928" behindDoc="0" locked="0" layoutInCell="1" allowOverlap="1" wp14:anchorId="7B4018E2" wp14:editId="398B3B00">
                <wp:simplePos x="0" y="0"/>
                <wp:positionH relativeFrom="margin">
                  <wp:posOffset>79375</wp:posOffset>
                </wp:positionH>
                <wp:positionV relativeFrom="paragraph">
                  <wp:posOffset>407035</wp:posOffset>
                </wp:positionV>
                <wp:extent cx="5936615" cy="699135"/>
                <wp:effectExtent l="0" t="0" r="6985" b="5715"/>
                <wp:wrapNone/>
                <wp:docPr id="84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9913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72A9F1" w14:textId="295428D1" w:rsidR="00AE0259" w:rsidRPr="004659CC" w:rsidRDefault="00AE0259" w:rsidP="00AE02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E02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: linear-</w:t>
                            </w:r>
                            <w:proofErr w:type="gramStart"/>
                            <w:r w:rsidRPr="00AE02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dient(</w:t>
                            </w:r>
                            <w:proofErr w:type="gramEnd"/>
                            <w:r w:rsidRPr="00AE02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19deg, #ff0000 40%, #ffffff 30%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018E2" id="Text Box 84" o:spid="_x0000_s1051" type="#_x0000_t202" style="position:absolute;left:0;text-align:left;margin-left:6.25pt;margin-top:32.05pt;width:467.45pt;height:55.05pt;z-index:252412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" fillcolor="#fdfaeb" stroked="f" strokeweight=".5pt">
                <v:textbox inset="2mm">
                  <w:txbxContent>
                    <w:p w14:paraId="2072A9F1" w14:textId="295428D1" w:rsidR="00AE0259" w:rsidRPr="004659CC" w:rsidRDefault="00AE0259" w:rsidP="00AE02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AE02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: linear-</w:t>
                      </w:r>
                      <w:proofErr w:type="gramStart"/>
                      <w:r w:rsidRPr="00AE02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dient(</w:t>
                      </w:r>
                      <w:proofErr w:type="gramEnd"/>
                      <w:r w:rsidRPr="00AE02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19deg, #ff0000 40%, #ffffff 30%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Bidi" w:hAnsiTheme="minorBidi"/>
          <w:sz w:val="24"/>
          <w:szCs w:val="24"/>
        </w:rPr>
        <w:t xml:space="preserve">Give some free space in between // look at difference between </w:t>
      </w:r>
      <w:proofErr w:type="spellStart"/>
      <w:r>
        <w:rPr>
          <w:rFonts w:asciiTheme="minorBidi" w:hAnsiTheme="minorBidi"/>
          <w:sz w:val="24"/>
          <w:szCs w:val="24"/>
        </w:rPr>
        <w:t>precentages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53788297" w14:textId="14D1F4A6" w:rsidR="004531A6" w:rsidRDefault="004531A6" w:rsidP="004531A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B834A12" w14:textId="4719E3E2" w:rsidR="004531A6" w:rsidRPr="004531A6" w:rsidRDefault="004531A6" w:rsidP="004531A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EBFC30" w14:textId="27FC020D" w:rsidR="00AE0259" w:rsidRDefault="00AE0259" w:rsidP="00AE025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1BDEDD1" w14:textId="09E777E1" w:rsidR="00275393" w:rsidRDefault="00275393" w:rsidP="00AE025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413952" behindDoc="1" locked="0" layoutInCell="1" allowOverlap="1" wp14:anchorId="436BA328" wp14:editId="71A76F95">
            <wp:simplePos x="0" y="0"/>
            <wp:positionH relativeFrom="margin">
              <wp:align>center</wp:align>
            </wp:positionH>
            <wp:positionV relativeFrom="paragraph">
              <wp:posOffset>123825</wp:posOffset>
            </wp:positionV>
            <wp:extent cx="2500630" cy="1380490"/>
            <wp:effectExtent l="0" t="0" r="0" b="0"/>
            <wp:wrapTight wrapText="bothSides">
              <wp:wrapPolygon edited="0">
                <wp:start x="0" y="0"/>
                <wp:lineTo x="0" y="21163"/>
                <wp:lineTo x="21392" y="21163"/>
                <wp:lineTo x="21392" y="0"/>
                <wp:lineTo x="0" y="0"/>
              </wp:wrapPolygon>
            </wp:wrapTight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063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98E5E9" w14:textId="3E2EED06" w:rsidR="00275393" w:rsidRDefault="00275393" w:rsidP="00AE025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020A9C0" w14:textId="77777777" w:rsidR="00275393" w:rsidRPr="00AE0259" w:rsidRDefault="00275393" w:rsidP="00AE025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F14D29F" w14:textId="77777777" w:rsidR="00AE0259" w:rsidRPr="00C53F11" w:rsidRDefault="00AE0259" w:rsidP="00AE0259">
      <w:pPr>
        <w:pStyle w:val="Heading2"/>
        <w:rPr>
          <w:rFonts w:eastAsiaTheme="minorHAnsi"/>
          <w:bCs/>
        </w:rPr>
      </w:pPr>
      <w:r w:rsidRPr="00C53F11">
        <w:rPr>
          <w:rFonts w:eastAsiaTheme="minorHAnsi"/>
          <w:bCs/>
        </w:rPr>
        <w:lastRenderedPageBreak/>
        <w:t>Radial gradient</w:t>
      </w:r>
    </w:p>
    <w:p w14:paraId="4CE0DA9A" w14:textId="77777777" w:rsidR="00AE0259" w:rsidRPr="00ED336B" w:rsidRDefault="00E45FFC" w:rsidP="00AE0259">
      <w:hyperlink r:id="rId23" w:history="1">
        <w:r w:rsidR="00AE0259" w:rsidRPr="009D4769">
          <w:rPr>
            <w:rStyle w:val="Hyperlink"/>
          </w:rPr>
          <w:t>radial-</w:t>
        </w:r>
        <w:proofErr w:type="gramStart"/>
        <w:r w:rsidR="00AE0259" w:rsidRPr="009D4769">
          <w:rPr>
            <w:rStyle w:val="Hyperlink"/>
          </w:rPr>
          <w:t>gradient(</w:t>
        </w:r>
        <w:proofErr w:type="gramEnd"/>
        <w:r w:rsidR="00AE0259" w:rsidRPr="009D4769">
          <w:rPr>
            <w:rStyle w:val="Hyperlink"/>
          </w:rPr>
          <w:t>)</w:t>
        </w:r>
      </w:hyperlink>
    </w:p>
    <w:p w14:paraId="692F32AA" w14:textId="77777777" w:rsidR="00AE0259" w:rsidRPr="0016147C" w:rsidRDefault="00AE0259" w:rsidP="00AE0259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6147C">
        <w:rPr>
          <w:rFonts w:asciiTheme="minorBidi" w:hAnsiTheme="minorBidi"/>
          <w:sz w:val="24"/>
          <w:szCs w:val="24"/>
        </w:rPr>
        <w:t xml:space="preserve">It is in </w:t>
      </w:r>
      <w:r>
        <w:rPr>
          <w:rFonts w:asciiTheme="minorBidi" w:hAnsiTheme="minorBidi"/>
          <w:sz w:val="24"/>
          <w:szCs w:val="24"/>
        </w:rPr>
        <w:t xml:space="preserve">a </w:t>
      </w:r>
      <w:r w:rsidRPr="0016147C">
        <w:rPr>
          <w:rFonts w:asciiTheme="minorBidi" w:hAnsiTheme="minorBidi"/>
          <w:sz w:val="24"/>
          <w:szCs w:val="24"/>
        </w:rPr>
        <w:t xml:space="preserve">circular </w:t>
      </w:r>
      <w:r>
        <w:rPr>
          <w:rFonts w:asciiTheme="minorBidi" w:hAnsiTheme="minorBidi"/>
          <w:sz w:val="24"/>
          <w:szCs w:val="24"/>
        </w:rPr>
        <w:t>direction</w:t>
      </w:r>
    </w:p>
    <w:p w14:paraId="52B7931A" w14:textId="77777777" w:rsidR="00AE0259" w:rsidRPr="0016147C" w:rsidRDefault="00AE0259" w:rsidP="00AE0259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radial-gradient (blue, green)</w:t>
      </w:r>
      <w:r w:rsidRPr="0016147C">
        <w:rPr>
          <w:rFonts w:asciiTheme="minorBidi" w:hAnsiTheme="minorBidi"/>
          <w:sz w:val="24"/>
          <w:szCs w:val="24"/>
        </w:rPr>
        <w:t xml:space="preserve"> // in circular</w:t>
      </w:r>
      <w:r>
        <w:rPr>
          <w:rFonts w:asciiTheme="minorBidi" w:hAnsiTheme="minorBidi"/>
          <w:sz w:val="24"/>
          <w:szCs w:val="24"/>
        </w:rPr>
        <w:t>,</w:t>
      </w:r>
      <w:r w:rsidRPr="0016147C">
        <w:rPr>
          <w:rFonts w:asciiTheme="minorBidi" w:hAnsiTheme="minorBidi"/>
          <w:sz w:val="24"/>
          <w:szCs w:val="24"/>
        </w:rPr>
        <w:t xml:space="preserve"> from </w:t>
      </w:r>
      <w:r>
        <w:rPr>
          <w:rFonts w:asciiTheme="minorBidi" w:hAnsiTheme="minorBidi"/>
          <w:sz w:val="24"/>
          <w:szCs w:val="24"/>
        </w:rPr>
        <w:t>blue</w:t>
      </w:r>
      <w:r w:rsidRPr="0016147C">
        <w:rPr>
          <w:rFonts w:asciiTheme="minorBidi" w:hAnsiTheme="minorBidi"/>
          <w:sz w:val="24"/>
          <w:szCs w:val="24"/>
        </w:rPr>
        <w:t xml:space="preserve"> to </w:t>
      </w:r>
      <w:r>
        <w:rPr>
          <w:rFonts w:asciiTheme="minorBidi" w:hAnsiTheme="minorBidi"/>
          <w:sz w:val="24"/>
          <w:szCs w:val="24"/>
        </w:rPr>
        <w:t>green from center</w:t>
      </w:r>
    </w:p>
    <w:p w14:paraId="67932323" w14:textId="77777777" w:rsidR="00AE0259" w:rsidRDefault="00AE0259" w:rsidP="00AE0259">
      <w:r>
        <w:rPr>
          <w:noProof/>
        </w:rPr>
        <mc:AlternateContent>
          <mc:Choice Requires="wpg">
            <w:drawing>
              <wp:anchor distT="0" distB="0" distL="114300" distR="114300" simplePos="0" relativeHeight="252405760" behindDoc="0" locked="0" layoutInCell="1" allowOverlap="1" wp14:anchorId="18F06E3E" wp14:editId="5AC205D5">
                <wp:simplePos x="0" y="0"/>
                <wp:positionH relativeFrom="margin">
                  <wp:align>center</wp:align>
                </wp:positionH>
                <wp:positionV relativeFrom="paragraph">
                  <wp:posOffset>180340</wp:posOffset>
                </wp:positionV>
                <wp:extent cx="1793875" cy="1930400"/>
                <wp:effectExtent l="0" t="0" r="34925" b="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3875" cy="1930400"/>
                          <a:chOff x="0" y="0"/>
                          <a:chExt cx="1793875" cy="1930400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395" t="26685" r="39423" b="15575"/>
                          <a:stretch/>
                        </pic:blipFill>
                        <pic:spPr bwMode="auto">
                          <a:xfrm>
                            <a:off x="0" y="0"/>
                            <a:ext cx="1793875" cy="1930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6" name="Straight Arrow Connector 36"/>
                        <wps:cNvCnPr/>
                        <wps:spPr>
                          <a:xfrm flipV="1">
                            <a:off x="927100" y="95252"/>
                            <a:ext cx="800100" cy="879473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FFFF">
                                <a:alpha val="58824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E49214" id="Group 37" o:spid="_x0000_s1026" style="position:absolute;margin-left:0;margin-top:14.2pt;width:141.25pt;height:152pt;z-index:252405760;mso-position-horizontal:center;mso-position-horizontal-relative:margin" coordsize="17938,193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">
                <v:shape id="Picture 35" o:spid="_x0000_s1027" type="#_x0000_t75" style="position:absolute;width:17938;height:193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">
                  <v:imagedata r:id="rId25" o:title="" croptop="17488f" cropbottom="10207f" cropleft="19920f" cropright="25836f"/>
                </v:shape>
                <v:shape id="Straight Arrow Connector 36" o:spid="_x0000_s1028" type="#_x0000_t32" style="position:absolute;left:9271;top:952;width:8001;height:879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" strokecolor="white" strokeweight=".5pt">
                  <v:stroke endarrow="block" opacity="38550f" joinstyle="miter"/>
                </v:shape>
                <w10:wrap anchorx="margin"/>
              </v:group>
            </w:pict>
          </mc:Fallback>
        </mc:AlternateContent>
      </w:r>
    </w:p>
    <w:p w14:paraId="12B7D5A0" w14:textId="77777777" w:rsidR="00AE0259" w:rsidRDefault="00AE0259" w:rsidP="00AE0259">
      <w:pPr>
        <w:rPr>
          <w:noProof/>
        </w:rPr>
      </w:pPr>
    </w:p>
    <w:p w14:paraId="318B21C9" w14:textId="77777777" w:rsidR="00AE0259" w:rsidRDefault="00AE0259" w:rsidP="00AE0259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8832" behindDoc="0" locked="0" layoutInCell="1" allowOverlap="1" wp14:anchorId="606696E4" wp14:editId="5AB792DA">
                <wp:simplePos x="0" y="0"/>
                <wp:positionH relativeFrom="margin">
                  <wp:align>center</wp:align>
                </wp:positionH>
                <wp:positionV relativeFrom="paragraph">
                  <wp:posOffset>29210</wp:posOffset>
                </wp:positionV>
                <wp:extent cx="1166098" cy="1123950"/>
                <wp:effectExtent l="0" t="0" r="15240" b="1905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098" cy="112395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4FF6D9" id="Oval 40" o:spid="_x0000_s1026" style="position:absolute;margin-left:0;margin-top:2.3pt;width:91.8pt;height:88.5pt;z-index:2524088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" filled="f" strokecolor="white [3212]" strokeweight=".25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407808" behindDoc="0" locked="0" layoutInCell="1" allowOverlap="1" wp14:anchorId="4F898FDC" wp14:editId="6B60BC84">
                <wp:simplePos x="0" y="0"/>
                <wp:positionH relativeFrom="margin">
                  <wp:align>center</wp:align>
                </wp:positionH>
                <wp:positionV relativeFrom="paragraph">
                  <wp:posOffset>168910</wp:posOffset>
                </wp:positionV>
                <wp:extent cx="896312" cy="863600"/>
                <wp:effectExtent l="0" t="0" r="18415" b="127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6312" cy="86360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16D559" id="Oval 39" o:spid="_x0000_s1026" style="position:absolute;margin-left:0;margin-top:13.3pt;width:70.6pt;height:68pt;z-index:2524078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" filled="f" strokecolor="white [3212]" strokeweight=".25pt">
                <v:stroke joinstyle="miter"/>
                <w10:wrap anchorx="margin"/>
              </v:oval>
            </w:pict>
          </mc:Fallback>
        </mc:AlternateContent>
      </w:r>
    </w:p>
    <w:p w14:paraId="419BDA83" w14:textId="77777777" w:rsidR="00AE0259" w:rsidRDefault="00AE0259" w:rsidP="00AE0259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6784" behindDoc="0" locked="0" layoutInCell="1" allowOverlap="1" wp14:anchorId="792D0CBC" wp14:editId="504E8101">
                <wp:simplePos x="0" y="0"/>
                <wp:positionH relativeFrom="column">
                  <wp:posOffset>2733675</wp:posOffset>
                </wp:positionH>
                <wp:positionV relativeFrom="paragraph">
                  <wp:posOffset>115570</wp:posOffset>
                </wp:positionV>
                <wp:extent cx="434975" cy="419100"/>
                <wp:effectExtent l="0" t="0" r="22225" b="1905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975" cy="41910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36B1694" id="Oval 38" o:spid="_x0000_s1026" style="position:absolute;margin-left:215.25pt;margin-top:9.1pt;width:34.25pt;height:33pt;z-index:25240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" filled="f" strokecolor="white [3212]" strokeweight=".25pt">
                <v:stroke joinstyle="miter"/>
              </v:oval>
            </w:pict>
          </mc:Fallback>
        </mc:AlternateContent>
      </w:r>
    </w:p>
    <w:p w14:paraId="131A99CD" w14:textId="77777777" w:rsidR="00AE0259" w:rsidRDefault="00AE0259" w:rsidP="00AE0259">
      <w:pPr>
        <w:rPr>
          <w:noProof/>
        </w:rPr>
      </w:pPr>
    </w:p>
    <w:p w14:paraId="7E8B0883" w14:textId="77777777" w:rsidR="00AE0259" w:rsidRDefault="00AE0259" w:rsidP="00AE0259">
      <w:pPr>
        <w:rPr>
          <w:noProof/>
        </w:rPr>
      </w:pPr>
    </w:p>
    <w:p w14:paraId="36D28EE3" w14:textId="77777777" w:rsidR="00AE0259" w:rsidRDefault="00AE0259" w:rsidP="00AE0259">
      <w:pPr>
        <w:rPr>
          <w:noProof/>
        </w:rPr>
      </w:pPr>
    </w:p>
    <w:p w14:paraId="46C079B3" w14:textId="77777777" w:rsidR="00AE0259" w:rsidRDefault="00AE0259" w:rsidP="00AE0259">
      <w:pPr>
        <w:rPr>
          <w:noProof/>
        </w:rPr>
      </w:pPr>
    </w:p>
    <w:p w14:paraId="61099CB2" w14:textId="77777777" w:rsidR="00AE0259" w:rsidRDefault="00AE0259" w:rsidP="00AE0259">
      <w:pPr>
        <w:rPr>
          <w:noProof/>
        </w:rPr>
      </w:pPr>
    </w:p>
    <w:p w14:paraId="48CD3C3E" w14:textId="77777777" w:rsidR="00AE0259" w:rsidRDefault="00AE0259" w:rsidP="00AE0259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background: radial-</w:t>
      </w: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gradient(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circle at center</w:t>
      </w:r>
      <w:r w:rsidRPr="00A748A1">
        <w:rPr>
          <w:rFonts w:asciiTheme="minorBidi" w:hAnsiTheme="minorBidi"/>
          <w:sz w:val="24"/>
          <w:szCs w:val="24"/>
        </w:rPr>
        <w:t>);</w:t>
      </w:r>
      <w:r>
        <w:rPr>
          <w:rFonts w:asciiTheme="minorBidi" w:hAnsiTheme="minorBidi"/>
          <w:sz w:val="24"/>
          <w:szCs w:val="24"/>
        </w:rPr>
        <w:t xml:space="preserve"> //radial-gradient (red, blue) does the same thing, in default it is a circle at the center.</w:t>
      </w:r>
    </w:p>
    <w:p w14:paraId="048CFFBA" w14:textId="77777777" w:rsidR="00AE0259" w:rsidRPr="003A1037" w:rsidRDefault="00AE0259" w:rsidP="00AE0259">
      <w:pPr>
        <w:pStyle w:val="ListParagraph"/>
        <w:numPr>
          <w:ilvl w:val="0"/>
          <w:numId w:val="5"/>
        </w:numPr>
        <w:spacing w:line="324" w:lineRule="auto"/>
        <w:jc w:val="both"/>
        <w:rPr>
          <w:b/>
          <w:bCs/>
          <w:noProof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background: radial-</w:t>
      </w: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gradient(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direction, colors %)</w:t>
      </w:r>
    </w:p>
    <w:p w14:paraId="303B36F2" w14:textId="77777777" w:rsidR="00AE0259" w:rsidRDefault="00AE0259" w:rsidP="00AE0259">
      <w:pPr>
        <w:spacing w:line="324" w:lineRule="auto"/>
        <w:jc w:val="both"/>
        <w:rPr>
          <w:noProof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2409856" behindDoc="0" locked="0" layoutInCell="1" allowOverlap="1" wp14:anchorId="6EB7F52D" wp14:editId="2245BC2E">
                <wp:simplePos x="0" y="0"/>
                <wp:positionH relativeFrom="margin">
                  <wp:align>right</wp:align>
                </wp:positionH>
                <wp:positionV relativeFrom="paragraph">
                  <wp:posOffset>50165</wp:posOffset>
                </wp:positionV>
                <wp:extent cx="5943600" cy="596900"/>
                <wp:effectExtent l="0" t="0" r="0" b="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969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CAAC34" w14:textId="77777777" w:rsidR="00AE0259" w:rsidRPr="009E6339" w:rsidRDefault="00AE0259" w:rsidP="00AE025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633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: radial-</w:t>
                            </w:r>
                            <w:proofErr w:type="gramStart"/>
                            <w:r w:rsidRPr="009E633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dient(</w:t>
                            </w:r>
                            <w:proofErr w:type="gramEnd"/>
                            <w:r w:rsidRPr="009E633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lipse at top, #e66465, transparent),</w:t>
                            </w:r>
                          </w:p>
                          <w:p w14:paraId="413D3303" w14:textId="77777777" w:rsidR="00AE0259" w:rsidRPr="009E4045" w:rsidRDefault="00AE0259" w:rsidP="00AE025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9E633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adial-</w:t>
                            </w:r>
                            <w:proofErr w:type="gramStart"/>
                            <w:r w:rsidRPr="009E633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dient(</w:t>
                            </w:r>
                            <w:proofErr w:type="gramEnd"/>
                            <w:r w:rsidRPr="009E633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lipse at bottom, #4d9f0c, transparent)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ellipse means </w:t>
                            </w:r>
                            <w:r>
                              <w:rPr>
                                <w:rFonts w:ascii="Consolas" w:hAnsi="Consolas" w:cs="Tahoma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یض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7F52D" id="Text Box 49" o:spid="_x0000_s1052" type="#_x0000_t202" style="position:absolute;left:0;text-align:left;margin-left:416.8pt;margin-top:3.95pt;width:468pt;height:47pt;z-index:2524098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" fillcolor="#fdfaeb" stroked="f" strokeweight=".5pt">
                <v:textbox inset="2mm">
                  <w:txbxContent>
                    <w:p w14:paraId="73CAAC34" w14:textId="77777777" w:rsidR="00AE0259" w:rsidRPr="009E6339" w:rsidRDefault="00AE0259" w:rsidP="00AE025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633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: radial-</w:t>
                      </w:r>
                      <w:proofErr w:type="gramStart"/>
                      <w:r w:rsidRPr="009E633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dient(</w:t>
                      </w:r>
                      <w:proofErr w:type="gramEnd"/>
                      <w:r w:rsidRPr="009E633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lipse at top, #e66465, transparent),</w:t>
                      </w:r>
                    </w:p>
                    <w:p w14:paraId="413D3303" w14:textId="77777777" w:rsidR="00AE0259" w:rsidRPr="009E4045" w:rsidRDefault="00AE0259" w:rsidP="00AE025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9E633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adial-</w:t>
                      </w:r>
                      <w:proofErr w:type="gramStart"/>
                      <w:r w:rsidRPr="009E633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dient(</w:t>
                      </w:r>
                      <w:proofErr w:type="gramEnd"/>
                      <w:r w:rsidRPr="009E633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lipse at bottom, #4d9f0c, transparent)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ellipse means </w:t>
                      </w:r>
                      <w:r>
                        <w:rPr>
                          <w:rFonts w:ascii="Consolas" w:hAnsi="Consolas" w:cs="Tahoma" w:hint="cs"/>
                          <w:sz w:val="20"/>
                          <w:szCs w:val="20"/>
                          <w:rtl/>
                          <w:lang w:bidi="fa-IR"/>
                        </w:rPr>
                        <w:t>بیض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AB7BA7A" w14:textId="77777777" w:rsidR="00AE0259" w:rsidRDefault="00AE0259" w:rsidP="00AE0259">
      <w:pPr>
        <w:spacing w:line="324" w:lineRule="auto"/>
        <w:jc w:val="both"/>
        <w:rPr>
          <w:noProof/>
        </w:rPr>
      </w:pPr>
    </w:p>
    <w:p w14:paraId="2579CEFC" w14:textId="77777777" w:rsidR="00AE0259" w:rsidRDefault="00AE0259" w:rsidP="00AE0259">
      <w:pPr>
        <w:spacing w:line="324" w:lineRule="auto"/>
        <w:jc w:val="both"/>
        <w:rPr>
          <w:noProof/>
        </w:rPr>
      </w:pPr>
    </w:p>
    <w:p w14:paraId="4D066C44" w14:textId="77777777" w:rsidR="00AE0259" w:rsidRDefault="00AE0259" w:rsidP="00AE0259">
      <w:pPr>
        <w:spacing w:line="324" w:lineRule="auto"/>
        <w:jc w:val="both"/>
        <w:rPr>
          <w:noProof/>
        </w:rPr>
      </w:pPr>
      <w:r w:rsidRPr="004C663B">
        <w:rPr>
          <w:noProof/>
        </w:rPr>
        <mc:AlternateContent>
          <mc:Choice Requires="wpg">
            <w:drawing>
              <wp:anchor distT="0" distB="0" distL="114300" distR="114300" simplePos="0" relativeHeight="252410880" behindDoc="0" locked="0" layoutInCell="1" allowOverlap="1" wp14:anchorId="6850FBDD" wp14:editId="05DB2E3F">
                <wp:simplePos x="0" y="0"/>
                <wp:positionH relativeFrom="column">
                  <wp:posOffset>1247775</wp:posOffset>
                </wp:positionH>
                <wp:positionV relativeFrom="paragraph">
                  <wp:posOffset>136525</wp:posOffset>
                </wp:positionV>
                <wp:extent cx="3505200" cy="2212975"/>
                <wp:effectExtent l="0" t="0" r="0" b="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5200" cy="2212975"/>
                          <a:chOff x="0" y="0"/>
                          <a:chExt cx="3505200" cy="2212975"/>
                        </a:xfrm>
                      </wpg:grpSpPr>
                      <wpg:grpSp>
                        <wpg:cNvPr id="51" name="Group 51"/>
                        <wpg:cNvGrpSpPr/>
                        <wpg:grpSpPr>
                          <a:xfrm>
                            <a:off x="0" y="9525"/>
                            <a:ext cx="3444875" cy="2203450"/>
                            <a:chOff x="0" y="0"/>
                            <a:chExt cx="3444875" cy="2203450"/>
                          </a:xfrm>
                        </wpg:grpSpPr>
                        <pic:pic xmlns:pic="http://schemas.openxmlformats.org/drawingml/2006/picture">
                          <pic:nvPicPr>
                            <pic:cNvPr id="52" name="Picture 5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7425" t="26116" r="4060" b="7977"/>
                            <a:stretch/>
                          </pic:blipFill>
                          <pic:spPr bwMode="auto">
                            <a:xfrm>
                              <a:off x="0" y="0"/>
                              <a:ext cx="2289175" cy="22034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3" name="Picture 5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6666" t="18424" r="5930" b="43590"/>
                            <a:stretch/>
                          </pic:blipFill>
                          <pic:spPr bwMode="auto">
                            <a:xfrm>
                              <a:off x="2416175" y="241300"/>
                              <a:ext cx="1025525" cy="8001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4" name="Picture 5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6453" t="18234" r="6036" b="44159"/>
                            <a:stretch/>
                          </pic:blipFill>
                          <pic:spPr bwMode="auto">
                            <a:xfrm>
                              <a:off x="2428875" y="1333500"/>
                              <a:ext cx="1016000" cy="7810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22525" y="0"/>
                            <a:ext cx="1025525" cy="260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DAD81F" w14:textId="77777777" w:rsidR="00AE0259" w:rsidRDefault="00AE0259" w:rsidP="00AE0259">
                              <w:r>
                                <w:t>First gradi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52675" y="1073150"/>
                            <a:ext cx="1152525" cy="260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A21BE4" w14:textId="77777777" w:rsidR="00AE0259" w:rsidRDefault="00AE0259" w:rsidP="00AE0259">
                              <w:r>
                                <w:t>Second gradi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50FBDD" id="Group 50" o:spid="_x0000_s1053" style="position:absolute;left:0;text-align:left;margin-left:98.25pt;margin-top:10.75pt;width:276pt;height:174.25pt;z-index:252410880" coordsize="35052,221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">
                <v:group id="Group 51" o:spid="_x0000_s1054" style="position:absolute;top:95;width:34448;height:22034" coordsize="34448,22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Picture 52" o:spid="_x0000_s1055" type="#_x0000_t75" style="position:absolute;width:22891;height:220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">
                    <v:imagedata r:id="rId29" o:title="" croptop="17115f" cropbottom="5228f" cropleft="37634f" cropright="2661f"/>
                  </v:shape>
                  <v:shape id="Picture 53" o:spid="_x0000_s1056" type="#_x0000_t75" style="position:absolute;left:24161;top:2413;width:10256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">
                    <v:imagedata r:id="rId30" o:title="" croptop="12074f" cropbottom="28567f" cropleft="43690f" cropright="3886f"/>
                  </v:shape>
                  <v:shape id="Picture 54" o:spid="_x0000_s1057" type="#_x0000_t75" style="position:absolute;left:24288;top:13335;width:10160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">
                    <v:imagedata r:id="rId31" o:title="" croptop="11950f" cropbottom="28940f" cropleft="43551f" cropright="3956f"/>
                  </v:shape>
                </v:group>
                <v:shape id="_x0000_s1058" type="#_x0000_t202" style="position:absolute;left:24225;width:10255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" filled="f" stroked="f">
                  <v:textbox>
                    <w:txbxContent>
                      <w:p w14:paraId="63DAD81F" w14:textId="77777777" w:rsidR="00AE0259" w:rsidRDefault="00AE0259" w:rsidP="00AE0259">
                        <w:r>
                          <w:t>First gradient</w:t>
                        </w:r>
                      </w:p>
                    </w:txbxContent>
                  </v:textbox>
                </v:shape>
                <v:shape id="_x0000_s1059" type="#_x0000_t202" style="position:absolute;left:23526;top:10731;width:11526;height:2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5DA21BE4" w14:textId="77777777" w:rsidR="00AE0259" w:rsidRDefault="00AE0259" w:rsidP="00AE0259">
                        <w:r>
                          <w:t>Second gradien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A745AED" w14:textId="77777777" w:rsidR="00AE0259" w:rsidRDefault="00AE0259" w:rsidP="00AE0259">
      <w:pPr>
        <w:spacing w:line="324" w:lineRule="auto"/>
        <w:jc w:val="both"/>
        <w:rPr>
          <w:noProof/>
        </w:rPr>
      </w:pPr>
    </w:p>
    <w:p w14:paraId="2CD0F0FE" w14:textId="77777777" w:rsidR="00AE0259" w:rsidRDefault="00AE0259" w:rsidP="00AE0259">
      <w:pPr>
        <w:spacing w:line="324" w:lineRule="auto"/>
        <w:jc w:val="both"/>
        <w:rPr>
          <w:noProof/>
        </w:rPr>
      </w:pPr>
    </w:p>
    <w:p w14:paraId="66BA1145" w14:textId="77777777" w:rsidR="00AE0259" w:rsidRDefault="00AE0259" w:rsidP="00AE0259">
      <w:pPr>
        <w:spacing w:line="324" w:lineRule="auto"/>
        <w:jc w:val="both"/>
        <w:rPr>
          <w:noProof/>
        </w:rPr>
      </w:pPr>
    </w:p>
    <w:p w14:paraId="0B356B79" w14:textId="77777777" w:rsidR="00AE0259" w:rsidRDefault="00AE0259" w:rsidP="00AE0259">
      <w:pPr>
        <w:spacing w:line="324" w:lineRule="auto"/>
        <w:jc w:val="both"/>
        <w:rPr>
          <w:noProof/>
        </w:rPr>
      </w:pPr>
    </w:p>
    <w:p w14:paraId="1B68A78C" w14:textId="77777777" w:rsidR="00AE0259" w:rsidRDefault="00AE0259" w:rsidP="00AE0259">
      <w:pPr>
        <w:spacing w:line="324" w:lineRule="auto"/>
        <w:jc w:val="both"/>
        <w:rPr>
          <w:noProof/>
        </w:rPr>
      </w:pPr>
    </w:p>
    <w:p w14:paraId="40F84173" w14:textId="779A377B" w:rsidR="0065002D" w:rsidRDefault="0065002D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24F5DBF" w14:textId="69CC5029" w:rsidR="00AE0259" w:rsidRDefault="00AE0259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E2C24C3" w14:textId="5E8B2DF2" w:rsidR="00AE0259" w:rsidRDefault="00AE0259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C6E8657" w14:textId="53D6D588" w:rsidR="00AE0259" w:rsidRDefault="00AE0259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C307F8B" w14:textId="7B99E603" w:rsidR="00AE0259" w:rsidRDefault="00AE0259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A19FE38" w14:textId="323A915F" w:rsidR="00AE0259" w:rsidRDefault="00AE0259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BE7B9FD" w14:textId="77777777" w:rsidR="00AE0259" w:rsidRDefault="00AE0259" w:rsidP="009D338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7FDF337" w14:textId="73CC6E5E" w:rsidR="0065002D" w:rsidRDefault="0065002D" w:rsidP="0065002D">
      <w:pPr>
        <w:pStyle w:val="Style1"/>
      </w:pPr>
      <w:r w:rsidRPr="0065002D">
        <w:t>Colors</w:t>
      </w:r>
    </w:p>
    <w:p w14:paraId="74DCD7EF" w14:textId="10FC8905" w:rsidR="00F55520" w:rsidRPr="00F55520" w:rsidRDefault="00E453F5" w:rsidP="00F5552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5520" behindDoc="1" locked="0" layoutInCell="1" allowOverlap="1" wp14:anchorId="3514BBC3" wp14:editId="6412DAB0">
                <wp:simplePos x="0" y="0"/>
                <wp:positionH relativeFrom="margin">
                  <wp:align>right</wp:align>
                </wp:positionH>
                <wp:positionV relativeFrom="paragraph">
                  <wp:posOffset>2540</wp:posOffset>
                </wp:positionV>
                <wp:extent cx="2254250" cy="1706245"/>
                <wp:effectExtent l="0" t="0" r="0" b="8255"/>
                <wp:wrapTight wrapText="bothSides">
                  <wp:wrapPolygon edited="0">
                    <wp:start x="0" y="0"/>
                    <wp:lineTo x="0" y="21463"/>
                    <wp:lineTo x="21357" y="21463"/>
                    <wp:lineTo x="21357" y="0"/>
                    <wp:lineTo x="0" y="0"/>
                  </wp:wrapPolygon>
                </wp:wrapTight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4250" cy="1706245"/>
                          <a:chOff x="0" y="0"/>
                          <a:chExt cx="2254250" cy="1706245"/>
                        </a:xfrm>
                      </wpg:grpSpPr>
                      <wpg:grpSp>
                        <wpg:cNvPr id="32" name="Group 32"/>
                        <wpg:cNvGrpSpPr/>
                        <wpg:grpSpPr>
                          <a:xfrm>
                            <a:off x="0" y="0"/>
                            <a:ext cx="2254250" cy="1706245"/>
                            <a:chOff x="0" y="0"/>
                            <a:chExt cx="2254250" cy="1706245"/>
                          </a:xfrm>
                        </wpg:grpSpPr>
                        <wpg:grpSp>
                          <wpg:cNvPr id="28" name="Group 28"/>
                          <wpg:cNvGrpSpPr/>
                          <wpg:grpSpPr>
                            <a:xfrm>
                              <a:off x="0" y="0"/>
                              <a:ext cx="2254250" cy="1706245"/>
                              <a:chOff x="0" y="0"/>
                              <a:chExt cx="2254250" cy="1706245"/>
                            </a:xfrm>
                          </wpg:grpSpPr>
                          <pic:pic xmlns:pic="http://schemas.openxmlformats.org/drawingml/2006/picture">
                            <pic:nvPicPr>
                              <pic:cNvPr id="25" name="Picture 25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3504" t="23457" r="50107" b="4102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2254250" cy="170624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26" name="Straight Arrow Connector 26"/>
                            <wps:cNvCnPr/>
                            <wps:spPr>
                              <a:xfrm>
                                <a:off x="409575" y="838200"/>
                                <a:ext cx="2286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7325" y="552449"/>
                                <a:ext cx="895350" cy="2825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6154B3" w14:textId="3D0E4C06" w:rsidR="00743A3A" w:rsidRPr="00D10DC1" w:rsidRDefault="00743A3A" w:rsidP="00743A3A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proofErr w:type="spellStart"/>
                                  <w:proofErr w:type="gramStart"/>
                                  <w:r>
                                    <w:rPr>
                                      <w:color w:val="FFFFFF" w:themeColor="background1"/>
                                    </w:rPr>
                                    <w:t>x,y</w:t>
                                  </w:r>
                                  <w:proofErr w:type="spellEnd"/>
                                  <w:proofErr w:type="gramEnd"/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in </w:t>
                                  </w:r>
                                  <w:proofErr w:type="spellStart"/>
                                  <w:r>
                                    <w:rPr>
                                      <w:color w:val="FFFFFF" w:themeColor="background1"/>
                                    </w:rPr>
                                    <w:t>hsl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3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50900" y="285750"/>
                              <a:ext cx="508000" cy="2762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0B1F4A6" w14:textId="642AE96F" w:rsidR="00E453F5" w:rsidRPr="00D10DC1" w:rsidRDefault="00E453F5" w:rsidP="00E453F5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z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9" name="Straight Arrow Connector 29"/>
                        <wps:cNvCnPr/>
                        <wps:spPr>
                          <a:xfrm>
                            <a:off x="974725" y="514350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14BBC3" id="Group 34" o:spid="_x0000_s1060" style="position:absolute;left:0;text-align:left;margin-left:126.3pt;margin-top:.2pt;width:177.5pt;height:134.35pt;z-index:-251560960;mso-position-horizontal:right;mso-position-horizontal-relative:margin" coordsize="22542,170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">
                <v:group id="Group 32" o:spid="_x0000_s1061" style="position:absolute;width:22542;height:17062" coordsize="22542,17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group id="Group 28" o:spid="_x0000_s1062" style="position:absolute;width:22542;height:17062" coordsize="22542,17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<v:shape id="Picture 25" o:spid="_x0000_s1063" type="#_x0000_t75" style="position:absolute;width:22542;height:170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">
                      <v:imagedata r:id="rId33" o:title="" croptop="15373f" cropbottom="26887f" cropleft="15404f" cropright="32838f"/>
                    </v:shape>
                    <v:shape id="Straight Arrow Connector 26" o:spid="_x0000_s1064" type="#_x0000_t32" style="position:absolute;left:4095;top:8382;width:228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" strokecolor="white [3212]" strokeweight=".5pt">
                      <v:stroke endarrow="block" joinstyle="miter"/>
                    </v:shape>
                    <v:shape id="_x0000_s1065" type="#_x0000_t202" style="position:absolute;left:1873;top:5524;width:8953;height:2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    <v:textbox>
                        <w:txbxContent>
                          <w:p w14:paraId="6F6154B3" w14:textId="3D0E4C06" w:rsidR="00743A3A" w:rsidRPr="00D10DC1" w:rsidRDefault="00743A3A" w:rsidP="00743A3A">
                            <w:pPr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color w:val="FFFFFF" w:themeColor="background1"/>
                              </w:rPr>
                              <w:t>x,y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FFFFFF" w:themeColor="background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hsl</w:t>
                            </w:r>
                            <w:proofErr w:type="spellEnd"/>
                          </w:p>
                        </w:txbxContent>
                      </v:textbox>
                    </v:shape>
                  </v:group>
                  <v:shape id="_x0000_s1066" type="#_x0000_t202" style="position:absolute;left:8509;top:2857;width:508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  <v:textbox>
                      <w:txbxContent>
                        <w:p w14:paraId="10B1F4A6" w14:textId="642AE96F" w:rsidR="00E453F5" w:rsidRPr="00D10DC1" w:rsidRDefault="00E453F5" w:rsidP="00E453F5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z</w:t>
                          </w:r>
                        </w:p>
                      </w:txbxContent>
                    </v:textbox>
                  </v:shape>
                </v:group>
                <v:shape id="Straight Arrow Connector 29" o:spid="_x0000_s1067" type="#_x0000_t32" style="position:absolute;left:9747;top:5143;width:228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" strokecolor="white [3212]" strokeweight=".5pt">
                  <v:stroke endarrow="block" joinstyle="miter"/>
                </v:shape>
                <w10:wrap type="tight" anchorx="margin"/>
              </v:group>
            </w:pict>
          </mc:Fallback>
        </mc:AlternateContent>
      </w:r>
      <w:r w:rsidR="00F55520" w:rsidRPr="00F55520">
        <w:rPr>
          <w:rFonts w:asciiTheme="minorBidi" w:hAnsiTheme="minorBidi"/>
          <w:sz w:val="24"/>
          <w:szCs w:val="24"/>
        </w:rPr>
        <w:t>How to define colors?</w:t>
      </w:r>
    </w:p>
    <w:p w14:paraId="5C79CBCD" w14:textId="5FBDD761" w:rsidR="00F55520" w:rsidRPr="00F55520" w:rsidRDefault="00F55520" w:rsidP="00F5552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55520">
        <w:rPr>
          <w:rFonts w:asciiTheme="minorBidi" w:hAnsiTheme="minorBidi"/>
          <w:sz w:val="24"/>
          <w:szCs w:val="24"/>
        </w:rPr>
        <w:t>names: red, blue, green, pink</w:t>
      </w:r>
    </w:p>
    <w:p w14:paraId="4A18CE56" w14:textId="01368258" w:rsidR="00F55520" w:rsidRDefault="00F55520" w:rsidP="00F5552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55520">
        <w:rPr>
          <w:rFonts w:asciiTheme="minorBidi" w:hAnsiTheme="minorBidi"/>
          <w:sz w:val="24"/>
          <w:szCs w:val="24"/>
        </w:rPr>
        <w:t>hexadecimal, hex: #</w:t>
      </w:r>
      <w:r w:rsidR="00C90A55">
        <w:rPr>
          <w:rFonts w:asciiTheme="minorBidi" w:hAnsiTheme="minorBidi"/>
          <w:sz w:val="24"/>
          <w:szCs w:val="24"/>
        </w:rPr>
        <w:t xml:space="preserve"> // </w:t>
      </w:r>
      <w:r w:rsidR="00D17014">
        <w:rPr>
          <w:rFonts w:asciiTheme="minorBidi" w:hAnsiTheme="minorBidi"/>
          <w:sz w:val="24"/>
          <w:szCs w:val="24"/>
        </w:rPr>
        <w:t xml:space="preserve">(0-f) </w:t>
      </w:r>
      <w:r w:rsidR="00C90A55">
        <w:rPr>
          <w:rFonts w:asciiTheme="minorBidi" w:hAnsiTheme="minorBidi"/>
          <w:sz w:val="24"/>
          <w:szCs w:val="24"/>
        </w:rPr>
        <w:t>from three to eight</w:t>
      </w:r>
      <w:r w:rsidR="00D17014">
        <w:rPr>
          <w:rFonts w:asciiTheme="minorBidi" w:hAnsiTheme="minorBidi"/>
          <w:sz w:val="24"/>
          <w:szCs w:val="24"/>
        </w:rPr>
        <w:t xml:space="preserve"> digits:</w:t>
      </w:r>
      <w:r w:rsidR="00C90A55">
        <w:rPr>
          <w:rFonts w:asciiTheme="minorBidi" w:hAnsiTheme="minorBidi"/>
          <w:sz w:val="24"/>
          <w:szCs w:val="24"/>
        </w:rPr>
        <w:t xml:space="preserve"> #232, #1111abab</w:t>
      </w:r>
    </w:p>
    <w:p w14:paraId="0B3E0656" w14:textId="636C3F4F" w:rsidR="00F55520" w:rsidRDefault="00F55520" w:rsidP="00F5552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>
        <w:rPr>
          <w:rFonts w:asciiTheme="minorBidi" w:hAnsiTheme="minorBidi"/>
          <w:sz w:val="24"/>
          <w:szCs w:val="24"/>
        </w:rPr>
        <w:t>rgb</w:t>
      </w:r>
      <w:proofErr w:type="spellEnd"/>
      <w:r>
        <w:rPr>
          <w:rFonts w:asciiTheme="minorBidi" w:hAnsiTheme="minorBidi"/>
          <w:sz w:val="24"/>
          <w:szCs w:val="24"/>
        </w:rPr>
        <w:t>(</w:t>
      </w:r>
      <w:proofErr w:type="gramEnd"/>
      <w:r>
        <w:rPr>
          <w:rFonts w:asciiTheme="minorBidi" w:hAnsiTheme="minorBidi"/>
          <w:sz w:val="24"/>
          <w:szCs w:val="24"/>
        </w:rPr>
        <w:t xml:space="preserve">): </w:t>
      </w:r>
      <w:proofErr w:type="spellStart"/>
      <w:r>
        <w:rPr>
          <w:rFonts w:asciiTheme="minorBidi" w:hAnsiTheme="minorBidi"/>
          <w:sz w:val="24"/>
          <w:szCs w:val="24"/>
        </w:rPr>
        <w:t>rgba</w:t>
      </w:r>
      <w:proofErr w:type="spellEnd"/>
      <w:r>
        <w:rPr>
          <w:rFonts w:asciiTheme="minorBidi" w:hAnsiTheme="minorBidi"/>
          <w:sz w:val="24"/>
          <w:szCs w:val="24"/>
        </w:rPr>
        <w:t>( )// red</w:t>
      </w:r>
      <w:r w:rsidR="00D17014">
        <w:rPr>
          <w:rFonts w:asciiTheme="minorBidi" w:hAnsiTheme="minorBidi"/>
          <w:sz w:val="24"/>
          <w:szCs w:val="24"/>
        </w:rPr>
        <w:t xml:space="preserve"> (0-255)</w:t>
      </w:r>
      <w:r>
        <w:rPr>
          <w:rFonts w:asciiTheme="minorBidi" w:hAnsiTheme="minorBidi"/>
          <w:sz w:val="24"/>
          <w:szCs w:val="24"/>
        </w:rPr>
        <w:t>, green, blue, opacity</w:t>
      </w:r>
    </w:p>
    <w:p w14:paraId="32A3759F" w14:textId="407763AE" w:rsidR="00743A3A" w:rsidRDefault="00743A3A" w:rsidP="00F5552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>
        <w:rPr>
          <w:rFonts w:asciiTheme="minorBidi" w:hAnsiTheme="minorBidi"/>
          <w:sz w:val="24"/>
          <w:szCs w:val="24"/>
        </w:rPr>
        <w:t>hsl</w:t>
      </w:r>
      <w:proofErr w:type="spellEnd"/>
      <w:r>
        <w:rPr>
          <w:rFonts w:asciiTheme="minorBidi" w:hAnsiTheme="minorBidi"/>
          <w:sz w:val="24"/>
          <w:szCs w:val="24"/>
        </w:rPr>
        <w:t>(</w:t>
      </w:r>
      <w:proofErr w:type="gramEnd"/>
      <w:r>
        <w:rPr>
          <w:rFonts w:asciiTheme="minorBidi" w:hAnsiTheme="minorBidi"/>
          <w:sz w:val="24"/>
          <w:szCs w:val="24"/>
        </w:rPr>
        <w:t>z, x, y)</w:t>
      </w:r>
      <w:r w:rsidR="00C90A55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C90A55">
        <w:rPr>
          <w:rFonts w:asciiTheme="minorBidi" w:hAnsiTheme="minorBidi"/>
          <w:sz w:val="24"/>
          <w:szCs w:val="24"/>
        </w:rPr>
        <w:t>hsla</w:t>
      </w:r>
      <w:proofErr w:type="spellEnd"/>
      <w:r w:rsidR="00C90A55">
        <w:rPr>
          <w:rFonts w:asciiTheme="minorBidi" w:hAnsiTheme="minorBidi"/>
          <w:sz w:val="24"/>
          <w:szCs w:val="24"/>
        </w:rPr>
        <w:t>()</w:t>
      </w:r>
      <w:r>
        <w:rPr>
          <w:rFonts w:asciiTheme="minorBidi" w:hAnsiTheme="minorBidi"/>
          <w:sz w:val="24"/>
          <w:szCs w:val="24"/>
        </w:rPr>
        <w:t xml:space="preserve"> // z is the bar, x and y are the position in the square palate.</w:t>
      </w:r>
    </w:p>
    <w:p w14:paraId="44C4A175" w14:textId="0A70B539" w:rsidR="00743A3A" w:rsidRDefault="00743A3A" w:rsidP="00743A3A">
      <w:pPr>
        <w:spacing w:line="324" w:lineRule="auto"/>
        <w:jc w:val="both"/>
        <w:rPr>
          <w:noProof/>
        </w:rPr>
      </w:pPr>
    </w:p>
    <w:p w14:paraId="42EF4C1F" w14:textId="4D51C5A2" w:rsidR="00743A3A" w:rsidRDefault="00743A3A" w:rsidP="00743A3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43A3A">
        <w:rPr>
          <w:rFonts w:asciiTheme="minorBidi" w:hAnsiTheme="minorBidi"/>
          <w:sz w:val="24"/>
          <w:szCs w:val="24"/>
        </w:rPr>
        <w:t xml:space="preserve"> </w:t>
      </w:r>
      <w:r w:rsidR="00EB6956">
        <w:rPr>
          <w:rFonts w:asciiTheme="minorBidi" w:hAnsiTheme="minorBidi"/>
          <w:sz w:val="24"/>
          <w:szCs w:val="24"/>
        </w:rPr>
        <w:t xml:space="preserve">To understand colors: </w:t>
      </w:r>
      <w:hyperlink r:id="rId34" w:history="1">
        <w:r w:rsidR="00EB6956" w:rsidRPr="00EB6956">
          <w:rPr>
            <w:rStyle w:val="Hyperlink"/>
            <w:rFonts w:asciiTheme="minorBidi" w:hAnsiTheme="minorBidi"/>
            <w:sz w:val="24"/>
            <w:szCs w:val="24"/>
          </w:rPr>
          <w:t>https://flatuicolors.com/</w:t>
        </w:r>
      </w:hyperlink>
      <w:r w:rsidR="00EB6956">
        <w:rPr>
          <w:rFonts w:asciiTheme="minorBidi" w:hAnsiTheme="minorBidi"/>
          <w:sz w:val="24"/>
          <w:szCs w:val="24"/>
        </w:rPr>
        <w:t xml:space="preserve"> and </w:t>
      </w:r>
      <w:hyperlink r:id="rId35" w:anchor="Royal" w:history="1">
        <w:r w:rsidR="00EB6956" w:rsidRPr="00EB6956">
          <w:rPr>
            <w:rStyle w:val="Hyperlink"/>
            <w:rFonts w:asciiTheme="minorBidi" w:hAnsiTheme="minorBidi"/>
            <w:sz w:val="24"/>
            <w:szCs w:val="24"/>
          </w:rPr>
          <w:t>https://uigradients.com/#Royal</w:t>
        </w:r>
      </w:hyperlink>
    </w:p>
    <w:p w14:paraId="6CEC82CE" w14:textId="48630FBF" w:rsidR="004C663B" w:rsidRDefault="004C663B" w:rsidP="004C663B">
      <w:pPr>
        <w:spacing w:line="324" w:lineRule="auto"/>
        <w:jc w:val="both"/>
        <w:rPr>
          <w:noProof/>
        </w:rPr>
      </w:pPr>
    </w:p>
    <w:p w14:paraId="1B5FF66B" w14:textId="77777777" w:rsidR="004C663B" w:rsidRDefault="004C663B" w:rsidP="004C663B">
      <w:pPr>
        <w:spacing w:line="324" w:lineRule="auto"/>
        <w:jc w:val="both"/>
        <w:rPr>
          <w:noProof/>
        </w:rPr>
      </w:pPr>
    </w:p>
    <w:p w14:paraId="67764B5D" w14:textId="31E435F8" w:rsidR="009E6339" w:rsidRPr="00C53F11" w:rsidRDefault="005B5F47" w:rsidP="00C53F11">
      <w:pPr>
        <w:pStyle w:val="Heading2"/>
        <w:rPr>
          <w:rFonts w:eastAsiaTheme="minorHAnsi"/>
          <w:bCs/>
        </w:rPr>
      </w:pPr>
      <w:r w:rsidRPr="00C53F11">
        <w:rPr>
          <w:rFonts w:eastAsiaTheme="minorHAnsi"/>
          <w:bCs/>
        </w:rPr>
        <w:t>Multiple background</w:t>
      </w:r>
      <w:r w:rsidR="00B053FE" w:rsidRPr="00C53F11">
        <w:rPr>
          <w:rFonts w:eastAsiaTheme="minorHAnsi"/>
          <w:bCs/>
        </w:rPr>
        <w:t>s</w:t>
      </w:r>
    </w:p>
    <w:p w14:paraId="38AAA48E" w14:textId="0E413113" w:rsidR="005B5F47" w:rsidRDefault="005B5F47" w:rsidP="00625475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background that appears in front should be specified first in </w:t>
      </w:r>
      <w:r w:rsidR="00EE72A1">
        <w:rPr>
          <w:rFonts w:asciiTheme="minorBidi" w:hAnsiTheme="minorBidi"/>
          <w:sz w:val="24"/>
          <w:szCs w:val="24"/>
        </w:rPr>
        <w:t>CSS</w:t>
      </w:r>
      <w:r>
        <w:rPr>
          <w:rFonts w:asciiTheme="minorBidi" w:hAnsiTheme="minorBidi"/>
          <w:sz w:val="24"/>
          <w:szCs w:val="24"/>
        </w:rPr>
        <w:t>.</w:t>
      </w:r>
    </w:p>
    <w:p w14:paraId="08746795" w14:textId="703814D0" w:rsidR="00B053FE" w:rsidRDefault="00B053FE" w:rsidP="00B053F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89647A0" wp14:editId="2F0497DB">
                <wp:simplePos x="0" y="0"/>
                <wp:positionH relativeFrom="margin">
                  <wp:align>right</wp:align>
                </wp:positionH>
                <wp:positionV relativeFrom="paragraph">
                  <wp:posOffset>17780</wp:posOffset>
                </wp:positionV>
                <wp:extent cx="5943600" cy="790575"/>
                <wp:effectExtent l="0" t="0" r="0" b="9525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905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F1CCD2" w14:textId="511FF1FC" w:rsidR="00B053FE" w:rsidRPr="009E4045" w:rsidRDefault="00B053FE" w:rsidP="00B053FE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: linear-gradient(180</w:t>
                            </w:r>
                            <w:proofErr w:type="gramStart"/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g,rgba</w:t>
                            </w:r>
                            <w:proofErr w:type="gramEnd"/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76,23,210,.2) , </w:t>
                            </w:r>
                            <w:proofErr w:type="spellStart"/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gba</w:t>
                            </w:r>
                            <w:proofErr w:type="spellEnd"/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0,0,0 , .5) 80%) ,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linear-gradient(236deg,rgba(26,188,156,.2) , </w:t>
                            </w:r>
                            <w:proofErr w:type="spellStart"/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gba</w:t>
                            </w:r>
                            <w:proofErr w:type="spellEnd"/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41,128,185 , .5) 80%) , </w:t>
                            </w:r>
                            <w:proofErr w:type="spellStart"/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B05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image.jpg) fixed 0 40%/cover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he image is in below of the other tw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647A0" id="Text Box 57" o:spid="_x0000_s1068" type="#_x0000_t202" style="position:absolute;left:0;text-align:left;margin-left:416.8pt;margin-top:1.4pt;width:468pt;height:62.25pt;z-index:251783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" fillcolor="#fdfaeb" stroked="f" strokeweight=".5pt">
                <v:textbox inset="2mm">
                  <w:txbxContent>
                    <w:p w14:paraId="26F1CCD2" w14:textId="511FF1FC" w:rsidR="00B053FE" w:rsidRPr="009E4045" w:rsidRDefault="00B053FE" w:rsidP="00B053FE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: linear-gradient(180</w:t>
                      </w:r>
                      <w:proofErr w:type="gramStart"/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g,rgba</w:t>
                      </w:r>
                      <w:proofErr w:type="gramEnd"/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76,23,210,.2) , </w:t>
                      </w:r>
                      <w:proofErr w:type="spellStart"/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gba</w:t>
                      </w:r>
                      <w:proofErr w:type="spellEnd"/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0,0,0 , .5) 80%) ,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linear-gradient(236deg,rgba(26,188,156,.2) , </w:t>
                      </w:r>
                      <w:proofErr w:type="spellStart"/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gba</w:t>
                      </w:r>
                      <w:proofErr w:type="spellEnd"/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41,128,185 , .5) 80%) , </w:t>
                      </w:r>
                      <w:proofErr w:type="spellStart"/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B05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image.jpg) fixed 0 40%/cover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he image is in below of the other tw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1A44EC" w14:textId="22E5A92E" w:rsidR="00B053FE" w:rsidRDefault="00B053FE" w:rsidP="00B053F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F3F9C99" w14:textId="53D75620" w:rsidR="00B053FE" w:rsidRDefault="00B053FE" w:rsidP="00B053F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E10B685" w14:textId="55926E0E" w:rsidR="00B053FE" w:rsidRPr="00C53F11" w:rsidRDefault="00B053FE" w:rsidP="00C53F11">
      <w:pPr>
        <w:pStyle w:val="Heading2"/>
        <w:rPr>
          <w:rFonts w:eastAsiaTheme="minorHAnsi"/>
          <w:bCs/>
        </w:rPr>
      </w:pPr>
      <w:r w:rsidRPr="00C53F11">
        <w:rPr>
          <w:rFonts w:eastAsiaTheme="minorHAnsi"/>
          <w:bCs/>
        </w:rPr>
        <w:t>Filter property</w:t>
      </w:r>
    </w:p>
    <w:p w14:paraId="1B7E121A" w14:textId="4F9B7497" w:rsidR="00B053FE" w:rsidRDefault="006B6D3D" w:rsidP="00B053FE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B6D3D">
        <w:rPr>
          <w:rFonts w:asciiTheme="minorBidi" w:hAnsiTheme="minorBidi"/>
          <w:sz w:val="24"/>
          <w:szCs w:val="24"/>
        </w:rPr>
        <w:t>Is used to style elements and images</w:t>
      </w:r>
    </w:p>
    <w:p w14:paraId="19D4AE8B" w14:textId="5E1334A5" w:rsidR="006B6D3D" w:rsidRPr="003A1037" w:rsidRDefault="006B6D3D" w:rsidP="00B053FE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filter: style</w:t>
      </w:r>
    </w:p>
    <w:p w14:paraId="21D7977A" w14:textId="4CD8EF93" w:rsidR="00685168" w:rsidRDefault="00685168" w:rsidP="00685168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 xml:space="preserve">filter: blur(1px) </w:t>
      </w: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brightness(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>100%) contrast(150%)</w:t>
      </w:r>
      <w:r>
        <w:rPr>
          <w:rFonts w:asciiTheme="minorBidi" w:hAnsiTheme="minorBidi"/>
          <w:sz w:val="24"/>
          <w:szCs w:val="24"/>
        </w:rPr>
        <w:t xml:space="preserve"> // to have them work together you have to write them like this. Multiple filters.</w:t>
      </w:r>
    </w:p>
    <w:p w14:paraId="644F3245" w14:textId="12E8710C" w:rsidR="006B6D3D" w:rsidRPr="006B6D3D" w:rsidRDefault="00685168" w:rsidP="006B6D3D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lastRenderedPageBreak/>
        <w:t>f</w:t>
      </w:r>
      <w:r w:rsidR="006B6D3D" w:rsidRPr="003A1037">
        <w:rPr>
          <w:rFonts w:asciiTheme="minorBidi" w:hAnsiTheme="minorBidi"/>
          <w:b/>
          <w:bCs/>
          <w:sz w:val="24"/>
          <w:szCs w:val="24"/>
        </w:rPr>
        <w:t xml:space="preserve">ilter: blur(1px) </w:t>
      </w:r>
      <w:proofErr w:type="gramStart"/>
      <w:r w:rsidR="006B6D3D" w:rsidRPr="003A1037">
        <w:rPr>
          <w:rFonts w:asciiTheme="minorBidi" w:hAnsiTheme="minorBidi"/>
          <w:b/>
          <w:bCs/>
          <w:sz w:val="24"/>
          <w:szCs w:val="24"/>
        </w:rPr>
        <w:t>brightness(</w:t>
      </w:r>
      <w:proofErr w:type="gramEnd"/>
      <w:r w:rsidR="006B6D3D" w:rsidRPr="003A1037">
        <w:rPr>
          <w:rFonts w:asciiTheme="minorBidi" w:hAnsiTheme="minorBidi"/>
          <w:b/>
          <w:bCs/>
          <w:sz w:val="24"/>
          <w:szCs w:val="24"/>
        </w:rPr>
        <w:t>100%)</w:t>
      </w:r>
      <w:r w:rsidR="006B6D3D">
        <w:rPr>
          <w:rFonts w:asciiTheme="minorBidi" w:hAnsiTheme="minorBidi"/>
          <w:sz w:val="24"/>
          <w:szCs w:val="24"/>
        </w:rPr>
        <w:t xml:space="preserve"> // short-hand just separate them with a space</w:t>
      </w:r>
    </w:p>
    <w:p w14:paraId="761E8E18" w14:textId="5809B850" w:rsidR="00B053FE" w:rsidRPr="00B053FE" w:rsidRDefault="00685168" w:rsidP="00B053F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69F2600" wp14:editId="5E428832">
                <wp:simplePos x="0" y="0"/>
                <wp:positionH relativeFrom="margin">
                  <wp:align>right</wp:align>
                </wp:positionH>
                <wp:positionV relativeFrom="paragraph">
                  <wp:posOffset>23495</wp:posOffset>
                </wp:positionV>
                <wp:extent cx="5943600" cy="790575"/>
                <wp:effectExtent l="0" t="0" r="0" b="9525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905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1FD5A8" w14:textId="77777777" w:rsidR="00685168" w:rsidRDefault="00685168" w:rsidP="0068516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: blur(1px)</w:t>
                            </w:r>
                          </w:p>
                          <w:p w14:paraId="34548984" w14:textId="77777777" w:rsidR="00685168" w:rsidRPr="009E4045" w:rsidRDefault="00685168" w:rsidP="0068516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ilter: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rightness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00%) // brightness starts from 100%, it masks the blur</w:t>
                            </w:r>
                          </w:p>
                          <w:p w14:paraId="2A2C4D9E" w14:textId="5DFA2454" w:rsidR="00685168" w:rsidRPr="009E4045" w:rsidRDefault="00685168" w:rsidP="0068516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ilter: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rast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150%) //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F2600" id="Text Box 59" o:spid="_x0000_s1069" type="#_x0000_t202" style="position:absolute;left:0;text-align:left;margin-left:416.8pt;margin-top:1.85pt;width:468pt;height:62.25pt;z-index:251787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" fillcolor="#fdfaeb" stroked="f" strokeweight=".5pt">
                <v:textbox inset="2mm">
                  <w:txbxContent>
                    <w:p w14:paraId="641FD5A8" w14:textId="77777777" w:rsidR="00685168" w:rsidRDefault="00685168" w:rsidP="0068516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: blur(1px)</w:t>
                      </w:r>
                    </w:p>
                    <w:p w14:paraId="34548984" w14:textId="77777777" w:rsidR="00685168" w:rsidRPr="009E4045" w:rsidRDefault="00685168" w:rsidP="0068516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ilter: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rightness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100%) // brightness starts from 100%, it masks the blur</w:t>
                      </w:r>
                    </w:p>
                    <w:p w14:paraId="2A2C4D9E" w14:textId="5DFA2454" w:rsidR="00685168" w:rsidRPr="009E4045" w:rsidRDefault="00685168" w:rsidP="0068516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ilter: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rast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150%) //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7A3936" w14:textId="7DA14A4D" w:rsidR="00B053FE" w:rsidRDefault="00B053FE" w:rsidP="00B053FE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FAC5DB7" w14:textId="02940522" w:rsidR="00CB60F9" w:rsidRDefault="00CB60F9" w:rsidP="00B053FE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395A00E" w14:textId="1E29DD22" w:rsidR="00CB60F9" w:rsidRDefault="00CB60F9" w:rsidP="00B053FE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715139E" w14:textId="20B2A7F7" w:rsidR="00CB60F9" w:rsidRDefault="00CB60F9" w:rsidP="000E67BF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</w:rPr>
        <w:t xml:space="preserve">if you write filter: </w:t>
      </w:r>
      <w:proofErr w:type="gramStart"/>
      <w:r>
        <w:rPr>
          <w:rFonts w:asciiTheme="minorBidi" w:hAnsiTheme="minorBidi"/>
          <w:sz w:val="24"/>
          <w:szCs w:val="24"/>
        </w:rPr>
        <w:t>blur(</w:t>
      </w:r>
      <w:proofErr w:type="gramEnd"/>
      <w:r>
        <w:rPr>
          <w:rFonts w:asciiTheme="minorBidi" w:hAnsiTheme="minorBidi"/>
          <w:sz w:val="24"/>
          <w:szCs w:val="24"/>
        </w:rPr>
        <w:t>0) // it resets all other filters.</w:t>
      </w:r>
    </w:p>
    <w:p w14:paraId="00E27252" w14:textId="03A61BAA" w:rsidR="000E67BF" w:rsidRDefault="000E67BF" w:rsidP="000E67BF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45FA2">
        <w:rPr>
          <w:rFonts w:asciiTheme="minorBidi" w:hAnsiTheme="minorBidi"/>
          <w:b/>
          <w:bCs/>
          <w:sz w:val="24"/>
          <w:szCs w:val="24"/>
        </w:rPr>
        <w:t>filter: drop-</w:t>
      </w:r>
      <w:proofErr w:type="gramStart"/>
      <w:r w:rsidRPr="00645FA2">
        <w:rPr>
          <w:rFonts w:asciiTheme="minorBidi" w:hAnsiTheme="minorBidi"/>
          <w:b/>
          <w:bCs/>
          <w:sz w:val="24"/>
          <w:szCs w:val="24"/>
        </w:rPr>
        <w:t>shadow(</w:t>
      </w:r>
      <w:proofErr w:type="gramEnd"/>
      <w:r w:rsidRPr="00645FA2">
        <w:rPr>
          <w:rFonts w:asciiTheme="minorBidi" w:hAnsiTheme="minorBidi"/>
          <w:b/>
          <w:bCs/>
          <w:sz w:val="24"/>
          <w:szCs w:val="24"/>
        </w:rPr>
        <w:t xml:space="preserve">10px </w:t>
      </w:r>
      <w:proofErr w:type="spellStart"/>
      <w:r w:rsidRPr="00645FA2">
        <w:rPr>
          <w:rFonts w:asciiTheme="minorBidi" w:hAnsiTheme="minorBidi"/>
          <w:b/>
          <w:bCs/>
          <w:sz w:val="24"/>
          <w:szCs w:val="24"/>
        </w:rPr>
        <w:t>10px</w:t>
      </w:r>
      <w:proofErr w:type="spellEnd"/>
      <w:r w:rsidRPr="00645FA2">
        <w:rPr>
          <w:rFonts w:asciiTheme="minorBidi" w:hAnsiTheme="minorBidi"/>
          <w:b/>
          <w:bCs/>
          <w:sz w:val="24"/>
          <w:szCs w:val="24"/>
        </w:rPr>
        <w:t xml:space="preserve"> 20px red)</w:t>
      </w:r>
      <w:r>
        <w:rPr>
          <w:rFonts w:asciiTheme="minorBidi" w:hAnsiTheme="minorBidi"/>
          <w:sz w:val="24"/>
          <w:szCs w:val="24"/>
        </w:rPr>
        <w:t xml:space="preserve"> //  </w:t>
      </w:r>
      <w:r w:rsidRPr="000E67BF">
        <w:rPr>
          <w:rFonts w:asciiTheme="minorBidi" w:hAnsiTheme="minorBidi"/>
          <w:sz w:val="24"/>
          <w:szCs w:val="24"/>
        </w:rPr>
        <w:t>offset-x</w:t>
      </w:r>
      <w:r>
        <w:rPr>
          <w:rFonts w:asciiTheme="minorBidi" w:hAnsiTheme="minorBidi"/>
          <w:sz w:val="24"/>
          <w:szCs w:val="24"/>
        </w:rPr>
        <w:t xml:space="preserve">(to right), </w:t>
      </w:r>
      <w:r w:rsidRPr="000E67BF">
        <w:rPr>
          <w:rFonts w:asciiTheme="minorBidi" w:hAnsiTheme="minorBidi"/>
          <w:sz w:val="24"/>
          <w:szCs w:val="24"/>
        </w:rPr>
        <w:t>offset-y</w:t>
      </w:r>
      <w:r>
        <w:rPr>
          <w:rFonts w:asciiTheme="minorBidi" w:hAnsiTheme="minorBidi"/>
          <w:sz w:val="24"/>
          <w:szCs w:val="24"/>
        </w:rPr>
        <w:t xml:space="preserve">(to bottom), </w:t>
      </w:r>
      <w:r w:rsidRPr="000E67BF">
        <w:rPr>
          <w:rFonts w:asciiTheme="minorBidi" w:hAnsiTheme="minorBidi"/>
          <w:sz w:val="24"/>
          <w:szCs w:val="24"/>
        </w:rPr>
        <w:t>blur-radius</w:t>
      </w:r>
      <w:r>
        <w:rPr>
          <w:rFonts w:asciiTheme="minorBidi" w:hAnsiTheme="minorBidi"/>
          <w:sz w:val="24"/>
          <w:szCs w:val="24"/>
        </w:rPr>
        <w:t>, spread-radius</w:t>
      </w:r>
    </w:p>
    <w:p w14:paraId="6CE6BB29" w14:textId="739098F6" w:rsidR="003737E4" w:rsidRDefault="003737E4" w:rsidP="000E67B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410847BB" wp14:editId="396FC5A0">
                <wp:simplePos x="0" y="0"/>
                <wp:positionH relativeFrom="margin">
                  <wp:align>right</wp:align>
                </wp:positionH>
                <wp:positionV relativeFrom="paragraph">
                  <wp:posOffset>90170</wp:posOffset>
                </wp:positionV>
                <wp:extent cx="5943600" cy="552450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524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02FC29" w14:textId="77777777" w:rsidR="000E67BF" w:rsidRPr="000E67BF" w:rsidRDefault="000E67BF" w:rsidP="000E67B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E67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* offset-x | offset-y | blur-radius | spread-radius | color */</w:t>
                            </w:r>
                          </w:p>
                          <w:p w14:paraId="7B90888F" w14:textId="77777777" w:rsidR="000E67BF" w:rsidRPr="009E4045" w:rsidRDefault="000E67BF" w:rsidP="000E67B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0E67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box-shadow: 2px </w:t>
                            </w:r>
                            <w:proofErr w:type="spellStart"/>
                            <w:r w:rsidRPr="000E67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2px</w:t>
                            </w:r>
                            <w:proofErr w:type="spellEnd"/>
                            <w:r w:rsidRPr="000E67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E67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2px</w:t>
                            </w:r>
                            <w:proofErr w:type="spellEnd"/>
                            <w:r w:rsidRPr="000E67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1px </w:t>
                            </w:r>
                            <w:proofErr w:type="spellStart"/>
                            <w:proofErr w:type="gramStart"/>
                            <w:r w:rsidRPr="000E67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gba</w:t>
                            </w:r>
                            <w:proofErr w:type="spellEnd"/>
                            <w:r w:rsidRPr="000E67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E67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, 0, 0, 0.2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847BB" id="Text Box 60" o:spid="_x0000_s1070" type="#_x0000_t202" style="position:absolute;left:0;text-align:left;margin-left:416.8pt;margin-top:7.1pt;width:468pt;height:43.5pt;z-index:251789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" fillcolor="#fdfaeb" stroked="f" strokeweight=".5pt">
                <v:textbox inset="2mm">
                  <w:txbxContent>
                    <w:p w14:paraId="4602FC29" w14:textId="77777777" w:rsidR="000E67BF" w:rsidRPr="000E67BF" w:rsidRDefault="000E67BF" w:rsidP="000E67B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E67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* offset-x | offset-y | blur-radius | spread-radius | color */</w:t>
                      </w:r>
                    </w:p>
                    <w:p w14:paraId="7B90888F" w14:textId="77777777" w:rsidR="000E67BF" w:rsidRPr="009E4045" w:rsidRDefault="000E67BF" w:rsidP="000E67B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0E67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box-shadow: 2px </w:t>
                      </w:r>
                      <w:proofErr w:type="spellStart"/>
                      <w:r w:rsidRPr="000E67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2px</w:t>
                      </w:r>
                      <w:proofErr w:type="spellEnd"/>
                      <w:r w:rsidRPr="000E67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E67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2px</w:t>
                      </w:r>
                      <w:proofErr w:type="spellEnd"/>
                      <w:r w:rsidRPr="000E67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1px </w:t>
                      </w:r>
                      <w:proofErr w:type="spellStart"/>
                      <w:proofErr w:type="gramStart"/>
                      <w:r w:rsidRPr="000E67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gba</w:t>
                      </w:r>
                      <w:proofErr w:type="spellEnd"/>
                      <w:r w:rsidRPr="000E67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E67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, 0, 0, 0.2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429CDE" w14:textId="4EAD6786" w:rsidR="003737E4" w:rsidRDefault="003737E4" w:rsidP="000E67B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12F2D38" w14:textId="18D73208" w:rsidR="003737E4" w:rsidRPr="003737E4" w:rsidRDefault="003737E4" w:rsidP="003737E4"/>
    <w:p w14:paraId="167FFD49" w14:textId="379F739B" w:rsidR="000E67BF" w:rsidRPr="00C53F11" w:rsidRDefault="003737E4" w:rsidP="00C53F11">
      <w:pPr>
        <w:pStyle w:val="Heading2"/>
        <w:rPr>
          <w:rFonts w:eastAsiaTheme="minorHAnsi"/>
          <w:bCs/>
        </w:rPr>
      </w:pPr>
      <w:proofErr w:type="spellStart"/>
      <w:r w:rsidRPr="00C53F11">
        <w:rPr>
          <w:rFonts w:eastAsiaTheme="minorHAnsi"/>
          <w:bCs/>
        </w:rPr>
        <w:t>img</w:t>
      </w:r>
      <w:proofErr w:type="spellEnd"/>
      <w:r w:rsidRPr="00C53F11">
        <w:rPr>
          <w:rFonts w:eastAsiaTheme="minorHAnsi"/>
          <w:bCs/>
        </w:rPr>
        <w:t xml:space="preserve"> tag</w:t>
      </w:r>
    </w:p>
    <w:p w14:paraId="7B22C351" w14:textId="760460CB" w:rsidR="003737E4" w:rsidRDefault="00324E1B" w:rsidP="003737E4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some of </w:t>
      </w:r>
      <w:r w:rsidR="00EE72A1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background options</w:t>
      </w:r>
      <w:r w:rsidR="003737E4" w:rsidRPr="003737E4">
        <w:rPr>
          <w:rFonts w:asciiTheme="minorBidi" w:hAnsiTheme="minorBidi"/>
          <w:sz w:val="24"/>
          <w:szCs w:val="24"/>
        </w:rPr>
        <w:t xml:space="preserve"> aren't defined </w:t>
      </w:r>
      <w:r>
        <w:rPr>
          <w:rFonts w:asciiTheme="minorBidi" w:hAnsiTheme="minorBidi"/>
          <w:sz w:val="24"/>
          <w:szCs w:val="24"/>
        </w:rPr>
        <w:t>for</w:t>
      </w:r>
      <w:r w:rsidR="003737E4" w:rsidRPr="003737E4">
        <w:rPr>
          <w:rFonts w:asciiTheme="minorBidi" w:hAnsiTheme="minorBidi"/>
          <w:sz w:val="24"/>
          <w:szCs w:val="24"/>
        </w:rPr>
        <w:t xml:space="preserve"> this tag</w:t>
      </w:r>
    </w:p>
    <w:p w14:paraId="4ED7BA71" w14:textId="2505B11F" w:rsidR="00324E1B" w:rsidRPr="003A1037" w:rsidRDefault="003737E4" w:rsidP="003737E4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object-fit</w:t>
      </w:r>
      <w:r w:rsidR="00324E1B" w:rsidRPr="003A1037">
        <w:rPr>
          <w:rFonts w:asciiTheme="minorBidi" w:hAnsiTheme="minorBidi"/>
          <w:b/>
          <w:bCs/>
          <w:sz w:val="24"/>
          <w:szCs w:val="24"/>
        </w:rPr>
        <w:t>: contain, cover, fill, none, scale-down</w:t>
      </w:r>
    </w:p>
    <w:p w14:paraId="743333D8" w14:textId="5C59FC06" w:rsidR="003737E4" w:rsidRPr="003A1037" w:rsidRDefault="003737E4" w:rsidP="003737E4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object-position</w:t>
      </w:r>
      <w:r w:rsidR="008A5BAC" w:rsidRPr="003A1037">
        <w:rPr>
          <w:rFonts w:asciiTheme="minorBidi" w:hAnsiTheme="minorBidi"/>
          <w:b/>
          <w:bCs/>
          <w:sz w:val="24"/>
          <w:szCs w:val="24"/>
        </w:rPr>
        <w:t>: center</w:t>
      </w:r>
    </w:p>
    <w:p w14:paraId="4BAADB66" w14:textId="2BBA821C" w:rsidR="008A5BAC" w:rsidRDefault="008A5BAC" w:rsidP="003737E4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e can</w:t>
      </w:r>
      <w:r w:rsidR="00EE72A1">
        <w:rPr>
          <w:rFonts w:asciiTheme="minorBidi" w:hAnsiTheme="minorBidi"/>
          <w:sz w:val="24"/>
          <w:szCs w:val="24"/>
        </w:rPr>
        <w:t>'t</w:t>
      </w:r>
      <w:r>
        <w:rPr>
          <w:rFonts w:asciiTheme="minorBidi" w:hAnsiTheme="minorBidi"/>
          <w:sz w:val="24"/>
          <w:szCs w:val="24"/>
        </w:rPr>
        <w:t xml:space="preserve"> have multiple backgrounds with </w:t>
      </w:r>
      <w:r w:rsidR="000C4B78">
        <w:rPr>
          <w:rFonts w:asciiTheme="minorBidi" w:hAnsiTheme="minorBidi"/>
          <w:sz w:val="24"/>
          <w:szCs w:val="24"/>
        </w:rPr>
        <w:t xml:space="preserve">the </w:t>
      </w:r>
      <w:proofErr w:type="spellStart"/>
      <w:r>
        <w:rPr>
          <w:rFonts w:asciiTheme="minorBidi" w:hAnsiTheme="minorBidi"/>
          <w:sz w:val="24"/>
          <w:szCs w:val="24"/>
        </w:rPr>
        <w:t>img</w:t>
      </w:r>
      <w:proofErr w:type="spellEnd"/>
      <w:r>
        <w:rPr>
          <w:rFonts w:asciiTheme="minorBidi" w:hAnsiTheme="minorBidi"/>
          <w:sz w:val="24"/>
          <w:szCs w:val="24"/>
        </w:rPr>
        <w:t xml:space="preserve"> tag</w:t>
      </w:r>
    </w:p>
    <w:p w14:paraId="417E4C14" w14:textId="2CF10150" w:rsidR="008A5BAC" w:rsidRDefault="00EE72A1" w:rsidP="003737E4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G</w:t>
      </w:r>
      <w:r w:rsidR="008A5BAC">
        <w:rPr>
          <w:rFonts w:asciiTheme="minorBidi" w:hAnsiTheme="minorBidi"/>
          <w:sz w:val="24"/>
          <w:szCs w:val="24"/>
        </w:rPr>
        <w:t>oogle indexes images</w:t>
      </w:r>
    </w:p>
    <w:p w14:paraId="310C9713" w14:textId="5A706D4D" w:rsidR="00C53F11" w:rsidRDefault="00C53F11" w:rsidP="00C53F1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61DF88B" w14:textId="23E00892" w:rsidR="00C53F11" w:rsidRDefault="00C53F11" w:rsidP="00C53F11">
      <w:pPr>
        <w:pStyle w:val="Style1"/>
      </w:pPr>
      <w:r w:rsidRPr="00C53F11">
        <w:t>fonts</w:t>
      </w:r>
      <w:r w:rsidR="00565213">
        <w:t xml:space="preserve"> </w:t>
      </w:r>
    </w:p>
    <w:p w14:paraId="64B5880D" w14:textId="4F8F8257" w:rsidR="00565213" w:rsidRPr="00565213" w:rsidRDefault="00E45FFC" w:rsidP="00565213">
      <w:hyperlink r:id="rId36" w:history="1">
        <w:r w:rsidR="00565213" w:rsidRPr="00565213">
          <w:rPr>
            <w:rStyle w:val="Hyperlink"/>
          </w:rPr>
          <w:t>font-family</w:t>
        </w:r>
      </w:hyperlink>
    </w:p>
    <w:p w14:paraId="64341466" w14:textId="213F7003" w:rsidR="008C51BF" w:rsidRDefault="008C51BF" w:rsidP="00565213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 xml:space="preserve">font-family: </w:t>
      </w:r>
      <w:r w:rsidR="00657A72" w:rsidRPr="003A1037">
        <w:rPr>
          <w:rFonts w:asciiTheme="minorBidi" w:hAnsiTheme="minorBidi"/>
          <w:b/>
          <w:bCs/>
          <w:sz w:val="24"/>
          <w:szCs w:val="24"/>
        </w:rPr>
        <w:t>font-families, generic</w:t>
      </w:r>
      <w:r w:rsidR="00657A72">
        <w:rPr>
          <w:rFonts w:asciiTheme="minorBidi" w:hAnsiTheme="minorBidi"/>
          <w:sz w:val="24"/>
          <w:szCs w:val="24"/>
        </w:rPr>
        <w:t xml:space="preserve"> // one generic should come at last and only at last</w:t>
      </w:r>
      <w:r w:rsidR="00565213">
        <w:rPr>
          <w:rFonts w:asciiTheme="minorBidi" w:hAnsiTheme="minorBidi"/>
          <w:sz w:val="24"/>
          <w:szCs w:val="24"/>
        </w:rPr>
        <w:t>.</w:t>
      </w:r>
    </w:p>
    <w:p w14:paraId="611F4E37" w14:textId="2D1E2C9D" w:rsidR="00334A03" w:rsidRDefault="00334A03" w:rsidP="00565213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f the font family name has whitespace</w:t>
      </w:r>
      <w:r w:rsidR="00EE72A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it should be quoted: </w:t>
      </w:r>
      <w:r w:rsidR="000C4B78">
        <w:rPr>
          <w:rFonts w:asciiTheme="minorBidi" w:hAnsiTheme="minorBidi"/>
          <w:sz w:val="24"/>
          <w:szCs w:val="24"/>
        </w:rPr>
        <w:t xml:space="preserve">as </w:t>
      </w:r>
      <w:r>
        <w:rPr>
          <w:rFonts w:asciiTheme="minorBidi" w:hAnsiTheme="minorBidi"/>
          <w:sz w:val="24"/>
          <w:szCs w:val="24"/>
        </w:rPr>
        <w:t>"Gill Sans</w:t>
      </w:r>
      <w:r w:rsidR="00EE72A1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>"</w:t>
      </w:r>
    </w:p>
    <w:p w14:paraId="35A72F6E" w14:textId="0AEB7092" w:rsidR="00565213" w:rsidRDefault="00565213" w:rsidP="00565213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browsers</w:t>
      </w:r>
      <w:r w:rsidR="00EE72A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have two kind</w:t>
      </w:r>
      <w:r w:rsidR="00EE72A1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of fonts: </w:t>
      </w:r>
    </w:p>
    <w:p w14:paraId="6A1EE771" w14:textId="0F135808" w:rsidR="00334A03" w:rsidRDefault="00911EBC" w:rsidP="00B161A5">
      <w:pPr>
        <w:pStyle w:val="ListParagraph"/>
        <w:numPr>
          <w:ilvl w:val="0"/>
          <w:numId w:val="1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11EBC">
        <w:rPr>
          <w:rFonts w:asciiTheme="minorBidi" w:hAnsiTheme="minorBidi"/>
          <w:sz w:val="24"/>
          <w:szCs w:val="24"/>
        </w:rPr>
        <w:t>font</w:t>
      </w:r>
      <w:r w:rsidR="00EE72A1">
        <w:rPr>
          <w:rFonts w:asciiTheme="minorBidi" w:hAnsiTheme="minorBidi"/>
          <w:sz w:val="24"/>
          <w:szCs w:val="24"/>
        </w:rPr>
        <w:t>-</w:t>
      </w:r>
      <w:r w:rsidRPr="00911EBC">
        <w:rPr>
          <w:rFonts w:asciiTheme="minorBidi" w:hAnsiTheme="minorBidi"/>
          <w:sz w:val="24"/>
          <w:szCs w:val="24"/>
        </w:rPr>
        <w:t>family: Font family(s) are specific fonts</w:t>
      </w:r>
      <w:r w:rsidR="00B161A5">
        <w:rPr>
          <w:rFonts w:asciiTheme="minorBidi" w:hAnsiTheme="minorBidi"/>
          <w:sz w:val="24"/>
          <w:szCs w:val="24"/>
        </w:rPr>
        <w:t>.</w:t>
      </w:r>
    </w:p>
    <w:p w14:paraId="2307B992" w14:textId="58E1BD12" w:rsidR="00B161A5" w:rsidRPr="005D0494" w:rsidRDefault="00B161A5" w:rsidP="00767BDA">
      <w:pPr>
        <w:pStyle w:val="ListParagraph"/>
        <w:numPr>
          <w:ilvl w:val="0"/>
          <w:numId w:val="1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D0494">
        <w:rPr>
          <w:rFonts w:asciiTheme="minorBidi" w:hAnsiTheme="minorBidi"/>
          <w:sz w:val="24"/>
          <w:szCs w:val="24"/>
        </w:rPr>
        <w:t xml:space="preserve">Generic // depends on the browser </w:t>
      </w:r>
      <w:r w:rsidR="000C4B78">
        <w:rPr>
          <w:rFonts w:asciiTheme="minorBidi" w:hAnsiTheme="minorBidi"/>
          <w:sz w:val="24"/>
          <w:szCs w:val="24"/>
        </w:rPr>
        <w:t xml:space="preserve">and </w:t>
      </w:r>
      <w:r w:rsidRPr="005D0494">
        <w:rPr>
          <w:rFonts w:asciiTheme="minorBidi" w:hAnsiTheme="minorBidi"/>
          <w:sz w:val="24"/>
          <w:szCs w:val="24"/>
        </w:rPr>
        <w:t xml:space="preserve">is defined in </w:t>
      </w:r>
      <w:r w:rsidR="000C4B78">
        <w:rPr>
          <w:rFonts w:asciiTheme="minorBidi" w:hAnsiTheme="minorBidi"/>
          <w:sz w:val="24"/>
          <w:szCs w:val="24"/>
        </w:rPr>
        <w:t xml:space="preserve">the </w:t>
      </w:r>
      <w:r w:rsidRPr="005D0494">
        <w:rPr>
          <w:rFonts w:asciiTheme="minorBidi" w:hAnsiTheme="minorBidi"/>
          <w:sz w:val="24"/>
          <w:szCs w:val="24"/>
        </w:rPr>
        <w:t>browser setting. Generic fonts are any fonts that look alike example: serif and monospace. if the browser doesn't support the font family(s) then it will choose a generic font of its liking</w:t>
      </w:r>
    </w:p>
    <w:p w14:paraId="2D466BBE" w14:textId="77777777" w:rsidR="00B161A5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6D6D6D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lastRenderedPageBreak/>
        <w:t>/* A generic family name only */</w:t>
      </w:r>
    </w:p>
    <w:p w14:paraId="01A02906" w14:textId="72C2A1EF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serif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78528C37" w14:textId="4E783593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sans-serif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11DA0D4D" w14:textId="77777777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monospace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753CF09A" w14:textId="4C1954F3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cursive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3DE73589" w14:textId="6109A820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fantas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69FDB0B1" w14:textId="77777777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system-</w:t>
      </w:r>
      <w:proofErr w:type="spellStart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ui</w:t>
      </w:r>
      <w:proofErr w:type="spellEnd"/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44707408" w14:textId="6DBB076C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</w:t>
      </w:r>
      <w:proofErr w:type="spellStart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ui</w:t>
      </w:r>
      <w:proofErr w:type="spellEnd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-serif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292028CE" w14:textId="43D6AC75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</w:t>
      </w:r>
      <w:proofErr w:type="spellStart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ui</w:t>
      </w:r>
      <w:proofErr w:type="spellEnd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-sans-serif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51CA2EC4" w14:textId="28A2AF62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</w:t>
      </w:r>
      <w:proofErr w:type="spellStart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ui</w:t>
      </w:r>
      <w:proofErr w:type="spellEnd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-monospace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5470FD6D" w14:textId="77777777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</w:t>
      </w:r>
      <w:proofErr w:type="spellStart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ui</w:t>
      </w:r>
      <w:proofErr w:type="spellEnd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-rounded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0DB731D7" w14:textId="77777777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emoji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47FFC685" w14:textId="6F4A93EC" w:rsidR="00B161A5" w:rsidRPr="00565213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1B1B1B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math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3A6FA5BF" w14:textId="51200838" w:rsidR="00B161A5" w:rsidRDefault="00B161A5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6D6D6D"/>
          <w:spacing w:val="-1"/>
          <w:sz w:val="20"/>
          <w:szCs w:val="20"/>
        </w:rPr>
      </w:pPr>
      <w:r w:rsidRPr="00565213">
        <w:rPr>
          <w:rFonts w:ascii="Consolas" w:eastAsia="Times New Roman" w:hAnsi="Consolas" w:cs="Courier New"/>
          <w:color w:val="A30008"/>
          <w:spacing w:val="-1"/>
          <w:sz w:val="20"/>
          <w:szCs w:val="20"/>
        </w:rPr>
        <w:t>font-family</w:t>
      </w:r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:</w:t>
      </w:r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 xml:space="preserve"> </w:t>
      </w:r>
      <w:proofErr w:type="spellStart"/>
      <w:r w:rsidRPr="00565213">
        <w:rPr>
          <w:rFonts w:ascii="Consolas" w:eastAsia="Times New Roman" w:hAnsi="Consolas" w:cs="Courier New"/>
          <w:color w:val="1B1B1B"/>
          <w:spacing w:val="-1"/>
          <w:sz w:val="20"/>
          <w:szCs w:val="20"/>
        </w:rPr>
        <w:t>fangsong</w:t>
      </w:r>
      <w:proofErr w:type="spellEnd"/>
      <w:r w:rsidRPr="00565213">
        <w:rPr>
          <w:rFonts w:ascii="Consolas" w:eastAsia="Times New Roman" w:hAnsi="Consolas" w:cs="Courier New"/>
          <w:color w:val="6D6D6D"/>
          <w:spacing w:val="-1"/>
          <w:sz w:val="20"/>
          <w:szCs w:val="20"/>
        </w:rPr>
        <w:t>;</w:t>
      </w:r>
    </w:p>
    <w:p w14:paraId="277CCA55" w14:textId="7A47D9D4" w:rsidR="005D0494" w:rsidRDefault="005D0494" w:rsidP="00B161A5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240" w:lineRule="auto"/>
        <w:ind w:left="357"/>
        <w:rPr>
          <w:rFonts w:ascii="Consolas" w:eastAsia="Times New Roman" w:hAnsi="Consolas" w:cs="Courier New"/>
          <w:color w:val="6D6D6D"/>
          <w:spacing w:val="-1"/>
          <w:sz w:val="20"/>
          <w:szCs w:val="20"/>
        </w:rPr>
      </w:pPr>
    </w:p>
    <w:p w14:paraId="09367105" w14:textId="317C8923" w:rsidR="00B161A5" w:rsidRDefault="005D0494" w:rsidP="00B161A5">
      <w:pPr>
        <w:pStyle w:val="ListParagraph"/>
        <w:spacing w:line="324" w:lineRule="auto"/>
        <w:ind w:left="1080"/>
        <w:jc w:val="both"/>
        <w:rPr>
          <w:rFonts w:asciiTheme="minorBidi" w:hAnsiTheme="minorBidi"/>
          <w:sz w:val="24"/>
          <w:szCs w:val="24"/>
        </w:rPr>
      </w:pPr>
      <w:r>
        <w:rPr>
          <w:rFonts w:ascii="Consolas" w:eastAsia="Times New Roman" w:hAnsi="Consolas" w:cs="Courier New"/>
          <w:noProof/>
          <w:color w:val="A30008"/>
          <w:spacing w:val="-1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00576" behindDoc="0" locked="0" layoutInCell="1" allowOverlap="1" wp14:anchorId="40B6E91E" wp14:editId="0FFD4E57">
                <wp:simplePos x="0" y="0"/>
                <wp:positionH relativeFrom="margin">
                  <wp:align>left</wp:align>
                </wp:positionH>
                <wp:positionV relativeFrom="paragraph">
                  <wp:posOffset>153035</wp:posOffset>
                </wp:positionV>
                <wp:extent cx="5930900" cy="3021965"/>
                <wp:effectExtent l="0" t="0" r="0" b="6985"/>
                <wp:wrapNone/>
                <wp:docPr id="207" name="Group 2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0900" cy="3021965"/>
                          <a:chOff x="0" y="0"/>
                          <a:chExt cx="5930900" cy="3021965"/>
                        </a:xfrm>
                      </wpg:grpSpPr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t="3704" r="-53" b="5697"/>
                          <a:stretch/>
                        </pic:blipFill>
                        <pic:spPr bwMode="auto">
                          <a:xfrm>
                            <a:off x="0" y="0"/>
                            <a:ext cx="5930900" cy="3021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14:contentPart bwMode="auto" r:id="rId38">
                        <w14:nvContentPartPr>
                          <w14:cNvPr id="63" name="Ink 63"/>
                          <w14:cNvContentPartPr/>
                        </w14:nvContentPartPr>
                        <w14:xfrm>
                          <a:off x="1710690" y="1253490"/>
                          <a:ext cx="349560" cy="26280"/>
                        </w14:xfrm>
                      </w14:contentPart>
                      <w14:contentPart bwMode="auto" r:id="rId39">
                        <w14:nvContentPartPr>
                          <w14:cNvPr id="196" name="Ink 196"/>
                          <w14:cNvContentPartPr/>
                        </w14:nvContentPartPr>
                        <w14:xfrm>
                          <a:off x="1691640" y="1882140"/>
                          <a:ext cx="344520" cy="6840"/>
                        </w14:xfrm>
                      </w14:contentPart>
                      <w14:contentPart bwMode="auto" r:id="rId40">
                        <w14:nvContentPartPr>
                          <w14:cNvPr id="197" name="Ink 197"/>
                          <w14:cNvContentPartPr/>
                        </w14:nvContentPartPr>
                        <w14:xfrm>
                          <a:off x="1688465" y="2485390"/>
                          <a:ext cx="387360" cy="26280"/>
                        </w14:xfrm>
                      </w14:contentPart>
                      <w14:contentPart bwMode="auto" r:id="rId41">
                        <w14:nvContentPartPr>
                          <w14:cNvPr id="198" name="Ink 198"/>
                          <w14:cNvContentPartPr/>
                        </w14:nvContentPartPr>
                        <w14:xfrm>
                          <a:off x="1694815" y="618490"/>
                          <a:ext cx="372600" cy="38520"/>
                        </w14:xfrm>
                      </w14:contentPart>
                      <w14:contentPart bwMode="auto" r:id="rId42">
                        <w14:nvContentPartPr>
                          <w14:cNvPr id="199" name="Ink 199"/>
                          <w14:cNvContentPartPr/>
                        </w14:nvContentPartPr>
                        <w14:xfrm>
                          <a:off x="1917065" y="871855"/>
                          <a:ext cx="485280" cy="4320"/>
                        </w14:xfrm>
                      </w14:contentPart>
                      <w14:contentPart bwMode="auto" r:id="rId43">
                        <w14:nvContentPartPr>
                          <w14:cNvPr id="204" name="Ink 204"/>
                          <w14:cNvContentPartPr/>
                        </w14:nvContentPartPr>
                        <w14:xfrm>
                          <a:off x="1891665" y="1500505"/>
                          <a:ext cx="523080" cy="10080"/>
                        </w14:xfrm>
                      </w14:contentPart>
                      <w14:contentPart bwMode="auto" r:id="rId44">
                        <w14:nvContentPartPr>
                          <w14:cNvPr id="205" name="Ink 205"/>
                          <w14:cNvContentPartPr/>
                        </w14:nvContentPartPr>
                        <w14:xfrm>
                          <a:off x="1885315" y="2117090"/>
                          <a:ext cx="332640" cy="13320"/>
                        </w14:xfrm>
                      </w14:contentPart>
                      <w14:contentPart bwMode="auto" r:id="rId45">
                        <w14:nvContentPartPr>
                          <w14:cNvPr id="206" name="Ink 206"/>
                          <w14:cNvContentPartPr/>
                        </w14:nvContentPartPr>
                        <w14:xfrm>
                          <a:off x="1910715" y="2751455"/>
                          <a:ext cx="472320" cy="13680"/>
                        </w14:xfrm>
                      </w14:contentPart>
                    </wpg:wgp>
                  </a:graphicData>
                </a:graphic>
              </wp:anchor>
            </w:drawing>
          </mc:Choice>
          <mc:Fallback>
            <w:pict>
              <v:group w14:anchorId="75ECBFE3" id="Group 207" o:spid="_x0000_s1026" style="position:absolute;margin-left:0;margin-top:12.05pt;width:467pt;height:237.95pt;z-index:251800576;mso-position-horizontal:left;mso-position-horizontal-relative:margin" coordsize="59309,30219" o:gfxdata="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">
                <v:shape id="Picture 61" o:spid="_x0000_s1027" type="#_x0000_t75" style="position:absolute;width:59309;height:30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">
                  <v:imagedata r:id="rId46" o:title="" croptop="2427f" cropbottom="3734f" cropleft="-1f" cropright="-35f"/>
                </v:shape>
                <v:shape id="Ink 63" o:spid="_x0000_s1028" type="#_x0000_t75" style="position:absolute;left:16566;top:11439;width:4572;height:2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">
                  <v:imagedata r:id="rId47" o:title=""/>
                </v:shape>
                <v:shape id="Ink 196" o:spid="_x0000_s1029" type="#_x0000_t75" style="position:absolute;left:16376;top:17741;width:4522;height:22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">
                  <v:imagedata r:id="rId48" o:title=""/>
                </v:shape>
                <v:shape id="Ink 197" o:spid="_x0000_s1030" type="#_x0000_t75" style="position:absolute;left:16344;top:23773;width:4950;height:2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">
                  <v:imagedata r:id="rId49" o:title=""/>
                </v:shape>
                <v:shape id="Ink 198" o:spid="_x0000_s1031" type="#_x0000_t75" style="position:absolute;left:16408;top:5114;width:4802;height:2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">
                  <v:imagedata r:id="rId50" o:title=""/>
                </v:shape>
                <v:shape id="Ink 199" o:spid="_x0000_s1032" type="#_x0000_t75" style="position:absolute;left:19080;top:8628;width:5029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">
                  <v:imagedata r:id="rId51" o:title=""/>
                </v:shape>
                <v:shape id="Ink 204" o:spid="_x0000_s1033" type="#_x0000_t75" style="position:absolute;left:18826;top:14915;width:5407;height: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">
                  <v:imagedata r:id="rId52" o:title=""/>
                </v:shape>
                <v:shape id="Ink 205" o:spid="_x0000_s1034" type="#_x0000_t75" style="position:absolute;left:18763;top:21080;width:3503;height:3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">
                  <v:imagedata r:id="rId53" o:title=""/>
                </v:shape>
                <v:shape id="Ink 206" o:spid="_x0000_s1035" type="#_x0000_t75" style="position:absolute;left:19017;top:27424;width:4899;height: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">
                  <v:imagedata r:id="rId54" o:title=""/>
                </v:shape>
                <w10:wrap anchorx="margin"/>
              </v:group>
            </w:pict>
          </mc:Fallback>
        </mc:AlternateContent>
      </w:r>
    </w:p>
    <w:p w14:paraId="1CAE77CC" w14:textId="6BFA5708" w:rsidR="00B161A5" w:rsidRDefault="00B161A5" w:rsidP="00B161A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DE9C75D" w14:textId="0C922590" w:rsidR="005D0494" w:rsidRDefault="005D0494" w:rsidP="00B161A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DB7B2A5" w14:textId="6B4D39A8" w:rsidR="005D0494" w:rsidRDefault="005D0494" w:rsidP="00B161A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CA9DA72" w14:textId="6B2DF6FE" w:rsidR="005D0494" w:rsidRDefault="005D0494" w:rsidP="00B161A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D695539" w14:textId="2CF75BBA" w:rsidR="005D0494" w:rsidRDefault="005D0494" w:rsidP="00B161A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886B741" w14:textId="5330F36E" w:rsidR="005D0494" w:rsidRDefault="005D0494" w:rsidP="00B161A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7F7B35B" w14:textId="14A86F38" w:rsidR="005D0494" w:rsidRDefault="005D0494" w:rsidP="00B161A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EA9ABA" w14:textId="470B773E" w:rsidR="00F47F28" w:rsidRPr="00645FA2" w:rsidRDefault="00F47F28" w:rsidP="0061302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45FA2">
        <w:rPr>
          <w:rFonts w:asciiTheme="minorBidi" w:hAnsiTheme="minorBidi"/>
          <w:sz w:val="24"/>
          <w:szCs w:val="24"/>
        </w:rPr>
        <w:t>add font-families to projects</w:t>
      </w:r>
      <w:r w:rsidR="00645FA2">
        <w:rPr>
          <w:rFonts w:asciiTheme="minorBidi" w:hAnsiTheme="minorBidi"/>
          <w:sz w:val="24"/>
          <w:szCs w:val="24"/>
        </w:rPr>
        <w:t xml:space="preserve"> // </w:t>
      </w:r>
      <w:r w:rsidRPr="00645FA2">
        <w:rPr>
          <w:rFonts w:asciiTheme="minorBidi" w:hAnsiTheme="minorBidi"/>
          <w:sz w:val="24"/>
          <w:szCs w:val="24"/>
        </w:rPr>
        <w:t>There are some methods that you can achi</w:t>
      </w:r>
      <w:r w:rsidR="00EE72A1" w:rsidRPr="00645FA2">
        <w:rPr>
          <w:rFonts w:asciiTheme="minorBidi" w:hAnsiTheme="minorBidi"/>
          <w:sz w:val="24"/>
          <w:szCs w:val="24"/>
        </w:rPr>
        <w:t>e</w:t>
      </w:r>
      <w:r w:rsidRPr="00645FA2">
        <w:rPr>
          <w:rFonts w:asciiTheme="minorBidi" w:hAnsiTheme="minorBidi"/>
          <w:sz w:val="24"/>
          <w:szCs w:val="24"/>
        </w:rPr>
        <w:t>ve this:</w:t>
      </w:r>
    </w:p>
    <w:p w14:paraId="37DCB7FD" w14:textId="671F39CC" w:rsidR="006024A4" w:rsidRDefault="00F47F28" w:rsidP="00B12ADD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4A4">
        <w:rPr>
          <w:rFonts w:asciiTheme="minorBidi" w:hAnsiTheme="minorBidi"/>
          <w:sz w:val="24"/>
          <w:szCs w:val="24"/>
        </w:rPr>
        <w:t>CDN</w:t>
      </w:r>
      <w:r w:rsidR="00177ED8" w:rsidRPr="006024A4">
        <w:rPr>
          <w:rFonts w:asciiTheme="minorBidi" w:hAnsiTheme="minorBidi"/>
          <w:sz w:val="24"/>
          <w:szCs w:val="24"/>
        </w:rPr>
        <w:t xml:space="preserve"> //</w:t>
      </w:r>
      <w:r w:rsidR="00177ED8" w:rsidRPr="00177ED8">
        <w:t xml:space="preserve"> </w:t>
      </w:r>
      <w:r w:rsidR="00177ED8" w:rsidRPr="006024A4">
        <w:rPr>
          <w:rFonts w:asciiTheme="minorBidi" w:hAnsiTheme="minorBidi"/>
          <w:sz w:val="24"/>
          <w:szCs w:val="24"/>
        </w:rPr>
        <w:t>Pers</w:t>
      </w:r>
      <w:r w:rsidR="00EE72A1">
        <w:rPr>
          <w:rFonts w:asciiTheme="minorBidi" w:hAnsiTheme="minorBidi"/>
          <w:sz w:val="24"/>
          <w:szCs w:val="24"/>
        </w:rPr>
        <w:t>ia</w:t>
      </w:r>
      <w:r w:rsidR="00177ED8" w:rsidRPr="006024A4">
        <w:rPr>
          <w:rFonts w:asciiTheme="minorBidi" w:hAnsiTheme="minorBidi"/>
          <w:sz w:val="24"/>
          <w:szCs w:val="24"/>
        </w:rPr>
        <w:t xml:space="preserve">n </w:t>
      </w:r>
      <w:r w:rsidR="00EE72A1">
        <w:rPr>
          <w:rFonts w:asciiTheme="minorBidi" w:hAnsiTheme="minorBidi"/>
          <w:sz w:val="24"/>
          <w:szCs w:val="24"/>
        </w:rPr>
        <w:t>CDN</w:t>
      </w:r>
      <w:r w:rsidR="00177ED8" w:rsidRPr="006024A4">
        <w:rPr>
          <w:rFonts w:asciiTheme="minorBidi" w:hAnsiTheme="minorBidi"/>
          <w:sz w:val="24"/>
          <w:szCs w:val="24"/>
        </w:rPr>
        <w:t xml:space="preserve">s: </w:t>
      </w:r>
      <w:proofErr w:type="spellStart"/>
      <w:r w:rsidR="00177ED8" w:rsidRPr="006024A4">
        <w:rPr>
          <w:rFonts w:asciiTheme="minorBidi" w:hAnsiTheme="minorBidi"/>
          <w:sz w:val="24"/>
          <w:szCs w:val="24"/>
        </w:rPr>
        <w:t>cdn</w:t>
      </w:r>
      <w:proofErr w:type="spellEnd"/>
      <w:r w:rsidR="00177ED8" w:rsidRPr="006024A4">
        <w:rPr>
          <w:rFonts w:asciiTheme="minorBidi" w:hAnsiTheme="minorBidi"/>
          <w:sz w:val="24"/>
          <w:szCs w:val="24"/>
        </w:rPr>
        <w:t>.</w:t>
      </w:r>
      <w:r w:rsidR="000C4B78">
        <w:rPr>
          <w:rFonts w:asciiTheme="minorBidi" w:hAnsiTheme="minorBidi"/>
          <w:sz w:val="24"/>
          <w:szCs w:val="24"/>
        </w:rPr>
        <w:t xml:space="preserve"> </w:t>
      </w:r>
      <w:r w:rsidR="00177ED8" w:rsidRPr="006024A4">
        <w:rPr>
          <w:rFonts w:asciiTheme="minorBidi" w:hAnsiTheme="minorBidi"/>
          <w:sz w:val="24"/>
          <w:szCs w:val="24"/>
        </w:rPr>
        <w:t>font-store.ir</w:t>
      </w:r>
    </w:p>
    <w:p w14:paraId="09A7DC31" w14:textId="1963F787" w:rsidR="006024A4" w:rsidRDefault="006024A4" w:rsidP="006024A4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CBB4EBD" wp14:editId="03B31076">
                <wp:simplePos x="0" y="0"/>
                <wp:positionH relativeFrom="margin">
                  <wp:align>right</wp:align>
                </wp:positionH>
                <wp:positionV relativeFrom="paragraph">
                  <wp:posOffset>3175</wp:posOffset>
                </wp:positionV>
                <wp:extent cx="5943600" cy="381000"/>
                <wp:effectExtent l="0" t="0" r="0" b="0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3810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0F7A48" w14:textId="44E7DF01" w:rsidR="006024A4" w:rsidRPr="009E4045" w:rsidRDefault="006024A4" w:rsidP="006024A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link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"address/font-face.css"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stylesheet" type="text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/&gt;</w:t>
                            </w:r>
                            <w:r w:rsidR="0040185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B4EBD" id="Text Box 208" o:spid="_x0000_s1071" type="#_x0000_t202" style="position:absolute;left:0;text-align:left;margin-left:416.8pt;margin-top:.25pt;width:468pt;height:30pt;z-index:251802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" fillcolor="#fdfaeb" stroked="f" strokeweight=".5pt">
                <v:textbox inset="2mm">
                  <w:txbxContent>
                    <w:p w14:paraId="310F7A48" w14:textId="44E7DF01" w:rsidR="006024A4" w:rsidRPr="009E4045" w:rsidRDefault="006024A4" w:rsidP="006024A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link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"address/font-face.css"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stylesheet" type="text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/&gt;</w:t>
                      </w:r>
                      <w:r w:rsidR="0040185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98B356" w14:textId="184C51F3" w:rsidR="006024A4" w:rsidRDefault="006024A4" w:rsidP="006024A4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803648" behindDoc="1" locked="0" layoutInCell="1" allowOverlap="1" wp14:anchorId="72231923" wp14:editId="078B42D5">
            <wp:simplePos x="0" y="0"/>
            <wp:positionH relativeFrom="margin">
              <wp:align>center</wp:align>
            </wp:positionH>
            <wp:positionV relativeFrom="paragraph">
              <wp:posOffset>183515</wp:posOffset>
            </wp:positionV>
            <wp:extent cx="5381625" cy="1622425"/>
            <wp:effectExtent l="0" t="0" r="9525" b="0"/>
            <wp:wrapTight wrapText="bothSides">
              <wp:wrapPolygon edited="0">
                <wp:start x="0" y="0"/>
                <wp:lineTo x="0" y="21304"/>
                <wp:lineTo x="21562" y="21304"/>
                <wp:lineTo x="21562" y="0"/>
                <wp:lineTo x="0" y="0"/>
              </wp:wrapPolygon>
            </wp:wrapTight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472" r="9455"/>
                    <a:stretch/>
                  </pic:blipFill>
                  <pic:spPr bwMode="auto">
                    <a:xfrm>
                      <a:off x="0" y="0"/>
                      <a:ext cx="5381625" cy="1622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027B1" w14:textId="120D60C6" w:rsidR="006024A4" w:rsidRPr="006024A4" w:rsidRDefault="006024A4" w:rsidP="006024A4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28F078D" w14:textId="4184CF6E" w:rsidR="00177ED8" w:rsidRPr="006024A4" w:rsidRDefault="006024A4" w:rsidP="00B12ADD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4A4">
        <w:rPr>
          <w:rFonts w:asciiTheme="minorBidi" w:hAnsiTheme="minorBidi"/>
          <w:sz w:val="24"/>
          <w:szCs w:val="24"/>
        </w:rPr>
        <w:t>Font face and fonts in our project</w:t>
      </w:r>
    </w:p>
    <w:p w14:paraId="18F75C7C" w14:textId="699FFBBB" w:rsidR="006024A4" w:rsidRDefault="006024A4" w:rsidP="00B161A5">
      <w:pPr>
        <w:spacing w:line="324" w:lineRule="auto"/>
        <w:jc w:val="both"/>
        <w:rPr>
          <w:noProof/>
        </w:rPr>
      </w:pPr>
    </w:p>
    <w:p w14:paraId="306CEA1A" w14:textId="48D25B1E" w:rsidR="005D0494" w:rsidRDefault="006024A4" w:rsidP="006024A4">
      <w:pPr>
        <w:pStyle w:val="Heading2"/>
        <w:rPr>
          <w:rFonts w:eastAsiaTheme="minorHAnsi"/>
          <w:bCs/>
        </w:rPr>
      </w:pPr>
      <w:r w:rsidRPr="006024A4">
        <w:rPr>
          <w:rFonts w:eastAsiaTheme="minorHAnsi"/>
          <w:bCs/>
        </w:rPr>
        <w:t>Web font formats</w:t>
      </w:r>
      <w:r>
        <w:rPr>
          <w:rFonts w:eastAsiaTheme="minorHAnsi"/>
          <w:bCs/>
        </w:rPr>
        <w:t xml:space="preserve"> </w:t>
      </w:r>
    </w:p>
    <w:p w14:paraId="2363E950" w14:textId="1F168129" w:rsidR="00CE126B" w:rsidRPr="00CE126B" w:rsidRDefault="00CE126B" w:rsidP="00CE126B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3A1037">
        <w:rPr>
          <w:rFonts w:asciiTheme="minorBidi" w:hAnsiTheme="minorBidi"/>
          <w:b/>
          <w:bCs/>
          <w:sz w:val="24"/>
          <w:szCs w:val="24"/>
        </w:rPr>
        <w:t>eot</w:t>
      </w:r>
      <w:proofErr w:type="spellEnd"/>
      <w:r w:rsidRPr="00CE126B">
        <w:rPr>
          <w:rFonts w:asciiTheme="minorBidi" w:hAnsiTheme="minorBidi"/>
          <w:sz w:val="24"/>
          <w:szCs w:val="24"/>
        </w:rPr>
        <w:t xml:space="preserve"> // embedded-</w:t>
      </w:r>
      <w:proofErr w:type="spellStart"/>
      <w:r w:rsidRPr="00CE126B">
        <w:rPr>
          <w:rFonts w:asciiTheme="minorBidi" w:hAnsiTheme="minorBidi"/>
          <w:sz w:val="24"/>
          <w:szCs w:val="24"/>
        </w:rPr>
        <w:t>opentype</w:t>
      </w:r>
      <w:proofErr w:type="spellEnd"/>
      <w:r>
        <w:rPr>
          <w:rFonts w:asciiTheme="minorBidi" w:hAnsiTheme="minorBidi"/>
          <w:sz w:val="24"/>
          <w:szCs w:val="24"/>
        </w:rPr>
        <w:t>. It was introduced by Microsoft and is supported only in internet explorer.</w:t>
      </w:r>
    </w:p>
    <w:p w14:paraId="2D8A080F" w14:textId="0F77FBDF" w:rsidR="00CE126B" w:rsidRPr="00CE126B" w:rsidRDefault="00CE126B" w:rsidP="002448F1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3A1037">
        <w:rPr>
          <w:rFonts w:asciiTheme="minorBidi" w:hAnsiTheme="minorBidi"/>
          <w:b/>
          <w:bCs/>
          <w:sz w:val="24"/>
          <w:szCs w:val="24"/>
        </w:rPr>
        <w:t>ttf</w:t>
      </w:r>
      <w:proofErr w:type="spellEnd"/>
      <w:r w:rsidRPr="00CE126B">
        <w:rPr>
          <w:rFonts w:asciiTheme="minorBidi" w:hAnsiTheme="minorBidi"/>
          <w:sz w:val="24"/>
          <w:szCs w:val="24"/>
        </w:rPr>
        <w:t xml:space="preserve"> // </w:t>
      </w:r>
      <w:r w:rsidR="00EE72A1">
        <w:rPr>
          <w:rFonts w:asciiTheme="minorBidi" w:hAnsiTheme="minorBidi"/>
          <w:sz w:val="24"/>
          <w:szCs w:val="24"/>
        </w:rPr>
        <w:t>TrueT</w:t>
      </w:r>
      <w:r w:rsidRPr="00CE126B">
        <w:rPr>
          <w:rFonts w:asciiTheme="minorBidi" w:hAnsiTheme="minorBidi"/>
          <w:sz w:val="24"/>
          <w:szCs w:val="24"/>
        </w:rPr>
        <w:t>ype</w:t>
      </w:r>
      <w:r>
        <w:rPr>
          <w:rFonts w:asciiTheme="minorBidi" w:hAnsiTheme="minorBidi"/>
          <w:sz w:val="24"/>
          <w:szCs w:val="24"/>
        </w:rPr>
        <w:t>. It was introduced by Apple in the late 80s to be used in postscript</w:t>
      </w:r>
      <w:r w:rsidR="000C4B78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.</w:t>
      </w:r>
      <w:r w:rsidR="00E960E1">
        <w:rPr>
          <w:rFonts w:asciiTheme="minorBidi" w:hAnsiTheme="minorBidi"/>
          <w:sz w:val="24"/>
          <w:szCs w:val="24"/>
        </w:rPr>
        <w:t xml:space="preserve"> Because of the size</w:t>
      </w:r>
      <w:r w:rsidR="00EE72A1">
        <w:rPr>
          <w:rFonts w:asciiTheme="minorBidi" w:hAnsiTheme="minorBidi"/>
          <w:sz w:val="24"/>
          <w:szCs w:val="24"/>
        </w:rPr>
        <w:t>,</w:t>
      </w:r>
      <w:r w:rsidR="00E960E1">
        <w:rPr>
          <w:rFonts w:asciiTheme="minorBidi" w:hAnsiTheme="minorBidi"/>
          <w:sz w:val="24"/>
          <w:szCs w:val="24"/>
        </w:rPr>
        <w:t xml:space="preserve"> it's not desirable anymore.</w:t>
      </w:r>
    </w:p>
    <w:p w14:paraId="33B722ED" w14:textId="13546049" w:rsidR="006024A4" w:rsidRPr="00CE126B" w:rsidRDefault="00CE126B" w:rsidP="00CE126B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3A1037">
        <w:rPr>
          <w:rFonts w:asciiTheme="minorBidi" w:hAnsiTheme="minorBidi"/>
          <w:b/>
          <w:bCs/>
          <w:sz w:val="24"/>
          <w:szCs w:val="24"/>
        </w:rPr>
        <w:t>w</w:t>
      </w:r>
      <w:r w:rsidR="006024A4" w:rsidRPr="003A1037">
        <w:rPr>
          <w:rFonts w:asciiTheme="minorBidi" w:hAnsiTheme="minorBidi"/>
          <w:b/>
          <w:bCs/>
          <w:sz w:val="24"/>
          <w:szCs w:val="24"/>
        </w:rPr>
        <w:t>off</w:t>
      </w:r>
      <w:proofErr w:type="spellEnd"/>
      <w:r>
        <w:rPr>
          <w:rFonts w:asciiTheme="minorBidi" w:hAnsiTheme="minorBidi"/>
          <w:sz w:val="24"/>
          <w:szCs w:val="24"/>
        </w:rPr>
        <w:t xml:space="preserve"> // </w:t>
      </w:r>
      <w:r w:rsidR="00E960E1">
        <w:rPr>
          <w:rFonts w:asciiTheme="minorBidi" w:hAnsiTheme="minorBidi"/>
          <w:sz w:val="24"/>
          <w:szCs w:val="24"/>
        </w:rPr>
        <w:t xml:space="preserve">it was introduced by </w:t>
      </w:r>
      <w:r w:rsidR="00EE72A1">
        <w:rPr>
          <w:rFonts w:asciiTheme="minorBidi" w:hAnsiTheme="minorBidi"/>
          <w:sz w:val="24"/>
          <w:szCs w:val="24"/>
        </w:rPr>
        <w:t>Mozilla</w:t>
      </w:r>
      <w:r w:rsidR="00E960E1">
        <w:rPr>
          <w:rFonts w:asciiTheme="minorBidi" w:hAnsiTheme="minorBidi"/>
          <w:sz w:val="24"/>
          <w:szCs w:val="24"/>
        </w:rPr>
        <w:t xml:space="preserve"> in about 2009 for web development,</w:t>
      </w:r>
      <w:r w:rsidR="00E960E1">
        <w:rPr>
          <w:rFonts w:asciiTheme="minorBidi" w:hAnsiTheme="minorBidi" w:hint="cs"/>
          <w:sz w:val="24"/>
          <w:szCs w:val="24"/>
          <w:rtl/>
          <w:lang w:bidi="fa-IR"/>
        </w:rPr>
        <w:t xml:space="preserve"> </w:t>
      </w:r>
      <w:r w:rsidR="00E960E1">
        <w:rPr>
          <w:rFonts w:asciiTheme="minorBidi" w:hAnsiTheme="minorBidi"/>
          <w:sz w:val="24"/>
          <w:szCs w:val="24"/>
          <w:lang w:bidi="fa-IR"/>
        </w:rPr>
        <w:t xml:space="preserve">and </w:t>
      </w:r>
      <w:r w:rsidR="00EE72A1">
        <w:rPr>
          <w:rFonts w:asciiTheme="minorBidi" w:hAnsiTheme="minorBidi"/>
          <w:sz w:val="24"/>
          <w:szCs w:val="24"/>
          <w:lang w:bidi="fa-IR"/>
        </w:rPr>
        <w:t>The World Wide Web Consortium accepted it</w:t>
      </w:r>
      <w:r w:rsidR="00E960E1">
        <w:rPr>
          <w:rFonts w:asciiTheme="minorBidi" w:hAnsiTheme="minorBidi"/>
          <w:sz w:val="24"/>
          <w:szCs w:val="24"/>
          <w:lang w:bidi="fa-IR"/>
        </w:rPr>
        <w:t>.</w:t>
      </w:r>
    </w:p>
    <w:p w14:paraId="30107989" w14:textId="09066013" w:rsidR="006024A4" w:rsidRDefault="00CE126B" w:rsidP="00CE126B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w</w:t>
      </w:r>
      <w:r w:rsidR="006024A4" w:rsidRPr="003A1037">
        <w:rPr>
          <w:rFonts w:asciiTheme="minorBidi" w:hAnsiTheme="minorBidi"/>
          <w:b/>
          <w:bCs/>
          <w:sz w:val="24"/>
          <w:szCs w:val="24"/>
        </w:rPr>
        <w:t>off2</w:t>
      </w:r>
      <w:r w:rsidR="00E960E1" w:rsidRPr="003A103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960E1">
        <w:rPr>
          <w:rFonts w:asciiTheme="minorBidi" w:hAnsiTheme="minorBidi"/>
          <w:sz w:val="24"/>
          <w:szCs w:val="24"/>
        </w:rPr>
        <w:t xml:space="preserve">// it is </w:t>
      </w:r>
      <w:proofErr w:type="spellStart"/>
      <w:r w:rsidR="00E960E1">
        <w:rPr>
          <w:rFonts w:asciiTheme="minorBidi" w:hAnsiTheme="minorBidi"/>
          <w:sz w:val="24"/>
          <w:szCs w:val="24"/>
        </w:rPr>
        <w:t>woff</w:t>
      </w:r>
      <w:proofErr w:type="spellEnd"/>
      <w:r w:rsidR="00E960E1">
        <w:rPr>
          <w:rFonts w:asciiTheme="minorBidi" w:hAnsiTheme="minorBidi"/>
          <w:sz w:val="24"/>
          <w:szCs w:val="24"/>
        </w:rPr>
        <w:t xml:space="preserve"> </w:t>
      </w:r>
      <w:r w:rsidR="00773DF9">
        <w:rPr>
          <w:rFonts w:asciiTheme="minorBidi" w:hAnsiTheme="minorBidi"/>
          <w:sz w:val="24"/>
          <w:szCs w:val="24"/>
        </w:rPr>
        <w:t>generation</w:t>
      </w:r>
      <w:r w:rsidR="00E960E1">
        <w:rPr>
          <w:rFonts w:asciiTheme="minorBidi" w:hAnsiTheme="minorBidi"/>
          <w:sz w:val="24"/>
          <w:szCs w:val="24"/>
        </w:rPr>
        <w:t xml:space="preserve"> 2</w:t>
      </w:r>
      <w:r w:rsidR="00773DF9">
        <w:rPr>
          <w:rFonts w:asciiTheme="minorBidi" w:hAnsiTheme="minorBidi"/>
          <w:sz w:val="24"/>
          <w:szCs w:val="24"/>
        </w:rPr>
        <w:t>. It is compressed better and load</w:t>
      </w:r>
      <w:r w:rsidR="000C4B78">
        <w:rPr>
          <w:rFonts w:asciiTheme="minorBidi" w:hAnsiTheme="minorBidi"/>
          <w:sz w:val="24"/>
          <w:szCs w:val="24"/>
        </w:rPr>
        <w:t>s</w:t>
      </w:r>
      <w:r w:rsidR="00773DF9">
        <w:rPr>
          <w:rFonts w:asciiTheme="minorBidi" w:hAnsiTheme="minorBidi"/>
          <w:sz w:val="24"/>
          <w:szCs w:val="24"/>
        </w:rPr>
        <w:t xml:space="preserve"> faster compared to </w:t>
      </w:r>
      <w:proofErr w:type="spellStart"/>
      <w:r w:rsidR="00773DF9">
        <w:rPr>
          <w:rFonts w:asciiTheme="minorBidi" w:hAnsiTheme="minorBidi"/>
          <w:sz w:val="24"/>
          <w:szCs w:val="24"/>
        </w:rPr>
        <w:t>woff</w:t>
      </w:r>
      <w:proofErr w:type="spellEnd"/>
      <w:r w:rsidR="00773DF9">
        <w:rPr>
          <w:rFonts w:asciiTheme="minorBidi" w:hAnsiTheme="minorBidi"/>
          <w:sz w:val="24"/>
          <w:szCs w:val="24"/>
        </w:rPr>
        <w:t>.</w:t>
      </w:r>
    </w:p>
    <w:p w14:paraId="2B42C23A" w14:textId="287641E8" w:rsidR="00AF71F8" w:rsidRDefault="00AF71F8" w:rsidP="00CE126B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804672" behindDoc="1" locked="0" layoutInCell="1" allowOverlap="1" wp14:anchorId="3C1FB145" wp14:editId="048F8F31">
            <wp:simplePos x="0" y="0"/>
            <wp:positionH relativeFrom="column">
              <wp:posOffset>1524000</wp:posOffset>
            </wp:positionH>
            <wp:positionV relativeFrom="paragraph">
              <wp:posOffset>229235</wp:posOffset>
            </wp:positionV>
            <wp:extent cx="3908425" cy="1443355"/>
            <wp:effectExtent l="0" t="0" r="0" b="4445"/>
            <wp:wrapTight wrapText="bothSides">
              <wp:wrapPolygon edited="0">
                <wp:start x="0" y="0"/>
                <wp:lineTo x="0" y="21381"/>
                <wp:lineTo x="21477" y="21381"/>
                <wp:lineTo x="21477" y="0"/>
                <wp:lineTo x="0" y="0"/>
              </wp:wrapPolygon>
            </wp:wrapTight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20" t="45489" r="22543" b="17189"/>
                    <a:stretch/>
                  </pic:blipFill>
                  <pic:spPr bwMode="auto">
                    <a:xfrm>
                      <a:off x="0" y="0"/>
                      <a:ext cx="3908425" cy="1443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4B78">
        <w:rPr>
          <w:noProof/>
        </w:rPr>
        <w:t>SVG</w:t>
      </w:r>
      <w:r>
        <w:rPr>
          <w:rFonts w:asciiTheme="minorBidi" w:hAnsiTheme="minorBidi"/>
          <w:sz w:val="24"/>
          <w:szCs w:val="24"/>
        </w:rPr>
        <w:t xml:space="preserve"> fonts</w:t>
      </w:r>
    </w:p>
    <w:p w14:paraId="457E07EA" w14:textId="1306E1ED" w:rsidR="00E960E1" w:rsidRDefault="00E960E1" w:rsidP="00E960E1">
      <w:pPr>
        <w:spacing w:line="324" w:lineRule="auto"/>
        <w:jc w:val="both"/>
        <w:rPr>
          <w:noProof/>
        </w:rPr>
      </w:pPr>
    </w:p>
    <w:p w14:paraId="5AF3E478" w14:textId="301D5B18" w:rsidR="00E960E1" w:rsidRPr="00E960E1" w:rsidRDefault="00E960E1" w:rsidP="00E960E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1093C79" w14:textId="1AEE81A4" w:rsidR="005D0494" w:rsidRDefault="005D0494" w:rsidP="00B161A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8709E6F" w14:textId="4F716F6D" w:rsidR="005D0494" w:rsidRDefault="005D0494" w:rsidP="00B161A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CA7D267" w14:textId="1611B788" w:rsidR="005D0494" w:rsidRDefault="00AF71F8" w:rsidP="00AF71F8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D</w:t>
      </w:r>
      <w:r w:rsidRPr="00AF71F8">
        <w:rPr>
          <w:rFonts w:eastAsiaTheme="minorHAnsi"/>
          <w:bCs/>
        </w:rPr>
        <w:t>efine font family</w:t>
      </w:r>
    </w:p>
    <w:p w14:paraId="40E585A9" w14:textId="77777777" w:rsidR="009C3B94" w:rsidRPr="00EE72A1" w:rsidRDefault="009C3B94" w:rsidP="00401853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Cs/>
          <w:sz w:val="24"/>
          <w:szCs w:val="24"/>
        </w:rPr>
      </w:pPr>
      <w:r w:rsidRPr="00EE72A1">
        <w:rPr>
          <w:rFonts w:asciiTheme="minorBidi" w:hAnsiTheme="minorBidi"/>
          <w:bCs/>
          <w:sz w:val="24"/>
          <w:szCs w:val="24"/>
        </w:rPr>
        <w:t>Download font files</w:t>
      </w:r>
    </w:p>
    <w:p w14:paraId="40BA90B5" w14:textId="274C9B10" w:rsidR="00AF71F8" w:rsidRPr="00EE72A1" w:rsidRDefault="00401853" w:rsidP="00401853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Cs/>
          <w:sz w:val="24"/>
          <w:szCs w:val="24"/>
        </w:rPr>
      </w:pPr>
      <w:r w:rsidRPr="00EE72A1">
        <w:rPr>
          <w:rFonts w:asciiTheme="minorBidi" w:hAnsiTheme="minorBidi"/>
          <w:bCs/>
          <w:sz w:val="24"/>
          <w:szCs w:val="24"/>
        </w:rPr>
        <w:t xml:space="preserve">Since </w:t>
      </w:r>
      <w:proofErr w:type="spellStart"/>
      <w:r w:rsidRPr="00EE72A1">
        <w:rPr>
          <w:rFonts w:asciiTheme="minorBidi" w:hAnsiTheme="minorBidi"/>
          <w:bCs/>
          <w:sz w:val="24"/>
          <w:szCs w:val="24"/>
        </w:rPr>
        <w:t>woff</w:t>
      </w:r>
      <w:proofErr w:type="spellEnd"/>
      <w:r w:rsidRPr="00EE72A1">
        <w:rPr>
          <w:rFonts w:asciiTheme="minorBidi" w:hAnsiTheme="minorBidi"/>
          <w:bCs/>
          <w:sz w:val="24"/>
          <w:szCs w:val="24"/>
        </w:rPr>
        <w:t xml:space="preserve"> is lighter, we should call it first.</w:t>
      </w:r>
    </w:p>
    <w:p w14:paraId="566402A2" w14:textId="16B2F0A1" w:rsidR="00401853" w:rsidRPr="00EE72A1" w:rsidRDefault="00401853" w:rsidP="00401853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Cs/>
          <w:sz w:val="24"/>
          <w:szCs w:val="24"/>
        </w:rPr>
      </w:pPr>
      <w:r w:rsidRPr="003A1037">
        <w:rPr>
          <w:rFonts w:asciiTheme="minorBidi" w:hAnsiTheme="minorBidi"/>
          <w:b/>
          <w:sz w:val="24"/>
          <w:szCs w:val="24"/>
        </w:rPr>
        <w:t>@</w:t>
      </w:r>
      <w:r w:rsidRPr="00EE72A1">
        <w:rPr>
          <w:rFonts w:asciiTheme="minorBidi" w:hAnsiTheme="minorBidi"/>
          <w:bCs/>
          <w:sz w:val="24"/>
          <w:szCs w:val="24"/>
        </w:rPr>
        <w:t xml:space="preserve"> // personalized rules</w:t>
      </w:r>
    </w:p>
    <w:p w14:paraId="69C6022A" w14:textId="7D3FFA2B" w:rsidR="00401853" w:rsidRPr="003A1037" w:rsidRDefault="00401853" w:rsidP="00401853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/>
          <w:sz w:val="28"/>
          <w:szCs w:val="26"/>
        </w:rPr>
      </w:pPr>
      <w:r w:rsidRPr="003A1037">
        <w:rPr>
          <w:rFonts w:asciiTheme="minorBidi" w:hAnsiTheme="minorBidi"/>
          <w:b/>
          <w:sz w:val="24"/>
          <w:szCs w:val="24"/>
        </w:rPr>
        <w:t xml:space="preserve">@font-face </w:t>
      </w:r>
      <w:proofErr w:type="gramStart"/>
      <w:r w:rsidRPr="003A1037">
        <w:rPr>
          <w:rFonts w:asciiTheme="minorBidi" w:hAnsiTheme="minorBidi"/>
          <w:b/>
          <w:sz w:val="24"/>
          <w:szCs w:val="24"/>
        </w:rPr>
        <w:t>{ }</w:t>
      </w:r>
      <w:proofErr w:type="gramEnd"/>
    </w:p>
    <w:p w14:paraId="7C516D84" w14:textId="1A6D38D0" w:rsidR="005D0494" w:rsidRDefault="00EE72A1" w:rsidP="00401853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E72A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AED72F4" wp14:editId="12750BEB">
                <wp:simplePos x="0" y="0"/>
                <wp:positionH relativeFrom="margin">
                  <wp:align>right</wp:align>
                </wp:positionH>
                <wp:positionV relativeFrom="paragraph">
                  <wp:posOffset>1385</wp:posOffset>
                </wp:positionV>
                <wp:extent cx="5943600" cy="1104900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1049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D90E23" w14:textId="574A6D91" w:rsidR="00401853" w:rsidRDefault="00401853" w:rsidP="0040185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font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ce{</w:t>
                            </w:r>
                            <w:proofErr w:type="gramEnd"/>
                          </w:p>
                          <w:p w14:paraId="5D5A40EC" w14:textId="3FCB3258" w:rsidR="00401853" w:rsidRDefault="00401853" w:rsidP="0040185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 xml:space="preserve">Font-family: </w:t>
                            </w:r>
                            <w:r w:rsidR="009C3B9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Vazir";</w:t>
                            </w:r>
                          </w:p>
                          <w:p w14:paraId="3F5D889B" w14:textId="72CC05A7" w:rsidR="009C3B94" w:rsidRPr="00401853" w:rsidRDefault="009C3B94" w:rsidP="00EE72A1">
                            <w:pPr>
                              <w:spacing w:after="0"/>
                              <w:ind w:left="720"/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: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./fonts/Vazir.woff2) format("woff2") // like image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ources,  forma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optional, if you use other format like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rmat can recognized it</w:t>
                            </w:r>
                            <w:r>
                              <w:tab/>
                            </w:r>
                          </w:p>
                          <w:p w14:paraId="521DC65D" w14:textId="5B4FCEB3" w:rsidR="00401853" w:rsidRPr="009E4045" w:rsidRDefault="00401853" w:rsidP="0040185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D72F4" id="Text Box 213" o:spid="_x0000_s1072" type="#_x0000_t202" style="position:absolute;left:0;text-align:left;margin-left:416.8pt;margin-top:.1pt;width:468pt;height:87pt;z-index:251806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" fillcolor="#fdfaeb" stroked="f" strokeweight=".5pt">
                <v:textbox inset="2mm">
                  <w:txbxContent>
                    <w:p w14:paraId="32D90E23" w14:textId="574A6D91" w:rsidR="00401853" w:rsidRDefault="00401853" w:rsidP="0040185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font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ce{</w:t>
                      </w:r>
                      <w:proofErr w:type="gramEnd"/>
                    </w:p>
                    <w:p w14:paraId="5D5A40EC" w14:textId="3FCB3258" w:rsidR="00401853" w:rsidRDefault="00401853" w:rsidP="0040185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 xml:space="preserve">Font-family: </w:t>
                      </w:r>
                      <w:r w:rsidR="009C3B9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Vazir";</w:t>
                      </w:r>
                    </w:p>
                    <w:p w14:paraId="3F5D889B" w14:textId="72CC05A7" w:rsidR="009C3B94" w:rsidRPr="00401853" w:rsidRDefault="009C3B94" w:rsidP="00EE72A1">
                      <w:pPr>
                        <w:spacing w:after="0"/>
                        <w:ind w:left="720"/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: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./fonts/Vazir.woff2) format("woff2") // like image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ources,  forma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optional, if you use other format like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ormat can recognized it</w:t>
                      </w:r>
                      <w:r>
                        <w:tab/>
                      </w:r>
                    </w:p>
                    <w:p w14:paraId="521DC65D" w14:textId="5B4FCEB3" w:rsidR="00401853" w:rsidRPr="009E4045" w:rsidRDefault="00401853" w:rsidP="0040185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31345F" w14:textId="51D6BE61" w:rsidR="009C3B94" w:rsidRDefault="009C3B94" w:rsidP="00401853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DA29BB5" w14:textId="22495789" w:rsidR="009C3B94" w:rsidRDefault="009C3B94" w:rsidP="00401853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9175802" w14:textId="1B3DB4BF" w:rsidR="009C3B94" w:rsidRDefault="009C3B94" w:rsidP="00401853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C773437" w14:textId="745CE04A" w:rsidR="009C3B94" w:rsidRDefault="009C3B94" w:rsidP="00A4078E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4078E">
        <w:rPr>
          <w:rFonts w:asciiTheme="minorBidi" w:hAnsiTheme="minorBidi"/>
          <w:sz w:val="24"/>
          <w:szCs w:val="24"/>
        </w:rPr>
        <w:t>We can set multiple formats:</w:t>
      </w:r>
    </w:p>
    <w:p w14:paraId="2A157DE8" w14:textId="1A056012" w:rsidR="00EE72A1" w:rsidRDefault="00EE72A1" w:rsidP="00EE72A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C663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E85F814" wp14:editId="2F56E3EE">
                <wp:simplePos x="0" y="0"/>
                <wp:positionH relativeFrom="margin">
                  <wp:align>right</wp:align>
                </wp:positionH>
                <wp:positionV relativeFrom="paragraph">
                  <wp:posOffset>184612</wp:posOffset>
                </wp:positionV>
                <wp:extent cx="5943600" cy="2047875"/>
                <wp:effectExtent l="0" t="0" r="0" b="9525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0478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DAA68E" w14:textId="77777777" w:rsidR="009C3B94" w:rsidRDefault="009C3B94" w:rsidP="009C3B9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font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ce{</w:t>
                            </w:r>
                            <w:proofErr w:type="gramEnd"/>
                          </w:p>
                          <w:p w14:paraId="73346335" w14:textId="20C5F239" w:rsidR="009C3B94" w:rsidRDefault="009C3B94" w:rsidP="009C3B9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family: "Vazir";</w:t>
                            </w:r>
                          </w:p>
                          <w:p w14:paraId="64EA44CE" w14:textId="2A2025E3" w:rsidR="00A519E4" w:rsidRDefault="00A519E4" w:rsidP="00A519E4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ld.eo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//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rite a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ith multiple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so use this. IE reads only this</w:t>
                            </w:r>
                            <w:r w:rsidR="00FC629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because the rest is not supported and it ignores them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BCEEF5A" w14:textId="1B59DC29" w:rsidR="009C3B94" w:rsidRDefault="009C3B94" w:rsidP="009C3B9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</w:t>
                            </w:r>
                            <w:r w:rsidR="00A519E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ld.</w:t>
                            </w:r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o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format("</w:t>
                            </w:r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mbedded-</w:t>
                            </w:r>
                            <w:proofErr w:type="spellStart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entyp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,</w:t>
                            </w:r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since </w:t>
                            </w:r>
                            <w:proofErr w:type="spellStart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ot</w:t>
                            </w:r>
                            <w:proofErr w:type="spellEnd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only supported in IE </w:t>
                            </w:r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t can come first</w:t>
                            </w:r>
                          </w:p>
                          <w:p w14:paraId="1AEA6D43" w14:textId="5ACC4C67" w:rsidR="006D6F68" w:rsidRDefault="00A519E4" w:rsidP="006D6F68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</w:t>
                            </w:r>
                            <w:proofErr w:type="spellStart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ld.woff</w:t>
                            </w:r>
                            <w:proofErr w:type="spellEnd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format("</w:t>
                            </w:r>
                            <w:proofErr w:type="spellStart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ff</w:t>
                            </w:r>
                            <w:proofErr w:type="spellEnd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,</w:t>
                            </w:r>
                          </w:p>
                          <w:p w14:paraId="56A534E1" w14:textId="7B55ED32" w:rsidR="006D6F68" w:rsidRDefault="00A519E4" w:rsidP="006D6F68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bold.woff2) format("</w:t>
                            </w:r>
                            <w:proofErr w:type="spellStart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ff</w:t>
                            </w:r>
                            <w:proofErr w:type="spellEnd"/>
                            <w:r w:rsidR="006D6F6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,</w:t>
                            </w:r>
                          </w:p>
                          <w:p w14:paraId="256D9BBC" w14:textId="330C4BDB" w:rsidR="009C3B94" w:rsidRDefault="009C3B94" w:rsidP="009C3B9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 w:rsidR="00A519E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bold.ttf) format(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uetyp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</w:t>
                            </w:r>
                            <w:r w:rsidR="00A519E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79C6E154" w14:textId="60FA4659" w:rsidR="00120E00" w:rsidRDefault="00120E00" w:rsidP="00120E00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nt-weight: bold; // this creates Vazir bold, when using font-weight</w:t>
                            </w:r>
                          </w:p>
                          <w:p w14:paraId="66835F8C" w14:textId="77777777" w:rsidR="009C3B94" w:rsidRPr="009E4045" w:rsidRDefault="009C3B94" w:rsidP="009C3B9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5F814" id="Text Box 214" o:spid="_x0000_s1073" type="#_x0000_t202" style="position:absolute;left:0;text-align:left;margin-left:416.8pt;margin-top:14.55pt;width:468pt;height:161.25pt;z-index:251808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" fillcolor="#fdfaeb" stroked="f" strokeweight=".5pt">
                <v:textbox inset="2mm">
                  <w:txbxContent>
                    <w:p w14:paraId="24DAA68E" w14:textId="77777777" w:rsidR="009C3B94" w:rsidRDefault="009C3B94" w:rsidP="009C3B9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font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ce{</w:t>
                      </w:r>
                      <w:proofErr w:type="gramEnd"/>
                    </w:p>
                    <w:p w14:paraId="73346335" w14:textId="20C5F239" w:rsidR="009C3B94" w:rsidRDefault="009C3B94" w:rsidP="009C3B9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family: "Vazir";</w:t>
                      </w:r>
                    </w:p>
                    <w:p w14:paraId="64EA44CE" w14:textId="2A2025E3" w:rsidR="00A519E4" w:rsidRDefault="00A519E4" w:rsidP="00A519E4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ld.eo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//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rite a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ith multiple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so use this. IE reads only this</w:t>
                      </w:r>
                      <w:r w:rsidR="00FC629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because the rest is not supported and it ignores them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</w:p>
                    <w:p w14:paraId="3BCEEF5A" w14:textId="1B59DC29" w:rsidR="009C3B94" w:rsidRDefault="009C3B94" w:rsidP="009C3B9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:</w:t>
                      </w:r>
                      <w:r w:rsidR="00A519E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ld.</w:t>
                      </w:r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o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format("</w:t>
                      </w:r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mbedded-</w:t>
                      </w:r>
                      <w:proofErr w:type="spellStart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entyp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,</w:t>
                      </w:r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since </w:t>
                      </w:r>
                      <w:proofErr w:type="spellStart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ot</w:t>
                      </w:r>
                      <w:proofErr w:type="spellEnd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only supported in IE </w:t>
                      </w:r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t can come first</w:t>
                      </w:r>
                    </w:p>
                    <w:p w14:paraId="1AEA6D43" w14:textId="5ACC4C67" w:rsidR="006D6F68" w:rsidRDefault="00A519E4" w:rsidP="006D6F68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</w:t>
                      </w:r>
                      <w:proofErr w:type="spellStart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ld.woff</w:t>
                      </w:r>
                      <w:proofErr w:type="spellEnd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format("</w:t>
                      </w:r>
                      <w:proofErr w:type="spellStart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ff</w:t>
                      </w:r>
                      <w:proofErr w:type="spellEnd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,</w:t>
                      </w:r>
                    </w:p>
                    <w:p w14:paraId="56A534E1" w14:textId="7B55ED32" w:rsidR="006D6F68" w:rsidRDefault="00A519E4" w:rsidP="006D6F68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bold.woff2) format("</w:t>
                      </w:r>
                      <w:proofErr w:type="spellStart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ff</w:t>
                      </w:r>
                      <w:proofErr w:type="spellEnd"/>
                      <w:r w:rsidR="006D6F6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,</w:t>
                      </w:r>
                    </w:p>
                    <w:p w14:paraId="256D9BBC" w14:textId="330C4BDB" w:rsidR="009C3B94" w:rsidRDefault="009C3B94" w:rsidP="009C3B9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 w:rsidR="00A519E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bold.ttf) format(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uetyp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</w:t>
                      </w:r>
                      <w:r w:rsidR="00A519E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79C6E154" w14:textId="60FA4659" w:rsidR="00120E00" w:rsidRDefault="00120E00" w:rsidP="00120E00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nt-weight: bold; // this creates Vazir bold, when using font-weight</w:t>
                      </w:r>
                    </w:p>
                    <w:p w14:paraId="66835F8C" w14:textId="77777777" w:rsidR="009C3B94" w:rsidRPr="009E4045" w:rsidRDefault="009C3B94" w:rsidP="009C3B9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098D53" w14:textId="7B37780C" w:rsidR="00120E00" w:rsidRDefault="00120E00" w:rsidP="00120E00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F261668" w14:textId="5748BF09" w:rsidR="00A4078E" w:rsidRDefault="00A4078E" w:rsidP="00A4078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EEFC435" w14:textId="6F46EF81" w:rsidR="00A4078E" w:rsidRDefault="00A4078E" w:rsidP="00A4078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F5F284B" w14:textId="76F9ED1E" w:rsidR="00A4078E" w:rsidRDefault="00A4078E" w:rsidP="00A4078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CA78CA3" w14:textId="42637007" w:rsidR="00A4078E" w:rsidRDefault="00A4078E" w:rsidP="00A4078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33E0217" w14:textId="6CE30033" w:rsidR="00A4078E" w:rsidRDefault="00A4078E" w:rsidP="00A4078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B8B882E" w14:textId="6B293EEB" w:rsidR="00A4078E" w:rsidRDefault="00A4078E" w:rsidP="00A4078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2B5212F" w14:textId="19978043" w:rsidR="00A4078E" w:rsidRDefault="00A4078E" w:rsidP="00A4078E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4078E">
        <w:rPr>
          <w:rFonts w:asciiTheme="minorBidi" w:hAnsiTheme="minorBidi"/>
          <w:sz w:val="24"/>
          <w:szCs w:val="24"/>
        </w:rPr>
        <w:t xml:space="preserve">You can use compressing on </w:t>
      </w:r>
      <w:r w:rsidR="00EE72A1">
        <w:rPr>
          <w:rFonts w:asciiTheme="minorBidi" w:hAnsiTheme="minorBidi"/>
          <w:sz w:val="24"/>
          <w:szCs w:val="24"/>
        </w:rPr>
        <w:t xml:space="preserve">the </w:t>
      </w:r>
      <w:r w:rsidRPr="00A4078E">
        <w:rPr>
          <w:rFonts w:asciiTheme="minorBidi" w:hAnsiTheme="minorBidi"/>
          <w:sz w:val="24"/>
          <w:szCs w:val="24"/>
        </w:rPr>
        <w:t>server</w:t>
      </w:r>
      <w:r w:rsidR="000C4B78">
        <w:rPr>
          <w:rFonts w:asciiTheme="minorBidi" w:hAnsiTheme="minorBidi"/>
          <w:sz w:val="24"/>
          <w:szCs w:val="24"/>
        </w:rPr>
        <w:t xml:space="preserve"> </w:t>
      </w:r>
      <w:r w:rsidRPr="00A4078E">
        <w:rPr>
          <w:rFonts w:asciiTheme="minorBidi" w:hAnsiTheme="minorBidi"/>
          <w:sz w:val="24"/>
          <w:szCs w:val="24"/>
        </w:rPr>
        <w:t>side to reduce font size even more.</w:t>
      </w:r>
    </w:p>
    <w:p w14:paraId="59259A91" w14:textId="4CF83939" w:rsidR="00FC6294" w:rsidRDefault="00FC6294" w:rsidP="00A4078E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o use the </w:t>
      </w:r>
      <w:r w:rsidR="00120E00">
        <w:rPr>
          <w:rFonts w:asciiTheme="minorBidi" w:hAnsiTheme="minorBidi"/>
          <w:sz w:val="24"/>
          <w:szCs w:val="24"/>
        </w:rPr>
        <w:t>thinner</w:t>
      </w:r>
      <w:r>
        <w:rPr>
          <w:rFonts w:asciiTheme="minorBidi" w:hAnsiTheme="minorBidi"/>
          <w:sz w:val="24"/>
          <w:szCs w:val="24"/>
        </w:rPr>
        <w:t xml:space="preserve"> version</w:t>
      </w:r>
      <w:r w:rsidR="00EE72A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dd another @font-face:</w:t>
      </w:r>
    </w:p>
    <w:p w14:paraId="081C443C" w14:textId="69B82D40" w:rsidR="002D7600" w:rsidRDefault="00645FA2" w:rsidP="002D760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5338AAA9" wp14:editId="2945FAE1">
                <wp:simplePos x="0" y="0"/>
                <wp:positionH relativeFrom="margin">
                  <wp:align>center</wp:align>
                </wp:positionH>
                <wp:positionV relativeFrom="paragraph">
                  <wp:posOffset>138957</wp:posOffset>
                </wp:positionV>
                <wp:extent cx="5943600" cy="1620981"/>
                <wp:effectExtent l="0" t="0" r="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620981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739685" w14:textId="77777777" w:rsidR="00FC6294" w:rsidRDefault="00FC6294" w:rsidP="00FC629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font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ce{</w:t>
                            </w:r>
                            <w:proofErr w:type="gramEnd"/>
                          </w:p>
                          <w:p w14:paraId="65625092" w14:textId="575611D1" w:rsidR="00FC6294" w:rsidRDefault="00FC6294" w:rsidP="00FC629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family: "Vazir-thin";</w:t>
                            </w:r>
                          </w:p>
                          <w:p w14:paraId="07B9CC3B" w14:textId="4DEF1454" w:rsidR="00FC6294" w:rsidRDefault="00FC6294" w:rsidP="00FC6294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n.eo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  <w:p w14:paraId="7DDCA914" w14:textId="67EBBB65" w:rsidR="00FC6294" w:rsidRDefault="00FC6294" w:rsidP="00FC629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n.eo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format("embedded-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entyp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), </w:t>
                            </w:r>
                          </w:p>
                          <w:p w14:paraId="154F6692" w14:textId="512B6A03" w:rsidR="00FC6294" w:rsidRDefault="00FC6294" w:rsidP="00FC6294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n.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format(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,</w:t>
                            </w:r>
                          </w:p>
                          <w:p w14:paraId="221E9DB9" w14:textId="4767C512" w:rsidR="00FC6294" w:rsidRDefault="00FC6294" w:rsidP="00FC6294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thin.woff2) format(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,</w:t>
                            </w:r>
                          </w:p>
                          <w:p w14:paraId="0B957BE8" w14:textId="3EDB7092" w:rsidR="00FC6294" w:rsidRDefault="00FC6294" w:rsidP="00FC629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 xml:space="preserve">  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./fonts/Vazir-thin.ttf) format(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uetyp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;</w:t>
                            </w:r>
                          </w:p>
                          <w:p w14:paraId="34224AF0" w14:textId="1DC6996B" w:rsidR="00120E00" w:rsidRDefault="00120E00" w:rsidP="00120E00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ont-wight: </w:t>
                            </w:r>
                            <w:r w:rsidR="00C0439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0; // 100 is for thin</w:t>
                            </w:r>
                          </w:p>
                          <w:p w14:paraId="00BF2184" w14:textId="57F02E05" w:rsidR="00FC6294" w:rsidRPr="009E4045" w:rsidRDefault="00FC6294" w:rsidP="00120E0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8AAA9" id="Text Box 215" o:spid="_x0000_s1074" type="#_x0000_t202" style="position:absolute;left:0;text-align:left;margin-left:0;margin-top:10.95pt;width:468pt;height:127.65pt;z-index:2518108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" fillcolor="#fdfaeb" stroked="f" strokeweight=".5pt">
                <v:textbox inset="2mm">
                  <w:txbxContent>
                    <w:p w14:paraId="58739685" w14:textId="77777777" w:rsidR="00FC6294" w:rsidRDefault="00FC6294" w:rsidP="00FC629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font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ce{</w:t>
                      </w:r>
                      <w:proofErr w:type="gramEnd"/>
                    </w:p>
                    <w:p w14:paraId="65625092" w14:textId="575611D1" w:rsidR="00FC6294" w:rsidRDefault="00FC6294" w:rsidP="00FC629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family: "Vazir-thin";</w:t>
                      </w:r>
                    </w:p>
                    <w:p w14:paraId="07B9CC3B" w14:textId="4DEF1454" w:rsidR="00FC6294" w:rsidRDefault="00FC6294" w:rsidP="00FC6294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n.eo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</w:t>
                      </w:r>
                    </w:p>
                    <w:p w14:paraId="7DDCA914" w14:textId="67EBBB65" w:rsidR="00FC6294" w:rsidRDefault="00FC6294" w:rsidP="00FC629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n.eo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format("embedded-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entyp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), </w:t>
                      </w:r>
                    </w:p>
                    <w:p w14:paraId="154F6692" w14:textId="512B6A03" w:rsidR="00FC6294" w:rsidRDefault="00FC6294" w:rsidP="00FC6294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n.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format(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,</w:t>
                      </w:r>
                    </w:p>
                    <w:p w14:paraId="221E9DB9" w14:textId="4767C512" w:rsidR="00FC6294" w:rsidRDefault="00FC6294" w:rsidP="00FC6294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thin.woff2) format(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,</w:t>
                      </w:r>
                    </w:p>
                    <w:p w14:paraId="0B957BE8" w14:textId="3EDB7092" w:rsidR="00FC6294" w:rsidRDefault="00FC6294" w:rsidP="00FC629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 xml:space="preserve">  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./fonts/Vazir-thin.ttf) format(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uetyp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;</w:t>
                      </w:r>
                    </w:p>
                    <w:p w14:paraId="34224AF0" w14:textId="1DC6996B" w:rsidR="00120E00" w:rsidRDefault="00120E00" w:rsidP="00120E00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ont-wight: </w:t>
                      </w:r>
                      <w:r w:rsidR="00C0439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3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00; // 100 is for thin</w:t>
                      </w:r>
                    </w:p>
                    <w:p w14:paraId="00BF2184" w14:textId="57F02E05" w:rsidR="00FC6294" w:rsidRPr="009E4045" w:rsidRDefault="00FC6294" w:rsidP="00120E0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EB7F43" w14:textId="5E7E0587" w:rsidR="002D7600" w:rsidRDefault="002D7600" w:rsidP="002D760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3A7043B" w14:textId="595A0C65" w:rsidR="002D7600" w:rsidRDefault="002D7600" w:rsidP="002D760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E9A6B09" w14:textId="35092B23" w:rsidR="002D7600" w:rsidRDefault="002D7600" w:rsidP="002D760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BC8A2B9" w14:textId="1B177837" w:rsidR="002D7600" w:rsidRDefault="002D7600" w:rsidP="002D760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70D40E9" w14:textId="1DD83AAF" w:rsidR="00DB6711" w:rsidRPr="00131107" w:rsidRDefault="00120E00" w:rsidP="00131107">
      <w:pPr>
        <w:pStyle w:val="Heading2"/>
        <w:rPr>
          <w:rFonts w:eastAsiaTheme="minorHAnsi"/>
          <w:bCs/>
        </w:rPr>
      </w:pPr>
      <w:r w:rsidRPr="00120E00">
        <w:rPr>
          <w:rFonts w:eastAsiaTheme="minorHAnsi"/>
          <w:bCs/>
        </w:rPr>
        <w:t>Font properties:</w:t>
      </w:r>
    </w:p>
    <w:p w14:paraId="54B30FFE" w14:textId="2EFF503D" w:rsidR="00120E00" w:rsidRDefault="00120E00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font-size: 40px;</w:t>
      </w:r>
      <w:r>
        <w:rPr>
          <w:rFonts w:asciiTheme="minorBidi" w:hAnsiTheme="minorBidi"/>
          <w:sz w:val="24"/>
          <w:szCs w:val="24"/>
        </w:rPr>
        <w:t xml:space="preserve"> // it's better to not use </w:t>
      </w:r>
      <w:proofErr w:type="spellStart"/>
      <w:r>
        <w:rPr>
          <w:rFonts w:asciiTheme="minorBidi" w:hAnsiTheme="minorBidi"/>
          <w:sz w:val="24"/>
          <w:szCs w:val="24"/>
        </w:rPr>
        <w:t>px</w:t>
      </w:r>
      <w:proofErr w:type="spellEnd"/>
    </w:p>
    <w:p w14:paraId="7A6A62D7" w14:textId="0B41E233" w:rsidR="00120E00" w:rsidRPr="003A1037" w:rsidRDefault="00120E00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font-wight: 900;</w:t>
      </w:r>
    </w:p>
    <w:p w14:paraId="6B17A8AE" w14:textId="0CA7F320" w:rsidR="00120E00" w:rsidRPr="003A1037" w:rsidRDefault="00120E00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 xml:space="preserve">font-style: </w:t>
      </w:r>
      <w:r w:rsidR="00C04392" w:rsidRPr="003A1037">
        <w:rPr>
          <w:rFonts w:asciiTheme="minorBidi" w:hAnsiTheme="minorBidi"/>
          <w:b/>
          <w:bCs/>
          <w:sz w:val="24"/>
          <w:szCs w:val="24"/>
        </w:rPr>
        <w:t>italic;</w:t>
      </w:r>
    </w:p>
    <w:p w14:paraId="6757F9F8" w14:textId="71365BD2" w:rsidR="007F0BEB" w:rsidRPr="003A1037" w:rsidRDefault="007F0BEB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font-variant:</w:t>
      </w:r>
    </w:p>
    <w:p w14:paraId="4908DFA3" w14:textId="1D300FF1" w:rsidR="007F0BEB" w:rsidRPr="003A1037" w:rsidRDefault="007F0BEB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font-stretch:</w:t>
      </w:r>
    </w:p>
    <w:p w14:paraId="155173A6" w14:textId="15F70FF1" w:rsidR="00A70044" w:rsidRDefault="00A70044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line-height:</w:t>
      </w:r>
      <w:r>
        <w:rPr>
          <w:rFonts w:asciiTheme="minorBidi" w:hAnsiTheme="minorBidi"/>
          <w:sz w:val="24"/>
          <w:szCs w:val="24"/>
        </w:rPr>
        <w:t xml:space="preserve"> </w:t>
      </w:r>
      <w:r w:rsidRPr="003A1037">
        <w:rPr>
          <w:rFonts w:asciiTheme="minorBidi" w:hAnsiTheme="minorBidi"/>
          <w:b/>
          <w:bCs/>
          <w:sz w:val="24"/>
          <w:szCs w:val="24"/>
        </w:rPr>
        <w:t>1.8</w:t>
      </w:r>
      <w:r>
        <w:rPr>
          <w:rFonts w:asciiTheme="minorBidi" w:hAnsiTheme="minorBidi"/>
          <w:sz w:val="24"/>
          <w:szCs w:val="24"/>
        </w:rPr>
        <w:t xml:space="preserve"> // between line spaces. In Farsi use between 1.8 – 2. Don't use pixel, use</w:t>
      </w:r>
      <w:r w:rsidR="00631874">
        <w:rPr>
          <w:rFonts w:asciiTheme="minorBidi" w:hAnsiTheme="minorBidi"/>
          <w:sz w:val="24"/>
          <w:szCs w:val="24"/>
        </w:rPr>
        <w:t xml:space="preserve"> </w:t>
      </w:r>
      <w:r w:rsidR="00631874">
        <w:rPr>
          <w:rFonts w:asciiTheme="minorBidi" w:hAnsiTheme="minorBidi" w:hint="cs"/>
          <w:sz w:val="24"/>
          <w:szCs w:val="24"/>
          <w:rtl/>
          <w:lang w:bidi="fa-IR"/>
        </w:rPr>
        <w:t>نسبت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6C304B98" w14:textId="32C6456A" w:rsidR="002A0FB2" w:rsidRDefault="002A0FB2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text-decoration: underline dotted color</w:t>
      </w:r>
      <w:r w:rsidR="003A1037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// line-through, overline. It's a short-hand</w:t>
      </w:r>
    </w:p>
    <w:p w14:paraId="1C80D692" w14:textId="509E1C36" w:rsidR="002A0FB2" w:rsidRPr="003A1037" w:rsidRDefault="002A0FB2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 xml:space="preserve">text-shadow: </w:t>
      </w:r>
      <w:proofErr w:type="spellStart"/>
      <w:r w:rsidRPr="003A1037">
        <w:rPr>
          <w:rFonts w:asciiTheme="minorBidi" w:hAnsiTheme="minorBidi"/>
          <w:b/>
          <w:bCs/>
          <w:sz w:val="24"/>
          <w:szCs w:val="24"/>
        </w:rPr>
        <w:t>offseX</w:t>
      </w:r>
      <w:proofErr w:type="spellEnd"/>
      <w:r w:rsidRPr="003A1037">
        <w:rPr>
          <w:rFonts w:asciiTheme="minorBidi" w:hAnsiTheme="minorBidi"/>
          <w:b/>
          <w:bCs/>
          <w:sz w:val="24"/>
          <w:szCs w:val="24"/>
        </w:rPr>
        <w:t xml:space="preserve"> </w:t>
      </w:r>
      <w:proofErr w:type="spellStart"/>
      <w:r w:rsidRPr="003A1037">
        <w:rPr>
          <w:rFonts w:asciiTheme="minorBidi" w:hAnsiTheme="minorBidi"/>
          <w:b/>
          <w:bCs/>
          <w:sz w:val="24"/>
          <w:szCs w:val="24"/>
        </w:rPr>
        <w:t>offsetY</w:t>
      </w:r>
      <w:proofErr w:type="spellEnd"/>
      <w:r w:rsidRPr="003A1037">
        <w:rPr>
          <w:rFonts w:asciiTheme="minorBidi" w:hAnsiTheme="minorBidi"/>
          <w:b/>
          <w:bCs/>
          <w:sz w:val="24"/>
          <w:szCs w:val="24"/>
        </w:rPr>
        <w:t xml:space="preserve"> opacity color</w:t>
      </w:r>
    </w:p>
    <w:p w14:paraId="5CAD1224" w14:textId="04A36665" w:rsidR="002A0FB2" w:rsidRDefault="002A0FB2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 xml:space="preserve">text-align: </w:t>
      </w:r>
      <w:r w:rsidR="000616FD" w:rsidRPr="003A1037">
        <w:rPr>
          <w:rFonts w:asciiTheme="minorBidi" w:hAnsiTheme="minorBidi"/>
          <w:b/>
          <w:bCs/>
          <w:sz w:val="24"/>
          <w:szCs w:val="24"/>
        </w:rPr>
        <w:t>center</w:t>
      </w:r>
      <w:r>
        <w:rPr>
          <w:rFonts w:asciiTheme="minorBidi" w:hAnsiTheme="minorBidi"/>
          <w:sz w:val="24"/>
          <w:szCs w:val="24"/>
        </w:rPr>
        <w:t xml:space="preserve"> /</w:t>
      </w:r>
      <w:r w:rsidR="000616FD">
        <w:rPr>
          <w:rFonts w:asciiTheme="minorBidi" w:hAnsiTheme="minorBidi"/>
          <w:sz w:val="24"/>
          <w:szCs w:val="24"/>
        </w:rPr>
        <w:t>/</w:t>
      </w:r>
      <w:r>
        <w:rPr>
          <w:rFonts w:asciiTheme="minorBidi" w:hAnsiTheme="minorBidi"/>
          <w:sz w:val="24"/>
          <w:szCs w:val="24"/>
        </w:rPr>
        <w:t xml:space="preserve"> right</w:t>
      </w:r>
      <w:r w:rsidR="000616FD">
        <w:rPr>
          <w:rFonts w:asciiTheme="minorBidi" w:hAnsiTheme="minorBidi"/>
          <w:sz w:val="24"/>
          <w:szCs w:val="24"/>
        </w:rPr>
        <w:t xml:space="preserve">, left, justify </w:t>
      </w:r>
    </w:p>
    <w:p w14:paraId="0B9BDBB4" w14:textId="7B61B451" w:rsidR="000616FD" w:rsidRDefault="00DB6711" w:rsidP="00120E00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267B6C6D" wp14:editId="59E3AFE4">
                <wp:simplePos x="0" y="0"/>
                <wp:positionH relativeFrom="margin">
                  <wp:align>right</wp:align>
                </wp:positionH>
                <wp:positionV relativeFrom="paragraph">
                  <wp:posOffset>527685</wp:posOffset>
                </wp:positionV>
                <wp:extent cx="5943600" cy="736600"/>
                <wp:effectExtent l="0" t="0" r="0" b="635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366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B6CA14" w14:textId="0A6CB2FD" w:rsidR="000616FD" w:rsidRDefault="000616FD" w:rsidP="000616F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white-space: pre // if you have a enter in html, with this option only those enters are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ffected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n the text. </w:t>
                            </w:r>
                          </w:p>
                          <w:p w14:paraId="47E154F1" w14:textId="587C9B87" w:rsidR="000616FD" w:rsidRPr="009E4045" w:rsidRDefault="000616FD" w:rsidP="000616F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white-space: pre-line // everything will be wrapped and the enter in html </w:t>
                            </w:r>
                            <w:r w:rsidR="00DB671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es to next 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B6C6D" id="Text Box 41" o:spid="_x0000_s1075" type="#_x0000_t202" style="position:absolute;left:0;text-align:left;margin-left:416.8pt;margin-top:41.55pt;width:468pt;height:58pt;z-index:251812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" fillcolor="#fdfaeb" stroked="f" strokeweight=".5pt">
                <v:textbox inset="2mm">
                  <w:txbxContent>
                    <w:p w14:paraId="21B6CA14" w14:textId="0A6CB2FD" w:rsidR="000616FD" w:rsidRDefault="000616FD" w:rsidP="000616F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white-space: pre // if you have a enter in html, with this option only those enters are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ffected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on the text. </w:t>
                      </w:r>
                    </w:p>
                    <w:p w14:paraId="47E154F1" w14:textId="587C9B87" w:rsidR="000616FD" w:rsidRPr="009E4045" w:rsidRDefault="000616FD" w:rsidP="000616F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white-space: pre-line // everything will be wrapped and the enter in html </w:t>
                      </w:r>
                      <w:r w:rsidR="00DB671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es to next li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16FD" w:rsidRPr="003A1037">
        <w:rPr>
          <w:rFonts w:asciiTheme="minorBidi" w:hAnsiTheme="minorBidi"/>
          <w:b/>
          <w:bCs/>
          <w:sz w:val="24"/>
          <w:szCs w:val="24"/>
        </w:rPr>
        <w:t>white-space: nor</w:t>
      </w:r>
      <w:r w:rsidR="000C4B78" w:rsidRPr="003A1037">
        <w:rPr>
          <w:rFonts w:asciiTheme="minorBidi" w:hAnsiTheme="minorBidi"/>
          <w:b/>
          <w:bCs/>
          <w:sz w:val="24"/>
          <w:szCs w:val="24"/>
        </w:rPr>
        <w:t xml:space="preserve"> wrap</w:t>
      </w:r>
      <w:r w:rsidR="003A1037">
        <w:rPr>
          <w:rFonts w:asciiTheme="minorBidi" w:hAnsiTheme="minorBidi"/>
          <w:sz w:val="24"/>
          <w:szCs w:val="24"/>
        </w:rPr>
        <w:t xml:space="preserve"> </w:t>
      </w:r>
      <w:r w:rsidR="000616FD">
        <w:rPr>
          <w:rFonts w:asciiTheme="minorBidi" w:hAnsiTheme="minorBidi"/>
          <w:sz w:val="24"/>
          <w:szCs w:val="24"/>
        </w:rPr>
        <w:t>//</w:t>
      </w:r>
      <w:r w:rsidR="000C4B78">
        <w:rPr>
          <w:rFonts w:asciiTheme="minorBidi" w:hAnsiTheme="minorBidi"/>
          <w:sz w:val="24"/>
          <w:szCs w:val="24"/>
        </w:rPr>
        <w:t>break</w:t>
      </w:r>
      <w:r>
        <w:rPr>
          <w:rFonts w:asciiTheme="minorBidi" w:hAnsiTheme="minorBidi"/>
          <w:sz w:val="24"/>
          <w:szCs w:val="24"/>
        </w:rPr>
        <w:t xml:space="preserve">-space, </w:t>
      </w:r>
      <w:proofErr w:type="gramStart"/>
      <w:r>
        <w:rPr>
          <w:rFonts w:asciiTheme="minorBidi" w:hAnsiTheme="minorBidi"/>
          <w:sz w:val="24"/>
          <w:szCs w:val="24"/>
        </w:rPr>
        <w:t>pre .</w:t>
      </w:r>
      <w:proofErr w:type="gram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616FD">
        <w:rPr>
          <w:rFonts w:asciiTheme="minorBidi" w:hAnsiTheme="minorBidi"/>
          <w:sz w:val="24"/>
          <w:szCs w:val="24"/>
        </w:rPr>
        <w:t>nowrap</w:t>
      </w:r>
      <w:proofErr w:type="spellEnd"/>
      <w:r w:rsidR="000616FD">
        <w:rPr>
          <w:rFonts w:asciiTheme="minorBidi" w:hAnsiTheme="minorBidi"/>
          <w:sz w:val="24"/>
          <w:szCs w:val="24"/>
        </w:rPr>
        <w:t xml:space="preserve"> doesn’t break the lines </w:t>
      </w:r>
      <w:r>
        <w:rPr>
          <w:rFonts w:asciiTheme="minorBidi" w:hAnsiTheme="minorBidi"/>
          <w:sz w:val="24"/>
          <w:szCs w:val="24"/>
        </w:rPr>
        <w:t>based on</w:t>
      </w:r>
      <w:r w:rsidR="000616FD">
        <w:rPr>
          <w:rFonts w:asciiTheme="minorBidi" w:hAnsiTheme="minorBidi"/>
          <w:sz w:val="24"/>
          <w:szCs w:val="24"/>
        </w:rPr>
        <w:t xml:space="preserve"> </w:t>
      </w:r>
      <w:r w:rsidR="000C4B78">
        <w:rPr>
          <w:rFonts w:asciiTheme="minorBidi" w:hAnsiTheme="minorBidi"/>
          <w:sz w:val="24"/>
          <w:szCs w:val="24"/>
        </w:rPr>
        <w:t xml:space="preserve">the </w:t>
      </w:r>
      <w:r w:rsidR="000616FD">
        <w:rPr>
          <w:rFonts w:asciiTheme="minorBidi" w:hAnsiTheme="minorBidi"/>
          <w:sz w:val="24"/>
          <w:szCs w:val="24"/>
        </w:rPr>
        <w:t>container</w:t>
      </w:r>
      <w:r>
        <w:rPr>
          <w:rFonts w:asciiTheme="minorBidi" w:hAnsiTheme="minorBidi"/>
          <w:sz w:val="24"/>
          <w:szCs w:val="24"/>
        </w:rPr>
        <w:t>'s size</w:t>
      </w:r>
      <w:r w:rsidR="000616FD">
        <w:rPr>
          <w:rFonts w:asciiTheme="minorBidi" w:hAnsiTheme="minorBidi"/>
          <w:sz w:val="24"/>
          <w:szCs w:val="24"/>
        </w:rPr>
        <w:t xml:space="preserve">. </w:t>
      </w:r>
    </w:p>
    <w:p w14:paraId="21871874" w14:textId="0D4874CF" w:rsidR="000616FD" w:rsidRDefault="000616FD" w:rsidP="000616F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BFB6CC0" w14:textId="6C92B2C0" w:rsidR="000616FD" w:rsidRDefault="000616FD" w:rsidP="000616F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D4C6D2" w14:textId="48FEEE4D" w:rsidR="00DB6711" w:rsidRDefault="00DB6711" w:rsidP="000616FD">
      <w:pPr>
        <w:spacing w:line="324" w:lineRule="auto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813888" behindDoc="1" locked="0" layoutInCell="1" allowOverlap="1" wp14:anchorId="334BA6FD" wp14:editId="0EDF94D3">
            <wp:simplePos x="0" y="0"/>
            <wp:positionH relativeFrom="column">
              <wp:posOffset>12700</wp:posOffset>
            </wp:positionH>
            <wp:positionV relativeFrom="paragraph">
              <wp:posOffset>436880</wp:posOffset>
            </wp:positionV>
            <wp:extent cx="5924550" cy="384175"/>
            <wp:effectExtent l="0" t="0" r="0" b="0"/>
            <wp:wrapTight wrapText="bothSides">
              <wp:wrapPolygon edited="0">
                <wp:start x="0" y="0"/>
                <wp:lineTo x="0" y="20350"/>
                <wp:lineTo x="21531" y="20350"/>
                <wp:lineTo x="21531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64" t="29249" r="7212" b="60779"/>
                    <a:stretch/>
                  </pic:blipFill>
                  <pic:spPr bwMode="auto">
                    <a:xfrm>
                      <a:off x="0" y="0"/>
                      <a:ext cx="5924550" cy="384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D76C65" w14:textId="1105DC4C" w:rsidR="000616FD" w:rsidRPr="000616FD" w:rsidRDefault="00DB6711" w:rsidP="000616F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814912" behindDoc="1" locked="0" layoutInCell="1" allowOverlap="1" wp14:anchorId="44D9332F" wp14:editId="325D11B5">
            <wp:simplePos x="0" y="0"/>
            <wp:positionH relativeFrom="margin">
              <wp:align>center</wp:align>
            </wp:positionH>
            <wp:positionV relativeFrom="paragraph">
              <wp:posOffset>784225</wp:posOffset>
            </wp:positionV>
            <wp:extent cx="3366135" cy="625475"/>
            <wp:effectExtent l="0" t="0" r="5715" b="3175"/>
            <wp:wrapTight wrapText="bothSides">
              <wp:wrapPolygon edited="0">
                <wp:start x="0" y="0"/>
                <wp:lineTo x="0" y="21052"/>
                <wp:lineTo x="21514" y="21052"/>
                <wp:lineTo x="21514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83" t="28965" r="6678" b="56125"/>
                    <a:stretch/>
                  </pic:blipFill>
                  <pic:spPr bwMode="auto">
                    <a:xfrm>
                      <a:off x="0" y="0"/>
                      <a:ext cx="3366135" cy="625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382BA" w14:textId="16FD5DD8" w:rsidR="000616FD" w:rsidRDefault="000616FD" w:rsidP="000616F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A0EE4DB" w14:textId="7569FBCF" w:rsidR="00DB6711" w:rsidRDefault="00DB6711" w:rsidP="000616FD">
      <w:pPr>
        <w:pStyle w:val="ListParagraph"/>
        <w:spacing w:line="324" w:lineRule="auto"/>
        <w:jc w:val="both"/>
        <w:rPr>
          <w:noProof/>
        </w:rPr>
      </w:pPr>
    </w:p>
    <w:p w14:paraId="69E36208" w14:textId="5B9AD5C7" w:rsidR="000616FD" w:rsidRDefault="000616FD" w:rsidP="000616F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4DB324B" w14:textId="48471E90" w:rsidR="000616FD" w:rsidRDefault="000616FD" w:rsidP="007F0BEB">
      <w:pPr>
        <w:spacing w:line="324" w:lineRule="auto"/>
        <w:jc w:val="both"/>
        <w:rPr>
          <w:noProof/>
        </w:rPr>
      </w:pPr>
    </w:p>
    <w:p w14:paraId="6B6C5439" w14:textId="1AF4D97D" w:rsidR="00DB6711" w:rsidRPr="00DB6711" w:rsidRDefault="00131107" w:rsidP="00DB6711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3513F">
        <w:rPr>
          <w:rFonts w:asciiTheme="minorBidi" w:hAnsiTheme="minorBidi"/>
          <w:b/>
          <w:bCs/>
          <w:sz w:val="24"/>
          <w:szCs w:val="24"/>
        </w:rPr>
        <w:t>w</w:t>
      </w:r>
      <w:r w:rsidR="00DB6711" w:rsidRPr="0063513F">
        <w:rPr>
          <w:rFonts w:asciiTheme="minorBidi" w:hAnsiTheme="minorBidi"/>
          <w:b/>
          <w:bCs/>
          <w:sz w:val="24"/>
          <w:szCs w:val="24"/>
        </w:rPr>
        <w:t xml:space="preserve">ord-spacing: </w:t>
      </w:r>
      <w:r w:rsidRPr="0063513F">
        <w:rPr>
          <w:rFonts w:asciiTheme="minorBidi" w:hAnsiTheme="minorBidi"/>
          <w:b/>
          <w:bCs/>
          <w:sz w:val="24"/>
          <w:szCs w:val="24"/>
        </w:rPr>
        <w:t>23px</w:t>
      </w:r>
      <w:r>
        <w:rPr>
          <w:rFonts w:asciiTheme="minorBidi" w:hAnsiTheme="minorBidi"/>
          <w:sz w:val="24"/>
          <w:szCs w:val="24"/>
        </w:rPr>
        <w:t xml:space="preserve"> </w:t>
      </w:r>
      <w:r w:rsidR="00DB6711">
        <w:rPr>
          <w:rFonts w:asciiTheme="minorBidi" w:hAnsiTheme="minorBidi"/>
          <w:sz w:val="24"/>
          <w:szCs w:val="24"/>
        </w:rPr>
        <w:t>// space between lines</w:t>
      </w:r>
    </w:p>
    <w:p w14:paraId="2D957667" w14:textId="12B7D058" w:rsidR="00DB6711" w:rsidRDefault="00131107" w:rsidP="00DB6711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3513F">
        <w:rPr>
          <w:rFonts w:asciiTheme="minorBidi" w:hAnsiTheme="minorBidi"/>
          <w:b/>
          <w:bCs/>
          <w:sz w:val="24"/>
          <w:szCs w:val="24"/>
        </w:rPr>
        <w:t>l</w:t>
      </w:r>
      <w:r w:rsidR="00DB6711" w:rsidRPr="0063513F">
        <w:rPr>
          <w:rFonts w:asciiTheme="minorBidi" w:hAnsiTheme="minorBidi"/>
          <w:b/>
          <w:bCs/>
          <w:sz w:val="24"/>
          <w:szCs w:val="24"/>
        </w:rPr>
        <w:t>etter-spacing</w:t>
      </w:r>
      <w:r w:rsidRPr="0063513F">
        <w:rPr>
          <w:rFonts w:asciiTheme="minorBidi" w:hAnsiTheme="minorBidi"/>
          <w:b/>
          <w:bCs/>
          <w:sz w:val="24"/>
          <w:szCs w:val="24"/>
        </w:rPr>
        <w:t>: 20px</w:t>
      </w:r>
      <w:r w:rsidR="0063513F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// space between letters</w:t>
      </w:r>
    </w:p>
    <w:p w14:paraId="1E1DC914" w14:textId="3E40E05E" w:rsidR="00131107" w:rsidRPr="00DB6711" w:rsidRDefault="00131107" w:rsidP="00DB6711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word-break: break-all;</w:t>
      </w:r>
      <w:r>
        <w:rPr>
          <w:rFonts w:asciiTheme="minorBidi" w:hAnsiTheme="minorBidi"/>
          <w:sz w:val="24"/>
          <w:szCs w:val="24"/>
        </w:rPr>
        <w:t xml:space="preserve"> // you have one long word with no space, this will break it. When others are writing a text (reviews</w:t>
      </w:r>
      <w:r w:rsidR="00EE72A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for example), use this</w:t>
      </w:r>
    </w:p>
    <w:p w14:paraId="6F65B964" w14:textId="485B1F68" w:rsidR="007F0BEB" w:rsidRDefault="007F0BEB" w:rsidP="007F0BE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E2342C7" w14:textId="73BF8BED" w:rsidR="007F0BEB" w:rsidRDefault="007F0BEB" w:rsidP="007F0BEB">
      <w:pPr>
        <w:pStyle w:val="Heading2"/>
        <w:rPr>
          <w:rFonts w:eastAsiaTheme="minorHAnsi"/>
          <w:bCs/>
        </w:rPr>
      </w:pPr>
      <w:r w:rsidRPr="007F0BEB">
        <w:rPr>
          <w:rFonts w:eastAsiaTheme="minorHAnsi"/>
          <w:bCs/>
        </w:rPr>
        <w:t xml:space="preserve">Font Short-hand </w:t>
      </w:r>
    </w:p>
    <w:p w14:paraId="1667E807" w14:textId="6E4F8C32" w:rsidR="007F0BEB" w:rsidRDefault="007F0BEB" w:rsidP="007F0BEB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>font: 20px "Vazir"</w:t>
      </w:r>
      <w:r>
        <w:rPr>
          <w:rFonts w:asciiTheme="minorBidi" w:hAnsiTheme="minorBidi"/>
          <w:sz w:val="24"/>
          <w:szCs w:val="24"/>
        </w:rPr>
        <w:t xml:space="preserve"> //</w:t>
      </w:r>
      <w:r w:rsidR="003A1037">
        <w:rPr>
          <w:rFonts w:asciiTheme="minorBidi" w:hAnsiTheme="minorBidi"/>
          <w:sz w:val="24"/>
          <w:szCs w:val="24"/>
        </w:rPr>
        <w:t xml:space="preserve"> </w:t>
      </w:r>
      <w:r w:rsidR="000C4B78">
        <w:rPr>
          <w:rFonts w:asciiTheme="minorBidi" w:hAnsiTheme="minorBidi"/>
          <w:sz w:val="24"/>
          <w:szCs w:val="24"/>
        </w:rPr>
        <w:t>these</w:t>
      </w:r>
      <w:r>
        <w:rPr>
          <w:rFonts w:asciiTheme="minorBidi" w:hAnsiTheme="minorBidi"/>
          <w:sz w:val="24"/>
          <w:szCs w:val="24"/>
        </w:rPr>
        <w:t xml:space="preserve"> two values are mandatory, others optional</w:t>
      </w:r>
    </w:p>
    <w:p w14:paraId="691DD651" w14:textId="547BDB2B" w:rsidR="007F0BEB" w:rsidRDefault="007F0BEB" w:rsidP="007F0BEB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037">
        <w:rPr>
          <w:rFonts w:asciiTheme="minorBidi" w:hAnsiTheme="minorBidi"/>
          <w:b/>
          <w:bCs/>
          <w:sz w:val="24"/>
          <w:szCs w:val="24"/>
        </w:rPr>
        <w:t xml:space="preserve">font: 300 </w:t>
      </w:r>
      <w:proofErr w:type="gramStart"/>
      <w:r w:rsidRPr="003A1037">
        <w:rPr>
          <w:rFonts w:asciiTheme="minorBidi" w:hAnsiTheme="minorBidi"/>
          <w:b/>
          <w:bCs/>
          <w:sz w:val="24"/>
          <w:szCs w:val="24"/>
        </w:rPr>
        <w:t>italic</w:t>
      </w:r>
      <w:proofErr w:type="gramEnd"/>
      <w:r w:rsidRPr="003A1037">
        <w:rPr>
          <w:rFonts w:asciiTheme="minorBidi" w:hAnsiTheme="minorBidi"/>
          <w:b/>
          <w:bCs/>
          <w:sz w:val="24"/>
          <w:szCs w:val="24"/>
        </w:rPr>
        <w:t xml:space="preserve"> 16px</w:t>
      </w:r>
      <w:r w:rsidR="00631874" w:rsidRPr="003A1037">
        <w:rPr>
          <w:rFonts w:asciiTheme="minorBidi" w:hAnsiTheme="minorBidi"/>
          <w:b/>
          <w:bCs/>
          <w:sz w:val="24"/>
          <w:szCs w:val="24"/>
        </w:rPr>
        <w:t>/1.8</w:t>
      </w:r>
      <w:r w:rsidRPr="003A1037">
        <w:rPr>
          <w:rFonts w:asciiTheme="minorBidi" w:hAnsiTheme="minorBidi"/>
          <w:b/>
          <w:bCs/>
          <w:sz w:val="24"/>
          <w:szCs w:val="24"/>
        </w:rPr>
        <w:t xml:space="preserve"> "Vazir";</w:t>
      </w:r>
      <w:r w:rsidR="00631874">
        <w:rPr>
          <w:rFonts w:asciiTheme="minorBidi" w:hAnsiTheme="minorBidi"/>
          <w:sz w:val="24"/>
          <w:szCs w:val="24"/>
        </w:rPr>
        <w:t xml:space="preserve"> // size/line-height</w:t>
      </w:r>
    </w:p>
    <w:p w14:paraId="022474C3" w14:textId="77777777" w:rsidR="00FA1745" w:rsidRDefault="00FA1745">
      <w:pP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</w:pPr>
      <w:r>
        <w:br w:type="page"/>
      </w:r>
    </w:p>
    <w:p w14:paraId="2E93E254" w14:textId="72DB0D27" w:rsidR="00FA1745" w:rsidRDefault="00FA1745" w:rsidP="00FA1745">
      <w:pPr>
        <w:pStyle w:val="Style1"/>
      </w:pPr>
      <w:r>
        <w:lastRenderedPageBreak/>
        <w:t>Length u</w:t>
      </w:r>
      <w:r w:rsidRPr="00FA1745">
        <w:t>nits</w:t>
      </w:r>
    </w:p>
    <w:p w14:paraId="58948E12" w14:textId="379125E4" w:rsidR="00521660" w:rsidRPr="00521660" w:rsidRDefault="00E45FFC" w:rsidP="00521660">
      <w:hyperlink r:id="rId59" w:history="1">
        <w:proofErr w:type="spellStart"/>
        <w:r w:rsidR="00521660" w:rsidRPr="00521660">
          <w:rPr>
            <w:rStyle w:val="Hyperlink"/>
          </w:rPr>
          <w:t>Values_and_units</w:t>
        </w:r>
        <w:proofErr w:type="spellEnd"/>
      </w:hyperlink>
    </w:p>
    <w:p w14:paraId="2493E006" w14:textId="70563429" w:rsidR="00FA1745" w:rsidRDefault="00FA1745" w:rsidP="00FA174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A1745">
        <w:rPr>
          <w:rFonts w:asciiTheme="minorBidi" w:hAnsiTheme="minorBidi"/>
          <w:sz w:val="24"/>
          <w:szCs w:val="24"/>
        </w:rPr>
        <w:t>Lamp monitors in the past didn't have many different sizes, so there w</w:t>
      </w:r>
      <w:r w:rsidR="00EE72A1">
        <w:rPr>
          <w:rFonts w:asciiTheme="minorBidi" w:hAnsiTheme="minorBidi"/>
          <w:sz w:val="24"/>
          <w:szCs w:val="24"/>
        </w:rPr>
        <w:t>as</w:t>
      </w:r>
      <w:r w:rsidRPr="00FA1745">
        <w:rPr>
          <w:rFonts w:asciiTheme="minorBidi" w:hAnsiTheme="minorBidi"/>
          <w:sz w:val="24"/>
          <w:szCs w:val="24"/>
        </w:rPr>
        <w:t xml:space="preserve"> no need for different font units</w:t>
      </w:r>
      <w:r w:rsidR="00EE72A1">
        <w:rPr>
          <w:rFonts w:asciiTheme="minorBidi" w:hAnsiTheme="minorBidi"/>
          <w:sz w:val="24"/>
          <w:szCs w:val="24"/>
        </w:rPr>
        <w:t>. P</w:t>
      </w:r>
      <w:r w:rsidRPr="00FA1745">
        <w:rPr>
          <w:rFonts w:asciiTheme="minorBidi" w:hAnsiTheme="minorBidi"/>
          <w:sz w:val="24"/>
          <w:szCs w:val="24"/>
        </w:rPr>
        <w:t>ixel suffice</w:t>
      </w:r>
      <w:r w:rsidR="00EE72A1">
        <w:rPr>
          <w:rFonts w:asciiTheme="minorBidi" w:hAnsiTheme="minorBidi"/>
          <w:sz w:val="24"/>
          <w:szCs w:val="24"/>
        </w:rPr>
        <w:t>d</w:t>
      </w:r>
      <w:r w:rsidRPr="00FA1745">
        <w:rPr>
          <w:rFonts w:asciiTheme="minorBidi" w:hAnsiTheme="minorBidi"/>
          <w:sz w:val="24"/>
          <w:szCs w:val="24"/>
        </w:rPr>
        <w:t xml:space="preserve">. But with </w:t>
      </w:r>
      <w:r w:rsidR="00EE72A1">
        <w:rPr>
          <w:rFonts w:asciiTheme="minorBidi" w:hAnsiTheme="minorBidi"/>
          <w:sz w:val="24"/>
          <w:szCs w:val="24"/>
        </w:rPr>
        <w:t>LCD</w:t>
      </w:r>
      <w:r w:rsidRPr="00FA1745">
        <w:rPr>
          <w:rFonts w:asciiTheme="minorBidi" w:hAnsiTheme="minorBidi"/>
          <w:sz w:val="24"/>
          <w:szCs w:val="24"/>
        </w:rPr>
        <w:t>s and LEDs and different sizes, and mobile phones, there w</w:t>
      </w:r>
      <w:r w:rsidR="00EE72A1">
        <w:rPr>
          <w:rFonts w:asciiTheme="minorBidi" w:hAnsiTheme="minorBidi"/>
          <w:sz w:val="24"/>
          <w:szCs w:val="24"/>
        </w:rPr>
        <w:t>as</w:t>
      </w:r>
      <w:r w:rsidRPr="00FA1745">
        <w:rPr>
          <w:rFonts w:asciiTheme="minorBidi" w:hAnsiTheme="minorBidi"/>
          <w:sz w:val="24"/>
          <w:szCs w:val="24"/>
        </w:rPr>
        <w:t xml:space="preserve"> the need for responsive sizes.</w:t>
      </w:r>
    </w:p>
    <w:p w14:paraId="40CFDAF1" w14:textId="77777777" w:rsidR="00FA1745" w:rsidRDefault="00FA1745" w:rsidP="00FA1745">
      <w:pPr>
        <w:pStyle w:val="Heading2"/>
        <w:rPr>
          <w:rFonts w:eastAsiaTheme="minorHAnsi"/>
          <w:bCs/>
        </w:rPr>
      </w:pPr>
      <w:r w:rsidRPr="00FA1745">
        <w:rPr>
          <w:rFonts w:eastAsiaTheme="minorHAnsi"/>
          <w:bCs/>
        </w:rPr>
        <w:t>Units</w:t>
      </w:r>
    </w:p>
    <w:p w14:paraId="562745D5" w14:textId="200F29C9" w:rsidR="00FA1745" w:rsidRDefault="00FA1745" w:rsidP="00FA174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061CD">
        <w:rPr>
          <w:rFonts w:asciiTheme="minorBidi" w:hAnsiTheme="minorBidi"/>
          <w:b/>
          <w:bCs/>
          <w:sz w:val="24"/>
          <w:szCs w:val="24"/>
        </w:rPr>
        <w:t>Absolute</w:t>
      </w:r>
      <w:r w:rsidRPr="00FA1745">
        <w:rPr>
          <w:rFonts w:asciiTheme="minorBidi" w:hAnsiTheme="minorBidi"/>
          <w:sz w:val="24"/>
          <w:szCs w:val="24"/>
        </w:rPr>
        <w:t xml:space="preserve"> </w:t>
      </w:r>
      <w:r w:rsidR="002D289A">
        <w:rPr>
          <w:rFonts w:asciiTheme="minorBidi" w:hAnsiTheme="minorBidi"/>
          <w:sz w:val="24"/>
          <w:szCs w:val="24"/>
        </w:rPr>
        <w:t xml:space="preserve">// </w:t>
      </w:r>
      <w:proofErr w:type="spellStart"/>
      <w:r w:rsidR="002D289A">
        <w:rPr>
          <w:rFonts w:asciiTheme="minorBidi" w:hAnsiTheme="minorBidi"/>
          <w:sz w:val="24"/>
          <w:szCs w:val="24"/>
        </w:rPr>
        <w:t>pt</w:t>
      </w:r>
      <w:proofErr w:type="spellEnd"/>
      <w:r w:rsidR="002D289A">
        <w:rPr>
          <w:rFonts w:asciiTheme="minorBidi" w:hAnsiTheme="minorBidi"/>
          <w:sz w:val="24"/>
          <w:szCs w:val="24"/>
        </w:rPr>
        <w:t>, px</w:t>
      </w:r>
      <w:r w:rsidR="00D17014">
        <w:rPr>
          <w:rFonts w:asciiTheme="minorBidi" w:hAnsiTheme="minorBidi"/>
          <w:sz w:val="24"/>
          <w:szCs w:val="24"/>
        </w:rPr>
        <w:t>, cm. Not good for responsive</w:t>
      </w:r>
      <w:r w:rsidR="000C4B78">
        <w:rPr>
          <w:rFonts w:asciiTheme="minorBidi" w:hAnsiTheme="minorBidi"/>
          <w:sz w:val="24"/>
          <w:szCs w:val="24"/>
        </w:rPr>
        <w:t>ness</w:t>
      </w:r>
      <w:r w:rsidR="00D17014">
        <w:rPr>
          <w:rFonts w:asciiTheme="minorBidi" w:hAnsiTheme="minorBidi"/>
          <w:sz w:val="24"/>
          <w:szCs w:val="24"/>
        </w:rPr>
        <w:t>.</w:t>
      </w:r>
    </w:p>
    <w:p w14:paraId="27653770" w14:textId="39A4656A" w:rsidR="00D17014" w:rsidRPr="00D17014" w:rsidRDefault="002D289A" w:rsidP="007A3FB9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061CD">
        <w:rPr>
          <w:rFonts w:asciiTheme="minorBidi" w:hAnsiTheme="minorBidi"/>
          <w:b/>
          <w:bCs/>
          <w:sz w:val="24"/>
          <w:szCs w:val="24"/>
        </w:rPr>
        <w:t>R</w:t>
      </w:r>
      <w:r w:rsidR="00FA1745" w:rsidRPr="004061CD">
        <w:rPr>
          <w:rFonts w:asciiTheme="minorBidi" w:hAnsiTheme="minorBidi"/>
          <w:b/>
          <w:bCs/>
          <w:sz w:val="24"/>
          <w:szCs w:val="24"/>
        </w:rPr>
        <w:t>elative</w:t>
      </w:r>
      <w:r w:rsidRPr="00D17014">
        <w:rPr>
          <w:rFonts w:asciiTheme="minorBidi" w:hAnsiTheme="minorBidi"/>
          <w:sz w:val="24"/>
          <w:szCs w:val="24"/>
        </w:rPr>
        <w:t xml:space="preserve"> // </w:t>
      </w:r>
      <w:proofErr w:type="spellStart"/>
      <w:r w:rsidRPr="00D17014">
        <w:rPr>
          <w:rFonts w:asciiTheme="minorBidi" w:hAnsiTheme="minorBidi"/>
          <w:sz w:val="24"/>
          <w:szCs w:val="24"/>
        </w:rPr>
        <w:t>em</w:t>
      </w:r>
      <w:proofErr w:type="spellEnd"/>
      <w:r w:rsidRPr="00D17014">
        <w:rPr>
          <w:rFonts w:asciiTheme="minorBidi" w:hAnsiTheme="minorBidi"/>
          <w:sz w:val="24"/>
          <w:szCs w:val="24"/>
        </w:rPr>
        <w:t xml:space="preserve">, rem, </w:t>
      </w:r>
      <w:proofErr w:type="spellStart"/>
      <w:r w:rsidRPr="00D17014">
        <w:rPr>
          <w:rFonts w:asciiTheme="minorBidi" w:hAnsiTheme="minorBidi"/>
          <w:sz w:val="24"/>
          <w:szCs w:val="24"/>
        </w:rPr>
        <w:t>vw</w:t>
      </w:r>
      <w:proofErr w:type="spellEnd"/>
      <w:r w:rsidRPr="00D17014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Pr="00D17014">
        <w:rPr>
          <w:rFonts w:asciiTheme="minorBidi" w:hAnsiTheme="minorBidi"/>
          <w:sz w:val="24"/>
          <w:szCs w:val="24"/>
        </w:rPr>
        <w:t>vh</w:t>
      </w:r>
      <w:proofErr w:type="spellEnd"/>
      <w:r w:rsidR="00645FA2">
        <w:rPr>
          <w:rFonts w:asciiTheme="minorBidi" w:hAnsiTheme="minorBidi"/>
          <w:sz w:val="24"/>
          <w:szCs w:val="24"/>
        </w:rPr>
        <w:t>, %</w:t>
      </w:r>
      <w:r w:rsidR="00D17014" w:rsidRPr="00D17014">
        <w:rPr>
          <w:rFonts w:asciiTheme="minorBidi" w:hAnsiTheme="minorBidi"/>
          <w:sz w:val="24"/>
          <w:szCs w:val="24"/>
        </w:rPr>
        <w:t xml:space="preserve">. </w:t>
      </w:r>
    </w:p>
    <w:p w14:paraId="0BED16C1" w14:textId="6CFFAA40" w:rsidR="00D17014" w:rsidRPr="00D17014" w:rsidRDefault="00D17014" w:rsidP="00D17014">
      <w:pPr>
        <w:pStyle w:val="Heading2"/>
        <w:rPr>
          <w:rFonts w:eastAsiaTheme="minorHAnsi"/>
          <w:bCs/>
        </w:rPr>
      </w:pPr>
      <w:r w:rsidRPr="00D17014">
        <w:rPr>
          <w:rFonts w:eastAsiaTheme="minorHAnsi"/>
          <w:bCs/>
        </w:rPr>
        <w:t>Absolute Units</w:t>
      </w:r>
    </w:p>
    <w:p w14:paraId="1A5E50C2" w14:textId="6937938D" w:rsidR="003168E6" w:rsidRDefault="003168E6" w:rsidP="003168E6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ow many pixels a 15</w:t>
      </w:r>
      <w:r w:rsidR="00EE72A1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>inch screen has? Every inch is 96 pixels.</w:t>
      </w:r>
    </w:p>
    <w:p w14:paraId="7626C50F" w14:textId="2ADF1535" w:rsidR="00FC2F16" w:rsidRPr="003168E6" w:rsidRDefault="00FC2F16" w:rsidP="00FC2F1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15 * 96 = 1440</w:t>
      </w:r>
    </w:p>
    <w:p w14:paraId="0A833345" w14:textId="3D31C086" w:rsidR="00FC2F16" w:rsidRDefault="00FC2F1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17984" behindDoc="0" locked="0" layoutInCell="1" allowOverlap="1" wp14:anchorId="38F59972" wp14:editId="377D294B">
                <wp:simplePos x="0" y="0"/>
                <wp:positionH relativeFrom="margin">
                  <wp:align>center</wp:align>
                </wp:positionH>
                <wp:positionV relativeFrom="paragraph">
                  <wp:posOffset>127635</wp:posOffset>
                </wp:positionV>
                <wp:extent cx="4575175" cy="1865805"/>
                <wp:effectExtent l="0" t="0" r="0" b="39370"/>
                <wp:wrapNone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5175" cy="1865805"/>
                          <a:chOff x="0" y="0"/>
                          <a:chExt cx="5365750" cy="2188210"/>
                        </a:xfrm>
                      </wpg:grpSpPr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151" t="25166" r="5449" b="26685"/>
                          <a:stretch/>
                        </pic:blipFill>
                        <pic:spPr bwMode="auto">
                          <a:xfrm>
                            <a:off x="0" y="0"/>
                            <a:ext cx="5365750" cy="21882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14:contentPart bwMode="auto" r:id="rId61">
                        <w14:nvContentPartPr>
                          <w14:cNvPr id="46" name="Ink 46"/>
                          <w14:cNvContentPartPr/>
                        </w14:nvContentPartPr>
                        <w14:xfrm>
                          <a:off x="3467735" y="1990090"/>
                          <a:ext cx="856440" cy="3888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778EFB" id="Group 47" o:spid="_x0000_s1026" style="position:absolute;margin-left:0;margin-top:10.05pt;width:360.25pt;height:146.9pt;z-index:251817984;mso-position-horizontal:center;mso-position-horizontal-relative:margin;mso-width-relative:margin;mso-height-relative:margin" coordsize="53657,21882" o:gfxdata="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">
                <v:shape id="Picture 44" o:spid="_x0000_s1027" type="#_x0000_t75" style="position:absolute;width:53657;height:21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">
                  <v:imagedata r:id="rId62" o:title="" croptop="16493f" cropbottom="17488f" cropleft="18449f" cropright="3571f"/>
                </v:shape>
                <v:shape id="Ink 46" o:spid="_x0000_s1028" type="#_x0000_t75" style="position:absolute;left:34044;top:18633;width:9826;height:29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">
                  <v:imagedata r:id="rId63" o:title=""/>
                </v:shape>
                <w10:wrap anchorx="margin"/>
              </v:group>
            </w:pict>
          </mc:Fallback>
        </mc:AlternateContent>
      </w:r>
    </w:p>
    <w:p w14:paraId="0A2A61B6" w14:textId="03280748" w:rsidR="00FC2F16" w:rsidRDefault="00FC2F1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E4DF6B1" w14:textId="542B8B25" w:rsidR="00FC2F16" w:rsidRDefault="00FC2F1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0160F0F" w14:textId="7AD19C21" w:rsidR="00FC2F16" w:rsidRDefault="00FC2F1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764336D" w14:textId="1B3403AE" w:rsidR="00FC2F16" w:rsidRDefault="00FC2F1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FFBC1BA" w14:textId="34ACE228" w:rsidR="00FC2F16" w:rsidRDefault="00FC2F1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E9C1F45" w14:textId="77777777" w:rsidR="00FC2F16" w:rsidRDefault="00FC2F1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377D753" w14:textId="48C3888D" w:rsidR="00FC2F16" w:rsidRDefault="00FC2F1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8BBEA23" w14:textId="77777777" w:rsidR="00FC2F16" w:rsidRDefault="00FC2F1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3A5B679" w14:textId="617727C3" w:rsidR="003168E6" w:rsidRDefault="003168E6" w:rsidP="003168E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33D4446" w14:textId="5872F0B1" w:rsidR="00FC2F16" w:rsidRDefault="00613705" w:rsidP="0061370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absolute units, no matter the screen size</w:t>
      </w:r>
      <w:r w:rsidR="00EE72A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it will show you the exact </w:t>
      </w:r>
      <w:r w:rsidR="00974C80">
        <w:rPr>
          <w:rFonts w:asciiTheme="minorBidi" w:hAnsiTheme="minorBidi"/>
          <w:sz w:val="24"/>
          <w:szCs w:val="24"/>
        </w:rPr>
        <w:t>pixels set for a shape</w:t>
      </w:r>
      <w:r>
        <w:rPr>
          <w:rFonts w:asciiTheme="minorBidi" w:hAnsiTheme="minorBidi"/>
          <w:sz w:val="24"/>
          <w:szCs w:val="24"/>
        </w:rPr>
        <w:t>, and to do so</w:t>
      </w:r>
      <w:r w:rsidR="00EE72A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it uses scrolls.</w:t>
      </w:r>
    </w:p>
    <w:p w14:paraId="67A0710E" w14:textId="596F5077" w:rsidR="00974C80" w:rsidRPr="00D17014" w:rsidRDefault="00974C80" w:rsidP="00974C80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Relative</w:t>
      </w:r>
      <w:r w:rsidRPr="00D17014">
        <w:rPr>
          <w:rFonts w:eastAsiaTheme="minorHAnsi"/>
          <w:bCs/>
        </w:rPr>
        <w:t xml:space="preserve"> Units</w:t>
      </w:r>
    </w:p>
    <w:p w14:paraId="0CEE89FB" w14:textId="77777777" w:rsidR="004061CD" w:rsidRDefault="00974C80" w:rsidP="004061C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061CD">
        <w:rPr>
          <w:rFonts w:asciiTheme="minorBidi" w:hAnsiTheme="minorBidi"/>
          <w:b/>
          <w:bCs/>
          <w:color w:val="E75919"/>
          <w:sz w:val="24"/>
          <w:szCs w:val="24"/>
        </w:rPr>
        <w:t>%</w:t>
      </w:r>
      <w:r w:rsidRPr="004061CD">
        <w:rPr>
          <w:rFonts w:asciiTheme="minorBidi" w:hAnsiTheme="minorBidi"/>
          <w:sz w:val="24"/>
          <w:szCs w:val="24"/>
        </w:rPr>
        <w:t xml:space="preserve"> </w:t>
      </w:r>
    </w:p>
    <w:p w14:paraId="3928A721" w14:textId="25321223" w:rsidR="006244DC" w:rsidRPr="004061CD" w:rsidRDefault="00974C80" w:rsidP="004061CD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061CD">
        <w:rPr>
          <w:rFonts w:asciiTheme="minorBidi" w:hAnsiTheme="minorBidi"/>
          <w:sz w:val="24"/>
          <w:szCs w:val="24"/>
        </w:rPr>
        <w:t xml:space="preserve">Percentage, in relative to </w:t>
      </w:r>
      <w:r w:rsidR="00EE72A1" w:rsidRPr="004061CD">
        <w:rPr>
          <w:rFonts w:asciiTheme="minorBidi" w:hAnsiTheme="minorBidi"/>
          <w:sz w:val="24"/>
          <w:szCs w:val="24"/>
        </w:rPr>
        <w:t xml:space="preserve">the </w:t>
      </w:r>
      <w:r w:rsidRPr="004061CD">
        <w:rPr>
          <w:rFonts w:asciiTheme="minorBidi" w:hAnsiTheme="minorBidi"/>
          <w:sz w:val="24"/>
          <w:szCs w:val="24"/>
        </w:rPr>
        <w:t>parent</w:t>
      </w:r>
      <w:r w:rsidR="003D3828" w:rsidRPr="004061CD">
        <w:rPr>
          <w:rFonts w:asciiTheme="minorBidi" w:hAnsiTheme="minorBidi"/>
          <w:sz w:val="24"/>
          <w:szCs w:val="24"/>
        </w:rPr>
        <w:t>, always</w:t>
      </w:r>
    </w:p>
    <w:p w14:paraId="42A9CCF9" w14:textId="77777777" w:rsidR="006244DC" w:rsidRDefault="006244DC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00F8035A" w14:textId="3EFFFFA2" w:rsidR="00521660" w:rsidRPr="00802D69" w:rsidRDefault="00521660" w:rsidP="00521660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proofErr w:type="spellStart"/>
      <w:r w:rsidRPr="00802D69">
        <w:rPr>
          <w:rFonts w:asciiTheme="minorBidi" w:hAnsiTheme="minorBidi"/>
          <w:b/>
          <w:bCs/>
          <w:color w:val="E75919"/>
          <w:sz w:val="24"/>
          <w:szCs w:val="24"/>
        </w:rPr>
        <w:lastRenderedPageBreak/>
        <w:t>em</w:t>
      </w:r>
      <w:proofErr w:type="spellEnd"/>
    </w:p>
    <w:p w14:paraId="5A5FF4F8" w14:textId="3C54DB99" w:rsidR="0015242B" w:rsidRDefault="00521660" w:rsidP="00D92648">
      <w:pPr>
        <w:pStyle w:val="ListParagraph"/>
        <w:numPr>
          <w:ilvl w:val="0"/>
          <w:numId w:val="1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142A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642AE875" wp14:editId="57A5E23C">
                <wp:simplePos x="0" y="0"/>
                <wp:positionH relativeFrom="margin">
                  <wp:align>right</wp:align>
                </wp:positionH>
                <wp:positionV relativeFrom="paragraph">
                  <wp:posOffset>786130</wp:posOffset>
                </wp:positionV>
                <wp:extent cx="5943600" cy="587375"/>
                <wp:effectExtent l="0" t="0" r="0" b="317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873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D5E9ED" w14:textId="1474D6FE" w:rsidR="00AD2199" w:rsidRDefault="001557A4" w:rsidP="00AD21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</w:t>
                            </w:r>
                            <w:r w:rsidR="00AD21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t-size: 16px // parent</w:t>
                            </w:r>
                          </w:p>
                          <w:p w14:paraId="674A93EC" w14:textId="717FEAE0" w:rsidR="00AD2199" w:rsidRDefault="001557A4" w:rsidP="00AD21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</w:t>
                            </w:r>
                            <w:r w:rsidR="00AD21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t-size: 1em //child 1*</w:t>
                            </w:r>
                            <w:r w:rsidR="004142A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  <w:p w14:paraId="7A4D25D6" w14:textId="261E60C2" w:rsidR="00AD2199" w:rsidRPr="009E4045" w:rsidRDefault="001557A4" w:rsidP="00AD21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</w:t>
                            </w:r>
                            <w:r w:rsidR="00AD21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t-size: 2em // child 2*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AE875" id="Text Box 48" o:spid="_x0000_s1076" type="#_x0000_t202" style="position:absolute;left:0;text-align:left;margin-left:416.8pt;margin-top:61.9pt;width:468pt;height:46.25pt;z-index:251820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" fillcolor="#fdfaeb" stroked="f" strokeweight=".5pt">
                <v:textbox inset="2mm">
                  <w:txbxContent>
                    <w:p w14:paraId="20D5E9ED" w14:textId="1474D6FE" w:rsidR="00AD2199" w:rsidRDefault="001557A4" w:rsidP="00AD21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</w:t>
                      </w:r>
                      <w:r w:rsidR="00AD21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t-size: 16px // parent</w:t>
                      </w:r>
                    </w:p>
                    <w:p w14:paraId="674A93EC" w14:textId="717FEAE0" w:rsidR="00AD2199" w:rsidRDefault="001557A4" w:rsidP="00AD21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</w:t>
                      </w:r>
                      <w:r w:rsidR="00AD21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t-size: 1em //child 1*</w:t>
                      </w:r>
                      <w:r w:rsidR="004142A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6</w:t>
                      </w:r>
                    </w:p>
                    <w:p w14:paraId="7A4D25D6" w14:textId="261E60C2" w:rsidR="00AD2199" w:rsidRPr="009E4045" w:rsidRDefault="001557A4" w:rsidP="00AD21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</w:t>
                      </w:r>
                      <w:r w:rsidR="00AD21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t-size: 2em // child 2*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="00CC77B0" w:rsidRPr="004142A8">
        <w:rPr>
          <w:rFonts w:asciiTheme="minorBidi" w:hAnsiTheme="minorBidi"/>
          <w:sz w:val="24"/>
          <w:szCs w:val="24"/>
          <w:u w:val="single"/>
        </w:rPr>
        <w:t>em</w:t>
      </w:r>
      <w:proofErr w:type="spellEnd"/>
      <w:r w:rsidR="00CC77B0" w:rsidRPr="0015242B">
        <w:rPr>
          <w:rFonts w:asciiTheme="minorBidi" w:hAnsiTheme="minorBidi"/>
          <w:sz w:val="24"/>
          <w:szCs w:val="24"/>
        </w:rPr>
        <w:t xml:space="preserve"> //</w:t>
      </w:r>
      <w:r w:rsidR="00AD2199" w:rsidRPr="0015242B">
        <w:rPr>
          <w:rFonts w:asciiTheme="minorBidi" w:hAnsiTheme="minorBidi"/>
          <w:sz w:val="24"/>
          <w:szCs w:val="24"/>
        </w:rPr>
        <w:t xml:space="preserve"> relative to </w:t>
      </w:r>
      <w:r w:rsidR="00EE72A1">
        <w:rPr>
          <w:rFonts w:asciiTheme="minorBidi" w:hAnsiTheme="minorBidi"/>
          <w:sz w:val="24"/>
          <w:szCs w:val="24"/>
        </w:rPr>
        <w:t xml:space="preserve">the </w:t>
      </w:r>
      <w:r w:rsidR="00AD2199" w:rsidRPr="0015242B">
        <w:rPr>
          <w:rFonts w:asciiTheme="minorBidi" w:hAnsiTheme="minorBidi"/>
          <w:sz w:val="24"/>
          <w:szCs w:val="24"/>
        </w:rPr>
        <w:t xml:space="preserve">font size of the </w:t>
      </w:r>
      <w:r w:rsidR="00AD2199" w:rsidRPr="00373DF7">
        <w:rPr>
          <w:rFonts w:asciiTheme="minorBidi" w:hAnsiTheme="minorBidi"/>
          <w:b/>
          <w:bCs/>
          <w:sz w:val="24"/>
          <w:szCs w:val="24"/>
        </w:rPr>
        <w:t>parent</w:t>
      </w:r>
      <w:r w:rsidR="00AD2199" w:rsidRPr="0015242B">
        <w:rPr>
          <w:rFonts w:asciiTheme="minorBidi" w:hAnsiTheme="minorBidi"/>
          <w:sz w:val="24"/>
          <w:szCs w:val="24"/>
        </w:rPr>
        <w:t xml:space="preserve"> element.</w:t>
      </w:r>
      <w:r w:rsidR="001557A4" w:rsidRPr="0015242B">
        <w:rPr>
          <w:rFonts w:asciiTheme="minorBidi" w:hAnsiTheme="minorBidi"/>
          <w:sz w:val="24"/>
          <w:szCs w:val="24"/>
        </w:rPr>
        <w:t xml:space="preserve"> If the direc</w:t>
      </w:r>
      <w:r w:rsidR="00EE72A1">
        <w:rPr>
          <w:rFonts w:asciiTheme="minorBidi" w:hAnsiTheme="minorBidi"/>
          <w:sz w:val="24"/>
          <w:szCs w:val="24"/>
        </w:rPr>
        <w:t>t</w:t>
      </w:r>
      <w:r w:rsidR="001557A4" w:rsidRPr="0015242B">
        <w:rPr>
          <w:rFonts w:asciiTheme="minorBidi" w:hAnsiTheme="minorBidi"/>
          <w:sz w:val="24"/>
          <w:szCs w:val="24"/>
        </w:rPr>
        <w:t xml:space="preserve"> parent didn't have a font size, it'</w:t>
      </w:r>
      <w:r w:rsidR="00EE72A1">
        <w:rPr>
          <w:rFonts w:asciiTheme="minorBidi" w:hAnsiTheme="minorBidi"/>
          <w:sz w:val="24"/>
          <w:szCs w:val="24"/>
        </w:rPr>
        <w:t>d</w:t>
      </w:r>
      <w:r w:rsidR="001557A4" w:rsidRPr="0015242B">
        <w:rPr>
          <w:rFonts w:asciiTheme="minorBidi" w:hAnsiTheme="minorBidi"/>
          <w:sz w:val="24"/>
          <w:szCs w:val="24"/>
        </w:rPr>
        <w:t xml:space="preserve"> check the ancestor tree</w:t>
      </w:r>
      <w:r w:rsidR="00EE72A1">
        <w:rPr>
          <w:rFonts w:asciiTheme="minorBidi" w:hAnsiTheme="minorBidi"/>
          <w:sz w:val="24"/>
          <w:szCs w:val="24"/>
        </w:rPr>
        <w:t>,</w:t>
      </w:r>
      <w:r w:rsidR="001557A4" w:rsidRPr="0015242B">
        <w:rPr>
          <w:rFonts w:asciiTheme="minorBidi" w:hAnsiTheme="minorBidi"/>
          <w:sz w:val="24"/>
          <w:szCs w:val="24"/>
        </w:rPr>
        <w:t xml:space="preserve"> and if it reached the </w:t>
      </w:r>
      <w:r w:rsidR="00EE72A1">
        <w:rPr>
          <w:rFonts w:asciiTheme="minorBidi" w:hAnsiTheme="minorBidi"/>
          <w:sz w:val="24"/>
          <w:szCs w:val="24"/>
        </w:rPr>
        <w:t>HTML</w:t>
      </w:r>
      <w:r w:rsidR="001557A4" w:rsidRPr="0015242B">
        <w:rPr>
          <w:rFonts w:asciiTheme="minorBidi" w:hAnsiTheme="minorBidi"/>
          <w:sz w:val="24"/>
          <w:szCs w:val="24"/>
        </w:rPr>
        <w:t xml:space="preserve"> and </w:t>
      </w:r>
      <w:r w:rsidR="00EE72A1">
        <w:rPr>
          <w:rFonts w:asciiTheme="minorBidi" w:hAnsiTheme="minorBidi"/>
          <w:sz w:val="24"/>
          <w:szCs w:val="24"/>
        </w:rPr>
        <w:t>HTML</w:t>
      </w:r>
      <w:r w:rsidR="001557A4" w:rsidRPr="0015242B">
        <w:rPr>
          <w:rFonts w:asciiTheme="minorBidi" w:hAnsiTheme="minorBidi"/>
          <w:sz w:val="24"/>
          <w:szCs w:val="24"/>
        </w:rPr>
        <w:t xml:space="preserve"> didn't have any font size, it'</w:t>
      </w:r>
      <w:r w:rsidR="00EE72A1">
        <w:rPr>
          <w:rFonts w:asciiTheme="minorBidi" w:hAnsiTheme="minorBidi"/>
          <w:sz w:val="24"/>
          <w:szCs w:val="24"/>
        </w:rPr>
        <w:t>d</w:t>
      </w:r>
      <w:r w:rsidR="001557A4" w:rsidRPr="0015242B">
        <w:rPr>
          <w:rFonts w:asciiTheme="minorBidi" w:hAnsiTheme="minorBidi"/>
          <w:sz w:val="24"/>
          <w:szCs w:val="24"/>
        </w:rPr>
        <w:t xml:space="preserve"> take it </w:t>
      </w:r>
      <w:r w:rsidR="00EE72A1">
        <w:rPr>
          <w:rFonts w:asciiTheme="minorBidi" w:hAnsiTheme="minorBidi"/>
          <w:sz w:val="24"/>
          <w:szCs w:val="24"/>
        </w:rPr>
        <w:t xml:space="preserve">to </w:t>
      </w:r>
      <w:r w:rsidR="001557A4" w:rsidRPr="0015242B">
        <w:rPr>
          <w:rFonts w:asciiTheme="minorBidi" w:hAnsiTheme="minorBidi"/>
          <w:sz w:val="24"/>
          <w:szCs w:val="24"/>
        </w:rPr>
        <w:t>form browser settings.</w:t>
      </w:r>
    </w:p>
    <w:p w14:paraId="5811AA33" w14:textId="47A1E17F" w:rsidR="00521660" w:rsidRPr="00521660" w:rsidRDefault="00521660" w:rsidP="0052166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F6F791" w14:textId="71E79A8D" w:rsidR="0015242B" w:rsidRDefault="0015242B" w:rsidP="0015242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A605044" w14:textId="5876B6D1" w:rsidR="001557A4" w:rsidRPr="0015242B" w:rsidRDefault="001557A4" w:rsidP="0015242B">
      <w:pPr>
        <w:pStyle w:val="ListParagraph"/>
        <w:numPr>
          <w:ilvl w:val="1"/>
          <w:numId w:val="1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5242B">
        <w:rPr>
          <w:rFonts w:asciiTheme="minorBidi" w:hAnsiTheme="minorBidi"/>
          <w:sz w:val="24"/>
          <w:szCs w:val="24"/>
        </w:rPr>
        <w:t xml:space="preserve">The advantage of using </w:t>
      </w:r>
      <w:proofErr w:type="spellStart"/>
      <w:r w:rsidRPr="0015242B">
        <w:rPr>
          <w:rFonts w:asciiTheme="minorBidi" w:hAnsiTheme="minorBidi"/>
          <w:sz w:val="24"/>
          <w:szCs w:val="24"/>
        </w:rPr>
        <w:t>em</w:t>
      </w:r>
      <w:proofErr w:type="spellEnd"/>
      <w:r w:rsidRPr="0015242B">
        <w:rPr>
          <w:rFonts w:asciiTheme="minorBidi" w:hAnsiTheme="minorBidi"/>
          <w:sz w:val="24"/>
          <w:szCs w:val="24"/>
        </w:rPr>
        <w:t xml:space="preserve"> is that if we want to make the font size bigger </w:t>
      </w:r>
      <w:r w:rsidR="00EE72A1">
        <w:rPr>
          <w:rFonts w:asciiTheme="minorBidi" w:hAnsiTheme="minorBidi"/>
          <w:sz w:val="24"/>
          <w:szCs w:val="24"/>
        </w:rPr>
        <w:t>o</w:t>
      </w:r>
      <w:r w:rsidRPr="0015242B">
        <w:rPr>
          <w:rFonts w:asciiTheme="minorBidi" w:hAnsiTheme="minorBidi"/>
          <w:sz w:val="24"/>
          <w:szCs w:val="24"/>
        </w:rPr>
        <w:t>n smaller screens, we can simply change the parent</w:t>
      </w:r>
    </w:p>
    <w:p w14:paraId="1D0AFFD6" w14:textId="5A33D3BF" w:rsidR="004B106C" w:rsidRDefault="004B106C" w:rsidP="0015242B">
      <w:pPr>
        <w:pStyle w:val="ListParagraph"/>
        <w:numPr>
          <w:ilvl w:val="1"/>
          <w:numId w:val="1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B106C">
        <w:rPr>
          <w:rFonts w:asciiTheme="minorBidi" w:hAnsiTheme="minorBidi"/>
          <w:sz w:val="24"/>
          <w:szCs w:val="24"/>
        </w:rPr>
        <w:t xml:space="preserve">Another advantage is </w:t>
      </w:r>
      <w:r>
        <w:rPr>
          <w:rFonts w:asciiTheme="minorBidi" w:hAnsiTheme="minorBidi"/>
          <w:sz w:val="24"/>
          <w:szCs w:val="24"/>
        </w:rPr>
        <w:t xml:space="preserve">that </w:t>
      </w:r>
      <w:r w:rsidRPr="004B106C">
        <w:rPr>
          <w:rFonts w:asciiTheme="minorBidi" w:hAnsiTheme="minorBidi"/>
          <w:sz w:val="24"/>
          <w:szCs w:val="24"/>
        </w:rPr>
        <w:t xml:space="preserve">you can set the </w:t>
      </w:r>
      <w:r w:rsidR="00EE72A1">
        <w:rPr>
          <w:rFonts w:asciiTheme="minorBidi" w:hAnsiTheme="minorBidi"/>
          <w:sz w:val="24"/>
          <w:szCs w:val="24"/>
        </w:rPr>
        <w:t>HTML</w:t>
      </w:r>
      <w:r w:rsidRPr="004B106C">
        <w:rPr>
          <w:rFonts w:asciiTheme="minorBidi" w:hAnsiTheme="minorBidi"/>
          <w:sz w:val="24"/>
          <w:szCs w:val="24"/>
        </w:rPr>
        <w:t xml:space="preserve"> font:100%</w:t>
      </w:r>
      <w:r w:rsidR="004C703C">
        <w:rPr>
          <w:rFonts w:asciiTheme="minorBidi" w:hAnsiTheme="minorBidi"/>
          <w:sz w:val="24"/>
          <w:szCs w:val="24"/>
        </w:rPr>
        <w:t xml:space="preserve"> (it uses browser setting)</w:t>
      </w:r>
      <w:r w:rsidR="00EE72A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by using </w:t>
      </w:r>
      <w:proofErr w:type="spellStart"/>
      <w:r>
        <w:rPr>
          <w:rFonts w:asciiTheme="minorBidi" w:hAnsiTheme="minorBidi"/>
          <w:sz w:val="24"/>
          <w:szCs w:val="24"/>
        </w:rPr>
        <w:t>em</w:t>
      </w:r>
      <w:proofErr w:type="spellEnd"/>
      <w:r w:rsidR="00EE72A1">
        <w:rPr>
          <w:rFonts w:asciiTheme="minorBidi" w:hAnsiTheme="minorBidi"/>
          <w:sz w:val="24"/>
          <w:szCs w:val="24"/>
        </w:rPr>
        <w:t>,</w:t>
      </w:r>
      <w:r w:rsidRPr="004B106C">
        <w:rPr>
          <w:rFonts w:asciiTheme="minorBidi" w:hAnsiTheme="minorBidi"/>
          <w:sz w:val="24"/>
          <w:szCs w:val="24"/>
        </w:rPr>
        <w:t xml:space="preserve"> if the user changes the browser font</w:t>
      </w:r>
      <w:r w:rsidR="00EE72A1">
        <w:rPr>
          <w:rFonts w:asciiTheme="minorBidi" w:hAnsiTheme="minorBidi"/>
          <w:sz w:val="24"/>
          <w:szCs w:val="24"/>
        </w:rPr>
        <w:t xml:space="preserve"> </w:t>
      </w:r>
      <w:r w:rsidRPr="004B106C">
        <w:rPr>
          <w:rFonts w:asciiTheme="minorBidi" w:hAnsiTheme="minorBidi"/>
          <w:sz w:val="24"/>
          <w:szCs w:val="24"/>
        </w:rPr>
        <w:t>size, it will be affected accordingly in your website.</w:t>
      </w:r>
    </w:p>
    <w:p w14:paraId="458E2050" w14:textId="24043DB3" w:rsidR="0015242B" w:rsidRDefault="0015242B" w:rsidP="0015242B">
      <w:pPr>
        <w:pStyle w:val="ListParagraph"/>
        <w:numPr>
          <w:ilvl w:val="0"/>
          <w:numId w:val="1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142A8">
        <w:rPr>
          <w:rFonts w:asciiTheme="minorBidi" w:hAnsiTheme="minorBidi"/>
          <w:sz w:val="24"/>
          <w:szCs w:val="24"/>
          <w:u w:val="single"/>
        </w:rPr>
        <w:t>rem</w:t>
      </w:r>
      <w:r>
        <w:rPr>
          <w:rFonts w:asciiTheme="minorBidi" w:hAnsiTheme="minorBidi"/>
          <w:sz w:val="24"/>
          <w:szCs w:val="24"/>
        </w:rPr>
        <w:t xml:space="preserve"> // rem directly checks the </w:t>
      </w:r>
      <w:r w:rsidR="00EE72A1">
        <w:rPr>
          <w:rFonts w:asciiTheme="minorBidi" w:hAnsiTheme="minorBidi"/>
          <w:sz w:val="24"/>
          <w:szCs w:val="24"/>
        </w:rPr>
        <w:t>HTML</w:t>
      </w:r>
      <w:r>
        <w:rPr>
          <w:rFonts w:asciiTheme="minorBidi" w:hAnsiTheme="minorBidi"/>
          <w:sz w:val="24"/>
          <w:szCs w:val="24"/>
        </w:rPr>
        <w:t xml:space="preserve"> (</w:t>
      </w:r>
      <w:r w:rsidRPr="003E6D42">
        <w:rPr>
          <w:rFonts w:asciiTheme="minorBidi" w:hAnsiTheme="minorBidi"/>
          <w:b/>
          <w:bCs/>
          <w:sz w:val="24"/>
          <w:szCs w:val="24"/>
        </w:rPr>
        <w:t>root element</w:t>
      </w:r>
      <w:r>
        <w:rPr>
          <w:rFonts w:asciiTheme="minorBidi" w:hAnsiTheme="minorBidi"/>
          <w:sz w:val="24"/>
          <w:szCs w:val="24"/>
        </w:rPr>
        <w:t xml:space="preserve">) </w:t>
      </w:r>
      <w:r w:rsidRPr="00797FE1">
        <w:rPr>
          <w:rFonts w:asciiTheme="minorBidi" w:hAnsiTheme="minorBidi"/>
          <w:b/>
          <w:bCs/>
          <w:sz w:val="24"/>
          <w:szCs w:val="24"/>
        </w:rPr>
        <w:t>font size</w:t>
      </w:r>
    </w:p>
    <w:p w14:paraId="74A354E1" w14:textId="495C90EE" w:rsidR="004806EF" w:rsidRDefault="004806EF" w:rsidP="0015242B">
      <w:pPr>
        <w:pStyle w:val="ListParagraph"/>
        <w:numPr>
          <w:ilvl w:val="0"/>
          <w:numId w:val="1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rem and </w:t>
      </w:r>
      <w:proofErr w:type="spellStart"/>
      <w:r>
        <w:rPr>
          <w:rFonts w:asciiTheme="minorBidi" w:hAnsiTheme="minorBidi"/>
          <w:sz w:val="24"/>
          <w:szCs w:val="24"/>
        </w:rPr>
        <w:t>em</w:t>
      </w:r>
      <w:proofErr w:type="spellEnd"/>
      <w:r>
        <w:rPr>
          <w:rFonts w:asciiTheme="minorBidi" w:hAnsiTheme="minorBidi"/>
          <w:sz w:val="24"/>
          <w:szCs w:val="24"/>
        </w:rPr>
        <w:t xml:space="preserve"> can be used for other </w:t>
      </w:r>
      <w:proofErr w:type="spellStart"/>
      <w:r>
        <w:rPr>
          <w:rFonts w:asciiTheme="minorBidi" w:hAnsiTheme="minorBidi"/>
          <w:sz w:val="24"/>
          <w:szCs w:val="24"/>
        </w:rPr>
        <w:t>sizings</w:t>
      </w:r>
      <w:proofErr w:type="spellEnd"/>
      <w:r>
        <w:rPr>
          <w:rFonts w:asciiTheme="minorBidi" w:hAnsiTheme="minorBidi"/>
          <w:sz w:val="24"/>
          <w:szCs w:val="24"/>
        </w:rPr>
        <w:t xml:space="preserve">. It is based on </w:t>
      </w:r>
      <w:r w:rsidR="00007764">
        <w:rPr>
          <w:rFonts w:asciiTheme="minorBidi" w:hAnsiTheme="minorBidi"/>
          <w:sz w:val="24"/>
          <w:szCs w:val="24"/>
        </w:rPr>
        <w:t xml:space="preserve">the parent </w:t>
      </w:r>
      <w:r w:rsidRPr="004806EF">
        <w:rPr>
          <w:rFonts w:asciiTheme="minorBidi" w:hAnsiTheme="minorBidi"/>
          <w:b/>
          <w:bCs/>
          <w:sz w:val="24"/>
          <w:szCs w:val="24"/>
        </w:rPr>
        <w:t>font</w:t>
      </w:r>
      <w:r w:rsidR="00EE72A1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4806EF">
        <w:rPr>
          <w:rFonts w:asciiTheme="minorBidi" w:hAnsiTheme="minorBidi"/>
          <w:b/>
          <w:bCs/>
          <w:sz w:val="24"/>
          <w:szCs w:val="24"/>
        </w:rPr>
        <w:t>size</w:t>
      </w:r>
      <w:r w:rsidR="00EE72A1">
        <w:rPr>
          <w:rFonts w:asciiTheme="minorBidi" w:hAnsiTheme="minorBidi"/>
          <w:sz w:val="24"/>
          <w:szCs w:val="24"/>
        </w:rPr>
        <w:t>;</w:t>
      </w:r>
      <w:r>
        <w:rPr>
          <w:rFonts w:asciiTheme="minorBidi" w:hAnsiTheme="minorBidi"/>
          <w:sz w:val="24"/>
          <w:szCs w:val="24"/>
        </w:rPr>
        <w:t xml:space="preserve"> If none of the parents or the </w:t>
      </w:r>
      <w:r w:rsidR="00EE72A1">
        <w:rPr>
          <w:rFonts w:asciiTheme="minorBidi" w:hAnsiTheme="minorBidi"/>
          <w:sz w:val="24"/>
          <w:szCs w:val="24"/>
        </w:rPr>
        <w:t>HTML</w:t>
      </w:r>
      <w:r>
        <w:rPr>
          <w:rFonts w:asciiTheme="minorBidi" w:hAnsiTheme="minorBidi"/>
          <w:sz w:val="24"/>
          <w:szCs w:val="24"/>
        </w:rPr>
        <w:t xml:space="preserve"> don't have a font-size it takes it from </w:t>
      </w:r>
      <w:r w:rsidR="00EE72A1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browser.</w:t>
      </w:r>
      <w:r w:rsidR="00005BAE">
        <w:rPr>
          <w:rFonts w:asciiTheme="minorBidi" w:hAnsiTheme="minorBidi"/>
          <w:sz w:val="24"/>
          <w:szCs w:val="24"/>
        </w:rPr>
        <w:t xml:space="preserve"> But it's better to not use the </w:t>
      </w:r>
      <w:proofErr w:type="spellStart"/>
      <w:r w:rsidR="00005BAE">
        <w:rPr>
          <w:rFonts w:asciiTheme="minorBidi" w:hAnsiTheme="minorBidi"/>
          <w:sz w:val="24"/>
          <w:szCs w:val="24"/>
        </w:rPr>
        <w:t>em</w:t>
      </w:r>
      <w:proofErr w:type="spellEnd"/>
      <w:r w:rsidR="00005BAE">
        <w:rPr>
          <w:rFonts w:asciiTheme="minorBidi" w:hAnsiTheme="minorBidi"/>
          <w:sz w:val="24"/>
          <w:szCs w:val="24"/>
        </w:rPr>
        <w:t xml:space="preserve"> rem for margin, height, </w:t>
      </w:r>
      <w:r w:rsidR="000C4B78">
        <w:rPr>
          <w:rFonts w:asciiTheme="minorBidi" w:hAnsiTheme="minorBidi"/>
          <w:sz w:val="24"/>
          <w:szCs w:val="24"/>
        </w:rPr>
        <w:t xml:space="preserve">and </w:t>
      </w:r>
      <w:r w:rsidR="00005BAE">
        <w:rPr>
          <w:rFonts w:asciiTheme="minorBidi" w:hAnsiTheme="minorBidi"/>
          <w:sz w:val="24"/>
          <w:szCs w:val="24"/>
        </w:rPr>
        <w:t>padding because it becomes unstable and complicated. If you change the font size</w:t>
      </w:r>
      <w:r w:rsidR="00EE72A1">
        <w:rPr>
          <w:rFonts w:asciiTheme="minorBidi" w:hAnsiTheme="minorBidi"/>
          <w:sz w:val="24"/>
          <w:szCs w:val="24"/>
        </w:rPr>
        <w:t>,</w:t>
      </w:r>
      <w:r w:rsidR="00005BAE">
        <w:rPr>
          <w:rFonts w:asciiTheme="minorBidi" w:hAnsiTheme="minorBidi"/>
          <w:sz w:val="24"/>
          <w:szCs w:val="24"/>
        </w:rPr>
        <w:t xml:space="preserve"> all of them will change accordingly and may ar</w:t>
      </w:r>
      <w:r w:rsidR="00EE72A1">
        <w:rPr>
          <w:rFonts w:asciiTheme="minorBidi" w:hAnsiTheme="minorBidi"/>
          <w:sz w:val="24"/>
          <w:szCs w:val="24"/>
        </w:rPr>
        <w:t>i</w:t>
      </w:r>
      <w:r w:rsidR="00005BAE">
        <w:rPr>
          <w:rFonts w:asciiTheme="minorBidi" w:hAnsiTheme="minorBidi"/>
          <w:sz w:val="24"/>
          <w:szCs w:val="24"/>
        </w:rPr>
        <w:t>se unexpected issues.</w:t>
      </w:r>
    </w:p>
    <w:p w14:paraId="51DFD073" w14:textId="166D43C1" w:rsidR="00521660" w:rsidRDefault="00521660" w:rsidP="0052166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8CD0D37" w14:textId="435C7552" w:rsidR="00521660" w:rsidRPr="00802D69" w:rsidRDefault="00521660" w:rsidP="00521660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proofErr w:type="spellStart"/>
      <w:r w:rsidRPr="00802D69">
        <w:rPr>
          <w:rFonts w:asciiTheme="minorBidi" w:hAnsiTheme="minorBidi"/>
          <w:b/>
          <w:bCs/>
          <w:color w:val="E75919"/>
          <w:sz w:val="24"/>
          <w:szCs w:val="24"/>
        </w:rPr>
        <w:t>Vw</w:t>
      </w:r>
      <w:proofErr w:type="spellEnd"/>
      <w:r w:rsidRPr="00802D69">
        <w:rPr>
          <w:rFonts w:asciiTheme="minorBidi" w:hAnsiTheme="minorBidi"/>
          <w:b/>
          <w:bCs/>
          <w:color w:val="E75919"/>
          <w:sz w:val="24"/>
          <w:szCs w:val="24"/>
        </w:rPr>
        <w:t xml:space="preserve"> and </w:t>
      </w:r>
      <w:proofErr w:type="spellStart"/>
      <w:r w:rsidRPr="00802D69">
        <w:rPr>
          <w:rFonts w:asciiTheme="minorBidi" w:hAnsiTheme="minorBidi"/>
          <w:b/>
          <w:bCs/>
          <w:color w:val="E75919"/>
          <w:sz w:val="24"/>
          <w:szCs w:val="24"/>
        </w:rPr>
        <w:t>vh</w:t>
      </w:r>
      <w:proofErr w:type="spellEnd"/>
    </w:p>
    <w:p w14:paraId="4D0DAB4C" w14:textId="4A221B29" w:rsidR="00521660" w:rsidRDefault="00521660" w:rsidP="00521660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v</w:t>
      </w:r>
      <w:r w:rsidRPr="00521660">
        <w:rPr>
          <w:rFonts w:asciiTheme="minorBidi" w:hAnsiTheme="minorBidi"/>
          <w:sz w:val="24"/>
          <w:szCs w:val="24"/>
        </w:rPr>
        <w:t>w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521660">
        <w:rPr>
          <w:rFonts w:asciiTheme="minorBidi" w:hAnsiTheme="minorBidi"/>
          <w:sz w:val="24"/>
          <w:szCs w:val="24"/>
        </w:rPr>
        <w:t>(vi</w:t>
      </w:r>
      <w:r>
        <w:rPr>
          <w:rFonts w:asciiTheme="minorBidi" w:hAnsiTheme="minorBidi"/>
          <w:sz w:val="24"/>
          <w:szCs w:val="24"/>
        </w:rPr>
        <w:t>e</w:t>
      </w:r>
      <w:r w:rsidRPr="00521660">
        <w:rPr>
          <w:rFonts w:asciiTheme="minorBidi" w:hAnsiTheme="minorBidi"/>
          <w:sz w:val="24"/>
          <w:szCs w:val="24"/>
        </w:rPr>
        <w:t>wport</w:t>
      </w:r>
      <w:r>
        <w:rPr>
          <w:rFonts w:asciiTheme="minorBidi" w:hAnsiTheme="minorBidi"/>
          <w:sz w:val="24"/>
          <w:szCs w:val="24"/>
        </w:rPr>
        <w:t>'s</w:t>
      </w:r>
      <w:r w:rsidRPr="00521660">
        <w:rPr>
          <w:rFonts w:asciiTheme="minorBidi" w:hAnsiTheme="minorBidi"/>
          <w:sz w:val="24"/>
          <w:szCs w:val="24"/>
        </w:rPr>
        <w:t xml:space="preserve"> width)</w:t>
      </w:r>
      <w:r w:rsidR="00D74088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D74088">
        <w:rPr>
          <w:rFonts w:asciiTheme="minorBidi" w:hAnsiTheme="minorBidi"/>
          <w:sz w:val="24"/>
          <w:szCs w:val="24"/>
        </w:rPr>
        <w:t>vh</w:t>
      </w:r>
      <w:proofErr w:type="spellEnd"/>
      <w:r w:rsidR="00D74088">
        <w:rPr>
          <w:rFonts w:asciiTheme="minorBidi" w:hAnsiTheme="minorBidi"/>
          <w:sz w:val="24"/>
          <w:szCs w:val="24"/>
        </w:rPr>
        <w:t xml:space="preserve"> </w:t>
      </w:r>
      <w:r w:rsidR="00D74088" w:rsidRPr="00521660">
        <w:rPr>
          <w:rFonts w:asciiTheme="minorBidi" w:hAnsiTheme="minorBidi"/>
          <w:sz w:val="24"/>
          <w:szCs w:val="24"/>
        </w:rPr>
        <w:t>(vi</w:t>
      </w:r>
      <w:r w:rsidR="00D74088">
        <w:rPr>
          <w:rFonts w:asciiTheme="minorBidi" w:hAnsiTheme="minorBidi"/>
          <w:sz w:val="24"/>
          <w:szCs w:val="24"/>
        </w:rPr>
        <w:t>e</w:t>
      </w:r>
      <w:r w:rsidR="00D74088" w:rsidRPr="00521660">
        <w:rPr>
          <w:rFonts w:asciiTheme="minorBidi" w:hAnsiTheme="minorBidi"/>
          <w:sz w:val="24"/>
          <w:szCs w:val="24"/>
        </w:rPr>
        <w:t>wport</w:t>
      </w:r>
      <w:r w:rsidR="00D74088">
        <w:rPr>
          <w:rFonts w:asciiTheme="minorBidi" w:hAnsiTheme="minorBidi"/>
          <w:sz w:val="24"/>
          <w:szCs w:val="24"/>
        </w:rPr>
        <w:t>'s</w:t>
      </w:r>
      <w:r w:rsidR="00D74088" w:rsidRPr="00521660">
        <w:rPr>
          <w:rFonts w:asciiTheme="minorBidi" w:hAnsiTheme="minorBidi"/>
          <w:sz w:val="24"/>
          <w:szCs w:val="24"/>
        </w:rPr>
        <w:t xml:space="preserve"> </w:t>
      </w:r>
      <w:r w:rsidR="00D74088">
        <w:rPr>
          <w:rFonts w:asciiTheme="minorBidi" w:hAnsiTheme="minorBidi"/>
          <w:sz w:val="24"/>
          <w:szCs w:val="24"/>
        </w:rPr>
        <w:t>height</w:t>
      </w:r>
      <w:r w:rsidR="00D74088" w:rsidRPr="00521660">
        <w:rPr>
          <w:rFonts w:asciiTheme="minorBidi" w:hAnsiTheme="minorBidi"/>
          <w:sz w:val="24"/>
          <w:szCs w:val="24"/>
        </w:rPr>
        <w:t>)</w:t>
      </w:r>
      <w:r>
        <w:rPr>
          <w:rFonts w:asciiTheme="minorBidi" w:hAnsiTheme="minorBidi"/>
          <w:sz w:val="24"/>
          <w:szCs w:val="24"/>
        </w:rPr>
        <w:t xml:space="preserve"> // based on screen size</w:t>
      </w:r>
      <w:r w:rsidR="00D74088">
        <w:rPr>
          <w:rFonts w:asciiTheme="minorBidi" w:hAnsiTheme="minorBidi"/>
          <w:sz w:val="24"/>
          <w:szCs w:val="24"/>
        </w:rPr>
        <w:t xml:space="preserve">. </w:t>
      </w:r>
      <w:r w:rsidR="00E47312">
        <w:rPr>
          <w:rFonts w:asciiTheme="minorBidi" w:hAnsiTheme="minorBidi"/>
          <w:sz w:val="24"/>
          <w:szCs w:val="24"/>
        </w:rPr>
        <w:t>Be careful when you want to use this</w:t>
      </w:r>
      <w:r w:rsidR="00D74088">
        <w:rPr>
          <w:rFonts w:asciiTheme="minorBidi" w:hAnsiTheme="minorBidi"/>
          <w:sz w:val="24"/>
          <w:szCs w:val="24"/>
        </w:rPr>
        <w:t>.</w:t>
      </w:r>
    </w:p>
    <w:p w14:paraId="6654CFEA" w14:textId="319947BC" w:rsidR="00D74088" w:rsidRDefault="00D74088" w:rsidP="00521660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55648A8B" wp14:editId="11E4F649">
                <wp:simplePos x="0" y="0"/>
                <wp:positionH relativeFrom="margin">
                  <wp:align>right</wp:align>
                </wp:positionH>
                <wp:positionV relativeFrom="paragraph">
                  <wp:posOffset>18415</wp:posOffset>
                </wp:positionV>
                <wp:extent cx="5943600" cy="463550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635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AA9999" w14:textId="0FC3748A" w:rsidR="00521660" w:rsidRDefault="00D74088" w:rsidP="0052166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</w:t>
                            </w:r>
                            <w:r w:rsidR="005216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th: 1vw // 1 percent of the screen size</w:t>
                            </w:r>
                          </w:p>
                          <w:p w14:paraId="5EC3C4D2" w14:textId="3BCA00A6" w:rsidR="00D74088" w:rsidRPr="009E4045" w:rsidRDefault="00D74088" w:rsidP="0052166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height: 100vh // </w:t>
                            </w:r>
                            <w:r w:rsidR="00E4731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00% of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he height of the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48A8B" id="Text Box 58" o:spid="_x0000_s1077" type="#_x0000_t202" style="position:absolute;left:0;text-align:left;margin-left:416.8pt;margin-top:1.45pt;width:468pt;height:36.5pt;z-index:251822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" fillcolor="#fdfaeb" stroked="f" strokeweight=".5pt">
                <v:textbox inset="2mm">
                  <w:txbxContent>
                    <w:p w14:paraId="49AA9999" w14:textId="0FC3748A" w:rsidR="00521660" w:rsidRDefault="00D74088" w:rsidP="0052166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</w:t>
                      </w:r>
                      <w:r w:rsidR="005216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th: 1vw // 1 percent of the screen size</w:t>
                      </w:r>
                    </w:p>
                    <w:p w14:paraId="5EC3C4D2" w14:textId="3BCA00A6" w:rsidR="00D74088" w:rsidRPr="009E4045" w:rsidRDefault="00D74088" w:rsidP="0052166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height: 100vh // </w:t>
                      </w:r>
                      <w:r w:rsidR="00E4731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00% of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he height of the scree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722931" w14:textId="55879326" w:rsidR="00D74088" w:rsidRPr="00E47312" w:rsidRDefault="00D74088" w:rsidP="00E47312"/>
    <w:p w14:paraId="7E2AEDFF" w14:textId="3A6C6E97" w:rsidR="00D74088" w:rsidRDefault="00E47312" w:rsidP="00E47312">
      <w:pPr>
        <w:pStyle w:val="Heading2"/>
        <w:rPr>
          <w:rFonts w:eastAsiaTheme="minorHAnsi"/>
          <w:bCs/>
        </w:rPr>
      </w:pPr>
      <w:r w:rsidRPr="00E47312">
        <w:rPr>
          <w:rFonts w:eastAsiaTheme="minorHAnsi"/>
          <w:bCs/>
        </w:rPr>
        <w:t>Where to use which units?</w:t>
      </w:r>
    </w:p>
    <w:p w14:paraId="6CDB6707" w14:textId="64806854" w:rsidR="00802D69" w:rsidRPr="00802D69" w:rsidRDefault="00802D69" w:rsidP="00802D69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802D69">
        <w:rPr>
          <w:rFonts w:asciiTheme="minorBidi" w:hAnsiTheme="minorBidi"/>
          <w:b/>
          <w:bCs/>
          <w:color w:val="E75919"/>
          <w:sz w:val="24"/>
          <w:szCs w:val="24"/>
        </w:rPr>
        <w:t>Font size</w:t>
      </w:r>
    </w:p>
    <w:p w14:paraId="17306473" w14:textId="05C60494" w:rsidR="00E47312" w:rsidRDefault="00E47312" w:rsidP="00E47312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061CD">
        <w:rPr>
          <w:rFonts w:asciiTheme="minorBidi" w:hAnsiTheme="minorBidi"/>
          <w:b/>
          <w:bCs/>
          <w:sz w:val="24"/>
          <w:szCs w:val="24"/>
        </w:rPr>
        <w:t>Html tag</w:t>
      </w:r>
      <w:r>
        <w:rPr>
          <w:rFonts w:asciiTheme="minorBidi" w:hAnsiTheme="minorBidi"/>
          <w:sz w:val="24"/>
          <w:szCs w:val="24"/>
        </w:rPr>
        <w:t xml:space="preserve"> //</w:t>
      </w:r>
      <w:r w:rsidR="00802D69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n root element</w:t>
      </w:r>
      <w:r w:rsidR="00EE72A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</w:t>
      </w:r>
      <w:r w:rsidRPr="004061CD">
        <w:rPr>
          <w:rFonts w:asciiTheme="minorBidi" w:hAnsiTheme="minorBidi"/>
          <w:sz w:val="24"/>
          <w:szCs w:val="24"/>
          <w:u w:val="single"/>
        </w:rPr>
        <w:t>don</w:t>
      </w:r>
      <w:r w:rsidR="003E6CBD" w:rsidRPr="004061CD">
        <w:rPr>
          <w:rFonts w:asciiTheme="minorBidi" w:hAnsiTheme="minorBidi"/>
          <w:sz w:val="24"/>
          <w:szCs w:val="24"/>
          <w:u w:val="single"/>
        </w:rPr>
        <w:t>'</w:t>
      </w:r>
      <w:r w:rsidRPr="004061CD">
        <w:rPr>
          <w:rFonts w:asciiTheme="minorBidi" w:hAnsiTheme="minorBidi"/>
          <w:sz w:val="24"/>
          <w:szCs w:val="24"/>
          <w:u w:val="single"/>
        </w:rPr>
        <w:t xml:space="preserve">t use </w:t>
      </w:r>
      <w:proofErr w:type="spellStart"/>
      <w:r w:rsidRPr="004061CD">
        <w:rPr>
          <w:rFonts w:asciiTheme="minorBidi" w:hAnsiTheme="minorBidi"/>
          <w:sz w:val="24"/>
          <w:szCs w:val="24"/>
          <w:u w:val="single"/>
        </w:rPr>
        <w:t>px</w:t>
      </w:r>
      <w:proofErr w:type="spellEnd"/>
      <w:r w:rsidR="00EE72A1">
        <w:rPr>
          <w:rFonts w:asciiTheme="minorBidi" w:hAnsiTheme="minorBidi"/>
          <w:sz w:val="24"/>
          <w:szCs w:val="24"/>
        </w:rPr>
        <w:t>;</w:t>
      </w:r>
      <w:r w:rsidR="00802D69">
        <w:rPr>
          <w:rFonts w:asciiTheme="minorBidi" w:hAnsiTheme="minorBidi"/>
          <w:sz w:val="24"/>
          <w:szCs w:val="24"/>
        </w:rPr>
        <w:t xml:space="preserve"> use the browser settings with percent</w:t>
      </w:r>
    </w:p>
    <w:p w14:paraId="137EFF6E" w14:textId="18AA6308" w:rsidR="00802D69" w:rsidRDefault="00802D69" w:rsidP="00E47312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061CD">
        <w:rPr>
          <w:rFonts w:asciiTheme="minorBidi" w:hAnsiTheme="minorBidi"/>
          <w:b/>
          <w:bCs/>
          <w:sz w:val="24"/>
          <w:szCs w:val="24"/>
        </w:rPr>
        <w:t>Elements in body</w:t>
      </w:r>
      <w:r>
        <w:rPr>
          <w:rFonts w:asciiTheme="minorBidi" w:hAnsiTheme="minorBidi"/>
          <w:sz w:val="24"/>
          <w:szCs w:val="24"/>
        </w:rPr>
        <w:t xml:space="preserve"> // for </w:t>
      </w:r>
      <w:r w:rsidRPr="00802D69">
        <w:rPr>
          <w:rFonts w:asciiTheme="minorBidi" w:hAnsiTheme="minorBidi"/>
          <w:b/>
          <w:bCs/>
          <w:sz w:val="24"/>
          <w:szCs w:val="24"/>
        </w:rPr>
        <w:t>parent</w:t>
      </w:r>
      <w:r>
        <w:rPr>
          <w:rFonts w:asciiTheme="minorBidi" w:hAnsiTheme="minorBidi"/>
          <w:sz w:val="24"/>
          <w:szCs w:val="24"/>
        </w:rPr>
        <w:t xml:space="preserve"> elements use </w:t>
      </w:r>
      <w:r w:rsidRPr="00802D69">
        <w:rPr>
          <w:rFonts w:asciiTheme="minorBidi" w:hAnsiTheme="minorBidi"/>
          <w:b/>
          <w:bCs/>
          <w:sz w:val="24"/>
          <w:szCs w:val="24"/>
        </w:rPr>
        <w:t>rem</w:t>
      </w:r>
      <w:r>
        <w:rPr>
          <w:rFonts w:asciiTheme="minorBidi" w:hAnsiTheme="minorBidi"/>
          <w:sz w:val="24"/>
          <w:szCs w:val="24"/>
        </w:rPr>
        <w:t xml:space="preserve"> and for the </w:t>
      </w:r>
      <w:r w:rsidRPr="00802D69">
        <w:rPr>
          <w:rFonts w:asciiTheme="minorBidi" w:hAnsiTheme="minorBidi"/>
          <w:b/>
          <w:bCs/>
          <w:sz w:val="24"/>
          <w:szCs w:val="24"/>
        </w:rPr>
        <w:t>children</w:t>
      </w:r>
      <w:r w:rsidR="00EE72A1">
        <w:rPr>
          <w:rFonts w:asciiTheme="minorBidi" w:hAnsiTheme="minorBidi"/>
          <w:b/>
          <w:bCs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use </w:t>
      </w:r>
      <w:proofErr w:type="spellStart"/>
      <w:r w:rsidRPr="00802D69">
        <w:rPr>
          <w:rFonts w:asciiTheme="minorBidi" w:hAnsiTheme="minorBidi"/>
          <w:b/>
          <w:bCs/>
          <w:sz w:val="24"/>
          <w:szCs w:val="24"/>
        </w:rPr>
        <w:t>em</w:t>
      </w:r>
      <w:proofErr w:type="spellEnd"/>
    </w:p>
    <w:p w14:paraId="48E48505" w14:textId="77777777" w:rsidR="004061CD" w:rsidRDefault="004061CD" w:rsidP="00802D69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6E37F20A" w14:textId="36467ADF" w:rsidR="00521660" w:rsidRDefault="00802D69" w:rsidP="00802D69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802D69">
        <w:rPr>
          <w:rFonts w:asciiTheme="minorBidi" w:hAnsiTheme="minorBidi"/>
          <w:b/>
          <w:bCs/>
          <w:color w:val="E75919"/>
          <w:sz w:val="24"/>
          <w:szCs w:val="24"/>
        </w:rPr>
        <w:lastRenderedPageBreak/>
        <w:t>Model box</w:t>
      </w:r>
    </w:p>
    <w:p w14:paraId="4A3FB59B" w14:textId="0DF47AA2" w:rsidR="00802D69" w:rsidRDefault="00802D69" w:rsidP="00BE5AE0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4061CD">
        <w:rPr>
          <w:rFonts w:asciiTheme="minorBidi" w:hAnsiTheme="minorBidi"/>
          <w:b/>
          <w:bCs/>
          <w:sz w:val="24"/>
          <w:szCs w:val="24"/>
        </w:rPr>
        <w:t>Margin and padding</w:t>
      </w:r>
      <w:r w:rsidR="00CB55CC" w:rsidRPr="004061CD">
        <w:rPr>
          <w:rFonts w:asciiTheme="minorBidi" w:hAnsiTheme="minorBidi"/>
          <w:b/>
          <w:bCs/>
          <w:sz w:val="24"/>
          <w:szCs w:val="24"/>
        </w:rPr>
        <w:t xml:space="preserve">: </w:t>
      </w:r>
      <w:r w:rsidR="00CB55CC" w:rsidRPr="004061CD">
        <w:rPr>
          <w:rFonts w:asciiTheme="minorBidi" w:hAnsiTheme="minorBidi"/>
          <w:b/>
          <w:bCs/>
          <w:color w:val="FF0000"/>
          <w:sz w:val="24"/>
          <w:szCs w:val="24"/>
        </w:rPr>
        <w:t>rem</w:t>
      </w:r>
      <w:r w:rsidRPr="004061CD">
        <w:rPr>
          <w:rFonts w:asciiTheme="minorBidi" w:hAnsiTheme="minorBidi"/>
          <w:color w:val="FF0000"/>
          <w:sz w:val="24"/>
          <w:szCs w:val="24"/>
        </w:rPr>
        <w:t xml:space="preserve"> </w:t>
      </w:r>
      <w:r w:rsidRPr="00CB55CC">
        <w:rPr>
          <w:rFonts w:asciiTheme="minorBidi" w:hAnsiTheme="minorBidi"/>
          <w:sz w:val="24"/>
          <w:szCs w:val="24"/>
        </w:rPr>
        <w:t>//</w:t>
      </w:r>
      <w:r w:rsidR="00CB55CC">
        <w:rPr>
          <w:rFonts w:asciiTheme="minorBidi" w:hAnsiTheme="minorBidi"/>
          <w:sz w:val="24"/>
          <w:szCs w:val="24"/>
        </w:rPr>
        <w:t xml:space="preserve"> </w:t>
      </w:r>
      <w:r w:rsidRPr="00CB55CC">
        <w:rPr>
          <w:rFonts w:asciiTheme="minorBidi" w:hAnsiTheme="minorBidi"/>
          <w:sz w:val="24"/>
          <w:szCs w:val="24"/>
        </w:rPr>
        <w:t xml:space="preserve">It </w:t>
      </w:r>
      <w:proofErr w:type="gramStart"/>
      <w:r w:rsidRPr="00CB55CC">
        <w:rPr>
          <w:rFonts w:asciiTheme="minorBidi" w:hAnsiTheme="minorBidi"/>
          <w:sz w:val="24"/>
          <w:szCs w:val="24"/>
        </w:rPr>
        <w:t>is</w:t>
      </w:r>
      <w:proofErr w:type="gramEnd"/>
      <w:r w:rsidRPr="00CB55CC">
        <w:rPr>
          <w:rFonts w:asciiTheme="minorBidi" w:hAnsiTheme="minorBidi"/>
          <w:sz w:val="24"/>
          <w:szCs w:val="24"/>
        </w:rPr>
        <w:t xml:space="preserve"> recommended to use rem</w:t>
      </w:r>
      <w:r w:rsidR="00CB55CC" w:rsidRPr="00CB55CC">
        <w:rPr>
          <w:rFonts w:asciiTheme="minorBidi" w:hAnsiTheme="minorBidi"/>
          <w:sz w:val="24"/>
          <w:szCs w:val="24"/>
        </w:rPr>
        <w:t xml:space="preserve">. </w:t>
      </w:r>
      <w:r w:rsidR="000C4B78">
        <w:rPr>
          <w:rFonts w:asciiTheme="minorBidi" w:hAnsiTheme="minorBidi"/>
          <w:sz w:val="24"/>
          <w:szCs w:val="24"/>
        </w:rPr>
        <w:t>A</w:t>
      </w:r>
      <w:r w:rsidR="00CB55CC" w:rsidRPr="00CB55CC">
        <w:rPr>
          <w:rFonts w:asciiTheme="minorBidi" w:hAnsiTheme="minorBidi"/>
          <w:sz w:val="24"/>
          <w:szCs w:val="24"/>
        </w:rPr>
        <w:t>utomatically</w:t>
      </w:r>
      <w:r w:rsidR="00EE72A1">
        <w:rPr>
          <w:rFonts w:asciiTheme="minorBidi" w:hAnsiTheme="minorBidi"/>
          <w:sz w:val="24"/>
          <w:szCs w:val="24"/>
        </w:rPr>
        <w:t>,</w:t>
      </w:r>
      <w:r w:rsidR="00CB55CC" w:rsidRPr="00CB55CC">
        <w:rPr>
          <w:rFonts w:asciiTheme="minorBidi" w:hAnsiTheme="minorBidi"/>
          <w:sz w:val="24"/>
          <w:szCs w:val="24"/>
        </w:rPr>
        <w:t xml:space="preserve"> sizes change if the user changes the browser settings.</w:t>
      </w:r>
    </w:p>
    <w:p w14:paraId="5154A1D2" w14:textId="065E5C70" w:rsidR="00CB55CC" w:rsidRDefault="00CB55CC" w:rsidP="00BE5AE0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061CD">
        <w:rPr>
          <w:rFonts w:asciiTheme="minorBidi" w:hAnsiTheme="minorBidi"/>
          <w:b/>
          <w:bCs/>
          <w:sz w:val="24"/>
          <w:szCs w:val="24"/>
        </w:rPr>
        <w:t>Border: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4061CD">
        <w:rPr>
          <w:rFonts w:asciiTheme="minorBidi" w:hAnsiTheme="minorBidi"/>
          <w:b/>
          <w:bCs/>
          <w:color w:val="FF0000"/>
          <w:sz w:val="24"/>
          <w:szCs w:val="24"/>
        </w:rPr>
        <w:t>px</w:t>
      </w:r>
      <w:proofErr w:type="spellEnd"/>
      <w:r w:rsidRPr="004061CD">
        <w:rPr>
          <w:rFonts w:asciiTheme="minorBidi" w:hAnsiTheme="minorBidi"/>
          <w:color w:val="FF0000"/>
          <w:sz w:val="24"/>
          <w:szCs w:val="24"/>
        </w:rPr>
        <w:t xml:space="preserve"> </w:t>
      </w:r>
      <w:r w:rsidRPr="00CB55CC">
        <w:rPr>
          <w:rFonts w:asciiTheme="minorBidi" w:hAnsiTheme="minorBidi"/>
          <w:sz w:val="24"/>
          <w:szCs w:val="24"/>
        </w:rPr>
        <w:t xml:space="preserve">// </w:t>
      </w:r>
      <w:r>
        <w:rPr>
          <w:rFonts w:asciiTheme="minorBidi" w:hAnsiTheme="minorBidi"/>
          <w:sz w:val="24"/>
          <w:szCs w:val="24"/>
        </w:rPr>
        <w:t>Because if the font size changes, for example</w:t>
      </w:r>
      <w:r w:rsidR="00EE72A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becomes bigger, the border would look much bigger than desired.</w:t>
      </w:r>
    </w:p>
    <w:p w14:paraId="35D518F0" w14:textId="48D63976" w:rsidR="00CB55CC" w:rsidRDefault="00CB55CC" w:rsidP="00BE5AE0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061CD">
        <w:rPr>
          <w:rFonts w:asciiTheme="minorBidi" w:hAnsiTheme="minorBidi"/>
          <w:b/>
          <w:bCs/>
          <w:sz w:val="24"/>
          <w:szCs w:val="24"/>
        </w:rPr>
        <w:t xml:space="preserve">Width and height: </w:t>
      </w:r>
      <w:r w:rsidRPr="004061CD">
        <w:rPr>
          <w:rFonts w:asciiTheme="minorBidi" w:hAnsiTheme="minorBidi"/>
          <w:b/>
          <w:bCs/>
          <w:color w:val="FF0000"/>
          <w:sz w:val="24"/>
          <w:szCs w:val="24"/>
        </w:rPr>
        <w:t>%</w:t>
      </w:r>
      <w:r>
        <w:rPr>
          <w:rFonts w:asciiTheme="minorBidi" w:hAnsiTheme="minorBidi"/>
          <w:sz w:val="24"/>
          <w:szCs w:val="24"/>
        </w:rPr>
        <w:t xml:space="preserve"> // to be relative to the parent. You can use </w:t>
      </w:r>
      <w:proofErr w:type="spellStart"/>
      <w:r>
        <w:rPr>
          <w:rFonts w:asciiTheme="minorBidi" w:hAnsiTheme="minorBidi"/>
          <w:sz w:val="24"/>
          <w:szCs w:val="24"/>
        </w:rPr>
        <w:t>vw</w:t>
      </w:r>
      <w:proofErr w:type="spellEnd"/>
      <w:r>
        <w:rPr>
          <w:rFonts w:asciiTheme="minorBidi" w:hAnsiTheme="minorBidi"/>
          <w:sz w:val="24"/>
          <w:szCs w:val="24"/>
        </w:rPr>
        <w:t xml:space="preserve"> and </w:t>
      </w:r>
      <w:proofErr w:type="spellStart"/>
      <w:r>
        <w:rPr>
          <w:rFonts w:asciiTheme="minorBidi" w:hAnsiTheme="minorBidi"/>
          <w:sz w:val="24"/>
          <w:szCs w:val="24"/>
        </w:rPr>
        <w:t>vh</w:t>
      </w:r>
      <w:proofErr w:type="spellEnd"/>
      <w:r>
        <w:rPr>
          <w:rFonts w:asciiTheme="minorBidi" w:hAnsiTheme="minorBidi"/>
          <w:sz w:val="24"/>
          <w:szCs w:val="24"/>
        </w:rPr>
        <w:t xml:space="preserve"> based on specific needs.</w:t>
      </w:r>
    </w:p>
    <w:p w14:paraId="5F9E9A8C" w14:textId="07E3A556" w:rsidR="00134692" w:rsidRPr="004061CD" w:rsidRDefault="00F55BAD" w:rsidP="00134692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4061CD">
        <w:rPr>
          <w:rFonts w:asciiTheme="minorBidi" w:hAnsiTheme="minorBidi"/>
          <w:b/>
          <w:bCs/>
          <w:sz w:val="24"/>
          <w:szCs w:val="24"/>
        </w:rPr>
        <w:t xml:space="preserve">Top, bottom, left, right: </w:t>
      </w:r>
      <w:r w:rsidRPr="004061CD">
        <w:rPr>
          <w:rFonts w:asciiTheme="minorBidi" w:hAnsiTheme="minorBidi"/>
          <w:b/>
          <w:bCs/>
          <w:color w:val="FF0000"/>
          <w:sz w:val="24"/>
          <w:szCs w:val="24"/>
        </w:rPr>
        <w:t xml:space="preserve">% </w:t>
      </w:r>
    </w:p>
    <w:p w14:paraId="434A89D1" w14:textId="1D95EBE6" w:rsidR="001A1C43" w:rsidRDefault="001A1C43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02681DE7" w14:textId="17D7C015" w:rsidR="00134692" w:rsidRPr="001A1C43" w:rsidRDefault="00134692" w:rsidP="001A1C43">
      <w:pPr>
        <w:pStyle w:val="Style1"/>
      </w:pPr>
      <w:r w:rsidRPr="001A1C43">
        <w:lastRenderedPageBreak/>
        <w:t>Element position</w:t>
      </w:r>
    </w:p>
    <w:p w14:paraId="0381B88D" w14:textId="6ACF209C" w:rsidR="00134692" w:rsidRPr="001A1C43" w:rsidRDefault="00134692" w:rsidP="001A1C43">
      <w:pPr>
        <w:pStyle w:val="ListParagraph"/>
        <w:numPr>
          <w:ilvl w:val="0"/>
          <w:numId w:val="1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1A1C43">
        <w:rPr>
          <w:rFonts w:asciiTheme="minorBidi" w:hAnsiTheme="minorBidi"/>
          <w:sz w:val="24"/>
          <w:szCs w:val="24"/>
        </w:rPr>
        <w:t xml:space="preserve">Layout // is the design of </w:t>
      </w:r>
      <w:r w:rsidRPr="001A1C43">
        <w:rPr>
          <w:rFonts w:asciiTheme="minorBidi" w:hAnsiTheme="minorBidi"/>
          <w:sz w:val="24"/>
          <w:szCs w:val="24"/>
          <w:lang w:bidi="fa-IR"/>
        </w:rPr>
        <w:t>our theme</w:t>
      </w:r>
    </w:p>
    <w:p w14:paraId="2722F76F" w14:textId="731DB748" w:rsidR="001A1C43" w:rsidRDefault="001A1C43" w:rsidP="0013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w:drawing>
          <wp:anchor distT="0" distB="0" distL="114300" distR="114300" simplePos="0" relativeHeight="251823104" behindDoc="1" locked="0" layoutInCell="1" allowOverlap="1" wp14:anchorId="1D0229F9" wp14:editId="17C903DF">
            <wp:simplePos x="0" y="0"/>
            <wp:positionH relativeFrom="margin">
              <wp:align>center</wp:align>
            </wp:positionH>
            <wp:positionV relativeFrom="paragraph">
              <wp:posOffset>102235</wp:posOffset>
            </wp:positionV>
            <wp:extent cx="24384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431" y="21450"/>
                <wp:lineTo x="21431" y="0"/>
                <wp:lineTo x="0" y="0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455" t="20418" r="34401" b="17284"/>
                    <a:stretch/>
                  </pic:blipFill>
                  <pic:spPr bwMode="auto">
                    <a:xfrm>
                      <a:off x="0" y="0"/>
                      <a:ext cx="24384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28E59C" w14:textId="77777777" w:rsidR="009F0465" w:rsidRDefault="009F0465" w:rsidP="00134692">
      <w:pPr>
        <w:spacing w:line="324" w:lineRule="auto"/>
        <w:jc w:val="both"/>
        <w:rPr>
          <w:noProof/>
        </w:rPr>
      </w:pPr>
    </w:p>
    <w:p w14:paraId="694CF075" w14:textId="06800D9E" w:rsidR="001A1C43" w:rsidRDefault="001A1C43" w:rsidP="00134692">
      <w:pPr>
        <w:spacing w:line="324" w:lineRule="auto"/>
        <w:jc w:val="both"/>
        <w:rPr>
          <w:noProof/>
        </w:rPr>
      </w:pPr>
    </w:p>
    <w:p w14:paraId="28705E66" w14:textId="13B51F79" w:rsidR="001A1C43" w:rsidRDefault="001A1C43" w:rsidP="0013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085A6FB" w14:textId="32344694" w:rsidR="001A1C43" w:rsidRDefault="001A1C43" w:rsidP="0013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AE30DD2" w14:textId="7C58CC9C" w:rsidR="001A1C43" w:rsidRDefault="001A1C43" w:rsidP="0013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14C3F19" w14:textId="251D66B8" w:rsidR="001A1C43" w:rsidRDefault="001A1C43" w:rsidP="0013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3FA6301" w14:textId="61ECA736" w:rsidR="001A1C43" w:rsidRDefault="001A1C43" w:rsidP="0013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6B85DFA" w14:textId="09FA18B0" w:rsidR="001A1C43" w:rsidRDefault="001A1C43" w:rsidP="0013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8FFAE08" w14:textId="7F46F522" w:rsidR="00B64726" w:rsidRDefault="00B64726" w:rsidP="0013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386B144" w14:textId="59F25CB0" w:rsidR="001A1C43" w:rsidRDefault="00B64726" w:rsidP="00B64726">
      <w:pPr>
        <w:pStyle w:val="Heading2"/>
        <w:rPr>
          <w:rFonts w:eastAsiaTheme="minorHAnsi"/>
          <w:bCs/>
        </w:rPr>
      </w:pPr>
      <w:r w:rsidRPr="00B64726">
        <w:rPr>
          <w:rFonts w:eastAsiaTheme="minorHAnsi"/>
          <w:bCs/>
        </w:rPr>
        <w:t>Display</w:t>
      </w:r>
      <w:r>
        <w:rPr>
          <w:rFonts w:eastAsiaTheme="minorHAnsi"/>
          <w:bCs/>
        </w:rPr>
        <w:t xml:space="preserve"> property</w:t>
      </w:r>
    </w:p>
    <w:p w14:paraId="26C12426" w14:textId="77777777" w:rsidR="00002FDC" w:rsidRPr="00002FDC" w:rsidRDefault="00002FDC" w:rsidP="00002FDC">
      <w:pPr>
        <w:pStyle w:val="ListParagraph"/>
        <w:numPr>
          <w:ilvl w:val="0"/>
          <w:numId w:val="1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002FDC">
        <w:rPr>
          <w:rFonts w:asciiTheme="minorBidi" w:hAnsiTheme="minorBidi"/>
          <w:sz w:val="24"/>
          <w:szCs w:val="24"/>
        </w:rPr>
        <w:t xml:space="preserve">Defines the type of box model appearance </w:t>
      </w:r>
    </w:p>
    <w:p w14:paraId="764DD4AC" w14:textId="30A845EA" w:rsidR="00002FDC" w:rsidRDefault="00002FDC" w:rsidP="00792054">
      <w:pPr>
        <w:pStyle w:val="ListParagraph"/>
        <w:numPr>
          <w:ilvl w:val="0"/>
          <w:numId w:val="1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</w:rPr>
        <w:t xml:space="preserve">Span and div // the </w:t>
      </w:r>
      <w:r w:rsidRPr="004061CD">
        <w:rPr>
          <w:rFonts w:asciiTheme="minorBidi" w:hAnsiTheme="minorBidi"/>
          <w:b/>
          <w:bCs/>
          <w:sz w:val="24"/>
          <w:szCs w:val="24"/>
        </w:rPr>
        <w:t>difference</w:t>
      </w:r>
      <w:r>
        <w:rPr>
          <w:rFonts w:asciiTheme="minorBidi" w:hAnsiTheme="minorBidi"/>
          <w:sz w:val="24"/>
          <w:szCs w:val="24"/>
        </w:rPr>
        <w:t xml:space="preserve"> </w:t>
      </w:r>
      <w:r w:rsidR="00EE72A1">
        <w:rPr>
          <w:rFonts w:asciiTheme="minorBidi" w:hAnsiTheme="minorBidi"/>
          <w:sz w:val="24"/>
          <w:szCs w:val="24"/>
        </w:rPr>
        <w:t>are</w:t>
      </w:r>
      <w:r>
        <w:rPr>
          <w:rFonts w:asciiTheme="minorBidi" w:hAnsiTheme="minorBidi"/>
          <w:sz w:val="24"/>
          <w:szCs w:val="24"/>
        </w:rPr>
        <w:t xml:space="preserve"> in </w:t>
      </w:r>
      <w:r w:rsidR="00EE72A1">
        <w:rPr>
          <w:rFonts w:asciiTheme="minorBidi" w:hAnsiTheme="minorBidi"/>
          <w:sz w:val="24"/>
          <w:szCs w:val="24"/>
        </w:rPr>
        <w:t xml:space="preserve">the </w:t>
      </w:r>
      <w:r w:rsidRPr="004061CD">
        <w:rPr>
          <w:rFonts w:asciiTheme="minorBidi" w:hAnsiTheme="minorBidi"/>
          <w:b/>
          <w:bCs/>
          <w:sz w:val="24"/>
          <w:szCs w:val="24"/>
        </w:rPr>
        <w:t>default display property</w:t>
      </w:r>
      <w:r w:rsidR="004061CD">
        <w:rPr>
          <w:rFonts w:asciiTheme="minorBidi" w:hAnsiTheme="minorBidi"/>
          <w:sz w:val="24"/>
          <w:szCs w:val="24"/>
        </w:rPr>
        <w:t xml:space="preserve"> which is</w:t>
      </w:r>
      <w:r>
        <w:rPr>
          <w:rFonts w:asciiTheme="minorBidi" w:hAnsiTheme="minorBidi"/>
          <w:sz w:val="24"/>
          <w:szCs w:val="24"/>
        </w:rPr>
        <w:t xml:space="preserve"> </w:t>
      </w:r>
      <w:r w:rsidR="004061CD">
        <w:rPr>
          <w:rFonts w:asciiTheme="minorBidi" w:hAnsiTheme="minorBidi"/>
          <w:sz w:val="24"/>
          <w:szCs w:val="24"/>
        </w:rPr>
        <w:t>i</w:t>
      </w:r>
      <w:r>
        <w:rPr>
          <w:rFonts w:asciiTheme="minorBidi" w:hAnsiTheme="minorBidi"/>
          <w:sz w:val="24"/>
          <w:szCs w:val="24"/>
        </w:rPr>
        <w:t>nline and block.</w:t>
      </w:r>
    </w:p>
    <w:p w14:paraId="09800884" w14:textId="77777777" w:rsidR="00831A45" w:rsidRPr="00831A45" w:rsidRDefault="00792054" w:rsidP="00831A45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831A45">
        <w:rPr>
          <w:rFonts w:asciiTheme="minorBidi" w:hAnsiTheme="minorBidi"/>
          <w:b/>
          <w:bCs/>
          <w:color w:val="E75919"/>
          <w:sz w:val="24"/>
          <w:szCs w:val="24"/>
        </w:rPr>
        <w:t>Inline</w:t>
      </w:r>
    </w:p>
    <w:p w14:paraId="3F635CA7" w14:textId="5ADED1DB" w:rsidR="00792054" w:rsidRPr="00831A45" w:rsidRDefault="00792054" w:rsidP="00831A45">
      <w:pPr>
        <w:pStyle w:val="ListParagraph"/>
        <w:numPr>
          <w:ilvl w:val="0"/>
          <w:numId w:val="1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831A45">
        <w:rPr>
          <w:rFonts w:asciiTheme="minorBidi" w:hAnsiTheme="minorBidi"/>
          <w:sz w:val="24"/>
          <w:szCs w:val="24"/>
        </w:rPr>
        <w:t xml:space="preserve">you </w:t>
      </w:r>
      <w:r w:rsidRPr="005F56F3">
        <w:rPr>
          <w:rFonts w:asciiTheme="minorBidi" w:hAnsiTheme="minorBidi"/>
          <w:b/>
          <w:bCs/>
          <w:sz w:val="24"/>
          <w:szCs w:val="24"/>
        </w:rPr>
        <w:t>can't</w:t>
      </w:r>
      <w:r w:rsidRPr="00831A45">
        <w:rPr>
          <w:rFonts w:asciiTheme="minorBidi" w:hAnsiTheme="minorBidi"/>
          <w:sz w:val="24"/>
          <w:szCs w:val="24"/>
        </w:rPr>
        <w:t xml:space="preserve"> set </w:t>
      </w:r>
      <w:r w:rsidR="000C4B78">
        <w:rPr>
          <w:rFonts w:asciiTheme="minorBidi" w:hAnsiTheme="minorBidi"/>
          <w:sz w:val="24"/>
          <w:szCs w:val="24"/>
        </w:rPr>
        <w:t xml:space="preserve">the </w:t>
      </w:r>
      <w:r w:rsidRPr="00831A45">
        <w:rPr>
          <w:rFonts w:asciiTheme="minorBidi" w:hAnsiTheme="minorBidi"/>
          <w:b/>
          <w:bCs/>
          <w:sz w:val="24"/>
          <w:szCs w:val="24"/>
        </w:rPr>
        <w:t>width</w:t>
      </w:r>
      <w:r w:rsidRPr="00831A45">
        <w:rPr>
          <w:rFonts w:asciiTheme="minorBidi" w:hAnsiTheme="minorBidi"/>
          <w:sz w:val="24"/>
          <w:szCs w:val="24"/>
        </w:rPr>
        <w:t xml:space="preserve"> and </w:t>
      </w:r>
      <w:r w:rsidRPr="00831A45">
        <w:rPr>
          <w:rFonts w:asciiTheme="minorBidi" w:hAnsiTheme="minorBidi"/>
          <w:b/>
          <w:bCs/>
          <w:sz w:val="24"/>
          <w:szCs w:val="24"/>
        </w:rPr>
        <w:t>height</w:t>
      </w:r>
      <w:r w:rsidRPr="00831A45">
        <w:rPr>
          <w:rFonts w:asciiTheme="minorBidi" w:hAnsiTheme="minorBidi"/>
          <w:sz w:val="24"/>
          <w:szCs w:val="24"/>
        </w:rPr>
        <w:t xml:space="preserve"> for inline elements. The width and height </w:t>
      </w:r>
      <w:r w:rsidR="00EE72A1">
        <w:rPr>
          <w:rFonts w:asciiTheme="minorBidi" w:hAnsiTheme="minorBidi"/>
          <w:sz w:val="24"/>
          <w:szCs w:val="24"/>
        </w:rPr>
        <w:t>are</w:t>
      </w:r>
      <w:r w:rsidRPr="00831A45">
        <w:rPr>
          <w:rFonts w:asciiTheme="minorBidi" w:hAnsiTheme="minorBidi"/>
          <w:sz w:val="24"/>
          <w:szCs w:val="24"/>
        </w:rPr>
        <w:t xml:space="preserve"> relative to its content.</w:t>
      </w:r>
      <w:r w:rsidR="009F0465" w:rsidRPr="00831A45">
        <w:rPr>
          <w:rFonts w:asciiTheme="minorBidi" w:hAnsiTheme="minorBidi"/>
          <w:sz w:val="24"/>
          <w:szCs w:val="24"/>
        </w:rPr>
        <w:t xml:space="preserve"> Another characteristic of inline is that elements with this</w:t>
      </w:r>
      <w:r w:rsidR="005F56F3">
        <w:rPr>
          <w:rFonts w:asciiTheme="minorBidi" w:hAnsiTheme="minorBidi"/>
          <w:sz w:val="24"/>
          <w:szCs w:val="24"/>
        </w:rPr>
        <w:t xml:space="preserve"> kind of</w:t>
      </w:r>
      <w:r w:rsidR="009F0465" w:rsidRPr="00831A45">
        <w:rPr>
          <w:rFonts w:asciiTheme="minorBidi" w:hAnsiTheme="minorBidi"/>
          <w:sz w:val="24"/>
          <w:szCs w:val="24"/>
        </w:rPr>
        <w:t xml:space="preserve"> display </w:t>
      </w:r>
      <w:r w:rsidR="009F0465" w:rsidRPr="005F56F3">
        <w:rPr>
          <w:rFonts w:asciiTheme="minorBidi" w:hAnsiTheme="minorBidi"/>
          <w:b/>
          <w:bCs/>
          <w:sz w:val="24"/>
          <w:szCs w:val="24"/>
        </w:rPr>
        <w:t xml:space="preserve">only push </w:t>
      </w:r>
      <w:r w:rsidR="007C0BDE" w:rsidRPr="005F56F3">
        <w:rPr>
          <w:rFonts w:asciiTheme="minorBidi" w:hAnsiTheme="minorBidi"/>
          <w:b/>
          <w:bCs/>
          <w:sz w:val="24"/>
          <w:szCs w:val="24"/>
        </w:rPr>
        <w:t>each other</w:t>
      </w:r>
      <w:r w:rsidR="009F0465" w:rsidRPr="005F56F3">
        <w:rPr>
          <w:rFonts w:asciiTheme="minorBidi" w:hAnsiTheme="minorBidi"/>
          <w:b/>
          <w:bCs/>
          <w:sz w:val="24"/>
          <w:szCs w:val="24"/>
        </w:rPr>
        <w:t xml:space="preserve"> from </w:t>
      </w:r>
      <w:r w:rsidR="00EE72A1" w:rsidRPr="005F56F3">
        <w:rPr>
          <w:rFonts w:asciiTheme="minorBidi" w:hAnsiTheme="minorBidi"/>
          <w:b/>
          <w:bCs/>
          <w:sz w:val="24"/>
          <w:szCs w:val="24"/>
        </w:rPr>
        <w:t xml:space="preserve">the </w:t>
      </w:r>
      <w:r w:rsidR="009F0465" w:rsidRPr="005F56F3">
        <w:rPr>
          <w:rFonts w:asciiTheme="minorBidi" w:hAnsiTheme="minorBidi"/>
          <w:b/>
          <w:bCs/>
          <w:sz w:val="24"/>
          <w:szCs w:val="24"/>
        </w:rPr>
        <w:t>right and left.</w:t>
      </w:r>
      <w:r w:rsidR="009F0465" w:rsidRPr="00831A45">
        <w:rPr>
          <w:rFonts w:asciiTheme="minorBidi" w:hAnsiTheme="minorBidi"/>
          <w:sz w:val="24"/>
          <w:szCs w:val="24"/>
        </w:rPr>
        <w:t xml:space="preserve"> </w:t>
      </w:r>
    </w:p>
    <w:p w14:paraId="33624C29" w14:textId="15A2D0F9" w:rsidR="00831A45" w:rsidRDefault="00831A45" w:rsidP="009F046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32320" behindDoc="0" locked="0" layoutInCell="1" allowOverlap="1" wp14:anchorId="3C9AEB54" wp14:editId="15A64214">
                <wp:simplePos x="0" y="0"/>
                <wp:positionH relativeFrom="margin">
                  <wp:align>left</wp:align>
                </wp:positionH>
                <wp:positionV relativeFrom="paragraph">
                  <wp:posOffset>135890</wp:posOffset>
                </wp:positionV>
                <wp:extent cx="5949950" cy="1100455"/>
                <wp:effectExtent l="0" t="0" r="0" b="4445"/>
                <wp:wrapNone/>
                <wp:docPr id="218" name="Group 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9950" cy="1100455"/>
                          <a:chOff x="0" y="0"/>
                          <a:chExt cx="5949950" cy="1100455"/>
                        </a:xfrm>
                      </wpg:grpSpPr>
                      <wpg:grpSp>
                        <wpg:cNvPr id="216" name="Group 216"/>
                        <wpg:cNvGrpSpPr/>
                        <wpg:grpSpPr>
                          <a:xfrm>
                            <a:off x="0" y="0"/>
                            <a:ext cx="5949950" cy="1100455"/>
                            <a:chOff x="0" y="0"/>
                            <a:chExt cx="5949950" cy="1100455"/>
                          </a:xfrm>
                        </wpg:grpSpPr>
                        <wpg:grpSp>
                          <wpg:cNvPr id="202" name="Group 202"/>
                          <wpg:cNvGrpSpPr/>
                          <wpg:grpSpPr>
                            <a:xfrm>
                              <a:off x="0" y="0"/>
                              <a:ext cx="5949950" cy="514985"/>
                              <a:chOff x="0" y="19050"/>
                              <a:chExt cx="5949950" cy="511810"/>
                            </a:xfrm>
                          </wpg:grpSpPr>
                          <wpg:grpSp>
                            <wpg:cNvPr id="195" name="Group 195"/>
                            <wpg:cNvGrpSpPr/>
                            <wpg:grpSpPr>
                              <a:xfrm>
                                <a:off x="0" y="88900"/>
                                <a:ext cx="5949950" cy="441960"/>
                                <a:chOff x="0" y="0"/>
                                <a:chExt cx="5949950" cy="4419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92" name="Picture 19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6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6784" t="36752" r="8493" b="52041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5949950" cy="44196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93" name="Straight Arrow Connector 193"/>
                              <wps:cNvCnPr/>
                              <wps:spPr>
                                <a:xfrm>
                                  <a:off x="1689100" y="203200"/>
                                  <a:ext cx="298450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94" name="Straight Arrow Connector 194"/>
                              <wps:cNvCnPr/>
                              <wps:spPr>
                                <a:xfrm flipH="1">
                                  <a:off x="638175" y="206375"/>
                                  <a:ext cx="26987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200" name="Multiplication Sign 200"/>
                            <wps:cNvSpPr/>
                            <wps:spPr>
                              <a:xfrm>
                                <a:off x="1187450" y="19050"/>
                                <a:ext cx="161925" cy="212725"/>
                              </a:xfrm>
                              <a:prstGeom prst="mathMultiply">
                                <a:avLst/>
                              </a:prstGeom>
                              <a:solidFill>
                                <a:srgbClr val="FF0000"/>
                              </a:solidFill>
                              <a:ln w="6350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03" name="Straight Arrow Connector 203"/>
                          <wps:cNvCnPr/>
                          <wps:spPr>
                            <a:xfrm>
                              <a:off x="1492250" y="288925"/>
                              <a:ext cx="860425" cy="5334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1" name="Straight Arrow Connector 211"/>
                          <wps:cNvCnPr/>
                          <wps:spPr>
                            <a:xfrm>
                              <a:off x="3235325" y="368300"/>
                              <a:ext cx="6350" cy="4318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7276" y="758825"/>
                              <a:ext cx="2854324" cy="34163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9D98B6D" w14:textId="7B83A0D7" w:rsidR="00831A45" w:rsidRDefault="00831A45">
                                <w:r>
                                  <w:t>Two spans</w:t>
                                </w:r>
                                <w:r w:rsidR="007C0BDE">
                                  <w:t xml:space="preserve"> &lt;span&gt;&lt;span&gt;&lt;/span&gt;&lt;/span&gt;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01" name="Multiplication Sign 201"/>
                        <wps:cNvSpPr/>
                        <wps:spPr>
                          <a:xfrm>
                            <a:off x="1190625" y="355600"/>
                            <a:ext cx="161925" cy="21272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 w="635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9AEB54" id="Group 218" o:spid="_x0000_s1078" style="position:absolute;left:0;text-align:left;margin-left:0;margin-top:10.7pt;width:468.5pt;height:86.65pt;z-index:251832320;mso-position-horizontal:left;mso-position-horizontal-relative:margin;mso-height-relative:margin" coordsize="59499,11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">
                <v:group id="Group 216" o:spid="_x0000_s1079" style="position:absolute;width:59499;height:11004" coordsize="59499,11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AS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7C80w4AnL7DwAA//8DAFBLAQItABQABgAIAAAAIQDb4fbL7gAAAIUBAAATAAAAAAAAAAAA&#10;AAAAAAAAAABbQ29udGVudF9UeXBlc10ueG1sUEsBAi0AFAAGAAgAAAAhAFr0LFu/AAAAFQEAAAsA&#10;AAAAAAAAAAAAAAAAHwEAAF9yZWxzLy5yZWxzUEsBAi0AFAAGAAgAAAAhAPWdUBLEAAAA3AAAAA8A&#10;AAAAAAAAAAAAAAAABwIAAGRycy9kb3ducmV2LnhtbFBLBQYAAAAAAwADALcAAAD4AgAAAAA=&#10;">
                  <v:group id="Group 202" o:spid="_x0000_s1080" style="position:absolute;width:59499;height:5149" coordorigin=",190" coordsize="59499,5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8DMxgAAANw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CVzPhCMg1/8AAAD//wMAUEsBAi0AFAAGAAgAAAAhANvh9svuAAAAhQEAABMAAAAAAAAA&#10;AAAAAAAAAAAAAFtDb250ZW50X1R5cGVzXS54bWxQSwECLQAUAAYACAAAACEAWvQsW78AAAAVAQAA&#10;CwAAAAAAAAAAAAAAAAAfAQAAX3JlbHMvLnJlbHNQSwECLQAUAAYACAAAACEAD3/AzMYAAADcAAAA&#10;DwAAAAAAAAAAAAAAAAAHAgAAZHJzL2Rvd25yZXYueG1sUEsFBgAAAAADAAMAtwAAAPoCAAAAAA==&#10;">
                    <v:group id="Group 195" o:spid="_x0000_s1081" style="position:absolute;top:889;width:59499;height:4419" coordsize="59499,4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    <v:shape id="Picture 192" o:spid="_x0000_s1082" type="#_x0000_t75" style="position:absolute;width:59499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">
                        <v:imagedata r:id="rId66" o:title="" croptop="24086f" cropbottom="34106f" cropleft="4446f" cropright="5566f"/>
                      </v:shape>
                      <v:shape id="Straight Arrow Connector 193" o:spid="_x0000_s1083" type="#_x0000_t32" style="position:absolute;left:16891;top:2032;width:29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" strokecolor="white [3212]" strokeweight=".5pt">
                        <v:stroke endarrow="block" joinstyle="miter"/>
                      </v:shape>
                      <v:shape id="Straight Arrow Connector 194" o:spid="_x0000_s1084" type="#_x0000_t32" style="position:absolute;left:6381;top:2063;width:269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" strokecolor="white [3212]" strokeweight=".5pt">
                        <v:stroke endarrow="block" joinstyle="miter"/>
                      </v:shape>
                    </v:group>
                    <v:shape id="Multiplication Sign 200" o:spid="_x0000_s1085" style="position:absolute;left:11874;top:190;width:1619;height:2127;visibility:visible;mso-wrap-style:square;v-text-anchor:middle" coordsize="161925,21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" path="m23738,62625l54042,39558,80963,74923,107883,39558r30304,23067l104894,106363r33293,43737l107883,173167,80963,137802,54042,173167,23738,150100,57031,106363,23738,62625xe" fillcolor="red" strokecolor="#1f3763 [1604]" strokeweight=".5pt">
                      <v:stroke joinstyle="miter"/>
                      <v:path arrowok="t" o:connecttype="custom" o:connectlocs="23738,62625;54042,39558;80963,74923;107883,39558;138187,62625;104894,106363;138187,150100;107883,173167;80963,137802;54042,173167;23738,150100;57031,106363;23738,62625" o:connectangles="0,0,0,0,0,0,0,0,0,0,0,0,0"/>
                    </v:shape>
                  </v:group>
                  <v:shape id="Straight Arrow Connector 203" o:spid="_x0000_s1086" type="#_x0000_t32" style="position:absolute;left:14922;top:2889;width:8604;height:533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" strokecolor="#4472c4 [3204]" strokeweight=".5pt">
                    <v:stroke endarrow="block" joinstyle="miter"/>
                  </v:shape>
                  <v:shape id="Straight Arrow Connector 211" o:spid="_x0000_s1087" type="#_x0000_t32" style="position:absolute;left:32353;top:3683;width:63;height:431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" strokecolor="#4472c4 [3204]" strokeweight=".5pt">
                    <v:stroke endarrow="block" joinstyle="miter"/>
                  </v:shape>
                  <v:shape id="_x0000_s1088" type="#_x0000_t202" style="position:absolute;left:10572;top:7588;width:28544;height:3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" filled="f" stroked="f">
                    <v:textbox>
                      <w:txbxContent>
                        <w:p w14:paraId="29D98B6D" w14:textId="7B83A0D7" w:rsidR="00831A45" w:rsidRDefault="00831A45">
                          <w:r>
                            <w:t>Two spans</w:t>
                          </w:r>
                          <w:r w:rsidR="007C0BDE">
                            <w:t xml:space="preserve"> &lt;span&gt;&lt;span&gt;&lt;/span&gt;&lt;/span&gt;</w:t>
                          </w:r>
                        </w:p>
                      </w:txbxContent>
                    </v:textbox>
                  </v:shape>
                </v:group>
                <v:shape id="Multiplication Sign 201" o:spid="_x0000_s1089" style="position:absolute;left:11906;top:3556;width:1619;height:2127;visibility:visible;mso-wrap-style:square;v-text-anchor:middle" coordsize="161925,21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" path="m23738,62625l54042,39558,80963,74923,107883,39558r30304,23067l104894,106363r33293,43737l107883,173167,80963,137802,54042,173167,23738,150100,57031,106363,23738,62625xe" fillcolor="red" strokecolor="#1f3763 [1604]" strokeweight=".5pt">
                  <v:stroke joinstyle="miter"/>
                  <v:path arrowok="t" o:connecttype="custom" o:connectlocs="23738,62625;54042,39558;80963,74923;107883,39558;138187,62625;104894,106363;138187,150100;107883,173167;80963,137802;54042,173167;23738,150100;57031,106363;23738,62625" o:connectangles="0,0,0,0,0,0,0,0,0,0,0,0,0"/>
                </v:shape>
                <w10:wrap anchorx="margin"/>
              </v:group>
            </w:pict>
          </mc:Fallback>
        </mc:AlternateContent>
      </w:r>
    </w:p>
    <w:p w14:paraId="616EAB92" w14:textId="219D3121" w:rsidR="00831A45" w:rsidRDefault="00831A45" w:rsidP="009F046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979C82A" w14:textId="5591A577" w:rsidR="00831A45" w:rsidRDefault="00831A45" w:rsidP="009F046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CBFE79D" w14:textId="15203D13" w:rsidR="00831A45" w:rsidRDefault="00831A45" w:rsidP="009F046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4BA8869" w14:textId="166B796A" w:rsidR="00831A45" w:rsidRDefault="00831A45" w:rsidP="009F046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703B079" w14:textId="4BAB6D0B" w:rsidR="009F0465" w:rsidRDefault="009F0465" w:rsidP="009F046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3141F61" w14:textId="77777777" w:rsidR="007C0BDE" w:rsidRDefault="00831A45" w:rsidP="007C0BDE">
      <w:pPr>
        <w:pStyle w:val="ListParagraph"/>
        <w:numPr>
          <w:ilvl w:val="0"/>
          <w:numId w:val="1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Elements that have default inline display:</w:t>
      </w:r>
      <w:r w:rsidR="007C0BDE">
        <w:rPr>
          <w:rFonts w:asciiTheme="minorBidi" w:hAnsiTheme="minorBidi"/>
          <w:sz w:val="24"/>
          <w:szCs w:val="24"/>
        </w:rPr>
        <w:t xml:space="preserve"> </w:t>
      </w:r>
    </w:p>
    <w:p w14:paraId="0A83267A" w14:textId="2F884942" w:rsidR="00831A45" w:rsidRPr="005F56F3" w:rsidRDefault="007C0BDE" w:rsidP="007C0BDE">
      <w:pPr>
        <w:pStyle w:val="ListParagraph"/>
        <w:numPr>
          <w:ilvl w:val="1"/>
          <w:numId w:val="16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lastRenderedPageBreak/>
        <w:t>Span</w:t>
      </w:r>
    </w:p>
    <w:p w14:paraId="659321EE" w14:textId="50517643" w:rsidR="007C0BDE" w:rsidRPr="005F56F3" w:rsidRDefault="005C71E9" w:rsidP="007C0BDE">
      <w:pPr>
        <w:pStyle w:val="ListParagraph"/>
        <w:numPr>
          <w:ilvl w:val="1"/>
          <w:numId w:val="16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proofErr w:type="spellStart"/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e</w:t>
      </w:r>
      <w:r w:rsidR="007C0BDE" w:rsidRPr="005F56F3">
        <w:rPr>
          <w:rFonts w:asciiTheme="minorBidi" w:hAnsiTheme="minorBidi"/>
          <w:b/>
          <w:bCs/>
          <w:sz w:val="24"/>
          <w:szCs w:val="24"/>
          <w:lang w:bidi="fa-IR"/>
        </w:rPr>
        <w:t>m</w:t>
      </w:r>
      <w:proofErr w:type="spellEnd"/>
    </w:p>
    <w:p w14:paraId="667C4F27" w14:textId="18D1338C" w:rsidR="007C0BDE" w:rsidRPr="005F56F3" w:rsidRDefault="005C71E9" w:rsidP="007C0BDE">
      <w:pPr>
        <w:pStyle w:val="ListParagraph"/>
        <w:numPr>
          <w:ilvl w:val="1"/>
          <w:numId w:val="16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proofErr w:type="spellStart"/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i</w:t>
      </w:r>
      <w:r w:rsidR="007C0BDE" w:rsidRPr="005F56F3">
        <w:rPr>
          <w:rFonts w:asciiTheme="minorBidi" w:hAnsiTheme="minorBidi"/>
          <w:b/>
          <w:bCs/>
          <w:sz w:val="24"/>
          <w:szCs w:val="24"/>
          <w:lang w:bidi="fa-IR"/>
        </w:rPr>
        <w:t>mg</w:t>
      </w:r>
      <w:proofErr w:type="spellEnd"/>
    </w:p>
    <w:p w14:paraId="17C03478" w14:textId="2CB3369C" w:rsidR="007C0BDE" w:rsidRPr="005F56F3" w:rsidRDefault="007C0BDE" w:rsidP="007C0BDE">
      <w:pPr>
        <w:pStyle w:val="ListParagraph"/>
        <w:numPr>
          <w:ilvl w:val="1"/>
          <w:numId w:val="16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strong</w:t>
      </w:r>
    </w:p>
    <w:p w14:paraId="7242D3B6" w14:textId="3F8032CC" w:rsidR="005C71E9" w:rsidRPr="005F56F3" w:rsidRDefault="005C71E9" w:rsidP="007C0BDE">
      <w:pPr>
        <w:pStyle w:val="ListParagraph"/>
        <w:numPr>
          <w:ilvl w:val="1"/>
          <w:numId w:val="16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input</w:t>
      </w:r>
    </w:p>
    <w:p w14:paraId="342995E0" w14:textId="07BDF811" w:rsidR="005C71E9" w:rsidRPr="005F56F3" w:rsidRDefault="005C71E9" w:rsidP="007C0BDE">
      <w:pPr>
        <w:pStyle w:val="ListParagraph"/>
        <w:numPr>
          <w:ilvl w:val="1"/>
          <w:numId w:val="16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label</w:t>
      </w:r>
    </w:p>
    <w:p w14:paraId="3658E898" w14:textId="381596BB" w:rsidR="00831A45" w:rsidRDefault="007C0BDE" w:rsidP="007C0BDE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7C0BDE">
        <w:rPr>
          <w:rFonts w:asciiTheme="minorBidi" w:hAnsiTheme="minorBidi"/>
          <w:b/>
          <w:bCs/>
          <w:color w:val="E75919"/>
          <w:sz w:val="24"/>
          <w:szCs w:val="24"/>
        </w:rPr>
        <w:t>block</w:t>
      </w:r>
    </w:p>
    <w:p w14:paraId="2F44589B" w14:textId="76F183B4" w:rsidR="007C0BDE" w:rsidRPr="008B2D24" w:rsidRDefault="001C346C" w:rsidP="007C0BDE">
      <w:pPr>
        <w:pStyle w:val="ListParagraph"/>
        <w:numPr>
          <w:ilvl w:val="0"/>
          <w:numId w:val="1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8B2D24"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1833344" behindDoc="0" locked="0" layoutInCell="1" allowOverlap="1" wp14:anchorId="3BB5279E" wp14:editId="2641B85B">
            <wp:simplePos x="0" y="0"/>
            <wp:positionH relativeFrom="margin">
              <wp:align>center</wp:align>
            </wp:positionH>
            <wp:positionV relativeFrom="paragraph">
              <wp:posOffset>547370</wp:posOffset>
            </wp:positionV>
            <wp:extent cx="5016500" cy="869950"/>
            <wp:effectExtent l="0" t="0" r="0" b="6350"/>
            <wp:wrapThrough wrapText="bothSides">
              <wp:wrapPolygon edited="0">
                <wp:start x="0" y="0"/>
                <wp:lineTo x="0" y="21285"/>
                <wp:lineTo x="21491" y="21285"/>
                <wp:lineTo x="21491" y="0"/>
                <wp:lineTo x="0" y="0"/>
              </wp:wrapPolygon>
            </wp:wrapThrough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38" t="39221" r="8760" b="34758"/>
                    <a:stretch/>
                  </pic:blipFill>
                  <pic:spPr bwMode="auto">
                    <a:xfrm>
                      <a:off x="0" y="0"/>
                      <a:ext cx="5016500" cy="869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56F3" w:rsidRPr="005F56F3">
        <w:t xml:space="preserve"> </w:t>
      </w:r>
      <w:r w:rsidR="005F56F3" w:rsidRPr="005F56F3">
        <w:rPr>
          <w:rFonts w:asciiTheme="minorBidi" w:hAnsiTheme="minorBidi"/>
          <w:noProof/>
          <w:sz w:val="24"/>
          <w:szCs w:val="24"/>
        </w:rPr>
        <w:t>It starts on a new line, and takes up the whole width</w:t>
      </w:r>
      <w:r>
        <w:rPr>
          <w:rFonts w:asciiTheme="minorBidi" w:hAnsiTheme="minorBidi"/>
          <w:sz w:val="24"/>
          <w:szCs w:val="24"/>
        </w:rPr>
        <w:t xml:space="preserve">. It has </w:t>
      </w:r>
      <w:r w:rsidR="00EE72A1">
        <w:rPr>
          <w:rFonts w:asciiTheme="minorBidi" w:hAnsiTheme="minorBidi"/>
          <w:sz w:val="24"/>
          <w:szCs w:val="24"/>
        </w:rPr>
        <w:t xml:space="preserve">a </w:t>
      </w:r>
      <w:r>
        <w:rPr>
          <w:rFonts w:asciiTheme="minorBidi" w:hAnsiTheme="minorBidi"/>
          <w:sz w:val="24"/>
          <w:szCs w:val="24"/>
        </w:rPr>
        <w:t xml:space="preserve">separate line space. </w:t>
      </w:r>
      <w:r w:rsidRPr="005F56F3">
        <w:rPr>
          <w:rFonts w:asciiTheme="minorBidi" w:hAnsiTheme="minorBidi"/>
          <w:b/>
          <w:bCs/>
          <w:sz w:val="24"/>
          <w:szCs w:val="24"/>
        </w:rPr>
        <w:t>A full separate block</w:t>
      </w:r>
      <w:r>
        <w:rPr>
          <w:rFonts w:asciiTheme="minorBidi" w:hAnsiTheme="minorBidi"/>
          <w:sz w:val="24"/>
          <w:szCs w:val="24"/>
        </w:rPr>
        <w:t>.</w:t>
      </w:r>
    </w:p>
    <w:p w14:paraId="2B455FA8" w14:textId="0DC04F87" w:rsidR="001C346C" w:rsidRDefault="001C346C" w:rsidP="001C346C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25B7B680" w14:textId="78473E98" w:rsidR="001C346C" w:rsidRDefault="001C346C" w:rsidP="001C346C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603956F0" w14:textId="12C91506" w:rsidR="001C346C" w:rsidRDefault="001C346C" w:rsidP="001C346C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73846DE" w14:textId="55039B9F" w:rsidR="001C346C" w:rsidRDefault="001C346C" w:rsidP="001C346C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06760EF6" w14:textId="34DC7185" w:rsidR="001C346C" w:rsidRDefault="001C346C" w:rsidP="001C346C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color w:val="E75919"/>
          <w:sz w:val="24"/>
          <w:szCs w:val="24"/>
        </w:rPr>
        <w:t>Inline-block</w:t>
      </w:r>
    </w:p>
    <w:p w14:paraId="07FBB863" w14:textId="5D167B53" w:rsidR="001C346C" w:rsidRDefault="001C346C" w:rsidP="001C346C">
      <w:pPr>
        <w:pStyle w:val="ListParagraph"/>
        <w:numPr>
          <w:ilvl w:val="0"/>
          <w:numId w:val="1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1C346C">
        <w:rPr>
          <w:rFonts w:asciiTheme="minorBidi" w:hAnsiTheme="minorBidi"/>
          <w:sz w:val="24"/>
          <w:szCs w:val="24"/>
        </w:rPr>
        <w:t>Similar to inline, it gets width and height, and the margins and paddings</w:t>
      </w:r>
      <w:r w:rsidRPr="001C346C">
        <w:rPr>
          <w:rFonts w:asciiTheme="minorBidi" w:hAnsiTheme="minorBidi"/>
          <w:sz w:val="24"/>
          <w:szCs w:val="24"/>
          <w:lang w:bidi="fa-IR"/>
        </w:rPr>
        <w:t xml:space="preserve"> are affected from all directions.</w:t>
      </w:r>
      <w:r>
        <w:rPr>
          <w:rFonts w:asciiTheme="minorBidi" w:hAnsiTheme="minorBidi"/>
          <w:sz w:val="24"/>
          <w:szCs w:val="24"/>
          <w:lang w:bidi="fa-IR"/>
        </w:rPr>
        <w:t xml:space="preserve"> It </w:t>
      </w: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doesn't take a full separate block</w:t>
      </w:r>
      <w:r w:rsidR="005F56F3">
        <w:rPr>
          <w:rFonts w:asciiTheme="minorBidi" w:hAnsiTheme="minorBidi"/>
          <w:sz w:val="24"/>
          <w:szCs w:val="24"/>
          <w:lang w:bidi="fa-IR"/>
        </w:rPr>
        <w:t xml:space="preserve"> </w:t>
      </w:r>
      <w:r>
        <w:rPr>
          <w:rFonts w:asciiTheme="minorBidi" w:hAnsiTheme="minorBidi"/>
          <w:sz w:val="24"/>
          <w:szCs w:val="24"/>
          <w:lang w:bidi="fa-IR"/>
        </w:rPr>
        <w:t>(section).</w:t>
      </w:r>
    </w:p>
    <w:p w14:paraId="3EB8D59A" w14:textId="69503CE1" w:rsidR="001C346C" w:rsidRDefault="001C346C" w:rsidP="001C346C">
      <w:pPr>
        <w:spacing w:line="324" w:lineRule="auto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834368" behindDoc="0" locked="0" layoutInCell="1" allowOverlap="1" wp14:anchorId="63367B68" wp14:editId="424A52A6">
            <wp:simplePos x="0" y="0"/>
            <wp:positionH relativeFrom="margin">
              <wp:align>center</wp:align>
            </wp:positionH>
            <wp:positionV relativeFrom="paragraph">
              <wp:posOffset>34925</wp:posOffset>
            </wp:positionV>
            <wp:extent cx="4997450" cy="876300"/>
            <wp:effectExtent l="0" t="0" r="0" b="0"/>
            <wp:wrapThrough wrapText="bothSides">
              <wp:wrapPolygon edited="0">
                <wp:start x="0" y="0"/>
                <wp:lineTo x="0" y="21130"/>
                <wp:lineTo x="21490" y="21130"/>
                <wp:lineTo x="21490" y="0"/>
                <wp:lineTo x="0" y="0"/>
              </wp:wrapPolygon>
            </wp:wrapThrough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51" t="37701" r="8867" b="36088"/>
                    <a:stretch/>
                  </pic:blipFill>
                  <pic:spPr bwMode="auto">
                    <a:xfrm>
                      <a:off x="0" y="0"/>
                      <a:ext cx="4997450" cy="87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154FD4" w14:textId="773CB60E" w:rsidR="001C346C" w:rsidRDefault="001C346C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F2132F1" w14:textId="2E023E0C" w:rsidR="00B0417C" w:rsidRDefault="00B0417C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71326CE" w14:textId="0916A5D5" w:rsidR="00B0417C" w:rsidRPr="00B0417C" w:rsidRDefault="00B0417C" w:rsidP="001C346C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B0417C">
        <w:rPr>
          <w:rFonts w:asciiTheme="minorBidi" w:hAnsiTheme="minorBidi"/>
          <w:b/>
          <w:bCs/>
          <w:color w:val="E75919"/>
          <w:sz w:val="24"/>
          <w:szCs w:val="24"/>
        </w:rPr>
        <w:t>Item-list</w:t>
      </w:r>
    </w:p>
    <w:p w14:paraId="44E49F84" w14:textId="1AFDD8C4" w:rsidR="00B0417C" w:rsidRPr="00B0417C" w:rsidRDefault="00B0417C" w:rsidP="00B0417C">
      <w:pPr>
        <w:pStyle w:val="ListParagraph"/>
        <w:numPr>
          <w:ilvl w:val="0"/>
          <w:numId w:val="1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0417C">
        <w:rPr>
          <w:rFonts w:asciiTheme="minorBidi" w:hAnsiTheme="minorBidi"/>
          <w:sz w:val="24"/>
          <w:szCs w:val="24"/>
          <w:lang w:bidi="fa-IR"/>
        </w:rPr>
        <w:t>To act like lists</w:t>
      </w:r>
      <w:r>
        <w:rPr>
          <w:rFonts w:asciiTheme="minorBidi" w:hAnsiTheme="minorBidi"/>
          <w:sz w:val="24"/>
          <w:szCs w:val="24"/>
          <w:lang w:bidi="fa-IR"/>
        </w:rPr>
        <w:t>. Inherit list character</w:t>
      </w:r>
      <w:r w:rsidR="00EE72A1">
        <w:rPr>
          <w:rFonts w:asciiTheme="minorBidi" w:hAnsiTheme="minorBidi"/>
          <w:sz w:val="24"/>
          <w:szCs w:val="24"/>
          <w:lang w:bidi="fa-IR"/>
        </w:rPr>
        <w:t>i</w:t>
      </w:r>
      <w:r>
        <w:rPr>
          <w:rFonts w:asciiTheme="minorBidi" w:hAnsiTheme="minorBidi"/>
          <w:sz w:val="24"/>
          <w:szCs w:val="24"/>
          <w:lang w:bidi="fa-IR"/>
        </w:rPr>
        <w:t>stics.</w:t>
      </w:r>
    </w:p>
    <w:p w14:paraId="0DFB231B" w14:textId="186667D2" w:rsidR="00B0417C" w:rsidRPr="00B0417C" w:rsidRDefault="00B0417C" w:rsidP="001C346C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B0417C">
        <w:rPr>
          <w:rFonts w:asciiTheme="minorBidi" w:hAnsiTheme="minorBidi"/>
          <w:b/>
          <w:bCs/>
          <w:color w:val="E75919"/>
          <w:sz w:val="24"/>
          <w:szCs w:val="24"/>
        </w:rPr>
        <w:t xml:space="preserve">Table </w:t>
      </w:r>
    </w:p>
    <w:p w14:paraId="2BA9AF7E" w14:textId="62F82271" w:rsidR="00B0417C" w:rsidRDefault="00B0417C" w:rsidP="00B0417C">
      <w:pPr>
        <w:pStyle w:val="ListParagraph"/>
        <w:numPr>
          <w:ilvl w:val="0"/>
          <w:numId w:val="1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B0417C">
        <w:rPr>
          <w:rFonts w:asciiTheme="minorBidi" w:hAnsiTheme="minorBidi"/>
          <w:sz w:val="24"/>
          <w:szCs w:val="24"/>
        </w:rPr>
        <w:t>To act like tables</w:t>
      </w:r>
    </w:p>
    <w:p w14:paraId="50753B3E" w14:textId="74D9C10B" w:rsidR="008B2D24" w:rsidRDefault="00E579CE" w:rsidP="008B2D24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F</w:t>
      </w:r>
      <w:r w:rsidR="008B2D24">
        <w:rPr>
          <w:rFonts w:eastAsiaTheme="minorHAnsi"/>
          <w:bCs/>
        </w:rPr>
        <w:t>loat</w:t>
      </w:r>
    </w:p>
    <w:p w14:paraId="60CFA659" w14:textId="5C5276FE" w:rsidR="005E1804" w:rsidRPr="005E1804" w:rsidRDefault="005E1804" w:rsidP="005E1804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E1804">
        <w:rPr>
          <w:rFonts w:asciiTheme="minorBidi" w:hAnsiTheme="minorBidi"/>
          <w:sz w:val="24"/>
          <w:szCs w:val="24"/>
        </w:rPr>
        <w:t xml:space="preserve">It's not used anymore since </w:t>
      </w:r>
      <w:r w:rsidR="00EE72A1">
        <w:rPr>
          <w:rFonts w:asciiTheme="minorBidi" w:hAnsiTheme="minorBidi"/>
          <w:sz w:val="24"/>
          <w:szCs w:val="24"/>
        </w:rPr>
        <w:t xml:space="preserve">it </w:t>
      </w:r>
      <w:r w:rsidRPr="005E1804">
        <w:rPr>
          <w:rFonts w:asciiTheme="minorBidi" w:hAnsiTheme="minorBidi"/>
          <w:sz w:val="24"/>
          <w:szCs w:val="24"/>
        </w:rPr>
        <w:t xml:space="preserve">can create bugs. It may be used in very specific places </w:t>
      </w:r>
      <w:r w:rsidR="000C4B78">
        <w:rPr>
          <w:rFonts w:asciiTheme="minorBidi" w:hAnsiTheme="minorBidi"/>
          <w:sz w:val="24"/>
          <w:szCs w:val="24"/>
        </w:rPr>
        <w:t>where</w:t>
      </w:r>
      <w:r w:rsidRPr="005E1804">
        <w:rPr>
          <w:rFonts w:asciiTheme="minorBidi" w:hAnsiTheme="minorBidi"/>
          <w:sz w:val="24"/>
          <w:szCs w:val="24"/>
        </w:rPr>
        <w:t xml:space="preserve"> nothing else works.</w:t>
      </w:r>
    </w:p>
    <w:p w14:paraId="4C4C0238" w14:textId="77777777" w:rsidR="00E579CE" w:rsidRDefault="00E579CE" w:rsidP="00E579CE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579CE">
        <w:rPr>
          <w:rFonts w:asciiTheme="minorBidi" w:hAnsiTheme="minorBidi"/>
          <w:sz w:val="24"/>
          <w:szCs w:val="24"/>
        </w:rPr>
        <w:t>float: right</w:t>
      </w:r>
    </w:p>
    <w:p w14:paraId="1CF7A0E9" w14:textId="170554F7" w:rsidR="005E1804" w:rsidRDefault="00E579CE" w:rsidP="004A5078">
      <w:pPr>
        <w:pStyle w:val="ListParagraph"/>
        <w:numPr>
          <w:ilvl w:val="0"/>
          <w:numId w:val="1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579CE">
        <w:rPr>
          <w:rFonts w:asciiTheme="minorBidi" w:hAnsiTheme="minorBidi"/>
          <w:sz w:val="24"/>
          <w:szCs w:val="24"/>
        </w:rPr>
        <w:lastRenderedPageBreak/>
        <w:t>float: left</w:t>
      </w:r>
    </w:p>
    <w:p w14:paraId="23FDB5F5" w14:textId="77777777" w:rsidR="004A5078" w:rsidRPr="004A5078" w:rsidRDefault="004A5078" w:rsidP="00160AB6">
      <w:pPr>
        <w:pStyle w:val="ListParagraph"/>
        <w:numPr>
          <w:ilvl w:val="0"/>
          <w:numId w:val="15"/>
        </w:numPr>
        <w:spacing w:line="324" w:lineRule="auto"/>
        <w:jc w:val="both"/>
        <w:rPr>
          <w:noProof/>
        </w:rPr>
      </w:pPr>
      <w:r w:rsidRPr="004A5078">
        <w:rPr>
          <w:rFonts w:asciiTheme="minorBidi" w:hAnsiTheme="minorBidi"/>
          <w:sz w:val="24"/>
          <w:szCs w:val="24"/>
        </w:rPr>
        <w:t>clear: both</w:t>
      </w:r>
    </w:p>
    <w:p w14:paraId="1EC1CD50" w14:textId="62ABC8EF" w:rsidR="004A5078" w:rsidRDefault="006623FB" w:rsidP="006623FB">
      <w:pPr>
        <w:pStyle w:val="ListParagraph"/>
        <w:numPr>
          <w:ilvl w:val="0"/>
          <w:numId w:val="15"/>
        </w:numPr>
        <w:spacing w:line="324" w:lineRule="auto"/>
        <w:jc w:val="both"/>
        <w:rPr>
          <w:noProof/>
        </w:rPr>
      </w:pPr>
      <w:r w:rsidRPr="004A5078">
        <w:rPr>
          <w:rFonts w:asciiTheme="minorBidi" w:hAnsiTheme="minorBidi"/>
          <w:sz w:val="24"/>
          <w:szCs w:val="24"/>
        </w:rPr>
        <w:t xml:space="preserve">if the children in a div parent have float left or right, the parent height doesn't expand to </w:t>
      </w:r>
      <w:r w:rsidR="000C4B78">
        <w:rPr>
          <w:rFonts w:asciiTheme="minorBidi" w:hAnsiTheme="minorBidi"/>
          <w:sz w:val="24"/>
          <w:szCs w:val="24"/>
        </w:rPr>
        <w:t xml:space="preserve">the </w:t>
      </w:r>
      <w:proofErr w:type="gramStart"/>
      <w:r w:rsidRPr="004A5078">
        <w:rPr>
          <w:rFonts w:asciiTheme="minorBidi" w:hAnsiTheme="minorBidi"/>
          <w:sz w:val="24"/>
          <w:szCs w:val="24"/>
        </w:rPr>
        <w:t>children's</w:t>
      </w:r>
      <w:proofErr w:type="gramEnd"/>
      <w:r w:rsidRPr="004A5078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r w:rsidR="00EE72A1">
        <w:rPr>
          <w:rFonts w:asciiTheme="minorBidi" w:hAnsiTheme="minorBidi"/>
          <w:sz w:val="24"/>
          <w:szCs w:val="24"/>
        </w:rPr>
        <w:t>I</w:t>
      </w:r>
      <w:r w:rsidR="004A5078" w:rsidRPr="006623FB">
        <w:rPr>
          <w:rFonts w:asciiTheme="minorBidi" w:hAnsiTheme="minorBidi"/>
          <w:sz w:val="24"/>
          <w:szCs w:val="24"/>
        </w:rPr>
        <w:t>f you don</w:t>
      </w:r>
      <w:r>
        <w:rPr>
          <w:rFonts w:asciiTheme="minorBidi" w:hAnsiTheme="minorBidi"/>
          <w:sz w:val="24"/>
          <w:szCs w:val="24"/>
        </w:rPr>
        <w:t>'</w:t>
      </w:r>
      <w:r w:rsidR="004A5078" w:rsidRPr="006623FB">
        <w:rPr>
          <w:rFonts w:asciiTheme="minorBidi" w:hAnsiTheme="minorBidi"/>
          <w:sz w:val="24"/>
          <w:szCs w:val="24"/>
        </w:rPr>
        <w:t xml:space="preserve">t want to use clear: both on the next element of the float ones, the one that is not part of </w:t>
      </w:r>
      <w:r w:rsidR="00EE72A1">
        <w:rPr>
          <w:rFonts w:asciiTheme="minorBidi" w:hAnsiTheme="minorBidi"/>
          <w:sz w:val="24"/>
          <w:szCs w:val="24"/>
        </w:rPr>
        <w:t xml:space="preserve">the </w:t>
      </w:r>
      <w:r w:rsidR="004A5078" w:rsidRPr="006623FB">
        <w:rPr>
          <w:rFonts w:asciiTheme="minorBidi" w:hAnsiTheme="minorBidi"/>
          <w:sz w:val="24"/>
          <w:szCs w:val="24"/>
        </w:rPr>
        <w:t xml:space="preserve">float, use </w:t>
      </w:r>
      <w:proofErr w:type="spellStart"/>
      <w:r w:rsidR="004A5078" w:rsidRPr="006623FB">
        <w:rPr>
          <w:rFonts w:asciiTheme="minorBidi" w:hAnsiTheme="minorBidi"/>
          <w:sz w:val="24"/>
          <w:szCs w:val="24"/>
        </w:rPr>
        <w:t>clearfix</w:t>
      </w:r>
      <w:proofErr w:type="spellEnd"/>
      <w:r>
        <w:rPr>
          <w:rFonts w:asciiTheme="minorBidi" w:hAnsiTheme="minorBidi"/>
          <w:sz w:val="24"/>
          <w:szCs w:val="24"/>
        </w:rPr>
        <w:t xml:space="preserve"> on the parent</w:t>
      </w:r>
      <w:r w:rsidR="004A5078" w:rsidRPr="006623FB">
        <w:rPr>
          <w:rFonts w:asciiTheme="minorBidi" w:hAnsiTheme="minorBidi"/>
          <w:sz w:val="24"/>
          <w:szCs w:val="24"/>
        </w:rPr>
        <w:t>.</w:t>
      </w:r>
    </w:p>
    <w:p w14:paraId="30F94E51" w14:textId="197A7D84" w:rsidR="004A5078" w:rsidRDefault="004A5078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w:drawing>
          <wp:anchor distT="0" distB="0" distL="114300" distR="114300" simplePos="0" relativeHeight="251835392" behindDoc="1" locked="0" layoutInCell="1" allowOverlap="1" wp14:anchorId="3742B01C" wp14:editId="3851911B">
            <wp:simplePos x="0" y="0"/>
            <wp:positionH relativeFrom="margin">
              <wp:align>center</wp:align>
            </wp:positionH>
            <wp:positionV relativeFrom="paragraph">
              <wp:posOffset>2367</wp:posOffset>
            </wp:positionV>
            <wp:extent cx="2840990" cy="1562100"/>
            <wp:effectExtent l="0" t="0" r="0" b="0"/>
            <wp:wrapTight wrapText="bothSides">
              <wp:wrapPolygon edited="0">
                <wp:start x="0" y="0"/>
                <wp:lineTo x="0" y="21337"/>
                <wp:lineTo x="21436" y="21337"/>
                <wp:lineTo x="21436" y="0"/>
                <wp:lineTo x="0" y="0"/>
              </wp:wrapPolygon>
            </wp:wrapTight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126" t="58594" r="38195" b="17284"/>
                    <a:stretch/>
                  </pic:blipFill>
                  <pic:spPr bwMode="auto">
                    <a:xfrm>
                      <a:off x="0" y="0"/>
                      <a:ext cx="2840990" cy="156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0817AC" w14:textId="4D245EEC" w:rsidR="004A5078" w:rsidRDefault="004A5078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FC5D357" w14:textId="380D9D44" w:rsidR="004A5078" w:rsidRDefault="004A5078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46B6A73" w14:textId="38FEA961" w:rsidR="004A5078" w:rsidRDefault="004A5078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CB4AFA7" w14:textId="35EF6E0C" w:rsidR="00EE72A1" w:rsidRDefault="00EE72A1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306AC06" w14:textId="20E27DBC" w:rsidR="00EE72A1" w:rsidRDefault="00EE72A1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4050131C" wp14:editId="2C389ABE">
                <wp:simplePos x="0" y="0"/>
                <wp:positionH relativeFrom="margin">
                  <wp:align>right</wp:align>
                </wp:positionH>
                <wp:positionV relativeFrom="paragraph">
                  <wp:posOffset>11892</wp:posOffset>
                </wp:positionV>
                <wp:extent cx="5943600" cy="1863436"/>
                <wp:effectExtent l="0" t="0" r="0" b="3810"/>
                <wp:wrapNone/>
                <wp:docPr id="222" name="Text Box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863436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FAFA4C" w14:textId="5C4838A5" w:rsidR="00813F6D" w:rsidRDefault="00813F6D" w:rsidP="006623F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tem{</w:t>
                            </w:r>
                            <w:proofErr w:type="gramEnd"/>
                          </w:p>
                          <w:p w14:paraId="762F9069" w14:textId="0BCB0C16" w:rsidR="00813F6D" w:rsidRDefault="00813F6D" w:rsidP="00813F6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oat: right</w:t>
                            </w:r>
                          </w:p>
                          <w:p w14:paraId="2C2CFEE2" w14:textId="079B6A9B" w:rsidR="00813F6D" w:rsidRDefault="00813F6D" w:rsidP="006623F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C0F6A4C" w14:textId="0800185C" w:rsidR="006623FB" w:rsidRDefault="006623FB" w:rsidP="006623F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rfix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befor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  <w:r w:rsidR="00813F6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parent of item</w:t>
                            </w:r>
                          </w:p>
                          <w:p w14:paraId="4B4A17DB" w14:textId="4E30B0A6" w:rsidR="006623FB" w:rsidRDefault="006623FB" w:rsidP="006623F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rfix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aft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5895C80" w14:textId="16D9B40C" w:rsidR="006623FB" w:rsidRDefault="006623FB" w:rsidP="006623F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content: "";</w:t>
                            </w:r>
                          </w:p>
                          <w:p w14:paraId="04BDB633" w14:textId="1CC6AAAA" w:rsidR="006623FB" w:rsidRDefault="006623FB" w:rsidP="006623FB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isplay: table;</w:t>
                            </w:r>
                          </w:p>
                          <w:p w14:paraId="35BB8B11" w14:textId="0C8E027E" w:rsidR="006623FB" w:rsidRDefault="006623FB" w:rsidP="006623F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22605FFB" w14:textId="77777777" w:rsidR="00813F6D" w:rsidRDefault="006623FB" w:rsidP="00813F6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learfix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:aft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3F02613B" w14:textId="5E1B9113" w:rsidR="006623FB" w:rsidRDefault="00813F6D" w:rsidP="00813F6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         </w:t>
                            </w:r>
                            <w:r w:rsidR="006623F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lear: both</w:t>
                            </w:r>
                          </w:p>
                          <w:p w14:paraId="2C1CEB48" w14:textId="77777777" w:rsidR="006623FB" w:rsidRPr="009E4045" w:rsidRDefault="006623FB" w:rsidP="006623F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0131C" id="Text Box 222" o:spid="_x0000_s1090" type="#_x0000_t202" style="position:absolute;left:0;text-align:left;margin-left:416.8pt;margin-top:.95pt;width:468pt;height:146.75pt;z-index:251837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" fillcolor="#fdfaeb" stroked="f" strokeweight=".5pt">
                <v:textbox inset="2mm">
                  <w:txbxContent>
                    <w:p w14:paraId="5AFAFA4C" w14:textId="5C4838A5" w:rsidR="00813F6D" w:rsidRDefault="00813F6D" w:rsidP="006623F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tem{</w:t>
                      </w:r>
                      <w:proofErr w:type="gramEnd"/>
                    </w:p>
                    <w:p w14:paraId="762F9069" w14:textId="0BCB0C16" w:rsidR="00813F6D" w:rsidRDefault="00813F6D" w:rsidP="00813F6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oat: right</w:t>
                      </w:r>
                    </w:p>
                    <w:p w14:paraId="2C2CFEE2" w14:textId="079B6A9B" w:rsidR="00813F6D" w:rsidRDefault="00813F6D" w:rsidP="006623F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C0F6A4C" w14:textId="0800185C" w:rsidR="006623FB" w:rsidRDefault="006623FB" w:rsidP="006623F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rfix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:befor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  <w:r w:rsidR="00813F6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parent of item</w:t>
                      </w:r>
                    </w:p>
                    <w:p w14:paraId="4B4A17DB" w14:textId="4E30B0A6" w:rsidR="006623FB" w:rsidRDefault="006623FB" w:rsidP="006623F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rfix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:aft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5895C80" w14:textId="16D9B40C" w:rsidR="006623FB" w:rsidRDefault="006623FB" w:rsidP="006623F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content: "";</w:t>
                      </w:r>
                    </w:p>
                    <w:p w14:paraId="04BDB633" w14:textId="1CC6AAAA" w:rsidR="006623FB" w:rsidRDefault="006623FB" w:rsidP="006623FB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isplay: table;</w:t>
                      </w:r>
                    </w:p>
                    <w:p w14:paraId="35BB8B11" w14:textId="0C8E027E" w:rsidR="006623FB" w:rsidRDefault="006623FB" w:rsidP="006623F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22605FFB" w14:textId="77777777" w:rsidR="00813F6D" w:rsidRDefault="006623FB" w:rsidP="00813F6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learfix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:aft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3F02613B" w14:textId="5E1B9113" w:rsidR="006623FB" w:rsidRDefault="00813F6D" w:rsidP="00813F6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         </w:t>
                      </w:r>
                      <w:r w:rsidR="006623FB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lear: both</w:t>
                      </w:r>
                    </w:p>
                    <w:p w14:paraId="2C1CEB48" w14:textId="77777777" w:rsidR="006623FB" w:rsidRPr="009E4045" w:rsidRDefault="006623FB" w:rsidP="006623F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FA9061" w14:textId="183EF341" w:rsidR="00EE72A1" w:rsidRDefault="00EE72A1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BD32B84" w14:textId="12C8E6FF" w:rsidR="004A5078" w:rsidRDefault="004A5078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0B2E653" w14:textId="176F0D8D" w:rsidR="00AD4144" w:rsidRDefault="00AD4144" w:rsidP="00EE72A1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C6DD819" w14:textId="40234EE7" w:rsidR="00AD4144" w:rsidRDefault="00AD4144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2E33B5D" w14:textId="4D580C62" w:rsidR="00D72C96" w:rsidRDefault="00D72C96" w:rsidP="001C346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554D99C" w14:textId="19BC7D64" w:rsidR="00DF651F" w:rsidRDefault="00EE72A1" w:rsidP="009E48C3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When you have a row of elements with a percentage width that each has a margin, it includes those margins in width calculations. M</w:t>
      </w:r>
      <w:r w:rsidR="00DF651F" w:rsidRPr="00DF651F">
        <w:rPr>
          <w:rFonts w:asciiTheme="minorBidi" w:hAnsiTheme="minorBidi"/>
          <w:sz w:val="24"/>
          <w:szCs w:val="24"/>
          <w:lang w:bidi="fa-IR"/>
        </w:rPr>
        <w:t xml:space="preserve">argin pushes the last element down because it is included in the sum </w:t>
      </w:r>
      <w:r>
        <w:rPr>
          <w:rFonts w:asciiTheme="minorBidi" w:hAnsiTheme="minorBidi"/>
          <w:sz w:val="24"/>
          <w:szCs w:val="24"/>
          <w:lang w:bidi="fa-IR"/>
        </w:rPr>
        <w:t xml:space="preserve">of </w:t>
      </w:r>
      <w:r w:rsidR="00DF651F" w:rsidRPr="00DF651F">
        <w:rPr>
          <w:rFonts w:asciiTheme="minorBidi" w:hAnsiTheme="minorBidi"/>
          <w:sz w:val="24"/>
          <w:szCs w:val="24"/>
          <w:lang w:bidi="fa-IR"/>
        </w:rPr>
        <w:t>all the widths</w:t>
      </w:r>
      <w:r>
        <w:rPr>
          <w:rFonts w:asciiTheme="minorBidi" w:hAnsiTheme="minorBidi"/>
          <w:sz w:val="24"/>
          <w:szCs w:val="24"/>
          <w:lang w:bidi="fa-IR"/>
        </w:rPr>
        <w:t>.</w:t>
      </w:r>
      <w:r w:rsidR="00DF651F" w:rsidRPr="00DF651F">
        <w:rPr>
          <w:rFonts w:asciiTheme="minorBidi" w:hAnsiTheme="minorBidi"/>
          <w:sz w:val="24"/>
          <w:szCs w:val="24"/>
          <w:lang w:bidi="fa-IR"/>
        </w:rPr>
        <w:t xml:space="preserve"> </w:t>
      </w:r>
      <w:r>
        <w:rPr>
          <w:rFonts w:asciiTheme="minorBidi" w:hAnsiTheme="minorBidi"/>
          <w:sz w:val="24"/>
          <w:szCs w:val="24"/>
          <w:lang w:bidi="fa-IR"/>
        </w:rPr>
        <w:t xml:space="preserve">To </w:t>
      </w:r>
      <w:r w:rsidRPr="00DF651F">
        <w:rPr>
          <w:rFonts w:asciiTheme="minorBidi" w:hAnsiTheme="minorBidi"/>
          <w:sz w:val="24"/>
          <w:szCs w:val="24"/>
          <w:lang w:bidi="fa-IR"/>
        </w:rPr>
        <w:t>solve th</w:t>
      </w:r>
      <w:r>
        <w:rPr>
          <w:rFonts w:asciiTheme="minorBidi" w:hAnsiTheme="minorBidi"/>
          <w:sz w:val="24"/>
          <w:szCs w:val="24"/>
          <w:lang w:bidi="fa-IR"/>
        </w:rPr>
        <w:t>is</w:t>
      </w:r>
      <w:r w:rsidRPr="00DF651F">
        <w:rPr>
          <w:rFonts w:asciiTheme="minorBidi" w:hAnsiTheme="minorBidi"/>
          <w:sz w:val="24"/>
          <w:szCs w:val="24"/>
          <w:lang w:bidi="fa-IR"/>
        </w:rPr>
        <w:t xml:space="preserve"> issue, </w:t>
      </w:r>
      <w:r w:rsidR="00DF651F" w:rsidRPr="00DF651F">
        <w:rPr>
          <w:rFonts w:asciiTheme="minorBidi" w:hAnsiTheme="minorBidi"/>
          <w:sz w:val="24"/>
          <w:szCs w:val="24"/>
          <w:lang w:bidi="fa-IR"/>
        </w:rPr>
        <w:t xml:space="preserve">you can use </w:t>
      </w:r>
      <w:proofErr w:type="gramStart"/>
      <w:r w:rsidR="00760D45" w:rsidRPr="00760D45">
        <w:rPr>
          <w:rFonts w:asciiTheme="minorBidi" w:hAnsiTheme="minorBidi"/>
          <w:sz w:val="24"/>
          <w:szCs w:val="24"/>
          <w:lang w:bidi="fa-IR"/>
        </w:rPr>
        <w:t>calc</w:t>
      </w:r>
      <w:r w:rsidR="00DF651F" w:rsidRPr="00DF651F">
        <w:rPr>
          <w:rFonts w:asciiTheme="minorBidi" w:hAnsiTheme="minorBidi"/>
          <w:sz w:val="24"/>
          <w:szCs w:val="24"/>
          <w:lang w:bidi="fa-IR"/>
        </w:rPr>
        <w:t>(</w:t>
      </w:r>
      <w:proofErr w:type="gramEnd"/>
      <w:r w:rsidR="00DF651F" w:rsidRPr="00DF651F">
        <w:rPr>
          <w:rFonts w:asciiTheme="minorBidi" w:hAnsiTheme="minorBidi"/>
          <w:sz w:val="24"/>
          <w:szCs w:val="24"/>
          <w:lang w:bidi="fa-IR"/>
        </w:rPr>
        <w:t>)</w:t>
      </w:r>
    </w:p>
    <w:p w14:paraId="1B7A89CC" w14:textId="01C3F8FD" w:rsidR="00DE0FA4" w:rsidRDefault="00EE72A1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FBDA9E3" wp14:editId="12952E03">
                <wp:simplePos x="0" y="0"/>
                <wp:positionH relativeFrom="margin">
                  <wp:align>right</wp:align>
                </wp:positionH>
                <wp:positionV relativeFrom="paragraph">
                  <wp:posOffset>1617</wp:posOffset>
                </wp:positionV>
                <wp:extent cx="5943600" cy="593436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93436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00F036" w14:textId="74D17AC8" w:rsidR="00DF651F" w:rsidRDefault="00DE0FA4" w:rsidP="00DF651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</w:t>
                            </w:r>
                            <w:r w:rsidR="00DF65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in: .5rem;</w:t>
                            </w:r>
                          </w:p>
                          <w:p w14:paraId="71D4E8D8" w14:textId="408C2703" w:rsidR="00DF651F" w:rsidRPr="009E4045" w:rsidRDefault="00DF651F" w:rsidP="00DF651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width: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lc(</w:t>
                            </w:r>
                            <w:proofErr w:type="gramEnd"/>
                            <w:r w:rsidR="00DE0F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33.33% - 1rem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r w:rsidR="00DE0F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hree elements in a row minus the margin from left and r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DA9E3" id="Text Box 45" o:spid="_x0000_s1091" type="#_x0000_t202" style="position:absolute;left:0;text-align:left;margin-left:416.8pt;margin-top:.15pt;width:468pt;height:46.75pt;z-index:251839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" fillcolor="#fdfaeb" stroked="f" strokeweight=".5pt">
                <v:textbox inset="2mm">
                  <w:txbxContent>
                    <w:p w14:paraId="4B00F036" w14:textId="74D17AC8" w:rsidR="00DF651F" w:rsidRDefault="00DE0FA4" w:rsidP="00DF651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m</w:t>
                      </w:r>
                      <w:r w:rsidR="00DF65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in: .5rem;</w:t>
                      </w:r>
                    </w:p>
                    <w:p w14:paraId="71D4E8D8" w14:textId="408C2703" w:rsidR="00DF651F" w:rsidRPr="009E4045" w:rsidRDefault="00DF651F" w:rsidP="00DF651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width: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lc(</w:t>
                      </w:r>
                      <w:proofErr w:type="gramEnd"/>
                      <w:r w:rsidR="00DE0F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33.33% - 1rem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r w:rsidR="00DE0F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hree elements in a row minus the margin from left and righ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9A0194" w14:textId="3C8E8C01" w:rsidR="00DE0FA4" w:rsidRDefault="00DE0FA4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87BEEEC" w14:textId="575EB66D" w:rsidR="00DE0FA4" w:rsidRDefault="00EE72A1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w:drawing>
          <wp:anchor distT="0" distB="0" distL="114300" distR="114300" simplePos="0" relativeHeight="251840512" behindDoc="1" locked="0" layoutInCell="1" allowOverlap="1" wp14:anchorId="0A5A20A7" wp14:editId="0012EB68">
            <wp:simplePos x="0" y="0"/>
            <wp:positionH relativeFrom="margin">
              <wp:align>center</wp:align>
            </wp:positionH>
            <wp:positionV relativeFrom="paragraph">
              <wp:posOffset>168044</wp:posOffset>
            </wp:positionV>
            <wp:extent cx="3832225" cy="1184910"/>
            <wp:effectExtent l="0" t="0" r="0" b="0"/>
            <wp:wrapTight wrapText="bothSides">
              <wp:wrapPolygon edited="0">
                <wp:start x="0" y="0"/>
                <wp:lineTo x="0" y="21183"/>
                <wp:lineTo x="21475" y="21183"/>
                <wp:lineTo x="21475" y="0"/>
                <wp:lineTo x="0" y="0"/>
              </wp:wrapPolygon>
            </wp:wrapTight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2225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33360" w14:textId="12B8D20B" w:rsidR="00837C83" w:rsidRDefault="00837C83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2F3CFE8" w14:textId="6F232218" w:rsidR="00837C83" w:rsidRDefault="00837C83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1DFD879" w14:textId="73806735" w:rsidR="00EE72A1" w:rsidRDefault="00EE72A1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1DB5683" w14:textId="70F55847" w:rsidR="00837C83" w:rsidRPr="00DC4855" w:rsidRDefault="00DC4855" w:rsidP="00DC4855">
      <w:pPr>
        <w:pStyle w:val="Heading2"/>
        <w:rPr>
          <w:rFonts w:eastAsiaTheme="minorHAnsi"/>
          <w:bCs/>
        </w:rPr>
      </w:pPr>
      <w:r w:rsidRPr="00DC4855">
        <w:rPr>
          <w:rFonts w:eastAsiaTheme="minorHAnsi"/>
          <w:bCs/>
        </w:rPr>
        <w:lastRenderedPageBreak/>
        <w:t>Inline-block: Alternative to float</w:t>
      </w:r>
    </w:p>
    <w:p w14:paraId="37133FC8" w14:textId="0DBE5A17" w:rsidR="00DC4855" w:rsidRDefault="00FB3A3C" w:rsidP="00DC4855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display: in</w:t>
      </w:r>
      <w:bookmarkStart w:id="0" w:name="_Hlk91245242"/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line</w:t>
      </w:r>
      <w:r w:rsidR="00EE72A1" w:rsidRPr="005F56F3">
        <w:rPr>
          <w:rFonts w:asciiTheme="minorBidi" w:hAnsiTheme="minorBidi"/>
          <w:b/>
          <w:bCs/>
          <w:sz w:val="24"/>
          <w:szCs w:val="24"/>
          <w:lang w:bidi="fa-IR"/>
        </w:rPr>
        <w:t>-</w:t>
      </w: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block</w:t>
      </w:r>
      <w:r>
        <w:rPr>
          <w:rFonts w:asciiTheme="minorBidi" w:hAnsiTheme="minorBidi"/>
          <w:sz w:val="24"/>
          <w:szCs w:val="24"/>
          <w:lang w:bidi="fa-IR"/>
        </w:rPr>
        <w:t xml:space="preserve"> include</w:t>
      </w:r>
      <w:r w:rsidR="00EE72A1">
        <w:rPr>
          <w:rFonts w:asciiTheme="minorBidi" w:hAnsiTheme="minorBidi"/>
          <w:sz w:val="24"/>
          <w:szCs w:val="24"/>
          <w:lang w:bidi="fa-IR"/>
        </w:rPr>
        <w:t>s</w:t>
      </w:r>
      <w:r>
        <w:rPr>
          <w:rFonts w:asciiTheme="minorBidi" w:hAnsiTheme="minorBidi"/>
          <w:sz w:val="24"/>
          <w:szCs w:val="24"/>
          <w:lang w:bidi="fa-IR"/>
        </w:rPr>
        <w:t xml:space="preserve"> the spaces and </w:t>
      </w:r>
      <w:r w:rsidR="005F56F3">
        <w:rPr>
          <w:rFonts w:asciiTheme="minorBidi" w:hAnsiTheme="minorBidi"/>
          <w:sz w:val="24"/>
          <w:szCs w:val="24"/>
          <w:lang w:bidi="fa-IR"/>
        </w:rPr>
        <w:t>\n</w:t>
      </w:r>
      <w:r>
        <w:rPr>
          <w:rFonts w:asciiTheme="minorBidi" w:hAnsiTheme="minorBidi"/>
          <w:sz w:val="24"/>
          <w:szCs w:val="24"/>
          <w:lang w:bidi="fa-IR"/>
        </w:rPr>
        <w:t xml:space="preserve"> between </w:t>
      </w:r>
      <w:r w:rsidR="00EE72A1">
        <w:rPr>
          <w:rFonts w:asciiTheme="minorBidi" w:hAnsiTheme="minorBidi"/>
          <w:sz w:val="24"/>
          <w:szCs w:val="24"/>
          <w:lang w:bidi="fa-IR"/>
        </w:rPr>
        <w:t>HTML</w:t>
      </w:r>
      <w:r>
        <w:rPr>
          <w:rFonts w:asciiTheme="minorBidi" w:hAnsiTheme="minorBidi"/>
          <w:sz w:val="24"/>
          <w:szCs w:val="24"/>
          <w:lang w:bidi="fa-IR"/>
        </w:rPr>
        <w:t xml:space="preserve"> tags in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EE72A1">
        <w:rPr>
          <w:rFonts w:asciiTheme="minorBidi" w:hAnsiTheme="minorBidi"/>
          <w:sz w:val="24"/>
          <w:szCs w:val="24"/>
          <w:lang w:bidi="fa-IR"/>
        </w:rPr>
        <w:t>HTML</w:t>
      </w:r>
      <w:r>
        <w:rPr>
          <w:rFonts w:asciiTheme="minorBidi" w:hAnsiTheme="minorBidi"/>
          <w:sz w:val="24"/>
          <w:szCs w:val="24"/>
          <w:lang w:bidi="fa-IR"/>
        </w:rPr>
        <w:t xml:space="preserve"> file </w:t>
      </w:r>
      <w:r w:rsidR="00EE72A1">
        <w:rPr>
          <w:rFonts w:asciiTheme="minorBidi" w:hAnsiTheme="minorBidi"/>
          <w:sz w:val="24"/>
          <w:szCs w:val="24"/>
          <w:lang w:bidi="fa-IR"/>
        </w:rPr>
        <w:t>to align</w:t>
      </w:r>
      <w:r>
        <w:rPr>
          <w:rFonts w:asciiTheme="minorBidi" w:hAnsiTheme="minorBidi"/>
          <w:sz w:val="24"/>
          <w:szCs w:val="24"/>
          <w:lang w:bidi="fa-IR"/>
        </w:rPr>
        <w:t xml:space="preserve"> </w:t>
      </w:r>
      <w:bookmarkEnd w:id="0"/>
      <w:r>
        <w:rPr>
          <w:rFonts w:asciiTheme="minorBidi" w:hAnsiTheme="minorBidi"/>
          <w:sz w:val="24"/>
          <w:szCs w:val="24"/>
          <w:lang w:bidi="fa-IR"/>
        </w:rPr>
        <w:t>the item. To solve this issue</w:t>
      </w:r>
      <w:r w:rsidR="00EE72A1">
        <w:rPr>
          <w:rFonts w:asciiTheme="minorBidi" w:hAnsiTheme="minorBidi"/>
          <w:sz w:val="24"/>
          <w:szCs w:val="24"/>
          <w:lang w:bidi="fa-IR"/>
        </w:rPr>
        <w:t>,</w:t>
      </w:r>
      <w:r>
        <w:rPr>
          <w:rFonts w:asciiTheme="minorBidi" w:hAnsiTheme="minorBidi"/>
          <w:sz w:val="24"/>
          <w:szCs w:val="24"/>
          <w:lang w:bidi="fa-IR"/>
        </w:rPr>
        <w:t xml:space="preserve"> we </w:t>
      </w:r>
      <w:r w:rsidR="005F56F3">
        <w:rPr>
          <w:rFonts w:asciiTheme="minorBidi" w:hAnsiTheme="minorBidi"/>
          <w:sz w:val="24"/>
          <w:szCs w:val="24"/>
          <w:lang w:bidi="fa-IR"/>
        </w:rPr>
        <w:t>don’t use</w:t>
      </w:r>
      <w:r>
        <w:rPr>
          <w:rFonts w:asciiTheme="minorBidi" w:hAnsiTheme="minorBidi"/>
          <w:sz w:val="24"/>
          <w:szCs w:val="24"/>
          <w:lang w:bidi="fa-IR"/>
        </w:rPr>
        <w:t xml:space="preserve"> space or </w:t>
      </w:r>
      <w:r w:rsidR="005F56F3">
        <w:rPr>
          <w:rFonts w:asciiTheme="minorBidi" w:hAnsiTheme="minorBidi"/>
          <w:sz w:val="24"/>
          <w:szCs w:val="24"/>
          <w:lang w:bidi="fa-IR"/>
        </w:rPr>
        <w:t>\n</w:t>
      </w:r>
      <w:r>
        <w:rPr>
          <w:rFonts w:asciiTheme="minorBidi" w:hAnsiTheme="minorBidi"/>
          <w:sz w:val="24"/>
          <w:szCs w:val="24"/>
          <w:lang w:bidi="fa-IR"/>
        </w:rPr>
        <w:t xml:space="preserve"> between tags</w:t>
      </w:r>
      <w:r w:rsidR="006B7744">
        <w:rPr>
          <w:rFonts w:asciiTheme="minorBidi" w:hAnsiTheme="minorBidi"/>
          <w:sz w:val="24"/>
          <w:szCs w:val="24"/>
          <w:lang w:bidi="fa-IR"/>
        </w:rPr>
        <w:t>.</w:t>
      </w:r>
      <w:r w:rsidR="00A05EF7">
        <w:rPr>
          <w:rFonts w:asciiTheme="minorBidi" w:hAnsiTheme="minorBidi"/>
          <w:sz w:val="24"/>
          <w:szCs w:val="24"/>
          <w:lang w:bidi="fa-IR"/>
        </w:rPr>
        <w:t xml:space="preserve"> This is what most programmers do.</w:t>
      </w:r>
    </w:p>
    <w:p w14:paraId="694C21C5" w14:textId="11E9628E" w:rsidR="00CD0234" w:rsidRDefault="00E45FFC" w:rsidP="00CD0234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hyperlink r:id="rId71" w:history="1">
        <w:r w:rsidR="00CD0234" w:rsidRPr="00CD0234">
          <w:rPr>
            <w:rStyle w:val="Hyperlink"/>
            <w:rFonts w:asciiTheme="minorBidi" w:hAnsiTheme="minorBidi"/>
            <w:sz w:val="24"/>
            <w:szCs w:val="24"/>
            <w:lang w:bidi="fa-IR"/>
          </w:rPr>
          <w:t>remove-the-space-between-inline-block-elements</w:t>
        </w:r>
      </w:hyperlink>
    </w:p>
    <w:p w14:paraId="3E4FC413" w14:textId="2BBC419C" w:rsidR="00A05EF7" w:rsidRDefault="00A05EF7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8829DAA" wp14:editId="70DD9EBD">
                <wp:simplePos x="0" y="0"/>
                <wp:positionH relativeFrom="margin">
                  <wp:align>right</wp:align>
                </wp:positionH>
                <wp:positionV relativeFrom="paragraph">
                  <wp:posOffset>26035</wp:posOffset>
                </wp:positionV>
                <wp:extent cx="5943600" cy="2528455"/>
                <wp:effectExtent l="0" t="0" r="0" b="5715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52845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083305" w14:textId="77777777" w:rsidR="00754D13" w:rsidRPr="00754D13" w:rsidRDefault="00754D13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B9A5389" w14:textId="77777777" w:rsidR="00754D13" w:rsidRPr="00754D13" w:rsidRDefault="00754D13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li&gt;Item 1&lt;/li&gt;</w:t>
                            </w:r>
                          </w:p>
                          <w:p w14:paraId="0A83670B" w14:textId="77777777" w:rsidR="00754D13" w:rsidRPr="00754D13" w:rsidRDefault="00754D13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li&gt;Item 2&lt;/li&gt;</w:t>
                            </w:r>
                          </w:p>
                          <w:p w14:paraId="6E14D447" w14:textId="77777777" w:rsidR="00754D13" w:rsidRPr="00754D13" w:rsidRDefault="00754D13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li&gt;Item 3&lt;/li&gt;</w:t>
                            </w:r>
                          </w:p>
                          <w:p w14:paraId="218934B8" w14:textId="3F2F10F5" w:rsidR="00754D13" w:rsidRDefault="00754D13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BAA584E" w14:textId="6E8BE0AE" w:rsidR="00754D13" w:rsidRDefault="00754D13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********</w:t>
                            </w:r>
                          </w:p>
                          <w:p w14:paraId="7120771B" w14:textId="3E10B1FE" w:rsidR="00754D13" w:rsidRPr="00CD0234" w:rsidRDefault="00754D13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</w:pPr>
                            <w:r w:rsidRPr="00CD0234"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CD0234"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CD0234"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5862AFE" w14:textId="77777777" w:rsidR="00754D13" w:rsidRPr="00CD0234" w:rsidRDefault="00754D13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</w:pPr>
                            <w:r w:rsidRPr="00CD0234"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  <w:t xml:space="preserve">     &lt;li&gt;Item 1&lt;/li&gt;&lt;li&gt;Item 2&lt;/li&gt;&lt;li&gt;Item 3&lt;/li&gt;</w:t>
                            </w:r>
                          </w:p>
                          <w:p w14:paraId="61D7CDC4" w14:textId="40A103F1" w:rsidR="00FB3A3C" w:rsidRDefault="00754D13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</w:pPr>
                            <w:r w:rsidRPr="00CD0234"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 w:rsidRPr="00CD0234"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CD0234"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C210399" w14:textId="41A56EBD" w:rsidR="00CD0234" w:rsidRDefault="00CD0234" w:rsidP="00754D13">
                            <w:pPr>
                              <w:spacing w:after="0"/>
                              <w:ind w:left="720"/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B Arash"/>
                                <w:sz w:val="20"/>
                                <w:szCs w:val="20"/>
                              </w:rPr>
                              <w:t>*******</w:t>
                            </w:r>
                          </w:p>
                          <w:p w14:paraId="0F9EB8D8" w14:textId="77777777" w:rsidR="00CD0234" w:rsidRPr="00754D13" w:rsidRDefault="00CD0234" w:rsidP="00CD023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E8F6171" w14:textId="77777777" w:rsidR="00CD0234" w:rsidRPr="00CD0234" w:rsidRDefault="00CD0234" w:rsidP="00CD023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li&gt;Item 1&lt;/li&gt;</w:t>
                            </w:r>
                            <w:proofErr w:type="gramStart"/>
                            <w:r w:rsidRPr="00CD0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</w:t>
                            </w:r>
                            <w:proofErr w:type="gramEnd"/>
                            <w:r w:rsidRPr="00CD0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</w:p>
                          <w:p w14:paraId="446E8493" w14:textId="77777777" w:rsidR="00CD0234" w:rsidRPr="00CD0234" w:rsidRDefault="00CD0234" w:rsidP="00CD023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D0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&gt;</w:t>
                            </w: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li&gt;Item 2&lt;/li&gt;&gt;</w:t>
                            </w:r>
                            <w:proofErr w:type="gramStart"/>
                            <w:r w:rsidRPr="00CD0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</w:t>
                            </w:r>
                            <w:proofErr w:type="gramEnd"/>
                            <w:r w:rsidRPr="00CD0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</w:p>
                          <w:p w14:paraId="444FE251" w14:textId="5EE0C97A" w:rsidR="00CD0234" w:rsidRPr="00754D13" w:rsidRDefault="00CD0234" w:rsidP="00CD023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D0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&gt;</w:t>
                            </w: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li&gt;Item 3&lt;/li&gt;</w:t>
                            </w:r>
                          </w:p>
                          <w:p w14:paraId="029610E5" w14:textId="40CFACD0" w:rsidR="00CD0234" w:rsidRPr="00CD0234" w:rsidRDefault="00CD0234" w:rsidP="00CA178A">
                            <w:pPr>
                              <w:spacing w:after="0"/>
                              <w:ind w:left="720"/>
                              <w:rPr>
                                <w:rFonts w:ascii="Consolas" w:hAnsi="Consolas" w:cs="B Arash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54D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29DAA" id="Text Box 224" o:spid="_x0000_s1092" type="#_x0000_t202" style="position:absolute;left:0;text-align:left;margin-left:416.8pt;margin-top:2.05pt;width:468pt;height:199.1pt;z-index:2518425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" fillcolor="#fdfaeb" stroked="f" strokeweight=".5pt">
                <v:textbox inset="2mm">
                  <w:txbxContent>
                    <w:p w14:paraId="7E083305" w14:textId="77777777" w:rsidR="00754D13" w:rsidRPr="00754D13" w:rsidRDefault="00754D13" w:rsidP="00754D1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B9A5389" w14:textId="77777777" w:rsidR="00754D13" w:rsidRPr="00754D13" w:rsidRDefault="00754D13" w:rsidP="00754D1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li&gt;Item 1&lt;/li&gt;</w:t>
                      </w:r>
                    </w:p>
                    <w:p w14:paraId="0A83670B" w14:textId="77777777" w:rsidR="00754D13" w:rsidRPr="00754D13" w:rsidRDefault="00754D13" w:rsidP="00754D1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li&gt;Item 2&lt;/li&gt;</w:t>
                      </w:r>
                    </w:p>
                    <w:p w14:paraId="6E14D447" w14:textId="77777777" w:rsidR="00754D13" w:rsidRPr="00754D13" w:rsidRDefault="00754D13" w:rsidP="00754D1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li&gt;Item 3&lt;/li&gt;</w:t>
                      </w:r>
                    </w:p>
                    <w:p w14:paraId="218934B8" w14:textId="3F2F10F5" w:rsidR="00754D13" w:rsidRDefault="00754D13" w:rsidP="00754D1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</w:t>
                      </w:r>
                      <w:proofErr w:type="spellStart"/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BAA584E" w14:textId="6E8BE0AE" w:rsidR="00754D13" w:rsidRDefault="00754D13" w:rsidP="00754D1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********</w:t>
                      </w:r>
                    </w:p>
                    <w:p w14:paraId="7120771B" w14:textId="3E10B1FE" w:rsidR="00754D13" w:rsidRPr="00CD0234" w:rsidRDefault="00754D13" w:rsidP="00754D13">
                      <w:pPr>
                        <w:spacing w:after="0"/>
                        <w:ind w:left="720"/>
                        <w:rPr>
                          <w:rFonts w:ascii="Consolas" w:hAnsi="Consolas" w:cs="B Arash"/>
                          <w:sz w:val="20"/>
                          <w:szCs w:val="20"/>
                        </w:rPr>
                      </w:pPr>
                      <w:r w:rsidRPr="00CD0234">
                        <w:rPr>
                          <w:rFonts w:ascii="Consolas" w:hAnsi="Consolas" w:cs="B Arash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CD0234">
                        <w:rPr>
                          <w:rFonts w:ascii="Consolas" w:hAnsi="Consolas" w:cs="B Arash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CD0234">
                        <w:rPr>
                          <w:rFonts w:ascii="Consolas" w:hAnsi="Consolas" w:cs="B Arash"/>
                          <w:sz w:val="20"/>
                          <w:szCs w:val="20"/>
                        </w:rPr>
                        <w:t>&gt;</w:t>
                      </w:r>
                    </w:p>
                    <w:p w14:paraId="05862AFE" w14:textId="77777777" w:rsidR="00754D13" w:rsidRPr="00CD0234" w:rsidRDefault="00754D13" w:rsidP="00754D13">
                      <w:pPr>
                        <w:spacing w:after="0"/>
                        <w:ind w:left="720"/>
                        <w:rPr>
                          <w:rFonts w:ascii="Consolas" w:hAnsi="Consolas" w:cs="B Arash"/>
                          <w:sz w:val="20"/>
                          <w:szCs w:val="20"/>
                        </w:rPr>
                      </w:pPr>
                      <w:r w:rsidRPr="00CD0234">
                        <w:rPr>
                          <w:rFonts w:ascii="Consolas" w:hAnsi="Consolas" w:cs="B Arash"/>
                          <w:sz w:val="20"/>
                          <w:szCs w:val="20"/>
                        </w:rPr>
                        <w:t xml:space="preserve">     &lt;li&gt;Item 1&lt;/li&gt;&lt;li&gt;Item 2&lt;/li&gt;&lt;li&gt;Item 3&lt;/li&gt;</w:t>
                      </w:r>
                    </w:p>
                    <w:p w14:paraId="61D7CDC4" w14:textId="40A103F1" w:rsidR="00FB3A3C" w:rsidRDefault="00754D13" w:rsidP="00754D13">
                      <w:pPr>
                        <w:spacing w:after="0"/>
                        <w:ind w:left="720"/>
                        <w:rPr>
                          <w:rFonts w:ascii="Consolas" w:hAnsi="Consolas" w:cs="B Arash"/>
                          <w:sz w:val="20"/>
                          <w:szCs w:val="20"/>
                        </w:rPr>
                      </w:pPr>
                      <w:r w:rsidRPr="00CD0234">
                        <w:rPr>
                          <w:rFonts w:ascii="Consolas" w:hAnsi="Consolas" w:cs="B Arash"/>
                          <w:sz w:val="20"/>
                          <w:szCs w:val="20"/>
                        </w:rPr>
                        <w:t>&lt;/</w:t>
                      </w:r>
                      <w:proofErr w:type="spellStart"/>
                      <w:r w:rsidRPr="00CD0234">
                        <w:rPr>
                          <w:rFonts w:ascii="Consolas" w:hAnsi="Consolas" w:cs="B Arash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CD0234">
                        <w:rPr>
                          <w:rFonts w:ascii="Consolas" w:hAnsi="Consolas" w:cs="B Arash"/>
                          <w:sz w:val="20"/>
                          <w:szCs w:val="20"/>
                        </w:rPr>
                        <w:t>&gt;</w:t>
                      </w:r>
                    </w:p>
                    <w:p w14:paraId="7C210399" w14:textId="41A56EBD" w:rsidR="00CD0234" w:rsidRDefault="00CD0234" w:rsidP="00754D13">
                      <w:pPr>
                        <w:spacing w:after="0"/>
                        <w:ind w:left="720"/>
                        <w:rPr>
                          <w:rFonts w:ascii="Consolas" w:hAnsi="Consolas" w:cs="B Arash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B Arash"/>
                          <w:sz w:val="20"/>
                          <w:szCs w:val="20"/>
                        </w:rPr>
                        <w:t>*******</w:t>
                      </w:r>
                    </w:p>
                    <w:p w14:paraId="0F9EB8D8" w14:textId="77777777" w:rsidR="00CD0234" w:rsidRPr="00754D13" w:rsidRDefault="00CD0234" w:rsidP="00CD023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E8F6171" w14:textId="77777777" w:rsidR="00CD0234" w:rsidRPr="00CD0234" w:rsidRDefault="00CD0234" w:rsidP="00CD023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li&gt;Item 1&lt;/li&gt;</w:t>
                      </w:r>
                      <w:proofErr w:type="gramStart"/>
                      <w:r w:rsidRPr="00CD0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</w:t>
                      </w:r>
                      <w:proofErr w:type="gramEnd"/>
                      <w:r w:rsidRPr="00CD0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</w:p>
                    <w:p w14:paraId="446E8493" w14:textId="77777777" w:rsidR="00CD0234" w:rsidRPr="00CD0234" w:rsidRDefault="00CD0234" w:rsidP="00CD023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CD0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&gt;</w:t>
                      </w: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li&gt;Item 2&lt;/li&gt;&gt;</w:t>
                      </w:r>
                      <w:proofErr w:type="gramStart"/>
                      <w:r w:rsidRPr="00CD0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</w:t>
                      </w:r>
                      <w:proofErr w:type="gramEnd"/>
                      <w:r w:rsidRPr="00CD0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</w:p>
                    <w:p w14:paraId="444FE251" w14:textId="5EE0C97A" w:rsidR="00CD0234" w:rsidRPr="00754D13" w:rsidRDefault="00CD0234" w:rsidP="00CD023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CD0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&gt;</w:t>
                      </w: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li&gt;Item 3&lt;/li&gt;</w:t>
                      </w:r>
                    </w:p>
                    <w:p w14:paraId="029610E5" w14:textId="40CFACD0" w:rsidR="00CD0234" w:rsidRPr="00CD0234" w:rsidRDefault="00CD0234" w:rsidP="00CA178A">
                      <w:pPr>
                        <w:spacing w:after="0"/>
                        <w:ind w:left="720"/>
                        <w:rPr>
                          <w:rFonts w:ascii="Consolas" w:hAnsi="Consolas" w:cs="B Arash"/>
                          <w:sz w:val="20"/>
                          <w:szCs w:val="20"/>
                          <w:lang w:bidi="fa-IR"/>
                        </w:rPr>
                      </w:pPr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</w:t>
                      </w:r>
                      <w:proofErr w:type="spellStart"/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54D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6FDAC4" w14:textId="3362E20D" w:rsidR="00A05EF7" w:rsidRDefault="00A05EF7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DF02A12" w14:textId="77777777" w:rsidR="00A05EF7" w:rsidRDefault="00A05EF7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FF1EC66" w14:textId="04AB2C1A" w:rsidR="00A05EF7" w:rsidRDefault="00A05EF7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7F1EE39" w14:textId="1F4AC9F8" w:rsidR="00A05EF7" w:rsidRDefault="00A05EF7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37A912C" w14:textId="242ADFC8" w:rsidR="00DE0FA4" w:rsidRDefault="00DE0FA4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BD7CD68" w14:textId="40EFC8C7" w:rsidR="001123D7" w:rsidRDefault="001123D7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9F64466" w14:textId="07AAC930" w:rsidR="001123D7" w:rsidRDefault="001123D7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39800F7" w14:textId="3833BF22" w:rsidR="001123D7" w:rsidRDefault="001123D7" w:rsidP="001123D7">
      <w:pPr>
        <w:pStyle w:val="Heading2"/>
        <w:rPr>
          <w:rFonts w:eastAsiaTheme="minorHAnsi"/>
          <w:bCs/>
        </w:rPr>
      </w:pPr>
      <w:r w:rsidRPr="001123D7">
        <w:rPr>
          <w:rFonts w:eastAsiaTheme="minorHAnsi"/>
          <w:bCs/>
        </w:rPr>
        <w:t>Reusable layout</w:t>
      </w:r>
    </w:p>
    <w:p w14:paraId="0FC4B1EC" w14:textId="4A5DC65F" w:rsidR="00BD6597" w:rsidRPr="00BD6597" w:rsidRDefault="00BD6597" w:rsidP="00BD6597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bookmarkStart w:id="1" w:name="_Hlk91245304"/>
      <w:r w:rsidRPr="00BD6597">
        <w:rPr>
          <w:rFonts w:asciiTheme="minorBidi" w:hAnsiTheme="minorBidi"/>
          <w:sz w:val="24"/>
          <w:szCs w:val="24"/>
          <w:lang w:bidi="fa-IR"/>
        </w:rPr>
        <w:t>Us</w:t>
      </w:r>
      <w:r w:rsidR="00EE72A1">
        <w:rPr>
          <w:rFonts w:asciiTheme="minorBidi" w:hAnsiTheme="minorBidi"/>
          <w:sz w:val="24"/>
          <w:szCs w:val="24"/>
          <w:lang w:bidi="fa-IR"/>
        </w:rPr>
        <w:t>e</w:t>
      </w:r>
      <w:r w:rsidRPr="00BD6597">
        <w:rPr>
          <w:rFonts w:asciiTheme="minorBidi" w:hAnsiTheme="minorBidi"/>
          <w:sz w:val="24"/>
          <w:szCs w:val="24"/>
          <w:lang w:bidi="fa-IR"/>
        </w:rPr>
        <w:t xml:space="preserve"> predefined classes. </w:t>
      </w:r>
    </w:p>
    <w:p w14:paraId="692EF9F6" w14:textId="10CE3102" w:rsidR="00BD6597" w:rsidRPr="00BD6597" w:rsidRDefault="00BD6597" w:rsidP="004B179D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D6597">
        <w:rPr>
          <w:rFonts w:asciiTheme="minorBidi" w:hAnsiTheme="minorBidi"/>
          <w:sz w:val="24"/>
          <w:szCs w:val="24"/>
          <w:lang w:bidi="fa-IR"/>
        </w:rPr>
        <w:t xml:space="preserve">Divide the screen into </w:t>
      </w:r>
      <w:r w:rsidR="00EE72A1">
        <w:rPr>
          <w:rFonts w:asciiTheme="minorBidi" w:hAnsiTheme="minorBidi"/>
          <w:sz w:val="24"/>
          <w:szCs w:val="24"/>
          <w:lang w:bidi="fa-IR"/>
        </w:rPr>
        <w:t xml:space="preserve">a </w:t>
      </w:r>
      <w:r w:rsidRPr="00BD6597">
        <w:rPr>
          <w:rFonts w:asciiTheme="minorBidi" w:hAnsiTheme="minorBidi"/>
          <w:sz w:val="24"/>
          <w:szCs w:val="24"/>
          <w:lang w:bidi="fa-IR"/>
        </w:rPr>
        <w:t>specific number of columns.</w:t>
      </w:r>
    </w:p>
    <w:bookmarkEnd w:id="1"/>
    <w:p w14:paraId="26388EA5" w14:textId="513ADA2A" w:rsidR="00B60E66" w:rsidRDefault="00EE72A1" w:rsidP="00B60E66">
      <w:pPr>
        <w:rPr>
          <w:rFonts w:asciiTheme="minorBidi" w:hAnsiTheme="minorBidi"/>
          <w:sz w:val="24"/>
          <w:szCs w:val="24"/>
          <w:lang w:bidi="fa-IR"/>
        </w:rPr>
      </w:pPr>
      <w:r w:rsidRPr="00BD6597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714501E1" wp14:editId="011FAE14">
                <wp:simplePos x="0" y="0"/>
                <wp:positionH relativeFrom="margin">
                  <wp:posOffset>-24822</wp:posOffset>
                </wp:positionH>
                <wp:positionV relativeFrom="paragraph">
                  <wp:posOffset>17145</wp:posOffset>
                </wp:positionV>
                <wp:extent cx="5943600" cy="2822575"/>
                <wp:effectExtent l="0" t="0" r="0" b="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8225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8AC4AC" w14:textId="77777777" w:rsidR="00D33A48" w:rsidRPr="00D33A48" w:rsidRDefault="00D33A48" w:rsidP="00D33A4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ol</w:t>
                            </w:r>
                            <w:proofErr w:type="gramEnd"/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1 {</w:t>
                            </w:r>
                          </w:p>
                          <w:p w14:paraId="29A7B60E" w14:textId="784F86F5" w:rsidR="00D33A48" w:rsidRPr="00D33A48" w:rsidRDefault="00D33A48" w:rsidP="00D33A4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width: 33.3333333333333%;</w:t>
                            </w:r>
                          </w:p>
                          <w:p w14:paraId="21FFFA13" w14:textId="77777777" w:rsidR="00D33A48" w:rsidRPr="00D33A48" w:rsidRDefault="00D33A48" w:rsidP="00D33A4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44FA74D" w14:textId="77777777" w:rsidR="00D33A48" w:rsidRPr="00D33A48" w:rsidRDefault="00D33A48" w:rsidP="00D33A4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ol</w:t>
                            </w:r>
                            <w:proofErr w:type="gramEnd"/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2 {</w:t>
                            </w:r>
                          </w:p>
                          <w:p w14:paraId="2ED22A63" w14:textId="3C8B1DB2" w:rsidR="00D33A48" w:rsidRPr="00D33A48" w:rsidRDefault="00D33A48" w:rsidP="00D33A4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width: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66</w:t>
                            </w:r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6666666666667</w:t>
                            </w:r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%;</w:t>
                            </w:r>
                          </w:p>
                          <w:p w14:paraId="4FB0E3B7" w14:textId="77777777" w:rsidR="00D33A48" w:rsidRPr="00D33A48" w:rsidRDefault="00D33A48" w:rsidP="00D33A4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D43BA2B" w14:textId="77777777" w:rsidR="00D33A48" w:rsidRPr="00D33A48" w:rsidRDefault="00D33A48" w:rsidP="00D33A4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ol</w:t>
                            </w:r>
                            <w:proofErr w:type="gramEnd"/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3 {</w:t>
                            </w:r>
                          </w:p>
                          <w:p w14:paraId="2A49FE81" w14:textId="59B8D392" w:rsidR="00D33A48" w:rsidRPr="00D33A48" w:rsidRDefault="00D33A48" w:rsidP="00D33A4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width: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00</w:t>
                            </w:r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%;</w:t>
                            </w:r>
                          </w:p>
                          <w:p w14:paraId="62C636A8" w14:textId="12D0BD4F" w:rsidR="00D33A48" w:rsidRDefault="00D33A48" w:rsidP="00D33A4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33A4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5582AA2" w14:textId="781E1B1D" w:rsidR="00B60E66" w:rsidRDefault="00B60E66" w:rsidP="00B60E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col</w:t>
                            </w:r>
                            <w:proofErr w:type="gramEnd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-1, .col-2, .col-3 {</w:t>
                            </w:r>
                          </w:p>
                          <w:p w14:paraId="22683476" w14:textId="77777777" w:rsidR="00B60E66" w:rsidRDefault="00B60E66" w:rsidP="00B60E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display: inline-block;</w:t>
                            </w:r>
                          </w:p>
                          <w:p w14:paraId="12B161C5" w14:textId="77777777" w:rsidR="00B60E66" w:rsidRDefault="00B60E66" w:rsidP="00B60E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vertical-align: top;</w:t>
                            </w:r>
                          </w:p>
                          <w:p w14:paraId="404723F3" w14:textId="3001C754" w:rsidR="00B60E66" w:rsidRDefault="00B60E66" w:rsidP="00B60E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44ACBC6" w14:textId="457427F7" w:rsidR="00B60E66" w:rsidRDefault="00B60E66" w:rsidP="00B60E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col</w:t>
                            </w:r>
                            <w:proofErr w:type="gramEnd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-1, .col-2, .col-3 {</w:t>
                            </w:r>
                          </w:p>
                          <w:p w14:paraId="347843A5" w14:textId="77777777" w:rsidR="00B60E66" w:rsidRDefault="00B60E66" w:rsidP="00B60E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padding-right: 15px;</w:t>
                            </w:r>
                          </w:p>
                          <w:p w14:paraId="04C7ED2F" w14:textId="77777777" w:rsidR="00B60E66" w:rsidRDefault="00B60E66" w:rsidP="00B60E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padding-left: 15px;</w:t>
                            </w:r>
                          </w:p>
                          <w:p w14:paraId="6352EFAC" w14:textId="04E2C832" w:rsidR="00B60E66" w:rsidRPr="00CD0234" w:rsidRDefault="00B60E66" w:rsidP="00B60E66">
                            <w:pPr>
                              <w:spacing w:after="0"/>
                              <w:ind w:firstLine="720"/>
                              <w:rPr>
                                <w:rFonts w:ascii="Consolas" w:hAnsi="Consolas" w:cs="B Arash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4501E1" id="Text Box 225" o:spid="_x0000_s1093" type="#_x0000_t202" style="position:absolute;margin-left:-1.95pt;margin-top:1.35pt;width:468pt;height:222.25pt;z-index:251844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" fillcolor="#fdfaeb" stroked="f" strokeweight=".5pt">
                <v:textbox inset="2mm">
                  <w:txbxContent>
                    <w:p w14:paraId="1F8AC4AC" w14:textId="77777777" w:rsidR="00D33A48" w:rsidRPr="00D33A48" w:rsidRDefault="00D33A48" w:rsidP="00D33A4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ol</w:t>
                      </w:r>
                      <w:proofErr w:type="gramEnd"/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1 {</w:t>
                      </w:r>
                    </w:p>
                    <w:p w14:paraId="29A7B60E" w14:textId="784F86F5" w:rsidR="00D33A48" w:rsidRPr="00D33A48" w:rsidRDefault="00D33A48" w:rsidP="00D33A4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width: 33.3333333333333%;</w:t>
                      </w:r>
                    </w:p>
                    <w:p w14:paraId="21FFFA13" w14:textId="77777777" w:rsidR="00D33A48" w:rsidRPr="00D33A48" w:rsidRDefault="00D33A48" w:rsidP="00D33A4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44FA74D" w14:textId="77777777" w:rsidR="00D33A48" w:rsidRPr="00D33A48" w:rsidRDefault="00D33A48" w:rsidP="00D33A4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ol</w:t>
                      </w:r>
                      <w:proofErr w:type="gramEnd"/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2 {</w:t>
                      </w:r>
                    </w:p>
                    <w:p w14:paraId="2ED22A63" w14:textId="3C8B1DB2" w:rsidR="00D33A48" w:rsidRPr="00D33A48" w:rsidRDefault="00D33A48" w:rsidP="00D33A4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width: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66</w:t>
                      </w:r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6666666666667</w:t>
                      </w:r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%;</w:t>
                      </w:r>
                    </w:p>
                    <w:p w14:paraId="4FB0E3B7" w14:textId="77777777" w:rsidR="00D33A48" w:rsidRPr="00D33A48" w:rsidRDefault="00D33A48" w:rsidP="00D33A4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D43BA2B" w14:textId="77777777" w:rsidR="00D33A48" w:rsidRPr="00D33A48" w:rsidRDefault="00D33A48" w:rsidP="00D33A4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ol</w:t>
                      </w:r>
                      <w:proofErr w:type="gramEnd"/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3 {</w:t>
                      </w:r>
                    </w:p>
                    <w:p w14:paraId="2A49FE81" w14:textId="59B8D392" w:rsidR="00D33A48" w:rsidRPr="00D33A48" w:rsidRDefault="00D33A48" w:rsidP="00D33A4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width: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100</w:t>
                      </w:r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%;</w:t>
                      </w:r>
                    </w:p>
                    <w:p w14:paraId="62C636A8" w14:textId="12D0BD4F" w:rsidR="00D33A48" w:rsidRDefault="00D33A48" w:rsidP="00D33A4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33A4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05582AA2" w14:textId="781E1B1D" w:rsidR="00B60E66" w:rsidRDefault="00B60E66" w:rsidP="00B60E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.col</w:t>
                      </w:r>
                      <w:proofErr w:type="gramEnd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-1, .col-2, .col-3 {</w:t>
                      </w:r>
                    </w:p>
                    <w:p w14:paraId="22683476" w14:textId="77777777" w:rsidR="00B60E66" w:rsidRDefault="00B60E66" w:rsidP="00B60E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display: inline-block;</w:t>
                      </w:r>
                    </w:p>
                    <w:p w14:paraId="12B161C5" w14:textId="77777777" w:rsidR="00B60E66" w:rsidRDefault="00B60E66" w:rsidP="00B60E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vertical-align: top;</w:t>
                      </w:r>
                    </w:p>
                    <w:p w14:paraId="404723F3" w14:textId="3001C754" w:rsidR="00B60E66" w:rsidRDefault="00B60E66" w:rsidP="00B60E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}</w:t>
                      </w:r>
                    </w:p>
                    <w:p w14:paraId="344ACBC6" w14:textId="457427F7" w:rsidR="00B60E66" w:rsidRDefault="00B60E66" w:rsidP="00B60E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.col</w:t>
                      </w:r>
                      <w:proofErr w:type="gramEnd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-1, .col-2, .col-3 {</w:t>
                      </w:r>
                    </w:p>
                    <w:p w14:paraId="347843A5" w14:textId="77777777" w:rsidR="00B60E66" w:rsidRDefault="00B60E66" w:rsidP="00B60E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padding-right: 15px;</w:t>
                      </w:r>
                    </w:p>
                    <w:p w14:paraId="04C7ED2F" w14:textId="77777777" w:rsidR="00B60E66" w:rsidRDefault="00B60E66" w:rsidP="00B60E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padding-left: 15px;</w:t>
                      </w:r>
                    </w:p>
                    <w:p w14:paraId="6352EFAC" w14:textId="04E2C832" w:rsidR="00B60E66" w:rsidRPr="00CD0234" w:rsidRDefault="00B60E66" w:rsidP="00B60E66">
                      <w:pPr>
                        <w:spacing w:after="0"/>
                        <w:ind w:firstLine="720"/>
                        <w:rPr>
                          <w:rFonts w:ascii="Consolas" w:hAnsi="Consolas" w:cs="B Arash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EFFA7C" w14:textId="20695DF6" w:rsidR="00B60E66" w:rsidRDefault="00B60E66" w:rsidP="00B60E66">
      <w:pPr>
        <w:rPr>
          <w:rFonts w:asciiTheme="minorBidi" w:hAnsiTheme="minorBidi"/>
          <w:sz w:val="24"/>
          <w:szCs w:val="24"/>
          <w:lang w:bidi="fa-IR"/>
        </w:rPr>
      </w:pPr>
    </w:p>
    <w:p w14:paraId="054663F6" w14:textId="787593AE" w:rsidR="00B60E66" w:rsidRDefault="00B60E66" w:rsidP="00B60E66">
      <w:pPr>
        <w:rPr>
          <w:rFonts w:asciiTheme="minorBidi" w:hAnsiTheme="minorBidi"/>
          <w:sz w:val="24"/>
          <w:szCs w:val="24"/>
          <w:lang w:bidi="fa-IR"/>
        </w:rPr>
      </w:pPr>
    </w:p>
    <w:p w14:paraId="51AF66B5" w14:textId="51040831" w:rsidR="00B60E66" w:rsidRDefault="00B60E66" w:rsidP="00B60E66">
      <w:pPr>
        <w:rPr>
          <w:rFonts w:asciiTheme="minorBidi" w:hAnsiTheme="minorBidi"/>
          <w:sz w:val="24"/>
          <w:szCs w:val="24"/>
          <w:lang w:bidi="fa-IR"/>
        </w:rPr>
      </w:pPr>
    </w:p>
    <w:p w14:paraId="22BB22DC" w14:textId="00350A59" w:rsidR="00B60E66" w:rsidRDefault="00B60E66" w:rsidP="00B60E66">
      <w:pPr>
        <w:rPr>
          <w:rFonts w:asciiTheme="minorBidi" w:hAnsiTheme="minorBidi"/>
          <w:sz w:val="24"/>
          <w:szCs w:val="24"/>
          <w:lang w:bidi="fa-IR"/>
        </w:rPr>
      </w:pPr>
    </w:p>
    <w:p w14:paraId="0DDAA332" w14:textId="17B364BF" w:rsidR="00B60E66" w:rsidRDefault="00B60E66" w:rsidP="00B60E66">
      <w:pPr>
        <w:rPr>
          <w:rFonts w:asciiTheme="minorBidi" w:hAnsiTheme="minorBidi"/>
          <w:sz w:val="24"/>
          <w:szCs w:val="24"/>
          <w:lang w:bidi="fa-IR"/>
        </w:rPr>
      </w:pPr>
    </w:p>
    <w:p w14:paraId="582CC257" w14:textId="48287687" w:rsidR="00B60E66" w:rsidRDefault="00B60E66" w:rsidP="00B60E66">
      <w:pPr>
        <w:rPr>
          <w:rFonts w:asciiTheme="minorBidi" w:hAnsiTheme="minorBidi"/>
          <w:sz w:val="24"/>
          <w:szCs w:val="24"/>
          <w:lang w:bidi="fa-IR"/>
        </w:rPr>
      </w:pPr>
    </w:p>
    <w:p w14:paraId="5357ECD0" w14:textId="6F24C43F" w:rsidR="00B60E66" w:rsidRDefault="00B60E66" w:rsidP="00B60E66">
      <w:pPr>
        <w:rPr>
          <w:rFonts w:asciiTheme="minorBidi" w:hAnsiTheme="minorBidi"/>
          <w:sz w:val="24"/>
          <w:szCs w:val="24"/>
          <w:lang w:bidi="fa-IR"/>
        </w:rPr>
      </w:pPr>
    </w:p>
    <w:p w14:paraId="7089992C" w14:textId="69C62997" w:rsidR="00B60E66" w:rsidRDefault="00B60E66" w:rsidP="00B60E66">
      <w:pPr>
        <w:rPr>
          <w:rFonts w:asciiTheme="minorBidi" w:hAnsiTheme="minorBidi"/>
          <w:sz w:val="24"/>
          <w:szCs w:val="24"/>
          <w:lang w:bidi="fa-IR"/>
        </w:rPr>
      </w:pPr>
    </w:p>
    <w:p w14:paraId="08E0FDD9" w14:textId="34489A8C" w:rsidR="00B60E66" w:rsidRPr="00BD6597" w:rsidRDefault="00BD6597" w:rsidP="00BD6597">
      <w:pPr>
        <w:pStyle w:val="Heading2"/>
        <w:rPr>
          <w:rFonts w:eastAsiaTheme="minorHAnsi"/>
          <w:bCs/>
        </w:rPr>
      </w:pPr>
      <w:r w:rsidRPr="00BD6597">
        <w:rPr>
          <w:rFonts w:eastAsiaTheme="minorHAnsi"/>
          <w:bCs/>
        </w:rPr>
        <w:lastRenderedPageBreak/>
        <w:t>Positions property</w:t>
      </w:r>
    </w:p>
    <w:p w14:paraId="4C459ABC" w14:textId="7C4A47FE" w:rsidR="00BD6597" w:rsidRDefault="00BD6597" w:rsidP="00BD6597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 xml:space="preserve">position: </w:t>
      </w:r>
      <w:r w:rsidR="001A1620" w:rsidRPr="005F56F3">
        <w:rPr>
          <w:rFonts w:asciiTheme="minorBidi" w:hAnsiTheme="minorBidi"/>
          <w:b/>
          <w:bCs/>
          <w:sz w:val="24"/>
          <w:szCs w:val="24"/>
          <w:lang w:bidi="fa-IR"/>
        </w:rPr>
        <w:t>static</w:t>
      </w:r>
      <w:r>
        <w:rPr>
          <w:rFonts w:asciiTheme="minorBidi" w:hAnsiTheme="minorBidi"/>
          <w:sz w:val="24"/>
          <w:szCs w:val="24"/>
          <w:lang w:bidi="fa-IR"/>
        </w:rPr>
        <w:t xml:space="preserve"> // </w:t>
      </w:r>
      <w:r w:rsidR="001A1620">
        <w:rPr>
          <w:rFonts w:asciiTheme="minorBidi" w:hAnsiTheme="minorBidi"/>
          <w:sz w:val="24"/>
          <w:szCs w:val="24"/>
          <w:lang w:bidi="fa-IR"/>
        </w:rPr>
        <w:t>default</w:t>
      </w:r>
    </w:p>
    <w:p w14:paraId="68DBEDFB" w14:textId="74DAA017" w:rsidR="001A1620" w:rsidRPr="001A1620" w:rsidRDefault="001A1620" w:rsidP="00B06657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 xml:space="preserve">position: relative </w:t>
      </w:r>
      <w:r w:rsidRPr="001A1620">
        <w:rPr>
          <w:rFonts w:asciiTheme="minorBidi" w:hAnsiTheme="minorBidi"/>
          <w:sz w:val="24"/>
          <w:szCs w:val="24"/>
          <w:lang w:bidi="fa-IR"/>
        </w:rPr>
        <w:t>// you can set left, right, top and bottom</w:t>
      </w:r>
    </w:p>
    <w:p w14:paraId="1889017A" w14:textId="3D1BA171" w:rsidR="00BD6597" w:rsidRDefault="00BD6597" w:rsidP="00BD6597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 xml:space="preserve">position: </w:t>
      </w:r>
      <w:r w:rsidR="001A1620">
        <w:rPr>
          <w:rFonts w:asciiTheme="minorBidi" w:hAnsiTheme="minorBidi"/>
          <w:sz w:val="24"/>
          <w:szCs w:val="24"/>
          <w:lang w:bidi="fa-IR"/>
        </w:rPr>
        <w:t>absolute</w:t>
      </w:r>
      <w:r>
        <w:rPr>
          <w:rFonts w:asciiTheme="minorBidi" w:hAnsiTheme="minorBidi"/>
          <w:sz w:val="24"/>
          <w:szCs w:val="24"/>
          <w:lang w:bidi="fa-IR"/>
        </w:rPr>
        <w:t xml:space="preserve"> // you can set left, right, top</w:t>
      </w:r>
      <w:r w:rsidR="000C4B78">
        <w:rPr>
          <w:rFonts w:asciiTheme="minorBidi" w:hAnsiTheme="minorBidi"/>
          <w:sz w:val="24"/>
          <w:szCs w:val="24"/>
          <w:lang w:bidi="fa-IR"/>
        </w:rPr>
        <w:t>,</w:t>
      </w:r>
      <w:r>
        <w:rPr>
          <w:rFonts w:asciiTheme="minorBidi" w:hAnsiTheme="minorBidi"/>
          <w:sz w:val="24"/>
          <w:szCs w:val="24"/>
          <w:lang w:bidi="fa-IR"/>
        </w:rPr>
        <w:t xml:space="preserve"> and bottom, check the parent line which one has relative</w:t>
      </w:r>
      <w:r w:rsidR="00C872F8">
        <w:rPr>
          <w:rFonts w:asciiTheme="minorBidi" w:hAnsiTheme="minorBidi"/>
          <w:sz w:val="24"/>
          <w:szCs w:val="24"/>
          <w:lang w:bidi="fa-IR"/>
        </w:rPr>
        <w:t xml:space="preserve">. If no parent is relative, take </w:t>
      </w:r>
      <w:r w:rsidR="00420523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C872F8">
        <w:rPr>
          <w:rFonts w:asciiTheme="minorBidi" w:hAnsiTheme="minorBidi"/>
          <w:sz w:val="24"/>
          <w:szCs w:val="24"/>
          <w:lang w:bidi="fa-IR"/>
        </w:rPr>
        <w:t>body as the model box.</w:t>
      </w:r>
    </w:p>
    <w:p w14:paraId="470B87B5" w14:textId="680D3E65" w:rsidR="00BD6597" w:rsidRDefault="00C872F8" w:rsidP="00BD6597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position: fixed</w:t>
      </w:r>
      <w:r>
        <w:rPr>
          <w:rFonts w:asciiTheme="minorBidi" w:hAnsiTheme="minorBidi"/>
          <w:sz w:val="24"/>
          <w:szCs w:val="24"/>
          <w:lang w:bidi="fa-IR"/>
        </w:rPr>
        <w:t xml:space="preserve"> // fixed on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the </w:t>
      </w:r>
      <w:r>
        <w:rPr>
          <w:rFonts w:asciiTheme="minorBidi" w:hAnsiTheme="minorBidi"/>
          <w:sz w:val="24"/>
          <w:szCs w:val="24"/>
          <w:lang w:bidi="fa-IR"/>
        </w:rPr>
        <w:t>screen</w:t>
      </w:r>
    </w:p>
    <w:p w14:paraId="5844919E" w14:textId="25594DFD" w:rsidR="00C872F8" w:rsidRDefault="001A1620" w:rsidP="00BD6597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position</w:t>
      </w:r>
      <w:r w:rsidR="00C872F8" w:rsidRPr="005F56F3">
        <w:rPr>
          <w:rFonts w:asciiTheme="minorBidi" w:hAnsiTheme="minorBidi"/>
          <w:b/>
          <w:bCs/>
          <w:sz w:val="24"/>
          <w:szCs w:val="24"/>
          <w:lang w:bidi="fa-IR"/>
        </w:rPr>
        <w:t xml:space="preserve">: </w:t>
      </w:r>
      <w:r w:rsidRPr="005F56F3">
        <w:rPr>
          <w:rFonts w:asciiTheme="minorBidi" w:hAnsiTheme="minorBidi"/>
          <w:b/>
          <w:bCs/>
          <w:sz w:val="24"/>
          <w:szCs w:val="24"/>
          <w:lang w:bidi="fa-IR"/>
        </w:rPr>
        <w:t>sticky</w:t>
      </w:r>
      <w:r w:rsidR="005C31D6">
        <w:rPr>
          <w:rFonts w:asciiTheme="minorBidi" w:hAnsiTheme="minorBidi"/>
          <w:sz w:val="24"/>
          <w:szCs w:val="24"/>
          <w:lang w:bidi="fa-IR"/>
        </w:rPr>
        <w:t xml:space="preserve"> // </w:t>
      </w:r>
      <w:r w:rsidR="005C31D6" w:rsidRPr="005C31D6">
        <w:rPr>
          <w:rFonts w:asciiTheme="minorBidi" w:hAnsiTheme="minorBidi"/>
          <w:sz w:val="24"/>
          <w:szCs w:val="24"/>
          <w:lang w:bidi="fa-IR"/>
        </w:rPr>
        <w:t xml:space="preserve">The element will scroll along with its container until it is at the top of the container (or reaches the offset specified </w:t>
      </w:r>
      <w:r w:rsidR="00420523">
        <w:rPr>
          <w:rFonts w:asciiTheme="minorBidi" w:hAnsiTheme="minorBidi"/>
          <w:sz w:val="24"/>
          <w:szCs w:val="24"/>
          <w:lang w:bidi="fa-IR"/>
        </w:rPr>
        <w:t>o</w:t>
      </w:r>
      <w:r w:rsidR="005C31D6" w:rsidRPr="005C31D6">
        <w:rPr>
          <w:rFonts w:asciiTheme="minorBidi" w:hAnsiTheme="minorBidi"/>
          <w:sz w:val="24"/>
          <w:szCs w:val="24"/>
          <w:lang w:bidi="fa-IR"/>
        </w:rPr>
        <w:t>n top), and will then stop scrolling, so it stays visible.</w:t>
      </w:r>
    </w:p>
    <w:p w14:paraId="0E33DD23" w14:textId="792944B7" w:rsidR="005C31D6" w:rsidRDefault="005C31D6" w:rsidP="005C31D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D6597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2A79EA0A" wp14:editId="3765E84B">
                <wp:simplePos x="0" y="0"/>
                <wp:positionH relativeFrom="margin">
                  <wp:align>right</wp:align>
                </wp:positionH>
                <wp:positionV relativeFrom="paragraph">
                  <wp:posOffset>55418</wp:posOffset>
                </wp:positionV>
                <wp:extent cx="5943600" cy="682337"/>
                <wp:effectExtent l="0" t="0" r="0" b="381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82337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7B236F" w14:textId="77777777" w:rsidR="005C31D6" w:rsidRPr="005C31D6" w:rsidRDefault="005C31D6" w:rsidP="005C31D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C31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ition: -</w:t>
                            </w:r>
                            <w:proofErr w:type="spellStart"/>
                            <w:r w:rsidRPr="005C31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bkit</w:t>
                            </w:r>
                            <w:proofErr w:type="spellEnd"/>
                            <w:r w:rsidRPr="005C31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sticky;</w:t>
                            </w:r>
                          </w:p>
                          <w:p w14:paraId="750B13D8" w14:textId="77777777" w:rsidR="005C31D6" w:rsidRPr="005C31D6" w:rsidRDefault="005C31D6" w:rsidP="005C31D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C31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ition: sticky;</w:t>
                            </w:r>
                          </w:p>
                          <w:p w14:paraId="450530FE" w14:textId="77777777" w:rsidR="005C31D6" w:rsidRPr="00CD0234" w:rsidRDefault="005C31D6" w:rsidP="005C31D6">
                            <w:pPr>
                              <w:spacing w:after="0"/>
                              <w:ind w:firstLine="720"/>
                              <w:rPr>
                                <w:rFonts w:ascii="Consolas" w:hAnsi="Consolas" w:cs="B Arash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5C31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p: 20px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9EA0A" id="Text Box 235" o:spid="_x0000_s1094" type="#_x0000_t202" style="position:absolute;left:0;text-align:left;margin-left:416.8pt;margin-top:4.35pt;width:468pt;height:53.75pt;z-index:251856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" fillcolor="#fdfaeb" stroked="f" strokeweight=".5pt">
                <v:textbox inset="2mm">
                  <w:txbxContent>
                    <w:p w14:paraId="1E7B236F" w14:textId="77777777" w:rsidR="005C31D6" w:rsidRPr="005C31D6" w:rsidRDefault="005C31D6" w:rsidP="005C31D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C31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ition: -</w:t>
                      </w:r>
                      <w:proofErr w:type="spellStart"/>
                      <w:r w:rsidRPr="005C31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bkit</w:t>
                      </w:r>
                      <w:proofErr w:type="spellEnd"/>
                      <w:r w:rsidRPr="005C31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sticky;</w:t>
                      </w:r>
                    </w:p>
                    <w:p w14:paraId="750B13D8" w14:textId="77777777" w:rsidR="005C31D6" w:rsidRPr="005C31D6" w:rsidRDefault="005C31D6" w:rsidP="005C31D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C31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ition: sticky;</w:t>
                      </w:r>
                    </w:p>
                    <w:p w14:paraId="450530FE" w14:textId="77777777" w:rsidR="005C31D6" w:rsidRPr="00CD0234" w:rsidRDefault="005C31D6" w:rsidP="005C31D6">
                      <w:pPr>
                        <w:spacing w:after="0"/>
                        <w:ind w:firstLine="720"/>
                        <w:rPr>
                          <w:rFonts w:ascii="Consolas" w:hAnsi="Consolas" w:cs="B Arash"/>
                          <w:sz w:val="20"/>
                          <w:szCs w:val="20"/>
                          <w:lang w:bidi="fa-IR"/>
                        </w:rPr>
                      </w:pPr>
                      <w:r w:rsidRPr="005C31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p: 20px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D65C68" w14:textId="1AEA3CA6" w:rsidR="005C31D6" w:rsidRDefault="005C31D6" w:rsidP="005C31D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F158781" w14:textId="6833A2D1" w:rsidR="005C31D6" w:rsidRDefault="005C31D6" w:rsidP="005C31D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1052E29" w14:textId="1789EABA" w:rsidR="005C31D6" w:rsidRDefault="005C31D6" w:rsidP="005C31D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7769B16" w14:textId="6BD15C5D" w:rsidR="005C31D6" w:rsidRDefault="002162E3" w:rsidP="005C31D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1868160" behindDoc="0" locked="0" layoutInCell="1" allowOverlap="1" wp14:anchorId="59D151B9" wp14:editId="5B8D5379">
                <wp:simplePos x="0" y="0"/>
                <wp:positionH relativeFrom="column">
                  <wp:posOffset>796636</wp:posOffset>
                </wp:positionH>
                <wp:positionV relativeFrom="paragraph">
                  <wp:posOffset>3060</wp:posOffset>
                </wp:positionV>
                <wp:extent cx="4897583" cy="2237105"/>
                <wp:effectExtent l="0" t="0" r="17780" b="0"/>
                <wp:wrapNone/>
                <wp:docPr id="246" name="Group 2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97583" cy="2237105"/>
                          <a:chOff x="0" y="0"/>
                          <a:chExt cx="4897583" cy="2237105"/>
                        </a:xfrm>
                      </wpg:grpSpPr>
                      <wpg:grpSp>
                        <wpg:cNvPr id="244" name="Group 244"/>
                        <wpg:cNvGrpSpPr/>
                        <wpg:grpSpPr>
                          <a:xfrm>
                            <a:off x="0" y="0"/>
                            <a:ext cx="4897583" cy="2237105"/>
                            <a:chOff x="0" y="0"/>
                            <a:chExt cx="4897583" cy="2237105"/>
                          </a:xfrm>
                        </wpg:grpSpPr>
                        <wpg:grpSp>
                          <wpg:cNvPr id="240" name="Group 240"/>
                          <wpg:cNvGrpSpPr/>
                          <wpg:grpSpPr>
                            <a:xfrm>
                              <a:off x="0" y="0"/>
                              <a:ext cx="4791191" cy="2237105"/>
                              <a:chOff x="0" y="0"/>
                              <a:chExt cx="4791191" cy="2237105"/>
                            </a:xfrm>
                          </wpg:grpSpPr>
                          <pic:pic xmlns:pic="http://schemas.openxmlformats.org/drawingml/2006/picture">
                            <pic:nvPicPr>
                              <pic:cNvPr id="233" name="Picture 23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079625" cy="22371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234" name="Picture 23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729346" y="0"/>
                                <a:ext cx="2061845" cy="22098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237" name="Straight Arrow Connector 237"/>
                            <wps:cNvCnPr/>
                            <wps:spPr>
                              <a:xfrm>
                                <a:off x="3616037" y="16279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headEnd type="oval" w="med" len="med"/>
                                <a:tailEnd type="oval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3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186546" y="107372"/>
                                <a:ext cx="402105" cy="18703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99">
                                  <a:alpha val="50980"/>
                                </a:srgb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1EBDA2" w14:textId="05C40357" w:rsidR="005C31D6" w:rsidRDefault="005C31D6" w:rsidP="005C31D6">
                                  <w:pPr>
                                    <w:jc w:val="center"/>
                                  </w:pPr>
                                  <w:r>
                                    <w:t>20px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ctr" anchorCtr="0">
                              <a:noAutofit/>
                            </wps:bodyPr>
                          </wps:wsp>
                        </wpg:grpSp>
                        <wps:wsp>
                          <wps:cNvPr id="242" name="Straight Arrow Connector 242"/>
                          <wps:cNvCnPr/>
                          <wps:spPr>
                            <a:xfrm flipH="1">
                              <a:off x="1905000" y="422563"/>
                              <a:ext cx="252846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" name="Straight Arrow Connector 243"/>
                          <wps:cNvCnPr/>
                          <wps:spPr>
                            <a:xfrm flipH="1">
                              <a:off x="4644737" y="879763"/>
                              <a:ext cx="252846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45" name="Straight Arrow Connector 245"/>
                        <wps:cNvCnPr/>
                        <wps:spPr>
                          <a:xfrm>
                            <a:off x="914400" y="135081"/>
                            <a:ext cx="3464" cy="270164"/>
                          </a:xfrm>
                          <a:prstGeom prst="straightConnector1">
                            <a:avLst/>
                          </a:prstGeom>
                          <a:ln w="3175">
                            <a:headEnd type="oval" w="med" len="med"/>
                            <a:tailEnd type="oval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D151B9" id="Group 246" o:spid="_x0000_s1095" style="position:absolute;left:0;text-align:left;margin-left:62.75pt;margin-top:.25pt;width:385.65pt;height:176.15pt;z-index:251868160" coordsize="48975,22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">
                <v:group id="Group 244" o:spid="_x0000_s1096" style="position:absolute;width:48975;height:22371" coordsize="48975,22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<v:group id="Group 240" o:spid="_x0000_s1097" style="position:absolute;width:47911;height:22371" coordsize="47911,22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Lg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">
                    <v:shape id="Picture 233" o:spid="_x0000_s1098" type="#_x0000_t75" style="position:absolute;width:20796;height:22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">
                      <v:imagedata r:id="rId74" o:title=""/>
                    </v:shape>
                    <v:shape id="Picture 234" o:spid="_x0000_s1099" type="#_x0000_t75" style="position:absolute;left:27293;width:20618;height:2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">
                      <v:imagedata r:id="rId75" o:title=""/>
                    </v:shape>
                    <v:shape id="Straight Arrow Connector 237" o:spid="_x0000_s1100" type="#_x0000_t32" style="position:absolute;left:36160;top:1627;width:0;height:152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" strokecolor="#4472c4 [3204]" strokeweight=".25pt">
                      <v:stroke startarrow="oval" endarrow="oval" joinstyle="miter"/>
                    </v:shape>
                    <v:shape id="_x0000_s1101" type="#_x0000_t202" style="position:absolute;left:31865;top:1073;width:4021;height:18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" fillcolor="#ff9" stroked="f">
                      <v:fill opacity="33410f"/>
                      <v:textbox inset="0,0,0,0">
                        <w:txbxContent>
                          <w:p w14:paraId="781EBDA2" w14:textId="05C40357" w:rsidR="005C31D6" w:rsidRDefault="005C31D6" w:rsidP="005C31D6">
                            <w:pPr>
                              <w:jc w:val="center"/>
                            </w:pPr>
                            <w:r>
                              <w:t>20px</w:t>
                            </w:r>
                          </w:p>
                        </w:txbxContent>
                      </v:textbox>
                    </v:shape>
                  </v:group>
                  <v:shape id="Straight Arrow Connector 242" o:spid="_x0000_s1102" type="#_x0000_t32" style="position:absolute;left:19050;top:4225;width:252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" strokecolor="#ffd966 [1943]" strokeweight=".5pt">
                    <v:stroke endarrow="block" joinstyle="miter"/>
                  </v:shape>
                  <v:shape id="Straight Arrow Connector 243" o:spid="_x0000_s1103" type="#_x0000_t32" style="position:absolute;left:46447;top:8797;width:252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" strokecolor="#ffd966 [1943]" strokeweight=".5pt">
                    <v:stroke endarrow="block" joinstyle="miter"/>
                  </v:shape>
                </v:group>
                <v:shape id="Straight Arrow Connector 245" o:spid="_x0000_s1104" type="#_x0000_t32" style="position:absolute;left:9144;top:1350;width:34;height:270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" strokecolor="#4472c4 [3204]" strokeweight=".25pt">
                  <v:stroke startarrow="oval" endarrow="oval" joinstyle="miter"/>
                </v:shape>
              </v:group>
            </w:pict>
          </mc:Fallback>
        </mc:AlternateContent>
      </w:r>
    </w:p>
    <w:p w14:paraId="55179230" w14:textId="3948424D" w:rsidR="005C31D6" w:rsidRPr="005C31D6" w:rsidRDefault="005C31D6" w:rsidP="005C31D6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F5443EB" w14:textId="6C32819D" w:rsidR="005C31D6" w:rsidRDefault="005C31D6" w:rsidP="005C31D6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5DC6657" w14:textId="734EC6CF" w:rsidR="005C31D6" w:rsidRDefault="005C31D6" w:rsidP="005C31D6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02DDDAC" w14:textId="77777777" w:rsidR="005C31D6" w:rsidRPr="005C31D6" w:rsidRDefault="005C31D6" w:rsidP="005C31D6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CAE2230" w14:textId="2DB0C81C" w:rsidR="00A97FFB" w:rsidRDefault="00A97FFB" w:rsidP="00A97FF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8C1E94D" w14:textId="321FE659" w:rsidR="005C31D6" w:rsidRDefault="005C31D6" w:rsidP="00A97FF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CD4A0BA" w14:textId="5426C27B" w:rsidR="005C31D6" w:rsidRDefault="005C31D6" w:rsidP="00A97FF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DFFCA63" w14:textId="106FE65E" w:rsidR="005C31D6" w:rsidRDefault="005C31D6" w:rsidP="00A97FF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00071D4" w14:textId="7753991F" w:rsidR="001A1620" w:rsidRPr="00A97FFB" w:rsidRDefault="00420523" w:rsidP="00A97FFB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The d</w:t>
      </w:r>
      <w:r w:rsidR="001A1620" w:rsidRPr="00A97FFB">
        <w:rPr>
          <w:rFonts w:asciiTheme="minorBidi" w:hAnsiTheme="minorBidi"/>
          <w:sz w:val="24"/>
          <w:szCs w:val="24"/>
          <w:lang w:bidi="fa-IR"/>
        </w:rPr>
        <w:t xml:space="preserve">ifference between relative and absolute is how the element has </w:t>
      </w:r>
      <w:r>
        <w:rPr>
          <w:rFonts w:asciiTheme="minorBidi" w:hAnsiTheme="minorBidi"/>
          <w:sz w:val="24"/>
          <w:szCs w:val="24"/>
          <w:lang w:bidi="fa-IR"/>
        </w:rPr>
        <w:t xml:space="preserve">a </w:t>
      </w:r>
      <w:r w:rsidR="001A1620" w:rsidRPr="00A97FFB">
        <w:rPr>
          <w:rFonts w:asciiTheme="minorBidi" w:hAnsiTheme="minorBidi"/>
          <w:sz w:val="24"/>
          <w:szCs w:val="24"/>
          <w:lang w:bidi="fa-IR"/>
        </w:rPr>
        <w:t>position compared to other elements. In absolute</w:t>
      </w:r>
      <w:r>
        <w:rPr>
          <w:rFonts w:asciiTheme="minorBidi" w:hAnsiTheme="minorBidi"/>
          <w:sz w:val="24"/>
          <w:szCs w:val="24"/>
          <w:lang w:bidi="fa-IR"/>
        </w:rPr>
        <w:t>,</w:t>
      </w:r>
      <w:r w:rsidR="001A1620" w:rsidRPr="00A97FFB">
        <w:rPr>
          <w:rFonts w:asciiTheme="minorBidi" w:hAnsiTheme="minorBidi"/>
          <w:sz w:val="24"/>
          <w:szCs w:val="24"/>
          <w:lang w:bidi="fa-IR"/>
        </w:rPr>
        <w:t xml:space="preserve"> the </w:t>
      </w:r>
      <w:r w:rsidR="00A97FFB" w:rsidRPr="00A97FFB">
        <w:rPr>
          <w:rFonts w:asciiTheme="minorBidi" w:hAnsiTheme="minorBidi"/>
          <w:sz w:val="24"/>
          <w:szCs w:val="24"/>
          <w:lang w:bidi="fa-IR"/>
        </w:rPr>
        <w:t>default posit</w:t>
      </w:r>
      <w:r>
        <w:rPr>
          <w:rFonts w:asciiTheme="minorBidi" w:hAnsiTheme="minorBidi"/>
          <w:sz w:val="24"/>
          <w:szCs w:val="24"/>
          <w:lang w:bidi="fa-IR"/>
        </w:rPr>
        <w:t>i</w:t>
      </w:r>
      <w:r w:rsidR="00A97FFB" w:rsidRPr="00A97FFB">
        <w:rPr>
          <w:rFonts w:asciiTheme="minorBidi" w:hAnsiTheme="minorBidi"/>
          <w:sz w:val="24"/>
          <w:szCs w:val="24"/>
          <w:lang w:bidi="fa-IR"/>
        </w:rPr>
        <w:t>on</w:t>
      </w:r>
      <w:r w:rsidR="005F56F3">
        <w:rPr>
          <w:rFonts w:asciiTheme="minorBidi" w:hAnsiTheme="minorBidi"/>
          <w:sz w:val="24"/>
          <w:szCs w:val="24"/>
          <w:lang w:bidi="fa-IR"/>
        </w:rPr>
        <w:t xml:space="preserve"> </w:t>
      </w:r>
      <w:proofErr w:type="gramStart"/>
      <w:r w:rsidR="005F56F3">
        <w:rPr>
          <w:rFonts w:asciiTheme="minorBidi" w:hAnsiTheme="minorBidi"/>
          <w:sz w:val="24"/>
          <w:szCs w:val="24"/>
          <w:lang w:bidi="fa-IR"/>
        </w:rPr>
        <w:t>( How</w:t>
      </w:r>
      <w:proofErr w:type="gramEnd"/>
      <w:r w:rsidR="005F56F3">
        <w:rPr>
          <w:rFonts w:asciiTheme="minorBidi" w:hAnsiTheme="minorBidi"/>
          <w:sz w:val="24"/>
          <w:szCs w:val="24"/>
          <w:lang w:bidi="fa-IR"/>
        </w:rPr>
        <w:t xml:space="preserve"> the element is placed in the screen) </w:t>
      </w:r>
      <w:r w:rsidR="00A97FFB" w:rsidRPr="00A97FFB">
        <w:rPr>
          <w:rFonts w:asciiTheme="minorBidi" w:hAnsiTheme="minorBidi"/>
          <w:sz w:val="24"/>
          <w:szCs w:val="24"/>
          <w:lang w:bidi="fa-IR"/>
        </w:rPr>
        <w:t xml:space="preserve"> is ignored</w:t>
      </w:r>
      <w:r>
        <w:rPr>
          <w:rFonts w:asciiTheme="minorBidi" w:hAnsiTheme="minorBidi"/>
          <w:sz w:val="24"/>
          <w:szCs w:val="24"/>
          <w:lang w:bidi="fa-IR"/>
        </w:rPr>
        <w:t>. I</w:t>
      </w:r>
      <w:r w:rsidR="00A97FFB" w:rsidRPr="00A97FFB">
        <w:rPr>
          <w:rFonts w:asciiTheme="minorBidi" w:hAnsiTheme="minorBidi"/>
          <w:sz w:val="24"/>
          <w:szCs w:val="24"/>
          <w:lang w:bidi="fa-IR"/>
        </w:rPr>
        <w:t xml:space="preserve">t </w:t>
      </w:r>
      <w:r w:rsidR="00A97FFB">
        <w:rPr>
          <w:rFonts w:asciiTheme="minorBidi" w:hAnsiTheme="minorBidi"/>
          <w:sz w:val="24"/>
          <w:szCs w:val="24"/>
          <w:lang w:bidi="fa-IR"/>
        </w:rPr>
        <w:t>takes</w:t>
      </w:r>
      <w:r w:rsidR="00A97FFB" w:rsidRPr="00A97FFB">
        <w:rPr>
          <w:rFonts w:asciiTheme="minorBidi" w:hAnsiTheme="minorBidi"/>
          <w:sz w:val="24"/>
          <w:szCs w:val="24"/>
          <w:lang w:bidi="fa-IR"/>
        </w:rPr>
        <w:t xml:space="preserve"> no </w:t>
      </w:r>
      <w:r w:rsidR="00A97FFB">
        <w:rPr>
          <w:rFonts w:asciiTheme="minorBidi" w:hAnsiTheme="minorBidi"/>
          <w:sz w:val="24"/>
          <w:szCs w:val="24"/>
          <w:lang w:bidi="fa-IR"/>
        </w:rPr>
        <w:t xml:space="preserve">space in the normal flow of the page. </w:t>
      </w:r>
      <w:r>
        <w:rPr>
          <w:rFonts w:asciiTheme="minorBidi" w:hAnsiTheme="minorBidi"/>
          <w:sz w:val="24"/>
          <w:szCs w:val="24"/>
          <w:lang w:bidi="fa-IR"/>
        </w:rPr>
        <w:t>In contrast,</w:t>
      </w:r>
      <w:r w:rsidR="00A97FFB">
        <w:rPr>
          <w:rFonts w:asciiTheme="minorBidi" w:hAnsiTheme="minorBidi"/>
          <w:sz w:val="24"/>
          <w:szCs w:val="24"/>
          <w:lang w:bidi="fa-IR"/>
        </w:rPr>
        <w:t xml:space="preserve"> the relative keeps that space.</w:t>
      </w:r>
    </w:p>
    <w:p w14:paraId="1156C84F" w14:textId="165A830D" w:rsidR="00420523" w:rsidRDefault="00420523" w:rsidP="001A1620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78F4AD6A" wp14:editId="6DBBD86A">
                <wp:simplePos x="0" y="0"/>
                <wp:positionH relativeFrom="margin">
                  <wp:posOffset>972766</wp:posOffset>
                </wp:positionH>
                <wp:positionV relativeFrom="paragraph">
                  <wp:posOffset>331212</wp:posOffset>
                </wp:positionV>
                <wp:extent cx="4002001" cy="1093285"/>
                <wp:effectExtent l="0" t="0" r="0" b="0"/>
                <wp:wrapNone/>
                <wp:docPr id="231" name="Group 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02001" cy="1093285"/>
                          <a:chOff x="0" y="214745"/>
                          <a:chExt cx="5468562" cy="1494040"/>
                        </a:xfrm>
                      </wpg:grpSpPr>
                      <pic:pic xmlns:pic="http://schemas.openxmlformats.org/drawingml/2006/picture">
                        <pic:nvPicPr>
                          <pic:cNvPr id="226" name="Picture 226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07227" y="214745"/>
                            <a:ext cx="3061335" cy="14058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7" name="Picture 227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0"/>
                            <a:ext cx="2050415" cy="14801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8" name="Straight Arrow Connector 228"/>
                        <wps:cNvCnPr/>
                        <wps:spPr>
                          <a:xfrm>
                            <a:off x="3456709" y="609600"/>
                            <a:ext cx="949036" cy="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90657" y="1117475"/>
                            <a:ext cx="789305" cy="294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0A658A" w14:textId="712ED9F3" w:rsidR="00A97FFB" w:rsidRDefault="00A97FFB" w:rsidP="00A97FFB">
                              <w:pPr>
                                <w:jc w:val="center"/>
                              </w:pPr>
                              <w:r>
                                <w:t>absolute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F4AD6A" id="Group 231" o:spid="_x0000_s1105" style="position:absolute;left:0;text-align:left;margin-left:76.6pt;margin-top:26.1pt;width:315.1pt;height:86.1pt;z-index:251852800;mso-position-horizontal-relative:margin;mso-width-relative:margin;mso-height-relative:margin" coordorigin=",2147" coordsize="54685,149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">
                <v:shape id="Picture 226" o:spid="_x0000_s1106" type="#_x0000_t75" style="position:absolute;left:24072;top:2147;width:30613;height:140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">
                  <v:imagedata r:id="rId78" o:title=""/>
                </v:shape>
                <v:shape id="Picture 227" o:spid="_x0000_s1107" type="#_x0000_t75" style="position:absolute;top:2286;width:20504;height:148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">
                  <v:imagedata r:id="rId79" o:title=""/>
                </v:shape>
                <v:shape id="Straight Arrow Connector 228" o:spid="_x0000_s1108" type="#_x0000_t32" style="position:absolute;left:34567;top:6096;width:949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" strokecolor="#ffc000 [3207]" strokeweight="1pt">
                  <v:stroke startarrow="block" endarrow="block" joinstyle="miter"/>
                </v:shape>
                <v:shape id="_x0000_s1109" type="#_x0000_t202" style="position:absolute;left:7906;top:11174;width:7893;height:29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" filled="f" stroked="f">
                  <v:textbox inset="0,0,0,0">
                    <w:txbxContent>
                      <w:p w14:paraId="000A658A" w14:textId="712ED9F3" w:rsidR="00A97FFB" w:rsidRDefault="00A97FFB" w:rsidP="00A97FFB">
                        <w:pPr>
                          <w:jc w:val="center"/>
                        </w:pPr>
                        <w:r>
                          <w:t>absolute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FB4A976" w14:textId="37F722D1" w:rsidR="00420523" w:rsidRDefault="00420523" w:rsidP="001A1620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7CCF54F" w14:textId="22BF1C54" w:rsidR="00A97FFB" w:rsidRDefault="005809C7" w:rsidP="001A1620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6544" behindDoc="0" locked="0" layoutInCell="1" allowOverlap="1" wp14:anchorId="18AE7578" wp14:editId="303BD329">
                <wp:simplePos x="0" y="0"/>
                <wp:positionH relativeFrom="column">
                  <wp:posOffset>4015159</wp:posOffset>
                </wp:positionH>
                <wp:positionV relativeFrom="paragraph">
                  <wp:posOffset>680850</wp:posOffset>
                </wp:positionV>
                <wp:extent cx="813232" cy="420235"/>
                <wp:effectExtent l="0" t="0" r="6350" b="0"/>
                <wp:wrapNone/>
                <wp:docPr id="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3232" cy="4202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0ABE3" w14:textId="7A9386AC" w:rsidR="005809C7" w:rsidRDefault="005809C7" w:rsidP="005809C7">
                            <w:pPr>
                              <w:spacing w:after="0"/>
                              <w:jc w:val="center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Top:</w:t>
                            </w:r>
                          </w:p>
                          <w:p w14:paraId="08A26D7F" w14:textId="1AC9F2A6" w:rsidR="005809C7" w:rsidRPr="005809C7" w:rsidRDefault="005809C7" w:rsidP="005809C7">
                            <w:pPr>
                              <w:spacing w:after="0"/>
                              <w:jc w:val="center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Right: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E7578" id="_x0000_s1110" type="#_x0000_t202" style="position:absolute;left:0;text-align:left;margin-left:316.15pt;margin-top:53.6pt;width:64.05pt;height:33.1pt;z-index:25239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" filled="f" stroked="f">
                <v:textbox inset="0,0,0,0">
                  <w:txbxContent>
                    <w:p w14:paraId="66B0ABE3" w14:textId="7A9386AC" w:rsidR="005809C7" w:rsidRDefault="005809C7" w:rsidP="005809C7">
                      <w:pPr>
                        <w:spacing w:after="0"/>
                        <w:jc w:val="center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Top:</w:t>
                      </w:r>
                    </w:p>
                    <w:p w14:paraId="08A26D7F" w14:textId="1AC9F2A6" w:rsidR="005809C7" w:rsidRPr="005809C7" w:rsidRDefault="005809C7" w:rsidP="005809C7">
                      <w:pPr>
                        <w:spacing w:after="0"/>
                        <w:jc w:val="center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Right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94496" behindDoc="0" locked="0" layoutInCell="1" allowOverlap="1" wp14:anchorId="4BFBA7BC" wp14:editId="7DF7141E">
                <wp:simplePos x="0" y="0"/>
                <wp:positionH relativeFrom="column">
                  <wp:posOffset>3921612</wp:posOffset>
                </wp:positionH>
                <wp:positionV relativeFrom="paragraph">
                  <wp:posOffset>240043</wp:posOffset>
                </wp:positionV>
                <wp:extent cx="577596" cy="215049"/>
                <wp:effectExtent l="0" t="0" r="0" b="0"/>
                <wp:wrapNone/>
                <wp:docPr id="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596" cy="21504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F149D" w14:textId="5A6A426F" w:rsidR="005809C7" w:rsidRDefault="005809C7" w:rsidP="005809C7">
                            <w:pPr>
                              <w:jc w:val="center"/>
                            </w:pPr>
                            <w:r>
                              <w:t>relative</w:t>
                            </w:r>
                          </w:p>
                          <w:p w14:paraId="398373C4" w14:textId="77777777" w:rsidR="005809C7" w:rsidRDefault="005809C7" w:rsidP="005809C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FBA7BC" id="_x0000_s1111" type="#_x0000_t202" style="position:absolute;left:0;text-align:left;margin-left:308.8pt;margin-top:18.9pt;width:45.5pt;height:16.95pt;z-index:25239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" filled="f" stroked="f">
                <v:textbox inset="0,0,0,0">
                  <w:txbxContent>
                    <w:p w14:paraId="268F149D" w14:textId="5A6A426F" w:rsidR="005809C7" w:rsidRDefault="005809C7" w:rsidP="005809C7">
                      <w:pPr>
                        <w:jc w:val="center"/>
                      </w:pPr>
                      <w:r>
                        <w:t>relative</w:t>
                      </w:r>
                    </w:p>
                    <w:p w14:paraId="398373C4" w14:textId="77777777" w:rsidR="005809C7" w:rsidRDefault="005809C7" w:rsidP="005809C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44A43A2" w14:textId="446DC29E" w:rsidR="00A97FFB" w:rsidRDefault="00CD2C5C" w:rsidP="00CD2C5C">
      <w:pPr>
        <w:pStyle w:val="Style1"/>
        <w:rPr>
          <w:sz w:val="24"/>
          <w:szCs w:val="24"/>
          <w:lang w:bidi="fa-IR"/>
        </w:rPr>
      </w:pPr>
      <w:r w:rsidRPr="00CD2C5C">
        <w:lastRenderedPageBreak/>
        <w:t>Forms</w:t>
      </w:r>
    </w:p>
    <w:p w14:paraId="5481EBBE" w14:textId="12121AE9" w:rsidR="002106CC" w:rsidRPr="00BD6597" w:rsidRDefault="00CD2C5C" w:rsidP="002106CC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inputs</w:t>
      </w:r>
    </w:p>
    <w:p w14:paraId="2E46429E" w14:textId="6A413BF8" w:rsidR="00285D20" w:rsidRDefault="00285D20" w:rsidP="002106CC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>
        <w:rPr>
          <w:rFonts w:asciiTheme="minorBidi" w:hAnsiTheme="minorBidi"/>
          <w:b/>
          <w:bCs/>
          <w:sz w:val="24"/>
          <w:szCs w:val="24"/>
          <w:lang w:bidi="fa-IR"/>
        </w:rPr>
        <w:t>Input[type=""]</w:t>
      </w:r>
    </w:p>
    <w:p w14:paraId="63A68118" w14:textId="0B675731" w:rsidR="00D466AB" w:rsidRDefault="00D466AB" w:rsidP="002106CC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proofErr w:type="spellStart"/>
      <w:proofErr w:type="gramStart"/>
      <w:r>
        <w:rPr>
          <w:rFonts w:asciiTheme="minorBidi" w:hAnsiTheme="minorBidi"/>
          <w:b/>
          <w:bCs/>
          <w:sz w:val="24"/>
          <w:szCs w:val="24"/>
          <w:lang w:bidi="fa-IR"/>
        </w:rPr>
        <w:t>Input:not</w:t>
      </w:r>
      <w:proofErr w:type="spellEnd"/>
      <w:proofErr w:type="gramEnd"/>
      <w:r>
        <w:rPr>
          <w:rFonts w:asciiTheme="minorBidi" w:hAnsiTheme="minorBidi"/>
          <w:b/>
          <w:bCs/>
          <w:sz w:val="24"/>
          <w:szCs w:val="24"/>
          <w:lang w:bidi="fa-IR"/>
        </w:rPr>
        <w:t>([type=""])</w:t>
      </w:r>
    </w:p>
    <w:p w14:paraId="1688A5AE" w14:textId="0CFC0AB9" w:rsidR="00D466AB" w:rsidRDefault="00D466AB" w:rsidP="002106CC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proofErr w:type="spellStart"/>
      <w:proofErr w:type="gramStart"/>
      <w:r>
        <w:rPr>
          <w:rFonts w:asciiTheme="minorBidi" w:hAnsiTheme="minorBidi"/>
          <w:b/>
          <w:bCs/>
          <w:sz w:val="24"/>
          <w:szCs w:val="24"/>
          <w:lang w:bidi="fa-IR"/>
        </w:rPr>
        <w:t>Input:focus</w:t>
      </w:r>
      <w:proofErr w:type="spellEnd"/>
      <w:proofErr w:type="gramEnd"/>
      <w:r>
        <w:rPr>
          <w:rFonts w:asciiTheme="minorBidi" w:hAnsiTheme="minorBidi"/>
          <w:b/>
          <w:bCs/>
          <w:sz w:val="24"/>
          <w:szCs w:val="24"/>
          <w:lang w:bidi="fa-IR"/>
        </w:rPr>
        <w:t>{}</w:t>
      </w:r>
    </w:p>
    <w:p w14:paraId="173DBF94" w14:textId="331B02C6" w:rsidR="002106CC" w:rsidRPr="00602DF8" w:rsidRDefault="00CD2C5C" w:rsidP="002106CC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602DF8">
        <w:rPr>
          <w:rFonts w:asciiTheme="minorBidi" w:hAnsiTheme="minorBidi"/>
          <w:b/>
          <w:bCs/>
          <w:sz w:val="24"/>
          <w:szCs w:val="24"/>
          <w:lang w:bidi="fa-IR"/>
        </w:rPr>
        <w:t>font-family: inherit</w:t>
      </w:r>
    </w:p>
    <w:p w14:paraId="1A1D67F4" w14:textId="7E8ED0CE" w:rsidR="00CD2C5C" w:rsidRDefault="00CD2C5C" w:rsidP="002106CC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02DF8">
        <w:rPr>
          <w:rFonts w:asciiTheme="minorBidi" w:hAnsiTheme="minorBidi"/>
          <w:b/>
          <w:bCs/>
          <w:sz w:val="24"/>
          <w:szCs w:val="24"/>
          <w:lang w:bidi="fa-IR"/>
        </w:rPr>
        <w:t>padding: .6rem</w:t>
      </w:r>
      <w:r>
        <w:rPr>
          <w:rFonts w:asciiTheme="minorBidi" w:hAnsiTheme="minorBidi"/>
          <w:sz w:val="24"/>
          <w:szCs w:val="24"/>
          <w:lang w:bidi="fa-IR"/>
        </w:rPr>
        <w:t xml:space="preserve"> // use paddings instead of heights</w:t>
      </w:r>
    </w:p>
    <w:p w14:paraId="47ED74F5" w14:textId="5F1F9A6E" w:rsidR="00CD2C5C" w:rsidRDefault="00CD2C5C" w:rsidP="002106CC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02DF8">
        <w:rPr>
          <w:rFonts w:asciiTheme="minorBidi" w:hAnsiTheme="minorBidi"/>
          <w:b/>
          <w:bCs/>
          <w:sz w:val="24"/>
          <w:szCs w:val="24"/>
          <w:lang w:bidi="fa-IR"/>
        </w:rPr>
        <w:t>border-radius: 4px</w:t>
      </w:r>
      <w:r>
        <w:rPr>
          <w:rFonts w:asciiTheme="minorBidi" w:hAnsiTheme="minorBidi"/>
          <w:sz w:val="24"/>
          <w:szCs w:val="24"/>
          <w:lang w:bidi="fa-IR"/>
        </w:rPr>
        <w:t xml:space="preserve"> // you have to reset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the </w:t>
      </w:r>
      <w:r>
        <w:rPr>
          <w:rFonts w:asciiTheme="minorBidi" w:hAnsiTheme="minorBidi"/>
          <w:sz w:val="24"/>
          <w:szCs w:val="24"/>
          <w:lang w:bidi="fa-IR"/>
        </w:rPr>
        <w:t xml:space="preserve">border if you want to have a </w:t>
      </w:r>
      <w:r w:rsidR="00370AF3">
        <w:rPr>
          <w:rFonts w:asciiTheme="minorBidi" w:hAnsiTheme="minorBidi"/>
          <w:sz w:val="24"/>
          <w:szCs w:val="24"/>
          <w:lang w:bidi="fa-IR"/>
        </w:rPr>
        <w:t>nice radius</w:t>
      </w:r>
    </w:p>
    <w:p w14:paraId="165ACDD9" w14:textId="5A7463D2" w:rsidR="00370AF3" w:rsidRDefault="00AB77D4" w:rsidP="002106CC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02DF8">
        <w:rPr>
          <w:rFonts w:asciiTheme="minorBidi" w:hAnsiTheme="minorBidi"/>
          <w:b/>
          <w:bCs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2356E5DB" wp14:editId="3387224F">
                <wp:simplePos x="0" y="0"/>
                <wp:positionH relativeFrom="margin">
                  <wp:align>right</wp:align>
                </wp:positionH>
                <wp:positionV relativeFrom="paragraph">
                  <wp:posOffset>534151</wp:posOffset>
                </wp:positionV>
                <wp:extent cx="5943600" cy="1340428"/>
                <wp:effectExtent l="0" t="0" r="0" b="0"/>
                <wp:wrapNone/>
                <wp:docPr id="248" name="Text Box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40428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6E340D" w14:textId="14E90C0E" w:rsidR="000E4460" w:rsidRDefault="000E4460" w:rsidP="000E446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form</w:t>
                            </w:r>
                            <w:proofErr w:type="gram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.form</w:t>
                            </w:r>
                            <w:proofErr w:type="spell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ntrol::placeholder</w:t>
                            </w:r>
                            <w:r w:rsidR="004B07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822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</w:t>
                            </w:r>
                            <w:r w:rsidR="004B07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refox</w:t>
                            </w:r>
                            <w:r w:rsidR="00C822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51-last</w:t>
                            </w:r>
                          </w:p>
                          <w:p w14:paraId="5C96EA86" w14:textId="66D41BBD" w:rsidR="004B07DF" w:rsidRDefault="004B07DF" w:rsidP="004B07D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form</w:t>
                            </w:r>
                            <w:proofErr w:type="gram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.form</w:t>
                            </w:r>
                            <w:proofErr w:type="spell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ntrol::-</w:t>
                            </w:r>
                            <w:proofErr w:type="spell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z</w:t>
                            </w:r>
                            <w:proofErr w:type="spell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placeholde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// Firefox 19-51 ::</w:t>
                            </w:r>
                          </w:p>
                          <w:p w14:paraId="4C1D2277" w14:textId="240AB3C1" w:rsidR="004B07DF" w:rsidRDefault="004B07DF" w:rsidP="004B07D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form</w:t>
                            </w:r>
                            <w:proofErr w:type="gram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.form</w:t>
                            </w:r>
                            <w:proofErr w:type="spell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ntrol</w:t>
                            </w:r>
                            <w:r w:rsidRPr="00FF356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</w:t>
                            </w:r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  <w:proofErr w:type="spell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z</w:t>
                            </w:r>
                            <w:proofErr w:type="spell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placeholde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Firefox less than 19 :</w:t>
                            </w:r>
                          </w:p>
                          <w:p w14:paraId="570A02D6" w14:textId="7FAE8089" w:rsidR="004B07DF" w:rsidRPr="000E4460" w:rsidRDefault="004B07DF" w:rsidP="004B07D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form</w:t>
                            </w:r>
                            <w:proofErr w:type="gram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.form</w:t>
                            </w:r>
                            <w:proofErr w:type="spell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ntrol::-</w:t>
                            </w:r>
                            <w:proofErr w:type="spell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bkit</w:t>
                            </w:r>
                            <w:proofErr w:type="spell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input-placeholde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  <w:r w:rsidR="00B5048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chrome 6-57</w:t>
                            </w:r>
                          </w:p>
                          <w:p w14:paraId="34DEC559" w14:textId="4B8031B4" w:rsidR="004B07DF" w:rsidRPr="000E4460" w:rsidRDefault="004B07DF" w:rsidP="004B07D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form</w:t>
                            </w:r>
                            <w:proofErr w:type="gram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.form</w:t>
                            </w:r>
                            <w:proofErr w:type="spell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ntrol::-</w:t>
                            </w:r>
                            <w:proofErr w:type="spellStart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s</w:t>
                            </w:r>
                            <w:proofErr w:type="spellEnd"/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input-placeho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</w:t>
                            </w:r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r {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for IE 10 and 12</w:t>
                            </w:r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CCFC086" w14:textId="77777777" w:rsidR="000E4460" w:rsidRPr="000E4460" w:rsidRDefault="000E4460" w:rsidP="000E446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lor: red;</w:t>
                            </w:r>
                          </w:p>
                          <w:p w14:paraId="19199A71" w14:textId="77777777" w:rsidR="000E4460" w:rsidRPr="000E4460" w:rsidRDefault="000E4460" w:rsidP="000E446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E446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6E5DB" id="Text Box 248" o:spid="_x0000_s1112" type="#_x0000_t202" style="position:absolute;left:0;text-align:left;margin-left:416.8pt;margin-top:42.05pt;width:468pt;height:105.55pt;z-index:2518722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" fillcolor="#fdfaeb" stroked="f" strokeweight=".5pt">
                <v:textbox inset="2mm">
                  <w:txbxContent>
                    <w:p w14:paraId="466E340D" w14:textId="14E90C0E" w:rsidR="000E4460" w:rsidRDefault="000E4460" w:rsidP="000E446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form</w:t>
                      </w:r>
                      <w:proofErr w:type="gram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.form</w:t>
                      </w:r>
                      <w:proofErr w:type="spell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ntrol::placeholder</w:t>
                      </w:r>
                      <w:r w:rsidR="004B07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C822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</w:t>
                      </w:r>
                      <w:r w:rsidR="004B07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refox</w:t>
                      </w:r>
                      <w:r w:rsidR="00C822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51-last</w:t>
                      </w:r>
                    </w:p>
                    <w:p w14:paraId="5C96EA86" w14:textId="66D41BBD" w:rsidR="004B07DF" w:rsidRDefault="004B07DF" w:rsidP="004B07D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form</w:t>
                      </w:r>
                      <w:proofErr w:type="gram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.form</w:t>
                      </w:r>
                      <w:proofErr w:type="spell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ntrol::-</w:t>
                      </w:r>
                      <w:proofErr w:type="spell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z</w:t>
                      </w:r>
                      <w:proofErr w:type="spell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placeholde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// Firefox 19-51 ::</w:t>
                      </w:r>
                    </w:p>
                    <w:p w14:paraId="4C1D2277" w14:textId="240AB3C1" w:rsidR="004B07DF" w:rsidRDefault="004B07DF" w:rsidP="004B07D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form</w:t>
                      </w:r>
                      <w:proofErr w:type="gram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.form</w:t>
                      </w:r>
                      <w:proofErr w:type="spell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ntrol</w:t>
                      </w:r>
                      <w:r w:rsidRPr="00FF356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</w:t>
                      </w:r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  <w:proofErr w:type="spell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z</w:t>
                      </w:r>
                      <w:proofErr w:type="spell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placeholde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Firefox less than 19 :</w:t>
                      </w:r>
                    </w:p>
                    <w:p w14:paraId="570A02D6" w14:textId="7FAE8089" w:rsidR="004B07DF" w:rsidRPr="000E4460" w:rsidRDefault="004B07DF" w:rsidP="004B07D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form</w:t>
                      </w:r>
                      <w:proofErr w:type="gram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.form</w:t>
                      </w:r>
                      <w:proofErr w:type="spell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ntrol::-</w:t>
                      </w:r>
                      <w:proofErr w:type="spell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bkit</w:t>
                      </w:r>
                      <w:proofErr w:type="spell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input-placeholde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  <w:r w:rsidR="00B5048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chrome 6-57</w:t>
                      </w:r>
                    </w:p>
                    <w:p w14:paraId="34DEC559" w14:textId="4B8031B4" w:rsidR="004B07DF" w:rsidRPr="000E4460" w:rsidRDefault="004B07DF" w:rsidP="004B07D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form</w:t>
                      </w:r>
                      <w:proofErr w:type="gram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.form</w:t>
                      </w:r>
                      <w:proofErr w:type="spell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ntrol::-</w:t>
                      </w:r>
                      <w:proofErr w:type="spellStart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s</w:t>
                      </w:r>
                      <w:proofErr w:type="spellEnd"/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input-placeho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</w:t>
                      </w:r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r {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for IE 10 and 12</w:t>
                      </w:r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CCFC086" w14:textId="77777777" w:rsidR="000E4460" w:rsidRPr="000E4460" w:rsidRDefault="000E4460" w:rsidP="000E446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lor: red;</w:t>
                      </w:r>
                    </w:p>
                    <w:p w14:paraId="19199A71" w14:textId="77777777" w:rsidR="000E4460" w:rsidRPr="000E4460" w:rsidRDefault="000E4460" w:rsidP="000E446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E446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gramStart"/>
      <w:r w:rsidR="00370AF3" w:rsidRPr="00602DF8">
        <w:rPr>
          <w:rFonts w:asciiTheme="minorBidi" w:hAnsiTheme="minorBidi"/>
          <w:b/>
          <w:bCs/>
          <w:sz w:val="24"/>
          <w:szCs w:val="24"/>
          <w:lang w:bidi="fa-IR"/>
        </w:rPr>
        <w:t>input::</w:t>
      </w:r>
      <w:proofErr w:type="gramEnd"/>
      <w:r w:rsidR="00370AF3" w:rsidRPr="00602DF8">
        <w:rPr>
          <w:rFonts w:asciiTheme="minorBidi" w:hAnsiTheme="minorBidi"/>
          <w:b/>
          <w:bCs/>
          <w:sz w:val="24"/>
          <w:szCs w:val="24"/>
          <w:lang w:bidi="fa-IR"/>
        </w:rPr>
        <w:t>placeholder{</w:t>
      </w:r>
      <w:r w:rsidR="000E4460" w:rsidRPr="00602DF8">
        <w:rPr>
          <w:rFonts w:asciiTheme="minorBidi" w:hAnsiTheme="minorBidi"/>
          <w:b/>
          <w:bCs/>
          <w:sz w:val="24"/>
          <w:szCs w:val="24"/>
          <w:lang w:bidi="fa-IR"/>
        </w:rPr>
        <w:t xml:space="preserve"> color: red</w:t>
      </w:r>
      <w:r w:rsidR="00370AF3" w:rsidRPr="00602DF8">
        <w:rPr>
          <w:rFonts w:asciiTheme="minorBidi" w:hAnsiTheme="minorBidi"/>
          <w:b/>
          <w:bCs/>
          <w:sz w:val="24"/>
          <w:szCs w:val="24"/>
          <w:lang w:bidi="fa-IR"/>
        </w:rPr>
        <w:t xml:space="preserve"> }</w:t>
      </w:r>
      <w:r w:rsidR="00370AF3">
        <w:rPr>
          <w:rFonts w:asciiTheme="minorBidi" w:hAnsiTheme="minorBidi"/>
          <w:sz w:val="24"/>
          <w:szCs w:val="24"/>
          <w:lang w:bidi="fa-IR"/>
        </w:rPr>
        <w:t xml:space="preserve"> // pseudo-element</w:t>
      </w:r>
      <w:r w:rsidR="000E4460">
        <w:rPr>
          <w:rFonts w:asciiTheme="minorBidi" w:hAnsiTheme="minorBidi"/>
          <w:sz w:val="24"/>
          <w:szCs w:val="24"/>
          <w:lang w:bidi="fa-IR"/>
        </w:rPr>
        <w:t xml:space="preserve">, from 51 </w:t>
      </w:r>
      <w:proofErr w:type="spellStart"/>
      <w:r w:rsidR="000E4460">
        <w:rPr>
          <w:rFonts w:asciiTheme="minorBidi" w:hAnsiTheme="minorBidi"/>
          <w:sz w:val="24"/>
          <w:szCs w:val="24"/>
          <w:lang w:bidi="fa-IR"/>
        </w:rPr>
        <w:t>firefox</w:t>
      </w:r>
      <w:r w:rsidR="000C4B78">
        <w:rPr>
          <w:rFonts w:asciiTheme="minorBidi" w:hAnsiTheme="minorBidi"/>
          <w:sz w:val="24"/>
          <w:szCs w:val="24"/>
          <w:lang w:bidi="fa-IR"/>
        </w:rPr>
        <w:t>es</w:t>
      </w:r>
      <w:proofErr w:type="spellEnd"/>
      <w:r w:rsidR="000E4460">
        <w:rPr>
          <w:rFonts w:asciiTheme="minorBidi" w:hAnsiTheme="minorBidi"/>
          <w:sz w:val="24"/>
          <w:szCs w:val="24"/>
          <w:lang w:bidi="fa-IR"/>
        </w:rPr>
        <w:t xml:space="preserve"> is supported in this way</w:t>
      </w:r>
    </w:p>
    <w:p w14:paraId="5EF20E0F" w14:textId="65D3FA19" w:rsidR="00A97FFB" w:rsidRDefault="00A97FFB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A813660" w14:textId="1D98017B" w:rsidR="00E11B24" w:rsidRDefault="00E11B24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DADEB80" w14:textId="4A5E0C45" w:rsidR="00E11B24" w:rsidRDefault="00E11B24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AEBC07A" w14:textId="3143C863" w:rsidR="00E11B24" w:rsidRDefault="00E11B24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06B3D0F" w14:textId="0589A1D5" w:rsidR="00E11B24" w:rsidRDefault="00E11B24" w:rsidP="00DE0FA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A6FE8A6" w14:textId="49B1FED9" w:rsidR="00E11B24" w:rsidRDefault="008E06F9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8E06F9">
        <w:rPr>
          <w:rFonts w:asciiTheme="minorBidi" w:hAnsiTheme="minorBidi"/>
          <w:b/>
          <w:bCs/>
          <w:color w:val="E75919"/>
          <w:sz w:val="24"/>
          <w:szCs w:val="24"/>
        </w:rPr>
        <w:t>Checkbox</w:t>
      </w:r>
    </w:p>
    <w:p w14:paraId="74C7051A" w14:textId="19988132" w:rsidR="008E06F9" w:rsidRPr="00602DF8" w:rsidRDefault="008E06F9" w:rsidP="008E06F9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602DF8">
        <w:rPr>
          <w:rFonts w:asciiTheme="minorBidi" w:hAnsiTheme="minorBidi"/>
          <w:b/>
          <w:bCs/>
          <w:sz w:val="24"/>
          <w:szCs w:val="24"/>
          <w:lang w:bidi="fa-IR"/>
        </w:rPr>
        <w:t>font-family: inherit</w:t>
      </w:r>
    </w:p>
    <w:p w14:paraId="121BBED1" w14:textId="5B346E1C" w:rsidR="008E06F9" w:rsidRDefault="008E06F9" w:rsidP="008E06F9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02DF8">
        <w:rPr>
          <w:rFonts w:asciiTheme="minorBidi" w:hAnsiTheme="minorBidi"/>
          <w:b/>
          <w:bCs/>
          <w:sz w:val="24"/>
          <w:szCs w:val="24"/>
          <w:lang w:bidi="fa-IR"/>
        </w:rPr>
        <w:t>padding: .6rem</w:t>
      </w:r>
      <w:r>
        <w:rPr>
          <w:rFonts w:asciiTheme="minorBidi" w:hAnsiTheme="minorBidi"/>
          <w:sz w:val="24"/>
          <w:szCs w:val="24"/>
          <w:lang w:bidi="fa-IR"/>
        </w:rPr>
        <w:t xml:space="preserve"> // use paddings instead of heights</w:t>
      </w:r>
    </w:p>
    <w:p w14:paraId="0870DA35" w14:textId="2BF8ED23" w:rsidR="00D31A7C" w:rsidRDefault="00D31A7C" w:rsidP="00D31A7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D6597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3BD23E79" wp14:editId="623C00DF">
                <wp:simplePos x="0" y="0"/>
                <wp:positionH relativeFrom="margin">
                  <wp:align>right</wp:align>
                </wp:positionH>
                <wp:positionV relativeFrom="paragraph">
                  <wp:posOffset>138719</wp:posOffset>
                </wp:positionV>
                <wp:extent cx="5943600" cy="980209"/>
                <wp:effectExtent l="0" t="0" r="0" b="0"/>
                <wp:wrapNone/>
                <wp:docPr id="249" name="Text Box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80209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71A869" w14:textId="6AAE1506" w:rsidR="008E06F9" w:rsidRDefault="008E06F9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abl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r="rules" class="checkbox"&gt;</w:t>
                            </w:r>
                          </w:p>
                          <w:p w14:paraId="33697673" w14:textId="2021E451" w:rsidR="008E06F9" w:rsidRDefault="008E06F9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&lt;input</w:t>
                            </w:r>
                            <w:r w:rsidR="00B446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ype=""checkbox" name="rules" id="rules"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  <w:r w:rsidR="00B446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4465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 agree</w:t>
                            </w:r>
                          </w:p>
                          <w:p w14:paraId="32DD1FD1" w14:textId="561E8CB9" w:rsidR="008E06F9" w:rsidRDefault="008E06F9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&lt;span class="checkmark"&gt;&lt;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pan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 //tick </w:t>
                            </w:r>
                          </w:p>
                          <w:p w14:paraId="339CD992" w14:textId="23538E4F" w:rsidR="008E06F9" w:rsidRDefault="008E06F9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7871F20" w14:textId="0169145B" w:rsidR="008E06F9" w:rsidRPr="000E4460" w:rsidRDefault="008E06F9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label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23E79" id="Text Box 249" o:spid="_x0000_s1113" type="#_x0000_t202" style="position:absolute;left:0;text-align:left;margin-left:416.8pt;margin-top:10.9pt;width:468pt;height:77.2pt;z-index:2518743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" fillcolor="#fdfaeb" stroked="f" strokeweight=".5pt">
                <v:textbox inset="2mm">
                  <w:txbxContent>
                    <w:p w14:paraId="4F71A869" w14:textId="6AAE1506" w:rsidR="008E06F9" w:rsidRDefault="008E06F9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abl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or="rules" class="checkbox"&gt;</w:t>
                      </w:r>
                    </w:p>
                    <w:p w14:paraId="33697673" w14:textId="2021E451" w:rsidR="008E06F9" w:rsidRDefault="008E06F9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&lt;input</w:t>
                      </w:r>
                      <w:r w:rsidR="00B446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ype=""checkbox" name="rules" id="rules"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  <w:r w:rsidR="00B446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B4465C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 agree</w:t>
                      </w:r>
                    </w:p>
                    <w:p w14:paraId="32DD1FD1" w14:textId="561E8CB9" w:rsidR="008E06F9" w:rsidRDefault="008E06F9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&lt;span class="checkmark"&gt;&lt;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pan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 //tick </w:t>
                      </w:r>
                    </w:p>
                    <w:p w14:paraId="339CD992" w14:textId="23538E4F" w:rsidR="008E06F9" w:rsidRDefault="008E06F9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7871F20" w14:textId="0169145B" w:rsidR="008E06F9" w:rsidRPr="000E4460" w:rsidRDefault="008E06F9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label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E52401" w14:textId="5770665D" w:rsidR="00D31A7C" w:rsidRDefault="00D31A7C" w:rsidP="00D31A7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72E78E0" w14:textId="5810E629" w:rsidR="00D31A7C" w:rsidRDefault="00D31A7C" w:rsidP="00D31A7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9F65A80" w14:textId="7717B1E6" w:rsidR="00D31A7C" w:rsidRPr="00D31A7C" w:rsidRDefault="00D31A7C" w:rsidP="00D31A7C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FC8D589" w14:textId="4AEAC79F" w:rsidR="00B4465C" w:rsidRDefault="00B4465C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1FE568FC" w14:textId="5E97B86B" w:rsidR="00B4465C" w:rsidRDefault="00B4465C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7D8AC280" w14:textId="4F549C57" w:rsidR="007F003E" w:rsidRDefault="007F003E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7BFE888C" w14:textId="6EC965FB" w:rsidR="007F003E" w:rsidRDefault="007F003E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3F5A4997" w14:textId="77777777" w:rsidR="007F003E" w:rsidRDefault="007F003E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7C130DEA" w14:textId="56925E00" w:rsidR="00B4465C" w:rsidRDefault="00B4465C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E097B12" w14:textId="58786E0C" w:rsidR="00B4465C" w:rsidRDefault="00B4465C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BD6597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352B77B9" wp14:editId="32FA527D">
                <wp:simplePos x="0" y="0"/>
                <wp:positionH relativeFrom="margin">
                  <wp:posOffset>3464</wp:posOffset>
                </wp:positionH>
                <wp:positionV relativeFrom="paragraph">
                  <wp:posOffset>256309</wp:posOffset>
                </wp:positionV>
                <wp:extent cx="5943600" cy="5399809"/>
                <wp:effectExtent l="0" t="0" r="0" b="0"/>
                <wp:wrapNone/>
                <wp:docPr id="250" name="Text Box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399809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537D83" w14:textId="0CD1D4AF" w:rsidR="008E06F9" w:rsidRDefault="00B4465C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heckbox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put{</w:t>
                            </w:r>
                          </w:p>
                          <w:p w14:paraId="68D8E97B" w14:textId="3917CADF" w:rsidR="00B4465C" w:rsidRDefault="00B4465C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display: none</w:t>
                            </w:r>
                            <w:r w:rsidR="00D3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5F9D98C" w14:textId="494F5163" w:rsidR="00B4465C" w:rsidRDefault="00B4465C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2F21BD5" w14:textId="6187B83D" w:rsidR="00BB36FA" w:rsidRDefault="00BB36FA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heckbox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.checkmark{</w:t>
                            </w:r>
                            <w:r w:rsidR="00D3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not checked</w:t>
                            </w:r>
                          </w:p>
                          <w:p w14:paraId="018950E1" w14:textId="1CCB2A05" w:rsidR="00BB36FA" w:rsidRDefault="00BB36FA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display: inline-block</w:t>
                            </w:r>
                            <w:r w:rsidR="00D3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6B4F22F" w14:textId="0CF136AC" w:rsidR="00D31A7C" w:rsidRDefault="00D31A7C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background-color: #eee;</w:t>
                            </w:r>
                          </w:p>
                          <w:p w14:paraId="14A8BF7F" w14:textId="610C5B88" w:rsidR="00BB36FA" w:rsidRDefault="00BB36FA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height: 25px;</w:t>
                            </w:r>
                          </w:p>
                          <w:p w14:paraId="79688AE7" w14:textId="4AF592CA" w:rsidR="00BB36FA" w:rsidRDefault="00BB36FA" w:rsidP="00D31A7C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dth: 25px;</w:t>
                            </w:r>
                          </w:p>
                          <w:p w14:paraId="7C7DA138" w14:textId="34CBFBE6" w:rsidR="00BB36FA" w:rsidRDefault="00BB36FA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08B81AC" w14:textId="77777777" w:rsidR="00236444" w:rsidRDefault="00236444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972F491" w14:textId="0898F120" w:rsidR="00D31A7C" w:rsidRDefault="00D31A7C" w:rsidP="00D31A7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heckbox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:checked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~ .checkmark{ // a label that comes after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:checked</w:t>
                            </w:r>
                            <w:proofErr w:type="spellEnd"/>
                          </w:p>
                          <w:p w14:paraId="53DD986E" w14:textId="4CB20B6F" w:rsidR="00D31A7C" w:rsidRDefault="00D1491D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 w:rsidR="002364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-color: #2196f3;</w:t>
                            </w:r>
                          </w:p>
                          <w:p w14:paraId="2BE4A948" w14:textId="612403D7" w:rsidR="00D31A7C" w:rsidRDefault="00D31A7C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DB43DDA" w14:textId="46B59981" w:rsidR="00D31A7C" w:rsidRDefault="00D31A7C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FCEC461" w14:textId="07B53B4C" w:rsidR="00D31A7C" w:rsidRDefault="00D31A7C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heckmark: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fter{</w:t>
                            </w:r>
                            <w:proofErr w:type="gramEnd"/>
                          </w:p>
                          <w:p w14:paraId="2BA642EA" w14:textId="34824746" w:rsidR="00D31A7C" w:rsidRDefault="00D1491D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 w:rsidR="002364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tent: "";</w:t>
                            </w:r>
                          </w:p>
                          <w:p w14:paraId="1BEB97BF" w14:textId="7214CF4D" w:rsidR="00D1491D" w:rsidRDefault="00D1491D" w:rsidP="00D1491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ition: absolute;</w:t>
                            </w:r>
                          </w:p>
                          <w:p w14:paraId="2361C26C" w14:textId="693DECE0" w:rsidR="00D1491D" w:rsidRDefault="00D1491D" w:rsidP="00D1491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play: none;</w:t>
                            </w:r>
                          </w:p>
                          <w:p w14:paraId="6948D14E" w14:textId="3A87B056" w:rsidR="00D1491D" w:rsidRDefault="00D1491D" w:rsidP="00D1491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dth: 5px;</w:t>
                            </w:r>
                          </w:p>
                          <w:p w14:paraId="110DE581" w14:textId="2C108E06" w:rsidR="00D1491D" w:rsidRDefault="00D1491D" w:rsidP="00D1491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ight: 100px</w:t>
                            </w:r>
                          </w:p>
                          <w:p w14:paraId="003B211F" w14:textId="7C07F866" w:rsidR="00D1491D" w:rsidRDefault="00D1491D" w:rsidP="00D1491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rder: solid white;</w:t>
                            </w:r>
                          </w:p>
                          <w:p w14:paraId="58D14FCC" w14:textId="2720C546" w:rsidR="00D1491D" w:rsidRDefault="00D1491D" w:rsidP="00D1491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p: 5px;</w:t>
                            </w:r>
                          </w:p>
                          <w:p w14:paraId="2F3CE293" w14:textId="6F462C0D" w:rsidR="00D1491D" w:rsidRDefault="00D1491D" w:rsidP="00D1491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ight: 8px;</w:t>
                            </w:r>
                          </w:p>
                          <w:p w14:paraId="42D14E8B" w14:textId="3B74F13B" w:rsidR="00D1491D" w:rsidRDefault="00D1491D" w:rsidP="00D1491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rder-width: 0 3px 0 3px // top right bottom left</w:t>
                            </w:r>
                          </w:p>
                          <w:p w14:paraId="10574625" w14:textId="1FF1736B" w:rsidR="00D1491D" w:rsidRDefault="00D1491D" w:rsidP="00D1491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ansform: rotate(45deg);</w:t>
                            </w:r>
                          </w:p>
                          <w:p w14:paraId="55794559" w14:textId="52FA522A" w:rsidR="00D31A7C" w:rsidRDefault="00D31A7C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82EF550" w14:textId="77777777" w:rsidR="00236444" w:rsidRDefault="00236444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B568228" w14:textId="0663FE96" w:rsidR="00236444" w:rsidRDefault="00236444" w:rsidP="0023644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heckbox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:checked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~ .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heckmark:aft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 // a label that comes after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:checked</w:t>
                            </w:r>
                            <w:proofErr w:type="spellEnd"/>
                          </w:p>
                          <w:p w14:paraId="50CC0D46" w14:textId="152930CF" w:rsidR="00236444" w:rsidRDefault="00236444" w:rsidP="002364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display: block;</w:t>
                            </w:r>
                          </w:p>
                          <w:p w14:paraId="3F2620FA" w14:textId="77777777" w:rsidR="00236444" w:rsidRDefault="00236444" w:rsidP="002364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0B498CC" w14:textId="77777777" w:rsidR="00236444" w:rsidRPr="000E4460" w:rsidRDefault="00236444" w:rsidP="008E06F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B77B9" id="Text Box 250" o:spid="_x0000_s1114" type="#_x0000_t202" style="position:absolute;left:0;text-align:left;margin-left:.25pt;margin-top:20.2pt;width:468pt;height:425.2pt;z-index:251876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" fillcolor="#fdfaeb" stroked="f" strokeweight=".5pt">
                <v:textbox inset="2mm">
                  <w:txbxContent>
                    <w:p w14:paraId="72537D83" w14:textId="0CD1D4AF" w:rsidR="008E06F9" w:rsidRDefault="00B4465C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heckbox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put{</w:t>
                      </w:r>
                    </w:p>
                    <w:p w14:paraId="68D8E97B" w14:textId="3917CADF" w:rsidR="00B4465C" w:rsidRDefault="00B4465C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display: none</w:t>
                      </w:r>
                      <w:r w:rsidR="00D3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15F9D98C" w14:textId="494F5163" w:rsidR="00B4465C" w:rsidRDefault="00B4465C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02F21BD5" w14:textId="6187B83D" w:rsidR="00BB36FA" w:rsidRDefault="00BB36FA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heckbox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.checkmark{</w:t>
                      </w:r>
                      <w:r w:rsidR="00D3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not checked</w:t>
                      </w:r>
                    </w:p>
                    <w:p w14:paraId="018950E1" w14:textId="1CCB2A05" w:rsidR="00BB36FA" w:rsidRDefault="00BB36FA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display: inline-block</w:t>
                      </w:r>
                      <w:r w:rsidR="00D3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46B4F22F" w14:textId="0CF136AC" w:rsidR="00D31A7C" w:rsidRDefault="00D31A7C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background-color: #eee;</w:t>
                      </w:r>
                    </w:p>
                    <w:p w14:paraId="14A8BF7F" w14:textId="610C5B88" w:rsidR="00BB36FA" w:rsidRDefault="00BB36FA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height: 25px;</w:t>
                      </w:r>
                    </w:p>
                    <w:p w14:paraId="79688AE7" w14:textId="4AF592CA" w:rsidR="00BB36FA" w:rsidRDefault="00BB36FA" w:rsidP="00D31A7C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dth: 25px;</w:t>
                      </w:r>
                    </w:p>
                    <w:p w14:paraId="7C7DA138" w14:textId="34CBFBE6" w:rsidR="00BB36FA" w:rsidRDefault="00BB36FA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108B81AC" w14:textId="77777777" w:rsidR="00236444" w:rsidRDefault="00236444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972F491" w14:textId="0898F120" w:rsidR="00D31A7C" w:rsidRDefault="00D31A7C" w:rsidP="00D31A7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heckbox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:checked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~ .checkmark{ // a label that comes after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:checked</w:t>
                      </w:r>
                      <w:proofErr w:type="spellEnd"/>
                    </w:p>
                    <w:p w14:paraId="53DD986E" w14:textId="4CB20B6F" w:rsidR="00D31A7C" w:rsidRDefault="00D1491D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 w:rsidR="002364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-color: #2196f3;</w:t>
                      </w:r>
                    </w:p>
                    <w:p w14:paraId="2BE4A948" w14:textId="612403D7" w:rsidR="00D31A7C" w:rsidRDefault="00D31A7C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3DB43DDA" w14:textId="46B59981" w:rsidR="00D31A7C" w:rsidRDefault="00D31A7C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FCEC461" w14:textId="07B53B4C" w:rsidR="00D31A7C" w:rsidRDefault="00D31A7C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heckmark: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after{</w:t>
                      </w:r>
                      <w:proofErr w:type="gramEnd"/>
                    </w:p>
                    <w:p w14:paraId="2BA642EA" w14:textId="34824746" w:rsidR="00D31A7C" w:rsidRDefault="00D1491D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 w:rsidR="002364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tent: "";</w:t>
                      </w:r>
                    </w:p>
                    <w:p w14:paraId="1BEB97BF" w14:textId="7214CF4D" w:rsidR="00D1491D" w:rsidRDefault="00D1491D" w:rsidP="00D1491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ition: absolute;</w:t>
                      </w:r>
                    </w:p>
                    <w:p w14:paraId="2361C26C" w14:textId="693DECE0" w:rsidR="00D1491D" w:rsidRDefault="00D1491D" w:rsidP="00D1491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play: none;</w:t>
                      </w:r>
                    </w:p>
                    <w:p w14:paraId="6948D14E" w14:textId="3A87B056" w:rsidR="00D1491D" w:rsidRDefault="00D1491D" w:rsidP="00D1491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dth: 5px;</w:t>
                      </w:r>
                    </w:p>
                    <w:p w14:paraId="110DE581" w14:textId="2C108E06" w:rsidR="00D1491D" w:rsidRDefault="00D1491D" w:rsidP="00D1491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ight: 100px</w:t>
                      </w:r>
                    </w:p>
                    <w:p w14:paraId="003B211F" w14:textId="7C07F866" w:rsidR="00D1491D" w:rsidRDefault="00D1491D" w:rsidP="00D1491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rder: solid white;</w:t>
                      </w:r>
                    </w:p>
                    <w:p w14:paraId="58D14FCC" w14:textId="2720C546" w:rsidR="00D1491D" w:rsidRDefault="00D1491D" w:rsidP="00D1491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p: 5px;</w:t>
                      </w:r>
                    </w:p>
                    <w:p w14:paraId="2F3CE293" w14:textId="6F462C0D" w:rsidR="00D1491D" w:rsidRDefault="00D1491D" w:rsidP="00D1491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right: 8px;</w:t>
                      </w:r>
                    </w:p>
                    <w:p w14:paraId="42D14E8B" w14:textId="3B74F13B" w:rsidR="00D1491D" w:rsidRDefault="00D1491D" w:rsidP="00D1491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rder-width: 0 3px 0 3px // top right bottom left</w:t>
                      </w:r>
                    </w:p>
                    <w:p w14:paraId="10574625" w14:textId="1FF1736B" w:rsidR="00D1491D" w:rsidRDefault="00D1491D" w:rsidP="00D1491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ansform: rotate(45deg);</w:t>
                      </w:r>
                    </w:p>
                    <w:p w14:paraId="55794559" w14:textId="52FA522A" w:rsidR="00D31A7C" w:rsidRDefault="00D31A7C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682EF550" w14:textId="77777777" w:rsidR="00236444" w:rsidRDefault="00236444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B568228" w14:textId="0663FE96" w:rsidR="00236444" w:rsidRDefault="00236444" w:rsidP="0023644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heckbox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:checked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~ .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heckmark:aft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 // a label that comes after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:checked</w:t>
                      </w:r>
                      <w:proofErr w:type="spellEnd"/>
                    </w:p>
                    <w:p w14:paraId="50CC0D46" w14:textId="152930CF" w:rsidR="00236444" w:rsidRDefault="00236444" w:rsidP="002364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display: block;</w:t>
                      </w:r>
                    </w:p>
                    <w:p w14:paraId="3F2620FA" w14:textId="77777777" w:rsidR="00236444" w:rsidRDefault="00236444" w:rsidP="002364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20B498CC" w14:textId="77777777" w:rsidR="00236444" w:rsidRPr="000E4460" w:rsidRDefault="00236444" w:rsidP="008E06F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4EC897" w14:textId="7E7E3F35" w:rsidR="008E06F9" w:rsidRDefault="008E06F9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1D244192" w14:textId="26529597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02483B5" w14:textId="53DD8FFE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75E9E9EC" w14:textId="29BFFD18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55D4D06" w14:textId="2760A7B6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20EC45D" w14:textId="4B8FF60E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6CDF61DB" w14:textId="0F72BC3A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0BE68B40" w14:textId="529245D6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0252DC95" w14:textId="6B9B0294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ED5224D" w14:textId="05F4141F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2D9EF815" w14:textId="7BC4A7B4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059D34AF" w14:textId="36920A98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04ED5D7B" w14:textId="780AF9B8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1604B815" w14:textId="268E415C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5A6F49A1" w14:textId="300D705E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19F45CA2" w14:textId="7E0BDD18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6343E0FA" w14:textId="7D942982" w:rsidR="001E1D7F" w:rsidRDefault="001E1D7F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231A3C7F" w14:textId="4444D69F" w:rsidR="001E1D7F" w:rsidRDefault="00542E11" w:rsidP="00DE0FA4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color w:val="E75919"/>
          <w:sz w:val="24"/>
          <w:szCs w:val="24"/>
        </w:rPr>
        <w:t>Focus</w:t>
      </w:r>
    </w:p>
    <w:p w14:paraId="6015024E" w14:textId="453CEB18" w:rsidR="00542E11" w:rsidRPr="00602DF8" w:rsidRDefault="00542E11" w:rsidP="005115C0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proofErr w:type="gramStart"/>
      <w:r w:rsidRPr="00602DF8">
        <w:rPr>
          <w:rFonts w:asciiTheme="minorBidi" w:hAnsiTheme="minorBidi"/>
          <w:b/>
          <w:bCs/>
          <w:sz w:val="24"/>
          <w:szCs w:val="24"/>
          <w:lang w:bidi="fa-IR"/>
        </w:rPr>
        <w:t>:focus</w:t>
      </w:r>
      <w:proofErr w:type="gramEnd"/>
      <w:r w:rsidRPr="00602DF8">
        <w:rPr>
          <w:rFonts w:asciiTheme="minorBidi" w:hAnsiTheme="minorBidi"/>
          <w:sz w:val="24"/>
          <w:szCs w:val="24"/>
          <w:lang w:bidi="fa-IR"/>
        </w:rPr>
        <w:t xml:space="preserve"> // pseudo</w:t>
      </w:r>
      <w:r w:rsidR="000C4B78" w:rsidRPr="00602DF8">
        <w:rPr>
          <w:rFonts w:asciiTheme="minorBidi" w:hAnsiTheme="minorBidi"/>
          <w:sz w:val="24"/>
          <w:szCs w:val="24"/>
          <w:lang w:bidi="fa-IR"/>
        </w:rPr>
        <w:t>-</w:t>
      </w:r>
      <w:r w:rsidRPr="00602DF8">
        <w:rPr>
          <w:rFonts w:asciiTheme="minorBidi" w:hAnsiTheme="minorBidi"/>
          <w:sz w:val="24"/>
          <w:szCs w:val="24"/>
          <w:lang w:bidi="fa-IR"/>
        </w:rPr>
        <w:t>class</w:t>
      </w:r>
    </w:p>
    <w:p w14:paraId="6CFC3358" w14:textId="0DB6FCFA" w:rsidR="00542E11" w:rsidRDefault="00542E11" w:rsidP="00602DF8">
      <w:pPr>
        <w:pStyle w:val="ListParagraph"/>
        <w:numPr>
          <w:ilvl w:val="1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click on input:</w:t>
      </w:r>
    </w:p>
    <w:p w14:paraId="4013B5EC" w14:textId="4F36F3ED" w:rsidR="00602DF8" w:rsidRDefault="00602DF8" w:rsidP="00602DF8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A38B919" w14:textId="4780756D" w:rsidR="00602DF8" w:rsidRDefault="00602DF8" w:rsidP="00602DF8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  <w:lang w:bidi="fa-IR"/>
        </w:rPr>
      </w:pPr>
      <w:r w:rsidRPr="00BD6597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2352A5D0" wp14:editId="409C02B0">
                <wp:simplePos x="0" y="0"/>
                <wp:positionH relativeFrom="margin">
                  <wp:posOffset>194269</wp:posOffset>
                </wp:positionH>
                <wp:positionV relativeFrom="paragraph">
                  <wp:posOffset>16362</wp:posOffset>
                </wp:positionV>
                <wp:extent cx="5943600" cy="972820"/>
                <wp:effectExtent l="0" t="0" r="0" b="0"/>
                <wp:wrapNone/>
                <wp:docPr id="252" name="Text Box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7282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D68D6E" w14:textId="47EFAEED" w:rsidR="00542E11" w:rsidRDefault="00201544" w:rsidP="00542E1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r w:rsidR="00542E1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ut:focus</w:t>
                            </w:r>
                            <w:proofErr w:type="spellEnd"/>
                            <w:proofErr w:type="gramEnd"/>
                            <w:r w:rsidR="00542E1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F4B0F8F" w14:textId="6FA91BE9" w:rsidR="00201544" w:rsidRPr="00201544" w:rsidRDefault="00201544" w:rsidP="002015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2015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: #ddf1f2;</w:t>
                            </w:r>
                          </w:p>
                          <w:p w14:paraId="3DA0BCA9" w14:textId="77777777" w:rsidR="00201544" w:rsidRPr="00201544" w:rsidRDefault="00201544" w:rsidP="002015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015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outline: none;</w:t>
                            </w:r>
                          </w:p>
                          <w:p w14:paraId="3E8893BA" w14:textId="77777777" w:rsidR="00201544" w:rsidRDefault="00201544" w:rsidP="002015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015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border: 1px solid #607f</w:t>
                            </w:r>
                            <w:proofErr w:type="gramStart"/>
                            <w:r w:rsidRPr="002015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81!important</w:t>
                            </w:r>
                            <w:proofErr w:type="gramEnd"/>
                          </w:p>
                          <w:p w14:paraId="6AB5AB39" w14:textId="45A0A28B" w:rsidR="00542E11" w:rsidRPr="000E4460" w:rsidRDefault="00542E11" w:rsidP="002015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2A5D0" id="Text Box 252" o:spid="_x0000_s1115" type="#_x0000_t202" style="position:absolute;left:0;text-align:left;margin-left:15.3pt;margin-top:1.3pt;width:468pt;height:76.6pt;z-index:251880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" fillcolor="#fdfaeb" stroked="f" strokeweight=".5pt">
                <v:textbox inset="2mm">
                  <w:txbxContent>
                    <w:p w14:paraId="66D68D6E" w14:textId="47EFAEED" w:rsidR="00542E11" w:rsidRDefault="00201544" w:rsidP="00542E1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r w:rsidR="00542E1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ut:focus</w:t>
                      </w:r>
                      <w:proofErr w:type="spellEnd"/>
                      <w:proofErr w:type="gramEnd"/>
                      <w:r w:rsidR="00542E1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F4B0F8F" w14:textId="6FA91BE9" w:rsidR="00201544" w:rsidRPr="00201544" w:rsidRDefault="00201544" w:rsidP="002015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2015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: #ddf1f2;</w:t>
                      </w:r>
                    </w:p>
                    <w:p w14:paraId="3DA0BCA9" w14:textId="77777777" w:rsidR="00201544" w:rsidRPr="00201544" w:rsidRDefault="00201544" w:rsidP="002015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015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outline: none;</w:t>
                      </w:r>
                    </w:p>
                    <w:p w14:paraId="3E8893BA" w14:textId="77777777" w:rsidR="00201544" w:rsidRDefault="00201544" w:rsidP="002015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015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border: 1px solid #607f</w:t>
                      </w:r>
                      <w:proofErr w:type="gramStart"/>
                      <w:r w:rsidRPr="002015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81!important</w:t>
                      </w:r>
                      <w:proofErr w:type="gramEnd"/>
                    </w:p>
                    <w:p w14:paraId="6AB5AB39" w14:textId="45A0A28B" w:rsidR="00542E11" w:rsidRPr="000E4460" w:rsidRDefault="00542E11" w:rsidP="002015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2081E6" w14:textId="48717E41" w:rsidR="00602DF8" w:rsidRDefault="00602DF8" w:rsidP="00602DF8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FF1D4E5" w14:textId="7B457F65" w:rsidR="00602DF8" w:rsidRDefault="00602DF8" w:rsidP="00602DF8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5F62024" w14:textId="4ADE26B9" w:rsidR="00542E11" w:rsidRDefault="00542E11" w:rsidP="00542E1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00B1D8F" w14:textId="1BD9DFD8" w:rsidR="00602DF8" w:rsidRDefault="00602DF8" w:rsidP="00D714A5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E75919"/>
          <w:sz w:val="24"/>
          <w:szCs w:val="24"/>
        </w:rPr>
        <w:drawing>
          <wp:inline distT="0" distB="0" distL="0" distR="0" wp14:anchorId="21B75669" wp14:editId="1FE47E9C">
            <wp:extent cx="5944235" cy="774065"/>
            <wp:effectExtent l="0" t="0" r="0" b="698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774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572C06" w14:textId="4549B3AA" w:rsidR="00D714A5" w:rsidRDefault="002209BB" w:rsidP="00D714A5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color w:val="E75919"/>
          <w:sz w:val="24"/>
          <w:szCs w:val="24"/>
        </w:rPr>
        <w:t>V</w:t>
      </w:r>
      <w:r w:rsidR="00D714A5" w:rsidRPr="00D714A5">
        <w:rPr>
          <w:rFonts w:asciiTheme="minorBidi" w:hAnsiTheme="minorBidi"/>
          <w:b/>
          <w:bCs/>
          <w:color w:val="E75919"/>
          <w:sz w:val="24"/>
          <w:szCs w:val="24"/>
        </w:rPr>
        <w:t>alidating</w:t>
      </w:r>
    </w:p>
    <w:p w14:paraId="3430E2B9" w14:textId="08ECADBD" w:rsidR="00D714A5" w:rsidRDefault="002209BB" w:rsidP="00D714A5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Server and frontend</w:t>
      </w:r>
    </w:p>
    <w:p w14:paraId="5165682E" w14:textId="1F78B8CD" w:rsidR="002209BB" w:rsidRDefault="002209BB" w:rsidP="00D714A5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proofErr w:type="gramStart"/>
      <w:r w:rsidRPr="00602DF8">
        <w:rPr>
          <w:rFonts w:asciiTheme="minorBidi" w:hAnsiTheme="minorBidi"/>
          <w:b/>
          <w:bCs/>
          <w:sz w:val="24"/>
          <w:szCs w:val="24"/>
          <w:lang w:bidi="fa-IR"/>
        </w:rPr>
        <w:t>:invalid</w:t>
      </w:r>
      <w:proofErr w:type="gramEnd"/>
      <w:r>
        <w:rPr>
          <w:rFonts w:asciiTheme="minorBidi" w:hAnsiTheme="minorBidi"/>
          <w:sz w:val="24"/>
          <w:szCs w:val="24"/>
          <w:lang w:bidi="fa-IR"/>
        </w:rPr>
        <w:t xml:space="preserve"> // </w:t>
      </w:r>
      <w:r w:rsidR="0072511A">
        <w:rPr>
          <w:rFonts w:asciiTheme="minorBidi" w:hAnsiTheme="minorBidi"/>
          <w:sz w:val="24"/>
          <w:szCs w:val="24"/>
          <w:lang w:bidi="fa-IR"/>
        </w:rPr>
        <w:t>Pseudo class. I</w:t>
      </w:r>
      <w:r>
        <w:rPr>
          <w:rFonts w:asciiTheme="minorBidi" w:hAnsiTheme="minorBidi"/>
          <w:sz w:val="24"/>
          <w:szCs w:val="24"/>
          <w:lang w:bidi="fa-IR"/>
        </w:rPr>
        <w:t>t is not used much</w:t>
      </w:r>
      <w:r w:rsidR="0072511A">
        <w:rPr>
          <w:rFonts w:asciiTheme="minorBidi" w:hAnsiTheme="minorBidi"/>
          <w:sz w:val="24"/>
          <w:szCs w:val="24"/>
          <w:lang w:bidi="fa-IR"/>
        </w:rPr>
        <w:t xml:space="preserve"> because </w:t>
      </w:r>
      <w:r w:rsidR="00420523">
        <w:rPr>
          <w:rFonts w:asciiTheme="minorBidi" w:hAnsiTheme="minorBidi"/>
          <w:sz w:val="24"/>
          <w:szCs w:val="24"/>
          <w:lang w:bidi="fa-IR"/>
        </w:rPr>
        <w:t xml:space="preserve">it </w:t>
      </w:r>
      <w:r w:rsidR="0072511A">
        <w:rPr>
          <w:rFonts w:asciiTheme="minorBidi" w:hAnsiTheme="minorBidi"/>
          <w:sz w:val="24"/>
          <w:szCs w:val="24"/>
          <w:lang w:bidi="fa-IR"/>
        </w:rPr>
        <w:t xml:space="preserve">can be easily </w:t>
      </w:r>
      <w:r w:rsidR="0072511A" w:rsidRPr="00602DF8">
        <w:rPr>
          <w:rFonts w:asciiTheme="minorBidi" w:hAnsiTheme="minorBidi"/>
          <w:b/>
          <w:bCs/>
          <w:sz w:val="24"/>
          <w:szCs w:val="24"/>
          <w:lang w:bidi="fa-IR"/>
        </w:rPr>
        <w:t>bypassed</w:t>
      </w:r>
      <w:r>
        <w:rPr>
          <w:rFonts w:asciiTheme="minorBidi" w:hAnsiTheme="minorBidi"/>
          <w:sz w:val="24"/>
          <w:szCs w:val="24"/>
          <w:lang w:bidi="fa-IR"/>
        </w:rPr>
        <w:t xml:space="preserve">. </w:t>
      </w:r>
      <w:r w:rsidR="0072511A">
        <w:rPr>
          <w:rFonts w:asciiTheme="minorBidi" w:hAnsiTheme="minorBidi"/>
          <w:sz w:val="24"/>
          <w:szCs w:val="24"/>
          <w:lang w:bidi="fa-IR"/>
        </w:rPr>
        <w:t xml:space="preserve">It works with </w:t>
      </w:r>
      <w:r w:rsidR="0072511A" w:rsidRPr="00602DF8">
        <w:rPr>
          <w:rFonts w:asciiTheme="minorBidi" w:hAnsiTheme="minorBidi"/>
          <w:b/>
          <w:bCs/>
          <w:sz w:val="24"/>
          <w:szCs w:val="24"/>
          <w:lang w:bidi="fa-IR"/>
        </w:rPr>
        <w:t>password min</w:t>
      </w:r>
      <w:r w:rsidR="000C4B78" w:rsidRPr="00602DF8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="0072511A" w:rsidRPr="00602DF8">
        <w:rPr>
          <w:rFonts w:asciiTheme="minorBidi" w:hAnsiTheme="minorBidi"/>
          <w:b/>
          <w:bCs/>
          <w:sz w:val="24"/>
          <w:szCs w:val="24"/>
          <w:lang w:bidi="fa-IR"/>
        </w:rPr>
        <w:t>length</w:t>
      </w:r>
      <w:r w:rsidR="0072511A">
        <w:rPr>
          <w:rFonts w:asciiTheme="minorBidi" w:hAnsiTheme="minorBidi"/>
          <w:sz w:val="24"/>
          <w:szCs w:val="24"/>
          <w:lang w:bidi="fa-IR"/>
        </w:rPr>
        <w:t xml:space="preserve">, </w:t>
      </w:r>
      <w:r w:rsidR="0072511A" w:rsidRPr="00602DF8">
        <w:rPr>
          <w:rFonts w:asciiTheme="minorBidi" w:hAnsiTheme="minorBidi"/>
          <w:b/>
          <w:bCs/>
          <w:sz w:val="24"/>
          <w:szCs w:val="24"/>
          <w:lang w:bidi="fa-IR"/>
        </w:rPr>
        <w:t xml:space="preserve">required </w:t>
      </w:r>
      <w:r w:rsidR="00420523" w:rsidRPr="00602DF8">
        <w:rPr>
          <w:rFonts w:asciiTheme="minorBidi" w:hAnsiTheme="minorBidi"/>
          <w:b/>
          <w:bCs/>
          <w:sz w:val="24"/>
          <w:szCs w:val="24"/>
          <w:lang w:bidi="fa-IR"/>
        </w:rPr>
        <w:t>HTML</w:t>
      </w:r>
      <w:r w:rsidR="0072511A" w:rsidRPr="00602DF8">
        <w:rPr>
          <w:rFonts w:asciiTheme="minorBidi" w:hAnsiTheme="minorBidi"/>
          <w:b/>
          <w:bCs/>
          <w:sz w:val="24"/>
          <w:szCs w:val="24"/>
          <w:lang w:bidi="fa-IR"/>
        </w:rPr>
        <w:t xml:space="preserve"> attribute</w:t>
      </w:r>
      <w:r w:rsidR="0072511A">
        <w:rPr>
          <w:rFonts w:asciiTheme="minorBidi" w:hAnsiTheme="minorBidi"/>
          <w:sz w:val="24"/>
          <w:szCs w:val="24"/>
          <w:lang w:bidi="fa-IR"/>
        </w:rPr>
        <w:t xml:space="preserve">, </w:t>
      </w:r>
      <w:r w:rsidR="0072511A" w:rsidRPr="00602DF8">
        <w:rPr>
          <w:rFonts w:asciiTheme="minorBidi" w:hAnsiTheme="minorBidi"/>
          <w:b/>
          <w:bCs/>
          <w:sz w:val="24"/>
          <w:szCs w:val="24"/>
          <w:lang w:bidi="fa-IR"/>
        </w:rPr>
        <w:t>input type email</w:t>
      </w:r>
      <w:r w:rsidR="0072511A">
        <w:rPr>
          <w:rFonts w:asciiTheme="minorBidi" w:hAnsiTheme="minorBidi"/>
          <w:sz w:val="24"/>
          <w:szCs w:val="24"/>
          <w:lang w:bidi="fa-IR"/>
        </w:rPr>
        <w:t xml:space="preserve">,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and </w:t>
      </w:r>
      <w:r w:rsidR="0072511A" w:rsidRPr="00602DF8">
        <w:rPr>
          <w:rFonts w:asciiTheme="minorBidi" w:hAnsiTheme="minorBidi"/>
          <w:b/>
          <w:bCs/>
          <w:sz w:val="24"/>
          <w:szCs w:val="24"/>
          <w:lang w:bidi="fa-IR"/>
        </w:rPr>
        <w:t>form tag</w:t>
      </w:r>
      <w:r w:rsidR="0072511A">
        <w:rPr>
          <w:rFonts w:asciiTheme="minorBidi" w:hAnsiTheme="minorBidi"/>
          <w:sz w:val="24"/>
          <w:szCs w:val="24"/>
          <w:lang w:bidi="fa-IR"/>
        </w:rPr>
        <w:t>.</w:t>
      </w:r>
    </w:p>
    <w:p w14:paraId="67AE9A68" w14:textId="7F4F9AE3" w:rsidR="00D714A5" w:rsidRDefault="00420523" w:rsidP="00D714A5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BD6597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7ACFF955" wp14:editId="2AC9E8C3">
                <wp:simplePos x="0" y="0"/>
                <wp:positionH relativeFrom="margin">
                  <wp:align>right</wp:align>
                </wp:positionH>
                <wp:positionV relativeFrom="paragraph">
                  <wp:posOffset>4965</wp:posOffset>
                </wp:positionV>
                <wp:extent cx="5943600" cy="651164"/>
                <wp:effectExtent l="0" t="0" r="0" b="0"/>
                <wp:wrapNone/>
                <wp:docPr id="257" name="Text Box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51164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416E59" w14:textId="661C8C2B" w:rsidR="002209BB" w:rsidRDefault="002209BB" w:rsidP="002209B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:invali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58F394E" w14:textId="17D38CDD" w:rsidR="002209BB" w:rsidRDefault="0072511A" w:rsidP="002209B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border: 1px red;</w:t>
                            </w:r>
                          </w:p>
                          <w:p w14:paraId="091971FD" w14:textId="3036AF7B" w:rsidR="002209BB" w:rsidRPr="000E4460" w:rsidRDefault="002209BB" w:rsidP="002209B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FF955" id="Text Box 257" o:spid="_x0000_s1116" type="#_x0000_t202" style="position:absolute;left:0;text-align:left;margin-left:416.8pt;margin-top:.4pt;width:468pt;height:51.25pt;z-index:251883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" fillcolor="#fdfaeb" stroked="f" strokeweight=".5pt">
                <v:textbox inset="2mm">
                  <w:txbxContent>
                    <w:p w14:paraId="35416E59" w14:textId="661C8C2B" w:rsidR="002209BB" w:rsidRDefault="002209BB" w:rsidP="002209B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:invalid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558F394E" w14:textId="17D38CDD" w:rsidR="002209BB" w:rsidRDefault="0072511A" w:rsidP="002209B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border: 1px red;</w:t>
                      </w:r>
                    </w:p>
                    <w:p w14:paraId="091971FD" w14:textId="3036AF7B" w:rsidR="002209BB" w:rsidRPr="000E4460" w:rsidRDefault="002209BB" w:rsidP="002209B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60CB53" w14:textId="2DD94DC3" w:rsidR="00A43AB4" w:rsidRDefault="00A43AB4" w:rsidP="00D714A5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0488F3EE" w14:textId="2C72B3C0" w:rsidR="00A43AB4" w:rsidRDefault="00A43AB4" w:rsidP="00D714A5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7669B46" w14:textId="0857A281" w:rsidR="00A43AB4" w:rsidRDefault="007A4508" w:rsidP="00D714A5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color w:val="E75919"/>
          <w:sz w:val="24"/>
          <w:szCs w:val="24"/>
        </w:rPr>
        <w:t>button</w:t>
      </w:r>
    </w:p>
    <w:p w14:paraId="2249D2A5" w14:textId="23D5FDC1" w:rsidR="00452689" w:rsidRDefault="007A4508" w:rsidP="00F63487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 xml:space="preserve">We should directly assign a </w:t>
      </w:r>
      <w:r w:rsidRPr="007A4508">
        <w:rPr>
          <w:rFonts w:asciiTheme="minorBidi" w:hAnsiTheme="minorBidi"/>
          <w:b/>
          <w:bCs/>
          <w:sz w:val="24"/>
          <w:szCs w:val="24"/>
          <w:lang w:bidi="fa-IR"/>
        </w:rPr>
        <w:t>font family</w:t>
      </w:r>
      <w:r>
        <w:rPr>
          <w:rFonts w:asciiTheme="minorBidi" w:hAnsiTheme="minorBidi"/>
          <w:sz w:val="24"/>
          <w:szCs w:val="24"/>
          <w:lang w:bidi="fa-IR"/>
        </w:rPr>
        <w:t xml:space="preserve">,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the </w:t>
      </w:r>
      <w:r>
        <w:rPr>
          <w:rFonts w:asciiTheme="minorBidi" w:hAnsiTheme="minorBidi"/>
          <w:sz w:val="24"/>
          <w:szCs w:val="24"/>
          <w:lang w:bidi="fa-IR"/>
        </w:rPr>
        <w:t xml:space="preserve">font family on the parent is not </w:t>
      </w:r>
      <w:r w:rsidR="00420523">
        <w:rPr>
          <w:rFonts w:asciiTheme="minorBidi" w:hAnsiTheme="minorBidi"/>
          <w:sz w:val="24"/>
          <w:szCs w:val="24"/>
          <w:lang w:bidi="fa-IR"/>
        </w:rPr>
        <w:t>a</w:t>
      </w:r>
      <w:r>
        <w:rPr>
          <w:rFonts w:asciiTheme="minorBidi" w:hAnsiTheme="minorBidi"/>
          <w:sz w:val="24"/>
          <w:szCs w:val="24"/>
          <w:lang w:bidi="fa-IR"/>
        </w:rPr>
        <w:t xml:space="preserve">ffected </w:t>
      </w:r>
      <w:r w:rsidR="00602DF8">
        <w:rPr>
          <w:rFonts w:asciiTheme="minorBidi" w:hAnsiTheme="minorBidi"/>
          <w:sz w:val="24"/>
          <w:szCs w:val="24"/>
          <w:lang w:bidi="fa-IR"/>
        </w:rPr>
        <w:t>on</w:t>
      </w:r>
      <w:r>
        <w:rPr>
          <w:rFonts w:asciiTheme="minorBidi" w:hAnsiTheme="minorBidi"/>
          <w:sz w:val="24"/>
          <w:szCs w:val="24"/>
          <w:lang w:bidi="fa-IR"/>
        </w:rPr>
        <w:t xml:space="preserve"> the buttons.</w:t>
      </w:r>
    </w:p>
    <w:p w14:paraId="0BEE9713" w14:textId="4B8D9E45" w:rsidR="00452689" w:rsidRDefault="00452689" w:rsidP="0045268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D6597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57FDEE69" wp14:editId="1EF357D5">
                <wp:simplePos x="0" y="0"/>
                <wp:positionH relativeFrom="margin">
                  <wp:align>right</wp:align>
                </wp:positionH>
                <wp:positionV relativeFrom="paragraph">
                  <wp:posOffset>47394</wp:posOffset>
                </wp:positionV>
                <wp:extent cx="5943600" cy="942109"/>
                <wp:effectExtent l="0" t="0" r="0" b="0"/>
                <wp:wrapNone/>
                <wp:docPr id="258" name="Text Box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42109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F29539" w14:textId="77777777" w:rsidR="00F63487" w:rsidRPr="00F63487" w:rsidRDefault="00F63487" w:rsidP="00F6348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6348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F6348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proofErr w:type="gramEnd"/>
                            <w:r w:rsidRPr="00F6348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danger {</w:t>
                            </w:r>
                          </w:p>
                          <w:p w14:paraId="3F539222" w14:textId="77777777" w:rsidR="00F63487" w:rsidRPr="00F63487" w:rsidRDefault="00F63487" w:rsidP="00F6348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48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background-color: #e74c3c;</w:t>
                            </w:r>
                          </w:p>
                          <w:p w14:paraId="041A07CF" w14:textId="77777777" w:rsidR="00F63487" w:rsidRPr="00F63487" w:rsidRDefault="00F63487" w:rsidP="00F6348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48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lor: white;</w:t>
                            </w:r>
                          </w:p>
                          <w:p w14:paraId="75AA416D" w14:textId="77777777" w:rsidR="00F63487" w:rsidRPr="00F63487" w:rsidRDefault="00F63487" w:rsidP="00F6348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48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border: 1px solid #933026;</w:t>
                            </w:r>
                          </w:p>
                          <w:p w14:paraId="07056ED0" w14:textId="1F9CD967" w:rsidR="007A4508" w:rsidRPr="000E4460" w:rsidRDefault="00F63487" w:rsidP="00F6348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48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DEE69" id="Text Box 258" o:spid="_x0000_s1117" type="#_x0000_t202" style="position:absolute;left:0;text-align:left;margin-left:416.8pt;margin-top:3.75pt;width:468pt;height:74.2pt;z-index:251885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" fillcolor="#fdfaeb" stroked="f" strokeweight=".5pt">
                <v:textbox inset="2mm">
                  <w:txbxContent>
                    <w:p w14:paraId="52F29539" w14:textId="77777777" w:rsidR="00F63487" w:rsidRPr="00F63487" w:rsidRDefault="00F63487" w:rsidP="00F6348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6348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F6348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proofErr w:type="gramEnd"/>
                      <w:r w:rsidRPr="00F6348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danger {</w:t>
                      </w:r>
                    </w:p>
                    <w:p w14:paraId="3F539222" w14:textId="77777777" w:rsidR="00F63487" w:rsidRPr="00F63487" w:rsidRDefault="00F63487" w:rsidP="00F6348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48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background-color: #e74c3c;</w:t>
                      </w:r>
                    </w:p>
                    <w:p w14:paraId="041A07CF" w14:textId="77777777" w:rsidR="00F63487" w:rsidRPr="00F63487" w:rsidRDefault="00F63487" w:rsidP="00F6348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48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lor: white;</w:t>
                      </w:r>
                    </w:p>
                    <w:p w14:paraId="75AA416D" w14:textId="77777777" w:rsidR="00F63487" w:rsidRPr="00F63487" w:rsidRDefault="00F63487" w:rsidP="00F6348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48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border: 1px solid #933026;</w:t>
                      </w:r>
                    </w:p>
                    <w:p w14:paraId="07056ED0" w14:textId="1F9CD967" w:rsidR="007A4508" w:rsidRPr="000E4460" w:rsidRDefault="00F63487" w:rsidP="00F6348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48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A5BD14A" w14:textId="5401B937" w:rsidR="00452689" w:rsidRDefault="00452689" w:rsidP="0045268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D6876A7" w14:textId="273A6D3C" w:rsidR="00452689" w:rsidRDefault="00452689" w:rsidP="0045268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BD3A2FF" w14:textId="276BED7B" w:rsidR="007A4508" w:rsidRPr="00452689" w:rsidRDefault="007A4508" w:rsidP="0045268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6B601C6" w14:textId="77777777" w:rsidR="00DE5958" w:rsidRDefault="00DE5958">
      <w:pP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</w:pPr>
      <w: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  <w:br w:type="page"/>
      </w:r>
    </w:p>
    <w:p w14:paraId="3120F258" w14:textId="02B8CDA6" w:rsidR="007A4508" w:rsidRDefault="00766DED" w:rsidP="007A4508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DE5958"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  <w:lastRenderedPageBreak/>
        <w:t>Responsive</w:t>
      </w:r>
    </w:p>
    <w:p w14:paraId="22AF0F27" w14:textId="379D093B" w:rsidR="00A43AB4" w:rsidRPr="00766DED" w:rsidRDefault="00E45FFC" w:rsidP="00766DE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hyperlink r:id="rId81" w:history="1">
        <w:r w:rsidR="00766DED" w:rsidRPr="00766DED">
          <w:rPr>
            <w:rStyle w:val="Hyperlink"/>
            <w:rFonts w:asciiTheme="minorBidi" w:hAnsiTheme="minorBidi"/>
            <w:b/>
            <w:bCs/>
            <w:sz w:val="24"/>
            <w:szCs w:val="24"/>
          </w:rPr>
          <w:t>mydevice.io/</w:t>
        </w:r>
      </w:hyperlink>
      <w:r w:rsidR="00766DED">
        <w:rPr>
          <w:rFonts w:asciiTheme="minorBidi" w:hAnsiTheme="minorBidi"/>
          <w:b/>
          <w:bCs/>
          <w:color w:val="E75919"/>
          <w:sz w:val="24"/>
          <w:szCs w:val="24"/>
        </w:rPr>
        <w:t xml:space="preserve"> </w:t>
      </w:r>
      <w:r w:rsidR="00766DED" w:rsidRPr="00766DED">
        <w:rPr>
          <w:rFonts w:asciiTheme="minorBidi" w:hAnsiTheme="minorBidi"/>
          <w:sz w:val="24"/>
          <w:szCs w:val="24"/>
          <w:lang w:bidi="fa-IR"/>
        </w:rPr>
        <w:t>// shows the device screen size</w:t>
      </w:r>
    </w:p>
    <w:p w14:paraId="541D8949" w14:textId="5B389551" w:rsidR="006E73F5" w:rsidRDefault="006E73F5" w:rsidP="00766DED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C1D0F">
        <w:rPr>
          <w:noProof/>
          <w:color w:val="FF0000"/>
          <w:lang w:bidi="fa-IR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7EACE47C" wp14:editId="787D5BCB">
                <wp:simplePos x="0" y="0"/>
                <wp:positionH relativeFrom="margin">
                  <wp:align>right</wp:align>
                </wp:positionH>
                <wp:positionV relativeFrom="paragraph">
                  <wp:posOffset>808355</wp:posOffset>
                </wp:positionV>
                <wp:extent cx="5943600" cy="431800"/>
                <wp:effectExtent l="0" t="0" r="0" b="6350"/>
                <wp:wrapNone/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318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D86E86" w14:textId="249739D9" w:rsidR="006E73F5" w:rsidRPr="000E4460" w:rsidRDefault="006E73F5" w:rsidP="006E73F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meta name="viewport" content="width=</w:t>
                            </w:r>
                            <w:r w:rsidR="00D6315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4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0 initial-scale=1.0</w:t>
                            </w:r>
                            <w:r w:rsidR="0025293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user-scalable=yes</w:t>
                            </w:r>
                            <w:r w:rsidR="002E00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maximum-scale=3.0, minimum-scale=2.0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CE47C" id="Text Box 232" o:spid="_x0000_s1118" type="#_x0000_t202" style="position:absolute;left:0;text-align:left;margin-left:416.8pt;margin-top:63.65pt;width:468pt;height:34pt;z-index:2518876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" fillcolor="#fdfaeb" stroked="f" strokeweight=".5pt">
                <v:textbox inset="2mm">
                  <w:txbxContent>
                    <w:p w14:paraId="2BD86E86" w14:textId="249739D9" w:rsidR="006E73F5" w:rsidRPr="000E4460" w:rsidRDefault="006E73F5" w:rsidP="006E73F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meta name="viewport" content="width=</w:t>
                      </w:r>
                      <w:r w:rsidR="00D6315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4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00 initial-scale=1.0</w:t>
                      </w:r>
                      <w:r w:rsidR="0025293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user-scalable=yes</w:t>
                      </w:r>
                      <w:r w:rsidR="002E00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maximum-scale=3.0, minimum-scale=2.0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C1D0F">
        <w:rPr>
          <w:rFonts w:asciiTheme="minorBidi" w:hAnsiTheme="minorBidi"/>
          <w:color w:val="FF0000"/>
          <w:sz w:val="24"/>
          <w:szCs w:val="24"/>
          <w:lang w:bidi="fa-IR"/>
        </w:rPr>
        <w:t xml:space="preserve">viewport meta tag </w:t>
      </w:r>
      <w:hyperlink r:id="rId82" w:history="1">
        <w:proofErr w:type="spellStart"/>
        <w:r w:rsidRPr="006E73F5">
          <w:rPr>
            <w:rStyle w:val="Hyperlink"/>
            <w:rFonts w:asciiTheme="minorBidi" w:hAnsiTheme="minorBidi"/>
            <w:sz w:val="24"/>
            <w:szCs w:val="24"/>
            <w:lang w:bidi="fa-IR"/>
          </w:rPr>
          <w:t>Viewport_meta_tag</w:t>
        </w:r>
        <w:proofErr w:type="spellEnd"/>
      </w:hyperlink>
      <w:r>
        <w:rPr>
          <w:rFonts w:asciiTheme="minorBidi" w:hAnsiTheme="minorBidi"/>
          <w:sz w:val="24"/>
          <w:szCs w:val="24"/>
          <w:lang w:bidi="fa-IR"/>
        </w:rPr>
        <w:t xml:space="preserve"> // to make our website responsive </w:t>
      </w:r>
      <w:r w:rsidRPr="00676B27">
        <w:rPr>
          <w:rFonts w:asciiTheme="minorBidi" w:hAnsiTheme="minorBidi"/>
          <w:b/>
          <w:bCs/>
          <w:sz w:val="24"/>
          <w:szCs w:val="24"/>
          <w:lang w:bidi="fa-IR"/>
        </w:rPr>
        <w:t>you should add this tag</w:t>
      </w:r>
      <w:r w:rsidR="00D6315E">
        <w:rPr>
          <w:rFonts w:asciiTheme="minorBidi" w:hAnsiTheme="minorBidi"/>
          <w:sz w:val="24"/>
          <w:szCs w:val="24"/>
          <w:lang w:bidi="fa-IR"/>
        </w:rPr>
        <w:t>.</w:t>
      </w:r>
      <w:r w:rsidR="00772C73">
        <w:rPr>
          <w:rFonts w:asciiTheme="minorBidi" w:hAnsiTheme="minorBidi"/>
          <w:sz w:val="24"/>
          <w:szCs w:val="24"/>
          <w:lang w:bidi="fa-IR"/>
        </w:rPr>
        <w:t xml:space="preserve"> If you don't have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a </w:t>
      </w:r>
      <w:r w:rsidR="00772C73">
        <w:rPr>
          <w:rFonts w:asciiTheme="minorBidi" w:hAnsiTheme="minorBidi"/>
          <w:sz w:val="24"/>
          <w:szCs w:val="24"/>
          <w:lang w:bidi="fa-IR"/>
        </w:rPr>
        <w:t>meta tag, grid for example doesn't work on chrome.</w:t>
      </w:r>
    </w:p>
    <w:p w14:paraId="5F7F29C7" w14:textId="56A97124" w:rsidR="00A43AB4" w:rsidRDefault="00A43AB4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3D665CB4" w14:textId="1AFF2B14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A244EE5" w14:textId="6DF37C9B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32D142B2" w14:textId="5A6D886B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E75919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5EC51A5A" wp14:editId="7C377DA4">
                <wp:simplePos x="0" y="0"/>
                <wp:positionH relativeFrom="column">
                  <wp:posOffset>1076325</wp:posOffset>
                </wp:positionH>
                <wp:positionV relativeFrom="paragraph">
                  <wp:posOffset>1905</wp:posOffset>
                </wp:positionV>
                <wp:extent cx="3312160" cy="2666542"/>
                <wp:effectExtent l="0" t="0" r="2540" b="635"/>
                <wp:wrapNone/>
                <wp:docPr id="254" name="Group 2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2160" cy="2666542"/>
                          <a:chOff x="0" y="0"/>
                          <a:chExt cx="3312160" cy="2666542"/>
                        </a:xfrm>
                      </wpg:grpSpPr>
                      <pic:pic xmlns:pic="http://schemas.openxmlformats.org/drawingml/2006/picture">
                        <pic:nvPicPr>
                          <pic:cNvPr id="239" name="Picture 239"/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71675" y="228599"/>
                            <a:ext cx="1340485" cy="243794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6" name="Picture 236"/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0"/>
                            <a:ext cx="1428750" cy="24244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65350" y="12700"/>
                            <a:ext cx="929640" cy="2150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71F352" w14:textId="31B43192" w:rsidR="00D6315E" w:rsidRDefault="00D6315E" w:rsidP="00D6315E">
                              <w:pPr>
                                <w:jc w:val="center"/>
                              </w:pPr>
                              <w:r>
                                <w:t xml:space="preserve">With view port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25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5100" y="0"/>
                            <a:ext cx="1107440" cy="2150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776067" w14:textId="3DA7E838" w:rsidR="00D6315E" w:rsidRDefault="00D6315E" w:rsidP="00D6315E">
                              <w:pPr>
                                <w:jc w:val="center"/>
                              </w:pPr>
                              <w:r>
                                <w:t xml:space="preserve">Without view port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C51A5A" id="Group 254" o:spid="_x0000_s1119" style="position:absolute;left:0;text-align:left;margin-left:84.75pt;margin-top:.15pt;width:260.8pt;height:209.95pt;z-index:251894784;mso-height-relative:margin" coordsize="33121,266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">
                <v:shape id="Picture 239" o:spid="_x0000_s1120" type="#_x0000_t75" style="position:absolute;left:19716;top:2285;width:13405;height:243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">
                  <v:imagedata r:id="rId85" o:title=""/>
                </v:shape>
                <v:shape id="Picture 236" o:spid="_x0000_s1121" type="#_x0000_t75" style="position:absolute;top:2286;width:14287;height:242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">
                  <v:imagedata r:id="rId86" o:title=""/>
                </v:shape>
                <v:shape id="_x0000_s1122" type="#_x0000_t202" style="position:absolute;left:21653;top:127;width:9296;height:2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" filled="f" stroked="f">
                  <v:textbox inset="0,0,0,0">
                    <w:txbxContent>
                      <w:p w14:paraId="4771F352" w14:textId="31B43192" w:rsidR="00D6315E" w:rsidRDefault="00D6315E" w:rsidP="00D6315E">
                        <w:pPr>
                          <w:jc w:val="center"/>
                        </w:pPr>
                        <w:r>
                          <w:t xml:space="preserve">With view port </w:t>
                        </w:r>
                      </w:p>
                    </w:txbxContent>
                  </v:textbox>
                </v:shape>
                <v:shape id="_x0000_s1123" type="#_x0000_t202" style="position:absolute;left:1651;width:11074;height:2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" filled="f" stroked="f">
                  <v:textbox inset="0,0,0,0">
                    <w:txbxContent>
                      <w:p w14:paraId="18776067" w14:textId="3DA7E838" w:rsidR="00D6315E" w:rsidRDefault="00D6315E" w:rsidP="00D6315E">
                        <w:pPr>
                          <w:jc w:val="center"/>
                        </w:pPr>
                        <w:r>
                          <w:t xml:space="preserve">Without view port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627C066" w14:textId="1EAD3242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0220DDA5" w14:textId="749305AC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58DCACE8" w14:textId="30C04FD9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109B0E3D" w14:textId="13ABEB8A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27541DE5" w14:textId="77777777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158E308B" w14:textId="1636F161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2789311A" w14:textId="77777777" w:rsidR="00D6315E" w:rsidRDefault="00D6315E" w:rsidP="006E73F5">
      <w:pPr>
        <w:spacing w:line="324" w:lineRule="auto"/>
        <w:ind w:left="360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F68BE52" w14:textId="1ECFFBBB" w:rsidR="00D6315E" w:rsidRPr="00E26AB4" w:rsidRDefault="00D6315E" w:rsidP="006E73F5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118B8AD" w14:textId="77777777" w:rsidR="002E0047" w:rsidRDefault="00E26AB4" w:rsidP="00197D30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bookmarkStart w:id="2" w:name="_Hlk91341906"/>
      <w:r w:rsidRPr="004C1D0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w</w:t>
      </w:r>
      <w:r w:rsidR="00D6315E" w:rsidRPr="004C1D0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idth: device-</w:t>
      </w:r>
      <w:r w:rsidRPr="004C1D0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width</w:t>
      </w:r>
      <w:r w:rsidR="00D6315E" w:rsidRPr="002E0047">
        <w:rPr>
          <w:rFonts w:asciiTheme="minorBidi" w:hAnsiTheme="minorBidi"/>
          <w:sz w:val="24"/>
          <w:szCs w:val="24"/>
          <w:lang w:bidi="fa-IR"/>
        </w:rPr>
        <w:t xml:space="preserve"> // if we set the viewport width=400 like above, it will keep that width on responsive mode</w:t>
      </w:r>
      <w:bookmarkEnd w:id="2"/>
    </w:p>
    <w:p w14:paraId="162AA2EA" w14:textId="0B32362E" w:rsidR="002E0047" w:rsidRDefault="00252939" w:rsidP="00DF6F08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C1D0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initial-scale = 1.0</w:t>
      </w:r>
      <w:r w:rsidRPr="002E0047">
        <w:rPr>
          <w:rFonts w:asciiTheme="minorBidi" w:hAnsiTheme="minorBidi"/>
          <w:sz w:val="24"/>
          <w:szCs w:val="24"/>
          <w:lang w:bidi="fa-IR"/>
        </w:rPr>
        <w:t xml:space="preserve"> // is like zoom. 1.0 is </w:t>
      </w:r>
      <w:r w:rsidR="00420523">
        <w:rPr>
          <w:rFonts w:asciiTheme="minorBidi" w:hAnsiTheme="minorBidi"/>
          <w:sz w:val="24"/>
          <w:szCs w:val="24"/>
          <w:lang w:bidi="fa-IR"/>
        </w:rPr>
        <w:t xml:space="preserve">the </w:t>
      </w:r>
      <w:r w:rsidRPr="002E0047">
        <w:rPr>
          <w:rFonts w:asciiTheme="minorBidi" w:hAnsiTheme="minorBidi"/>
          <w:sz w:val="24"/>
          <w:szCs w:val="24"/>
          <w:lang w:bidi="fa-IR"/>
        </w:rPr>
        <w:t>default, 3.0 for example</w:t>
      </w:r>
      <w:r w:rsidR="00420523">
        <w:rPr>
          <w:rFonts w:asciiTheme="minorBidi" w:hAnsiTheme="minorBidi"/>
          <w:sz w:val="24"/>
          <w:szCs w:val="24"/>
          <w:lang w:bidi="fa-IR"/>
        </w:rPr>
        <w:t>,</w:t>
      </w:r>
      <w:r w:rsidRPr="002E0047">
        <w:rPr>
          <w:rFonts w:asciiTheme="minorBidi" w:hAnsiTheme="minorBidi"/>
          <w:sz w:val="24"/>
          <w:szCs w:val="24"/>
          <w:lang w:bidi="fa-IR"/>
        </w:rPr>
        <w:t xml:space="preserve"> is </w:t>
      </w:r>
      <w:r w:rsidR="00420523">
        <w:rPr>
          <w:rFonts w:asciiTheme="minorBidi" w:hAnsiTheme="minorBidi"/>
          <w:sz w:val="24"/>
          <w:szCs w:val="24"/>
          <w:lang w:bidi="fa-IR"/>
        </w:rPr>
        <w:t>three</w:t>
      </w:r>
      <w:r w:rsidRPr="002E0047">
        <w:rPr>
          <w:rFonts w:asciiTheme="minorBidi" w:hAnsiTheme="minorBidi"/>
          <w:sz w:val="24"/>
          <w:szCs w:val="24"/>
          <w:lang w:bidi="fa-IR"/>
        </w:rPr>
        <w:t xml:space="preserve"> times the normal size. Like how you zoom in </w:t>
      </w:r>
      <w:r w:rsidR="00420523">
        <w:rPr>
          <w:rFonts w:asciiTheme="minorBidi" w:hAnsiTheme="minorBidi"/>
          <w:sz w:val="24"/>
          <w:szCs w:val="24"/>
          <w:lang w:bidi="fa-IR"/>
        </w:rPr>
        <w:t xml:space="preserve">on </w:t>
      </w:r>
      <w:r w:rsidRPr="002E0047">
        <w:rPr>
          <w:rFonts w:asciiTheme="minorBidi" w:hAnsiTheme="minorBidi"/>
          <w:sz w:val="24"/>
          <w:szCs w:val="24"/>
          <w:lang w:bidi="fa-IR"/>
        </w:rPr>
        <w:t xml:space="preserve">mobile phones. </w:t>
      </w:r>
    </w:p>
    <w:p w14:paraId="62E2AA7B" w14:textId="24C53100" w:rsidR="007F003E" w:rsidRPr="007F003E" w:rsidRDefault="00252939" w:rsidP="0037179A">
      <w:pPr>
        <w:pStyle w:val="ListParagraph"/>
        <w:numPr>
          <w:ilvl w:val="0"/>
          <w:numId w:val="17"/>
        </w:numPr>
        <w:spacing w:line="324" w:lineRule="auto"/>
        <w:jc w:val="both"/>
      </w:pPr>
      <w:r w:rsidRPr="004C1D0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user-scalable=yes</w:t>
      </w:r>
      <w:r w:rsidRPr="007F003E">
        <w:rPr>
          <w:rFonts w:asciiTheme="minorBidi" w:hAnsiTheme="minorBidi"/>
          <w:sz w:val="24"/>
          <w:szCs w:val="24"/>
          <w:lang w:bidi="fa-IR"/>
        </w:rPr>
        <w:t xml:space="preserve"> // if set</w:t>
      </w:r>
      <w:r w:rsidR="002E0047" w:rsidRPr="007F003E">
        <w:rPr>
          <w:rFonts w:asciiTheme="minorBidi" w:hAnsiTheme="minorBidi"/>
          <w:sz w:val="24"/>
          <w:szCs w:val="24"/>
          <w:lang w:bidi="fa-IR"/>
        </w:rPr>
        <w:t xml:space="preserve"> to</w:t>
      </w:r>
      <w:r w:rsidRPr="007F003E">
        <w:rPr>
          <w:rFonts w:asciiTheme="minorBidi" w:hAnsiTheme="minorBidi"/>
          <w:sz w:val="24"/>
          <w:szCs w:val="24"/>
          <w:lang w:bidi="fa-IR"/>
        </w:rPr>
        <w:t xml:space="preserve"> no,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the </w:t>
      </w:r>
      <w:r w:rsidRPr="007F003E">
        <w:rPr>
          <w:rFonts w:asciiTheme="minorBidi" w:hAnsiTheme="minorBidi"/>
          <w:sz w:val="24"/>
          <w:szCs w:val="24"/>
          <w:lang w:bidi="fa-IR"/>
        </w:rPr>
        <w:t xml:space="preserve">user </w:t>
      </w:r>
      <w:proofErr w:type="spellStart"/>
      <w:r w:rsidRPr="007F003E">
        <w:rPr>
          <w:rFonts w:asciiTheme="minorBidi" w:hAnsiTheme="minorBidi"/>
          <w:sz w:val="24"/>
          <w:szCs w:val="24"/>
          <w:lang w:bidi="fa-IR"/>
        </w:rPr>
        <w:t>can not</w:t>
      </w:r>
      <w:proofErr w:type="spellEnd"/>
      <w:r w:rsidRPr="007F003E">
        <w:rPr>
          <w:rFonts w:asciiTheme="minorBidi" w:hAnsiTheme="minorBidi"/>
          <w:sz w:val="24"/>
          <w:szCs w:val="24"/>
          <w:lang w:bidi="fa-IR"/>
        </w:rPr>
        <w:t xml:space="preserve"> zoom on mobile devices.</w:t>
      </w:r>
    </w:p>
    <w:p w14:paraId="055E29B8" w14:textId="3BF5880B" w:rsidR="002E0047" w:rsidRDefault="002E0047" w:rsidP="0037179A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C1D0F">
        <w:rPr>
          <w:rFonts w:asciiTheme="minorBidi" w:hAnsiTheme="minorBidi"/>
          <w:b/>
          <w:bCs/>
          <w:sz w:val="24"/>
          <w:szCs w:val="24"/>
          <w:lang w:bidi="fa-IR"/>
        </w:rPr>
        <w:t>maximum-scale=2.0</w:t>
      </w:r>
      <w:r w:rsidRPr="007F003E">
        <w:rPr>
          <w:rFonts w:asciiTheme="minorBidi" w:hAnsiTheme="minorBidi"/>
          <w:sz w:val="24"/>
          <w:szCs w:val="24"/>
          <w:lang w:bidi="fa-IR"/>
        </w:rPr>
        <w:t xml:space="preserve"> // if zoom is possible this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is </w:t>
      </w:r>
      <w:r w:rsidRPr="007F003E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420523">
        <w:rPr>
          <w:rFonts w:asciiTheme="minorBidi" w:hAnsiTheme="minorBidi"/>
          <w:sz w:val="24"/>
          <w:szCs w:val="24"/>
          <w:lang w:bidi="fa-IR"/>
        </w:rPr>
        <w:t>maximum</w:t>
      </w:r>
      <w:r w:rsidRPr="007F003E">
        <w:rPr>
          <w:rFonts w:asciiTheme="minorBidi" w:hAnsiTheme="minorBidi"/>
          <w:sz w:val="24"/>
          <w:szCs w:val="24"/>
          <w:lang w:bidi="fa-IR"/>
        </w:rPr>
        <w:t xml:space="preserve"> scale possible</w:t>
      </w:r>
    </w:p>
    <w:p w14:paraId="471F63AA" w14:textId="65144578" w:rsidR="00DE5958" w:rsidRPr="007F003E" w:rsidRDefault="00DE5958" w:rsidP="0037179A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 xml:space="preserve">min-width and max-width properties in </w:t>
      </w:r>
      <w:r w:rsidR="00420523">
        <w:rPr>
          <w:rFonts w:asciiTheme="minorBidi" w:hAnsiTheme="minorBidi"/>
          <w:sz w:val="24"/>
          <w:szCs w:val="24"/>
          <w:lang w:bidi="fa-IR"/>
        </w:rPr>
        <w:t>CSS</w:t>
      </w:r>
      <w:r>
        <w:rPr>
          <w:rFonts w:asciiTheme="minorBidi" w:hAnsiTheme="minorBidi"/>
          <w:sz w:val="24"/>
          <w:szCs w:val="24"/>
          <w:lang w:bidi="fa-IR"/>
        </w:rPr>
        <w:t xml:space="preserve"> are very us</w:t>
      </w:r>
      <w:r w:rsidR="00420523">
        <w:rPr>
          <w:rFonts w:asciiTheme="minorBidi" w:hAnsiTheme="minorBidi"/>
          <w:sz w:val="24"/>
          <w:szCs w:val="24"/>
          <w:lang w:bidi="fa-IR"/>
        </w:rPr>
        <w:t>e</w:t>
      </w:r>
      <w:r>
        <w:rPr>
          <w:rFonts w:asciiTheme="minorBidi" w:hAnsiTheme="minorBidi"/>
          <w:sz w:val="24"/>
          <w:szCs w:val="24"/>
          <w:lang w:bidi="fa-IR"/>
        </w:rPr>
        <w:t>ful in writing responsive pages</w:t>
      </w:r>
      <w:r w:rsidR="004C1D0F">
        <w:rPr>
          <w:rFonts w:asciiTheme="minorBidi" w:hAnsiTheme="minorBidi"/>
          <w:sz w:val="24"/>
          <w:szCs w:val="24"/>
          <w:lang w:bidi="fa-IR"/>
        </w:rPr>
        <w:t>.</w:t>
      </w:r>
    </w:p>
    <w:p w14:paraId="7E69E9B7" w14:textId="5CE8C706" w:rsidR="002E0047" w:rsidRPr="00E76B05" w:rsidRDefault="004C1D0F" w:rsidP="00E76B05">
      <w:pPr>
        <w:pStyle w:val="Style1"/>
      </w:pPr>
      <w:r>
        <w:lastRenderedPageBreak/>
        <w:t>@</w:t>
      </w:r>
      <w:proofErr w:type="gramStart"/>
      <w:r w:rsidR="00DE5958" w:rsidRPr="00E76B05">
        <w:t>media</w:t>
      </w:r>
      <w:proofErr w:type="gramEnd"/>
      <w:r w:rsidR="00DE5958" w:rsidRPr="00E76B05">
        <w:t xml:space="preserve"> query</w:t>
      </w:r>
    </w:p>
    <w:p w14:paraId="0A7D57B5" w14:textId="05D66F36" w:rsidR="00DE5958" w:rsidRDefault="00DE5958" w:rsidP="00DE5958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DE5958">
        <w:rPr>
          <w:rFonts w:asciiTheme="minorBidi" w:hAnsiTheme="minorBidi"/>
          <w:sz w:val="24"/>
          <w:szCs w:val="24"/>
          <w:lang w:bidi="fa-IR"/>
        </w:rPr>
        <w:t>It helps to give different styles for an element on different screen sizes</w:t>
      </w:r>
      <w:r w:rsidR="0099555F">
        <w:rPr>
          <w:rFonts w:asciiTheme="minorBidi" w:hAnsiTheme="minorBidi"/>
          <w:sz w:val="24"/>
          <w:szCs w:val="24"/>
          <w:lang w:bidi="fa-IR"/>
        </w:rPr>
        <w:t xml:space="preserve">. </w:t>
      </w:r>
      <w:r w:rsidR="00550791">
        <w:rPr>
          <w:rFonts w:asciiTheme="minorBidi" w:hAnsiTheme="minorBidi"/>
          <w:sz w:val="24"/>
          <w:szCs w:val="24"/>
          <w:lang w:bidi="fa-IR"/>
        </w:rPr>
        <w:t xml:space="preserve">See </w:t>
      </w:r>
      <w:hyperlink r:id="rId87" w:history="1">
        <w:proofErr w:type="spellStart"/>
        <w:r w:rsidR="0099555F" w:rsidRPr="0099555F">
          <w:rPr>
            <w:rStyle w:val="Hyperlink"/>
            <w:rFonts w:asciiTheme="minorBidi" w:hAnsiTheme="minorBidi"/>
            <w:sz w:val="24"/>
            <w:szCs w:val="24"/>
            <w:lang w:bidi="fa-IR"/>
          </w:rPr>
          <w:t>Using_media_queries</w:t>
        </w:r>
        <w:proofErr w:type="spellEnd"/>
      </w:hyperlink>
      <w:r w:rsidR="00550791">
        <w:rPr>
          <w:rStyle w:val="Hyperlink"/>
          <w:rFonts w:asciiTheme="minorBidi" w:hAnsiTheme="minorBidi"/>
          <w:sz w:val="24"/>
          <w:szCs w:val="24"/>
          <w:lang w:bidi="fa-IR"/>
        </w:rPr>
        <w:t>.</w:t>
      </w:r>
    </w:p>
    <w:p w14:paraId="5C785C8C" w14:textId="47E6D967" w:rsidR="0099555F" w:rsidRDefault="0099555F" w:rsidP="0099555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01952" behindDoc="0" locked="0" layoutInCell="1" allowOverlap="1" wp14:anchorId="6EDEEFD8" wp14:editId="77DC095E">
                <wp:simplePos x="0" y="0"/>
                <wp:positionH relativeFrom="margin">
                  <wp:posOffset>689264</wp:posOffset>
                </wp:positionH>
                <wp:positionV relativeFrom="paragraph">
                  <wp:posOffset>130521</wp:posOffset>
                </wp:positionV>
                <wp:extent cx="4848686" cy="1740200"/>
                <wp:effectExtent l="0" t="0" r="9525" b="0"/>
                <wp:wrapNone/>
                <wp:docPr id="273" name="Group 2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8686" cy="1740200"/>
                          <a:chOff x="0" y="0"/>
                          <a:chExt cx="5941695" cy="2132965"/>
                        </a:xfrm>
                      </wpg:grpSpPr>
                      <pic:pic xmlns:pic="http://schemas.openxmlformats.org/drawingml/2006/picture">
                        <pic:nvPicPr>
                          <pic:cNvPr id="255" name="Picture 25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519" b="20666"/>
                          <a:stretch/>
                        </pic:blipFill>
                        <pic:spPr bwMode="auto">
                          <a:xfrm>
                            <a:off x="0" y="0"/>
                            <a:ext cx="5941695" cy="2132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5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4806" y="18324"/>
                            <a:ext cx="1573286" cy="2078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7CBFED" w14:textId="1CC95F08" w:rsidR="00BA5779" w:rsidRDefault="00BA5779" w:rsidP="00BA5779">
                              <w:pPr>
                                <w:jc w:val="center"/>
                              </w:pPr>
                              <w:r>
                                <w:t>Mobile s = mobile small</w:t>
                              </w:r>
                            </w:p>
                            <w:p w14:paraId="744F65C8" w14:textId="35185591" w:rsidR="00BA5779" w:rsidRDefault="00BA5779" w:rsidP="00BA5779">
                              <w:pPr>
                                <w:jc w:val="center"/>
                              </w:pPr>
                              <w:r>
                                <w:t>New smart phones are usually bigger or equal to 320px</w:t>
                              </w:r>
                            </w:p>
                            <w:p w14:paraId="01976675" w14:textId="3E9B9AAC" w:rsidR="0054605F" w:rsidRDefault="0054605F" w:rsidP="00BA5779">
                              <w:pPr>
                                <w:jc w:val="center"/>
                              </w:pPr>
                              <w:r>
                                <w:t xml:space="preserve">These sizes shown here are called </w:t>
                              </w:r>
                              <w:r w:rsidRPr="0054605F">
                                <w:rPr>
                                  <w:b/>
                                  <w:bCs/>
                                </w:rPr>
                                <w:t>break poi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14:contentPart bwMode="auto" r:id="rId89">
                        <w14:nvContentPartPr>
                          <w14:cNvPr id="272" name="Ink 272"/>
                          <w14:cNvContentPartPr/>
                        </w14:nvContentPartPr>
                        <w14:xfrm>
                          <a:off x="1619885" y="55001"/>
                          <a:ext cx="818515" cy="234775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DEEFD8" id="Group 273" o:spid="_x0000_s1124" style="position:absolute;left:0;text-align:left;margin-left:54.25pt;margin-top:10.3pt;width:381.8pt;height:137pt;z-index:251901952;mso-position-horizontal-relative:margin;mso-width-relative:margin;mso-height-relative:margin" coordsize="59416,21329" o:gfxdata="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">
                <v:shape id="Picture 255" o:spid="_x0000_s1125" type="#_x0000_t75" style="position:absolute;width:59416;height:21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">
                  <v:imagedata r:id="rId90" o:title="" croptop="10171f" cropbottom="13544f"/>
                </v:shape>
                <v:shape id="_x0000_s1126" type="#_x0000_t202" style="position:absolute;left:2548;top:183;width:15732;height:20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" filled="f" stroked="f">
                  <v:textbox inset="0,0,0,0">
                    <w:txbxContent>
                      <w:p w14:paraId="3F7CBFED" w14:textId="1CC95F08" w:rsidR="00BA5779" w:rsidRDefault="00BA5779" w:rsidP="00BA5779">
                        <w:pPr>
                          <w:jc w:val="center"/>
                        </w:pPr>
                        <w:r>
                          <w:t>Mobile s = mobile small</w:t>
                        </w:r>
                      </w:p>
                      <w:p w14:paraId="744F65C8" w14:textId="35185591" w:rsidR="00BA5779" w:rsidRDefault="00BA5779" w:rsidP="00BA5779">
                        <w:pPr>
                          <w:jc w:val="center"/>
                        </w:pPr>
                        <w:r>
                          <w:t>New smart phones are usually bigger or equal to 320px</w:t>
                        </w:r>
                      </w:p>
                      <w:p w14:paraId="01976675" w14:textId="3E9B9AAC" w:rsidR="0054605F" w:rsidRDefault="0054605F" w:rsidP="00BA5779">
                        <w:pPr>
                          <w:jc w:val="center"/>
                        </w:pPr>
                        <w:r>
                          <w:t xml:space="preserve">These sizes shown here are called </w:t>
                        </w:r>
                        <w:r w:rsidRPr="0054605F">
                          <w:rPr>
                            <w:b/>
                            <w:bCs/>
                          </w:rPr>
                          <w:t>break points</w:t>
                        </w:r>
                      </w:p>
                    </w:txbxContent>
                  </v:textbox>
                </v:shape>
                <v:shape id="Ink 272" o:spid="_x0000_s1127" type="#_x0000_t75" style="position:absolute;left:16088;top:439;width:8401;height:25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">
                  <v:imagedata r:id="rId91" o:title=""/>
                </v:shape>
                <w10:wrap anchorx="margin"/>
              </v:group>
            </w:pict>
          </mc:Fallback>
        </mc:AlternateContent>
      </w:r>
    </w:p>
    <w:p w14:paraId="15CFBF34" w14:textId="1D14F424" w:rsidR="0099555F" w:rsidRDefault="0099555F" w:rsidP="00BA5779">
      <w:pPr>
        <w:pStyle w:val="ListParagraph"/>
        <w:spacing w:line="324" w:lineRule="auto"/>
        <w:jc w:val="both"/>
        <w:rPr>
          <w:noProof/>
        </w:rPr>
      </w:pPr>
    </w:p>
    <w:p w14:paraId="7F26D062" w14:textId="440CAFE4" w:rsidR="0099555F" w:rsidRDefault="0099555F" w:rsidP="00BA5779">
      <w:pPr>
        <w:pStyle w:val="ListParagraph"/>
        <w:spacing w:line="324" w:lineRule="auto"/>
        <w:jc w:val="both"/>
        <w:rPr>
          <w:noProof/>
        </w:rPr>
      </w:pPr>
    </w:p>
    <w:p w14:paraId="3D54928C" w14:textId="262EEBF2" w:rsidR="0099555F" w:rsidRDefault="0099555F" w:rsidP="00BA5779">
      <w:pPr>
        <w:pStyle w:val="ListParagraph"/>
        <w:spacing w:line="324" w:lineRule="auto"/>
        <w:jc w:val="both"/>
        <w:rPr>
          <w:noProof/>
        </w:rPr>
      </w:pPr>
    </w:p>
    <w:p w14:paraId="02E35624" w14:textId="3365F283" w:rsidR="0099555F" w:rsidRDefault="0099555F" w:rsidP="00BA5779">
      <w:pPr>
        <w:pStyle w:val="ListParagraph"/>
        <w:spacing w:line="324" w:lineRule="auto"/>
        <w:jc w:val="both"/>
        <w:rPr>
          <w:noProof/>
        </w:rPr>
      </w:pPr>
    </w:p>
    <w:p w14:paraId="64BD1D35" w14:textId="4881CC37" w:rsidR="0099555F" w:rsidRDefault="0099555F" w:rsidP="00BA5779">
      <w:pPr>
        <w:pStyle w:val="ListParagraph"/>
        <w:spacing w:line="324" w:lineRule="auto"/>
        <w:jc w:val="both"/>
        <w:rPr>
          <w:noProof/>
        </w:rPr>
      </w:pPr>
    </w:p>
    <w:p w14:paraId="64AFEB57" w14:textId="77097AA4" w:rsidR="0099555F" w:rsidRDefault="0099555F" w:rsidP="00BA5779">
      <w:pPr>
        <w:pStyle w:val="ListParagraph"/>
        <w:spacing w:line="324" w:lineRule="auto"/>
        <w:jc w:val="both"/>
        <w:rPr>
          <w:noProof/>
        </w:rPr>
      </w:pPr>
    </w:p>
    <w:p w14:paraId="13E08706" w14:textId="7A092E0D" w:rsidR="0099555F" w:rsidRDefault="0099555F" w:rsidP="00BA5779">
      <w:pPr>
        <w:pStyle w:val="ListParagraph"/>
        <w:spacing w:line="324" w:lineRule="auto"/>
        <w:jc w:val="both"/>
        <w:rPr>
          <w:noProof/>
        </w:rPr>
      </w:pPr>
    </w:p>
    <w:p w14:paraId="0A5A42DF" w14:textId="28760C3C" w:rsidR="0099555F" w:rsidRDefault="0099555F" w:rsidP="00BA5779">
      <w:pPr>
        <w:pStyle w:val="ListParagraph"/>
        <w:spacing w:line="324" w:lineRule="auto"/>
        <w:jc w:val="both"/>
        <w:rPr>
          <w:noProof/>
        </w:rPr>
      </w:pPr>
    </w:p>
    <w:p w14:paraId="108C5836" w14:textId="683E459E" w:rsidR="00D1574D" w:rsidRPr="00D1574D" w:rsidRDefault="00D1574D" w:rsidP="0099555F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D1574D">
        <w:rPr>
          <w:rFonts w:asciiTheme="minorBidi" w:hAnsiTheme="minorBidi"/>
          <w:sz w:val="24"/>
          <w:szCs w:val="24"/>
          <w:lang w:bidi="fa-IR"/>
        </w:rPr>
        <w:t>We can have as many media queries anywhere we want</w:t>
      </w:r>
    </w:p>
    <w:p w14:paraId="38838809" w14:textId="2C8BF6EB" w:rsidR="0099555F" w:rsidRPr="00D1574D" w:rsidRDefault="0099555F" w:rsidP="0099555F">
      <w:pPr>
        <w:pStyle w:val="ListParagraph"/>
        <w:numPr>
          <w:ilvl w:val="0"/>
          <w:numId w:val="17"/>
        </w:numPr>
        <w:spacing w:line="324" w:lineRule="auto"/>
        <w:jc w:val="both"/>
        <w:rPr>
          <w:noProof/>
        </w:rPr>
      </w:pPr>
      <w:r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@media(</w:t>
      </w:r>
      <w:r w:rsidR="00D1574D"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width:768</w:t>
      </w:r>
      <w:proofErr w:type="gramStart"/>
      <w:r w:rsidR="00D1574D"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px</w:t>
      </w:r>
      <w:r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)</w:t>
      </w:r>
      <w:r w:rsidR="00D1574D"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{</w:t>
      </w:r>
      <w:proofErr w:type="gramEnd"/>
      <w:r w:rsidR="00D1574D"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}</w:t>
      </w:r>
      <w:r w:rsidR="00D1574D">
        <w:rPr>
          <w:rFonts w:asciiTheme="minorBidi" w:hAnsiTheme="minorBidi"/>
          <w:sz w:val="24"/>
          <w:szCs w:val="24"/>
          <w:lang w:bidi="fa-IR"/>
        </w:rPr>
        <w:t xml:space="preserve"> //is effected only on 768px</w:t>
      </w:r>
    </w:p>
    <w:p w14:paraId="73AD42EA" w14:textId="2F3A91B1" w:rsidR="00D1574D" w:rsidRPr="00D1574D" w:rsidRDefault="00D1574D" w:rsidP="0099555F">
      <w:pPr>
        <w:pStyle w:val="ListParagraph"/>
        <w:numPr>
          <w:ilvl w:val="0"/>
          <w:numId w:val="17"/>
        </w:numPr>
        <w:spacing w:line="324" w:lineRule="auto"/>
        <w:jc w:val="both"/>
        <w:rPr>
          <w:noProof/>
        </w:rPr>
      </w:pPr>
      <w:r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@</w:t>
      </w:r>
      <w:proofErr w:type="gramStart"/>
      <w:r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media(</w:t>
      </w:r>
      <w:proofErr w:type="gramEnd"/>
      <w:r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min-width: 768px){}</w:t>
      </w:r>
      <w:r>
        <w:rPr>
          <w:rFonts w:asciiTheme="minorBidi" w:hAnsiTheme="minorBidi"/>
          <w:sz w:val="24"/>
          <w:szCs w:val="24"/>
          <w:lang w:bidi="fa-IR"/>
        </w:rPr>
        <w:t xml:space="preserve"> // is effected for screens with at least width: 768px</w:t>
      </w:r>
    </w:p>
    <w:p w14:paraId="74F3F8D5" w14:textId="5CF260F2" w:rsidR="00D1574D" w:rsidRDefault="00D1574D" w:rsidP="0099555F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@</w:t>
      </w:r>
      <w:proofErr w:type="gramStart"/>
      <w:r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media(</w:t>
      </w:r>
      <w:proofErr w:type="gramEnd"/>
      <w:r w:rsidRPr="00550791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max-width: 767px){}</w:t>
      </w:r>
      <w:r>
        <w:rPr>
          <w:rFonts w:asciiTheme="minorBidi" w:hAnsiTheme="minorBidi"/>
          <w:sz w:val="24"/>
          <w:szCs w:val="24"/>
          <w:u w:val="single"/>
          <w:lang w:bidi="fa-IR"/>
        </w:rPr>
        <w:t xml:space="preserve"> //</w:t>
      </w:r>
    </w:p>
    <w:p w14:paraId="597E0445" w14:textId="17095F73" w:rsidR="0054605F" w:rsidRPr="0054605F" w:rsidRDefault="0054605F" w:rsidP="0054605F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54605F">
        <w:rPr>
          <w:rFonts w:asciiTheme="minorBidi" w:hAnsiTheme="minorBidi"/>
          <w:b/>
          <w:bCs/>
          <w:color w:val="E75919"/>
          <w:sz w:val="24"/>
          <w:szCs w:val="24"/>
        </w:rPr>
        <w:t xml:space="preserve">Three parts </w:t>
      </w:r>
      <w:r>
        <w:rPr>
          <w:rFonts w:asciiTheme="minorBidi" w:hAnsiTheme="minorBidi"/>
          <w:b/>
          <w:bCs/>
          <w:color w:val="E75919"/>
          <w:sz w:val="24"/>
          <w:szCs w:val="24"/>
        </w:rPr>
        <w:t>for</w:t>
      </w:r>
      <w:r w:rsidRPr="0054605F">
        <w:rPr>
          <w:rFonts w:asciiTheme="minorBidi" w:hAnsiTheme="minorBidi"/>
          <w:b/>
          <w:bCs/>
          <w:color w:val="E75919"/>
          <w:sz w:val="24"/>
          <w:szCs w:val="24"/>
        </w:rPr>
        <w:t xml:space="preserve"> media queries</w:t>
      </w:r>
    </w:p>
    <w:p w14:paraId="06D815D6" w14:textId="77777777" w:rsidR="00CF0827" w:rsidRPr="00CF0827" w:rsidRDefault="0054605F" w:rsidP="0054605F">
      <w:pPr>
        <w:pStyle w:val="ListParagraph"/>
        <w:numPr>
          <w:ilvl w:val="0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CF0827">
        <w:rPr>
          <w:rFonts w:asciiTheme="minorBidi" w:hAnsiTheme="minorBidi"/>
          <w:sz w:val="24"/>
          <w:szCs w:val="24"/>
          <w:u w:val="single"/>
          <w:lang w:bidi="fa-IR"/>
        </w:rPr>
        <w:t xml:space="preserve">Media </w:t>
      </w:r>
      <w:proofErr w:type="gramStart"/>
      <w:r w:rsidRPr="00CF0827">
        <w:rPr>
          <w:rFonts w:asciiTheme="minorBidi" w:hAnsiTheme="minorBidi"/>
          <w:sz w:val="24"/>
          <w:szCs w:val="24"/>
          <w:u w:val="single"/>
          <w:lang w:bidi="fa-IR"/>
        </w:rPr>
        <w:t>types :</w:t>
      </w:r>
      <w:proofErr w:type="gramEnd"/>
      <w:r w:rsidRPr="00CF0827">
        <w:rPr>
          <w:rFonts w:asciiTheme="minorBidi" w:hAnsiTheme="minorBidi"/>
          <w:sz w:val="24"/>
          <w:szCs w:val="24"/>
          <w:u w:val="single"/>
          <w:lang w:bidi="fa-IR"/>
        </w:rPr>
        <w:t xml:space="preserve"> </w:t>
      </w:r>
    </w:p>
    <w:p w14:paraId="2F450099" w14:textId="490F9386" w:rsidR="00CF0827" w:rsidRPr="003A0524" w:rsidRDefault="003A0524" w:rsidP="00CF0827">
      <w:pPr>
        <w:pStyle w:val="ListParagraph"/>
        <w:numPr>
          <w:ilvl w:val="1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a</w:t>
      </w:r>
      <w:r w:rsidR="0054605F"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ll</w:t>
      </w:r>
      <w:r w:rsidRPr="003A0524">
        <w:rPr>
          <w:rFonts w:asciiTheme="minorBidi" w:hAnsiTheme="minorBidi"/>
          <w:sz w:val="24"/>
          <w:szCs w:val="24"/>
          <w:lang w:bidi="fa-IR"/>
        </w:rPr>
        <w:t xml:space="preserve"> //if not given default is all</w:t>
      </w:r>
    </w:p>
    <w:p w14:paraId="4F95F486" w14:textId="63FF718B" w:rsidR="00CF0827" w:rsidRDefault="0054605F" w:rsidP="00CF0827">
      <w:pPr>
        <w:pStyle w:val="ListParagraph"/>
        <w:numPr>
          <w:ilvl w:val="1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proofErr w:type="gramStart"/>
      <w:r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print</w:t>
      </w:r>
      <w:r w:rsidR="00CF0827" w:rsidRPr="00CF0827">
        <w:rPr>
          <w:rFonts w:asciiTheme="minorBidi" w:hAnsiTheme="minorBidi"/>
          <w:sz w:val="24"/>
          <w:szCs w:val="24"/>
          <w:lang w:bidi="fa-IR"/>
        </w:rPr>
        <w:t xml:space="preserve">  </w:t>
      </w:r>
      <w:r w:rsidR="00CF0827">
        <w:rPr>
          <w:rFonts w:asciiTheme="minorBidi" w:hAnsiTheme="minorBidi"/>
          <w:sz w:val="24"/>
          <w:szCs w:val="24"/>
          <w:lang w:bidi="fa-IR"/>
        </w:rPr>
        <w:t>/</w:t>
      </w:r>
      <w:proofErr w:type="gramEnd"/>
      <w:r w:rsidR="00CF0827">
        <w:rPr>
          <w:rFonts w:asciiTheme="minorBidi" w:hAnsiTheme="minorBidi"/>
          <w:sz w:val="24"/>
          <w:szCs w:val="24"/>
          <w:lang w:bidi="fa-IR"/>
        </w:rPr>
        <w:t>/ print is used when you want to print from a text in a webpage (ctrl + p). With CSS and media queries</w:t>
      </w:r>
      <w:r w:rsidR="00420523">
        <w:rPr>
          <w:rFonts w:asciiTheme="minorBidi" w:hAnsiTheme="minorBidi"/>
          <w:sz w:val="24"/>
          <w:szCs w:val="24"/>
          <w:lang w:bidi="fa-IR"/>
        </w:rPr>
        <w:t>,</w:t>
      </w:r>
      <w:r w:rsidR="00CF0827">
        <w:rPr>
          <w:rFonts w:asciiTheme="minorBidi" w:hAnsiTheme="minorBidi"/>
          <w:sz w:val="24"/>
          <w:szCs w:val="24"/>
          <w:lang w:bidi="fa-IR"/>
        </w:rPr>
        <w:t xml:space="preserve"> we can set a style for printed layout.</w:t>
      </w:r>
    </w:p>
    <w:p w14:paraId="6A9A8972" w14:textId="3801B277" w:rsidR="00CF0827" w:rsidRDefault="00CF0827" w:rsidP="00241868">
      <w:pPr>
        <w:pStyle w:val="ListParagraph"/>
        <w:numPr>
          <w:ilvl w:val="1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</w:t>
      </w:r>
      <w:r w:rsidR="0054605F"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creen</w:t>
      </w:r>
      <w:r w:rsidRPr="00CF0827">
        <w:rPr>
          <w:rFonts w:asciiTheme="minorBidi" w:hAnsiTheme="minorBidi"/>
          <w:sz w:val="24"/>
          <w:szCs w:val="24"/>
          <w:lang w:bidi="fa-IR"/>
        </w:rPr>
        <w:t xml:space="preserve"> // for all devices with screens: smartphone</w:t>
      </w:r>
      <w:r w:rsidR="000C4B78">
        <w:rPr>
          <w:rFonts w:asciiTheme="minorBidi" w:hAnsiTheme="minorBidi"/>
          <w:sz w:val="24"/>
          <w:szCs w:val="24"/>
          <w:lang w:bidi="fa-IR"/>
        </w:rPr>
        <w:t>s</w:t>
      </w:r>
      <w:r w:rsidRPr="00CF0827">
        <w:rPr>
          <w:rFonts w:asciiTheme="minorBidi" w:hAnsiTheme="minorBidi"/>
          <w:sz w:val="24"/>
          <w:szCs w:val="24"/>
          <w:lang w:bidi="fa-IR"/>
        </w:rPr>
        <w:t xml:space="preserve">, laptops, tablets, desktop </w:t>
      </w:r>
      <w:r w:rsidR="00420523">
        <w:rPr>
          <w:rFonts w:asciiTheme="minorBidi" w:hAnsiTheme="minorBidi"/>
          <w:sz w:val="24"/>
          <w:szCs w:val="24"/>
          <w:lang w:bidi="fa-IR"/>
        </w:rPr>
        <w:t>LCD</w:t>
      </w:r>
      <w:r w:rsidRPr="00CF0827">
        <w:rPr>
          <w:rFonts w:asciiTheme="minorBidi" w:hAnsiTheme="minorBidi"/>
          <w:sz w:val="24"/>
          <w:szCs w:val="24"/>
          <w:lang w:bidi="fa-IR"/>
        </w:rPr>
        <w:t>s, ….</w:t>
      </w:r>
    </w:p>
    <w:p w14:paraId="3C120758" w14:textId="2B68E4F5" w:rsidR="0019138D" w:rsidRDefault="0019138D" w:rsidP="00241868">
      <w:pPr>
        <w:pStyle w:val="ListParagraph"/>
        <w:numPr>
          <w:ilvl w:val="1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D6597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5EB24047" wp14:editId="4F6040AD">
                <wp:simplePos x="0" y="0"/>
                <wp:positionH relativeFrom="margin">
                  <wp:align>right</wp:align>
                </wp:positionH>
                <wp:positionV relativeFrom="paragraph">
                  <wp:posOffset>55636</wp:posOffset>
                </wp:positionV>
                <wp:extent cx="5943600" cy="431800"/>
                <wp:effectExtent l="0" t="0" r="0" b="6350"/>
                <wp:wrapNone/>
                <wp:docPr id="274" name="Text Box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318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42A4ED" w14:textId="5410BA95" w:rsidR="0019138D" w:rsidRPr="000E4460" w:rsidRDefault="0019138D" w:rsidP="0019138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@media screen, print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…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24047" id="Text Box 274" o:spid="_x0000_s1128" type="#_x0000_t202" style="position:absolute;left:0;text-align:left;margin-left:416.8pt;margin-top:4.4pt;width:468pt;height:34pt;z-index:2519040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" fillcolor="#fdfaeb" stroked="f" strokeweight=".5pt">
                <v:textbox inset="2mm">
                  <w:txbxContent>
                    <w:p w14:paraId="5842A4ED" w14:textId="5410BA95" w:rsidR="0019138D" w:rsidRPr="000E4460" w:rsidRDefault="0019138D" w:rsidP="0019138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@media screen, print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…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5E0D66" w14:textId="16EFB194" w:rsidR="0019138D" w:rsidRDefault="0019138D" w:rsidP="0019138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D892062" w14:textId="4806A4F4" w:rsidR="0019138D" w:rsidRPr="00CF0827" w:rsidRDefault="0019138D" w:rsidP="0019138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83DAA90" w14:textId="2D9897EA" w:rsidR="0054605F" w:rsidRDefault="0054605F" w:rsidP="00CF0827">
      <w:pPr>
        <w:pStyle w:val="ListParagraph"/>
        <w:numPr>
          <w:ilvl w:val="1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peech</w:t>
      </w:r>
      <w:r>
        <w:rPr>
          <w:rFonts w:asciiTheme="minorBidi" w:hAnsiTheme="minorBidi"/>
          <w:sz w:val="24"/>
          <w:szCs w:val="24"/>
          <w:lang w:bidi="fa-IR"/>
        </w:rPr>
        <w:t xml:space="preserve"> </w:t>
      </w:r>
      <w:r w:rsidR="00CF0827">
        <w:rPr>
          <w:rFonts w:asciiTheme="minorBidi" w:hAnsiTheme="minorBidi"/>
          <w:sz w:val="24"/>
          <w:szCs w:val="24"/>
          <w:lang w:bidi="fa-IR"/>
        </w:rPr>
        <w:t>//</w:t>
      </w:r>
      <w:r w:rsidR="000C4B78">
        <w:rPr>
          <w:rFonts w:asciiTheme="minorBidi" w:hAnsiTheme="minorBidi"/>
          <w:sz w:val="24"/>
          <w:szCs w:val="24"/>
          <w:lang w:bidi="fa-IR"/>
        </w:rPr>
        <w:t>some tools</w:t>
      </w:r>
      <w:r w:rsidR="00CF0827">
        <w:rPr>
          <w:rFonts w:asciiTheme="minorBidi" w:hAnsiTheme="minorBidi"/>
          <w:sz w:val="24"/>
          <w:szCs w:val="24"/>
          <w:lang w:bidi="fa-IR"/>
        </w:rPr>
        <w:t xml:space="preserve"> can read (in sounds) different part</w:t>
      </w:r>
      <w:r w:rsidR="00420523">
        <w:rPr>
          <w:rFonts w:asciiTheme="minorBidi" w:hAnsiTheme="minorBidi"/>
          <w:sz w:val="24"/>
          <w:szCs w:val="24"/>
          <w:lang w:bidi="fa-IR"/>
        </w:rPr>
        <w:t>s</w:t>
      </w:r>
      <w:r w:rsidR="00CF0827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420523">
        <w:rPr>
          <w:rFonts w:asciiTheme="minorBidi" w:hAnsiTheme="minorBidi"/>
          <w:sz w:val="24"/>
          <w:szCs w:val="24"/>
          <w:lang w:bidi="fa-IR"/>
        </w:rPr>
        <w:t xml:space="preserve">of </w:t>
      </w:r>
      <w:r w:rsidR="00CF0827">
        <w:rPr>
          <w:rFonts w:asciiTheme="minorBidi" w:hAnsiTheme="minorBidi"/>
          <w:sz w:val="24"/>
          <w:szCs w:val="24"/>
          <w:lang w:bidi="fa-IR"/>
        </w:rPr>
        <w:t>a webpage</w:t>
      </w:r>
    </w:p>
    <w:p w14:paraId="5208A64D" w14:textId="77777777" w:rsidR="00DD427E" w:rsidRDefault="00DD427E" w:rsidP="00DD427E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CACF83B" w14:textId="77777777" w:rsidR="00DD427E" w:rsidRDefault="0054605F" w:rsidP="0054605F">
      <w:pPr>
        <w:pStyle w:val="ListParagraph"/>
        <w:numPr>
          <w:ilvl w:val="0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19138D">
        <w:rPr>
          <w:rFonts w:asciiTheme="minorBidi" w:hAnsiTheme="minorBidi"/>
          <w:sz w:val="24"/>
          <w:szCs w:val="24"/>
          <w:u w:val="single"/>
          <w:lang w:bidi="fa-IR"/>
        </w:rPr>
        <w:t>Media features:</w:t>
      </w:r>
      <w:r w:rsidR="00CF0827">
        <w:rPr>
          <w:rFonts w:asciiTheme="minorBidi" w:hAnsiTheme="minorBidi"/>
          <w:sz w:val="24"/>
          <w:szCs w:val="24"/>
          <w:lang w:bidi="fa-IR"/>
        </w:rPr>
        <w:t xml:space="preserve"> </w:t>
      </w:r>
    </w:p>
    <w:p w14:paraId="42BC25A7" w14:textId="77777777" w:rsidR="00DD427E" w:rsidRDefault="00CF0827" w:rsidP="00DD427E">
      <w:pPr>
        <w:pStyle w:val="ListParagraph"/>
        <w:numPr>
          <w:ilvl w:val="1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max-width</w:t>
      </w:r>
    </w:p>
    <w:p w14:paraId="289AD504" w14:textId="77777777" w:rsidR="00DD427E" w:rsidRDefault="00CF0827" w:rsidP="00DD427E">
      <w:pPr>
        <w:pStyle w:val="ListParagraph"/>
        <w:numPr>
          <w:ilvl w:val="1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min-width</w:t>
      </w:r>
    </w:p>
    <w:p w14:paraId="049DF153" w14:textId="77777777" w:rsidR="00DD427E" w:rsidRDefault="00CF0827" w:rsidP="00DD427E">
      <w:pPr>
        <w:pStyle w:val="ListParagraph"/>
        <w:numPr>
          <w:ilvl w:val="1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width</w:t>
      </w:r>
    </w:p>
    <w:p w14:paraId="0E492DED" w14:textId="096F0EF8" w:rsidR="0054605F" w:rsidRDefault="0019138D" w:rsidP="00DD427E">
      <w:pPr>
        <w:pStyle w:val="ListParagraph"/>
        <w:numPr>
          <w:ilvl w:val="1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orientation (landscape or portrait).</w:t>
      </w:r>
    </w:p>
    <w:p w14:paraId="604F0F95" w14:textId="6FC56AF2" w:rsidR="00CF4533" w:rsidRDefault="00DD427E" w:rsidP="00CF4533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D6597">
        <w:rPr>
          <w:noProof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2997B001" wp14:editId="03A4C2C0">
                <wp:simplePos x="0" y="0"/>
                <wp:positionH relativeFrom="margin">
                  <wp:align>center</wp:align>
                </wp:positionH>
                <wp:positionV relativeFrom="paragraph">
                  <wp:posOffset>-52786</wp:posOffset>
                </wp:positionV>
                <wp:extent cx="5943600" cy="844061"/>
                <wp:effectExtent l="0" t="0" r="0" b="0"/>
                <wp:wrapNone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44061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327739" w14:textId="521CA82B" w:rsidR="00CF4533" w:rsidRDefault="00CF4533" w:rsidP="00CF453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@media </w:t>
                            </w:r>
                            <w:r w:rsidRPr="00CF453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ver: hover</w:t>
                            </w:r>
                            <w:r w:rsidRPr="00CF453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...</w:t>
                            </w:r>
                            <w:proofErr w:type="gramEnd"/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</w:t>
                            </w:r>
                            <w:r w:rsidR="003A0524" w:rsidRPr="003A05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eatures should be </w:t>
                            </w:r>
                            <w:r w:rsidRPr="003A05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nside  parenthesis</w:t>
                            </w:r>
                          </w:p>
                          <w:p w14:paraId="1B1D8FD3" w14:textId="2EACBCEA" w:rsidR="00CF4533" w:rsidRDefault="00CF4533" w:rsidP="00CF453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@media (color) </w:t>
                            </w:r>
                            <w:proofErr w:type="gramStart"/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...</w:t>
                            </w:r>
                            <w:proofErr w:type="gramEnd"/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</w:p>
                          <w:p w14:paraId="33D82F81" w14:textId="66BD321B" w:rsidR="00CF4533" w:rsidRPr="000E4460" w:rsidRDefault="00CF4533" w:rsidP="00CF453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@media speech and (aspect-ratio: 11/5) </w:t>
                            </w:r>
                            <w:proofErr w:type="gramStart"/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...</w:t>
                            </w:r>
                            <w:proofErr w:type="gramEnd"/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for speech tools and an option is activated(</w:t>
                            </w:r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spect-ratio: 11/5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for this too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7B001" id="Text Box 275" o:spid="_x0000_s1129" type="#_x0000_t202" style="position:absolute;left:0;text-align:left;margin-left:0;margin-top:-4.15pt;width:468pt;height:66.45pt;z-index:251906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" fillcolor="#fdfaeb" stroked="f" strokeweight=".5pt">
                <v:textbox inset="2mm">
                  <w:txbxContent>
                    <w:p w14:paraId="6A327739" w14:textId="521CA82B" w:rsidR="00CF4533" w:rsidRDefault="00CF4533" w:rsidP="00CF453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@media </w:t>
                      </w:r>
                      <w:r w:rsidRPr="00CF453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ver: hover</w:t>
                      </w:r>
                      <w:r w:rsidRPr="00CF453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...</w:t>
                      </w:r>
                      <w:proofErr w:type="gramEnd"/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</w:t>
                      </w:r>
                      <w:r w:rsidR="003A0524" w:rsidRPr="003A05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features should be </w:t>
                      </w:r>
                      <w:r w:rsidRPr="003A05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nside  parenthesis</w:t>
                      </w:r>
                    </w:p>
                    <w:p w14:paraId="1B1D8FD3" w14:textId="2EACBCEA" w:rsidR="00CF4533" w:rsidRDefault="00CF4533" w:rsidP="00CF453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@media (color) </w:t>
                      </w:r>
                      <w:proofErr w:type="gramStart"/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...</w:t>
                      </w:r>
                      <w:proofErr w:type="gramEnd"/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</w:p>
                    <w:p w14:paraId="33D82F81" w14:textId="66BD321B" w:rsidR="00CF4533" w:rsidRPr="000E4460" w:rsidRDefault="00CF4533" w:rsidP="00CF453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@media speech and (aspect-ratio: 11/5) </w:t>
                      </w:r>
                      <w:proofErr w:type="gramStart"/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...</w:t>
                      </w:r>
                      <w:proofErr w:type="gramEnd"/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for speech tools and an option is activated(</w:t>
                      </w:r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spect-ratio: 11/5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for this too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FF733D" w14:textId="5200478A" w:rsidR="00CF4533" w:rsidRDefault="00CF4533" w:rsidP="00CF4533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B124611" w14:textId="77777777" w:rsidR="00DD427E" w:rsidRDefault="00DD427E" w:rsidP="00CF4533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FB1BD07" w14:textId="5C68F77F" w:rsidR="0054605F" w:rsidRDefault="0054605F" w:rsidP="0054605F">
      <w:pPr>
        <w:pStyle w:val="ListParagraph"/>
        <w:numPr>
          <w:ilvl w:val="0"/>
          <w:numId w:val="18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19138D">
        <w:rPr>
          <w:rFonts w:asciiTheme="minorBidi" w:hAnsiTheme="minorBidi"/>
          <w:sz w:val="24"/>
          <w:szCs w:val="24"/>
          <w:u w:val="single"/>
          <w:lang w:bidi="fa-IR"/>
        </w:rPr>
        <w:t>Logical operators</w:t>
      </w:r>
      <w:r w:rsidR="0019138D" w:rsidRPr="0019138D">
        <w:rPr>
          <w:rFonts w:asciiTheme="minorBidi" w:hAnsiTheme="minorBidi"/>
          <w:sz w:val="24"/>
          <w:szCs w:val="24"/>
          <w:u w:val="single"/>
          <w:lang w:bidi="fa-IR"/>
        </w:rPr>
        <w:t>:</w:t>
      </w:r>
      <w:r w:rsidR="0019138D">
        <w:rPr>
          <w:rFonts w:asciiTheme="minorBidi" w:hAnsiTheme="minorBidi"/>
          <w:sz w:val="24"/>
          <w:szCs w:val="24"/>
          <w:lang w:bidi="fa-IR"/>
        </w:rPr>
        <w:t xml:space="preserve"> and, not, only, comma</w:t>
      </w:r>
    </w:p>
    <w:p w14:paraId="74E0DECF" w14:textId="0E4878D5" w:rsidR="0019138D" w:rsidRPr="0019138D" w:rsidRDefault="00CF4533" w:rsidP="0019138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D6597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31BF7771" wp14:editId="5C2B5755">
                <wp:simplePos x="0" y="0"/>
                <wp:positionH relativeFrom="margin">
                  <wp:align>right</wp:align>
                </wp:positionH>
                <wp:positionV relativeFrom="paragraph">
                  <wp:posOffset>2491</wp:posOffset>
                </wp:positionV>
                <wp:extent cx="5943600" cy="433754"/>
                <wp:effectExtent l="0" t="0" r="0" b="4445"/>
                <wp:wrapNone/>
                <wp:docPr id="276" name="Text Box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33754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4A01EF" w14:textId="5AE0FC31" w:rsidR="00CF4533" w:rsidRPr="000E4460" w:rsidRDefault="00CF4533" w:rsidP="00CF453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@media screen </w:t>
                            </w:r>
                            <w:r w:rsidRPr="003A05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nd</w:t>
                            </w:r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(min-width: 30em) </w:t>
                            </w:r>
                            <w:r w:rsidRPr="003A05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nd</w:t>
                            </w:r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(orientation: landscape) </w:t>
                            </w:r>
                            <w:proofErr w:type="gramStart"/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...</w:t>
                            </w:r>
                            <w:proofErr w:type="gramEnd"/>
                            <w:r w:rsidRPr="00CF453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F7771" id="Text Box 276" o:spid="_x0000_s1130" type="#_x0000_t202" style="position:absolute;left:0;text-align:left;margin-left:416.8pt;margin-top:.2pt;width:468pt;height:34.15pt;z-index:2519080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" fillcolor="#fdfaeb" stroked="f" strokeweight=".5pt">
                <v:textbox inset="2mm">
                  <w:txbxContent>
                    <w:p w14:paraId="554A01EF" w14:textId="5AE0FC31" w:rsidR="00CF4533" w:rsidRPr="000E4460" w:rsidRDefault="00CF4533" w:rsidP="00CF453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@media screen </w:t>
                      </w:r>
                      <w:r w:rsidRPr="003A05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nd</w:t>
                      </w:r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(min-width: 30em) </w:t>
                      </w:r>
                      <w:r w:rsidRPr="003A05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nd</w:t>
                      </w:r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(orientation: landscape) </w:t>
                      </w:r>
                      <w:proofErr w:type="gramStart"/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...</w:t>
                      </w:r>
                      <w:proofErr w:type="gramEnd"/>
                      <w:r w:rsidRPr="00CF453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FC9D85" w14:textId="4FEE9F20" w:rsidR="00BA5779" w:rsidRDefault="00BA5779" w:rsidP="0099555F">
      <w:pPr>
        <w:pStyle w:val="ListParagraph"/>
        <w:spacing w:line="324" w:lineRule="auto"/>
        <w:jc w:val="both"/>
        <w:rPr>
          <w:noProof/>
        </w:rPr>
      </w:pPr>
    </w:p>
    <w:p w14:paraId="27DCE699" w14:textId="45FB52D5" w:rsidR="003A0524" w:rsidRDefault="003A0524" w:rsidP="0095440C">
      <w:pPr>
        <w:pStyle w:val="ListParagraph"/>
        <w:numPr>
          <w:ilvl w:val="0"/>
          <w:numId w:val="18"/>
        </w:numPr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 w:rsidRPr="00FE2C67">
        <w:rPr>
          <w:rFonts w:asciiTheme="minorBidi" w:hAnsiTheme="minorBidi"/>
          <w:color w:val="FF0000"/>
          <w:sz w:val="24"/>
          <w:szCs w:val="24"/>
          <w:lang w:bidi="fa-IR"/>
        </w:rPr>
        <w:t>Don</w:t>
      </w:r>
      <w:r w:rsidR="003E6CBD">
        <w:rPr>
          <w:rFonts w:asciiTheme="minorBidi" w:hAnsiTheme="minorBidi"/>
          <w:color w:val="FF0000"/>
          <w:sz w:val="24"/>
          <w:szCs w:val="24"/>
          <w:lang w:bidi="fa-IR"/>
        </w:rPr>
        <w:t>'</w:t>
      </w:r>
      <w:r w:rsidRPr="00FE2C67">
        <w:rPr>
          <w:rFonts w:asciiTheme="minorBidi" w:hAnsiTheme="minorBidi"/>
          <w:color w:val="FF0000"/>
          <w:sz w:val="24"/>
          <w:szCs w:val="24"/>
          <w:lang w:bidi="fa-IR"/>
        </w:rPr>
        <w:t>t use pixels</w:t>
      </w:r>
    </w:p>
    <w:p w14:paraId="4875A0DF" w14:textId="3BFD496A" w:rsidR="00FE2C67" w:rsidRPr="00FE2C67" w:rsidRDefault="00FE2C67" w:rsidP="0095440C">
      <w:pPr>
        <w:pStyle w:val="ListParagraph"/>
        <w:numPr>
          <w:ilvl w:val="0"/>
          <w:numId w:val="18"/>
        </w:numPr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>
        <w:rPr>
          <w:rFonts w:asciiTheme="minorBidi" w:hAnsiTheme="minorBidi"/>
          <w:color w:val="FF0000"/>
          <w:sz w:val="24"/>
          <w:szCs w:val="24"/>
          <w:lang w:bidi="fa-IR"/>
        </w:rPr>
        <w:t>Order of media queries is important</w:t>
      </w:r>
    </w:p>
    <w:p w14:paraId="7860D1E1" w14:textId="77777777" w:rsidR="00077C10" w:rsidRPr="004D212D" w:rsidRDefault="00077C10" w:rsidP="00077C10">
      <w:pPr>
        <w:pStyle w:val="Heading2"/>
        <w:rPr>
          <w:rFonts w:eastAsiaTheme="minorHAnsi"/>
          <w:bCs/>
        </w:rPr>
      </w:pPr>
      <w:r w:rsidRPr="004D212D">
        <w:rPr>
          <w:rFonts w:eastAsiaTheme="minorHAnsi"/>
          <w:bCs/>
        </w:rPr>
        <w:t>Mobile-first</w:t>
      </w:r>
    </w:p>
    <w:p w14:paraId="7EF95A88" w14:textId="542AEF39" w:rsidR="00077C10" w:rsidRPr="00DD427E" w:rsidRDefault="00077C10" w:rsidP="00077C10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First</w:t>
      </w:r>
      <w:r w:rsidR="009401C0" w:rsidRPr="00DD427E">
        <w:rPr>
          <w:rFonts w:asciiTheme="minorBidi" w:hAnsiTheme="minorBidi"/>
          <w:sz w:val="24"/>
          <w:szCs w:val="24"/>
          <w:lang w:bidi="fa-IR"/>
        </w:rPr>
        <w:t>,</w:t>
      </w:r>
      <w:r w:rsidRPr="00DD427E">
        <w:rPr>
          <w:rFonts w:asciiTheme="minorBidi" w:hAnsiTheme="minorBidi"/>
          <w:sz w:val="24"/>
          <w:szCs w:val="24"/>
          <w:lang w:bidi="fa-IR"/>
        </w:rPr>
        <w:t xml:space="preserve"> make your layout for your mobile </w:t>
      </w:r>
    </w:p>
    <w:p w14:paraId="4CC0E519" w14:textId="79F5D72B" w:rsidR="003A0524" w:rsidRPr="001516DF" w:rsidRDefault="001516DF" w:rsidP="001516DF">
      <w:pPr>
        <w:pStyle w:val="ListParagraph"/>
        <w:numPr>
          <w:ilvl w:val="0"/>
          <w:numId w:val="17"/>
        </w:numPr>
        <w:spacing w:line="324" w:lineRule="auto"/>
        <w:jc w:val="both"/>
        <w:rPr>
          <w:noProof/>
        </w:rPr>
      </w:pPr>
      <w:r w:rsidRPr="001516DF">
        <w:rPr>
          <w:rFonts w:asciiTheme="minorBidi" w:hAnsiTheme="minorBidi"/>
          <w:sz w:val="24"/>
          <w:szCs w:val="24"/>
          <w:lang w:bidi="fa-IR"/>
        </w:rPr>
        <w:t xml:space="preserve">Write your CSS for mobile Use </w:t>
      </w:r>
      <w:r w:rsidRPr="00DD427E">
        <w:rPr>
          <w:rFonts w:asciiTheme="minorBidi" w:hAnsiTheme="minorBidi"/>
          <w:b/>
          <w:bCs/>
          <w:sz w:val="24"/>
          <w:szCs w:val="24"/>
          <w:lang w:bidi="fa-IR"/>
        </w:rPr>
        <w:t>media queries</w:t>
      </w:r>
      <w:r w:rsidRPr="001516DF">
        <w:rPr>
          <w:rFonts w:asciiTheme="minorBidi" w:hAnsiTheme="minorBidi"/>
          <w:sz w:val="24"/>
          <w:szCs w:val="24"/>
          <w:lang w:bidi="fa-IR"/>
        </w:rPr>
        <w:t xml:space="preserve"> with </w:t>
      </w:r>
      <w:r w:rsidRPr="00DD427E">
        <w:rPr>
          <w:rFonts w:asciiTheme="minorBidi" w:hAnsiTheme="minorBidi"/>
          <w:b/>
          <w:bCs/>
          <w:color w:val="FF0000"/>
          <w:sz w:val="24"/>
          <w:szCs w:val="24"/>
          <w:lang w:bidi="fa-IR"/>
        </w:rPr>
        <w:t xml:space="preserve">min-width </w:t>
      </w:r>
      <w:r w:rsidRPr="00DD427E">
        <w:rPr>
          <w:rFonts w:asciiTheme="minorBidi" w:hAnsiTheme="minorBidi"/>
          <w:b/>
          <w:bCs/>
          <w:sz w:val="24"/>
          <w:szCs w:val="24"/>
          <w:lang w:bidi="fa-IR"/>
        </w:rPr>
        <w:t>for bigger screens</w:t>
      </w:r>
    </w:p>
    <w:p w14:paraId="2A3B7C0C" w14:textId="151E8C71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>
        <w:rPr>
          <w:noProof/>
        </w:rPr>
        <w:drawing>
          <wp:anchor distT="0" distB="0" distL="114300" distR="114300" simplePos="0" relativeHeight="251909120" behindDoc="1" locked="0" layoutInCell="1" allowOverlap="1" wp14:anchorId="2FF611F7" wp14:editId="05C23611">
            <wp:simplePos x="0" y="0"/>
            <wp:positionH relativeFrom="margin">
              <wp:align>center</wp:align>
            </wp:positionH>
            <wp:positionV relativeFrom="paragraph">
              <wp:posOffset>137160</wp:posOffset>
            </wp:positionV>
            <wp:extent cx="2819400" cy="1469390"/>
            <wp:effectExtent l="0" t="0" r="0" b="0"/>
            <wp:wrapTight wrapText="bothSides">
              <wp:wrapPolygon edited="0">
                <wp:start x="0" y="0"/>
                <wp:lineTo x="0" y="21283"/>
                <wp:lineTo x="21454" y="21283"/>
                <wp:lineTo x="21454" y="0"/>
                <wp:lineTo x="0" y="0"/>
              </wp:wrapPolygon>
            </wp:wrapTight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3436F" w14:textId="7381F91B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5C3E7638" w14:textId="634A3475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30CB5ED9" w14:textId="0502655B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47F70237" w14:textId="6A1CCD9F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6E093E33" w14:textId="2B7A7A61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7C0DD96B" w14:textId="3A5ADC6D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4AC7137E" w14:textId="6CCF4142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0EB2885A" w14:textId="6CB9C046" w:rsidR="00512A29" w:rsidRDefault="00046180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23456" behindDoc="0" locked="0" layoutInCell="1" allowOverlap="1" wp14:anchorId="47C75C60" wp14:editId="06A0EA05">
                <wp:simplePos x="0" y="0"/>
                <wp:positionH relativeFrom="margin">
                  <wp:align>center</wp:align>
                </wp:positionH>
                <wp:positionV relativeFrom="paragraph">
                  <wp:posOffset>110929</wp:posOffset>
                </wp:positionV>
                <wp:extent cx="5189416" cy="1585253"/>
                <wp:effectExtent l="0" t="0" r="0" b="0"/>
                <wp:wrapNone/>
                <wp:docPr id="288" name="Group 2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9416" cy="1585253"/>
                          <a:chOff x="0" y="0"/>
                          <a:chExt cx="5189416" cy="1585253"/>
                        </a:xfrm>
                      </wpg:grpSpPr>
                      <pic:pic xmlns:pic="http://schemas.openxmlformats.org/drawingml/2006/picture">
                        <pic:nvPicPr>
                          <pic:cNvPr id="280" name="Picture 28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286" r="34085"/>
                          <a:stretch/>
                        </pic:blipFill>
                        <pic:spPr bwMode="auto">
                          <a:xfrm>
                            <a:off x="41031" y="240323"/>
                            <a:ext cx="702945" cy="13087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1" name="Picture 28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81" r="16049"/>
                          <a:stretch/>
                        </pic:blipFill>
                        <pic:spPr bwMode="auto">
                          <a:xfrm>
                            <a:off x="1274885" y="240323"/>
                            <a:ext cx="1696085" cy="13214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2" name="Picture 28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28" r="8529"/>
                          <a:stretch/>
                        </pic:blipFill>
                        <pic:spPr bwMode="auto">
                          <a:xfrm>
                            <a:off x="3487616" y="240323"/>
                            <a:ext cx="1701800" cy="13449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8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723"/>
                            <a:ext cx="789305" cy="257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F79906" w14:textId="56AE1AA4" w:rsidR="00F16943" w:rsidRDefault="00F16943" w:rsidP="00F16943">
                              <w:pPr>
                                <w:jc w:val="center"/>
                              </w:pPr>
                              <w:r>
                                <w:t xml:space="preserve">Mobile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28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11570" y="0"/>
                            <a:ext cx="789305" cy="257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13E955" w14:textId="712CE029" w:rsidR="00046180" w:rsidRDefault="00046180" w:rsidP="00046180">
                              <w:pPr>
                                <w:jc w:val="center"/>
                              </w:pPr>
                              <w:r>
                                <w:t>Table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28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36023" y="11723"/>
                            <a:ext cx="789305" cy="257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EE7B62" w14:textId="624AAE01" w:rsidR="00046180" w:rsidRDefault="00046180" w:rsidP="00046180">
                              <w:pPr>
                                <w:jc w:val="center"/>
                              </w:pPr>
                              <w:r>
                                <w:t>Lapto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286" name="Straight Arrow Connector 286"/>
                        <wps:cNvCnPr/>
                        <wps:spPr>
                          <a:xfrm>
                            <a:off x="685800" y="114300"/>
                            <a:ext cx="1081454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7" name="Straight Arrow Connector 287"/>
                        <wps:cNvCnPr/>
                        <wps:spPr>
                          <a:xfrm>
                            <a:off x="2658208" y="84992"/>
                            <a:ext cx="1081454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C75C60" id="Group 288" o:spid="_x0000_s1131" style="position:absolute;left:0;text-align:left;margin-left:0;margin-top:8.75pt;width:408.6pt;height:124.8pt;z-index:251923456;mso-position-horizontal:center;mso-position-horizontal-relative:margin" coordsize="51894,158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">
                <v:shape id="Picture 280" o:spid="_x0000_s1132" type="#_x0000_t75" style="position:absolute;left:410;top:2403;width:7029;height:130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">
                  <v:imagedata r:id="rId96" o:title="" cropleft="22470f" cropright="22338f"/>
                </v:shape>
                <v:shape id="Picture 281" o:spid="_x0000_s1133" type="#_x0000_t75" style="position:absolute;left:12748;top:2403;width:16961;height:13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">
                  <v:imagedata r:id="rId97" o:title="" cropleft="10539f" cropright="10518f"/>
                </v:shape>
                <v:shape id="Picture 282" o:spid="_x0000_s1134" type="#_x0000_t75" style="position:absolute;left:34876;top:2403;width:17018;height:134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">
                  <v:imagedata r:id="rId98" o:title="" cropleft="6048f" cropright="5590f"/>
                </v:shape>
                <v:shape id="_x0000_s1135" type="#_x0000_t202" style="position:absolute;top:117;width:7893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" filled="f" stroked="f">
                  <v:textbox inset="0,0,0,0">
                    <w:txbxContent>
                      <w:p w14:paraId="18F79906" w14:textId="56AE1AA4" w:rsidR="00F16943" w:rsidRDefault="00F16943" w:rsidP="00F16943">
                        <w:pPr>
                          <w:jc w:val="center"/>
                        </w:pPr>
                        <w:r>
                          <w:t xml:space="preserve">Mobile </w:t>
                        </w:r>
                      </w:p>
                    </w:txbxContent>
                  </v:textbox>
                </v:shape>
                <v:shape id="_x0000_s1136" type="#_x0000_t202" style="position:absolute;left:17115;width:7893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" filled="f" stroked="f">
                  <v:textbox inset="0,0,0,0">
                    <w:txbxContent>
                      <w:p w14:paraId="3313E955" w14:textId="712CE029" w:rsidR="00046180" w:rsidRDefault="00046180" w:rsidP="00046180">
                        <w:pPr>
                          <w:jc w:val="center"/>
                        </w:pPr>
                        <w:r>
                          <w:t>Tablet</w:t>
                        </w:r>
                      </w:p>
                    </w:txbxContent>
                  </v:textbox>
                </v:shape>
                <v:shape id="_x0000_s1137" type="#_x0000_t202" style="position:absolute;left:39360;top:117;width:7893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" filled="f" stroked="f">
                  <v:textbox inset="0,0,0,0">
                    <w:txbxContent>
                      <w:p w14:paraId="6EEE7B62" w14:textId="624AAE01" w:rsidR="00046180" w:rsidRDefault="00046180" w:rsidP="00046180">
                        <w:pPr>
                          <w:jc w:val="center"/>
                        </w:pPr>
                        <w:r>
                          <w:t>Laptop</w:t>
                        </w:r>
                      </w:p>
                    </w:txbxContent>
                  </v:textbox>
                </v:shape>
                <v:shape id="Straight Arrow Connector 286" o:spid="_x0000_s1138" type="#_x0000_t32" style="position:absolute;left:6858;top:1143;width:1081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287" o:spid="_x0000_s1139" type="#_x0000_t32" style="position:absolute;left:26582;top:849;width:1081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" strokecolor="#4472c4 [3204]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</w:p>
    <w:p w14:paraId="26C487BD" w14:textId="61E695BB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510FBACD" w14:textId="34DC80B4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4711A590" w14:textId="692FE038" w:rsidR="00F16943" w:rsidRDefault="00F16943" w:rsidP="00077C10">
      <w:pPr>
        <w:pStyle w:val="ListParagraph"/>
        <w:spacing w:line="324" w:lineRule="auto"/>
        <w:jc w:val="both"/>
        <w:rPr>
          <w:noProof/>
        </w:rPr>
      </w:pPr>
    </w:p>
    <w:p w14:paraId="25EC3476" w14:textId="04BE3F96" w:rsidR="00F16943" w:rsidRDefault="00F16943" w:rsidP="00077C10">
      <w:pPr>
        <w:pStyle w:val="ListParagraph"/>
        <w:spacing w:line="324" w:lineRule="auto"/>
        <w:jc w:val="both"/>
        <w:rPr>
          <w:noProof/>
        </w:rPr>
      </w:pPr>
    </w:p>
    <w:p w14:paraId="78582D56" w14:textId="3DB86834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7380C09C" w14:textId="15DF863E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3CD38338" w14:textId="77777777" w:rsidR="00F16943" w:rsidRDefault="00F16943" w:rsidP="00077C10">
      <w:pPr>
        <w:pStyle w:val="ListParagraph"/>
        <w:spacing w:line="324" w:lineRule="auto"/>
        <w:jc w:val="both"/>
        <w:rPr>
          <w:noProof/>
        </w:rPr>
      </w:pPr>
    </w:p>
    <w:p w14:paraId="57B34EC7" w14:textId="5B6FCE6C" w:rsidR="00512A29" w:rsidRDefault="00512A2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6B4EF2DA" w14:textId="77777777" w:rsidR="00B0320D" w:rsidRDefault="00B0320D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0AD2EF68" w14:textId="64354B48" w:rsidR="00512A29" w:rsidRPr="00E110F7" w:rsidRDefault="00512A29" w:rsidP="00E110F7">
      <w:pPr>
        <w:pStyle w:val="Heading2"/>
        <w:rPr>
          <w:rFonts w:eastAsiaTheme="minorHAnsi"/>
          <w:bCs/>
        </w:rPr>
      </w:pPr>
      <w:r w:rsidRPr="00E110F7">
        <w:rPr>
          <w:rFonts w:eastAsiaTheme="minorHAnsi"/>
          <w:bCs/>
        </w:rPr>
        <w:lastRenderedPageBreak/>
        <w:t xml:space="preserve"> </w:t>
      </w:r>
      <w:r w:rsidR="00E110F7" w:rsidRPr="00E110F7">
        <w:rPr>
          <w:rFonts w:eastAsiaTheme="minorHAnsi"/>
          <w:bCs/>
        </w:rPr>
        <w:t>Standard Sizes:</w:t>
      </w:r>
    </w:p>
    <w:p w14:paraId="637D368E" w14:textId="77777777" w:rsidR="00E110F7" w:rsidRPr="00B0320D" w:rsidRDefault="00E110F7" w:rsidP="00B0320D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0320D">
        <w:rPr>
          <w:rFonts w:asciiTheme="minorBidi" w:hAnsiTheme="minorBidi"/>
          <w:sz w:val="24"/>
          <w:szCs w:val="24"/>
          <w:lang w:bidi="fa-IR"/>
        </w:rPr>
        <w:t>320px — </w:t>
      </w:r>
      <w:r w:rsidRPr="00194AA8">
        <w:rPr>
          <w:rFonts w:asciiTheme="minorBidi" w:hAnsiTheme="minorBidi"/>
          <w:b/>
          <w:bCs/>
          <w:sz w:val="24"/>
          <w:szCs w:val="24"/>
          <w:lang w:bidi="fa-IR"/>
        </w:rPr>
        <w:t>480px</w:t>
      </w:r>
      <w:r w:rsidRPr="00B0320D">
        <w:rPr>
          <w:rFonts w:asciiTheme="minorBidi" w:hAnsiTheme="minorBidi"/>
          <w:sz w:val="24"/>
          <w:szCs w:val="24"/>
          <w:lang w:bidi="fa-IR"/>
        </w:rPr>
        <w:t>: Mobile devices</w:t>
      </w:r>
    </w:p>
    <w:p w14:paraId="55A2DC1F" w14:textId="77777777" w:rsidR="00E110F7" w:rsidRPr="00B0320D" w:rsidRDefault="00E110F7" w:rsidP="00B0320D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0320D">
        <w:rPr>
          <w:rFonts w:asciiTheme="minorBidi" w:hAnsiTheme="minorBidi"/>
          <w:sz w:val="24"/>
          <w:szCs w:val="24"/>
          <w:lang w:bidi="fa-IR"/>
        </w:rPr>
        <w:t>481px — </w:t>
      </w:r>
      <w:r w:rsidRPr="00194AA8">
        <w:rPr>
          <w:rFonts w:asciiTheme="minorBidi" w:hAnsiTheme="minorBidi"/>
          <w:b/>
          <w:bCs/>
          <w:sz w:val="24"/>
          <w:szCs w:val="24"/>
          <w:lang w:bidi="fa-IR"/>
        </w:rPr>
        <w:t>768px</w:t>
      </w:r>
      <w:r w:rsidRPr="00B0320D">
        <w:rPr>
          <w:rFonts w:asciiTheme="minorBidi" w:hAnsiTheme="minorBidi"/>
          <w:sz w:val="24"/>
          <w:szCs w:val="24"/>
          <w:lang w:bidi="fa-IR"/>
        </w:rPr>
        <w:t>: iPads, Tablets</w:t>
      </w:r>
    </w:p>
    <w:p w14:paraId="63E378BC" w14:textId="77777777" w:rsidR="00E110F7" w:rsidRPr="00B0320D" w:rsidRDefault="00E110F7" w:rsidP="00B0320D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0320D">
        <w:rPr>
          <w:rFonts w:asciiTheme="minorBidi" w:hAnsiTheme="minorBidi"/>
          <w:sz w:val="24"/>
          <w:szCs w:val="24"/>
          <w:lang w:bidi="fa-IR"/>
        </w:rPr>
        <w:t>769px — </w:t>
      </w:r>
      <w:r w:rsidRPr="00194AA8">
        <w:rPr>
          <w:rFonts w:asciiTheme="minorBidi" w:hAnsiTheme="minorBidi"/>
          <w:b/>
          <w:bCs/>
          <w:sz w:val="24"/>
          <w:szCs w:val="24"/>
          <w:lang w:bidi="fa-IR"/>
        </w:rPr>
        <w:t>1024px</w:t>
      </w:r>
      <w:r w:rsidRPr="00B0320D">
        <w:rPr>
          <w:rFonts w:asciiTheme="minorBidi" w:hAnsiTheme="minorBidi"/>
          <w:sz w:val="24"/>
          <w:szCs w:val="24"/>
          <w:lang w:bidi="fa-IR"/>
        </w:rPr>
        <w:t>: Small screens, laptops</w:t>
      </w:r>
    </w:p>
    <w:p w14:paraId="289BBE95" w14:textId="77777777" w:rsidR="00E110F7" w:rsidRPr="00B0320D" w:rsidRDefault="00E110F7" w:rsidP="00B0320D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0320D">
        <w:rPr>
          <w:rFonts w:asciiTheme="minorBidi" w:hAnsiTheme="minorBidi"/>
          <w:sz w:val="24"/>
          <w:szCs w:val="24"/>
          <w:lang w:bidi="fa-IR"/>
        </w:rPr>
        <w:t>1025px — </w:t>
      </w:r>
      <w:r w:rsidRPr="00194AA8">
        <w:rPr>
          <w:rFonts w:asciiTheme="minorBidi" w:hAnsiTheme="minorBidi"/>
          <w:b/>
          <w:bCs/>
          <w:sz w:val="24"/>
          <w:szCs w:val="24"/>
          <w:lang w:bidi="fa-IR"/>
        </w:rPr>
        <w:t>1200px</w:t>
      </w:r>
      <w:r w:rsidRPr="00B0320D">
        <w:rPr>
          <w:rFonts w:asciiTheme="minorBidi" w:hAnsiTheme="minorBidi"/>
          <w:sz w:val="24"/>
          <w:szCs w:val="24"/>
          <w:lang w:bidi="fa-IR"/>
        </w:rPr>
        <w:t>: Desktops, large screens</w:t>
      </w:r>
    </w:p>
    <w:p w14:paraId="6B9603F6" w14:textId="79EB1E63" w:rsidR="00E110F7" w:rsidRPr="00B0320D" w:rsidRDefault="00E110F7" w:rsidP="00B0320D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0320D">
        <w:rPr>
          <w:rFonts w:asciiTheme="minorBidi" w:hAnsiTheme="minorBidi"/>
          <w:sz w:val="24"/>
          <w:szCs w:val="24"/>
          <w:lang w:bidi="fa-IR"/>
        </w:rPr>
        <w:t>1201px and more —  Extra large screens, TV</w:t>
      </w:r>
    </w:p>
    <w:p w14:paraId="475BB9BA" w14:textId="16111D04" w:rsidR="001516DF" w:rsidRDefault="001516DF" w:rsidP="00077C10">
      <w:pPr>
        <w:pStyle w:val="ListParagraph"/>
        <w:spacing w:line="324" w:lineRule="auto"/>
        <w:jc w:val="both"/>
        <w:rPr>
          <w:noProof/>
        </w:rPr>
      </w:pPr>
    </w:p>
    <w:p w14:paraId="2992E1FE" w14:textId="3811E116" w:rsidR="001516DF" w:rsidRDefault="001516DF" w:rsidP="00077C10">
      <w:pPr>
        <w:pStyle w:val="ListParagraph"/>
        <w:spacing w:line="324" w:lineRule="auto"/>
        <w:jc w:val="both"/>
        <w:rPr>
          <w:noProof/>
        </w:rPr>
      </w:pPr>
    </w:p>
    <w:p w14:paraId="6B60CA1C" w14:textId="77777777" w:rsidR="00E110F7" w:rsidRDefault="00E110F7">
      <w:pP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</w:pPr>
      <w:r>
        <w:br w:type="page"/>
      </w:r>
    </w:p>
    <w:p w14:paraId="65476F82" w14:textId="134C262A" w:rsidR="001516DF" w:rsidRPr="00E76B05" w:rsidRDefault="009912EF" w:rsidP="00E76B05">
      <w:pPr>
        <w:pStyle w:val="Style1"/>
      </w:pPr>
      <w:r w:rsidRPr="009912EF">
        <w:lastRenderedPageBreak/>
        <w:t>Trans</w:t>
      </w:r>
      <w:r w:rsidR="00082252">
        <w:t>f</w:t>
      </w:r>
      <w:r w:rsidRPr="009912EF">
        <w:t>orms</w:t>
      </w:r>
    </w:p>
    <w:p w14:paraId="0707D770" w14:textId="0E5B65BE" w:rsidR="00F4641B" w:rsidRPr="00F4641B" w:rsidRDefault="00E45FFC" w:rsidP="009912EF">
      <w:pPr>
        <w:spacing w:line="324" w:lineRule="auto"/>
        <w:jc w:val="both"/>
        <w:rPr>
          <w:rFonts w:asciiTheme="minorBidi" w:eastAsiaTheme="majorEastAsia" w:hAnsiTheme="minorBidi" w:cstheme="majorBidi"/>
          <w:b/>
          <w:bCs/>
          <w:color w:val="C45911" w:themeColor="accent2" w:themeShade="BF"/>
        </w:rPr>
      </w:pPr>
      <w:hyperlink r:id="rId99" w:history="1">
        <w:proofErr w:type="spellStart"/>
        <w:r w:rsidR="00F4641B" w:rsidRPr="00F4641B">
          <w:rPr>
            <w:rStyle w:val="Hyperlink"/>
            <w:rFonts w:asciiTheme="minorBidi" w:eastAsiaTheme="majorEastAsia" w:hAnsiTheme="minorBidi" w:cstheme="majorBidi"/>
            <w:b/>
            <w:bCs/>
          </w:rPr>
          <w:t>CSS_Transforms</w:t>
        </w:r>
        <w:proofErr w:type="spellEnd"/>
      </w:hyperlink>
    </w:p>
    <w:p w14:paraId="5280344F" w14:textId="6540C4CF" w:rsidR="009912EF" w:rsidRDefault="009912EF" w:rsidP="009912EF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9912EF">
        <w:rPr>
          <w:rFonts w:asciiTheme="minorBidi" w:hAnsiTheme="minorBidi"/>
          <w:sz w:val="24"/>
          <w:szCs w:val="24"/>
          <w:lang w:bidi="fa-IR"/>
        </w:rPr>
        <w:t>CSS Transforms is a module of CSS that defines how elements styled with CSS can be transformed in two-dimensional or three-dimensional space.</w:t>
      </w:r>
    </w:p>
    <w:p w14:paraId="00CB1524" w14:textId="40054302" w:rsidR="00C26FC7" w:rsidRDefault="00C26FC7" w:rsidP="009912EF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Transform: </w:t>
      </w:r>
      <w:proofErr w:type="gramStart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cale(</w:t>
      </w:r>
      <w:proofErr w:type="gramEnd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2)</w:t>
      </w:r>
      <w:r>
        <w:rPr>
          <w:rFonts w:asciiTheme="minorBidi" w:hAnsiTheme="minorBidi"/>
          <w:sz w:val="24"/>
          <w:szCs w:val="24"/>
          <w:lang w:bidi="fa-IR"/>
        </w:rPr>
        <w:t xml:space="preserve"> // All the content will be scaled. The element given this style keeps its initial width and height values as computed one</w:t>
      </w:r>
      <w:r w:rsidR="009401C0">
        <w:rPr>
          <w:rFonts w:asciiTheme="minorBidi" w:hAnsiTheme="minorBidi"/>
          <w:sz w:val="24"/>
          <w:szCs w:val="24"/>
          <w:lang w:bidi="fa-IR"/>
        </w:rPr>
        <w:t>s. O</w:t>
      </w:r>
      <w:r>
        <w:rPr>
          <w:rFonts w:asciiTheme="minorBidi" w:hAnsiTheme="minorBidi"/>
          <w:sz w:val="24"/>
          <w:szCs w:val="24"/>
          <w:lang w:bidi="fa-IR"/>
        </w:rPr>
        <w:t xml:space="preserve">nly what is shown is </w:t>
      </w:r>
      <w:r w:rsidR="009401C0">
        <w:rPr>
          <w:rFonts w:asciiTheme="minorBidi" w:hAnsiTheme="minorBidi"/>
          <w:sz w:val="24"/>
          <w:szCs w:val="24"/>
          <w:lang w:bidi="fa-IR"/>
        </w:rPr>
        <w:t>two</w:t>
      </w:r>
      <w:r>
        <w:rPr>
          <w:rFonts w:asciiTheme="minorBidi" w:hAnsiTheme="minorBidi"/>
          <w:sz w:val="24"/>
          <w:szCs w:val="24"/>
          <w:lang w:bidi="fa-IR"/>
        </w:rPr>
        <w:t xml:space="preserve"> times the initial.</w:t>
      </w:r>
    </w:p>
    <w:p w14:paraId="2E9DD6BD" w14:textId="6B2D62A5" w:rsidR="00C26FC7" w:rsidRPr="00990E70" w:rsidRDefault="00C26FC7" w:rsidP="009912EF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Functions:</w:t>
      </w:r>
      <w:r w:rsidR="0030288D">
        <w:rPr>
          <w:rFonts w:asciiTheme="minorBidi" w:hAnsiTheme="minorBidi"/>
          <w:sz w:val="24"/>
          <w:szCs w:val="24"/>
          <w:lang w:bidi="fa-IR"/>
        </w:rPr>
        <w:t xml:space="preserve"> // can be used together</w:t>
      </w:r>
      <w:r w:rsidR="006B47A6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6B47A6" w:rsidRPr="006B47A6">
        <w:rPr>
          <w:rFonts w:asciiTheme="minorBidi" w:hAnsiTheme="minorBidi"/>
          <w:sz w:val="24"/>
          <w:szCs w:val="24"/>
          <w:lang w:bidi="fa-IR"/>
        </w:rPr>
        <w:t xml:space="preserve">transform: </w:t>
      </w:r>
      <w:proofErr w:type="gramStart"/>
      <w:r w:rsidR="006B47A6" w:rsidRPr="006B47A6">
        <w:rPr>
          <w:rFonts w:asciiTheme="minorBidi" w:hAnsiTheme="minorBidi"/>
          <w:sz w:val="24"/>
          <w:szCs w:val="24"/>
          <w:lang w:bidi="fa-IR"/>
        </w:rPr>
        <w:t>scale(</w:t>
      </w:r>
      <w:proofErr w:type="gramEnd"/>
      <w:r w:rsidR="006B47A6" w:rsidRPr="006B47A6">
        <w:rPr>
          <w:rFonts w:asciiTheme="minorBidi" w:hAnsiTheme="minorBidi"/>
          <w:sz w:val="24"/>
          <w:szCs w:val="24"/>
          <w:lang w:bidi="fa-IR"/>
        </w:rPr>
        <w:t>1.5) rotate(45deg) translate(30%,50%) ;</w:t>
      </w:r>
    </w:p>
    <w:p w14:paraId="7A655FF3" w14:textId="5D9ED04B" w:rsidR="00C26FC7" w:rsidRPr="0063513F" w:rsidRDefault="00C26FC7" w:rsidP="00C26FC7">
      <w:pPr>
        <w:pStyle w:val="ListParagraph"/>
        <w:numPr>
          <w:ilvl w:val="1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proofErr w:type="gramStart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Matrix(</w:t>
      </w:r>
      <w:proofErr w:type="gramEnd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1,2,3,4)</w:t>
      </w:r>
    </w:p>
    <w:p w14:paraId="30A9B88B" w14:textId="2EA086B1" w:rsidR="00C26FC7" w:rsidRPr="0063513F" w:rsidRDefault="00C26FC7" w:rsidP="00C26FC7">
      <w:pPr>
        <w:pStyle w:val="ListParagraph"/>
        <w:numPr>
          <w:ilvl w:val="1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proofErr w:type="gramStart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Translate(</w:t>
      </w:r>
      <w:proofErr w:type="gramEnd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120px, 50%)</w:t>
      </w:r>
    </w:p>
    <w:p w14:paraId="5F5BED52" w14:textId="150425BA" w:rsidR="00C26FC7" w:rsidRPr="0063513F" w:rsidRDefault="00C26FC7" w:rsidP="00C26FC7">
      <w:pPr>
        <w:pStyle w:val="ListParagraph"/>
        <w:numPr>
          <w:ilvl w:val="1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proofErr w:type="gramStart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cale(</w:t>
      </w:r>
      <w:proofErr w:type="gramEnd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2, 0.5)</w:t>
      </w:r>
    </w:p>
    <w:p w14:paraId="5B281BB9" w14:textId="0EA16CED" w:rsidR="00990E70" w:rsidRPr="0063513F" w:rsidRDefault="00990E70" w:rsidP="00C26FC7">
      <w:pPr>
        <w:pStyle w:val="ListParagraph"/>
        <w:numPr>
          <w:ilvl w:val="1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otate(0.5trun)</w:t>
      </w:r>
    </w:p>
    <w:p w14:paraId="61DC7273" w14:textId="0D11F480" w:rsidR="00990E70" w:rsidRPr="0063513F" w:rsidRDefault="00990E70" w:rsidP="00C26FC7">
      <w:pPr>
        <w:pStyle w:val="ListParagraph"/>
        <w:numPr>
          <w:ilvl w:val="1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proofErr w:type="gramStart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kew(</w:t>
      </w:r>
      <w:proofErr w:type="gramEnd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30deg, 20deg)</w:t>
      </w:r>
    </w:p>
    <w:p w14:paraId="2B508D4D" w14:textId="6350EADB" w:rsidR="00D35F82" w:rsidRPr="0063513F" w:rsidRDefault="00990E70" w:rsidP="00D35F82">
      <w:pPr>
        <w:pStyle w:val="ListParagraph"/>
        <w:numPr>
          <w:ilvl w:val="1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proofErr w:type="gramStart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cale(</w:t>
      </w:r>
      <w:proofErr w:type="gramEnd"/>
      <w:r w:rsidRPr="0063513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0.5) translate(-100%, -100%)</w:t>
      </w:r>
    </w:p>
    <w:p w14:paraId="324EBDBC" w14:textId="77777777" w:rsidR="00D24B7E" w:rsidRPr="00D35F82" w:rsidRDefault="00D24B7E" w:rsidP="00D24B7E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AD5F9FE" w14:textId="24E8843C" w:rsidR="00D35F82" w:rsidRPr="00D35F82" w:rsidRDefault="00D35F82" w:rsidP="00D35F82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D35F82">
        <w:rPr>
          <w:rFonts w:asciiTheme="minorBidi" w:hAnsiTheme="minorBidi"/>
          <w:b/>
          <w:bCs/>
          <w:sz w:val="24"/>
          <w:szCs w:val="24"/>
          <w:highlight w:val="yellow"/>
          <w:lang w:bidi="fa-IR"/>
        </w:rPr>
        <w:t>Note*:</w:t>
      </w:r>
      <w:r w:rsidRPr="00D24B7E">
        <w:rPr>
          <w:rFonts w:asciiTheme="minorBidi" w:hAnsiTheme="minorBidi"/>
          <w:i/>
          <w:iCs/>
          <w:sz w:val="24"/>
          <w:szCs w:val="24"/>
          <w:lang w:bidi="fa-IR"/>
        </w:rPr>
        <w:t xml:space="preserve"> </w:t>
      </w:r>
      <w:r w:rsidRPr="00D24B7E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If you want</w:t>
      </w:r>
      <w:r w:rsidR="009401C0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 xml:space="preserve"> to</w:t>
      </w:r>
      <w:r w:rsidRPr="00D24B7E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 xml:space="preserve"> apply multiple transformations to an element, be careful about the order in which you specify your transformations. For example, if you rotate before translating, the translation will be along the </w:t>
      </w:r>
      <w:r w:rsidRPr="00E70E02">
        <w:rPr>
          <w:rFonts w:asciiTheme="minorBidi" w:hAnsiTheme="minorBidi"/>
          <w:b/>
          <w:bCs/>
          <w:i/>
          <w:iCs/>
          <w:color w:val="C00000"/>
          <w:sz w:val="24"/>
          <w:szCs w:val="24"/>
          <w:lang w:bidi="fa-IR"/>
        </w:rPr>
        <w:t>new axis</w:t>
      </w:r>
      <w:r w:rsidRPr="00D24B7E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 xml:space="preserve"> of </w:t>
      </w:r>
      <w:r w:rsidRPr="00E70E02">
        <w:rPr>
          <w:rFonts w:asciiTheme="minorBidi" w:hAnsiTheme="minorBidi"/>
          <w:b/>
          <w:bCs/>
          <w:i/>
          <w:iCs/>
          <w:color w:val="C00000"/>
          <w:sz w:val="24"/>
          <w:szCs w:val="24"/>
          <w:lang w:bidi="fa-IR"/>
        </w:rPr>
        <w:t>rotation</w:t>
      </w:r>
      <w:r w:rsidRPr="00D24B7E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!</w:t>
      </w:r>
    </w:p>
    <w:p w14:paraId="099B3EC3" w14:textId="77777777" w:rsidR="00891499" w:rsidRDefault="00891499">
      <w:pPr>
        <w:rPr>
          <w:rFonts w:asciiTheme="minorBidi" w:hAnsiTheme="minorBidi" w:cstheme="majorBidi"/>
          <w:b/>
          <w:bCs/>
          <w:color w:val="538135" w:themeColor="accent6" w:themeShade="BF"/>
          <w:sz w:val="28"/>
          <w:szCs w:val="26"/>
        </w:rPr>
      </w:pPr>
      <w:r>
        <w:rPr>
          <w:bCs/>
        </w:rPr>
        <w:br w:type="page"/>
      </w:r>
    </w:p>
    <w:p w14:paraId="01F8DB39" w14:textId="68290B16" w:rsidR="00990E70" w:rsidRDefault="00990E70" w:rsidP="00990E70">
      <w:pPr>
        <w:pStyle w:val="Heading2"/>
        <w:rPr>
          <w:rFonts w:eastAsiaTheme="minorHAnsi"/>
          <w:bCs/>
        </w:rPr>
      </w:pPr>
      <w:r w:rsidRPr="00990E70">
        <w:rPr>
          <w:rFonts w:eastAsiaTheme="minorHAnsi"/>
          <w:bCs/>
        </w:rPr>
        <w:lastRenderedPageBreak/>
        <w:t>Rotate</w:t>
      </w:r>
    </w:p>
    <w:p w14:paraId="5B349E7B" w14:textId="7001BBB9" w:rsidR="00990E70" w:rsidRPr="00990E70" w:rsidRDefault="00990E70" w:rsidP="00990E70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 xml:space="preserve">rotate = </w:t>
      </w:r>
      <w:proofErr w:type="spellStart"/>
      <w:r>
        <w:rPr>
          <w:rFonts w:asciiTheme="minorBidi" w:hAnsiTheme="minorBidi"/>
          <w:sz w:val="24"/>
          <w:szCs w:val="24"/>
          <w:lang w:bidi="fa-IR"/>
        </w:rPr>
        <w:t>rotateZ</w:t>
      </w:r>
      <w:proofErr w:type="spellEnd"/>
      <w:r>
        <w:rPr>
          <w:rFonts w:asciiTheme="minorBidi" w:hAnsiTheme="minorBidi"/>
          <w:sz w:val="24"/>
          <w:szCs w:val="24"/>
          <w:lang w:bidi="fa-IR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  <w:lang w:bidi="fa-IR"/>
        </w:rPr>
        <w:t>rotateX</w:t>
      </w:r>
      <w:proofErr w:type="spellEnd"/>
      <w:r>
        <w:rPr>
          <w:rFonts w:asciiTheme="minorBidi" w:hAnsiTheme="minorBidi"/>
          <w:sz w:val="24"/>
          <w:szCs w:val="24"/>
          <w:lang w:bidi="fa-IR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  <w:lang w:bidi="fa-IR"/>
        </w:rPr>
        <w:t>rotateY</w:t>
      </w:r>
      <w:proofErr w:type="spellEnd"/>
    </w:p>
    <w:p w14:paraId="074A6275" w14:textId="49CA0B0A" w:rsidR="00990E70" w:rsidRPr="00990E70" w:rsidRDefault="00891499" w:rsidP="00990E70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c">
            <w:drawing>
              <wp:anchor distT="0" distB="0" distL="114300" distR="114300" simplePos="0" relativeHeight="251924480" behindDoc="1" locked="0" layoutInCell="1" allowOverlap="1" wp14:anchorId="15622C0C" wp14:editId="663E6C00">
                <wp:simplePos x="0" y="0"/>
                <wp:positionH relativeFrom="margin">
                  <wp:align>center</wp:align>
                </wp:positionH>
                <wp:positionV relativeFrom="paragraph">
                  <wp:posOffset>356235</wp:posOffset>
                </wp:positionV>
                <wp:extent cx="5463540" cy="2723515"/>
                <wp:effectExtent l="0" t="0" r="3810" b="635"/>
                <wp:wrapTight wrapText="bothSides">
                  <wp:wrapPolygon edited="0">
                    <wp:start x="0" y="0"/>
                    <wp:lineTo x="0" y="21454"/>
                    <wp:lineTo x="21540" y="21454"/>
                    <wp:lineTo x="21540" y="0"/>
                    <wp:lineTo x="0" y="0"/>
                  </wp:wrapPolygon>
                </wp:wrapTight>
                <wp:docPr id="260" name="Canvas 2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14:contentPart bwMode="auto" r:id="rId100">
                        <w14:nvContentPartPr>
                          <w14:cNvPr id="263" name="Ink 263"/>
                          <w14:cNvContentPartPr/>
                        </w14:nvContentPartPr>
                        <w14:xfrm>
                          <a:off x="831014" y="149173"/>
                          <a:ext cx="13320" cy="633960"/>
                        </w14:xfrm>
                      </w14:contentPart>
                      <w14:contentPart bwMode="auto" r:id="rId101">
                        <w14:nvContentPartPr>
                          <w14:cNvPr id="264" name="Ink 264"/>
                          <w14:cNvContentPartPr/>
                        </w14:nvContentPartPr>
                        <w14:xfrm>
                          <a:off x="508094" y="787453"/>
                          <a:ext cx="342000" cy="512640"/>
                        </w14:xfrm>
                      </w14:contentPart>
                      <w14:contentPart bwMode="auto" r:id="rId102">
                        <w14:nvContentPartPr>
                          <w14:cNvPr id="267" name="Ink 267"/>
                          <w14:cNvContentPartPr/>
                        </w14:nvContentPartPr>
                        <w14:xfrm>
                          <a:off x="843614" y="780613"/>
                          <a:ext cx="878760" cy="14400"/>
                        </w14:xfrm>
                      </w14:contentPart>
                      <w14:contentPart bwMode="auto" r:id="rId103">
                        <w14:nvContentPartPr>
                          <w14:cNvPr id="268" name="Ink 268"/>
                          <w14:cNvContentPartPr/>
                        </w14:nvContentPartPr>
                        <w14:xfrm>
                          <a:off x="1604654" y="717253"/>
                          <a:ext cx="116280" cy="176400"/>
                        </w14:xfrm>
                      </w14:contentPart>
                      <w14:contentPart bwMode="auto" r:id="rId104">
                        <w14:nvContentPartPr>
                          <w14:cNvPr id="269" name="Ink 269"/>
                          <w14:cNvContentPartPr/>
                        </w14:nvContentPartPr>
                        <w14:xfrm>
                          <a:off x="757574" y="136573"/>
                          <a:ext cx="83160" cy="93960"/>
                        </w14:xfrm>
                      </w14:contentPart>
                      <w14:contentPart bwMode="auto" r:id="rId105">
                        <w14:nvContentPartPr>
                          <w14:cNvPr id="270" name="Ink 270"/>
                          <w14:cNvContentPartPr/>
                        </w14:nvContentPartPr>
                        <w14:xfrm>
                          <a:off x="840374" y="133333"/>
                          <a:ext cx="150120" cy="173160"/>
                        </w14:xfrm>
                      </w14:contentPart>
                      <w14:contentPart bwMode="auto" r:id="rId106">
                        <w14:nvContentPartPr>
                          <w14:cNvPr id="271" name="Ink 271"/>
                          <w14:cNvContentPartPr/>
                        </w14:nvContentPartPr>
                        <w14:xfrm>
                          <a:off x="482174" y="1196773"/>
                          <a:ext cx="223200" cy="155880"/>
                        </w14:xfrm>
                      </w14:contentPart>
                      <w14:contentPart bwMode="auto" r:id="rId107">
                        <w14:nvContentPartPr>
                          <w14:cNvPr id="277" name="Ink 277"/>
                          <w14:cNvContentPartPr/>
                        </w14:nvContentPartPr>
                        <w14:xfrm>
                          <a:off x="913454" y="28573"/>
                          <a:ext cx="96120" cy="85320"/>
                        </w14:xfrm>
                      </w14:contentPart>
                      <w14:contentPart bwMode="auto" r:id="rId108">
                        <w14:nvContentPartPr>
                          <w14:cNvPr id="279" name="Ink 279"/>
                          <w14:cNvContentPartPr/>
                        </w14:nvContentPartPr>
                        <w14:xfrm>
                          <a:off x="1000574" y="35053"/>
                          <a:ext cx="14760" cy="224640"/>
                        </w14:xfrm>
                      </w14:contentPart>
                      <w14:contentPart bwMode="auto" r:id="rId109">
                        <w14:nvContentPartPr>
                          <w14:cNvPr id="289" name="Ink 289"/>
                          <w14:cNvContentPartPr/>
                        </w14:nvContentPartPr>
                        <w14:xfrm>
                          <a:off x="1806974" y="654253"/>
                          <a:ext cx="37080" cy="198720"/>
                        </w14:xfrm>
                      </w14:contentPart>
                      <w14:contentPart bwMode="auto" r:id="rId110">
                        <w14:nvContentPartPr>
                          <w14:cNvPr id="291" name="Ink 291"/>
                          <w14:cNvContentPartPr/>
                        </w14:nvContentPartPr>
                        <w14:xfrm>
                          <a:off x="1780334" y="666853"/>
                          <a:ext cx="121680" cy="136080"/>
                        </w14:xfrm>
                      </w14:contentPart>
                      <w14:contentPart bwMode="auto" r:id="rId111">
                        <w14:nvContentPartPr>
                          <w14:cNvPr id="292" name="Ink 292"/>
                          <w14:cNvContentPartPr/>
                        </w14:nvContentPartPr>
                        <w14:xfrm>
                          <a:off x="500894" y="1428613"/>
                          <a:ext cx="254160" cy="127800"/>
                        </w14:xfrm>
                      </w14:contentPart>
                      <w14:contentPart bwMode="auto" r:id="rId112">
                        <w14:nvContentPartPr>
                          <w14:cNvPr id="297" name="Ink 297"/>
                          <w14:cNvContentPartPr/>
                        </w14:nvContentPartPr>
                        <w14:xfrm>
                          <a:off x="2720294" y="243853"/>
                          <a:ext cx="672840" cy="14400"/>
                        </w14:xfrm>
                      </w14:contentPart>
                      <w14:contentPart bwMode="auto" r:id="rId113">
                        <w14:nvContentPartPr>
                          <w14:cNvPr id="298" name="Ink 298"/>
                          <w14:cNvContentPartPr/>
                        </w14:nvContentPartPr>
                        <w14:xfrm>
                          <a:off x="3402494" y="241333"/>
                          <a:ext cx="36000" cy="704160"/>
                        </w14:xfrm>
                      </w14:contentPart>
                      <w14:contentPart bwMode="auto" r:id="rId114">
                        <w14:nvContentPartPr>
                          <w14:cNvPr id="299" name="Ink 299"/>
                          <w14:cNvContentPartPr/>
                        </w14:nvContentPartPr>
                        <w14:xfrm>
                          <a:off x="2704454" y="228733"/>
                          <a:ext cx="7200" cy="698040"/>
                        </w14:xfrm>
                      </w14:contentPart>
                      <w14:contentPart bwMode="auto" r:id="rId115">
                        <w14:nvContentPartPr>
                          <w14:cNvPr id="301" name="Ink 301"/>
                          <w14:cNvContentPartPr/>
                        </w14:nvContentPartPr>
                        <w14:xfrm>
                          <a:off x="2717054" y="910933"/>
                          <a:ext cx="712800" cy="13320"/>
                        </w14:xfrm>
                      </w14:contentPart>
                      <w14:contentPart bwMode="auto" r:id="rId116">
                        <w14:nvContentPartPr>
                          <w14:cNvPr id="302" name="Ink 302"/>
                          <w14:cNvContentPartPr/>
                        </w14:nvContentPartPr>
                        <w14:xfrm>
                          <a:off x="2659814" y="14893"/>
                          <a:ext cx="1110600" cy="1252440"/>
                        </w14:xfrm>
                      </w14:contentPart>
                      <w14:contentPart bwMode="auto" r:id="rId117">
                        <w14:nvContentPartPr>
                          <w14:cNvPr id="303" name="Ink 303"/>
                          <w14:cNvContentPartPr/>
                        </w14:nvContentPartPr>
                        <w14:xfrm>
                          <a:off x="2881574" y="1146013"/>
                          <a:ext cx="245880" cy="261360"/>
                        </w14:xfrm>
                      </w14:contentPart>
                      <w14:contentPart bwMode="auto" r:id="rId118">
                        <w14:nvContentPartPr>
                          <w14:cNvPr id="308" name="Ink 308"/>
                          <w14:cNvContentPartPr/>
                        </w14:nvContentPartPr>
                        <w14:xfrm>
                          <a:off x="1440134" y="1911373"/>
                          <a:ext cx="10440" cy="676440"/>
                        </w14:xfrm>
                      </w14:contentPart>
                      <w14:contentPart bwMode="auto" r:id="rId119">
                        <w14:nvContentPartPr>
                          <w14:cNvPr id="309" name="Ink 309"/>
                          <w14:cNvContentPartPr/>
                        </w14:nvContentPartPr>
                        <w14:xfrm>
                          <a:off x="1449854" y="1883293"/>
                          <a:ext cx="763920" cy="23040"/>
                        </w14:xfrm>
                      </w14:contentPart>
                      <w14:contentPart bwMode="auto" r:id="rId120">
                        <w14:nvContentPartPr>
                          <w14:cNvPr id="310" name="Ink 310"/>
                          <w14:cNvContentPartPr/>
                        </w14:nvContentPartPr>
                        <w14:xfrm>
                          <a:off x="2214854" y="1879693"/>
                          <a:ext cx="13320" cy="679680"/>
                        </w14:xfrm>
                      </w14:contentPart>
                      <w14:contentPart bwMode="auto" r:id="rId121">
                        <w14:nvContentPartPr>
                          <w14:cNvPr id="311" name="Ink 311"/>
                          <w14:cNvContentPartPr/>
                        </w14:nvContentPartPr>
                        <w14:xfrm>
                          <a:off x="1434014" y="2559013"/>
                          <a:ext cx="823320" cy="9720"/>
                        </w14:xfrm>
                      </w14:contentPart>
                      <wps:wsp>
                        <wps:cNvPr id="18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03654" y="28573"/>
                            <a:ext cx="788670" cy="257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813FF4" w14:textId="53B3C97D" w:rsidR="00262018" w:rsidRPr="00E45697" w:rsidRDefault="00262018" w:rsidP="00262018">
                              <w:pPr>
                                <w:spacing w:line="256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 w:rsidRPr="00E45697">
                                <w:rPr>
                                  <w:rFonts w:ascii="Calibri" w:eastAsia="Calibri" w:hAnsi="Calibri" w:cs="Arial"/>
                                </w:rPr>
                                <w:t>RotateZ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14:contentPart bwMode="auto" r:id="rId122">
                        <w14:nvContentPartPr>
                          <w14:cNvPr id="317" name="Ink 317"/>
                          <w14:cNvContentPartPr/>
                        </w14:nvContentPartPr>
                        <w14:xfrm>
                          <a:off x="1745414" y="1745878"/>
                          <a:ext cx="153000" cy="956880"/>
                        </w14:xfrm>
                      </w14:contentPart>
                      <w14:contentPart bwMode="auto" r:id="rId123">
                        <w14:nvContentPartPr>
                          <w14:cNvPr id="132" name="Ink 132"/>
                          <w14:cNvContentPartPr/>
                        </w14:nvContentPartPr>
                        <w14:xfrm>
                          <a:off x="1821374" y="1755598"/>
                          <a:ext cx="13320" cy="77040"/>
                        </w14:xfrm>
                      </w14:contentPart>
                      <w14:contentPart bwMode="auto" r:id="rId124">
                        <w14:nvContentPartPr>
                          <w14:cNvPr id="135" name="Ink 135"/>
                          <w14:cNvContentPartPr/>
                        </w14:nvContentPartPr>
                        <w14:xfrm>
                          <a:off x="1790054" y="1769638"/>
                          <a:ext cx="90720" cy="90000"/>
                        </w14:xfrm>
                      </w14:contentPart>
                      <w14:contentPart bwMode="auto" r:id="rId125">
                        <w14:nvContentPartPr>
                          <w14:cNvPr id="136" name="Ink 136"/>
                          <w14:cNvContentPartPr/>
                        </w14:nvContentPartPr>
                        <w14:xfrm>
                          <a:off x="3516974" y="1831558"/>
                          <a:ext cx="828360" cy="26640"/>
                        </w14:xfrm>
                      </w14:contentPart>
                      <w14:contentPart bwMode="auto" r:id="rId126">
                        <w14:nvContentPartPr>
                          <w14:cNvPr id="139" name="Ink 139"/>
                          <w14:cNvContentPartPr/>
                        </w14:nvContentPartPr>
                        <w14:xfrm>
                          <a:off x="4329134" y="1822558"/>
                          <a:ext cx="7560" cy="690480"/>
                        </w14:xfrm>
                      </w14:contentPart>
                      <w14:contentPart bwMode="auto" r:id="rId127">
                        <w14:nvContentPartPr>
                          <w14:cNvPr id="141" name="Ink 141"/>
                          <w14:cNvContentPartPr/>
                        </w14:nvContentPartPr>
                        <w14:xfrm>
                          <a:off x="3516614" y="1860718"/>
                          <a:ext cx="10440" cy="640800"/>
                        </w14:xfrm>
                      </w14:contentPart>
                      <w14:contentPart bwMode="auto" r:id="rId128">
                        <w14:nvContentPartPr>
                          <w14:cNvPr id="142" name="Ink 142"/>
                          <w14:cNvContentPartPr/>
                        </w14:nvContentPartPr>
                        <w14:xfrm>
                          <a:off x="3523454" y="2508358"/>
                          <a:ext cx="810720" cy="19800"/>
                        </w14:xfrm>
                      </w14:contentPart>
                      <w14:contentPart bwMode="auto" r:id="rId129">
                        <w14:nvContentPartPr>
                          <w14:cNvPr id="147" name="Ink 147"/>
                          <w14:cNvContentPartPr/>
                        </w14:nvContentPartPr>
                        <w14:xfrm>
                          <a:off x="3408254" y="2115958"/>
                          <a:ext cx="226440" cy="151200"/>
                        </w14:xfrm>
                      </w14:contentPart>
                      <w14:contentPart bwMode="auto" r:id="rId130">
                        <w14:nvContentPartPr>
                          <w14:cNvPr id="150" name="Ink 150"/>
                          <w14:cNvContentPartPr/>
                        </w14:nvContentPartPr>
                        <w14:xfrm>
                          <a:off x="4170374" y="2091838"/>
                          <a:ext cx="344880" cy="175680"/>
                        </w14:xfrm>
                      </w14:contentPart>
                      <w14:contentPart bwMode="auto" r:id="rId131">
                        <w14:nvContentPartPr>
                          <w14:cNvPr id="151" name="Ink 151"/>
                          <w14:cNvContentPartPr/>
                        </w14:nvContentPartPr>
                        <w14:xfrm>
                          <a:off x="4061654" y="2187598"/>
                          <a:ext cx="196200" cy="172800"/>
                        </w14:xfrm>
                      </w14:contentPart>
                      <w14:contentPart bwMode="auto" r:id="rId132">
                        <w14:nvContentPartPr>
                          <w14:cNvPr id="155" name="Ink 155"/>
                          <w14:cNvContentPartPr/>
                        </w14:nvContentPartPr>
                        <w14:xfrm>
                          <a:off x="2901014" y="383638"/>
                          <a:ext cx="177840" cy="92880"/>
                        </w14:xfrm>
                      </w14:contentPart>
                      <wps:wsp>
                        <wps:cNvPr id="157" name="Straight Arrow Connector 157"/>
                        <wps:cNvCnPr/>
                        <wps:spPr>
                          <a:xfrm>
                            <a:off x="3056954" y="609303"/>
                            <a:ext cx="0" cy="107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0" name="Straight Arrow Connector 320"/>
                        <wps:cNvCnPr/>
                        <wps:spPr>
                          <a:xfrm flipV="1">
                            <a:off x="1224979" y="2238373"/>
                            <a:ext cx="1133475" cy="69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1" name="Straight Arrow Connector 321"/>
                        <wps:cNvCnPr/>
                        <wps:spPr>
                          <a:xfrm flipH="1" flipV="1">
                            <a:off x="3895154" y="1679863"/>
                            <a:ext cx="9525" cy="10096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46529" y="1482038"/>
                            <a:ext cx="788670" cy="257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EADF80" w14:textId="2724642E" w:rsidR="00E45697" w:rsidRPr="00E45697" w:rsidRDefault="00E45697" w:rsidP="00E45697">
                              <w:pPr>
                                <w:spacing w:line="254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 w:rsidRPr="00E45697">
                                <w:rPr>
                                  <w:rFonts w:ascii="Calibri" w:eastAsia="Calibri" w:hAnsi="Calibri" w:cs="Arial"/>
                                </w:rPr>
                                <w:t>Rotate</w:t>
                              </w:r>
                              <w:r>
                                <w:rPr>
                                  <w:rFonts w:ascii="Calibri" w:eastAsia="Calibri" w:hAnsi="Calibri" w:cs="Arial"/>
                                </w:rPr>
                                <w:t>Y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3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69784" y="1556413"/>
                            <a:ext cx="788670" cy="257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52522A" w14:textId="0FB2B8A8" w:rsidR="00E45697" w:rsidRDefault="00E45697" w:rsidP="00E45697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Arial"/>
                                </w:rPr>
                                <w:t>RotateX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622C0C" id="Canvas 260" o:spid="_x0000_s1140" editas="canvas" style="position:absolute;left:0;text-align:left;margin-left:0;margin-top:28.05pt;width:430.2pt;height:214.45pt;z-index:-251392000;mso-position-horizontal:center;mso-position-horizontal-relative:margin" coordsize="54635,27235" o:gfxdata="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">
                <v:shape id="_x0000_s1141" type="#_x0000_t75" style="position:absolute;width:54635;height:27235;visibility:visible;mso-wrap-style:square" filled="t">
                  <v:fill o:detectmouseclick="t"/>
                  <v:path o:connecttype="none"/>
                </v:shape>
                <v:shape id="Ink 263" o:spid="_x0000_s1142" type="#_x0000_t75" style="position:absolute;left:8220;top:1401;width:309;height:65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">
                  <v:imagedata r:id="rId133" o:title=""/>
                </v:shape>
                <v:shape id="Ink 264" o:spid="_x0000_s1143" type="#_x0000_t75" style="position:absolute;left:4990;top:7784;width:3597;height:5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">
                  <v:imagedata r:id="rId134" o:title=""/>
                </v:shape>
                <v:shape id="Ink 267" o:spid="_x0000_s1144" type="#_x0000_t75" style="position:absolute;left:8346;top:7716;width:8964;height: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">
                  <v:imagedata r:id="rId135" o:title=""/>
                </v:shape>
                <v:shape id="Ink 268" o:spid="_x0000_s1145" type="#_x0000_t75" style="position:absolute;left:15956;top:7082;width:1339;height:19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">
                  <v:imagedata r:id="rId136" o:title=""/>
                </v:shape>
                <v:shape id="Ink 269" o:spid="_x0000_s1146" type="#_x0000_t75" style="position:absolute;left:7485;top:1275;width:1008;height:1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">
                  <v:imagedata r:id="rId137" o:title=""/>
                </v:shape>
                <v:shape id="Ink 270" o:spid="_x0000_s1147" type="#_x0000_t75" style="position:absolute;left:8313;top:1243;width:1678;height:1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">
                  <v:imagedata r:id="rId138" o:title=""/>
                </v:shape>
                <v:shape id="Ink 271" o:spid="_x0000_s1148" type="#_x0000_t75" style="position:absolute;left:4731;top:11877;width:2409;height:17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">
                  <v:imagedata r:id="rId139" o:title=""/>
                </v:shape>
                <v:shape id="Ink 277" o:spid="_x0000_s1149" type="#_x0000_t75" style="position:absolute;left:9044;top:195;width:1138;height:10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">
                  <v:imagedata r:id="rId140" o:title=""/>
                </v:shape>
                <v:shape id="Ink 279" o:spid="_x0000_s1150" type="#_x0000_t75" style="position:absolute;left:9915;top:260;width:324;height:2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">
                  <v:imagedata r:id="rId141" o:title=""/>
                </v:shape>
                <v:shape id="Ink 289" o:spid="_x0000_s1151" type="#_x0000_t75" style="position:absolute;left:17979;top:6452;width:547;height:2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">
                  <v:imagedata r:id="rId142" o:title=""/>
                </v:shape>
                <v:shape id="Ink 291" o:spid="_x0000_s1152" type="#_x0000_t75" style="position:absolute;left:17713;top:6578;width:1393;height:15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">
                  <v:imagedata r:id="rId143" o:title=""/>
                </v:shape>
                <v:shape id="Ink 292" o:spid="_x0000_s1153" type="#_x0000_t75" style="position:absolute;left:4918;top:14196;width:2718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">
                  <v:imagedata r:id="rId144" o:title=""/>
                </v:shape>
                <v:shape id="Ink 297" o:spid="_x0000_s1154" type="#_x0000_t75" style="position:absolute;left:27022;top:2258;width:7085;height: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">
                  <v:imagedata r:id="rId145" o:title=""/>
                </v:shape>
                <v:shape id="Ink 298" o:spid="_x0000_s1155" type="#_x0000_t75" style="position:absolute;left:33846;top:2233;width:713;height:73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">
                  <v:imagedata r:id="rId146" o:title=""/>
                </v:shape>
                <v:shape id="Ink 299" o:spid="_x0000_s1156" type="#_x0000_t75" style="position:absolute;left:26864;top:2107;width:428;height:7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">
                  <v:imagedata r:id="rId147" o:title=""/>
                </v:shape>
                <v:shape id="Ink 301" o:spid="_x0000_s1157" type="#_x0000_t75" style="position:absolute;left:26990;top:8924;width:7484;height:4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">
                  <v:imagedata r:id="rId148" o:title=""/>
                </v:shape>
                <v:shape id="Ink 302" o:spid="_x0000_s1158" type="#_x0000_t75" style="position:absolute;left:26508;top:58;width:11282;height:12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">
                  <v:imagedata r:id="rId149" o:title=""/>
                </v:shape>
                <v:shape id="Ink 303" o:spid="_x0000_s1159" type="#_x0000_t75" style="position:absolute;left:28725;top:11370;width:2635;height:2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">
                  <v:imagedata r:id="rId150" o:title=""/>
                </v:shape>
                <v:shape id="Ink 308" o:spid="_x0000_s1160" type="#_x0000_t75" style="position:absolute;left:14221;top:18933;width:461;height:7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">
                  <v:imagedata r:id="rId151" o:title=""/>
                </v:shape>
                <v:shape id="Ink 309" o:spid="_x0000_s1161" type="#_x0000_t75" style="position:absolute;left:14318;top:18652;width:7996;height:5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">
                  <v:imagedata r:id="rId152" o:title=""/>
                </v:shape>
                <v:shape id="Ink 310" o:spid="_x0000_s1162" type="#_x0000_t75" style="position:absolute;left:21968;top:18617;width:490;height:7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">
                  <v:imagedata r:id="rId153" o:title=""/>
                </v:shape>
                <v:shape id="Ink 311" o:spid="_x0000_s1163" type="#_x0000_t75" style="position:absolute;left:14160;top:25416;width:8589;height: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">
                  <v:imagedata r:id="rId154" o:title=""/>
                </v:shape>
                <v:shape id="_x0000_s1164" type="#_x0000_t202" style="position:absolute;left:35036;top:285;width:7887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" filled="f" stroked="f">
                  <v:textbox inset="0,0,0,0">
                    <w:txbxContent>
                      <w:p w14:paraId="00813FF4" w14:textId="53B3C97D" w:rsidR="00262018" w:rsidRPr="00E45697" w:rsidRDefault="00262018" w:rsidP="00262018">
                        <w:pPr>
                          <w:spacing w:line="256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 w:rsidRPr="00E45697">
                          <w:rPr>
                            <w:rFonts w:ascii="Calibri" w:eastAsia="Calibri" w:hAnsi="Calibri" w:cs="Arial"/>
                          </w:rPr>
                          <w:t>RotateZ</w:t>
                        </w:r>
                        <w:proofErr w:type="spellEnd"/>
                      </w:p>
                    </w:txbxContent>
                  </v:textbox>
                </v:shape>
                <v:shape id="Ink 317" o:spid="_x0000_s1165" type="#_x0000_t75" style="position:absolute;left:17364;top:17368;width:1706;height:97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">
                  <v:imagedata r:id="rId155" o:title=""/>
                </v:shape>
                <v:shape id="Ink 132" o:spid="_x0000_s1166" type="#_x0000_t75" style="position:absolute;left:18123;top:17465;width:310;height:9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">
                  <v:imagedata r:id="rId156" o:title=""/>
                </v:shape>
                <v:shape id="Ink 135" o:spid="_x0000_s1167" type="#_x0000_t75" style="position:absolute;left:17810;top:17606;width:1084;height:1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">
                  <v:imagedata r:id="rId157" o:title=""/>
                </v:shape>
                <v:shape id="Ink 136" o:spid="_x0000_s1168" type="#_x0000_t75" style="position:absolute;left:34989;top:18133;width:8640;height: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">
                  <v:imagedata r:id="rId158" o:title=""/>
                </v:shape>
                <v:shape id="Ink 139" o:spid="_x0000_s1169" type="#_x0000_t75" style="position:absolute;left:43111;top:18045;width:432;height:7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">
                  <v:imagedata r:id="rId159" o:title=""/>
                </v:shape>
                <v:shape id="Ink 141" o:spid="_x0000_s1170" type="#_x0000_t75" style="position:absolute;left:34986;top:18427;width:460;height:6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">
                  <v:imagedata r:id="rId160" o:title=""/>
                </v:shape>
                <v:shape id="Ink 142" o:spid="_x0000_s1171" type="#_x0000_t75" style="position:absolute;left:35054;top:24903;width:8464;height:5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">
                  <v:imagedata r:id="rId161" o:title=""/>
                </v:shape>
                <v:shape id="Ink 147" o:spid="_x0000_s1172" type="#_x0000_t75" style="position:absolute;left:33992;top:21069;width:2441;height:1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">
                  <v:imagedata r:id="rId162" o:title=""/>
                </v:shape>
                <v:shape id="Ink 150" o:spid="_x0000_s1173" type="#_x0000_t75" style="position:absolute;left:41613;top:20828;width:3625;height:19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">
                  <v:imagedata r:id="rId163" o:title=""/>
                </v:shape>
                <v:shape id="Ink 151" o:spid="_x0000_s1174" type="#_x0000_t75" style="position:absolute;left:40526;top:21785;width:2138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">
                  <v:imagedata r:id="rId164" o:title=""/>
                </v:shape>
                <v:shape id="Ink 155" o:spid="_x0000_s1175" type="#_x0000_t75" style="position:absolute;left:28966;top:3793;width:1865;height:1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">
                  <v:imagedata r:id="rId165" o:title=""/>
                </v:shape>
                <v:shape id="Straight Arrow Connector 157" o:spid="_x0000_s1176" type="#_x0000_t32" style="position:absolute;left:30569;top:6093;width:0;height:10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" strokecolor="#4472c4 [3204]" strokeweight=".5pt">
                  <v:stroke endarrow="block" joinstyle="miter"/>
                </v:shape>
                <v:shape id="Straight Arrow Connector 320" o:spid="_x0000_s1177" type="#_x0000_t32" style="position:absolute;left:12249;top:22383;width:11335;height: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321" o:spid="_x0000_s1178" type="#_x0000_t32" style="position:absolute;left:38951;top:16798;width:95;height:1009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" strokecolor="#4472c4 [3204]" strokeweight=".5pt">
                  <v:stroke endarrow="block" joinstyle="miter"/>
                </v:shape>
                <v:shape id="_x0000_s1179" type="#_x0000_t202" style="position:absolute;left:36465;top:14820;width:7886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" filled="f" stroked="f">
                  <v:textbox inset="0,0,0,0">
                    <w:txbxContent>
                      <w:p w14:paraId="6AEADF80" w14:textId="2724642E" w:rsidR="00E45697" w:rsidRPr="00E45697" w:rsidRDefault="00E45697" w:rsidP="00E45697">
                        <w:pPr>
                          <w:spacing w:line="254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 w:rsidRPr="00E45697">
                          <w:rPr>
                            <w:rFonts w:ascii="Calibri" w:eastAsia="Calibri" w:hAnsi="Calibri" w:cs="Arial"/>
                          </w:rPr>
                          <w:t>Rotate</w:t>
                        </w:r>
                        <w:r>
                          <w:rPr>
                            <w:rFonts w:ascii="Calibri" w:eastAsia="Calibri" w:hAnsi="Calibri" w:cs="Arial"/>
                          </w:rPr>
                          <w:t>Y</w:t>
                        </w:r>
                        <w:proofErr w:type="spellEnd"/>
                      </w:p>
                    </w:txbxContent>
                  </v:textbox>
                </v:shape>
                <v:shape id="_x0000_s1180" type="#_x0000_t202" style="position:absolute;left:15697;top:15564;width:7887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" filled="f" stroked="f">
                  <v:textbox inset="0,0,0,0">
                    <w:txbxContent>
                      <w:p w14:paraId="0652522A" w14:textId="0FB2B8A8" w:rsidR="00E45697" w:rsidRDefault="00E45697" w:rsidP="00E45697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 w:cs="Arial"/>
                          </w:rPr>
                          <w:t>RotateX</w:t>
                        </w:r>
                        <w:proofErr w:type="spellEnd"/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  <w:r w:rsidR="00990E70">
        <w:rPr>
          <w:rFonts w:asciiTheme="minorBidi" w:hAnsiTheme="minorBidi"/>
          <w:sz w:val="24"/>
          <w:szCs w:val="24"/>
          <w:lang w:bidi="fa-IR"/>
        </w:rPr>
        <w:t>rotate (</w:t>
      </w:r>
      <w:proofErr w:type="spellStart"/>
      <w:r w:rsidR="00990E70">
        <w:rPr>
          <w:rFonts w:asciiTheme="minorBidi" w:hAnsiTheme="minorBidi"/>
          <w:sz w:val="24"/>
          <w:szCs w:val="24"/>
          <w:lang w:bidi="fa-IR"/>
        </w:rPr>
        <w:t>numdeg</w:t>
      </w:r>
      <w:proofErr w:type="spellEnd"/>
      <w:r w:rsidR="00990E70">
        <w:rPr>
          <w:rFonts w:asciiTheme="minorBidi" w:hAnsiTheme="minorBidi"/>
          <w:sz w:val="24"/>
          <w:szCs w:val="24"/>
          <w:lang w:bidi="fa-IR"/>
        </w:rPr>
        <w:t>)</w:t>
      </w:r>
    </w:p>
    <w:p w14:paraId="3C181D93" w14:textId="5133C2EE" w:rsidR="006B2879" w:rsidRDefault="006B287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0831D57C" w14:textId="226299EB" w:rsidR="0030288D" w:rsidRPr="0030288D" w:rsidRDefault="0030288D" w:rsidP="0030288D">
      <w:pPr>
        <w:pStyle w:val="Heading2"/>
        <w:rPr>
          <w:rFonts w:eastAsiaTheme="minorHAnsi"/>
          <w:bCs/>
        </w:rPr>
      </w:pPr>
      <w:r w:rsidRPr="0030288D">
        <w:rPr>
          <w:rFonts w:eastAsiaTheme="minorHAnsi"/>
          <w:bCs/>
        </w:rPr>
        <w:t>Transform-origin</w:t>
      </w:r>
    </w:p>
    <w:p w14:paraId="5DA433BD" w14:textId="2948DC90" w:rsidR="008D0AA3" w:rsidRPr="00F75420" w:rsidRDefault="00F75420" w:rsidP="00D51092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Transform-origin: </w:t>
      </w:r>
      <w:bookmarkStart w:id="3" w:name="_Hlk91427717"/>
      <w:r w:rsidR="001F766F"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x, y, z</w:t>
      </w:r>
      <w:r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bookmarkEnd w:id="3"/>
      <w:r w:rsidR="003A38EA" w:rsidRPr="00DD427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offset</w:t>
      </w:r>
      <w:r w:rsidR="003A38EA">
        <w:rPr>
          <w:rFonts w:asciiTheme="minorBidi" w:hAnsiTheme="minorBidi"/>
          <w:sz w:val="24"/>
          <w:szCs w:val="24"/>
          <w:lang w:bidi="fa-IR"/>
        </w:rPr>
        <w:t xml:space="preserve"> </w:t>
      </w:r>
      <w:r w:rsidRPr="00F75420">
        <w:rPr>
          <w:rFonts w:asciiTheme="minorBidi" w:hAnsiTheme="minorBidi"/>
          <w:sz w:val="24"/>
          <w:szCs w:val="24"/>
          <w:lang w:bidi="fa-IR"/>
        </w:rPr>
        <w:t>// default is center</w:t>
      </w:r>
      <w:r w:rsidR="000E67AA">
        <w:rPr>
          <w:rFonts w:asciiTheme="minorBidi" w:hAnsiTheme="minorBidi"/>
          <w:sz w:val="24"/>
          <w:szCs w:val="24"/>
          <w:lang w:bidi="fa-IR"/>
        </w:rPr>
        <w:t xml:space="preserve"> </w:t>
      </w:r>
      <w:hyperlink r:id="rId166" w:history="1">
        <w:r w:rsidR="000E67AA" w:rsidRPr="000E67AA">
          <w:rPr>
            <w:rStyle w:val="Hyperlink"/>
            <w:rFonts w:asciiTheme="minorBidi" w:hAnsiTheme="minorBidi"/>
            <w:sz w:val="24"/>
            <w:szCs w:val="24"/>
            <w:lang w:bidi="fa-IR"/>
          </w:rPr>
          <w:t>transform-origin</w:t>
        </w:r>
      </w:hyperlink>
    </w:p>
    <w:p w14:paraId="657A4147" w14:textId="6B424E9C" w:rsidR="008D0AA3" w:rsidRDefault="0089149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>
        <w:rPr>
          <w:rFonts w:asciiTheme="minorBidi" w:hAnsiTheme="minorBidi"/>
          <w:noProof/>
          <w:color w:val="FF0000"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1948032" behindDoc="0" locked="0" layoutInCell="1" allowOverlap="1" wp14:anchorId="4BCAD3AA" wp14:editId="03C21FF5">
                <wp:simplePos x="0" y="0"/>
                <wp:positionH relativeFrom="margin">
                  <wp:posOffset>931718</wp:posOffset>
                </wp:positionH>
                <wp:positionV relativeFrom="paragraph">
                  <wp:posOffset>208107</wp:posOffset>
                </wp:positionV>
                <wp:extent cx="4391892" cy="2915423"/>
                <wp:effectExtent l="0" t="0" r="8890" b="0"/>
                <wp:wrapNone/>
                <wp:docPr id="620" name="Group 6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91892" cy="2915423"/>
                          <a:chOff x="-775033" y="4287"/>
                          <a:chExt cx="6969795" cy="4626248"/>
                        </a:xfrm>
                      </wpg:grpSpPr>
                      <wpg:grpSp>
                        <wpg:cNvPr id="326" name="Group 326"/>
                        <wpg:cNvGrpSpPr/>
                        <wpg:grpSpPr>
                          <a:xfrm>
                            <a:off x="-775033" y="4287"/>
                            <a:ext cx="6969795" cy="4626248"/>
                            <a:chOff x="-775033" y="4287"/>
                            <a:chExt cx="6969795" cy="4626248"/>
                          </a:xfrm>
                        </wpg:grpSpPr>
                        <wpg:grpSp>
                          <wpg:cNvPr id="176" name="Group 176"/>
                          <wpg:cNvGrpSpPr/>
                          <wpg:grpSpPr>
                            <a:xfrm>
                              <a:off x="-775033" y="4287"/>
                              <a:ext cx="6969795" cy="4626248"/>
                              <a:chOff x="-775033" y="4287"/>
                              <a:chExt cx="6969795" cy="4626248"/>
                            </a:xfrm>
                          </wpg:grpSpPr>
                          <pic:pic xmlns:pic="http://schemas.openxmlformats.org/drawingml/2006/picture">
                            <pic:nvPicPr>
                              <pic:cNvPr id="168" name="Picture 16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277091"/>
                                <a:ext cx="2167890" cy="206756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69" name="Picture 16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770909" y="190500"/>
                                <a:ext cx="2143125" cy="197739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71" name="Picture 17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732809" y="2524991"/>
                                <a:ext cx="2051051" cy="201866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7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261909" y="4287"/>
                                <a:ext cx="2490508" cy="34197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ADD7AE" w14:textId="6B16B4E3" w:rsidR="00A55A12" w:rsidRPr="00E45697" w:rsidRDefault="00A55A12" w:rsidP="00A55A12">
                                  <w:pPr>
                                    <w:spacing w:line="254" w:lineRule="auto"/>
                                    <w:jc w:val="center"/>
                                    <w:rPr>
                                      <w:rFonts w:ascii="Calibri" w:eastAsia="Calibri" w:hAnsi="Calibri" w:cs="Arial"/>
                                    </w:rPr>
                                  </w:pPr>
                                  <w:r w:rsidRPr="00A55A12">
                                    <w:rPr>
                                      <w:rFonts w:ascii="Calibri" w:eastAsia="Calibri" w:hAnsi="Calibri" w:cs="Arial"/>
                                    </w:rPr>
                                    <w:t>Transform-origin: center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  <wps:wsp>
                            <wps:cNvPr id="17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463670" y="38472"/>
                                <a:ext cx="2600023" cy="454549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130F85" w14:textId="6D93E5AC" w:rsidR="00A55A12" w:rsidRPr="00E45697" w:rsidRDefault="00A55A12" w:rsidP="00A55A12">
                                  <w:pPr>
                                    <w:spacing w:line="254" w:lineRule="auto"/>
                                    <w:jc w:val="center"/>
                                    <w:rPr>
                                      <w:rFonts w:ascii="Calibri" w:eastAsia="Calibri" w:hAnsi="Calibri" w:cs="Arial"/>
                                    </w:rPr>
                                  </w:pPr>
                                  <w:r w:rsidRPr="00A55A12">
                                    <w:rPr>
                                      <w:rFonts w:ascii="Calibri" w:eastAsia="Calibri" w:hAnsi="Calibri" w:cs="Arial"/>
                                    </w:rPr>
                                    <w:t>Transform-origin: top lef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  <wps:wsp>
                            <wps:cNvPr id="17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260589" y="2397887"/>
                                <a:ext cx="3934173" cy="4024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F21A7D" w14:textId="703A07A2" w:rsidR="00A55A12" w:rsidRPr="00E45697" w:rsidRDefault="00A55A12" w:rsidP="00A55A12">
                                  <w:pPr>
                                    <w:spacing w:line="254" w:lineRule="auto"/>
                                    <w:jc w:val="center"/>
                                    <w:rPr>
                                      <w:rFonts w:ascii="Calibri" w:eastAsia="Calibri" w:hAnsi="Calibri" w:cs="Arial"/>
                                    </w:rPr>
                                  </w:pPr>
                                  <w:r w:rsidRPr="00A55A12">
                                    <w:rPr>
                                      <w:rFonts w:ascii="Calibri" w:eastAsia="Calibri" w:hAnsi="Calibri" w:cs="Arial"/>
                                    </w:rPr>
                                    <w:t>Transform-origin: bottom right 60px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0" name="Picture 17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7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17763" y="2615045"/>
                                <a:ext cx="2112010" cy="201549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7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775033" y="2397890"/>
                                <a:ext cx="2661867" cy="27753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AE48AE" w14:textId="232C6A74" w:rsidR="00A55A12" w:rsidRPr="00E45697" w:rsidRDefault="00A55A12" w:rsidP="00A55A12">
                                  <w:pPr>
                                    <w:spacing w:line="254" w:lineRule="auto"/>
                                    <w:jc w:val="center"/>
                                    <w:rPr>
                                      <w:rFonts w:ascii="Calibri" w:eastAsia="Calibri" w:hAnsi="Calibri" w:cs="Arial"/>
                                    </w:rPr>
                                  </w:pPr>
                                  <w:r w:rsidRPr="00A55A12">
                                    <w:rPr>
                                      <w:rFonts w:ascii="Calibri" w:eastAsia="Calibri" w:hAnsi="Calibri" w:cs="Arial"/>
                                    </w:rPr>
                                    <w:t xml:space="preserve">Transform-origin: 50px </w:t>
                                  </w:r>
                                  <w:proofErr w:type="spellStart"/>
                                  <w:r w:rsidRPr="00A55A12">
                                    <w:rPr>
                                      <w:rFonts w:ascii="Calibri" w:eastAsia="Calibri" w:hAnsi="Calibri" w:cs="Arial"/>
                                    </w:rPr>
                                    <w:t>50px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wpg:grpSp>
                        <wps:wsp>
                          <wps:cNvPr id="177" name="Straight Arrow Connector 177"/>
                          <wps:cNvCnPr/>
                          <wps:spPr>
                            <a:xfrm flipH="1" flipV="1">
                              <a:off x="924791" y="3349336"/>
                              <a:ext cx="270164" cy="26670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C0000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9" name="Straight Arrow Connector 179"/>
                          <wps:cNvCnPr/>
                          <wps:spPr>
                            <a:xfrm>
                              <a:off x="3210791" y="529936"/>
                              <a:ext cx="360276" cy="311381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C0000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83082" y="751609"/>
                              <a:ext cx="1470539" cy="25716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D6DE11C" w14:textId="665CA91E" w:rsidR="00BE1DC4" w:rsidRPr="00E45697" w:rsidRDefault="00BE1DC4" w:rsidP="00BE1DC4">
                                <w:pPr>
                                  <w:spacing w:line="254" w:lineRule="auto"/>
                                  <w:jc w:val="center"/>
                                  <w:rPr>
                                    <w:rFonts w:ascii="Calibri" w:eastAsia="Calibri" w:hAnsi="Calibri" w:cs="Arial"/>
                                    <w:lang w:bidi="fa-IR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  <w:lang w:bidi="fa-IR"/>
                                  </w:rPr>
                                  <w:t>Fixed point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14:contentPart bwMode="auto" r:id="rId171">
                          <w14:nvContentPartPr>
                            <w14:cNvPr id="191" name="Ink 191"/>
                            <w14:cNvContentPartPr/>
                          </w14:nvContentPartPr>
                          <w14:xfrm>
                            <a:off x="2985077" y="339667"/>
                            <a:ext cx="291240" cy="292320"/>
                          </w14:xfrm>
                        </w14:contentPart>
                      </wpg:grpSp>
                      <w14:contentPart bwMode="auto" r:id="rId172">
                        <w14:nvContentPartPr>
                          <w14:cNvPr id="324" name="Ink 324"/>
                          <w14:cNvContentPartPr/>
                        </w14:nvContentPartPr>
                        <w14:xfrm>
                          <a:off x="3211772" y="353002"/>
                          <a:ext cx="87120" cy="8424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CAD3AA" id="Group 620" o:spid="_x0000_s1181" style="position:absolute;left:0;text-align:left;margin-left:73.35pt;margin-top:16.4pt;width:345.8pt;height:229.55pt;z-index:251948032;mso-position-horizontal-relative:margin;mso-width-relative:margin;mso-height-relative:margin" coordorigin="-7750,42" coordsize="69697,46262" o:gfxdata="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">
                <v:group id="Group 326" o:spid="_x0000_s1182" style="position:absolute;left:-7750;top:42;width:69697;height:46263" coordorigin="-7750,42" coordsize="69697,46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JU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yXgGzzPhCMjlAwAA//8DAFBLAQItABQABgAIAAAAIQDb4fbL7gAAAIUBAAATAAAAAAAAAAAA&#10;AAAAAAAAAABbQ29udGVudF9UeXBlc10ueG1sUEsBAi0AFAAGAAgAAAAhAFr0LFu/AAAAFQEAAAsA&#10;AAAAAAAAAAAAAAAAHwEAAF9yZWxzLy5yZWxzUEsBAi0AFAAGAAgAAAAhAE0QlTLEAAAA3AAAAA8A&#10;AAAAAAAAAAAAAAAABwIAAGRycy9kb3ducmV2LnhtbFBLBQYAAAAAAwADALcAAAD4AgAAAAA=&#10;">
                  <v:group id="Group 176" o:spid="_x0000_s1183" style="position:absolute;left:-7750;top:42;width:69697;height:46263" coordorigin="-7750,42" coordsize="69697,46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  <v:shape id="Picture 168" o:spid="_x0000_s1184" type="#_x0000_t75" style="position:absolute;top:2770;width:21678;height:20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">
                      <v:imagedata r:id="rId173" o:title=""/>
                    </v:shape>
                    <v:shape id="Picture 169" o:spid="_x0000_s1185" type="#_x0000_t75" style="position:absolute;left:27709;top:1905;width:21431;height:19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">
                      <v:imagedata r:id="rId174" o:title=""/>
                    </v:shape>
                    <v:shape id="Picture 171" o:spid="_x0000_s1186" type="#_x0000_t75" style="position:absolute;left:27328;top:25249;width:20510;height:20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">
                      <v:imagedata r:id="rId175" o:title=""/>
                    </v:shape>
                    <v:shape id="_x0000_s1187" type="#_x0000_t202" style="position:absolute;left:-2619;top:42;width:24904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" filled="f" stroked="f">
                      <v:textbox inset="0,0,0,0">
                        <w:txbxContent>
                          <w:p w14:paraId="51ADD7AE" w14:textId="6B16B4E3" w:rsidR="00A55A12" w:rsidRPr="00E45697" w:rsidRDefault="00A55A12" w:rsidP="00A55A12">
                            <w:pPr>
                              <w:spacing w:line="254" w:lineRule="auto"/>
                              <w:jc w:val="center"/>
                              <w:rPr>
                                <w:rFonts w:ascii="Calibri" w:eastAsia="Calibri" w:hAnsi="Calibri" w:cs="Arial"/>
                              </w:rPr>
                            </w:pPr>
                            <w:r w:rsidRPr="00A55A12">
                              <w:rPr>
                                <w:rFonts w:ascii="Calibri" w:eastAsia="Calibri" w:hAnsi="Calibri" w:cs="Arial"/>
                              </w:rPr>
                              <w:t>Transform-origin: center</w:t>
                            </w:r>
                          </w:p>
                        </w:txbxContent>
                      </v:textbox>
                    </v:shape>
                    <v:shape id="_x0000_s1188" type="#_x0000_t202" style="position:absolute;left:24636;top:384;width:26000;height:4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rzlwwAAANwAAAAPAAAAZHJzL2Rvd25yZXYueG1sRE9Na8JA&#10;EL0X/A/LCL3VjS1Y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yQq85cMAAADcAAAADwAA&#10;AAAAAAAAAAAAAAAHAgAAZHJzL2Rvd25yZXYueG1sUEsFBgAAAAADAAMAtwAAAPcCAAAAAA==&#10;" filled="f" stroked="f">
                      <v:textbox inset="0,0,0,0">
                        <w:txbxContent>
                          <w:p w14:paraId="32130F85" w14:textId="6D93E5AC" w:rsidR="00A55A12" w:rsidRPr="00E45697" w:rsidRDefault="00A55A12" w:rsidP="00A55A12">
                            <w:pPr>
                              <w:spacing w:line="254" w:lineRule="auto"/>
                              <w:jc w:val="center"/>
                              <w:rPr>
                                <w:rFonts w:ascii="Calibri" w:eastAsia="Calibri" w:hAnsi="Calibri" w:cs="Arial"/>
                              </w:rPr>
                            </w:pPr>
                            <w:r w:rsidRPr="00A55A12">
                              <w:rPr>
                                <w:rFonts w:ascii="Calibri" w:eastAsia="Calibri" w:hAnsi="Calibri" w:cs="Arial"/>
                              </w:rPr>
                              <w:t>Transform-origin: top left</w:t>
                            </w:r>
                          </w:p>
                        </w:txbxContent>
                      </v:textbox>
                    </v:shape>
                    <v:shape id="_x0000_s1189" type="#_x0000_t202" style="position:absolute;left:22605;top:23978;width:39342;height:4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4EKwwAAANwAAAAPAAAAZHJzL2Rvd25yZXYueG1sRE9Na8JA&#10;EL0X/A/LCL3VjYVa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Ka+BCsMAAADcAAAADwAA&#10;AAAAAAAAAAAAAAAHAgAAZHJzL2Rvd25yZXYueG1sUEsFBgAAAAADAAMAtwAAAPcCAAAAAA==&#10;" filled="f" stroked="f">
                      <v:textbox inset="0,0,0,0">
                        <w:txbxContent>
                          <w:p w14:paraId="3DF21A7D" w14:textId="703A07A2" w:rsidR="00A55A12" w:rsidRPr="00E45697" w:rsidRDefault="00A55A12" w:rsidP="00A55A12">
                            <w:pPr>
                              <w:spacing w:line="254" w:lineRule="auto"/>
                              <w:jc w:val="center"/>
                              <w:rPr>
                                <w:rFonts w:ascii="Calibri" w:eastAsia="Calibri" w:hAnsi="Calibri" w:cs="Arial"/>
                              </w:rPr>
                            </w:pPr>
                            <w:r w:rsidRPr="00A55A12">
                              <w:rPr>
                                <w:rFonts w:ascii="Calibri" w:eastAsia="Calibri" w:hAnsi="Calibri" w:cs="Arial"/>
                              </w:rPr>
                              <w:t>Transform-origin: bottom right 60px</w:t>
                            </w:r>
                          </w:p>
                        </w:txbxContent>
                      </v:textbox>
                    </v:shape>
                    <v:shape id="Picture 170" o:spid="_x0000_s1190" type="#_x0000_t75" style="position:absolute;left:1177;top:26150;width:21120;height:20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">
                      <v:imagedata r:id="rId176" o:title=""/>
                    </v:shape>
                    <v:shape id="_x0000_s1191" type="#_x0000_t202" style="position:absolute;left:-7750;top:23978;width:26618;height:2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ySRwwAAANwAAAAPAAAAZHJzL2Rvd25yZXYueG1sRE9Na8JA&#10;EL0X/A/LCL3VjaVY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RuMkkcMAAADcAAAADwAA&#10;AAAAAAAAAAAAAAAHAgAAZHJzL2Rvd25yZXYueG1sUEsFBgAAAAADAAMAtwAAAPcCAAAAAA==&#10;" filled="f" stroked="f">
                      <v:textbox inset="0,0,0,0">
                        <w:txbxContent>
                          <w:p w14:paraId="0BAE48AE" w14:textId="232C6A74" w:rsidR="00A55A12" w:rsidRPr="00E45697" w:rsidRDefault="00A55A12" w:rsidP="00A55A12">
                            <w:pPr>
                              <w:spacing w:line="254" w:lineRule="auto"/>
                              <w:jc w:val="center"/>
                              <w:rPr>
                                <w:rFonts w:ascii="Calibri" w:eastAsia="Calibri" w:hAnsi="Calibri" w:cs="Arial"/>
                              </w:rPr>
                            </w:pPr>
                            <w:r w:rsidRPr="00A55A12">
                              <w:rPr>
                                <w:rFonts w:ascii="Calibri" w:eastAsia="Calibri" w:hAnsi="Calibri" w:cs="Arial"/>
                              </w:rPr>
                              <w:t xml:space="preserve">Transform-origin: 50px </w:t>
                            </w:r>
                            <w:proofErr w:type="spellStart"/>
                            <w:r w:rsidRPr="00A55A12">
                              <w:rPr>
                                <w:rFonts w:ascii="Calibri" w:eastAsia="Calibri" w:hAnsi="Calibri" w:cs="Arial"/>
                              </w:rPr>
                              <w:t>50px</w:t>
                            </w:r>
                            <w:proofErr w:type="spellEnd"/>
                          </w:p>
                        </w:txbxContent>
                      </v:textbox>
                    </v:shape>
                  </v:group>
                  <v:shape id="Straight Arrow Connector 177" o:spid="_x0000_s1192" type="#_x0000_t32" style="position:absolute;left:9247;top:33493;width:2702;height:266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" strokecolor="#c00000" strokeweight=".5pt">
                    <v:stroke endarrow="block" joinstyle="miter"/>
                  </v:shape>
                  <v:shape id="Straight Arrow Connector 179" o:spid="_x0000_s1193" type="#_x0000_t32" style="position:absolute;left:32107;top:5299;width:3603;height:311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" strokecolor="#c00000" strokeweight=".5pt">
                    <v:stroke endarrow="block" joinstyle="miter"/>
                  </v:shape>
                  <v:shape id="_x0000_s1194" type="#_x0000_t202" style="position:absolute;left:31830;top:7516;width:1470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" filled="f" stroked="f">
                    <v:textbox inset="0,0,0,0">
                      <w:txbxContent>
                        <w:p w14:paraId="0D6DE11C" w14:textId="665CA91E" w:rsidR="00BE1DC4" w:rsidRPr="00E45697" w:rsidRDefault="00BE1DC4" w:rsidP="00BE1DC4">
                          <w:pPr>
                            <w:spacing w:line="254" w:lineRule="auto"/>
                            <w:jc w:val="center"/>
                            <w:rPr>
                              <w:rFonts w:ascii="Calibri" w:eastAsia="Calibri" w:hAnsi="Calibri" w:cs="Arial"/>
                              <w:lang w:bidi="fa-IR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  <w:lang w:bidi="fa-IR"/>
                            </w:rPr>
                            <w:t>Fixed point</w:t>
                          </w:r>
                        </w:p>
                      </w:txbxContent>
                    </v:textbox>
                  </v:shape>
                  <v:shape id="Ink 191" o:spid="_x0000_s1195" type="#_x0000_t75" style="position:absolute;left:29708;top:3254;width:3191;height:3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">
                    <v:imagedata r:id="rId177" o:title=""/>
                  </v:shape>
                </v:group>
                <v:shape id="Ink 324" o:spid="_x0000_s1196" type="#_x0000_t75" style="position:absolute;left:31975;top:3387;width:1150;height:1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">
                  <v:imagedata r:id="rId178" o:title=""/>
                </v:shape>
                <w10:wrap anchorx="margin"/>
              </v:group>
            </w:pict>
          </mc:Fallback>
        </mc:AlternateContent>
      </w:r>
    </w:p>
    <w:p w14:paraId="2AFD1A64" w14:textId="0471A192" w:rsidR="00A55A12" w:rsidRDefault="00A55A12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182061A4" w14:textId="2E002F6D" w:rsidR="00A55A12" w:rsidRDefault="00A55A12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19CDE754" w14:textId="5FDDEC56" w:rsidR="006B2879" w:rsidRDefault="006B287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57E5D279" w14:textId="431B7E39" w:rsidR="006B2879" w:rsidRDefault="006B2879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07BA8A71" w14:textId="3F755143" w:rsidR="001516DF" w:rsidRDefault="001516DF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6D24FD99" w14:textId="7DF30220" w:rsidR="0030288D" w:rsidRDefault="0030288D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0CF25488" w14:textId="47A1AD7D" w:rsidR="0030288D" w:rsidRDefault="0030288D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20896436" w14:textId="76C49E63" w:rsidR="0030288D" w:rsidRDefault="0030288D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2105EFC7" w14:textId="7BCC67AD" w:rsidR="0030288D" w:rsidRDefault="0030288D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6BB25580" w14:textId="4668EF93" w:rsidR="0030288D" w:rsidRDefault="0030288D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5D3917BE" w14:textId="7250BEB8" w:rsidR="0030288D" w:rsidRDefault="0030288D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1EB18BDC" w14:textId="1C4F49DF" w:rsidR="0030288D" w:rsidRDefault="0030288D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28D1A669" w14:textId="0DE9DF0B" w:rsidR="0030288D" w:rsidRDefault="0030288D" w:rsidP="00077C10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03D83E6A" w14:textId="44C17D3C" w:rsidR="001516DF" w:rsidRDefault="0030288D" w:rsidP="0030288D">
      <w:pPr>
        <w:pStyle w:val="Heading2"/>
        <w:rPr>
          <w:color w:val="FF0000"/>
          <w:sz w:val="24"/>
          <w:szCs w:val="24"/>
          <w:lang w:bidi="fa-IR"/>
        </w:rPr>
      </w:pPr>
      <w:r w:rsidRPr="0030288D">
        <w:rPr>
          <w:rFonts w:eastAsiaTheme="minorHAnsi"/>
          <w:bCs/>
        </w:rPr>
        <w:lastRenderedPageBreak/>
        <w:t>Skew (</w:t>
      </w:r>
      <w:r w:rsidRPr="0030288D">
        <w:rPr>
          <w:rFonts w:eastAsiaTheme="minorHAnsi" w:hint="cs"/>
          <w:bCs/>
          <w:rtl/>
        </w:rPr>
        <w:t>مورب</w:t>
      </w:r>
      <w:r w:rsidRPr="0030288D">
        <w:rPr>
          <w:rFonts w:eastAsiaTheme="minorHAnsi"/>
          <w:bCs/>
        </w:rPr>
        <w:t>)</w:t>
      </w:r>
    </w:p>
    <w:p w14:paraId="3C5FB154" w14:textId="4676C5E6" w:rsidR="0030288D" w:rsidRPr="0030288D" w:rsidRDefault="00BE1DC4" w:rsidP="0030288D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 w:rsidRPr="00DD427E">
        <w:rPr>
          <w:rFonts w:asciiTheme="minorBidi" w:hAnsiTheme="minorBidi"/>
          <w:b/>
          <w:bCs/>
          <w:color w:val="FF0000"/>
          <w:sz w:val="24"/>
          <w:szCs w:val="24"/>
          <w:lang w:bidi="fa-IR"/>
        </w:rPr>
        <w:softHyphen/>
      </w:r>
      <w:r w:rsidRPr="00DD427E">
        <w:rPr>
          <w:rFonts w:asciiTheme="minorBidi" w:hAnsiTheme="minorBidi"/>
          <w:b/>
          <w:bCs/>
          <w:color w:val="FF0000"/>
          <w:sz w:val="24"/>
          <w:szCs w:val="24"/>
          <w:lang w:bidi="fa-IR"/>
        </w:rPr>
        <w:softHyphen/>
      </w:r>
      <w:r w:rsidRPr="00DD427E">
        <w:rPr>
          <w:rFonts w:asciiTheme="minorBidi" w:hAnsiTheme="minorBidi"/>
          <w:b/>
          <w:bCs/>
          <w:color w:val="FF0000"/>
          <w:sz w:val="24"/>
          <w:szCs w:val="24"/>
          <w:lang w:bidi="fa-IR"/>
        </w:rPr>
        <w:softHyphen/>
      </w:r>
      <w:r w:rsidR="0030288D" w:rsidRPr="00DD427E">
        <w:rPr>
          <w:rFonts w:asciiTheme="minorBidi" w:hAnsiTheme="minorBidi"/>
          <w:b/>
          <w:bCs/>
          <w:sz w:val="24"/>
          <w:szCs w:val="24"/>
          <w:lang w:bidi="fa-IR"/>
        </w:rPr>
        <w:t>Transforms</w:t>
      </w:r>
      <w:r w:rsidR="00DD427E" w:rsidRPr="00DD427E">
        <w:rPr>
          <w:rFonts w:asciiTheme="minorBidi" w:hAnsiTheme="minorBidi"/>
          <w:b/>
          <w:bCs/>
          <w:sz w:val="24"/>
          <w:szCs w:val="24"/>
          <w:lang w:bidi="fa-IR"/>
        </w:rPr>
        <w:t xml:space="preserve">: </w:t>
      </w:r>
      <w:r w:rsidR="0030288D" w:rsidRPr="00DD427E">
        <w:rPr>
          <w:rFonts w:asciiTheme="minorBidi" w:hAnsiTheme="minorBidi"/>
          <w:b/>
          <w:bCs/>
          <w:sz w:val="24"/>
          <w:szCs w:val="24"/>
          <w:lang w:bidi="fa-IR"/>
        </w:rPr>
        <w:t>skew(</w:t>
      </w:r>
      <w:proofErr w:type="spellStart"/>
      <w:proofErr w:type="gramStart"/>
      <w:r w:rsidR="00036855" w:rsidRPr="00DD427E">
        <w:rPr>
          <w:rFonts w:asciiTheme="minorBidi" w:hAnsiTheme="minorBidi"/>
          <w:b/>
          <w:bCs/>
          <w:sz w:val="24"/>
          <w:szCs w:val="24"/>
          <w:lang w:bidi="fa-IR"/>
        </w:rPr>
        <w:t>x,y</w:t>
      </w:r>
      <w:proofErr w:type="spellEnd"/>
      <w:proofErr w:type="gramEnd"/>
      <w:r w:rsidR="0030288D" w:rsidRPr="00DD427E">
        <w:rPr>
          <w:rFonts w:asciiTheme="minorBidi" w:hAnsiTheme="minorBidi"/>
          <w:b/>
          <w:bCs/>
          <w:sz w:val="24"/>
          <w:szCs w:val="24"/>
          <w:lang w:bidi="fa-IR"/>
        </w:rPr>
        <w:t xml:space="preserve">), </w:t>
      </w:r>
      <w:proofErr w:type="spellStart"/>
      <w:r w:rsidR="0030288D" w:rsidRPr="00DD427E">
        <w:rPr>
          <w:rFonts w:asciiTheme="minorBidi" w:hAnsiTheme="minorBidi"/>
          <w:b/>
          <w:bCs/>
          <w:sz w:val="24"/>
          <w:szCs w:val="24"/>
          <w:lang w:bidi="fa-IR"/>
        </w:rPr>
        <w:t>skewX</w:t>
      </w:r>
      <w:proofErr w:type="spellEnd"/>
      <w:r w:rsidR="0030288D" w:rsidRPr="00DD427E">
        <w:rPr>
          <w:rFonts w:asciiTheme="minorBidi" w:hAnsiTheme="minorBidi"/>
          <w:b/>
          <w:bCs/>
          <w:sz w:val="24"/>
          <w:szCs w:val="24"/>
          <w:lang w:bidi="fa-IR"/>
        </w:rPr>
        <w:t xml:space="preserve">(), </w:t>
      </w:r>
      <w:proofErr w:type="spellStart"/>
      <w:r w:rsidR="0030288D" w:rsidRPr="00DD427E">
        <w:rPr>
          <w:rFonts w:asciiTheme="minorBidi" w:hAnsiTheme="minorBidi"/>
          <w:b/>
          <w:bCs/>
          <w:sz w:val="24"/>
          <w:szCs w:val="24"/>
          <w:lang w:bidi="fa-IR"/>
        </w:rPr>
        <w:t>skewY</w:t>
      </w:r>
      <w:proofErr w:type="spellEnd"/>
      <w:r w:rsidR="0030288D" w:rsidRPr="00DD427E">
        <w:rPr>
          <w:rFonts w:asciiTheme="minorBidi" w:hAnsiTheme="minorBidi"/>
          <w:b/>
          <w:bCs/>
          <w:sz w:val="24"/>
          <w:szCs w:val="24"/>
          <w:lang w:bidi="fa-IR"/>
        </w:rPr>
        <w:t>()</w:t>
      </w:r>
      <w:r w:rsidR="006F5D96">
        <w:rPr>
          <w:rFonts w:asciiTheme="minorBidi" w:hAnsiTheme="minorBidi"/>
          <w:sz w:val="24"/>
          <w:szCs w:val="24"/>
          <w:lang w:bidi="fa-IR"/>
        </w:rPr>
        <w:t xml:space="preserve"> // </w:t>
      </w:r>
      <w:r w:rsidR="006F5D96" w:rsidRPr="006F5D96">
        <w:rPr>
          <w:rFonts w:asciiTheme="minorBidi" w:hAnsiTheme="minorBidi"/>
          <w:sz w:val="24"/>
          <w:szCs w:val="24"/>
          <w:lang w:bidi="fa-IR"/>
        </w:rPr>
        <w:t>The effect is as if you grabbed each corner of the element and pulled them along a certain angle.</w:t>
      </w:r>
      <w:r w:rsidR="00115F35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115F35" w:rsidRPr="00DD427E">
        <w:rPr>
          <w:rFonts w:asciiTheme="minorBidi" w:hAnsiTheme="minorBidi"/>
          <w:b/>
          <w:bCs/>
          <w:sz w:val="24"/>
          <w:szCs w:val="24"/>
          <w:lang w:bidi="fa-IR"/>
        </w:rPr>
        <w:t>It'll change the axis of x and y for the element</w:t>
      </w:r>
      <w:r w:rsidR="00115F35">
        <w:rPr>
          <w:rFonts w:asciiTheme="minorBidi" w:hAnsiTheme="minorBidi"/>
          <w:sz w:val="24"/>
          <w:szCs w:val="24"/>
          <w:lang w:bidi="fa-IR"/>
        </w:rPr>
        <w:t>.</w:t>
      </w:r>
    </w:p>
    <w:p w14:paraId="205BA8E5" w14:textId="3D402EAE" w:rsidR="0030288D" w:rsidRPr="0030288D" w:rsidRDefault="0030288D" w:rsidP="0030288D">
      <w:pPr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 w:rsidRPr="00BD6597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624BA825" wp14:editId="4950B951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43600" cy="433754"/>
                <wp:effectExtent l="0" t="0" r="0" b="4445"/>
                <wp:wrapNone/>
                <wp:docPr id="328" name="Text Box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33754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2A710E" w14:textId="3C65D393" w:rsidR="0030288D" w:rsidRPr="000E4460" w:rsidRDefault="00DD427E" w:rsidP="0030288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</w:t>
                            </w:r>
                            <w:r w:rsidR="003028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ansform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="003028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kewY</w:t>
                            </w:r>
                            <w:proofErr w:type="spellEnd"/>
                            <w:r w:rsidR="003028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30</w:t>
                            </w:r>
                            <w:r w:rsidR="003028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BA825" id="Text Box 328" o:spid="_x0000_s1197" type="#_x0000_t202" style="position:absolute;left:0;text-align:left;margin-left:0;margin-top:-.05pt;width:468pt;height:34.15pt;z-index:251950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" fillcolor="#fdfaeb" stroked="f" strokeweight=".5pt">
                <v:textbox inset="2mm">
                  <w:txbxContent>
                    <w:p w14:paraId="7E2A710E" w14:textId="3C65D393" w:rsidR="0030288D" w:rsidRPr="000E4460" w:rsidRDefault="00DD427E" w:rsidP="0030288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</w:t>
                      </w:r>
                      <w:r w:rsidR="003028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ansform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="003028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kewY</w:t>
                      </w:r>
                      <w:proofErr w:type="spellEnd"/>
                      <w:r w:rsidR="003028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30</w:t>
                      </w:r>
                      <w:r w:rsidR="003028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g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CECC2B" w14:textId="3932F011" w:rsidR="001516DF" w:rsidRDefault="001516DF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42BBA343" w14:textId="297260BC" w:rsidR="002D5891" w:rsidRDefault="002D5891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4C6EA0DB" w14:textId="3980799A" w:rsidR="0075138A" w:rsidRDefault="000111CA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>
        <w:rPr>
          <w:rFonts w:asciiTheme="minorBidi" w:hAnsiTheme="minorBidi"/>
          <w:noProof/>
          <w:color w:val="FF0000"/>
          <w:sz w:val="24"/>
          <w:szCs w:val="24"/>
          <w:lang w:bidi="fa-IR"/>
        </w:rPr>
        <mc:AlternateContent>
          <mc:Choice Requires="wpc">
            <w:drawing>
              <wp:anchor distT="0" distB="0" distL="114300" distR="114300" simplePos="0" relativeHeight="252029952" behindDoc="1" locked="0" layoutInCell="1" allowOverlap="1" wp14:anchorId="5500F3A3" wp14:editId="38E244EC">
                <wp:simplePos x="0" y="0"/>
                <wp:positionH relativeFrom="margin">
                  <wp:posOffset>-34925</wp:posOffset>
                </wp:positionH>
                <wp:positionV relativeFrom="paragraph">
                  <wp:posOffset>300355</wp:posOffset>
                </wp:positionV>
                <wp:extent cx="5963920" cy="1598930"/>
                <wp:effectExtent l="0" t="0" r="17780" b="1270"/>
                <wp:wrapTight wrapText="bothSides">
                  <wp:wrapPolygon edited="0">
                    <wp:start x="0" y="0"/>
                    <wp:lineTo x="0" y="21360"/>
                    <wp:lineTo x="21595" y="21360"/>
                    <wp:lineTo x="21595" y="0"/>
                    <wp:lineTo x="0" y="0"/>
                  </wp:wrapPolygon>
                </wp:wrapTight>
                <wp:docPr id="621" name="Canvas 6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14:contentPart bwMode="auto" r:id="rId179">
                        <w14:nvContentPartPr>
                          <w14:cNvPr id="673" name="Ink 673"/>
                          <w14:cNvContentPartPr/>
                        </w14:nvContentPartPr>
                        <w14:xfrm>
                          <a:off x="262111" y="279839"/>
                          <a:ext cx="10795" cy="1142365"/>
                        </w14:xfrm>
                      </w14:contentPart>
                      <w14:contentPart bwMode="auto" r:id="rId180">
                        <w14:nvContentPartPr>
                          <w14:cNvPr id="674" name="Ink 674"/>
                          <w14:cNvContentPartPr/>
                        </w14:nvContentPartPr>
                        <w14:xfrm>
                          <a:off x="251951" y="1418394"/>
                          <a:ext cx="2312670" cy="13970"/>
                        </w14:xfrm>
                      </w14:contentPart>
                      <w14:contentPart bwMode="auto" r:id="rId181">
                        <w14:nvContentPartPr>
                          <w14:cNvPr id="675" name="Ink 675"/>
                          <w14:cNvContentPartPr/>
                        </w14:nvContentPartPr>
                        <w14:xfrm>
                          <a:off x="2516361" y="1370769"/>
                          <a:ext cx="155575" cy="158115"/>
                        </w14:xfrm>
                      </w14:contentPart>
                      <w14:contentPart bwMode="auto" r:id="rId182">
                        <w14:nvContentPartPr>
                          <w14:cNvPr id="676" name="Ink 676"/>
                          <w14:cNvContentPartPr/>
                        </w14:nvContentPartPr>
                        <w14:xfrm>
                          <a:off x="192896" y="263964"/>
                          <a:ext cx="80645" cy="104140"/>
                        </w14:xfrm>
                      </w14:contentPart>
                      <w14:contentPart bwMode="auto" r:id="rId183">
                        <w14:nvContentPartPr>
                          <w14:cNvPr id="677" name="Ink 677"/>
                          <w14:cNvContentPartPr/>
                        </w14:nvContentPartPr>
                        <w14:xfrm>
                          <a:off x="267826" y="247454"/>
                          <a:ext cx="124460" cy="109220"/>
                        </w14:xfrm>
                      </w14:contentPart>
                      <w14:contentPart bwMode="auto" r:id="rId184">
                        <w14:nvContentPartPr>
                          <w14:cNvPr id="678" name="Ink 678"/>
                          <w14:cNvContentPartPr/>
                        </w14:nvContentPartPr>
                        <w14:xfrm>
                          <a:off x="61451" y="35999"/>
                          <a:ext cx="78105" cy="85725"/>
                        </w14:xfrm>
                      </w14:contentPart>
                      <w14:contentPart bwMode="auto" r:id="rId185">
                        <w14:nvContentPartPr>
                          <w14:cNvPr id="679" name="Ink 679"/>
                          <w14:cNvContentPartPr/>
                        </w14:nvContentPartPr>
                        <w14:xfrm>
                          <a:off x="90661" y="35999"/>
                          <a:ext cx="66040" cy="251460"/>
                        </w14:xfrm>
                      </w14:contentPart>
                      <w14:contentPart bwMode="auto" r:id="rId186">
                        <w14:nvContentPartPr>
                          <w14:cNvPr id="680" name="Ink 680"/>
                          <w14:cNvContentPartPr/>
                        </w14:nvContentPartPr>
                        <w14:xfrm>
                          <a:off x="2821796" y="1296474"/>
                          <a:ext cx="25400" cy="134620"/>
                        </w14:xfrm>
                      </w14:contentPart>
                      <w14:contentPart bwMode="auto" r:id="rId187">
                        <w14:nvContentPartPr>
                          <w14:cNvPr id="681" name="Ink 681"/>
                          <w14:cNvContentPartPr/>
                        </w14:nvContentPartPr>
                        <w14:xfrm>
                          <a:off x="2786871" y="1330764"/>
                          <a:ext cx="149860" cy="120650"/>
                        </w14:xfrm>
                      </w14:contentPart>
                      <w14:contentPart bwMode="auto" r:id="rId188">
                        <w14:nvContentPartPr>
                          <w14:cNvPr id="682" name="Ink 682"/>
                          <w14:cNvContentPartPr/>
                        </w14:nvContentPartPr>
                        <w14:xfrm>
                          <a:off x="272906" y="657664"/>
                          <a:ext cx="798195" cy="11430"/>
                        </w14:xfrm>
                      </w14:contentPart>
                      <w14:contentPart bwMode="auto" r:id="rId189">
                        <w14:nvContentPartPr>
                          <w14:cNvPr id="683" name="Ink 683"/>
                          <w14:cNvContentPartPr/>
                        </w14:nvContentPartPr>
                        <w14:xfrm>
                          <a:off x="1069831" y="658299"/>
                          <a:ext cx="18415" cy="741045"/>
                        </w14:xfrm>
                      </w14:contentPart>
                      <w14:contentPart bwMode="auto" r:id="rId190">
                        <w14:nvContentPartPr>
                          <w14:cNvPr id="684" name="Ink 684"/>
                          <w14:cNvContentPartPr/>
                        </w14:nvContentPartPr>
                        <w14:xfrm>
                          <a:off x="1078086" y="658299"/>
                          <a:ext cx="367665" cy="748030"/>
                        </w14:xfrm>
                      </w14:contentPart>
                      <w14:contentPart bwMode="auto" r:id="rId191">
                        <w14:nvContentPartPr>
                          <w14:cNvPr id="685" name="Ink 685"/>
                          <w14:cNvContentPartPr/>
                        </w14:nvContentPartPr>
                        <w14:xfrm>
                          <a:off x="275446" y="676714"/>
                          <a:ext cx="295910" cy="763270"/>
                        </w14:xfrm>
                      </w14:contentPart>
                      <w14:contentPart bwMode="auto" r:id="rId192">
                        <w14:nvContentPartPr>
                          <w14:cNvPr id="686" name="Ink 686"/>
                          <w14:cNvContentPartPr/>
                        </w14:nvContentPartPr>
                        <w14:xfrm>
                          <a:off x="265286" y="658299"/>
                          <a:ext cx="29845" cy="727075"/>
                        </w14:xfrm>
                      </w14:contentPart>
                      <w14:contentPart bwMode="auto" r:id="rId193">
                        <w14:nvContentPartPr>
                          <w14:cNvPr id="687" name="Ink 687"/>
                          <w14:cNvContentPartPr/>
                        </w14:nvContentPartPr>
                        <w14:xfrm>
                          <a:off x="291321" y="1392359"/>
                          <a:ext cx="0" cy="0"/>
                        </w14:xfrm>
                      </w14:contentPart>
                      <w14:contentPart bwMode="auto" r:id="rId194">
                        <w14:nvContentPartPr>
                          <w14:cNvPr id="688" name="Ink 688"/>
                          <w14:cNvContentPartPr/>
                        </w14:nvContentPartPr>
                        <w14:xfrm>
                          <a:off x="291321" y="1392359"/>
                          <a:ext cx="0" cy="0"/>
                        </w14:xfrm>
                      </w14:contentPart>
                      <w14:contentPart bwMode="auto" r:id="rId195">
                        <w14:nvContentPartPr>
                          <w14:cNvPr id="689" name="Ink 689"/>
                          <w14:cNvContentPartPr/>
                        </w14:nvContentPartPr>
                        <w14:xfrm>
                          <a:off x="291321" y="1397439"/>
                          <a:ext cx="0" cy="0"/>
                        </w14:xfrm>
                      </w14:contentPart>
                      <w14:contentPart bwMode="auto" r:id="rId196">
                        <w14:nvContentPartPr>
                          <w14:cNvPr id="690" name="Ink 690"/>
                          <w14:cNvContentPartPr/>
                        </w14:nvContentPartPr>
                        <w14:xfrm>
                          <a:off x="293861" y="1399979"/>
                          <a:ext cx="805180" cy="18415"/>
                        </w14:xfrm>
                      </w14:contentPart>
                      <w14:contentPart bwMode="auto" r:id="rId197">
                        <w14:nvContentPartPr>
                          <w14:cNvPr id="691" name="Ink 691"/>
                          <w14:cNvContentPartPr/>
                        </w14:nvContentPartPr>
                        <w14:xfrm>
                          <a:off x="561831" y="1418394"/>
                          <a:ext cx="867410" cy="10795"/>
                        </w14:xfrm>
                      </w14:contentPart>
                      <w14:contentPart bwMode="auto" r:id="rId198">
                        <w14:nvContentPartPr>
                          <w14:cNvPr id="692" name="Ink 692"/>
                          <w14:cNvContentPartPr/>
                        </w14:nvContentPartPr>
                        <w14:xfrm>
                          <a:off x="559291" y="1420934"/>
                          <a:ext cx="0" cy="0"/>
                        </w14:xfrm>
                      </w14:contentPart>
                      <w14:contentPart bwMode="auto" r:id="rId199">
                        <w14:nvContentPartPr>
                          <w14:cNvPr id="693" name="Ink 693"/>
                          <w14:cNvContentPartPr/>
                        </w14:nvContentPartPr>
                        <w14:xfrm>
                          <a:off x="286241" y="657664"/>
                          <a:ext cx="785495" cy="5715"/>
                        </w14:xfrm>
                      </w14:contentPart>
                      <w14:contentPart bwMode="auto" r:id="rId200">
                        <w14:nvContentPartPr>
                          <w14:cNvPr id="694" name="Ink 694"/>
                          <w14:cNvContentPartPr/>
                        </w14:nvContentPartPr>
                        <w14:xfrm>
                          <a:off x="1306051" y="1283139"/>
                          <a:ext cx="47625" cy="121920"/>
                        </w14:xfrm>
                      </w14:contentPart>
                      <w14:contentPart bwMode="auto" r:id="rId201">
                        <w14:nvContentPartPr>
                          <w14:cNvPr id="695" name="Ink 695"/>
                          <w14:cNvContentPartPr/>
                        </w14:nvContentPartPr>
                        <w14:xfrm>
                          <a:off x="1146666" y="1259644"/>
                          <a:ext cx="34290" cy="73025"/>
                        </w14:xfrm>
                      </w14:contentPart>
                      <w14:contentPart bwMode="auto" r:id="rId202">
                        <w14:nvContentPartPr>
                          <w14:cNvPr id="696" name="Ink 696"/>
                          <w14:cNvContentPartPr/>
                        </w14:nvContentPartPr>
                        <w14:xfrm>
                          <a:off x="1196196" y="1256469"/>
                          <a:ext cx="36195" cy="55245"/>
                        </w14:xfrm>
                      </w14:contentPart>
                      <w14:contentPart bwMode="auto" r:id="rId203">
                        <w14:nvContentPartPr>
                          <w14:cNvPr id="697" name="Ink 697"/>
                          <w14:cNvContentPartPr/>
                        </w14:nvContentPartPr>
                        <w14:xfrm>
                          <a:off x="1250806" y="1214559"/>
                          <a:ext cx="17145" cy="16510"/>
                        </w14:xfrm>
                      </w14:contentPart>
                      <w14:contentPart bwMode="auto" r:id="rId204">
                        <w14:nvContentPartPr>
                          <w14:cNvPr id="698" name="Ink 698"/>
                          <w14:cNvContentPartPr/>
                        </w14:nvContentPartPr>
                        <w14:xfrm>
                          <a:off x="479281" y="1280599"/>
                          <a:ext cx="34925" cy="135255"/>
                        </w14:xfrm>
                      </w14:contentPart>
                      <w14:contentPart bwMode="auto" r:id="rId205">
                        <w14:nvContentPartPr>
                          <w14:cNvPr id="699" name="Ink 699"/>
                          <w14:cNvContentPartPr/>
                        </w14:nvContentPartPr>
                        <w14:xfrm>
                          <a:off x="338946" y="1278059"/>
                          <a:ext cx="22225" cy="88900"/>
                        </w14:xfrm>
                      </w14:contentPart>
                      <w14:contentPart bwMode="auto" r:id="rId206">
                        <w14:nvContentPartPr>
                          <w14:cNvPr id="700" name="Ink 700"/>
                          <w14:cNvContentPartPr/>
                        </w14:nvContentPartPr>
                        <w14:xfrm>
                          <a:off x="383396" y="1292029"/>
                          <a:ext cx="30480" cy="71120"/>
                        </w14:xfrm>
                      </w14:contentPart>
                      <w14:contentPart bwMode="auto" r:id="rId207">
                        <w14:nvContentPartPr>
                          <w14:cNvPr id="701" name="Ink 701"/>
                          <w14:cNvContentPartPr/>
                        </w14:nvContentPartPr>
                        <w14:xfrm>
                          <a:off x="415781" y="1252659"/>
                          <a:ext cx="13970" cy="19685"/>
                        </w14:xfrm>
                      </w14:contentPart>
                      <w14:contentPart bwMode="auto" r:id="rId208">
                        <w14:nvContentPartPr>
                          <w14:cNvPr id="702" name="Ink 702"/>
                          <w14:cNvContentPartPr/>
                        </w14:nvContentPartPr>
                        <w14:xfrm>
                          <a:off x="1080626" y="793554"/>
                          <a:ext cx="432435" cy="182245"/>
                        </w14:xfrm>
                      </w14:contentPart>
                      <w14:contentPart bwMode="auto" r:id="rId209">
                        <w14:nvContentPartPr>
                          <w14:cNvPr id="703" name="Ink 703"/>
                          <w14:cNvContentPartPr/>
                        </w14:nvContentPartPr>
                        <w14:xfrm>
                          <a:off x="1447021" y="761804"/>
                          <a:ext cx="92710" cy="97790"/>
                        </w14:xfrm>
                      </w14:contentPart>
                      <w14:contentPart bwMode="auto" r:id="rId210">
                        <w14:nvContentPartPr>
                          <w14:cNvPr id="704" name="Ink 704"/>
                          <w14:cNvContentPartPr/>
                        </w14:nvContentPartPr>
                        <w14:xfrm>
                          <a:off x="1587991" y="785934"/>
                          <a:ext cx="41275" cy="57785"/>
                        </w14:xfrm>
                      </w14:contentPart>
                      <w14:contentPart bwMode="auto" r:id="rId211">
                        <w14:nvContentPartPr>
                          <w14:cNvPr id="705" name="Ink 705"/>
                          <w14:cNvContentPartPr/>
                        </w14:nvContentPartPr>
                        <w14:xfrm>
                          <a:off x="1663556" y="782759"/>
                          <a:ext cx="53975" cy="61595"/>
                        </w14:xfrm>
                      </w14:contentPart>
                      <w14:contentPart bwMode="auto" r:id="rId212">
                        <w14:nvContentPartPr>
                          <w14:cNvPr id="706" name="Ink 706"/>
                          <w14:cNvContentPartPr/>
                        </w14:nvContentPartPr>
                        <w14:xfrm>
                          <a:off x="1748646" y="790379"/>
                          <a:ext cx="1905" cy="38100"/>
                        </w14:xfrm>
                      </w14:contentPart>
                      <w14:contentPart bwMode="auto" r:id="rId213">
                        <w14:nvContentPartPr>
                          <w14:cNvPr id="707" name="Ink 707"/>
                          <w14:cNvContentPartPr/>
                        </w14:nvContentPartPr>
                        <w14:xfrm>
                          <a:off x="1748011" y="705924"/>
                          <a:ext cx="0" cy="0"/>
                        </w14:xfrm>
                      </w14:contentPart>
                      <w14:contentPart bwMode="auto" r:id="rId214">
                        <w14:nvContentPartPr>
                          <w14:cNvPr id="708" name="Ink 708"/>
                          <w14:cNvContentPartPr/>
                        </w14:nvContentPartPr>
                        <w14:xfrm>
                          <a:off x="1767061" y="761804"/>
                          <a:ext cx="81280" cy="182880"/>
                        </w14:xfrm>
                      </w14:contentPart>
                      <w14:contentPart bwMode="auto" r:id="rId215">
                        <w14:nvContentPartPr>
                          <w14:cNvPr id="709" name="Ink 709"/>
                          <w14:cNvContentPartPr/>
                        </w14:nvContentPartPr>
                        <w14:xfrm>
                          <a:off x="1869931" y="782759"/>
                          <a:ext cx="3810" cy="48260"/>
                        </w14:xfrm>
                      </w14:contentPart>
                      <w14:contentPart bwMode="auto" r:id="rId216">
                        <w14:nvContentPartPr>
                          <w14:cNvPr id="710" name="Ink 710"/>
                          <w14:cNvContentPartPr/>
                        </w14:nvContentPartPr>
                        <w14:xfrm>
                          <a:off x="1857231" y="705924"/>
                          <a:ext cx="0" cy="635"/>
                        </w14:xfrm>
                      </w14:contentPart>
                      <w14:contentPart bwMode="auto" r:id="rId217">
                        <w14:nvContentPartPr>
                          <w14:cNvPr id="711" name="Ink 711"/>
                          <w14:cNvContentPartPr/>
                        </w14:nvContentPartPr>
                        <w14:xfrm>
                          <a:off x="1901681" y="803079"/>
                          <a:ext cx="52705" cy="33655"/>
                        </w14:xfrm>
                      </w14:contentPart>
                      <w14:contentPart bwMode="auto" r:id="rId218">
                        <w14:nvContentPartPr>
                          <w14:cNvPr id="712" name="Ink 712"/>
                          <w14:cNvContentPartPr/>
                        </w14:nvContentPartPr>
                        <w14:xfrm>
                          <a:off x="1982961" y="790379"/>
                          <a:ext cx="80645" cy="65405"/>
                        </w14:xfrm>
                      </w14:contentPart>
                      <w14:contentPart bwMode="auto" r:id="rId219">
                        <w14:nvContentPartPr>
                          <w14:cNvPr id="713" name="Ink 713"/>
                          <w14:cNvContentPartPr/>
                        </w14:nvContentPartPr>
                        <w14:xfrm>
                          <a:off x="2063606" y="711639"/>
                          <a:ext cx="18415" cy="114935"/>
                        </w14:xfrm>
                      </w14:contentPart>
                      <w14:contentPart bwMode="auto" r:id="rId220">
                        <w14:nvContentPartPr>
                          <w14:cNvPr id="714" name="Ink 714"/>
                          <w14:cNvContentPartPr/>
                        </w14:nvContentPartPr>
                        <w14:xfrm>
                          <a:off x="1451466" y="1270439"/>
                          <a:ext cx="304800" cy="133985"/>
                        </w14:xfrm>
                      </w14:contentPart>
                      <w14:contentPart bwMode="auto" r:id="rId221">
                        <w14:nvContentPartPr>
                          <w14:cNvPr id="715" name="Ink 715"/>
                          <w14:cNvContentPartPr/>
                        </w14:nvContentPartPr>
                        <w14:xfrm>
                          <a:off x="1695306" y="1225989"/>
                          <a:ext cx="81915" cy="92710"/>
                        </w14:xfrm>
                      </w14:contentPart>
                      <w14:contentPart bwMode="auto" r:id="rId222">
                        <w14:nvContentPartPr>
                          <w14:cNvPr id="716" name="Ink 716"/>
                          <w14:cNvContentPartPr/>
                        </w14:nvContentPartPr>
                        <w14:xfrm>
                          <a:off x="1796271" y="1144709"/>
                          <a:ext cx="68580" cy="64135"/>
                        </w14:xfrm>
                      </w14:contentPart>
                      <w14:contentPart bwMode="auto" r:id="rId223">
                        <w14:nvContentPartPr>
                          <w14:cNvPr id="717" name="Ink 717"/>
                          <w14:cNvContentPartPr/>
                        </w14:nvContentPartPr>
                        <w14:xfrm>
                          <a:off x="1883266" y="1154234"/>
                          <a:ext cx="38100" cy="41275"/>
                        </w14:xfrm>
                      </w14:contentPart>
                      <w14:contentPart bwMode="auto" r:id="rId224">
                        <w14:nvContentPartPr>
                          <w14:cNvPr id="718" name="Ink 718"/>
                          <w14:cNvContentPartPr/>
                        </w14:nvContentPartPr>
                        <w14:xfrm>
                          <a:off x="1951846" y="1145979"/>
                          <a:ext cx="69215" cy="73025"/>
                        </w14:xfrm>
                      </w14:contentPart>
                      <w14:contentPart bwMode="auto" r:id="rId225">
                        <w14:nvContentPartPr>
                          <w14:cNvPr id="719" name="Ink 719"/>
                          <w14:cNvContentPartPr/>
                        </w14:nvContentPartPr>
                        <w14:xfrm>
                          <a:off x="2015346" y="1162489"/>
                          <a:ext cx="69850" cy="48260"/>
                        </w14:xfrm>
                      </w14:contentPart>
                      <w14:contentPart bwMode="auto" r:id="rId226">
                        <w14:nvContentPartPr>
                          <w14:cNvPr id="720" name="Ink 720"/>
                          <w14:cNvContentPartPr/>
                        </w14:nvContentPartPr>
                        <w14:xfrm>
                          <a:off x="2104246" y="1130739"/>
                          <a:ext cx="78740" cy="74930"/>
                        </w14:xfrm>
                      </w14:contentPart>
                      <w14:contentPart bwMode="auto" r:id="rId227">
                        <w14:nvContentPartPr>
                          <w14:cNvPr id="721" name="Ink 721"/>
                          <w14:cNvContentPartPr/>
                        </w14:nvContentPartPr>
                        <w14:xfrm>
                          <a:off x="2201401" y="1145344"/>
                          <a:ext cx="62865" cy="76200"/>
                        </w14:xfrm>
                      </w14:contentPart>
                      <wps:wsp>
                        <wps:cNvPr id="7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8331" y="125534"/>
                            <a:ext cx="1752600" cy="1955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013EA8" w14:textId="77777777" w:rsidR="00056AC8" w:rsidRDefault="00056AC8" w:rsidP="00056AC8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Arial"/>
                                </w:rPr>
                                <w:t>skewX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14:contentPart bwMode="auto" r:id="rId228">
                        <w14:nvContentPartPr>
                          <w14:cNvPr id="723" name="Ink 723"/>
                          <w14:cNvContentPartPr/>
                        </w14:nvContentPartPr>
                        <w14:xfrm>
                          <a:off x="3359323" y="316957"/>
                          <a:ext cx="10795" cy="1112520"/>
                        </w14:xfrm>
                      </w14:contentPart>
                      <w14:contentPart bwMode="auto" r:id="rId229">
                        <w14:nvContentPartPr>
                          <w14:cNvPr id="724" name="Ink 724"/>
                          <w14:cNvContentPartPr/>
                        </w14:nvContentPartPr>
                        <w14:xfrm>
                          <a:off x="3349163" y="1426302"/>
                          <a:ext cx="2252345" cy="13335"/>
                        </w14:xfrm>
                      </w14:contentPart>
                      <w14:contentPart bwMode="auto" r:id="rId230">
                        <w14:nvContentPartPr>
                          <w14:cNvPr id="725" name="Ink 725"/>
                          <w14:cNvContentPartPr/>
                        </w14:nvContentPartPr>
                        <w14:xfrm>
                          <a:off x="5555153" y="1379947"/>
                          <a:ext cx="151765" cy="154305"/>
                        </w14:xfrm>
                      </w14:contentPart>
                      <w14:contentPart bwMode="auto" r:id="rId231">
                        <w14:nvContentPartPr>
                          <w14:cNvPr id="726" name="Ink 726"/>
                          <w14:cNvContentPartPr/>
                        </w14:nvContentPartPr>
                        <w14:xfrm>
                          <a:off x="3292013" y="301717"/>
                          <a:ext cx="78105" cy="101600"/>
                        </w14:xfrm>
                      </w14:contentPart>
                      <w14:contentPart bwMode="auto" r:id="rId232">
                        <w14:nvContentPartPr>
                          <w14:cNvPr id="727" name="Ink 727"/>
                          <w14:cNvContentPartPr/>
                        </w14:nvContentPartPr>
                        <w14:xfrm>
                          <a:off x="3365038" y="285842"/>
                          <a:ext cx="121285" cy="106680"/>
                        </w14:xfrm>
                      </w14:contentPart>
                      <w14:contentPart bwMode="auto" r:id="rId233">
                        <w14:nvContentPartPr>
                          <w14:cNvPr id="728" name="Ink 728"/>
                          <w14:cNvContentPartPr/>
                        </w14:nvContentPartPr>
                        <w14:xfrm>
                          <a:off x="3163743" y="79467"/>
                          <a:ext cx="76200" cy="83820"/>
                        </w14:xfrm>
                      </w14:contentPart>
                      <w14:contentPart bwMode="auto" r:id="rId234">
                        <w14:nvContentPartPr>
                          <w14:cNvPr id="729" name="Ink 729"/>
                          <w14:cNvContentPartPr/>
                        </w14:nvContentPartPr>
                        <w14:xfrm>
                          <a:off x="3192318" y="79467"/>
                          <a:ext cx="64135" cy="245110"/>
                        </w14:xfrm>
                      </w14:contentPart>
                      <w14:contentPart bwMode="auto" r:id="rId235">
                        <w14:nvContentPartPr>
                          <w14:cNvPr id="730" name="Ink 730"/>
                          <w14:cNvContentPartPr/>
                        </w14:nvContentPartPr>
                        <w14:xfrm>
                          <a:off x="5852333" y="1307557"/>
                          <a:ext cx="24765" cy="131445"/>
                        </w14:xfrm>
                      </w14:contentPart>
                      <w14:contentPart bwMode="auto" r:id="rId236">
                        <w14:nvContentPartPr>
                          <w14:cNvPr id="731" name="Ink 731"/>
                          <w14:cNvContentPartPr/>
                        </w14:nvContentPartPr>
                        <w14:xfrm>
                          <a:off x="5818043" y="1341212"/>
                          <a:ext cx="146050" cy="117475"/>
                        </w14:xfrm>
                      </w14:contentPart>
                      <w14:contentPart bwMode="auto" r:id="rId237">
                        <w14:nvContentPartPr>
                          <w14:cNvPr id="732" name="Ink 732"/>
                          <w14:cNvContentPartPr/>
                        </w14:nvContentPartPr>
                        <w14:xfrm>
                          <a:off x="3370118" y="685892"/>
                          <a:ext cx="777240" cy="10795"/>
                        </w14:xfrm>
                      </w14:contentPart>
                      <w14:contentPart bwMode="auto" r:id="rId238">
                        <w14:nvContentPartPr>
                          <w14:cNvPr id="733" name="Ink 733"/>
                          <w14:cNvContentPartPr/>
                        </w14:nvContentPartPr>
                        <w14:xfrm>
                          <a:off x="4146088" y="685892"/>
                          <a:ext cx="17780" cy="721360"/>
                        </w14:xfrm>
                      </w14:contentPart>
                      <w14:contentPart bwMode="auto" r:id="rId239">
                        <w14:nvContentPartPr>
                          <w14:cNvPr id="734" name="Ink 734"/>
                          <w14:cNvContentPartPr/>
                        </w14:nvContentPartPr>
                        <w14:xfrm rot="18875728">
                          <a:off x="3586653" y="208372"/>
                          <a:ext cx="358140" cy="728980"/>
                        </w14:xfrm>
                      </w14:contentPart>
                      <w14:contentPart bwMode="auto" r:id="rId240">
                        <w14:nvContentPartPr>
                          <w14:cNvPr id="735" name="Ink 735"/>
                          <w14:cNvContentPartPr/>
                        </w14:nvContentPartPr>
                        <w14:xfrm rot="18736209">
                          <a:off x="3607925" y="851310"/>
                          <a:ext cx="315595" cy="754380"/>
                        </w14:xfrm>
                      </w14:contentPart>
                      <w14:contentPart bwMode="auto" r:id="rId241">
                        <w14:nvContentPartPr>
                          <w14:cNvPr id="736" name="Ink 736"/>
                          <w14:cNvContentPartPr/>
                        </w14:nvContentPartPr>
                        <w14:xfrm>
                          <a:off x="3362498" y="685892"/>
                          <a:ext cx="29210" cy="708025"/>
                        </w14:xfrm>
                      </w14:contentPart>
                      <w14:contentPart bwMode="auto" r:id="rId242">
                        <w14:nvContentPartPr>
                          <w14:cNvPr id="737" name="Ink 737"/>
                          <w14:cNvContentPartPr/>
                        </w14:nvContentPartPr>
                        <w14:xfrm>
                          <a:off x="3387898" y="1400902"/>
                          <a:ext cx="0" cy="0"/>
                        </w14:xfrm>
                      </w14:contentPart>
                      <w14:contentPart bwMode="auto" r:id="rId243">
                        <w14:nvContentPartPr>
                          <w14:cNvPr id="738" name="Ink 738"/>
                          <w14:cNvContentPartPr/>
                        </w14:nvContentPartPr>
                        <w14:xfrm>
                          <a:off x="3387898" y="1400902"/>
                          <a:ext cx="0" cy="0"/>
                        </w14:xfrm>
                      </w14:contentPart>
                      <w14:contentPart bwMode="auto" r:id="rId244">
                        <w14:nvContentPartPr>
                          <w14:cNvPr id="739" name="Ink 739"/>
                          <w14:cNvContentPartPr/>
                        </w14:nvContentPartPr>
                        <w14:xfrm>
                          <a:off x="3387898" y="1405982"/>
                          <a:ext cx="0" cy="0"/>
                        </w14:xfrm>
                      </w14:contentPart>
                      <w14:contentPart bwMode="auto" r:id="rId245">
                        <w14:nvContentPartPr>
                          <w14:cNvPr id="740" name="Ink 740"/>
                          <w14:cNvContentPartPr/>
                        </w14:nvContentPartPr>
                        <w14:xfrm>
                          <a:off x="3390438" y="1408522"/>
                          <a:ext cx="784225" cy="18415"/>
                        </w14:xfrm>
                      </w14:contentPart>
                      <w14:contentPart bwMode="auto" r:id="rId246">
                        <w14:nvContentPartPr>
                          <w14:cNvPr id="741" name="Ink 741"/>
                          <w14:cNvContentPartPr/>
                        </w14:nvContentPartPr>
                        <w14:xfrm rot="16200000">
                          <a:off x="3795886" y="1028474"/>
                          <a:ext cx="697230" cy="33655"/>
                        </w14:xfrm>
                      </w14:contentPart>
                      <w14:contentPart bwMode="auto" r:id="rId247">
                        <w14:nvContentPartPr>
                          <w14:cNvPr id="742" name="Ink 742"/>
                          <w14:cNvContentPartPr/>
                        </w14:nvContentPartPr>
                        <w14:xfrm>
                          <a:off x="3648883" y="1428842"/>
                          <a:ext cx="0" cy="0"/>
                        </w14:xfrm>
                      </w14:contentPart>
                      <w14:contentPart bwMode="auto" r:id="rId248">
                        <w14:nvContentPartPr>
                          <w14:cNvPr id="743" name="Ink 743"/>
                          <w14:cNvContentPartPr/>
                        </w14:nvContentPartPr>
                        <w14:xfrm rot="16200000">
                          <a:off x="2995150" y="799240"/>
                          <a:ext cx="765175" cy="5080"/>
                        </w14:xfrm>
                      </w14:contentPart>
                      <w14:contentPart bwMode="auto" r:id="rId249">
                        <w14:nvContentPartPr>
                          <w14:cNvPr id="744" name="Ink 744"/>
                          <w14:cNvContentPartPr/>
                        </w14:nvContentPartPr>
                        <w14:xfrm rot="13356646">
                          <a:off x="3427903" y="469992"/>
                          <a:ext cx="46355" cy="118745"/>
                        </w14:xfrm>
                      </w14:contentPart>
                      <w14:contentPart bwMode="auto" r:id="rId250">
                        <w14:nvContentPartPr>
                          <w14:cNvPr id="745" name="Ink 745"/>
                          <w14:cNvContentPartPr/>
                        </w14:nvContentPartPr>
                        <w14:xfrm>
                          <a:off x="3452668" y="1250407"/>
                          <a:ext cx="33020" cy="71120"/>
                        </w14:xfrm>
                      </w14:contentPart>
                      <w14:contentPart bwMode="auto" r:id="rId251">
                        <w14:nvContentPartPr>
                          <w14:cNvPr id="746" name="Ink 746"/>
                          <w14:cNvContentPartPr/>
                        </w14:nvContentPartPr>
                        <w14:xfrm>
                          <a:off x="3506643" y="1253582"/>
                          <a:ext cx="35560" cy="53340"/>
                        </w14:xfrm>
                      </w14:contentPart>
                      <w14:contentPart bwMode="auto" r:id="rId252">
                        <w14:nvContentPartPr>
                          <w14:cNvPr id="747" name="Ink 747"/>
                          <w14:cNvContentPartPr/>
                        </w14:nvContentPartPr>
                        <w14:xfrm>
                          <a:off x="3563793" y="1222467"/>
                          <a:ext cx="16510" cy="15875"/>
                        </w14:xfrm>
                      </w14:contentPart>
                      <w14:contentPart bwMode="auto" r:id="rId253">
                        <w14:nvContentPartPr>
                          <w14:cNvPr id="748" name="Ink 748"/>
                          <w14:cNvContentPartPr/>
                        </w14:nvContentPartPr>
                        <w14:xfrm rot="14697512">
                          <a:off x="3444095" y="1105945"/>
                          <a:ext cx="33655" cy="132080"/>
                        </w14:xfrm>
                      </w14:contentPart>
                      <w14:contentPart bwMode="auto" r:id="rId254">
                        <w14:nvContentPartPr>
                          <w14:cNvPr id="749" name="Ink 749"/>
                          <w14:cNvContentPartPr/>
                        </w14:nvContentPartPr>
                        <w14:xfrm>
                          <a:off x="3434253" y="577942"/>
                          <a:ext cx="21590" cy="86360"/>
                        </w14:xfrm>
                      </w14:contentPart>
                      <w14:contentPart bwMode="auto" r:id="rId255">
                        <w14:nvContentPartPr>
                          <w14:cNvPr id="750" name="Ink 750"/>
                          <w14:cNvContentPartPr/>
                        </w14:nvContentPartPr>
                        <w14:xfrm>
                          <a:off x="3477433" y="591277"/>
                          <a:ext cx="29210" cy="69215"/>
                        </w14:xfrm>
                      </w14:contentPart>
                      <w14:contentPart bwMode="auto" r:id="rId256">
                        <w14:nvContentPartPr>
                          <w14:cNvPr id="751" name="Ink 751"/>
                          <w14:cNvContentPartPr/>
                        </w14:nvContentPartPr>
                        <w14:xfrm>
                          <a:off x="3523788" y="571592"/>
                          <a:ext cx="13970" cy="19050"/>
                        </w14:xfrm>
                      </w14:contentPart>
                      <w14:contentPart bwMode="auto" r:id="rId257">
                        <w14:nvContentPartPr>
                          <w14:cNvPr id="752" name="Ink 752"/>
                          <w14:cNvContentPartPr/>
                        </w14:nvContentPartPr>
                        <w14:xfrm>
                          <a:off x="4156883" y="817972"/>
                          <a:ext cx="421005" cy="177165"/>
                        </w14:xfrm>
                      </w14:contentPart>
                      <w14:contentPart bwMode="auto" r:id="rId258">
                        <w14:nvContentPartPr>
                          <w14:cNvPr id="753" name="Ink 753"/>
                          <w14:cNvContentPartPr/>
                        </w14:nvContentPartPr>
                        <w14:xfrm>
                          <a:off x="4513753" y="786222"/>
                          <a:ext cx="90170" cy="95250"/>
                        </w14:xfrm>
                      </w14:contentPart>
                      <w14:contentPart bwMode="auto" r:id="rId259">
                        <w14:nvContentPartPr>
                          <w14:cNvPr id="754" name="Ink 754"/>
                          <w14:cNvContentPartPr/>
                        </w14:nvContentPartPr>
                        <w14:xfrm>
                          <a:off x="4650913" y="810352"/>
                          <a:ext cx="40640" cy="56515"/>
                        </w14:xfrm>
                      </w14:contentPart>
                      <w14:contentPart bwMode="auto" r:id="rId260">
                        <w14:nvContentPartPr>
                          <w14:cNvPr id="755" name="Ink 755"/>
                          <w14:cNvContentPartPr/>
                        </w14:nvContentPartPr>
                        <w14:xfrm>
                          <a:off x="4723938" y="807177"/>
                          <a:ext cx="52705" cy="60325"/>
                        </w14:xfrm>
                      </w14:contentPart>
                      <w14:contentPart bwMode="auto" r:id="rId261">
                        <w14:nvContentPartPr>
                          <w14:cNvPr id="756" name="Ink 756"/>
                          <w14:cNvContentPartPr/>
                        </w14:nvContentPartPr>
                        <w14:xfrm>
                          <a:off x="4807123" y="814797"/>
                          <a:ext cx="1905" cy="36830"/>
                        </w14:xfrm>
                      </w14:contentPart>
                      <w14:contentPart bwMode="auto" r:id="rId262">
                        <w14:nvContentPartPr>
                          <w14:cNvPr id="757" name="Ink 757"/>
                          <w14:cNvContentPartPr/>
                        </w14:nvContentPartPr>
                        <w14:xfrm>
                          <a:off x="4806488" y="732882"/>
                          <a:ext cx="0" cy="0"/>
                        </w14:xfrm>
                      </w14:contentPart>
                      <w14:contentPart bwMode="auto" r:id="rId263">
                        <w14:nvContentPartPr>
                          <w14:cNvPr id="758" name="Ink 758"/>
                          <w14:cNvContentPartPr/>
                        </w14:nvContentPartPr>
                        <w14:xfrm>
                          <a:off x="4824903" y="786857"/>
                          <a:ext cx="79375" cy="178435"/>
                        </w14:xfrm>
                      </w14:contentPart>
                      <w14:contentPart bwMode="auto" r:id="rId264">
                        <w14:nvContentPartPr>
                          <w14:cNvPr id="759" name="Ink 759"/>
                          <w14:cNvContentPartPr/>
                        </w14:nvContentPartPr>
                        <w14:xfrm>
                          <a:off x="4925233" y="807177"/>
                          <a:ext cx="3175" cy="46990"/>
                        </w14:xfrm>
                      </w14:contentPart>
                      <w14:contentPart bwMode="auto" r:id="rId265">
                        <w14:nvContentPartPr>
                          <w14:cNvPr id="760" name="Ink 760"/>
                          <w14:cNvContentPartPr/>
                        </w14:nvContentPartPr>
                        <w14:xfrm>
                          <a:off x="4912533" y="732882"/>
                          <a:ext cx="0" cy="635"/>
                        </w14:xfrm>
                      </w14:contentPart>
                      <w14:contentPart bwMode="auto" r:id="rId266">
                        <w14:nvContentPartPr>
                          <w14:cNvPr id="761" name="Ink 761"/>
                          <w14:cNvContentPartPr/>
                        </w14:nvContentPartPr>
                        <w14:xfrm>
                          <a:off x="4956348" y="826862"/>
                          <a:ext cx="51435" cy="32385"/>
                        </w14:xfrm>
                      </w14:contentPart>
                      <w14:contentPart bwMode="auto" r:id="rId267">
                        <w14:nvContentPartPr>
                          <w14:cNvPr id="762" name="Ink 762"/>
                          <w14:cNvContentPartPr/>
                        </w14:nvContentPartPr>
                        <w14:xfrm>
                          <a:off x="5035088" y="814797"/>
                          <a:ext cx="78740" cy="63500"/>
                        </w14:xfrm>
                      </w14:contentPart>
                      <w14:contentPart bwMode="auto" r:id="rId268">
                        <w14:nvContentPartPr>
                          <w14:cNvPr id="763" name="Ink 763"/>
                          <w14:cNvContentPartPr/>
                        </w14:nvContentPartPr>
                        <w14:xfrm>
                          <a:off x="5113828" y="737962"/>
                          <a:ext cx="17780" cy="111760"/>
                        </w14:xfrm>
                      </w14:contentPart>
                      <wps:wsp>
                        <wps:cNvPr id="76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66663" y="120742"/>
                            <a:ext cx="170688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9CDB434" w14:textId="77777777" w:rsidR="00056AC8" w:rsidRDefault="00056AC8" w:rsidP="00056AC8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Arial"/>
                                </w:rPr>
                                <w:t>skewY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00F3A3" id="Canvas 621" o:spid="_x0000_s1198" editas="canvas" style="position:absolute;left:0;text-align:left;margin-left:-2.75pt;margin-top:23.65pt;width:469.6pt;height:125.9pt;z-index:-251286528;mso-position-horizontal-relative:margin" coordsize="59639,15989" o:gfxdata="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">
                <v:shape id="_x0000_s1199" type="#_x0000_t75" style="position:absolute;width:59639;height:15989;visibility:visible;mso-wrap-style:square" filled="t">
                  <v:fill o:detectmouseclick="t"/>
                  <v:path o:connecttype="none"/>
                </v:shape>
                <v:shape id="Ink 673" o:spid="_x0000_s1200" type="#_x0000_t75" style="position:absolute;left:2452;top:2618;width:442;height:117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">
                  <v:imagedata r:id="rId269" o:title=""/>
                </v:shape>
                <v:shape id="Ink 674" o:spid="_x0000_s1201" type="#_x0000_t75" style="position:absolute;left:2339;top:14004;width:23483;height: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">
                  <v:imagedata r:id="rId270" o:title=""/>
                </v:shape>
                <v:shape id="Ink 675" o:spid="_x0000_s1202" type="#_x0000_t75" style="position:absolute;left:24984;top:13528;width:1911;height:19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">
                  <v:imagedata r:id="rId271" o:title=""/>
                </v:shape>
                <v:shape id="Ink 676" o:spid="_x0000_s1203" type="#_x0000_t75" style="position:absolute;left:1748;top:2460;width:1163;height:1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">
                  <v:imagedata r:id="rId272" o:title=""/>
                </v:shape>
                <v:shape id="Ink 677" o:spid="_x0000_s1204" type="#_x0000_t75" style="position:absolute;left:2498;top:2295;width:1601;height:14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">
                  <v:imagedata r:id="rId273" o:title=""/>
                </v:shape>
                <v:shape id="Ink 678" o:spid="_x0000_s1205" type="#_x0000_t75" style="position:absolute;left:436;top:180;width:1134;height:1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">
                  <v:imagedata r:id="rId274" o:title=""/>
                </v:shape>
                <v:shape id="Ink 679" o:spid="_x0000_s1206" type="#_x0000_t75" style="position:absolute;left:726;top:180;width:1017;height:28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">
                  <v:imagedata r:id="rId275" o:title=""/>
                </v:shape>
                <v:shape id="Ink 680" o:spid="_x0000_s1207" type="#_x0000_t75" style="position:absolute;left:28041;top:12785;width:603;height:1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">
                  <v:imagedata r:id="rId276" o:title=""/>
                </v:shape>
                <v:shape id="Ink 681" o:spid="_x0000_s1208" type="#_x0000_t75" style="position:absolute;left:27689;top:13128;width:1853;height:15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">
                  <v:imagedata r:id="rId277" o:title=""/>
                </v:shape>
                <v:shape id="Ink 682" o:spid="_x0000_s1209" type="#_x0000_t75" style="position:absolute;left:2639;top:6490;width:8158;height:2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">
                  <v:imagedata r:id="rId278" o:title=""/>
                </v:shape>
                <v:shape id="Ink 683" o:spid="_x0000_s1210" type="#_x0000_t75" style="position:absolute;left:10609;top:6493;width:358;height:75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">
                  <v:imagedata r:id="rId279" o:title=""/>
                </v:shape>
                <v:shape id="Ink 684" o:spid="_x0000_s1211" type="#_x0000_t75" style="position:absolute;left:10690;top:6493;width:3853;height:7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">
                  <v:imagedata r:id="rId280" o:title=""/>
                </v:shape>
                <v:shape id="Ink 685" o:spid="_x0000_s1212" type="#_x0000_t75" style="position:absolute;left:2664;top:6677;width:3135;height:78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">
                  <v:imagedata r:id="rId281" o:title=""/>
                </v:shape>
                <v:shape id="Ink 686" o:spid="_x0000_s1213" type="#_x0000_t75" style="position:absolute;left:2564;top:6493;width:472;height:74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">
                  <v:imagedata r:id="rId282" o:title=""/>
                </v:shape>
                <v:shape id="Ink 687" o:spid="_x0000_s1214" type="#_x0000_t75" style="position:absolute;left:2913;top:13923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">
                  <v:imagedata r:id="rId283" o:title=""/>
                </v:shape>
                <v:shape id="Ink 688" o:spid="_x0000_s1215" type="#_x0000_t75" style="position:absolute;left:2913;top:13923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">
                  <v:imagedata r:id="rId283" o:title=""/>
                </v:shape>
                <v:shape id="Ink 689" o:spid="_x0000_s1216" type="#_x0000_t75" style="position:absolute;left:2913;top:13974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">
                  <v:imagedata r:id="rId283" o:title=""/>
                </v:shape>
                <v:shape id="Ink 690" o:spid="_x0000_s1217" type="#_x0000_t75" style="position:absolute;left:2848;top:13914;width:8228;height:3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">
                  <v:imagedata r:id="rId284" o:title=""/>
                </v:shape>
                <v:shape id="Ink 691" o:spid="_x0000_s1218" type="#_x0000_t75" style="position:absolute;left:5528;top:14096;width:8850;height: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">
                  <v:imagedata r:id="rId285" o:title=""/>
                </v:shape>
                <v:shape id="Ink 692" o:spid="_x0000_s1219" type="#_x0000_t75" style="position:absolute;left:5592;top:14209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">
                  <v:imagedata r:id="rId286" o:title=""/>
                </v:shape>
                <v:shape id="Ink 693" o:spid="_x0000_s1220" type="#_x0000_t75" style="position:absolute;left:2772;top:6492;width:8031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">
                  <v:imagedata r:id="rId287" o:title=""/>
                </v:shape>
                <v:shape id="Ink 694" o:spid="_x0000_s1221" type="#_x0000_t75" style="position:absolute;left:12972;top:12742;width:649;height:1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">
                  <v:imagedata r:id="rId288" o:title=""/>
                </v:shape>
                <v:shape id="Ink 695" o:spid="_x0000_s1222" type="#_x0000_t75" style="position:absolute;left:11376;top:12507;width:520;height: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">
                  <v:imagedata r:id="rId289" o:title=""/>
                </v:shape>
                <v:shape id="Ink 696" o:spid="_x0000_s1223" type="#_x0000_t75" style="position:absolute;left:11873;top:12475;width:536;height:7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">
                  <v:imagedata r:id="rId290" o:title=""/>
                </v:shape>
                <v:shape id="Ink 697" o:spid="_x0000_s1224" type="#_x0000_t75" style="position:absolute;left:12420;top:12055;width:343;height: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">
                  <v:imagedata r:id="rId291" o:title=""/>
                </v:shape>
                <v:shape id="Ink 698" o:spid="_x0000_s1225" type="#_x0000_t75" style="position:absolute;left:4703;top:12716;width:524;height:1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">
                  <v:imagedata r:id="rId292" o:title=""/>
                </v:shape>
                <v:shape id="Ink 699" o:spid="_x0000_s1226" type="#_x0000_t75" style="position:absolute;left:3301;top:12690;width:395;height:1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">
                  <v:imagedata r:id="rId293" o:title=""/>
                </v:shape>
                <v:shape id="Ink 700" o:spid="_x0000_s1227" type="#_x0000_t75" style="position:absolute;left:3744;top:12830;width:480;height: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">
                  <v:imagedata r:id="rId294" o:title=""/>
                </v:shape>
                <v:shape id="Ink 701" o:spid="_x0000_s1228" type="#_x0000_t75" style="position:absolute;left:4072;top:12438;width:307;height: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">
                  <v:imagedata r:id="rId295" o:title=""/>
                </v:shape>
                <v:shape id="Ink 702" o:spid="_x0000_s1229" type="#_x0000_t75" style="position:absolute;left:10716;top:7845;width:4501;height:1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">
                  <v:imagedata r:id="rId296" o:title=""/>
                </v:shape>
                <v:shape id="Ink 703" o:spid="_x0000_s1230" type="#_x0000_t75" style="position:absolute;left:14380;top:7528;width:1103;height:11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">
                  <v:imagedata r:id="rId297" o:title=""/>
                </v:shape>
                <v:shape id="Ink 704" o:spid="_x0000_s1231" type="#_x0000_t75" style="position:absolute;left:15790;top:7770;width:588;height: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">
                  <v:imagedata r:id="rId298" o:title=""/>
                </v:shape>
                <v:shape id="Ink 705" o:spid="_x0000_s1232" type="#_x0000_t75" style="position:absolute;left:16546;top:7738;width:715;height: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">
                  <v:imagedata r:id="rId299" o:title=""/>
                </v:shape>
                <v:shape id="Ink 706" o:spid="_x0000_s1233" type="#_x0000_t75" style="position:absolute;left:17418;top:7814;width:152;height: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">
                  <v:imagedata r:id="rId300" o:title=""/>
                </v:shape>
                <v:shape id="Ink 707" o:spid="_x0000_s1234" type="#_x0000_t75" style="position:absolute;left:17480;top:7059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">
                  <v:imagedata r:id="rId283" o:title=""/>
                </v:shape>
                <v:shape id="Ink 708" o:spid="_x0000_s1235" type="#_x0000_t75" style="position:absolute;left:17581;top:7528;width:987;height:2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">
                  <v:imagedata r:id="rId301" o:title=""/>
                </v:shape>
                <v:shape id="Ink 709" o:spid="_x0000_s1236" type="#_x0000_t75" style="position:absolute;left:18612;top:7738;width:208;height: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">
                  <v:imagedata r:id="rId302" o:title=""/>
                </v:shape>
                <v:shape id="Ink 710" o:spid="_x0000_s1237" type="#_x0000_t75" style="position:absolute;left:18572;top:6979;width:0;height: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">
                  <v:imagedata r:id="rId303" o:title=""/>
                </v:shape>
                <v:shape id="Ink 711" o:spid="_x0000_s1238" type="#_x0000_t75" style="position:absolute;left:18927;top:7941;width:702;height: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">
                  <v:imagedata r:id="rId304" o:title=""/>
                </v:shape>
                <v:shape id="Ink 712" o:spid="_x0000_s1239" type="#_x0000_t75" style="position:absolute;left:19740;top:7814;width:981;height: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">
                  <v:imagedata r:id="rId305" o:title=""/>
                </v:shape>
                <v:shape id="Ink 713" o:spid="_x0000_s1240" type="#_x0000_t75" style="position:absolute;left:20549;top:7026;width:354;height:1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">
                  <v:imagedata r:id="rId306" o:title=""/>
                </v:shape>
                <v:shape id="Ink 714" o:spid="_x0000_s1241" type="#_x0000_t75" style="position:absolute;left:14424;top:12614;width:3224;height:15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">
                  <v:imagedata r:id="rId307" o:title=""/>
                </v:shape>
                <v:shape id="Ink 715" o:spid="_x0000_s1242" type="#_x0000_t75" style="position:absolute;left:16863;top:12170;width:995;height:11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">
                  <v:imagedata r:id="rId308" o:title=""/>
                </v:shape>
                <v:shape id="Ink 716" o:spid="_x0000_s1243" type="#_x0000_t75" style="position:absolute;left:17873;top:11357;width:861;height: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">
                  <v:imagedata r:id="rId309" o:title=""/>
                </v:shape>
                <v:shape id="Ink 717" o:spid="_x0000_s1244" type="#_x0000_t75" style="position:absolute;left:18742;top:11454;width:557;height: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">
                  <v:imagedata r:id="rId310" o:title=""/>
                </v:shape>
                <v:shape id="Ink 718" o:spid="_x0000_s1245" type="#_x0000_t75" style="position:absolute;left:19429;top:11369;width:867;height:9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">
                  <v:imagedata r:id="rId311" o:title=""/>
                </v:shape>
                <v:shape id="Ink 719" o:spid="_x0000_s1246" type="#_x0000_t75" style="position:absolute;left:20064;top:11535;width:873;height: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">
                  <v:imagedata r:id="rId312" o:title=""/>
                </v:shape>
                <v:shape id="Ink 720" o:spid="_x0000_s1247" type="#_x0000_t75" style="position:absolute;left:20953;top:11217;width:962;height: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">
                  <v:imagedata r:id="rId313" o:title=""/>
                </v:shape>
                <v:shape id="Ink 721" o:spid="_x0000_s1248" type="#_x0000_t75" style="position:absolute;left:21924;top:11364;width:804;height:9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">
                  <v:imagedata r:id="rId314" o:title=""/>
                </v:shape>
                <v:shape id="_x0000_s1249" type="#_x0000_t202" style="position:absolute;left:4983;top:1255;width:17526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" filled="f" stroked="f">
                  <v:textbox inset="0,0,0,0">
                    <w:txbxContent>
                      <w:p w14:paraId="7B013EA8" w14:textId="77777777" w:rsidR="00056AC8" w:rsidRDefault="00056AC8" w:rsidP="00056AC8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 w:cs="Arial"/>
                          </w:rPr>
                          <w:t>skewX</w:t>
                        </w:r>
                        <w:proofErr w:type="spellEnd"/>
                      </w:p>
                    </w:txbxContent>
                  </v:textbox>
                </v:shape>
                <v:shape id="Ink 723" o:spid="_x0000_s1250" type="#_x0000_t75" style="position:absolute;left:33419;top:2989;width:452;height:11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">
                  <v:imagedata r:id="rId315" o:title=""/>
                </v:shape>
                <v:shape id="Ink 724" o:spid="_x0000_s1251" type="#_x0000_t75" style="position:absolute;left:33311;top:14087;width:22880;height: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">
                  <v:imagedata r:id="rId316" o:title=""/>
                </v:shape>
                <v:shape id="Ink 725" o:spid="_x0000_s1252" type="#_x0000_t75" style="position:absolute;left:55372;top:13619;width:1872;height:1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">
                  <v:imagedata r:id="rId317" o:title=""/>
                </v:shape>
                <v:shape id="Ink 726" o:spid="_x0000_s1253" type="#_x0000_t75" style="position:absolute;left:32741;top:2837;width:1134;height:1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">
                  <v:imagedata r:id="rId318" o:title=""/>
                </v:shape>
                <v:shape id="Ink 727" o:spid="_x0000_s1254" type="#_x0000_t75" style="position:absolute;left:33470;top:2678;width:1569;height:1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">
                  <v:imagedata r:id="rId319" o:title=""/>
                </v:shape>
                <v:shape id="Ink 728" o:spid="_x0000_s1255" type="#_x0000_t75" style="position:absolute;left:31458;top:614;width:1116;height:1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">
                  <v:imagedata r:id="rId320" o:title=""/>
                </v:shape>
                <v:shape id="Ink 729" o:spid="_x0000_s1256" type="#_x0000_t75" style="position:absolute;left:31743;top:614;width:998;height:28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">
                  <v:imagedata r:id="rId321" o:title=""/>
                </v:shape>
                <v:shape id="Ink 730" o:spid="_x0000_s1257" type="#_x0000_t75" style="position:absolute;left:58346;top:12896;width:598;height:1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">
                  <v:imagedata r:id="rId322" o:title=""/>
                </v:shape>
                <v:shape id="Ink 731" o:spid="_x0000_s1258" type="#_x0000_t75" style="position:absolute;left:58001;top:13233;width:1815;height:15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">
                  <v:imagedata r:id="rId323" o:title=""/>
                </v:shape>
                <v:shape id="Ink 732" o:spid="_x0000_s1259" type="#_x0000_t75" style="position:absolute;left:33611;top:6774;width:7948;height:2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">
                  <v:imagedata r:id="rId324" o:title=""/>
                </v:shape>
                <v:shape id="Ink 733" o:spid="_x0000_s1260" type="#_x0000_t75" style="position:absolute;left:41373;top:6769;width:349;height:73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">
                  <v:imagedata r:id="rId325" o:title=""/>
                </v:shape>
                <v:shape id="Ink 734" o:spid="_x0000_s1261" type="#_x0000_t75" style="position:absolute;left:35776;top:1993;width:3758;height:7466;rotation:-297563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">
                  <v:imagedata r:id="rId326" o:title=""/>
                </v:shape>
                <v:shape id="Ink 735" o:spid="_x0000_s1262" type="#_x0000_t75" style="position:absolute;left:35989;top:8423;width:3332;height:7720;rotation:-3128023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">
                  <v:imagedata r:id="rId327" o:title=""/>
                </v:shape>
                <v:shape id="Ink 736" o:spid="_x0000_s1263" type="#_x0000_t75" style="position:absolute;left:33535;top:6769;width:467;height:7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">
                  <v:imagedata r:id="rId328" o:title=""/>
                </v:shape>
                <v:shape id="Ink 737" o:spid="_x0000_s1264" type="#_x0000_t75" style="position:absolute;left:33878;top:14009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">
                  <v:imagedata r:id="rId283" o:title=""/>
                </v:shape>
                <v:shape id="Ink 738" o:spid="_x0000_s1265" type="#_x0000_t75" style="position:absolute;left:33878;top:14009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">
                  <v:imagedata r:id="rId283" o:title=""/>
                </v:shape>
                <v:shape id="Ink 739" o:spid="_x0000_s1266" type="#_x0000_t75" style="position:absolute;left:33878;top:14059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">
                  <v:imagedata r:id="rId283" o:title=""/>
                </v:shape>
                <v:shape id="Ink 740" o:spid="_x0000_s1267" type="#_x0000_t75" style="position:absolute;left:33814;top:13996;width:8018;height: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">
                  <v:imagedata r:id="rId329" o:title=""/>
                </v:shape>
                <v:shape id="Ink 741" o:spid="_x0000_s1268" type="#_x0000_t75" style="position:absolute;left:37868;top:10193;width:7149;height:516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">
                  <v:imagedata r:id="rId330" o:title=""/>
                </v:shape>
                <v:shape id="Ink 742" o:spid="_x0000_s1269" type="#_x0000_t75" style="position:absolute;left:36488;top:14288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">
                  <v:imagedata r:id="rId286" o:title=""/>
                </v:shape>
                <v:shape id="Ink 743" o:spid="_x0000_s1270" type="#_x0000_t75" style="position:absolute;left:29861;top:7913;width:7828;height:206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">
                  <v:imagedata r:id="rId331" o:title=""/>
                </v:shape>
                <v:shape id="Ink 744" o:spid="_x0000_s1271" type="#_x0000_t75" style="position:absolute;left:34190;top:4610;width:637;height:1363;rotation:-900394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">
                  <v:imagedata r:id="rId332" o:title=""/>
                </v:shape>
                <v:shape id="Ink 745" o:spid="_x0000_s1272" type="#_x0000_t75" style="position:absolute;left:34437;top:12415;width:505;height:8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">
                  <v:imagedata r:id="rId333" o:title=""/>
                </v:shape>
                <v:shape id="Ink 746" o:spid="_x0000_s1273" type="#_x0000_t75" style="position:absolute;left:34977;top:12446;width:530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">
                  <v:imagedata r:id="rId334" o:title=""/>
                </v:shape>
                <v:shape id="Ink 747" o:spid="_x0000_s1274" type="#_x0000_t75" style="position:absolute;left:35550;top:12136;width:337;height:3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">
                  <v:imagedata r:id="rId335" o:title=""/>
                </v:shape>
                <v:shape id="Ink 748" o:spid="_x0000_s1275" type="#_x0000_t75" style="position:absolute;left:34351;top:10970;width:511;height:1496;rotation:-753935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">
                  <v:imagedata r:id="rId336" o:title=""/>
                </v:shape>
                <v:shape id="Ink 749" o:spid="_x0000_s1276" type="#_x0000_t75" style="position:absolute;left:34254;top:5690;width:389;height:10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">
                  <v:imagedata r:id="rId337" o:title=""/>
                </v:shape>
                <v:shape id="Ink 750" o:spid="_x0000_s1277" type="#_x0000_t75" style="position:absolute;left:34686;top:5823;width:464;height:8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">
                  <v:imagedata r:id="rId338" o:title=""/>
                </v:shape>
                <v:shape id="Ink 751" o:spid="_x0000_s1278" type="#_x0000_t75" style="position:absolute;left:35150;top:5627;width:311;height: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">
                  <v:imagedata r:id="rId339" o:title=""/>
                </v:shape>
                <v:shape id="Ink 752" o:spid="_x0000_s1279" type="#_x0000_t75" style="position:absolute;left:41478;top:8090;width:4387;height:19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">
                  <v:imagedata r:id="rId340" o:title=""/>
                </v:shape>
                <v:shape id="Ink 753" o:spid="_x0000_s1280" type="#_x0000_t75" style="position:absolute;left:45047;top:7772;width:1078;height:1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">
                  <v:imagedata r:id="rId341" o:title=""/>
                </v:shape>
                <v:shape id="Ink 754" o:spid="_x0000_s1281" type="#_x0000_t75" style="position:absolute;left:46419;top:8014;width:582;height: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">
                  <v:imagedata r:id="rId342" o:title=""/>
                </v:shape>
                <v:shape id="Ink 755" o:spid="_x0000_s1282" type="#_x0000_t75" style="position:absolute;left:47149;top:7982;width:703;height: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">
                  <v:imagedata r:id="rId343" o:title=""/>
                </v:shape>
                <v:shape id="Ink 756" o:spid="_x0000_s1283" type="#_x0000_t75" style="position:absolute;left:48003;top:8059;width:152;height:5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">
                  <v:imagedata r:id="rId344" o:title=""/>
                </v:shape>
                <v:shape id="Ink 757" o:spid="_x0000_s1284" type="#_x0000_t75" style="position:absolute;left:48064;top:7328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">
                  <v:imagedata r:id="rId283" o:title=""/>
                </v:shape>
                <v:shape id="Ink 758" o:spid="_x0000_s1285" type="#_x0000_t75" style="position:absolute;left:48159;top:7778;width:969;height:19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">
                  <v:imagedata r:id="rId345" o:title=""/>
                </v:shape>
                <v:shape id="Ink 759" o:spid="_x0000_s1286" type="#_x0000_t75" style="position:absolute;left:49180;top:7982;width:173;height: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">
                  <v:imagedata r:id="rId346" o:title=""/>
                </v:shape>
                <v:shape id="Ink 760" o:spid="_x0000_s1287" type="#_x0000_t75" style="position:absolute;left:49125;top:7249;width:0;height: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">
                  <v:imagedata r:id="rId303" o:title=""/>
                </v:shape>
                <v:shape id="Ink 761" o:spid="_x0000_s1288" type="#_x0000_t75" style="position:absolute;left:49473;top:8180;width:691;height: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">
                  <v:imagedata r:id="rId347" o:title=""/>
                </v:shape>
                <v:shape id="Ink 762" o:spid="_x0000_s1289" type="#_x0000_t75" style="position:absolute;left:50261;top:8058;width:963;height: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">
                  <v:imagedata r:id="rId348" o:title=""/>
                </v:shape>
                <v:shape id="Ink 763" o:spid="_x0000_s1290" type="#_x0000_t75" style="position:absolute;left:51051;top:7290;width:348;height:1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">
                  <v:imagedata r:id="rId349" o:title=""/>
                </v:shape>
                <v:shape id="_x0000_s1291" type="#_x0000_t202" style="position:absolute;left:36666;top:1207;width:17069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" filled="f" stroked="f">
                  <v:textbox inset="0,0,0,0">
                    <w:txbxContent>
                      <w:p w14:paraId="79CDB434" w14:textId="77777777" w:rsidR="00056AC8" w:rsidRDefault="00056AC8" w:rsidP="00056AC8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 w:cs="Arial"/>
                          </w:rPr>
                          <w:t>skewY</w:t>
                        </w:r>
                        <w:proofErr w:type="spellEnd"/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5182C1F0" w14:textId="653F57D3" w:rsidR="000111CA" w:rsidRDefault="000111CA" w:rsidP="000111CA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A1937D5" w14:textId="77777777" w:rsidR="000111CA" w:rsidRDefault="000111CA" w:rsidP="000111CA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47D9248" w14:textId="40E29102" w:rsidR="0075138A" w:rsidRDefault="00143FE8" w:rsidP="0075138A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56B2F">
        <w:rPr>
          <w:rFonts w:asciiTheme="minorBidi" w:hAnsiTheme="minorBidi"/>
          <w:b/>
          <w:bCs/>
          <w:sz w:val="24"/>
          <w:szCs w:val="24"/>
          <w:highlight w:val="yellow"/>
          <w:lang w:bidi="fa-IR"/>
        </w:rPr>
        <w:t>Note:</w:t>
      </w:r>
      <w:r>
        <w:rPr>
          <w:rFonts w:asciiTheme="minorBidi" w:hAnsiTheme="minorBidi"/>
          <w:sz w:val="24"/>
          <w:szCs w:val="24"/>
          <w:lang w:bidi="fa-IR"/>
        </w:rPr>
        <w:t xml:space="preserve"> </w:t>
      </w:r>
      <w:r w:rsidR="008C0ABC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 xml:space="preserve">Skew changes </w:t>
      </w:r>
      <w:r w:rsidR="009401C0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 xml:space="preserve">the </w:t>
      </w:r>
      <w:r w:rsidR="008C0ABC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x and y</w:t>
      </w:r>
      <w:r w:rsidR="009401C0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-</w:t>
      </w:r>
      <w:r w:rsidR="008C0ABC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axis</w:t>
      </w:r>
      <w:r w:rsidR="0075138A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.</w:t>
      </w:r>
      <w:r w:rsidR="008C0ABC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 xml:space="preserve"> It'll </w:t>
      </w:r>
      <w:r w:rsidR="009401C0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a</w:t>
      </w:r>
      <w:r w:rsidR="008C0ABC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ffect other transforms used with this func</w:t>
      </w:r>
      <w:r w:rsidR="009401C0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ti</w:t>
      </w:r>
      <w:r w:rsidR="008C0ABC" w:rsidRPr="00656B2F">
        <w:rPr>
          <w:rFonts w:asciiTheme="minorBidi" w:hAnsiTheme="minorBidi"/>
          <w:i/>
          <w:iCs/>
          <w:color w:val="C00000"/>
          <w:sz w:val="24"/>
          <w:szCs w:val="24"/>
          <w:lang w:bidi="fa-IR"/>
        </w:rPr>
        <w:t>on.</w:t>
      </w:r>
    </w:p>
    <w:p w14:paraId="58B42CDE" w14:textId="119C9223" w:rsidR="004E4FA0" w:rsidRDefault="004E4FA0" w:rsidP="004E4FA0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5853288" w14:textId="3E9F124B" w:rsidR="004E4FA0" w:rsidRDefault="000111CA" w:rsidP="004E4FA0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1994112" behindDoc="0" locked="0" layoutInCell="1" allowOverlap="1" wp14:anchorId="062B7B3D" wp14:editId="5B7AEC2C">
                <wp:simplePos x="0" y="0"/>
                <wp:positionH relativeFrom="margin">
                  <wp:align>center</wp:align>
                </wp:positionH>
                <wp:positionV relativeFrom="paragraph">
                  <wp:posOffset>59459</wp:posOffset>
                </wp:positionV>
                <wp:extent cx="5257434" cy="2073910"/>
                <wp:effectExtent l="38100" t="57150" r="57785" b="40640"/>
                <wp:wrapNone/>
                <wp:docPr id="765" name="Group 7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57434" cy="2073910"/>
                          <a:chOff x="0" y="0"/>
                          <a:chExt cx="5257434" cy="2073910"/>
                        </a:xfrm>
                      </wpg:grpSpPr>
                      <w14:contentPart bwMode="auto" r:id="rId350">
                        <w14:nvContentPartPr>
                          <w14:cNvPr id="567" name="Ink 567"/>
                          <w14:cNvContentPartPr/>
                        </w14:nvContentPartPr>
                        <w14:xfrm>
                          <a:off x="2029114" y="1325591"/>
                          <a:ext cx="196200" cy="156600"/>
                        </w14:xfrm>
                      </w14:contentPart>
                      <wpg:grpSp>
                        <wpg:cNvPr id="593" name="Group 593"/>
                        <wpg:cNvGrpSpPr/>
                        <wpg:grpSpPr>
                          <a:xfrm>
                            <a:off x="0" y="0"/>
                            <a:ext cx="5257434" cy="2073910"/>
                            <a:chOff x="0" y="0"/>
                            <a:chExt cx="5257434" cy="2073910"/>
                          </a:xfrm>
                        </wpg:grpSpPr>
                        <wpg:grpSp>
                          <wpg:cNvPr id="592" name="Group 592"/>
                          <wpg:cNvGrpSpPr/>
                          <wpg:grpSpPr>
                            <a:xfrm>
                              <a:off x="2750128" y="0"/>
                              <a:ext cx="2507306" cy="2073910"/>
                              <a:chOff x="0" y="0"/>
                              <a:chExt cx="2507306" cy="2073910"/>
                            </a:xfrm>
                          </wpg:grpSpPr>
                          <wpg:grpSp>
                            <wpg:cNvPr id="550" name="Group 550"/>
                            <wpg:cNvGrpSpPr/>
                            <wpg:grpSpPr>
                              <a:xfrm>
                                <a:off x="1731" y="76893"/>
                                <a:ext cx="2341480" cy="1997017"/>
                                <a:chOff x="0" y="0"/>
                                <a:chExt cx="2341480" cy="199701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98" name="Picture 49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5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9514" y="0"/>
                                  <a:ext cx="1901190" cy="1831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14:contentPart bwMode="auto" r:id="rId352">
                              <w14:nvContentPartPr>
                                <w14:cNvPr id="549" name="Ink 549"/>
                                <w14:cNvContentPartPr/>
                              </w14:nvContentPartPr>
                              <w14:xfrm>
                                <a:off x="0" y="120592"/>
                                <a:ext cx="2341480" cy="1876425"/>
                              </w14:xfrm>
                            </w14:contentPart>
                          </wpg:grpSp>
                          <w14:contentPart bwMode="auto" r:id="rId353">
                            <w14:nvContentPartPr>
                              <w14:cNvPr id="577" name="Ink 577"/>
                              <w14:cNvContentPartPr/>
                            </w14:nvContentPartPr>
                            <w14:xfrm>
                              <a:off x="654396" y="0"/>
                              <a:ext cx="79770" cy="161355"/>
                            </w14:xfrm>
                          </w14:contentPart>
                          <w14:contentPart bwMode="auto" r:id="rId354">
                            <w14:nvContentPartPr>
                              <w14:cNvPr id="580" name="Ink 580"/>
                              <w14:cNvContentPartPr/>
                            </w14:nvContentPartPr>
                            <w14:xfrm>
                              <a:off x="2413346" y="1506855"/>
                              <a:ext cx="93960" cy="153665"/>
                            </w14:xfrm>
                          </w14:contentPart>
                          <wps:wsp>
                            <wps:cNvPr id="58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76893"/>
                                <a:ext cx="2292350" cy="2565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3635A0" w14:textId="302811A9" w:rsidR="008C0ABC" w:rsidRDefault="008C0ABC" w:rsidP="008C0ABC">
                                  <w:pPr>
                                    <w:spacing w:line="252" w:lineRule="auto"/>
                                    <w:jc w:val="center"/>
                                    <w:rPr>
                                      <w:rFonts w:ascii="Calibri" w:eastAsia="Calibri" w:hAnsi="Calibri" w:cs="Arial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Arial"/>
                                    </w:rPr>
                                    <w:t>skew(</w:t>
                                  </w:r>
                                  <w:proofErr w:type="spellStart"/>
                                  <w:proofErr w:type="gramStart"/>
                                  <w:r>
                                    <w:rPr>
                                      <w:rFonts w:ascii="Calibri" w:eastAsia="Calibri" w:hAnsi="Calibri" w:cs="Arial"/>
                                    </w:rPr>
                                    <w:t>x,y</w:t>
                                  </w:r>
                                  <w:proofErr w:type="spellEnd"/>
                                  <w:proofErr w:type="gramEnd"/>
                                  <w:r>
                                    <w:rPr>
                                      <w:rFonts w:ascii="Calibri" w:eastAsia="Calibri" w:hAnsi="Calibri" w:cs="Arial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wpg:grpSp>
                        <wpg:grpSp>
                          <wpg:cNvPr id="591" name="Group 591"/>
                          <wpg:cNvGrpSpPr/>
                          <wpg:grpSpPr>
                            <a:xfrm>
                              <a:off x="0" y="195695"/>
                              <a:ext cx="2416457" cy="1571452"/>
                              <a:chOff x="0" y="0"/>
                              <a:chExt cx="2416457" cy="1571452"/>
                            </a:xfrm>
                          </wpg:grpSpPr>
                          <wpg:grpSp>
                            <wpg:cNvPr id="589" name="Group 589"/>
                            <wpg:cNvGrpSpPr/>
                            <wpg:grpSpPr>
                              <a:xfrm>
                                <a:off x="1732" y="1732"/>
                                <a:ext cx="2414725" cy="1569720"/>
                                <a:chOff x="0" y="0"/>
                                <a:chExt cx="2414725" cy="15697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51" name="Picture 55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5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9962" y="224848"/>
                                  <a:ext cx="1798320" cy="12503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14:contentPart bwMode="auto" r:id="rId356">
                              <w14:nvContentPartPr>
                                <w14:cNvPr id="588" name="Ink 588"/>
                                <w14:cNvContentPartPr/>
                              </w14:nvContentPartPr>
                              <w14:xfrm>
                                <a:off x="0" y="0"/>
                                <a:ext cx="2414725" cy="1569720"/>
                              </w14:xfrm>
                            </w14:contentPart>
                          </wpg:grpSp>
                          <wps:wsp>
                            <wps:cNvPr id="59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92350" cy="2565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E85651" w14:textId="2B74BD08" w:rsidR="008C0ABC" w:rsidRDefault="008C0ABC" w:rsidP="008C0ABC">
                                  <w:pPr>
                                    <w:spacing w:line="252" w:lineRule="auto"/>
                                    <w:jc w:val="center"/>
                                    <w:rPr>
                                      <w:rFonts w:ascii="Calibri" w:eastAsia="Calibri" w:hAnsi="Calibri" w:cs="Arial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Arial"/>
                                    </w:rPr>
                                    <w:t>Skew(x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62B7B3D" id="Group 765" o:spid="_x0000_s1292" style="position:absolute;left:0;text-align:left;margin-left:0;margin-top:4.7pt;width:413.95pt;height:163.3pt;z-index:251994112;mso-position-horizontal:center;mso-position-horizontal-relative:margin" coordsize="52574,20739" o:gfxdata="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">
                <v:shape id="Ink 567" o:spid="_x0000_s1293" type="#_x0000_t75" style="position:absolute;left:20201;top:13165;width:2138;height:1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">
                  <v:imagedata r:id="rId357" o:title=""/>
                </v:shape>
                <v:group id="Group 593" o:spid="_x0000_s1294" style="position:absolute;width:52574;height:20739" coordsize="52574,20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  <v:group id="Group 592" o:spid="_x0000_s1295" style="position:absolute;left:27501;width:25073;height:20739" coordsize="25073,20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5gu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">
                    <v:group id="Group 550" o:spid="_x0000_s1296" style="position:absolute;left:17;top:768;width:23415;height:19971" coordsize="23414,19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BlY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X48E4+A3P8CAAD//wMAUEsBAi0AFAAGAAgAAAAhANvh9svuAAAAhQEAABMAAAAAAAAAAAAA&#10;AAAAAAAAAFtDb250ZW50X1R5cGVzXS54bWxQSwECLQAUAAYACAAAACEAWvQsW78AAAAVAQAACwAA&#10;AAAAAAAAAAAAAAAfAQAAX3JlbHMvLnJlbHNQSwECLQAUAAYACAAAACEAQ/gZWMMAAADcAAAADwAA&#10;AAAAAAAAAAAAAAAHAgAAZHJzL2Rvd25yZXYueG1sUEsFBgAAAAADAAMAtwAAAPcCAAAAAA==&#10;">
                      <v:shape id="Picture 498" o:spid="_x0000_s1297" type="#_x0000_t75" style="position:absolute;left:1495;width:19012;height:18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">
                        <v:imagedata r:id="rId358" o:title=""/>
                      </v:shape>
                      <v:shape id="Ink 549" o:spid="_x0000_s1298" type="#_x0000_t75" style="position:absolute;left:-89;top:1115;width:23590;height:18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">
                        <v:imagedata r:id="rId359" o:title=""/>
                      </v:shape>
                    </v:group>
                    <v:shape id="Ink 577" o:spid="_x0000_s1299" type="#_x0000_t75" style="position:absolute;left:6454;top:-90;width:973;height:17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">
                      <v:imagedata r:id="rId360" o:title=""/>
                    </v:shape>
                    <v:shape id="Ink 580" o:spid="_x0000_s1300" type="#_x0000_t75" style="position:absolute;left:24043;top:14978;width:1116;height:1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">
                      <v:imagedata r:id="rId361" o:title=""/>
                    </v:shape>
                    <v:shape id="_x0000_s1301" type="#_x0000_t202" style="position:absolute;top:768;width:22923;height:2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" filled="f" stroked="f">
                      <v:textbox inset="0,0,0,0">
                        <w:txbxContent>
                          <w:p w14:paraId="463635A0" w14:textId="302811A9" w:rsidR="008C0ABC" w:rsidRDefault="008C0ABC" w:rsidP="008C0ABC">
                            <w:pPr>
                              <w:spacing w:line="252" w:lineRule="auto"/>
                              <w:jc w:val="center"/>
                              <w:rPr>
                                <w:rFonts w:ascii="Calibri" w:eastAsia="Calibri" w:hAnsi="Calibri" w:cs="Arial"/>
                              </w:rPr>
                            </w:pPr>
                            <w:r>
                              <w:rPr>
                                <w:rFonts w:ascii="Calibri" w:eastAsia="Calibri" w:hAnsi="Calibri" w:cs="Arial"/>
                              </w:rPr>
                              <w:t>skew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alibri" w:eastAsia="Calibri" w:hAnsi="Calibri" w:cs="Arial"/>
                              </w:rPr>
                              <w:t>x,y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alibri" w:eastAsia="Calibri" w:hAnsi="Calibri" w:cs="Arial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v:group>
                  <v:group id="Group 591" o:spid="_x0000_s1302" style="position:absolute;top:1956;width:24164;height:15715" coordsize="24164,15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QZZ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2kMzzPhCMjFAwAA//8DAFBLAQItABQABgAIAAAAIQDb4fbL7gAAAIUBAAATAAAAAAAAAAAA&#10;AAAAAAAAAABbQ29udGVudF9UeXBlc10ueG1sUEsBAi0AFAAGAAgAAAAhAFr0LFu/AAAAFQEAAAsA&#10;AAAAAAAAAAAAAAAAHwEAAF9yZWxzLy5yZWxzUEsBAi0AFAAGAAgAAAAhANcNBlnEAAAA3AAAAA8A&#10;AAAAAAAAAAAAAAAABwIAAGRycy9kb3ducmV2LnhtbFBLBQYAAAAAAwADALcAAAD4AgAAAAA=&#10;">
                    <v:group id="Group 589" o:spid="_x0000_s1303" style="position:absolute;left:17;top:17;width:24147;height:15697" coordsize="24147,156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pyCxgAAANw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SBZb+D3TDgCcvcDAAD//wMAUEsBAi0AFAAGAAgAAAAhANvh9svuAAAAhQEAABMAAAAAAAAA&#10;AAAAAAAAAAAAAFtDb250ZW50X1R5cGVzXS54bWxQSwECLQAUAAYACAAAACEAWvQsW78AAAAVAQAA&#10;CwAAAAAAAAAAAAAAAAAfAQAAX3JlbHMvLnJlbHNQSwECLQAUAAYACAAAACEArKKcgsYAAADcAAAA&#10;DwAAAAAAAAAAAAAAAAAHAgAAZHJzL2Rvd25yZXYueG1sUEsFBgAAAAADAAMAtwAAAPoCAAAAAA==&#10;">
                      <v:shape id="Picture 551" o:spid="_x0000_s1304" type="#_x0000_t75" style="position:absolute;left:1599;top:2248;width:17983;height:125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">
                        <v:imagedata r:id="rId362" o:title=""/>
                      </v:shape>
                      <v:shape id="Ink 588" o:spid="_x0000_s1305" type="#_x0000_t75" style="position:absolute;left:-89;top:-89;width:24322;height:158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">
                        <v:imagedata r:id="rId363" o:title=""/>
                      </v:shape>
                    </v:group>
                    <v:shape id="_x0000_s1306" type="#_x0000_t202" style="position:absolute;width:22923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" filled="f" stroked="f">
                      <v:textbox inset="0,0,0,0">
                        <w:txbxContent>
                          <w:p w14:paraId="1EE85651" w14:textId="2B74BD08" w:rsidR="008C0ABC" w:rsidRDefault="008C0ABC" w:rsidP="008C0ABC">
                            <w:pPr>
                              <w:spacing w:line="252" w:lineRule="auto"/>
                              <w:jc w:val="center"/>
                              <w:rPr>
                                <w:rFonts w:ascii="Calibri" w:eastAsia="Calibri" w:hAnsi="Calibri" w:cs="Arial"/>
                              </w:rPr>
                            </w:pPr>
                            <w:r>
                              <w:rPr>
                                <w:rFonts w:ascii="Calibri" w:eastAsia="Calibri" w:hAnsi="Calibri" w:cs="Arial"/>
                              </w:rPr>
                              <w:t>Skew(x)</w:t>
                            </w:r>
                          </w:p>
                        </w:txbxContent>
                      </v:textbox>
                    </v:shape>
                  </v:group>
                </v:group>
                <w10:wrap anchorx="margin"/>
              </v:group>
            </w:pict>
          </mc:Fallback>
        </mc:AlternateContent>
      </w:r>
    </w:p>
    <w:p w14:paraId="3BBA7FEB" w14:textId="5B594147" w:rsidR="004E4FA0" w:rsidRDefault="004E4FA0" w:rsidP="004E4FA0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1117204" w14:textId="132AA928" w:rsidR="004E4FA0" w:rsidRDefault="004E4FA0" w:rsidP="004E4FA0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6C936E3" w14:textId="3F39CBB5" w:rsidR="004E4FA0" w:rsidRPr="004E4FA0" w:rsidRDefault="004E4FA0" w:rsidP="004E4FA0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834115E" w14:textId="539E3EAE" w:rsidR="00DC1F8F" w:rsidRDefault="00DC1F8F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69131FFD" w14:textId="10E49631" w:rsidR="00036855" w:rsidRDefault="00036855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503C8C4D" w14:textId="77777777" w:rsidR="000111CA" w:rsidRDefault="000111CA">
      <w:pPr>
        <w:rPr>
          <w:rFonts w:asciiTheme="minorBidi" w:hAnsiTheme="minorBidi" w:cstheme="majorBidi"/>
          <w:b/>
          <w:bCs/>
          <w:color w:val="538135" w:themeColor="accent6" w:themeShade="BF"/>
          <w:sz w:val="28"/>
          <w:szCs w:val="26"/>
        </w:rPr>
      </w:pPr>
      <w:r>
        <w:rPr>
          <w:bCs/>
        </w:rPr>
        <w:br w:type="page"/>
      </w:r>
    </w:p>
    <w:p w14:paraId="2C5253B1" w14:textId="30693C56" w:rsidR="00036855" w:rsidRPr="00DC1F8F" w:rsidRDefault="00DC1F8F" w:rsidP="00DC1F8F">
      <w:pPr>
        <w:pStyle w:val="Heading2"/>
        <w:rPr>
          <w:rFonts w:eastAsiaTheme="minorHAnsi"/>
          <w:bCs/>
        </w:rPr>
      </w:pPr>
      <w:r w:rsidRPr="00DC1F8F">
        <w:rPr>
          <w:rFonts w:eastAsiaTheme="minorHAnsi"/>
          <w:bCs/>
        </w:rPr>
        <w:lastRenderedPageBreak/>
        <w:t>Translate</w:t>
      </w:r>
    </w:p>
    <w:p w14:paraId="370D0308" w14:textId="4DCE1483" w:rsidR="00DC1F8F" w:rsidRPr="00E6240A" w:rsidRDefault="00DC1F8F" w:rsidP="00DC1F8F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b/>
          <w:bCs/>
          <w:color w:val="FF0000"/>
          <w:sz w:val="24"/>
          <w:szCs w:val="24"/>
          <w:lang w:bidi="fa-IR"/>
        </w:rPr>
      </w:pPr>
      <w:bookmarkStart w:id="4" w:name="_Hlk91440558"/>
      <w:r w:rsidRPr="00E6240A">
        <w:rPr>
          <w:rFonts w:asciiTheme="minorBidi" w:hAnsiTheme="minorBidi"/>
          <w:b/>
          <w:bCs/>
          <w:sz w:val="24"/>
          <w:szCs w:val="24"/>
          <w:lang w:bidi="fa-IR"/>
        </w:rPr>
        <w:t>trans</w:t>
      </w:r>
      <w:r w:rsidR="00656B2F" w:rsidRPr="00E6240A">
        <w:rPr>
          <w:rFonts w:asciiTheme="minorBidi" w:hAnsiTheme="minorBidi"/>
          <w:b/>
          <w:bCs/>
          <w:sz w:val="24"/>
          <w:szCs w:val="24"/>
          <w:lang w:bidi="fa-IR"/>
        </w:rPr>
        <w:t>late</w:t>
      </w:r>
      <w:r w:rsidRPr="00E6240A">
        <w:rPr>
          <w:rFonts w:asciiTheme="minorBidi" w:hAnsiTheme="minorBidi"/>
          <w:b/>
          <w:bCs/>
          <w:sz w:val="24"/>
          <w:szCs w:val="24"/>
          <w:lang w:bidi="fa-IR"/>
        </w:rPr>
        <w:t>(</w:t>
      </w:r>
      <w:proofErr w:type="spellStart"/>
      <w:proofErr w:type="gramStart"/>
      <w:r w:rsidRPr="00E6240A">
        <w:rPr>
          <w:rFonts w:asciiTheme="minorBidi" w:hAnsiTheme="minorBidi"/>
          <w:b/>
          <w:bCs/>
          <w:sz w:val="24"/>
          <w:szCs w:val="24"/>
          <w:lang w:bidi="fa-IR"/>
        </w:rPr>
        <w:t>x,y</w:t>
      </w:r>
      <w:proofErr w:type="spellEnd"/>
      <w:proofErr w:type="gramEnd"/>
      <w:r w:rsidRPr="00E6240A">
        <w:rPr>
          <w:rFonts w:asciiTheme="minorBidi" w:hAnsiTheme="minorBidi"/>
          <w:b/>
          <w:bCs/>
          <w:sz w:val="24"/>
          <w:szCs w:val="24"/>
          <w:lang w:bidi="fa-IR"/>
        </w:rPr>
        <w:t xml:space="preserve">), </w:t>
      </w:r>
      <w:proofErr w:type="spellStart"/>
      <w:r w:rsidR="00656B2F" w:rsidRPr="00E6240A">
        <w:rPr>
          <w:rFonts w:asciiTheme="minorBidi" w:hAnsiTheme="minorBidi"/>
          <w:b/>
          <w:bCs/>
          <w:sz w:val="24"/>
          <w:szCs w:val="24"/>
          <w:lang w:bidi="fa-IR"/>
        </w:rPr>
        <w:t>translate</w:t>
      </w:r>
      <w:r w:rsidRPr="00E6240A">
        <w:rPr>
          <w:rFonts w:asciiTheme="minorBidi" w:hAnsiTheme="minorBidi"/>
          <w:b/>
          <w:bCs/>
          <w:sz w:val="24"/>
          <w:szCs w:val="24"/>
          <w:lang w:bidi="fa-IR"/>
        </w:rPr>
        <w:t>X</w:t>
      </w:r>
      <w:proofErr w:type="spellEnd"/>
      <w:r w:rsidRPr="00E6240A">
        <w:rPr>
          <w:rFonts w:asciiTheme="minorBidi" w:hAnsiTheme="minorBidi"/>
          <w:b/>
          <w:bCs/>
          <w:sz w:val="24"/>
          <w:szCs w:val="24"/>
          <w:lang w:bidi="fa-IR"/>
        </w:rPr>
        <w:t xml:space="preserve">, </w:t>
      </w:r>
      <w:proofErr w:type="spellStart"/>
      <w:r w:rsidR="00656B2F" w:rsidRPr="00E6240A">
        <w:rPr>
          <w:rFonts w:asciiTheme="minorBidi" w:hAnsiTheme="minorBidi"/>
          <w:b/>
          <w:bCs/>
          <w:sz w:val="24"/>
          <w:szCs w:val="24"/>
          <w:lang w:bidi="fa-IR"/>
        </w:rPr>
        <w:t>translate</w:t>
      </w:r>
      <w:r w:rsidR="0010761B" w:rsidRPr="00E6240A">
        <w:rPr>
          <w:rFonts w:asciiTheme="minorBidi" w:hAnsiTheme="minorBidi"/>
          <w:b/>
          <w:bCs/>
          <w:sz w:val="24"/>
          <w:szCs w:val="24"/>
          <w:lang w:bidi="fa-IR"/>
        </w:rPr>
        <w:t>Y</w:t>
      </w:r>
      <w:proofErr w:type="spellEnd"/>
      <w:r w:rsidR="0010761B" w:rsidRPr="00E6240A">
        <w:rPr>
          <w:rFonts w:asciiTheme="minorBidi" w:hAnsiTheme="minorBidi"/>
          <w:b/>
          <w:bCs/>
          <w:sz w:val="24"/>
          <w:szCs w:val="24"/>
          <w:lang w:bidi="fa-IR"/>
        </w:rPr>
        <w:t xml:space="preserve">, </w:t>
      </w:r>
      <w:proofErr w:type="spellStart"/>
      <w:r w:rsidR="00656B2F" w:rsidRPr="00E6240A">
        <w:rPr>
          <w:rFonts w:asciiTheme="minorBidi" w:hAnsiTheme="minorBidi"/>
          <w:b/>
          <w:bCs/>
          <w:sz w:val="24"/>
          <w:szCs w:val="24"/>
          <w:lang w:bidi="fa-IR"/>
        </w:rPr>
        <w:t>translate</w:t>
      </w:r>
      <w:r w:rsidR="0010761B" w:rsidRPr="00E6240A">
        <w:rPr>
          <w:rFonts w:asciiTheme="minorBidi" w:hAnsiTheme="minorBidi"/>
          <w:b/>
          <w:bCs/>
          <w:sz w:val="24"/>
          <w:szCs w:val="24"/>
          <w:lang w:bidi="fa-IR"/>
        </w:rPr>
        <w:t>Z</w:t>
      </w:r>
      <w:proofErr w:type="spellEnd"/>
      <w:r w:rsidR="0010761B" w:rsidRPr="00E6240A">
        <w:rPr>
          <w:rFonts w:asciiTheme="minorBidi" w:hAnsiTheme="minorBidi"/>
          <w:b/>
          <w:bCs/>
          <w:sz w:val="24"/>
          <w:szCs w:val="24"/>
          <w:lang w:bidi="fa-IR"/>
        </w:rPr>
        <w:t>(in 3d space)</w:t>
      </w:r>
      <w:r w:rsidRPr="00E6240A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</w:p>
    <w:bookmarkEnd w:id="4"/>
    <w:p w14:paraId="57815FA3" w14:textId="77777777" w:rsidR="006B47A6" w:rsidRPr="006B47A6" w:rsidRDefault="006B47A6" w:rsidP="006B47A6">
      <w:pPr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13A2E8C8" w14:textId="2EB4DE3F" w:rsidR="00DC1F8F" w:rsidRPr="006B47A6" w:rsidRDefault="006B47A6" w:rsidP="006B47A6">
      <w:pPr>
        <w:pStyle w:val="Heading2"/>
        <w:rPr>
          <w:rFonts w:eastAsiaTheme="minorHAnsi"/>
          <w:bCs/>
        </w:rPr>
      </w:pPr>
      <w:r w:rsidRPr="006B47A6">
        <w:rPr>
          <w:rFonts w:eastAsiaTheme="minorHAnsi"/>
          <w:bCs/>
        </w:rPr>
        <w:t>3d</w:t>
      </w:r>
    </w:p>
    <w:p w14:paraId="1B65B433" w14:textId="1096D2CB" w:rsidR="006B47A6" w:rsidRPr="006B47A6" w:rsidRDefault="006B47A6" w:rsidP="006B47A6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 w:rsidRPr="00E6240A">
        <w:rPr>
          <w:rFonts w:asciiTheme="minorBidi" w:hAnsiTheme="minorBidi"/>
          <w:b/>
          <w:bCs/>
          <w:sz w:val="24"/>
          <w:szCs w:val="24"/>
          <w:lang w:bidi="fa-IR"/>
        </w:rPr>
        <w:t>perspective</w:t>
      </w:r>
      <w:r>
        <w:rPr>
          <w:rFonts w:asciiTheme="minorBidi" w:hAnsiTheme="minorBidi"/>
          <w:sz w:val="24"/>
          <w:szCs w:val="24"/>
          <w:lang w:bidi="fa-IR"/>
        </w:rPr>
        <w:t xml:space="preserve"> // to see elements as 3d objects</w:t>
      </w:r>
      <w:r w:rsidR="009401C0">
        <w:rPr>
          <w:rFonts w:asciiTheme="minorBidi" w:hAnsiTheme="minorBidi"/>
          <w:sz w:val="24"/>
          <w:szCs w:val="24"/>
          <w:lang w:bidi="fa-IR"/>
        </w:rPr>
        <w:t>,</w:t>
      </w:r>
      <w:r>
        <w:rPr>
          <w:rFonts w:asciiTheme="minorBidi" w:hAnsiTheme="minorBidi"/>
          <w:sz w:val="24"/>
          <w:szCs w:val="24"/>
          <w:lang w:bidi="fa-IR"/>
        </w:rPr>
        <w:t xml:space="preserve"> we have to change our perspective</w:t>
      </w:r>
    </w:p>
    <w:p w14:paraId="2607DEC4" w14:textId="762950CF" w:rsidR="00DD238C" w:rsidRDefault="00DD238C" w:rsidP="006B47A6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64536972" w14:textId="55C655E1" w:rsidR="002D5891" w:rsidRDefault="006B47A6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 w:rsidRPr="00BD6597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996160" behindDoc="0" locked="0" layoutInCell="1" allowOverlap="1" wp14:anchorId="14AB51D5" wp14:editId="15C3370B">
                <wp:simplePos x="0" y="0"/>
                <wp:positionH relativeFrom="margin">
                  <wp:align>right</wp:align>
                </wp:positionH>
                <wp:positionV relativeFrom="paragraph">
                  <wp:posOffset>2713</wp:posOffset>
                </wp:positionV>
                <wp:extent cx="5943600" cy="433754"/>
                <wp:effectExtent l="0" t="0" r="0" b="4445"/>
                <wp:wrapNone/>
                <wp:docPr id="594" name="Text Box 5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33754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6B3F63" w14:textId="1DDC6384" w:rsidR="006B47A6" w:rsidRPr="000E4460" w:rsidRDefault="006B47A6" w:rsidP="006B47A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ransform = </w:t>
                            </w:r>
                            <w:r w:rsidR="005E79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perspective(10px) </w:t>
                            </w:r>
                            <w:proofErr w:type="gramStart"/>
                            <w:r w:rsidR="005E79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</w:t>
                            </w:r>
                            <w:proofErr w:type="gramEnd"/>
                            <w:r w:rsidR="005E79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4de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B51D5" id="Text Box 594" o:spid="_x0000_s1307" type="#_x0000_t202" style="position:absolute;left:0;text-align:left;margin-left:416.8pt;margin-top:.2pt;width:468pt;height:34.15pt;z-index:2519961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" fillcolor="#fdfaeb" stroked="f" strokeweight=".5pt">
                <v:textbox inset="2mm">
                  <w:txbxContent>
                    <w:p w14:paraId="3C6B3F63" w14:textId="1DDC6384" w:rsidR="006B47A6" w:rsidRPr="000E4460" w:rsidRDefault="006B47A6" w:rsidP="006B47A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ransform = </w:t>
                      </w:r>
                      <w:r w:rsidR="005E79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perspective(10px) </w:t>
                      </w:r>
                      <w:proofErr w:type="gramStart"/>
                      <w:r w:rsidR="005E79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</w:t>
                      </w:r>
                      <w:proofErr w:type="gramEnd"/>
                      <w:r w:rsidR="005E79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4deg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9CB3A5" w14:textId="73DB2DCF" w:rsidR="00DD238C" w:rsidRDefault="00DD238C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3A7952E7" w14:textId="4B312799" w:rsidR="00DD238C" w:rsidRDefault="00DD238C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2C73A877" w14:textId="6946A21E" w:rsidR="00DD238C" w:rsidRDefault="00DD238C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22FAD6C0" w14:textId="05C183C3" w:rsidR="00DD238C" w:rsidRPr="00A43BB6" w:rsidRDefault="005E793C" w:rsidP="00A43BB6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proofErr w:type="gramStart"/>
      <w:r w:rsidRPr="00A43BB6">
        <w:rPr>
          <w:rFonts w:asciiTheme="minorBidi" w:hAnsiTheme="minorBidi"/>
          <w:sz w:val="24"/>
          <w:szCs w:val="24"/>
          <w:lang w:bidi="fa-IR"/>
        </w:rPr>
        <w:t>Per</w:t>
      </w:r>
      <w:r w:rsidR="009401C0">
        <w:rPr>
          <w:rFonts w:asciiTheme="minorBidi" w:hAnsiTheme="minorBidi"/>
          <w:sz w:val="24"/>
          <w:szCs w:val="24"/>
          <w:lang w:bidi="fa-IR"/>
        </w:rPr>
        <w:t>s</w:t>
      </w:r>
      <w:r w:rsidRPr="00A43BB6">
        <w:rPr>
          <w:rFonts w:asciiTheme="minorBidi" w:hAnsiTheme="minorBidi"/>
          <w:sz w:val="24"/>
          <w:szCs w:val="24"/>
          <w:lang w:bidi="fa-IR"/>
        </w:rPr>
        <w:t>pective(</w:t>
      </w:r>
      <w:proofErr w:type="gramEnd"/>
      <w:r w:rsidRPr="00A43BB6">
        <w:rPr>
          <w:rFonts w:asciiTheme="minorBidi" w:hAnsiTheme="minorBidi"/>
          <w:sz w:val="24"/>
          <w:szCs w:val="24"/>
          <w:lang w:bidi="fa-IR"/>
        </w:rPr>
        <w:t>0): we see one line. Imagine the element is a square wall</w:t>
      </w:r>
      <w:r w:rsidR="009401C0">
        <w:rPr>
          <w:rFonts w:asciiTheme="minorBidi" w:hAnsiTheme="minorBidi"/>
          <w:sz w:val="24"/>
          <w:szCs w:val="24"/>
          <w:lang w:bidi="fa-IR"/>
        </w:rPr>
        <w:t>;</w:t>
      </w:r>
      <w:r w:rsidRPr="00A43BB6">
        <w:rPr>
          <w:rFonts w:asciiTheme="minorBidi" w:hAnsiTheme="minorBidi"/>
          <w:sz w:val="24"/>
          <w:szCs w:val="24"/>
          <w:lang w:bidi="fa-IR"/>
        </w:rPr>
        <w:t xml:space="preserve"> in perspective 0</w:t>
      </w:r>
      <w:r w:rsidR="009401C0">
        <w:rPr>
          <w:rFonts w:asciiTheme="minorBidi" w:hAnsiTheme="minorBidi"/>
          <w:sz w:val="24"/>
          <w:szCs w:val="24"/>
          <w:lang w:bidi="fa-IR"/>
        </w:rPr>
        <w:t>,</w:t>
      </w:r>
      <w:r w:rsidRPr="00A43BB6">
        <w:rPr>
          <w:rFonts w:asciiTheme="minorBidi" w:hAnsiTheme="minorBidi"/>
          <w:sz w:val="24"/>
          <w:szCs w:val="24"/>
          <w:lang w:bidi="fa-IR"/>
        </w:rPr>
        <w:t xml:space="preserve"> we are looking at </w:t>
      </w:r>
      <w:r w:rsidR="009401C0">
        <w:rPr>
          <w:rFonts w:asciiTheme="minorBidi" w:hAnsiTheme="minorBidi"/>
          <w:sz w:val="24"/>
          <w:szCs w:val="24"/>
          <w:lang w:bidi="fa-IR"/>
        </w:rPr>
        <w:t xml:space="preserve">the </w:t>
      </w:r>
      <w:r w:rsidRPr="00A43BB6">
        <w:rPr>
          <w:rFonts w:asciiTheme="minorBidi" w:hAnsiTheme="minorBidi"/>
          <w:sz w:val="24"/>
          <w:szCs w:val="24"/>
          <w:lang w:bidi="fa-IR"/>
        </w:rPr>
        <w:t>wall from one side.</w:t>
      </w:r>
    </w:p>
    <w:p w14:paraId="7525DA0C" w14:textId="0E085CE8" w:rsidR="00DD238C" w:rsidRDefault="00DD238C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30A917C6" w14:textId="55D5F165" w:rsidR="00DD238C" w:rsidRDefault="002774AE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  <w:r>
        <w:rPr>
          <w:rFonts w:asciiTheme="minorBidi" w:hAnsiTheme="minorBidi"/>
          <w:noProof/>
          <w:color w:val="FF0000"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027904" behindDoc="0" locked="0" layoutInCell="1" allowOverlap="1" wp14:anchorId="7A05F256" wp14:editId="7D23596A">
                <wp:simplePos x="0" y="0"/>
                <wp:positionH relativeFrom="margin">
                  <wp:align>center</wp:align>
                </wp:positionH>
                <wp:positionV relativeFrom="paragraph">
                  <wp:posOffset>62346</wp:posOffset>
                </wp:positionV>
                <wp:extent cx="5761031" cy="1593273"/>
                <wp:effectExtent l="0" t="0" r="0" b="6985"/>
                <wp:wrapNone/>
                <wp:docPr id="619" name="Group 6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1031" cy="1593273"/>
                          <a:chOff x="0" y="0"/>
                          <a:chExt cx="5761031" cy="1392527"/>
                        </a:xfrm>
                      </wpg:grpSpPr>
                      <wpg:grpSp>
                        <wpg:cNvPr id="602" name="Group 602"/>
                        <wpg:cNvGrpSpPr/>
                        <wpg:grpSpPr>
                          <a:xfrm>
                            <a:off x="0" y="0"/>
                            <a:ext cx="5761031" cy="1392527"/>
                            <a:chOff x="0" y="3230"/>
                            <a:chExt cx="4923767" cy="1392785"/>
                          </a:xfrm>
                        </wpg:grpSpPr>
                        <wps:wsp>
                          <wps:cNvPr id="596" name="Rectangle 596"/>
                          <wps:cNvSpPr/>
                          <wps:spPr>
                            <a:xfrm>
                              <a:off x="4804242" y="31159"/>
                              <a:ext cx="119525" cy="1250603"/>
                            </a:xfrm>
                            <a:prstGeom prst="rect">
                              <a:avLst/>
                            </a:prstGeom>
                            <a:pattFill prst="pct50">
                              <a:fgClr>
                                <a:schemeClr val="accent2">
                                  <a:lumMod val="50000"/>
                                </a:schemeClr>
                              </a:fgClr>
                              <a:bgClr>
                                <a:schemeClr val="accent2">
                                  <a:lumMod val="60000"/>
                                  <a:lumOff val="40000"/>
                                </a:schemeClr>
                              </a:bgClr>
                            </a:patt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7" name="Rectangle 597"/>
                          <wps:cNvSpPr/>
                          <wps:spPr>
                            <a:xfrm>
                              <a:off x="1056389" y="31173"/>
                              <a:ext cx="2152531" cy="1239982"/>
                            </a:xfrm>
                            <a:prstGeom prst="rect">
                              <a:avLst/>
                            </a:prstGeom>
                            <a:pattFill prst="horzBrick">
                              <a:fgClr>
                                <a:schemeClr val="accent2">
                                  <a:lumMod val="50000"/>
                                </a:schemeClr>
                              </a:fgClr>
                              <a:bgClr>
                                <a:schemeClr val="accent2">
                                  <a:lumMod val="60000"/>
                                  <a:lumOff val="40000"/>
                                </a:schemeClr>
                              </a:bgClr>
                            </a:patt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8" name="Straight Arrow Connector 598"/>
                          <wps:cNvCnPr/>
                          <wps:spPr>
                            <a:xfrm>
                              <a:off x="585355" y="630382"/>
                              <a:ext cx="412173" cy="3464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363682"/>
                              <a:ext cx="1076671" cy="2565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6DE4348" w14:textId="43105FCD" w:rsidR="00D2328D" w:rsidRDefault="00D2328D" w:rsidP="00D2328D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>Look from her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60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08925" y="3230"/>
                              <a:ext cx="1591760" cy="139278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1CE4722" w14:textId="21649123" w:rsidR="00D2328D" w:rsidRDefault="00D2328D" w:rsidP="00D2328D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>You see this</w:t>
                                </w:r>
                              </w:p>
                              <w:p w14:paraId="2A20BA04" w14:textId="1D7CE592" w:rsidR="00315A9A" w:rsidRDefault="00315A9A" w:rsidP="00D2328D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>If you set a good perspective and rotate(90deg).</w:t>
                                </w:r>
                              </w:p>
                              <w:p w14:paraId="5B7FCE81" w14:textId="4CA474F5" w:rsidR="00315A9A" w:rsidRDefault="00315A9A" w:rsidP="00D2328D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 xml:space="preserve">In </w:t>
                                </w:r>
                                <w:proofErr w:type="spellStart"/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>css</w:t>
                                </w:r>
                                <w:proofErr w:type="spellEnd"/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 xml:space="preserve"> elements don't have thickness, so you don't see anything.</w:t>
                                </w:r>
                              </w:p>
                              <w:p w14:paraId="5C27CBD8" w14:textId="1ECFA8A1" w:rsidR="002774AE" w:rsidRDefault="002774AE" w:rsidP="00D2328D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  <w:lang w:bidi="fa-IR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>Set a border to see it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</wpg:grpSp>
                      <wps:wsp>
                        <wps:cNvPr id="618" name="Straight Arrow Connector 618"/>
                        <wps:cNvCnPr/>
                        <wps:spPr>
                          <a:xfrm>
                            <a:off x="5129645" y="103909"/>
                            <a:ext cx="482235" cy="346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05F256" id="Group 619" o:spid="_x0000_s1308" style="position:absolute;left:0;text-align:left;margin-left:0;margin-top:4.9pt;width:453.6pt;height:125.45pt;z-index:252027904;mso-position-horizontal:center;mso-position-horizontal-relative:margin;mso-height-relative:margin" coordsize="57610,13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">
                <v:group id="Group 602" o:spid="_x0000_s1309" style="position:absolute;width:57610;height:13925" coordorigin=",32" coordsize="49237,13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GzV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fN4Br9nwhGQqwcAAAD//wMAUEsBAi0AFAAGAAgAAAAhANvh9svuAAAAhQEAABMAAAAAAAAA&#10;AAAAAAAAAAAAAFtDb250ZW50X1R5cGVzXS54bWxQSwECLQAUAAYACAAAACEAWvQsW78AAAAVAQAA&#10;CwAAAAAAAAAAAAAAAAAfAQAAX3JlbHMvLnJlbHNQSwECLQAUAAYACAAAACEAFPBs1cYAAADcAAAA&#10;DwAAAAAAAAAAAAAAAAAHAgAAZHJzL2Rvd25yZXYueG1sUEsFBgAAAAADAAMAtwAAAPoCAAAAAA==&#10;">
                  <v:rect id="Rectangle 596" o:spid="_x0000_s1310" style="position:absolute;left:48042;top:311;width:1195;height:125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" fillcolor="#823b0b [1605]" stroked="f" strokeweight="1pt">
                    <v:fill r:id="rId364" o:title="" color2="#f4b083 [1941]" type="pattern"/>
                  </v:rect>
                  <v:rect id="Rectangle 597" o:spid="_x0000_s1311" style="position:absolute;left:10563;top:311;width:21526;height:12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" fillcolor="#823b0b [1605]" stroked="f" strokeweight="1pt">
                    <v:fill r:id="rId365" o:title="" color2="#f4b083 [1941]" type="pattern"/>
                  </v:rect>
                  <v:shape id="Straight Arrow Connector 598" o:spid="_x0000_s1312" type="#_x0000_t32" style="position:absolute;left:5853;top:6303;width:4122;height: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" strokecolor="#4472c4 [3204]" strokeweight=".5pt">
                    <v:stroke endarrow="block" joinstyle="miter"/>
                  </v:shape>
                  <v:shape id="_x0000_s1313" type="#_x0000_t202" style="position:absolute;top:3636;width:10766;height:2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" filled="f" stroked="f">
                    <v:textbox inset="0,0,0,0">
                      <w:txbxContent>
                        <w:p w14:paraId="06DE4348" w14:textId="43105FCD" w:rsidR="00D2328D" w:rsidRDefault="00D2328D" w:rsidP="00D2328D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>Look from here</w:t>
                          </w:r>
                        </w:p>
                      </w:txbxContent>
                    </v:textbox>
                  </v:shape>
                  <v:shape id="_x0000_s1314" type="#_x0000_t202" style="position:absolute;left:32089;top:32;width:15917;height:139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" filled="f" stroked="f">
                    <v:textbox inset="0,0,0,0">
                      <w:txbxContent>
                        <w:p w14:paraId="61CE4722" w14:textId="21649123" w:rsidR="00D2328D" w:rsidRDefault="00D2328D" w:rsidP="00D2328D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>You see this</w:t>
                          </w:r>
                        </w:p>
                        <w:p w14:paraId="2A20BA04" w14:textId="1D7CE592" w:rsidR="00315A9A" w:rsidRDefault="00315A9A" w:rsidP="00D2328D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>If you set a good perspective and rotate(90deg).</w:t>
                          </w:r>
                        </w:p>
                        <w:p w14:paraId="5B7FCE81" w14:textId="4CA474F5" w:rsidR="00315A9A" w:rsidRDefault="00315A9A" w:rsidP="00D2328D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 xml:space="preserve">In </w:t>
                          </w:r>
                          <w:proofErr w:type="spellStart"/>
                          <w:r>
                            <w:rPr>
                              <w:rFonts w:ascii="Calibri" w:eastAsia="Calibri" w:hAnsi="Calibri" w:cs="Arial"/>
                            </w:rPr>
                            <w:t>css</w:t>
                          </w:r>
                          <w:proofErr w:type="spellEnd"/>
                          <w:r>
                            <w:rPr>
                              <w:rFonts w:ascii="Calibri" w:eastAsia="Calibri" w:hAnsi="Calibri" w:cs="Arial"/>
                            </w:rPr>
                            <w:t xml:space="preserve"> elements don't have thickness, so you don't see anything.</w:t>
                          </w:r>
                        </w:p>
                        <w:p w14:paraId="5C27CBD8" w14:textId="1ECFA8A1" w:rsidR="002774AE" w:rsidRDefault="002774AE" w:rsidP="00D2328D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  <w:lang w:bidi="fa-IR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>Set a border to see it</w:t>
                          </w:r>
                        </w:p>
                      </w:txbxContent>
                    </v:textbox>
                  </v:shape>
                </v:group>
                <v:shape id="Straight Arrow Connector 618" o:spid="_x0000_s1315" type="#_x0000_t32" style="position:absolute;left:51296;top:1039;width:4822;height:3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" strokecolor="#4472c4 [3204]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</w:p>
    <w:p w14:paraId="7A1939C4" w14:textId="5D064D72" w:rsidR="00DD238C" w:rsidRDefault="00DD238C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01660B26" w14:textId="030DB261" w:rsidR="00D2039F" w:rsidRDefault="00D2039F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4E6CA210" w14:textId="38922A49" w:rsidR="00D2039F" w:rsidRDefault="00D2039F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5A6D10A1" w14:textId="2523CFB9" w:rsidR="00D2039F" w:rsidRDefault="00D2039F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69E4C0E0" w14:textId="07C834F5" w:rsidR="00D2039F" w:rsidRDefault="00D2039F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26A45DD8" w14:textId="3F6BB01C" w:rsidR="00D2039F" w:rsidRDefault="00D2039F" w:rsidP="0030288D">
      <w:pPr>
        <w:pStyle w:val="ListParagraph"/>
        <w:spacing w:line="324" w:lineRule="auto"/>
        <w:jc w:val="both"/>
        <w:rPr>
          <w:rFonts w:asciiTheme="minorBidi" w:hAnsiTheme="minorBidi"/>
          <w:color w:val="FF0000"/>
          <w:sz w:val="24"/>
          <w:szCs w:val="24"/>
          <w:lang w:bidi="fa-IR"/>
        </w:rPr>
      </w:pPr>
    </w:p>
    <w:p w14:paraId="3DEEC609" w14:textId="0C301593" w:rsidR="00D2039F" w:rsidRPr="00C51241" w:rsidRDefault="00D2039F" w:rsidP="0030288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BB854C3" w14:textId="47F2A432" w:rsidR="00D2039F" w:rsidRDefault="00C51241" w:rsidP="00C51241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C51241">
        <w:rPr>
          <w:rFonts w:asciiTheme="minorBidi" w:hAnsiTheme="minorBidi"/>
          <w:sz w:val="24"/>
          <w:szCs w:val="24"/>
          <w:lang w:bidi="fa-IR"/>
        </w:rPr>
        <w:t>The higher number in per</w:t>
      </w:r>
      <w:r w:rsidR="009401C0">
        <w:rPr>
          <w:rFonts w:asciiTheme="minorBidi" w:hAnsiTheme="minorBidi"/>
          <w:sz w:val="24"/>
          <w:szCs w:val="24"/>
          <w:lang w:bidi="fa-IR"/>
        </w:rPr>
        <w:t>spec</w:t>
      </w:r>
      <w:r w:rsidRPr="00C51241">
        <w:rPr>
          <w:rFonts w:asciiTheme="minorBidi" w:hAnsiTheme="minorBidi"/>
          <w:sz w:val="24"/>
          <w:szCs w:val="24"/>
          <w:lang w:bidi="fa-IR"/>
        </w:rPr>
        <w:t xml:space="preserve">tive means you are looking at </w:t>
      </w:r>
      <w:r w:rsidR="009401C0">
        <w:rPr>
          <w:rFonts w:asciiTheme="minorBidi" w:hAnsiTheme="minorBidi"/>
          <w:sz w:val="24"/>
          <w:szCs w:val="24"/>
          <w:lang w:bidi="fa-IR"/>
        </w:rPr>
        <w:t>i</w:t>
      </w:r>
      <w:r w:rsidRPr="00C51241">
        <w:rPr>
          <w:rFonts w:asciiTheme="minorBidi" w:hAnsiTheme="minorBidi"/>
          <w:sz w:val="24"/>
          <w:szCs w:val="24"/>
          <w:lang w:bidi="fa-IR"/>
        </w:rPr>
        <w:t xml:space="preserve">t from a </w:t>
      </w:r>
      <w:r w:rsidR="008D2E59">
        <w:rPr>
          <w:rFonts w:asciiTheme="minorBidi" w:hAnsiTheme="minorBidi"/>
          <w:sz w:val="24"/>
          <w:szCs w:val="24"/>
          <w:lang w:bidi="fa-IR"/>
        </w:rPr>
        <w:t>distant</w:t>
      </w:r>
    </w:p>
    <w:p w14:paraId="7C10C4D7" w14:textId="54E82ABB" w:rsidR="003B4C7E" w:rsidRDefault="009401C0" w:rsidP="00C318FF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When</w:t>
      </w:r>
      <w:r w:rsidR="00C51241" w:rsidRPr="003B4C7E">
        <w:rPr>
          <w:rFonts w:asciiTheme="minorBidi" w:hAnsiTheme="minorBidi"/>
          <w:sz w:val="24"/>
          <w:szCs w:val="24"/>
          <w:lang w:bidi="fa-IR"/>
        </w:rPr>
        <w:t xml:space="preserve"> creat</w:t>
      </w:r>
      <w:r>
        <w:rPr>
          <w:rFonts w:asciiTheme="minorBidi" w:hAnsiTheme="minorBidi"/>
          <w:sz w:val="24"/>
          <w:szCs w:val="24"/>
          <w:lang w:bidi="fa-IR"/>
        </w:rPr>
        <w:t>ing</w:t>
      </w:r>
      <w:r w:rsidR="00C51241" w:rsidRPr="003B4C7E">
        <w:rPr>
          <w:rFonts w:asciiTheme="minorBidi" w:hAnsiTheme="minorBidi"/>
          <w:sz w:val="24"/>
          <w:szCs w:val="24"/>
          <w:lang w:bidi="fa-IR"/>
        </w:rPr>
        <w:t xml:space="preserve"> an element with different sides</w:t>
      </w:r>
      <w:r>
        <w:rPr>
          <w:rFonts w:asciiTheme="minorBidi" w:hAnsiTheme="minorBidi"/>
          <w:sz w:val="24"/>
          <w:szCs w:val="24"/>
          <w:lang w:bidi="fa-IR"/>
        </w:rPr>
        <w:t>,</w:t>
      </w:r>
      <w:r w:rsidR="00C51241" w:rsidRPr="003B4C7E">
        <w:rPr>
          <w:rFonts w:asciiTheme="minorBidi" w:hAnsiTheme="minorBidi"/>
          <w:sz w:val="24"/>
          <w:szCs w:val="24"/>
          <w:lang w:bidi="fa-IR"/>
        </w:rPr>
        <w:t xml:space="preserve"> like a cube</w:t>
      </w:r>
      <w:r>
        <w:rPr>
          <w:rFonts w:asciiTheme="minorBidi" w:hAnsiTheme="minorBidi"/>
          <w:sz w:val="24"/>
          <w:szCs w:val="24"/>
          <w:lang w:bidi="fa-IR"/>
        </w:rPr>
        <w:t>,</w:t>
      </w:r>
      <w:r w:rsidR="00C51241" w:rsidRPr="003B4C7E">
        <w:rPr>
          <w:rFonts w:asciiTheme="minorBidi" w:hAnsiTheme="minorBidi"/>
          <w:sz w:val="24"/>
          <w:szCs w:val="24"/>
          <w:lang w:bidi="fa-IR"/>
        </w:rPr>
        <w:t xml:space="preserve"> it's better to give the perspective </w:t>
      </w:r>
      <w:r w:rsidR="000C4B78">
        <w:rPr>
          <w:rFonts w:asciiTheme="minorBidi" w:hAnsiTheme="minorBidi"/>
          <w:sz w:val="24"/>
          <w:szCs w:val="24"/>
          <w:lang w:bidi="fa-IR"/>
        </w:rPr>
        <w:t>of</w:t>
      </w:r>
      <w:r w:rsidR="00C51241" w:rsidRPr="003B4C7E">
        <w:rPr>
          <w:rFonts w:asciiTheme="minorBidi" w:hAnsiTheme="minorBidi"/>
          <w:sz w:val="24"/>
          <w:szCs w:val="24"/>
          <w:lang w:bidi="fa-IR"/>
        </w:rPr>
        <w:t xml:space="preserve"> a parent element having all sides.</w:t>
      </w:r>
    </w:p>
    <w:p w14:paraId="4AE6C9B7" w14:textId="7D98DD94" w:rsidR="000111CA" w:rsidRDefault="00C51241" w:rsidP="00C318FF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8D2E59">
        <w:rPr>
          <w:rFonts w:asciiTheme="minorBidi" w:hAnsiTheme="minorBidi"/>
          <w:b/>
          <w:bCs/>
          <w:sz w:val="24"/>
          <w:szCs w:val="24"/>
          <w:lang w:bidi="fa-IR"/>
        </w:rPr>
        <w:t>Perspective:1000px</w:t>
      </w:r>
      <w:r w:rsidRPr="003B4C7E">
        <w:rPr>
          <w:rFonts w:asciiTheme="minorBidi" w:hAnsiTheme="minorBidi"/>
          <w:sz w:val="24"/>
          <w:szCs w:val="24"/>
          <w:lang w:bidi="fa-IR"/>
        </w:rPr>
        <w:t xml:space="preserve">; // it should be </w:t>
      </w:r>
      <w:r w:rsidRPr="008D2E59">
        <w:rPr>
          <w:rFonts w:asciiTheme="minorBidi" w:hAnsiTheme="minorBidi"/>
          <w:b/>
          <w:bCs/>
          <w:sz w:val="24"/>
          <w:szCs w:val="24"/>
          <w:lang w:bidi="fa-IR"/>
        </w:rPr>
        <w:t xml:space="preserve">used on </w:t>
      </w:r>
      <w:r w:rsidR="009401C0" w:rsidRPr="008D2E59">
        <w:rPr>
          <w:rFonts w:asciiTheme="minorBidi" w:hAnsiTheme="minorBidi"/>
          <w:b/>
          <w:bCs/>
          <w:sz w:val="24"/>
          <w:szCs w:val="24"/>
          <w:lang w:bidi="fa-IR"/>
        </w:rPr>
        <w:t xml:space="preserve">the </w:t>
      </w:r>
      <w:r w:rsidRPr="008D2E59">
        <w:rPr>
          <w:rFonts w:asciiTheme="minorBidi" w:hAnsiTheme="minorBidi"/>
          <w:b/>
          <w:bCs/>
          <w:sz w:val="24"/>
          <w:szCs w:val="24"/>
          <w:lang w:bidi="fa-IR"/>
        </w:rPr>
        <w:t>parent</w:t>
      </w:r>
      <w:r w:rsidR="002D74C4" w:rsidRPr="003B4C7E">
        <w:rPr>
          <w:rFonts w:asciiTheme="minorBidi" w:hAnsiTheme="minorBidi"/>
          <w:sz w:val="24"/>
          <w:szCs w:val="24"/>
          <w:lang w:bidi="fa-IR"/>
        </w:rPr>
        <w:t>,</w:t>
      </w:r>
      <w:r w:rsidRPr="003B4C7E">
        <w:rPr>
          <w:rFonts w:asciiTheme="minorBidi" w:hAnsiTheme="minorBidi"/>
          <w:sz w:val="24"/>
          <w:szCs w:val="24"/>
          <w:lang w:bidi="fa-IR"/>
        </w:rPr>
        <w:t xml:space="preserve"> </w:t>
      </w:r>
      <w:r w:rsidRPr="008D2E59">
        <w:rPr>
          <w:rFonts w:asciiTheme="minorBidi" w:hAnsiTheme="minorBidi"/>
          <w:b/>
          <w:bCs/>
          <w:sz w:val="24"/>
          <w:szCs w:val="24"/>
          <w:lang w:bidi="fa-IR"/>
        </w:rPr>
        <w:t xml:space="preserve">on children with transform </w:t>
      </w:r>
      <w:r w:rsidR="002D74C4" w:rsidRPr="008D2E59">
        <w:rPr>
          <w:rFonts w:asciiTheme="minorBidi" w:hAnsiTheme="minorBidi"/>
          <w:b/>
          <w:bCs/>
          <w:sz w:val="24"/>
          <w:szCs w:val="24"/>
          <w:lang w:bidi="fa-IR"/>
        </w:rPr>
        <w:t>won't work</w:t>
      </w:r>
      <w:r w:rsidR="002D74C4" w:rsidRPr="003B4C7E">
        <w:rPr>
          <w:rFonts w:asciiTheme="minorBidi" w:hAnsiTheme="minorBidi"/>
          <w:sz w:val="24"/>
          <w:szCs w:val="24"/>
          <w:lang w:bidi="fa-IR"/>
        </w:rPr>
        <w:t xml:space="preserve">; you should use perspective with transform to work together on </w:t>
      </w:r>
      <w:r w:rsidR="002D74C4" w:rsidRPr="003B4C7E">
        <w:rPr>
          <w:rFonts w:asciiTheme="minorBidi" w:hAnsiTheme="minorBidi"/>
          <w:b/>
          <w:bCs/>
          <w:sz w:val="24"/>
          <w:szCs w:val="24"/>
          <w:lang w:bidi="fa-IR"/>
        </w:rPr>
        <w:t>an</w:t>
      </w:r>
      <w:r w:rsidR="002D74C4" w:rsidRPr="003B4C7E">
        <w:rPr>
          <w:rFonts w:asciiTheme="minorBidi" w:hAnsiTheme="minorBidi"/>
          <w:sz w:val="24"/>
          <w:szCs w:val="24"/>
          <w:lang w:bidi="fa-IR"/>
        </w:rPr>
        <w:t xml:space="preserve"> element</w:t>
      </w:r>
      <w:r w:rsidR="008D2E59">
        <w:rPr>
          <w:rFonts w:asciiTheme="minorBidi" w:hAnsiTheme="minorBidi"/>
          <w:sz w:val="24"/>
          <w:szCs w:val="24"/>
          <w:lang w:bidi="fa-IR"/>
        </w:rPr>
        <w:t xml:space="preserve"> which means</w:t>
      </w:r>
      <w:r w:rsidR="002D74C4" w:rsidRPr="003B4C7E">
        <w:rPr>
          <w:rFonts w:asciiTheme="minorBidi" w:hAnsiTheme="minorBidi"/>
          <w:sz w:val="24"/>
          <w:szCs w:val="24"/>
          <w:lang w:bidi="fa-IR"/>
        </w:rPr>
        <w:t xml:space="preserve"> children of that element with perspective:1000px will be affected.</w:t>
      </w:r>
    </w:p>
    <w:p w14:paraId="431CF09A" w14:textId="77777777" w:rsidR="000111CA" w:rsidRDefault="000111CA">
      <w:pPr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br w:type="page"/>
      </w:r>
    </w:p>
    <w:p w14:paraId="3422D28C" w14:textId="3AFA9D7C" w:rsidR="00C51241" w:rsidRDefault="00C51241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AFB9F85" w14:textId="3B7864B4" w:rsidR="00275F36" w:rsidRDefault="003B4C7E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011520" behindDoc="0" locked="0" layoutInCell="1" allowOverlap="1" wp14:anchorId="2202B063" wp14:editId="502A2F18">
                <wp:simplePos x="0" y="0"/>
                <wp:positionH relativeFrom="margin">
                  <wp:align>left</wp:align>
                </wp:positionH>
                <wp:positionV relativeFrom="paragraph">
                  <wp:posOffset>4792</wp:posOffset>
                </wp:positionV>
                <wp:extent cx="5936095" cy="2209569"/>
                <wp:effectExtent l="0" t="0" r="7620" b="635"/>
                <wp:wrapNone/>
                <wp:docPr id="617" name="Group 6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6095" cy="2209569"/>
                          <a:chOff x="0" y="0"/>
                          <a:chExt cx="5936095" cy="2209569"/>
                        </a:xfrm>
                      </wpg:grpSpPr>
                      <pic:pic xmlns:pic="http://schemas.openxmlformats.org/drawingml/2006/picture">
                        <pic:nvPicPr>
                          <pic:cNvPr id="603" name="Picture 603"/>
                          <pic:cNvPicPr>
                            <a:picLocks noChangeAspect="1"/>
                          </pic:cNvPicPr>
                        </pic:nvPicPr>
                        <pic:blipFill>
                          <a:blip r:embed="rId3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8345" y="973282"/>
                            <a:ext cx="3587750" cy="10471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4" name="Picture 604"/>
                          <pic:cNvPicPr>
                            <a:picLocks noChangeAspect="1"/>
                          </pic:cNvPicPr>
                        </pic:nvPicPr>
                        <pic:blipFill>
                          <a:blip r:embed="rId3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8709" y="865909"/>
                            <a:ext cx="1615440" cy="13436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721841" cy="5299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A0131E2" w14:textId="46CFE8D4" w:rsidR="00275F36" w:rsidRDefault="00275F36" w:rsidP="00275F36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Child red: transform: rotate(75deg)</w:t>
                              </w:r>
                            </w:p>
                            <w:p w14:paraId="57BC0337" w14:textId="65456015" w:rsidR="00275F36" w:rsidRDefault="00275F36" w:rsidP="00275F36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 xml:space="preserve">Parent black border:  </w:t>
                              </w:r>
                              <w:r w:rsidRPr="00275F36">
                                <w:rPr>
                                  <w:rFonts w:ascii="Calibri" w:eastAsia="Calibri" w:hAnsi="Calibri" w:cs="Arial"/>
                                </w:rPr>
                                <w:t>Perspective:1000px;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60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25882" y="90054"/>
                            <a:ext cx="2721841" cy="259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C7375C" w14:textId="1F757BDA" w:rsidR="00275F36" w:rsidRDefault="00275F36" w:rsidP="00275F36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 xml:space="preserve">Parent black border:  </w:t>
                              </w:r>
                              <w:r w:rsidRPr="00275F36">
                                <w:rPr>
                                  <w:rFonts w:ascii="Calibri" w:eastAsia="Calibri" w:hAnsi="Calibri" w:cs="Arial"/>
                                </w:rPr>
                                <w:t>Perspective:100px;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202B063" id="Group 617" o:spid="_x0000_s1316" style="position:absolute;left:0;text-align:left;margin-left:0;margin-top:.4pt;width:467.4pt;height:174pt;z-index:252011520;mso-position-horizontal:left;mso-position-horizontal-relative:margin;mso-width-relative:margin" coordsize="59360,220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">
                <v:shape id="Picture 603" o:spid="_x0000_s1317" type="#_x0000_t75" style="position:absolute;left:23483;top:9732;width:35877;height:104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">
                  <v:imagedata r:id="rId368" o:title=""/>
                </v:shape>
                <v:shape id="Picture 604" o:spid="_x0000_s1318" type="#_x0000_t75" style="position:absolute;left:4087;top:8659;width:16154;height:13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">
                  <v:imagedata r:id="rId369" o:title=""/>
                </v:shape>
                <v:shape id="_x0000_s1319" type="#_x0000_t202" style="position:absolute;width:27218;height:52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" filled="f" stroked="f">
                  <v:textbox inset="0,0,0,0">
                    <w:txbxContent>
                      <w:p w14:paraId="0A0131E2" w14:textId="46CFE8D4" w:rsidR="00275F36" w:rsidRDefault="00275F36" w:rsidP="00275F36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Child red: transform: rotate(75deg)</w:t>
                        </w:r>
                      </w:p>
                      <w:p w14:paraId="57BC0337" w14:textId="65456015" w:rsidR="00275F36" w:rsidRDefault="00275F36" w:rsidP="00275F36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 xml:space="preserve">Parent black border:  </w:t>
                        </w:r>
                        <w:r w:rsidRPr="00275F36">
                          <w:rPr>
                            <w:rFonts w:ascii="Calibri" w:eastAsia="Calibri" w:hAnsi="Calibri" w:cs="Arial"/>
                          </w:rPr>
                          <w:t>Perspective:1000px;</w:t>
                        </w:r>
                      </w:p>
                    </w:txbxContent>
                  </v:textbox>
                </v:shape>
                <v:shape id="_x0000_s1320" type="#_x0000_t202" style="position:absolute;left:27258;top:900;width:27219;height:25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" filled="f" stroked="f">
                  <v:textbox inset="0,0,0,0">
                    <w:txbxContent>
                      <w:p w14:paraId="58C7375C" w14:textId="1F757BDA" w:rsidR="00275F36" w:rsidRDefault="00275F36" w:rsidP="00275F36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 xml:space="preserve">Parent black border:  </w:t>
                        </w:r>
                        <w:r w:rsidRPr="00275F36">
                          <w:rPr>
                            <w:rFonts w:ascii="Calibri" w:eastAsia="Calibri" w:hAnsi="Calibri" w:cs="Arial"/>
                          </w:rPr>
                          <w:t>Perspective:100px;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94B217E" w14:textId="10B6E788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F98DBC1" w14:textId="77777777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DAD3F83" w14:textId="5C8EACA5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2168145" w14:textId="37495DB9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53C7C97" w14:textId="51CBECD0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1A93DED" w14:textId="75AC07DB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A2A5181" w14:textId="0576BBF9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F9FD484" w14:textId="60D98250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3693146" w14:textId="3A0E964D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E9D2671" w14:textId="7DD8A187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AB9A822" w14:textId="20699E0B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2AC67F5" w14:textId="7A3EC65D" w:rsidR="00D21724" w:rsidRPr="008D2E59" w:rsidRDefault="003B4C7E" w:rsidP="00EE56FE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8D2E59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p</w:t>
      </w:r>
      <w:r w:rsidR="003C1BE7" w:rsidRPr="008D2E59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erspective-origin: center, right, bottom, left, top</w:t>
      </w:r>
    </w:p>
    <w:p w14:paraId="1D02B82D" w14:textId="1C29837A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7139D44" w14:textId="28637FCA" w:rsidR="00D21724" w:rsidRDefault="003C1BE7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024832" behindDoc="0" locked="0" layoutInCell="1" allowOverlap="1" wp14:anchorId="4F1811B0" wp14:editId="4744D0DB">
                <wp:simplePos x="0" y="0"/>
                <wp:positionH relativeFrom="margin">
                  <wp:align>center</wp:align>
                </wp:positionH>
                <wp:positionV relativeFrom="paragraph">
                  <wp:posOffset>229927</wp:posOffset>
                </wp:positionV>
                <wp:extent cx="5308581" cy="3917892"/>
                <wp:effectExtent l="0" t="0" r="6985" b="6985"/>
                <wp:wrapNone/>
                <wp:docPr id="616" name="Group 6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08581" cy="3917892"/>
                          <a:chOff x="0" y="0"/>
                          <a:chExt cx="5308581" cy="3917892"/>
                        </a:xfrm>
                      </wpg:grpSpPr>
                      <pic:pic xmlns:pic="http://schemas.openxmlformats.org/drawingml/2006/picture">
                        <pic:nvPicPr>
                          <pic:cNvPr id="607" name="Picture 607"/>
                          <pic:cNvPicPr>
                            <a:picLocks noChangeAspect="1"/>
                          </pic:cNvPicPr>
                        </pic:nvPicPr>
                        <pic:blipFill>
                          <a:blip r:embed="rId3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3681" y="304800"/>
                            <a:ext cx="1824990" cy="15335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414154" cy="259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535427" w14:textId="5E8591F8" w:rsidR="00D21724" w:rsidRDefault="003C1BE7" w:rsidP="00D21724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Arial"/>
                                </w:rPr>
                                <w:t>p</w:t>
                              </w:r>
                              <w:r w:rsidR="00D21724" w:rsidRPr="00275F36">
                                <w:rPr>
                                  <w:rFonts w:ascii="Calibri" w:eastAsia="Calibri" w:hAnsi="Calibri" w:cs="Arial"/>
                                </w:rPr>
                                <w:t>erspective</w:t>
                              </w:r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>-</w:t>
                              </w:r>
                              <w:proofErr w:type="gramStart"/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>origin</w:t>
                              </w:r>
                              <w:r w:rsidR="00D21724" w:rsidRPr="00275F36">
                                <w:rPr>
                                  <w:rFonts w:ascii="Calibri" w:eastAsia="Calibri" w:hAnsi="Calibri" w:cs="Arial"/>
                                </w:rPr>
                                <w:t>:</w:t>
                              </w:r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>center</w:t>
                              </w:r>
                              <w:proofErr w:type="spellEnd"/>
                              <w:proofErr w:type="gramEnd"/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 xml:space="preserve"> // defaul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6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94427" y="3464"/>
                            <a:ext cx="2414154" cy="259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90A47A" w14:textId="6BEA44C9" w:rsidR="00D21724" w:rsidRDefault="003C1BE7" w:rsidP="00D21724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Arial"/>
                                </w:rPr>
                                <w:t>p</w:t>
                              </w:r>
                              <w:r w:rsidR="00D21724" w:rsidRPr="00275F36">
                                <w:rPr>
                                  <w:rFonts w:ascii="Calibri" w:eastAsia="Calibri" w:hAnsi="Calibri" w:cs="Arial"/>
                                </w:rPr>
                                <w:t>erspective</w:t>
                              </w:r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>-</w:t>
                              </w:r>
                              <w:proofErr w:type="gramStart"/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>origin</w:t>
                              </w:r>
                              <w:r w:rsidR="00D21724" w:rsidRPr="00275F36">
                                <w:rPr>
                                  <w:rFonts w:ascii="Calibri" w:eastAsia="Calibri" w:hAnsi="Calibri" w:cs="Arial"/>
                                </w:rPr>
                                <w:t>:</w:t>
                              </w:r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>bottom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09" name="Picture 609"/>
                          <pic:cNvPicPr>
                            <a:picLocks noChangeAspect="1"/>
                          </pic:cNvPicPr>
                        </pic:nvPicPr>
                        <pic:blipFill>
                          <a:blip r:embed="rId3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67000" y="557645"/>
                            <a:ext cx="2315210" cy="11322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11" name="Picture 611"/>
                          <pic:cNvPicPr>
                            <a:picLocks noChangeAspect="1"/>
                          </pic:cNvPicPr>
                        </pic:nvPicPr>
                        <pic:blipFill>
                          <a:blip r:embed="rId3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45" y="2462645"/>
                            <a:ext cx="2870200" cy="14230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8936" y="2137064"/>
                            <a:ext cx="2414154" cy="259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2BDC6A" w14:textId="564CC1E3" w:rsidR="00D21724" w:rsidRDefault="003C1BE7" w:rsidP="00D21724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Arial"/>
                                </w:rPr>
                                <w:t>p</w:t>
                              </w:r>
                              <w:r w:rsidR="00D21724" w:rsidRPr="00275F36">
                                <w:rPr>
                                  <w:rFonts w:ascii="Calibri" w:eastAsia="Calibri" w:hAnsi="Calibri" w:cs="Arial"/>
                                </w:rPr>
                                <w:t>erspective</w:t>
                              </w:r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>-</w:t>
                              </w:r>
                              <w:proofErr w:type="gramStart"/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>origin</w:t>
                              </w:r>
                              <w:r w:rsidR="00D21724" w:rsidRPr="00275F36">
                                <w:rPr>
                                  <w:rFonts w:ascii="Calibri" w:eastAsia="Calibri" w:hAnsi="Calibri" w:cs="Arial"/>
                                </w:rPr>
                                <w:t>:</w:t>
                              </w:r>
                              <w:r w:rsidR="00D21724">
                                <w:rPr>
                                  <w:rFonts w:ascii="Calibri" w:eastAsia="Calibri" w:hAnsi="Calibri" w:cs="Arial"/>
                                </w:rPr>
                                <w:t>left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13" name="Picture 613"/>
                          <pic:cNvPicPr>
                            <a:picLocks noChangeAspect="1"/>
                          </pic:cNvPicPr>
                        </pic:nvPicPr>
                        <pic:blipFill>
                          <a:blip r:embed="rId3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7718" y="2292927"/>
                            <a:ext cx="2022475" cy="16249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15936" y="2088573"/>
                            <a:ext cx="2414154" cy="259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6C0CEA" w14:textId="629917DA" w:rsidR="002316FC" w:rsidRDefault="003C1BE7" w:rsidP="002316FC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Arial"/>
                                </w:rPr>
                                <w:t>p</w:t>
                              </w:r>
                              <w:r w:rsidR="002316FC" w:rsidRPr="00275F36">
                                <w:rPr>
                                  <w:rFonts w:ascii="Calibri" w:eastAsia="Calibri" w:hAnsi="Calibri" w:cs="Arial"/>
                                </w:rPr>
                                <w:t>erspective</w:t>
                              </w:r>
                              <w:r w:rsidR="002316FC">
                                <w:rPr>
                                  <w:rFonts w:ascii="Calibri" w:eastAsia="Calibri" w:hAnsi="Calibri" w:cs="Arial"/>
                                </w:rPr>
                                <w:t>-</w:t>
                              </w:r>
                              <w:proofErr w:type="gramStart"/>
                              <w:r w:rsidR="002316FC">
                                <w:rPr>
                                  <w:rFonts w:ascii="Calibri" w:eastAsia="Calibri" w:hAnsi="Calibri" w:cs="Arial"/>
                                </w:rPr>
                                <w:t>origin</w:t>
                              </w:r>
                              <w:r w:rsidR="002316FC" w:rsidRPr="00275F36">
                                <w:rPr>
                                  <w:rFonts w:ascii="Calibri" w:eastAsia="Calibri" w:hAnsi="Calibri" w:cs="Arial"/>
                                </w:rPr>
                                <w:t>:</w:t>
                              </w:r>
                              <w:r w:rsidR="002316FC">
                                <w:rPr>
                                  <w:rFonts w:ascii="Calibri" w:eastAsia="Calibri" w:hAnsi="Calibri" w:cs="Arial"/>
                                </w:rPr>
                                <w:t>top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F1811B0" id="Group 616" o:spid="_x0000_s1321" style="position:absolute;left:0;text-align:left;margin-left:0;margin-top:18.1pt;width:418pt;height:308.5pt;z-index:252024832;mso-position-horizontal:center;mso-position-horizontal-relative:margin;mso-width-relative:margin" coordsize="53085,391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">
                <v:shape id="Picture 607" o:spid="_x0000_s1322" type="#_x0000_t75" style="position:absolute;left:3636;top:3048;width:18250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">
                  <v:imagedata r:id="rId374" o:title=""/>
                </v:shape>
                <v:shape id="_x0000_s1323" type="#_x0000_t202" style="position:absolute;width:24141;height:2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" filled="f" stroked="f">
                  <v:textbox inset="0,0,0,0">
                    <w:txbxContent>
                      <w:p w14:paraId="2A535427" w14:textId="5E8591F8" w:rsidR="00D21724" w:rsidRDefault="003C1BE7" w:rsidP="00D21724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 w:cs="Arial"/>
                          </w:rPr>
                          <w:t>p</w:t>
                        </w:r>
                        <w:r w:rsidR="00D21724" w:rsidRPr="00275F36">
                          <w:rPr>
                            <w:rFonts w:ascii="Calibri" w:eastAsia="Calibri" w:hAnsi="Calibri" w:cs="Arial"/>
                          </w:rPr>
                          <w:t>erspective</w:t>
                        </w:r>
                        <w:r w:rsidR="00D21724">
                          <w:rPr>
                            <w:rFonts w:ascii="Calibri" w:eastAsia="Calibri" w:hAnsi="Calibri" w:cs="Arial"/>
                          </w:rPr>
                          <w:t>-</w:t>
                        </w:r>
                        <w:proofErr w:type="gramStart"/>
                        <w:r w:rsidR="00D21724">
                          <w:rPr>
                            <w:rFonts w:ascii="Calibri" w:eastAsia="Calibri" w:hAnsi="Calibri" w:cs="Arial"/>
                          </w:rPr>
                          <w:t>origin</w:t>
                        </w:r>
                        <w:r w:rsidR="00D21724" w:rsidRPr="00275F36">
                          <w:rPr>
                            <w:rFonts w:ascii="Calibri" w:eastAsia="Calibri" w:hAnsi="Calibri" w:cs="Arial"/>
                          </w:rPr>
                          <w:t>:</w:t>
                        </w:r>
                        <w:r w:rsidR="00D21724">
                          <w:rPr>
                            <w:rFonts w:ascii="Calibri" w:eastAsia="Calibri" w:hAnsi="Calibri" w:cs="Arial"/>
                          </w:rPr>
                          <w:t>center</w:t>
                        </w:r>
                        <w:proofErr w:type="spellEnd"/>
                        <w:proofErr w:type="gramEnd"/>
                        <w:r w:rsidR="00D21724">
                          <w:rPr>
                            <w:rFonts w:ascii="Calibri" w:eastAsia="Calibri" w:hAnsi="Calibri" w:cs="Arial"/>
                          </w:rPr>
                          <w:t xml:space="preserve"> // default</w:t>
                        </w:r>
                      </w:p>
                    </w:txbxContent>
                  </v:textbox>
                </v:shape>
                <v:shape id="_x0000_s1324" type="#_x0000_t202" style="position:absolute;left:28944;top:34;width:24141;height:2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" filled="f" stroked="f">
                  <v:textbox inset="0,0,0,0">
                    <w:txbxContent>
                      <w:p w14:paraId="1890A47A" w14:textId="6BEA44C9" w:rsidR="00D21724" w:rsidRDefault="003C1BE7" w:rsidP="00D21724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 w:cs="Arial"/>
                          </w:rPr>
                          <w:t>p</w:t>
                        </w:r>
                        <w:r w:rsidR="00D21724" w:rsidRPr="00275F36">
                          <w:rPr>
                            <w:rFonts w:ascii="Calibri" w:eastAsia="Calibri" w:hAnsi="Calibri" w:cs="Arial"/>
                          </w:rPr>
                          <w:t>erspective</w:t>
                        </w:r>
                        <w:r w:rsidR="00D21724">
                          <w:rPr>
                            <w:rFonts w:ascii="Calibri" w:eastAsia="Calibri" w:hAnsi="Calibri" w:cs="Arial"/>
                          </w:rPr>
                          <w:t>-</w:t>
                        </w:r>
                        <w:proofErr w:type="gramStart"/>
                        <w:r w:rsidR="00D21724">
                          <w:rPr>
                            <w:rFonts w:ascii="Calibri" w:eastAsia="Calibri" w:hAnsi="Calibri" w:cs="Arial"/>
                          </w:rPr>
                          <w:t>origin</w:t>
                        </w:r>
                        <w:r w:rsidR="00D21724" w:rsidRPr="00275F36">
                          <w:rPr>
                            <w:rFonts w:ascii="Calibri" w:eastAsia="Calibri" w:hAnsi="Calibri" w:cs="Arial"/>
                          </w:rPr>
                          <w:t>:</w:t>
                        </w:r>
                        <w:r w:rsidR="00D21724">
                          <w:rPr>
                            <w:rFonts w:ascii="Calibri" w:eastAsia="Calibri" w:hAnsi="Calibri" w:cs="Arial"/>
                          </w:rPr>
                          <w:t>bottom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shape id="Picture 609" o:spid="_x0000_s1325" type="#_x0000_t75" style="position:absolute;left:26670;top:5576;width:23152;height:11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">
                  <v:imagedata r:id="rId375" o:title=""/>
                </v:shape>
                <v:shape id="Picture 611" o:spid="_x0000_s1326" type="#_x0000_t75" style="position:absolute;left:242;top:24626;width:28702;height:14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">
                  <v:imagedata r:id="rId376" o:title=""/>
                </v:shape>
                <v:shape id="_x0000_s1327" type="#_x0000_t202" style="position:absolute;left:1489;top:21370;width:24141;height:2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" filled="f" stroked="f">
                  <v:textbox inset="0,0,0,0">
                    <w:txbxContent>
                      <w:p w14:paraId="0E2BDC6A" w14:textId="564CC1E3" w:rsidR="00D21724" w:rsidRDefault="003C1BE7" w:rsidP="00D21724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 w:cs="Arial"/>
                          </w:rPr>
                          <w:t>p</w:t>
                        </w:r>
                        <w:r w:rsidR="00D21724" w:rsidRPr="00275F36">
                          <w:rPr>
                            <w:rFonts w:ascii="Calibri" w:eastAsia="Calibri" w:hAnsi="Calibri" w:cs="Arial"/>
                          </w:rPr>
                          <w:t>erspective</w:t>
                        </w:r>
                        <w:r w:rsidR="00D21724">
                          <w:rPr>
                            <w:rFonts w:ascii="Calibri" w:eastAsia="Calibri" w:hAnsi="Calibri" w:cs="Arial"/>
                          </w:rPr>
                          <w:t>-</w:t>
                        </w:r>
                        <w:proofErr w:type="gramStart"/>
                        <w:r w:rsidR="00D21724">
                          <w:rPr>
                            <w:rFonts w:ascii="Calibri" w:eastAsia="Calibri" w:hAnsi="Calibri" w:cs="Arial"/>
                          </w:rPr>
                          <w:t>origin</w:t>
                        </w:r>
                        <w:r w:rsidR="00D21724" w:rsidRPr="00275F36">
                          <w:rPr>
                            <w:rFonts w:ascii="Calibri" w:eastAsia="Calibri" w:hAnsi="Calibri" w:cs="Arial"/>
                          </w:rPr>
                          <w:t>:</w:t>
                        </w:r>
                        <w:r w:rsidR="00D21724">
                          <w:rPr>
                            <w:rFonts w:ascii="Calibri" w:eastAsia="Calibri" w:hAnsi="Calibri" w:cs="Arial"/>
                          </w:rPr>
                          <w:t>left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shape id="Picture 613" o:spid="_x0000_s1328" type="#_x0000_t75" style="position:absolute;left:32177;top:22929;width:20224;height:162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">
                  <v:imagedata r:id="rId377" o:title=""/>
                </v:shape>
                <v:shape id="_x0000_s1329" type="#_x0000_t202" style="position:absolute;left:28159;top:20885;width:24141;height:2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" filled="f" stroked="f">
                  <v:textbox inset="0,0,0,0">
                    <w:txbxContent>
                      <w:p w14:paraId="7E6C0CEA" w14:textId="629917DA" w:rsidR="002316FC" w:rsidRDefault="003C1BE7" w:rsidP="002316FC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 w:cs="Arial"/>
                          </w:rPr>
                          <w:t>p</w:t>
                        </w:r>
                        <w:r w:rsidR="002316FC" w:rsidRPr="00275F36">
                          <w:rPr>
                            <w:rFonts w:ascii="Calibri" w:eastAsia="Calibri" w:hAnsi="Calibri" w:cs="Arial"/>
                          </w:rPr>
                          <w:t>erspective</w:t>
                        </w:r>
                        <w:r w:rsidR="002316FC">
                          <w:rPr>
                            <w:rFonts w:ascii="Calibri" w:eastAsia="Calibri" w:hAnsi="Calibri" w:cs="Arial"/>
                          </w:rPr>
                          <w:t>-</w:t>
                        </w:r>
                        <w:proofErr w:type="gramStart"/>
                        <w:r w:rsidR="002316FC">
                          <w:rPr>
                            <w:rFonts w:ascii="Calibri" w:eastAsia="Calibri" w:hAnsi="Calibri" w:cs="Arial"/>
                          </w:rPr>
                          <w:t>origin</w:t>
                        </w:r>
                        <w:r w:rsidR="002316FC" w:rsidRPr="00275F36">
                          <w:rPr>
                            <w:rFonts w:ascii="Calibri" w:eastAsia="Calibri" w:hAnsi="Calibri" w:cs="Arial"/>
                          </w:rPr>
                          <w:t>:</w:t>
                        </w:r>
                        <w:r w:rsidR="002316FC">
                          <w:rPr>
                            <w:rFonts w:ascii="Calibri" w:eastAsia="Calibri" w:hAnsi="Calibri" w:cs="Arial"/>
                          </w:rPr>
                          <w:t>top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016CA6F" w14:textId="037E893C" w:rsidR="00D21724" w:rsidRDefault="00D21724" w:rsidP="00275F3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9329DD6" w14:textId="26E26E1B" w:rsidR="003C1BE7" w:rsidRDefault="003C1BE7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F78643E" w14:textId="7FF8618E" w:rsidR="003C1BE7" w:rsidRDefault="003C1BE7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B37E33A" w14:textId="688995BE" w:rsidR="003C1BE7" w:rsidRDefault="003C1BE7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6E80C12" w14:textId="77777777" w:rsidR="003C1BE7" w:rsidRDefault="003C1BE7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34E1840" w14:textId="77777777" w:rsidR="003C1BE7" w:rsidRDefault="003C1BE7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3981464" w14:textId="77777777" w:rsidR="003C1BE7" w:rsidRDefault="003C1BE7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CA98393" w14:textId="77777777" w:rsidR="003C1BE7" w:rsidRDefault="003C1BE7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3739DC2" w14:textId="64823182" w:rsidR="00D21724" w:rsidRDefault="00D21724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1B23A57" w14:textId="45E36F5F" w:rsidR="00D96F0C" w:rsidRDefault="00D96F0C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1345D10" w14:textId="10E30894" w:rsidR="00D96F0C" w:rsidRDefault="00D96F0C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0CCE077" w14:textId="7ECC391A" w:rsidR="00D96F0C" w:rsidRDefault="00D96F0C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BB78EA8" w14:textId="4BE8B8BE" w:rsidR="00D96F0C" w:rsidRDefault="00D96F0C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A0438A6" w14:textId="4EFE1A29" w:rsidR="00D96F0C" w:rsidRDefault="00D96F0C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53E7947" w14:textId="48BF5F3A" w:rsidR="00D96F0C" w:rsidRDefault="00D96F0C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0B50404" w14:textId="6B680663" w:rsidR="00D96F0C" w:rsidRDefault="00D96F0C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0C9E467" w14:textId="2C4BEE34" w:rsidR="00D96F0C" w:rsidRDefault="00D96F0C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7FE0FDD" w14:textId="68B37C5B" w:rsidR="00D96F0C" w:rsidRDefault="00D96F0C" w:rsidP="00D21724">
      <w:pPr>
        <w:pStyle w:val="ListParagraph"/>
        <w:spacing w:line="324" w:lineRule="auto"/>
        <w:ind w:left="1440" w:hanging="72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D4F9D90" w14:textId="6B412D51" w:rsidR="00D96F0C" w:rsidRDefault="00D96F0C" w:rsidP="00D96F0C">
      <w:pPr>
        <w:pStyle w:val="Heading2"/>
        <w:rPr>
          <w:rFonts w:eastAsiaTheme="minorHAnsi"/>
          <w:bCs/>
        </w:rPr>
      </w:pPr>
      <w:r w:rsidRPr="00D96F0C">
        <w:rPr>
          <w:rFonts w:eastAsiaTheme="minorHAnsi"/>
          <w:bCs/>
        </w:rPr>
        <w:lastRenderedPageBreak/>
        <w:t>3d cube</w:t>
      </w:r>
    </w:p>
    <w:p w14:paraId="13265D89" w14:textId="554CC782" w:rsidR="00D96F0C" w:rsidRDefault="00D96F0C" w:rsidP="00D96F0C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8D2E59">
        <w:rPr>
          <w:rFonts w:asciiTheme="minorBidi" w:hAnsiTheme="minorBidi"/>
          <w:b/>
          <w:bCs/>
          <w:sz w:val="24"/>
          <w:szCs w:val="24"/>
          <w:lang w:bidi="fa-IR"/>
        </w:rPr>
        <w:t>perspective</w:t>
      </w:r>
      <w:r w:rsidR="0014202A" w:rsidRPr="008D2E59">
        <w:rPr>
          <w:rFonts w:asciiTheme="minorBidi" w:hAnsiTheme="minorBidi"/>
          <w:b/>
          <w:bCs/>
          <w:sz w:val="24"/>
          <w:szCs w:val="24"/>
          <w:lang w:bidi="fa-IR"/>
        </w:rPr>
        <w:t>: 600px</w:t>
      </w:r>
      <w:r w:rsidRPr="003B4C7E">
        <w:rPr>
          <w:rFonts w:asciiTheme="minorBidi" w:hAnsiTheme="minorBidi"/>
          <w:sz w:val="24"/>
          <w:szCs w:val="24"/>
          <w:lang w:bidi="fa-IR"/>
        </w:rPr>
        <w:t xml:space="preserve"> to a parent element</w:t>
      </w:r>
      <w:r w:rsidR="0014202A">
        <w:rPr>
          <w:rFonts w:asciiTheme="minorBidi" w:hAnsiTheme="minorBidi"/>
          <w:sz w:val="24"/>
          <w:szCs w:val="24"/>
          <w:lang w:bidi="fa-IR"/>
        </w:rPr>
        <w:t xml:space="preserve"> that</w:t>
      </w:r>
      <w:r w:rsidRPr="003B4C7E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14202A">
        <w:rPr>
          <w:rFonts w:asciiTheme="minorBidi" w:hAnsiTheme="minorBidi"/>
          <w:sz w:val="24"/>
          <w:szCs w:val="24"/>
          <w:lang w:bidi="fa-IR"/>
        </w:rPr>
        <w:t>has</w:t>
      </w:r>
      <w:r w:rsidRPr="003B4C7E">
        <w:rPr>
          <w:rFonts w:asciiTheme="minorBidi" w:hAnsiTheme="minorBidi"/>
          <w:sz w:val="24"/>
          <w:szCs w:val="24"/>
          <w:lang w:bidi="fa-IR"/>
        </w:rPr>
        <w:t xml:space="preserve"> all sides.</w:t>
      </w:r>
    </w:p>
    <w:p w14:paraId="3E746A7F" w14:textId="3253C4C2" w:rsidR="00D96F0C" w:rsidRDefault="008D2E59" w:rsidP="00470854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b/>
          <w:bCs/>
          <w:sz w:val="24"/>
          <w:szCs w:val="24"/>
          <w:lang w:bidi="fa-IR"/>
        </w:rPr>
        <w:t>p</w:t>
      </w:r>
      <w:r w:rsidR="00D96F0C" w:rsidRPr="008D2E59">
        <w:rPr>
          <w:rFonts w:asciiTheme="minorBidi" w:hAnsiTheme="minorBidi"/>
          <w:b/>
          <w:bCs/>
          <w:sz w:val="24"/>
          <w:szCs w:val="24"/>
          <w:lang w:bidi="fa-IR"/>
        </w:rPr>
        <w:t>erspective:1000px;</w:t>
      </w:r>
      <w:r w:rsidR="00D96F0C" w:rsidRPr="003B4C7E">
        <w:rPr>
          <w:rFonts w:asciiTheme="minorBidi" w:hAnsiTheme="minorBidi"/>
          <w:sz w:val="24"/>
          <w:szCs w:val="24"/>
          <w:lang w:bidi="fa-IR"/>
        </w:rPr>
        <w:t xml:space="preserve"> // it should be used on </w:t>
      </w:r>
      <w:r w:rsidR="009401C0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D96F0C" w:rsidRPr="003B4C7E">
        <w:rPr>
          <w:rFonts w:asciiTheme="minorBidi" w:hAnsiTheme="minorBidi"/>
          <w:sz w:val="24"/>
          <w:szCs w:val="24"/>
          <w:lang w:bidi="fa-IR"/>
        </w:rPr>
        <w:t>parent</w:t>
      </w:r>
      <w:r w:rsidR="009401C0">
        <w:rPr>
          <w:rFonts w:asciiTheme="minorBidi" w:hAnsiTheme="minorBidi"/>
          <w:sz w:val="24"/>
          <w:szCs w:val="24"/>
          <w:lang w:bidi="fa-IR"/>
        </w:rPr>
        <w:t>;</w:t>
      </w:r>
      <w:r w:rsidR="00D96F0C" w:rsidRPr="003B4C7E">
        <w:rPr>
          <w:rFonts w:asciiTheme="minorBidi" w:hAnsiTheme="minorBidi"/>
          <w:sz w:val="24"/>
          <w:szCs w:val="24"/>
          <w:lang w:bidi="fa-IR"/>
        </w:rPr>
        <w:t xml:space="preserve"> on children with transform won't work; you should use perspective with transform to work together on </w:t>
      </w:r>
      <w:r w:rsidR="00D96F0C" w:rsidRPr="003B4C7E">
        <w:rPr>
          <w:rFonts w:asciiTheme="minorBidi" w:hAnsiTheme="minorBidi"/>
          <w:b/>
          <w:bCs/>
          <w:sz w:val="24"/>
          <w:szCs w:val="24"/>
          <w:lang w:bidi="fa-IR"/>
        </w:rPr>
        <w:t>an</w:t>
      </w:r>
      <w:r w:rsidR="00D96F0C" w:rsidRPr="003B4C7E">
        <w:rPr>
          <w:rFonts w:asciiTheme="minorBidi" w:hAnsiTheme="minorBidi"/>
          <w:sz w:val="24"/>
          <w:szCs w:val="24"/>
          <w:lang w:bidi="fa-IR"/>
        </w:rPr>
        <w:t xml:space="preserve"> element. While with this </w:t>
      </w:r>
      <w:r w:rsidR="00A30075" w:rsidRPr="003B4C7E">
        <w:rPr>
          <w:rFonts w:asciiTheme="minorBidi" w:hAnsiTheme="minorBidi"/>
          <w:sz w:val="24"/>
          <w:szCs w:val="24"/>
          <w:lang w:bidi="fa-IR"/>
        </w:rPr>
        <w:t>method</w:t>
      </w:r>
      <w:r w:rsidR="009401C0">
        <w:rPr>
          <w:rFonts w:asciiTheme="minorBidi" w:hAnsiTheme="minorBidi"/>
          <w:sz w:val="24"/>
          <w:szCs w:val="24"/>
          <w:lang w:bidi="fa-IR"/>
        </w:rPr>
        <w:t>,</w:t>
      </w:r>
      <w:r w:rsidR="00D96F0C" w:rsidRPr="003B4C7E">
        <w:rPr>
          <w:rFonts w:asciiTheme="minorBidi" w:hAnsiTheme="minorBidi"/>
          <w:sz w:val="24"/>
          <w:szCs w:val="24"/>
          <w:lang w:bidi="fa-IR"/>
        </w:rPr>
        <w:t xml:space="preserve"> the children of that element with perspective:1000px will be affected.</w:t>
      </w:r>
    </w:p>
    <w:p w14:paraId="07CE4D22" w14:textId="3D209A4A" w:rsidR="00A30075" w:rsidRDefault="009401C0" w:rsidP="00470854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T</w:t>
      </w:r>
      <w:r w:rsidR="00A30075">
        <w:rPr>
          <w:rFonts w:asciiTheme="minorBidi" w:hAnsiTheme="minorBidi"/>
          <w:sz w:val="24"/>
          <w:szCs w:val="24"/>
          <w:lang w:bidi="fa-IR"/>
        </w:rPr>
        <w:t xml:space="preserve">o have a correct </w:t>
      </w:r>
      <w:r>
        <w:rPr>
          <w:rFonts w:asciiTheme="minorBidi" w:hAnsiTheme="minorBidi"/>
          <w:sz w:val="24"/>
          <w:szCs w:val="24"/>
          <w:lang w:bidi="fa-IR"/>
        </w:rPr>
        <w:t>perspective,</w:t>
      </w:r>
      <w:r w:rsidR="00A30075">
        <w:rPr>
          <w:rFonts w:asciiTheme="minorBidi" w:hAnsiTheme="minorBidi"/>
          <w:sz w:val="24"/>
          <w:szCs w:val="24"/>
          <w:lang w:bidi="fa-IR"/>
        </w:rPr>
        <w:t xml:space="preserve"> we should </w:t>
      </w:r>
      <w:r w:rsidR="00A30075" w:rsidRPr="008D2E59">
        <w:rPr>
          <w:rFonts w:asciiTheme="minorBidi" w:hAnsiTheme="minorBidi"/>
          <w:b/>
          <w:bCs/>
          <w:sz w:val="24"/>
          <w:szCs w:val="24"/>
          <w:lang w:bidi="fa-IR"/>
        </w:rPr>
        <w:t xml:space="preserve">give </w:t>
      </w:r>
      <w:r w:rsidRPr="008D2E59">
        <w:rPr>
          <w:rFonts w:asciiTheme="minorBidi" w:hAnsiTheme="minorBidi"/>
          <w:b/>
          <w:bCs/>
          <w:sz w:val="24"/>
          <w:szCs w:val="24"/>
          <w:lang w:bidi="fa-IR"/>
        </w:rPr>
        <w:t>the same parent</w:t>
      </w:r>
      <w:r w:rsidR="00A30075" w:rsidRPr="008D2E59">
        <w:rPr>
          <w:rFonts w:asciiTheme="minorBidi" w:hAnsiTheme="minorBidi"/>
          <w:b/>
          <w:bCs/>
          <w:sz w:val="24"/>
          <w:szCs w:val="24"/>
          <w:lang w:bidi="fa-IR"/>
        </w:rPr>
        <w:t xml:space="preserve"> the same height and width as faces</w:t>
      </w:r>
      <w:r w:rsidR="00A30075">
        <w:rPr>
          <w:rFonts w:asciiTheme="minorBidi" w:hAnsiTheme="minorBidi"/>
          <w:sz w:val="24"/>
          <w:szCs w:val="24"/>
          <w:lang w:bidi="fa-IR"/>
        </w:rPr>
        <w:t>.</w:t>
      </w:r>
    </w:p>
    <w:p w14:paraId="4258DF2E" w14:textId="77777777" w:rsidR="004E14C1" w:rsidRDefault="00F71EC4" w:rsidP="00470854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F71EC4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2398592" behindDoc="1" locked="0" layoutInCell="1" allowOverlap="1" wp14:anchorId="47CF04B5" wp14:editId="5D8FF0B6">
                <wp:simplePos x="0" y="0"/>
                <wp:positionH relativeFrom="margin">
                  <wp:align>center</wp:align>
                </wp:positionH>
                <wp:positionV relativeFrom="paragraph">
                  <wp:posOffset>1700112</wp:posOffset>
                </wp:positionV>
                <wp:extent cx="5936615" cy="1754505"/>
                <wp:effectExtent l="114300" t="0" r="6985" b="0"/>
                <wp:wrapTopAndBottom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75450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219F9E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div class="scene"&gt;</w:t>
                            </w:r>
                          </w:p>
                          <w:p w14:paraId="5AF54571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div class="cube"&gt;</w:t>
                            </w:r>
                          </w:p>
                          <w:p w14:paraId="0E75E01D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front"&gt;front&lt;/div&gt;</w:t>
                            </w:r>
                          </w:p>
                          <w:p w14:paraId="5B2366C4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back"&gt;back&lt;/div&gt;</w:t>
                            </w:r>
                          </w:p>
                          <w:p w14:paraId="782A49D0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right"&gt;right&lt;/div&gt;</w:t>
                            </w:r>
                          </w:p>
                          <w:p w14:paraId="095E9DE3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left"&gt;left&lt;/div&gt;</w:t>
                            </w:r>
                          </w:p>
                          <w:p w14:paraId="0DDBC18B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top"&gt;top&lt;/div&gt;</w:t>
                            </w:r>
                          </w:p>
                          <w:p w14:paraId="429CAE30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bottom"&gt;bottom&lt;/div&gt;</w:t>
                            </w:r>
                          </w:p>
                          <w:p w14:paraId="0FD3463A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/div&gt;</w:t>
                            </w:r>
                          </w:p>
                          <w:p w14:paraId="4FA8B91C" w14:textId="2B88BD8E" w:rsidR="00F71EC4" w:rsidRPr="004659CC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04B5" id="Text Box 78" o:spid="_x0000_s1330" type="#_x0000_t202" style="position:absolute;left:0;text-align:left;margin-left:0;margin-top:133.85pt;width:467.45pt;height:138.15pt;z-index:-2509178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E219F9E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div class="scene"&gt;</w:t>
                      </w:r>
                    </w:p>
                    <w:p w14:paraId="5AF54571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div class="cube"&gt;</w:t>
                      </w:r>
                    </w:p>
                    <w:p w14:paraId="0E75E01D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front"&gt;front&lt;/div&gt;</w:t>
                      </w:r>
                    </w:p>
                    <w:p w14:paraId="5B2366C4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back"&gt;back&lt;/div&gt;</w:t>
                      </w:r>
                    </w:p>
                    <w:p w14:paraId="782A49D0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right"&gt;right&lt;/div&gt;</w:t>
                      </w:r>
                    </w:p>
                    <w:p w14:paraId="095E9DE3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left"&gt;left&lt;/div&gt;</w:t>
                      </w:r>
                    </w:p>
                    <w:p w14:paraId="0DDBC18B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top"&gt;top&lt;/div&gt;</w:t>
                      </w:r>
                    </w:p>
                    <w:p w14:paraId="429CAE30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bottom"&gt;bottom&lt;/div&gt;</w:t>
                      </w:r>
                    </w:p>
                    <w:p w14:paraId="0FD3463A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/div&gt;</w:t>
                      </w:r>
                    </w:p>
                    <w:p w14:paraId="4FA8B91C" w14:textId="2B88BD8E" w:rsidR="00F71EC4" w:rsidRPr="004659CC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div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832DD" w:rsidRPr="008D2E59">
        <w:rPr>
          <w:rFonts w:asciiTheme="minorBidi" w:hAnsiTheme="minorBidi"/>
          <w:b/>
          <w:bCs/>
          <w:sz w:val="24"/>
          <w:szCs w:val="24"/>
          <w:lang w:bidi="fa-IR"/>
        </w:rPr>
        <w:t>transform-style: 3d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//</w:t>
      </w:r>
      <w:r w:rsidR="008D2E59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2832DD" w:rsidRPr="008D2E59">
        <w:rPr>
          <w:rFonts w:asciiTheme="minorBidi" w:hAnsiTheme="minorBidi"/>
          <w:b/>
          <w:bCs/>
          <w:sz w:val="24"/>
          <w:szCs w:val="24"/>
          <w:lang w:bidi="fa-IR"/>
        </w:rPr>
        <w:t>flat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is the </w:t>
      </w:r>
      <w:r w:rsidR="002832DD" w:rsidRPr="008D2E59">
        <w:rPr>
          <w:rFonts w:asciiTheme="minorBidi" w:hAnsiTheme="minorBidi"/>
          <w:b/>
          <w:bCs/>
          <w:sz w:val="24"/>
          <w:szCs w:val="24"/>
          <w:lang w:bidi="fa-IR"/>
        </w:rPr>
        <w:t>default value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. </w:t>
      </w:r>
      <w:r w:rsidR="00615FD3">
        <w:rPr>
          <w:rFonts w:asciiTheme="minorBidi" w:hAnsiTheme="minorBidi"/>
          <w:sz w:val="24"/>
          <w:szCs w:val="24"/>
          <w:lang w:bidi="fa-IR"/>
        </w:rPr>
        <w:t xml:space="preserve">To transform all the faces at once, we set </w:t>
      </w:r>
      <w:r w:rsidR="00615FD3" w:rsidRPr="008D2E59">
        <w:rPr>
          <w:rFonts w:asciiTheme="minorBidi" w:hAnsiTheme="minorBidi"/>
          <w:b/>
          <w:bCs/>
          <w:sz w:val="24"/>
          <w:szCs w:val="24"/>
          <w:lang w:bidi="fa-IR"/>
        </w:rPr>
        <w:t>another parent</w:t>
      </w:r>
      <w:r w:rsidR="008D2E59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2832DD">
        <w:rPr>
          <w:rFonts w:asciiTheme="minorBidi" w:hAnsiTheme="minorBidi"/>
          <w:sz w:val="24"/>
          <w:szCs w:val="24"/>
          <w:lang w:bidi="fa-IR"/>
        </w:rPr>
        <w:t>(aside</w:t>
      </w:r>
      <w:r w:rsidR="009401C0">
        <w:rPr>
          <w:rFonts w:asciiTheme="minorBidi" w:hAnsiTheme="minorBidi"/>
          <w:sz w:val="24"/>
          <w:szCs w:val="24"/>
          <w:lang w:bidi="fa-IR"/>
        </w:rPr>
        <w:t xml:space="preserve"> from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9401C0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2832DD">
        <w:rPr>
          <w:rFonts w:asciiTheme="minorBidi" w:hAnsiTheme="minorBidi"/>
          <w:sz w:val="24"/>
          <w:szCs w:val="24"/>
          <w:lang w:bidi="fa-IR"/>
        </w:rPr>
        <w:t>perspective</w:t>
      </w:r>
      <w:r w:rsidR="008D2E59">
        <w:rPr>
          <w:rFonts w:asciiTheme="minorBidi" w:hAnsiTheme="minorBidi"/>
          <w:sz w:val="24"/>
          <w:szCs w:val="24"/>
          <w:lang w:bidi="fa-IR"/>
        </w:rPr>
        <w:t xml:space="preserve"> on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great parent)</w:t>
      </w:r>
      <w:r w:rsidR="00615FD3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615FD3" w:rsidRPr="008D2E59">
        <w:rPr>
          <w:rFonts w:asciiTheme="minorBidi" w:hAnsiTheme="minorBidi"/>
          <w:b/>
          <w:bCs/>
          <w:sz w:val="24"/>
          <w:szCs w:val="24"/>
          <w:lang w:bidi="fa-IR"/>
        </w:rPr>
        <w:t>with transform: rotate(35deg)</w:t>
      </w:r>
      <w:r w:rsidR="00615FD3">
        <w:rPr>
          <w:rFonts w:asciiTheme="minorBidi" w:hAnsiTheme="minorBidi"/>
          <w:sz w:val="24"/>
          <w:szCs w:val="24"/>
          <w:lang w:bidi="fa-IR"/>
        </w:rPr>
        <w:t xml:space="preserve">; only 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this makes all the faces </w:t>
      </w:r>
      <w:r w:rsidR="0014202A">
        <w:rPr>
          <w:rFonts w:asciiTheme="minorBidi" w:hAnsiTheme="minorBidi"/>
          <w:sz w:val="24"/>
          <w:szCs w:val="24"/>
          <w:lang w:bidi="fa-IR"/>
        </w:rPr>
        <w:t>collapse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and become one. </w:t>
      </w:r>
    </w:p>
    <w:p w14:paraId="48564141" w14:textId="6DDF9E8C" w:rsidR="00370B52" w:rsidRDefault="004E14C1" w:rsidP="00470854">
      <w:pPr>
        <w:pStyle w:val="ListParagraph"/>
        <w:numPr>
          <w:ilvl w:val="0"/>
          <w:numId w:val="1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8D2E59">
        <w:rPr>
          <w:rFonts w:asciiTheme="minorBidi" w:hAnsiTheme="minorBidi"/>
          <w:b/>
          <w:bCs/>
          <w:sz w:val="24"/>
          <w:szCs w:val="24"/>
          <w:lang w:bidi="fa-IR"/>
        </w:rPr>
        <w:t xml:space="preserve">transform-style: </w:t>
      </w:r>
      <w:r w:rsidRPr="004E14C1">
        <w:rPr>
          <w:rFonts w:asciiTheme="minorBidi" w:hAnsiTheme="minorBidi"/>
          <w:b/>
          <w:bCs/>
          <w:sz w:val="24"/>
          <w:szCs w:val="24"/>
          <w:lang w:bidi="fa-IR"/>
        </w:rPr>
        <w:t>preserve-3d</w:t>
      </w:r>
      <w:r w:rsidRPr="004E14C1">
        <w:rPr>
          <w:rFonts w:asciiTheme="minorBidi" w:hAnsiTheme="minorBidi"/>
          <w:sz w:val="24"/>
          <w:szCs w:val="24"/>
          <w:lang w:bidi="fa-IR"/>
        </w:rPr>
        <w:t xml:space="preserve"> </w:t>
      </w:r>
      <w:r>
        <w:rPr>
          <w:rFonts w:asciiTheme="minorBidi" w:hAnsiTheme="minorBidi"/>
          <w:sz w:val="24"/>
          <w:szCs w:val="24"/>
          <w:lang w:bidi="fa-IR"/>
        </w:rPr>
        <w:t>//</w:t>
      </w:r>
      <w:r w:rsidR="00341EC0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To </w:t>
      </w:r>
      <w:r w:rsidR="002832DD" w:rsidRPr="004E14C1">
        <w:rPr>
          <w:rFonts w:asciiTheme="minorBidi" w:hAnsiTheme="minorBidi"/>
          <w:b/>
          <w:bCs/>
          <w:sz w:val="24"/>
          <w:szCs w:val="24"/>
          <w:lang w:bidi="fa-IR"/>
        </w:rPr>
        <w:t>preserve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the children</w:t>
      </w:r>
      <w:r w:rsidR="009401C0">
        <w:rPr>
          <w:rFonts w:asciiTheme="minorBidi" w:hAnsiTheme="minorBidi"/>
          <w:sz w:val="24"/>
          <w:szCs w:val="24"/>
          <w:lang w:bidi="fa-IR"/>
        </w:rPr>
        <w:t>'s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transforms</w:t>
      </w:r>
      <w:r w:rsidR="009401C0">
        <w:rPr>
          <w:rFonts w:asciiTheme="minorBidi" w:hAnsiTheme="minorBidi"/>
          <w:sz w:val="24"/>
          <w:szCs w:val="24"/>
          <w:lang w:bidi="fa-IR"/>
        </w:rPr>
        <w:t>,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we use this property. Also</w:t>
      </w:r>
      <w:r w:rsidR="009401C0">
        <w:rPr>
          <w:rFonts w:asciiTheme="minorBidi" w:hAnsiTheme="minorBidi"/>
          <w:sz w:val="24"/>
          <w:szCs w:val="24"/>
          <w:lang w:bidi="fa-IR"/>
        </w:rPr>
        <w:t>,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2832DD" w:rsidRPr="008D2E59">
        <w:rPr>
          <w:rFonts w:asciiTheme="minorBidi" w:hAnsiTheme="minorBidi"/>
          <w:b/>
          <w:bCs/>
          <w:sz w:val="24"/>
          <w:szCs w:val="24"/>
          <w:lang w:bidi="fa-IR"/>
        </w:rPr>
        <w:t>this helps with absolute positioning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, so we don't need </w:t>
      </w:r>
      <w:r w:rsidR="009401C0">
        <w:rPr>
          <w:rFonts w:asciiTheme="minorBidi" w:hAnsiTheme="minorBidi"/>
          <w:sz w:val="24"/>
          <w:szCs w:val="24"/>
          <w:lang w:bidi="fa-IR"/>
        </w:rPr>
        <w:t xml:space="preserve">a </w:t>
      </w:r>
      <w:r w:rsidR="002832DD">
        <w:rPr>
          <w:rFonts w:asciiTheme="minorBidi" w:hAnsiTheme="minorBidi"/>
          <w:sz w:val="24"/>
          <w:szCs w:val="24"/>
          <w:lang w:bidi="fa-IR"/>
        </w:rPr>
        <w:t>z-index attribute or chang</w:t>
      </w:r>
      <w:r w:rsidR="009401C0">
        <w:rPr>
          <w:rFonts w:asciiTheme="minorBidi" w:hAnsiTheme="minorBidi"/>
          <w:sz w:val="24"/>
          <w:szCs w:val="24"/>
          <w:lang w:bidi="fa-IR"/>
        </w:rPr>
        <w:t>e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the order of the elements. If the rotat</w:t>
      </w:r>
      <w:r w:rsidR="000C4B78">
        <w:rPr>
          <w:rFonts w:asciiTheme="minorBidi" w:hAnsiTheme="minorBidi"/>
          <w:sz w:val="24"/>
          <w:szCs w:val="24"/>
          <w:lang w:bidi="fa-IR"/>
        </w:rPr>
        <w:t>ion</w:t>
      </w:r>
      <w:r w:rsidR="002832DD">
        <w:rPr>
          <w:rFonts w:asciiTheme="minorBidi" w:hAnsiTheme="minorBidi"/>
          <w:sz w:val="24"/>
          <w:szCs w:val="24"/>
          <w:lang w:bidi="fa-IR"/>
        </w:rPr>
        <w:t xml:space="preserve"> moves the whole cube, you have to set a height and width for this parent.</w:t>
      </w:r>
    </w:p>
    <w:p w14:paraId="0481EE93" w14:textId="76235A75" w:rsidR="00F71EC4" w:rsidRDefault="004E14C1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F71EC4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2400640" behindDoc="1" locked="0" layoutInCell="1" allowOverlap="1" wp14:anchorId="1E263843" wp14:editId="655B310C">
                <wp:simplePos x="0" y="0"/>
                <wp:positionH relativeFrom="margin">
                  <wp:align>center</wp:align>
                </wp:positionH>
                <wp:positionV relativeFrom="paragraph">
                  <wp:posOffset>1855024</wp:posOffset>
                </wp:positionV>
                <wp:extent cx="5936615" cy="2533015"/>
                <wp:effectExtent l="114300" t="0" r="6985" b="635"/>
                <wp:wrapTopAndBottom/>
                <wp:docPr id="79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53301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C6A1A7" w14:textId="3C1C26EC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cene</w:t>
                            </w:r>
                            <w:proofErr w:type="gram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1E346CDF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width: 200px;</w:t>
                            </w:r>
                          </w:p>
                          <w:p w14:paraId="5C415B63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height: 200px;</w:t>
                            </w:r>
                          </w:p>
                          <w:p w14:paraId="2482D8B5" w14:textId="2DD95A11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perspective: 600px;}</w:t>
                            </w:r>
                          </w:p>
                          <w:p w14:paraId="4AC06A79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2C1922D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ube</w:t>
                            </w:r>
                            <w:proofErr w:type="gram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6711A99A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width: 100%;</w:t>
                            </w:r>
                          </w:p>
                          <w:p w14:paraId="2BA4704F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height: 100%;</w:t>
                            </w:r>
                          </w:p>
                          <w:p w14:paraId="5E7547BC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position: relative;</w:t>
                            </w:r>
                          </w:p>
                          <w:p w14:paraId="4C2E516A" w14:textId="066106A3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transform-style: </w:t>
                            </w:r>
                            <w:r w:rsidRPr="004E14C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reserve-3d</w:t>
                            </w: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}</w:t>
                            </w:r>
                          </w:p>
                          <w:p w14:paraId="27F63B2E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C492E3A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</w:t>
                            </w:r>
                            <w:proofErr w:type="gram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0E7F2ABC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position: absolute;</w:t>
                            </w:r>
                          </w:p>
                          <w:p w14:paraId="3F972299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width: 200px;</w:t>
                            </w:r>
                          </w:p>
                          <w:p w14:paraId="3ABAD70C" w14:textId="53484121" w:rsidR="00F71EC4" w:rsidRPr="004659CC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height: 200px;}</w:t>
                            </w:r>
                          </w:p>
                          <w:p w14:paraId="2CD8AC93" w14:textId="77777777" w:rsidR="00F71EC4" w:rsidRPr="004659CC" w:rsidRDefault="00F71EC4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63843" id="Text Box 79" o:spid="_x0000_s1331" type="#_x0000_t202" style="position:absolute;left:0;text-align:left;margin-left:0;margin-top:146.05pt;width:467.45pt;height:199.45pt;z-index:-2509158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4BC6A1A7" w14:textId="3C1C26EC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cene</w:t>
                      </w:r>
                      <w:proofErr w:type="gram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1E346CDF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width: 200px;</w:t>
                      </w:r>
                    </w:p>
                    <w:p w14:paraId="5C415B63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height: 200px;</w:t>
                      </w:r>
                    </w:p>
                    <w:p w14:paraId="2482D8B5" w14:textId="2DD95A11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perspective: 600px;}</w:t>
                      </w:r>
                    </w:p>
                    <w:p w14:paraId="4AC06A79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2C1922D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ube</w:t>
                      </w:r>
                      <w:proofErr w:type="gram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6711A99A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width: 100%;</w:t>
                      </w:r>
                    </w:p>
                    <w:p w14:paraId="2BA4704F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height: 100%;</w:t>
                      </w:r>
                    </w:p>
                    <w:p w14:paraId="5E7547BC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position: relative;</w:t>
                      </w:r>
                    </w:p>
                    <w:p w14:paraId="4C2E516A" w14:textId="066106A3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transform-style: </w:t>
                      </w:r>
                      <w:r w:rsidRPr="004E14C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reserve-3d</w:t>
                      </w: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}</w:t>
                      </w:r>
                    </w:p>
                    <w:p w14:paraId="27F63B2E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C492E3A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</w:t>
                      </w:r>
                      <w:proofErr w:type="gram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0E7F2ABC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position: absolute;</w:t>
                      </w:r>
                    </w:p>
                    <w:p w14:paraId="3F972299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width: 200px;</w:t>
                      </w:r>
                    </w:p>
                    <w:p w14:paraId="3ABAD70C" w14:textId="53484121" w:rsidR="00F71EC4" w:rsidRPr="004659CC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height: 200px;}</w:t>
                      </w:r>
                    </w:p>
                    <w:p w14:paraId="2CD8AC93" w14:textId="77777777" w:rsidR="00F71EC4" w:rsidRPr="004659CC" w:rsidRDefault="00F71EC4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FA65960" w14:textId="5D830CDD" w:rsidR="00F71EC4" w:rsidRDefault="004E14C1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F71EC4">
        <w:rPr>
          <w:rFonts w:asciiTheme="minorBidi" w:hAnsiTheme="minorBidi"/>
          <w:noProof/>
          <w:sz w:val="24"/>
          <w:szCs w:val="24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2402688" behindDoc="1" locked="0" layoutInCell="1" allowOverlap="1" wp14:anchorId="198987C0" wp14:editId="0791698F">
                <wp:simplePos x="0" y="0"/>
                <wp:positionH relativeFrom="margin">
                  <wp:align>center</wp:align>
                </wp:positionH>
                <wp:positionV relativeFrom="paragraph">
                  <wp:posOffset>202</wp:posOffset>
                </wp:positionV>
                <wp:extent cx="5936615" cy="1128395"/>
                <wp:effectExtent l="114300" t="0" r="6985" b="0"/>
                <wp:wrapTopAndBottom/>
                <wp:docPr id="80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12839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5ECB0A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</w:t>
                            </w:r>
                            <w:proofErr w:type="gram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front  { transform: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Y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  0deg)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anslateZ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100px); }</w:t>
                            </w:r>
                          </w:p>
                          <w:p w14:paraId="4E9FED63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</w:t>
                            </w:r>
                            <w:proofErr w:type="gram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right  { transform: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Y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 90deg)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anslateZ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100px); }</w:t>
                            </w:r>
                          </w:p>
                          <w:p w14:paraId="6862D5FD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</w:t>
                            </w:r>
                            <w:proofErr w:type="gram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back   { transform: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Y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180deg)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anslateZ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100px); }</w:t>
                            </w:r>
                          </w:p>
                          <w:p w14:paraId="32B841BF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</w:t>
                            </w:r>
                            <w:proofErr w:type="gram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left   { transform: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Y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-90deg)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anslateZ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100px); }</w:t>
                            </w:r>
                          </w:p>
                          <w:p w14:paraId="61BF195F" w14:textId="77777777" w:rsidR="00F71EC4" w:rsidRPr="00F71EC4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</w:t>
                            </w:r>
                            <w:proofErr w:type="gram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top    { transform: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X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 90deg)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anslateZ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100px); }</w:t>
                            </w:r>
                          </w:p>
                          <w:p w14:paraId="2A4B5C49" w14:textId="7B3D3B4F" w:rsidR="00F71EC4" w:rsidRPr="004659CC" w:rsidRDefault="00F71EC4" w:rsidP="00F71E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be</w:t>
                            </w:r>
                            <w:proofErr w:type="gram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_face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bottom { transform: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X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-90deg) </w:t>
                            </w:r>
                            <w:proofErr w:type="spellStart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anslateZ</w:t>
                            </w:r>
                            <w:proofErr w:type="spellEnd"/>
                            <w:r w:rsidRPr="00F71E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100px);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987C0" id="Text Box 80" o:spid="_x0000_s1332" type="#_x0000_t202" style="position:absolute;left:0;text-align:left;margin-left:0;margin-top:0;width:467.45pt;height:88.85pt;z-index:-2509137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0B5ECB0A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</w:t>
                      </w:r>
                      <w:proofErr w:type="gram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front  { transform: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Y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  0deg)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anslateZ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100px); }</w:t>
                      </w:r>
                    </w:p>
                    <w:p w14:paraId="4E9FED63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</w:t>
                      </w:r>
                      <w:proofErr w:type="gram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right  { transform: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Y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 90deg)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anslateZ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100px); }</w:t>
                      </w:r>
                    </w:p>
                    <w:p w14:paraId="6862D5FD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</w:t>
                      </w:r>
                      <w:proofErr w:type="gram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back   { transform: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Y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180deg)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anslateZ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100px); }</w:t>
                      </w:r>
                    </w:p>
                    <w:p w14:paraId="32B841BF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</w:t>
                      </w:r>
                      <w:proofErr w:type="gram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left   { transform: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Y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-90deg)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anslateZ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100px); }</w:t>
                      </w:r>
                    </w:p>
                    <w:p w14:paraId="61BF195F" w14:textId="77777777" w:rsidR="00F71EC4" w:rsidRPr="00F71EC4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</w:t>
                      </w:r>
                      <w:proofErr w:type="gram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top    { transform: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X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 90deg)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anslateZ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100px); }</w:t>
                      </w:r>
                    </w:p>
                    <w:p w14:paraId="2A4B5C49" w14:textId="7B3D3B4F" w:rsidR="00F71EC4" w:rsidRPr="004659CC" w:rsidRDefault="00F71EC4" w:rsidP="00F71E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be</w:t>
                      </w:r>
                      <w:proofErr w:type="gram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_face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bottom { transform: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X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-90deg) </w:t>
                      </w:r>
                      <w:proofErr w:type="spellStart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anslateZ</w:t>
                      </w:r>
                      <w:proofErr w:type="spellEnd"/>
                      <w:r w:rsidRPr="00F71E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100px);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3EED5A1" w14:textId="255EB652" w:rsidR="00F71EC4" w:rsidRDefault="007F40D1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w:drawing>
          <wp:anchor distT="0" distB="0" distL="114300" distR="114300" simplePos="0" relativeHeight="252403712" behindDoc="1" locked="0" layoutInCell="1" allowOverlap="1" wp14:anchorId="0D272E07" wp14:editId="3D851E6A">
            <wp:simplePos x="0" y="0"/>
            <wp:positionH relativeFrom="margin">
              <wp:align>center</wp:align>
            </wp:positionH>
            <wp:positionV relativeFrom="paragraph">
              <wp:posOffset>74295</wp:posOffset>
            </wp:positionV>
            <wp:extent cx="1887220" cy="1816100"/>
            <wp:effectExtent l="0" t="0" r="0" b="0"/>
            <wp:wrapTight wrapText="bothSides">
              <wp:wrapPolygon edited="0">
                <wp:start x="0" y="0"/>
                <wp:lineTo x="0" y="21298"/>
                <wp:lineTo x="21367" y="21298"/>
                <wp:lineTo x="21367" y="0"/>
                <wp:lineTo x="0" y="0"/>
              </wp:wrapPolygon>
            </wp:wrapTight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722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26560B" w14:textId="7B7A7EC8" w:rsidR="00F71EC4" w:rsidRDefault="00F71EC4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1E1B2DD" w14:textId="3DDCE85C" w:rsidR="00F71EC4" w:rsidRDefault="00F71EC4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7448B02" w14:textId="6C837B54" w:rsidR="00F71EC4" w:rsidRDefault="00F71EC4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B7E297D" w14:textId="3BD64870" w:rsidR="00F71EC4" w:rsidRDefault="00F71EC4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67F60BE" w14:textId="7FAF2C0A" w:rsidR="00F71EC4" w:rsidRDefault="00F71EC4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E3985B9" w14:textId="6F6F1B81" w:rsidR="00F71EC4" w:rsidRDefault="00F71EC4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05F3F69" w14:textId="77777777" w:rsidR="00F71EC4" w:rsidRPr="00F71EC4" w:rsidRDefault="00F71EC4" w:rsidP="00F71EC4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5185CE2" w14:textId="6E0E7DBC" w:rsidR="00370B52" w:rsidRDefault="00370B52">
      <w:pPr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br w:type="page"/>
      </w:r>
    </w:p>
    <w:p w14:paraId="3482471E" w14:textId="3FB5C72F" w:rsidR="00615FD3" w:rsidRPr="00F71EC4" w:rsidRDefault="00370B52" w:rsidP="00F71EC4">
      <w:pPr>
        <w:pStyle w:val="Style1"/>
      </w:pPr>
      <w:r w:rsidRPr="00370B52">
        <w:lastRenderedPageBreak/>
        <w:t>Transition</w:t>
      </w:r>
    </w:p>
    <w:p w14:paraId="3BA7298C" w14:textId="60A57AC9" w:rsidR="00370B52" w:rsidRDefault="00370B52" w:rsidP="00370B52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370B52">
        <w:rPr>
          <w:rFonts w:asciiTheme="minorBidi" w:hAnsiTheme="minorBidi"/>
          <w:sz w:val="24"/>
          <w:szCs w:val="24"/>
          <w:lang w:bidi="fa-IR"/>
        </w:rPr>
        <w:t>To change style through a period of time</w:t>
      </w:r>
    </w:p>
    <w:p w14:paraId="476450DA" w14:textId="12256576" w:rsidR="00370B52" w:rsidRPr="000C4B78" w:rsidRDefault="008F63F1" w:rsidP="00370B52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t</w:t>
      </w:r>
      <w:r w:rsidR="00370B52"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ansition-property: transform</w:t>
      </w: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, border</w:t>
      </w:r>
      <w:r w:rsidR="00370B52"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;</w:t>
      </w: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</w:p>
    <w:p w14:paraId="7CB338A8" w14:textId="4522E20E" w:rsidR="00370B52" w:rsidRPr="008F63F1" w:rsidRDefault="008F63F1" w:rsidP="00370B52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t</w:t>
      </w:r>
      <w:r w:rsidR="00370B52"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ansition-duration: 500ms</w:t>
      </w: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, 4</w:t>
      </w:r>
      <w:proofErr w:type="gramStart"/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s </w:t>
      </w:r>
      <w:r w:rsidR="00370B52"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;</w:t>
      </w:r>
      <w:proofErr w:type="gramEnd"/>
      <w:r w:rsidRPr="000C4B78">
        <w:rPr>
          <w:rFonts w:asciiTheme="minorBidi" w:hAnsiTheme="minorBidi"/>
          <w:sz w:val="24"/>
          <w:szCs w:val="24"/>
          <w:lang w:bidi="fa-IR"/>
        </w:rPr>
        <w:t xml:space="preserve"> // 4s is for border above</w:t>
      </w:r>
    </w:p>
    <w:p w14:paraId="03846E89" w14:textId="0FB28D65" w:rsidR="00370B52" w:rsidRPr="000C4B78" w:rsidRDefault="008F63F1" w:rsidP="00370B52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t</w:t>
      </w:r>
      <w:r w:rsidR="00370B52"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ansition-timing-function: ease-in, ease-out, ease-in-out</w:t>
      </w:r>
    </w:p>
    <w:p w14:paraId="39D82480" w14:textId="6646FD43" w:rsidR="008F63F1" w:rsidRPr="000C4B78" w:rsidRDefault="008F63F1" w:rsidP="00370B52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transition-delay: 1s</w:t>
      </w:r>
    </w:p>
    <w:p w14:paraId="4C6EECCC" w14:textId="1EB62808" w:rsidR="008F63F1" w:rsidRPr="00F913FE" w:rsidRDefault="008F63F1" w:rsidP="00370B52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proofErr w:type="gramStart"/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transition :</w:t>
      </w:r>
      <w:proofErr w:type="gramEnd"/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transform 2s ease-in, border 4s ease-out;</w:t>
      </w:r>
      <w:r w:rsidRPr="008F63F1">
        <w:rPr>
          <w:rFonts w:asciiTheme="minorBidi" w:hAnsiTheme="minorBidi"/>
          <w:sz w:val="24"/>
          <w:szCs w:val="24"/>
          <w:lang w:bidi="fa-IR"/>
        </w:rPr>
        <w:t xml:space="preserve"> // shorthand</w:t>
      </w:r>
    </w:p>
    <w:p w14:paraId="5C92DCB8" w14:textId="44FB03F2" w:rsidR="00F913FE" w:rsidRPr="00F913FE" w:rsidRDefault="00F913FE" w:rsidP="00370B52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transform:</w:t>
      </w:r>
      <w:r>
        <w:rPr>
          <w:rFonts w:asciiTheme="minorBidi" w:hAnsiTheme="minorBidi"/>
          <w:sz w:val="24"/>
          <w:szCs w:val="24"/>
          <w:lang w:bidi="fa-IR"/>
        </w:rPr>
        <w:t xml:space="preserve"> all 2s; // all on all properties</w:t>
      </w:r>
    </w:p>
    <w:p w14:paraId="6CD34635" w14:textId="003963A8" w:rsidR="00F913FE" w:rsidRDefault="00F913FE" w:rsidP="00F913FE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106A91EE" w14:textId="1FB08F9A" w:rsidR="00F913FE" w:rsidRDefault="00F913FE" w:rsidP="00F913FE">
      <w:pPr>
        <w:pStyle w:val="Heading2"/>
        <w:rPr>
          <w:b w:val="0"/>
          <w:bCs/>
        </w:rPr>
      </w:pPr>
      <w:r>
        <w:rPr>
          <w:rFonts w:eastAsiaTheme="minorHAnsi"/>
          <w:bCs/>
        </w:rPr>
        <w:t>T</w:t>
      </w:r>
      <w:r w:rsidRPr="00F913FE">
        <w:rPr>
          <w:rFonts w:eastAsiaTheme="minorHAnsi"/>
          <w:bCs/>
        </w:rPr>
        <w:t>ransition-timing-function</w:t>
      </w:r>
    </w:p>
    <w:p w14:paraId="5CEB0567" w14:textId="4815A443" w:rsidR="00F913FE" w:rsidRDefault="00E45FFC" w:rsidP="00CF3D58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hyperlink r:id="rId379" w:history="1">
        <w:proofErr w:type="spellStart"/>
        <w:r w:rsidR="00CF3D58" w:rsidRPr="00CF3D58">
          <w:rPr>
            <w:rStyle w:val="Hyperlink"/>
            <w:rFonts w:asciiTheme="minorBidi" w:hAnsiTheme="minorBidi"/>
            <w:sz w:val="24"/>
            <w:szCs w:val="24"/>
            <w:lang w:bidi="fa-IR"/>
          </w:rPr>
          <w:t>easings</w:t>
        </w:r>
        <w:proofErr w:type="spellEnd"/>
      </w:hyperlink>
    </w:p>
    <w:p w14:paraId="7D6BAABF" w14:textId="014B6D65" w:rsidR="00CF3D58" w:rsidRDefault="00CF3D58" w:rsidP="00CF3D58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cubic-</w:t>
      </w:r>
      <w:proofErr w:type="spellStart"/>
      <w:proofErr w:type="gramStart"/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bezier</w:t>
      </w:r>
      <w:proofErr w:type="spellEnd"/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(</w:t>
      </w:r>
      <w:proofErr w:type="gramEnd"/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)</w:t>
      </w:r>
      <w:r w:rsidRPr="000C4B78">
        <w:rPr>
          <w:rFonts w:asciiTheme="minorBidi" w:hAnsiTheme="minorBidi"/>
          <w:sz w:val="24"/>
          <w:szCs w:val="24"/>
          <w:lang w:bidi="fa-IR"/>
        </w:rPr>
        <w:t xml:space="preserve"> // timing</w:t>
      </w:r>
    </w:p>
    <w:p w14:paraId="45B06101" w14:textId="7186ADB5" w:rsidR="00CF3D58" w:rsidRDefault="00CF3D58" w:rsidP="00CF3D58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0A6FD730" w14:textId="77777777" w:rsidR="00E76B05" w:rsidRDefault="00E76B05">
      <w:pP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</w:pPr>
      <w: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  <w:br w:type="page"/>
      </w:r>
    </w:p>
    <w:p w14:paraId="56C2E33A" w14:textId="77BF8C21" w:rsidR="00CF3D58" w:rsidRPr="00E76B05" w:rsidRDefault="00CF3D58" w:rsidP="00E76B05">
      <w:pPr>
        <w:pStyle w:val="Style1"/>
      </w:pPr>
      <w:r w:rsidRPr="00CF3D58">
        <w:lastRenderedPageBreak/>
        <w:t>animations</w:t>
      </w:r>
    </w:p>
    <w:p w14:paraId="6D0502FF" w14:textId="3B1ACE50" w:rsidR="00CF3D58" w:rsidRPr="00C928CE" w:rsidRDefault="00C928CE" w:rsidP="00CF3D58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00D409DD" wp14:editId="0744175A">
                <wp:simplePos x="0" y="0"/>
                <wp:positionH relativeFrom="margin">
                  <wp:align>right</wp:align>
                </wp:positionH>
                <wp:positionV relativeFrom="paragraph">
                  <wp:posOffset>347806</wp:posOffset>
                </wp:positionV>
                <wp:extent cx="5943600" cy="1402773"/>
                <wp:effectExtent l="0" t="0" r="0" b="6985"/>
                <wp:wrapNone/>
                <wp:docPr id="766" name="Text Box 7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402773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6FB906" w14:textId="5EBF9662" w:rsidR="00C928CE" w:rsidRDefault="00C928CE" w:rsidP="00C928CE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frames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undCub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3B915161" w14:textId="4A9DDBD3" w:rsidR="00C928CE" w:rsidRDefault="00C928CE" w:rsidP="00C928CE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rom{</w:t>
                            </w:r>
                            <w:proofErr w:type="gramEnd"/>
                          </w:p>
                          <w:p w14:paraId="2E219441" w14:textId="6FF793D8" w:rsidR="00C928CE" w:rsidRDefault="00C928CE" w:rsidP="00C928CE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 xml:space="preserve">transform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</w:t>
                            </w:r>
                            <w:r w:rsidR="00215F3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 w:rsidR="00215F3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215F3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cale(1)</w:t>
                            </w:r>
                          </w:p>
                          <w:p w14:paraId="36E3566A" w14:textId="25070C97" w:rsidR="00C928CE" w:rsidRDefault="00C928CE" w:rsidP="00C928CE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A7AB5A7" w14:textId="12817336" w:rsidR="00C928CE" w:rsidRDefault="00C928CE" w:rsidP="00C928CE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{</w:t>
                            </w:r>
                            <w:proofErr w:type="gramEnd"/>
                          </w:p>
                          <w:p w14:paraId="27FB3B3F" w14:textId="25A8BBA6" w:rsidR="00C928CE" w:rsidRDefault="00C928CE" w:rsidP="00C928CE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ransform: </w:t>
                            </w:r>
                            <w:r w:rsidR="00215F3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(220deg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ale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</w:t>
                            </w:r>
                            <w:r w:rsidR="00215F3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4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09B9975" w14:textId="0B2D9FA9" w:rsidR="00C928CE" w:rsidRDefault="00C928CE" w:rsidP="00C928CE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052BCFB" w14:textId="58198331" w:rsidR="00C928CE" w:rsidRPr="009E4045" w:rsidRDefault="00C928CE" w:rsidP="00C928C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409DD" id="Text Box 766" o:spid="_x0000_s1333" type="#_x0000_t202" style="position:absolute;left:0;text-align:left;margin-left:416.8pt;margin-top:27.4pt;width:468pt;height:110.45pt;z-index:2520320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" fillcolor="#fdfaeb" stroked="f" strokeweight=".5pt">
                <v:textbox inset="2mm">
                  <w:txbxContent>
                    <w:p w14:paraId="1B6FB906" w14:textId="5EBF9662" w:rsidR="00C928CE" w:rsidRDefault="00C928CE" w:rsidP="00C928CE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frames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rundCub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3B915161" w14:textId="4A9DDBD3" w:rsidR="00C928CE" w:rsidRDefault="00C928CE" w:rsidP="00C928CE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rom{</w:t>
                      </w:r>
                      <w:proofErr w:type="gramEnd"/>
                    </w:p>
                    <w:p w14:paraId="2E219441" w14:textId="6FF793D8" w:rsidR="00C928CE" w:rsidRDefault="00C928CE" w:rsidP="00C928CE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 xml:space="preserve">transform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</w:t>
                      </w:r>
                      <w:r w:rsidR="00215F3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Y</w:t>
                      </w:r>
                      <w:proofErr w:type="spellEnd"/>
                      <w:r w:rsidR="00215F3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215F3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cale(1)</w:t>
                      </w:r>
                    </w:p>
                    <w:p w14:paraId="36E3566A" w14:textId="25070C97" w:rsidR="00C928CE" w:rsidRDefault="00C928CE" w:rsidP="00C928CE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1A7AB5A7" w14:textId="12817336" w:rsidR="00C928CE" w:rsidRDefault="00C928CE" w:rsidP="00C928CE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{</w:t>
                      </w:r>
                      <w:proofErr w:type="gramEnd"/>
                    </w:p>
                    <w:p w14:paraId="27FB3B3F" w14:textId="25A8BBA6" w:rsidR="00C928CE" w:rsidRDefault="00C928CE" w:rsidP="00C928CE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ransform: </w:t>
                      </w:r>
                      <w:r w:rsidR="00215F3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(220deg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ale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1</w:t>
                      </w:r>
                      <w:r w:rsidR="00215F3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4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09B9975" w14:textId="0B2D9FA9" w:rsidR="00C928CE" w:rsidRDefault="00C928CE" w:rsidP="00C928CE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052BCFB" w14:textId="58198331" w:rsidR="00C928CE" w:rsidRPr="009E4045" w:rsidRDefault="00C928CE" w:rsidP="00C928C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3D58" w:rsidRPr="00CF3D58">
        <w:rPr>
          <w:rFonts w:asciiTheme="minorBidi" w:hAnsiTheme="minorBidi"/>
          <w:sz w:val="24"/>
          <w:szCs w:val="24"/>
          <w:u w:val="single"/>
          <w:lang w:bidi="fa-IR"/>
        </w:rPr>
        <w:t>@keyframes</w:t>
      </w:r>
      <w:r w:rsidR="00CF3D58" w:rsidRPr="00C928CE">
        <w:rPr>
          <w:rFonts w:asciiTheme="minorBidi" w:hAnsiTheme="minorBidi"/>
          <w:sz w:val="24"/>
          <w:szCs w:val="24"/>
          <w:lang w:bidi="fa-IR"/>
        </w:rPr>
        <w:t xml:space="preserve"> // it is made out of some keyframes (</w:t>
      </w:r>
    </w:p>
    <w:p w14:paraId="781CB471" w14:textId="77777777" w:rsidR="00C928CE" w:rsidRDefault="00C928CE" w:rsidP="00C928CE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2EC45A0E" w14:textId="77777777" w:rsidR="00C928CE" w:rsidRDefault="00C928CE" w:rsidP="00C928CE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7B1BA42E" w14:textId="77777777" w:rsidR="00C928CE" w:rsidRDefault="00C928CE" w:rsidP="00C928CE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5131E461" w14:textId="77777777" w:rsidR="00C928CE" w:rsidRDefault="00C928CE" w:rsidP="00C928CE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3679C8D6" w14:textId="77777777" w:rsidR="00C928CE" w:rsidRDefault="00C928CE" w:rsidP="00C928CE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58779551" w14:textId="1A2890F4" w:rsidR="00C928CE" w:rsidRDefault="00C928CE" w:rsidP="00C928CE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>
        <w:rPr>
          <w:noProof/>
        </w:rPr>
        <w:drawing>
          <wp:anchor distT="0" distB="0" distL="114300" distR="114300" simplePos="0" relativeHeight="252035072" behindDoc="1" locked="0" layoutInCell="1" allowOverlap="1" wp14:anchorId="7C5FE094" wp14:editId="5A407AFC">
            <wp:simplePos x="0" y="0"/>
            <wp:positionH relativeFrom="margin">
              <wp:align>right</wp:align>
            </wp:positionH>
            <wp:positionV relativeFrom="paragraph">
              <wp:posOffset>352195</wp:posOffset>
            </wp:positionV>
            <wp:extent cx="5943600" cy="259715"/>
            <wp:effectExtent l="0" t="0" r="0" b="6985"/>
            <wp:wrapTight wrapText="bothSides">
              <wp:wrapPolygon edited="0">
                <wp:start x="0" y="0"/>
                <wp:lineTo x="0" y="20597"/>
                <wp:lineTo x="21531" y="20597"/>
                <wp:lineTo x="21531" y="0"/>
                <wp:lineTo x="0" y="0"/>
              </wp:wrapPolygon>
            </wp:wrapTight>
            <wp:docPr id="768" name="Picture 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28CE">
        <w:rPr>
          <w:rFonts w:asciiTheme="minorBidi" w:hAnsiTheme="minorBidi"/>
          <w:sz w:val="24"/>
          <w:szCs w:val="24"/>
          <w:u w:val="single"/>
          <w:lang w:bidi="fa-IR"/>
        </w:rPr>
        <w:t xml:space="preserve"> animation: </w:t>
      </w:r>
      <w:proofErr w:type="spellStart"/>
      <w:r w:rsidRPr="00C928CE">
        <w:rPr>
          <w:rFonts w:asciiTheme="minorBidi" w:hAnsiTheme="minorBidi"/>
          <w:sz w:val="24"/>
          <w:szCs w:val="24"/>
          <w:u w:val="single"/>
          <w:lang w:bidi="fa-IR"/>
        </w:rPr>
        <w:t>runCube</w:t>
      </w:r>
      <w:proofErr w:type="spellEnd"/>
      <w:r w:rsidRPr="00C928CE">
        <w:rPr>
          <w:rFonts w:asciiTheme="minorBidi" w:hAnsiTheme="minorBidi"/>
          <w:sz w:val="24"/>
          <w:szCs w:val="24"/>
          <w:u w:val="single"/>
          <w:lang w:bidi="fa-IR"/>
        </w:rPr>
        <w:t xml:space="preserve"> 3s ease-in 2s</w:t>
      </w:r>
      <w:r>
        <w:rPr>
          <w:rFonts w:asciiTheme="minorBidi" w:hAnsiTheme="minorBidi"/>
          <w:sz w:val="24"/>
          <w:szCs w:val="24"/>
          <w:u w:val="single"/>
          <w:lang w:bidi="fa-IR"/>
        </w:rPr>
        <w:t xml:space="preserve"> 3 alternate</w:t>
      </w:r>
      <w:r w:rsidRPr="00C928CE">
        <w:rPr>
          <w:rFonts w:asciiTheme="minorBidi" w:hAnsiTheme="minorBidi"/>
          <w:sz w:val="24"/>
          <w:szCs w:val="24"/>
          <w:u w:val="single"/>
          <w:lang w:bidi="fa-IR"/>
        </w:rPr>
        <w:t>;</w:t>
      </w:r>
    </w:p>
    <w:p w14:paraId="1A46751E" w14:textId="3D9E0B41" w:rsidR="00C928CE" w:rsidRDefault="00C928CE" w:rsidP="00C928CE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5F1C980B" w14:textId="4D2A70EE" w:rsidR="00215F3A" w:rsidRPr="00215F3A" w:rsidRDefault="00C928CE" w:rsidP="000C7483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transition-count: infinite</w:t>
      </w:r>
      <w:r w:rsidR="00A319D5">
        <w:rPr>
          <w:rFonts w:asciiTheme="minorBidi" w:hAnsiTheme="minorBidi"/>
          <w:sz w:val="24"/>
          <w:szCs w:val="24"/>
          <w:u w:val="single"/>
          <w:lang w:bidi="fa-IR"/>
        </w:rPr>
        <w:t xml:space="preserve"> </w:t>
      </w:r>
      <w:r w:rsidR="00A319D5" w:rsidRPr="00A319D5">
        <w:rPr>
          <w:rFonts w:asciiTheme="minorBidi" w:hAnsiTheme="minorBidi"/>
          <w:sz w:val="24"/>
          <w:szCs w:val="24"/>
          <w:lang w:bidi="fa-IR"/>
        </w:rPr>
        <w:t xml:space="preserve">// if you want to use </w:t>
      </w:r>
      <w:r w:rsidR="00A319D5" w:rsidRPr="00A319D5">
        <w:rPr>
          <w:rFonts w:asciiTheme="minorBidi" w:hAnsiTheme="minorBidi"/>
          <w:b/>
          <w:bCs/>
          <w:sz w:val="24"/>
          <w:szCs w:val="24"/>
          <w:lang w:bidi="fa-IR"/>
        </w:rPr>
        <w:t>alternate</w:t>
      </w:r>
      <w:r w:rsidR="00A319D5" w:rsidRPr="00A319D5">
        <w:rPr>
          <w:rFonts w:asciiTheme="minorBidi" w:hAnsiTheme="minorBidi"/>
          <w:sz w:val="24"/>
          <w:szCs w:val="24"/>
          <w:lang w:bidi="fa-IR"/>
        </w:rPr>
        <w:t xml:space="preserve"> this should be set</w:t>
      </w:r>
      <w:r w:rsidR="00A319D5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to </w:t>
      </w:r>
      <w:r w:rsidR="00A319D5">
        <w:rPr>
          <w:rFonts w:asciiTheme="minorBidi" w:hAnsiTheme="minorBidi"/>
          <w:sz w:val="24"/>
          <w:szCs w:val="24"/>
          <w:lang w:bidi="fa-IR"/>
        </w:rPr>
        <w:t>2 for example</w:t>
      </w:r>
    </w:p>
    <w:p w14:paraId="6225CC54" w14:textId="40C44023" w:rsidR="00215F3A" w:rsidRDefault="00215F3A" w:rsidP="00C928CE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direction: alternate</w:t>
      </w:r>
      <w:r w:rsidRPr="00215F3A">
        <w:rPr>
          <w:rFonts w:asciiTheme="minorBidi" w:hAnsiTheme="minorBidi"/>
          <w:sz w:val="24"/>
          <w:szCs w:val="24"/>
          <w:lang w:bidi="fa-IR"/>
        </w:rPr>
        <w:t xml:space="preserve"> // from-to and then to-from </w:t>
      </w:r>
    </w:p>
    <w:p w14:paraId="45E837F5" w14:textId="0CCA1CEC" w:rsidR="00215F3A" w:rsidRPr="00C928CE" w:rsidRDefault="00215F3A" w:rsidP="00C928CE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0C4B7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direction: alternate-reverse</w:t>
      </w:r>
      <w:r w:rsidRPr="00215F3A">
        <w:rPr>
          <w:rFonts w:asciiTheme="minorBidi" w:hAnsiTheme="minorBidi"/>
          <w:sz w:val="24"/>
          <w:szCs w:val="24"/>
          <w:lang w:bidi="fa-IR"/>
        </w:rPr>
        <w:t xml:space="preserve"> //</w:t>
      </w:r>
      <w:r>
        <w:rPr>
          <w:rFonts w:asciiTheme="minorBidi" w:hAnsiTheme="minorBidi"/>
          <w:sz w:val="24"/>
          <w:szCs w:val="24"/>
          <w:lang w:bidi="fa-IR"/>
        </w:rPr>
        <w:t xml:space="preserve"> to-from then from-to</w:t>
      </w:r>
    </w:p>
    <w:p w14:paraId="23018D37" w14:textId="55DF0C16" w:rsidR="00C928CE" w:rsidRPr="00E76B05" w:rsidRDefault="00215F3A" w:rsidP="00E76B05">
      <w:pPr>
        <w:pStyle w:val="Heading2"/>
        <w:rPr>
          <w:rFonts w:eastAsiaTheme="minorHAnsi"/>
          <w:bCs/>
        </w:rPr>
      </w:pPr>
      <w:r w:rsidRPr="00E76B05">
        <w:rPr>
          <w:rFonts w:eastAsiaTheme="minorHAnsi"/>
          <w:bCs/>
        </w:rPr>
        <w:t>keyframes</w:t>
      </w:r>
    </w:p>
    <w:p w14:paraId="7F0F047A" w14:textId="3CD140EF" w:rsidR="00D20E99" w:rsidRPr="00D20E99" w:rsidRDefault="00215F3A" w:rsidP="00D20E99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D20E99">
        <w:rPr>
          <w:rFonts w:asciiTheme="minorBidi" w:hAnsiTheme="minorBidi"/>
          <w:sz w:val="24"/>
          <w:szCs w:val="24"/>
          <w:u w:val="single"/>
          <w:lang w:bidi="fa-IR"/>
        </w:rPr>
        <w:t>0%, 10 %, …</w:t>
      </w:r>
      <w:r w:rsidRPr="00D20E99">
        <w:rPr>
          <w:rFonts w:asciiTheme="minorBidi" w:hAnsiTheme="minorBidi"/>
          <w:sz w:val="24"/>
          <w:szCs w:val="24"/>
          <w:lang w:bidi="fa-IR"/>
        </w:rPr>
        <w:t xml:space="preserve"> // </w:t>
      </w:r>
      <w:r w:rsidR="00D20E99" w:rsidRPr="00D20E99">
        <w:rPr>
          <w:rFonts w:asciiTheme="minorBidi" w:hAnsiTheme="minorBidi"/>
          <w:sz w:val="24"/>
          <w:szCs w:val="24"/>
          <w:lang w:bidi="fa-IR"/>
        </w:rPr>
        <w:t>each</w:t>
      </w:r>
      <w:r w:rsidRPr="00D20E99">
        <w:rPr>
          <w:rFonts w:asciiTheme="minorBidi" w:hAnsiTheme="minorBidi"/>
          <w:sz w:val="24"/>
          <w:szCs w:val="24"/>
          <w:lang w:bidi="fa-IR"/>
        </w:rPr>
        <w:t xml:space="preserve"> one is a keyfram</w:t>
      </w:r>
      <w:r w:rsidR="00D20E99" w:rsidRPr="00D20E99">
        <w:rPr>
          <w:rFonts w:asciiTheme="minorBidi" w:hAnsiTheme="minorBidi"/>
          <w:sz w:val="24"/>
          <w:szCs w:val="24"/>
          <w:lang w:bidi="fa-IR"/>
        </w:rPr>
        <w:t>e, a step</w:t>
      </w:r>
      <w:r w:rsidR="00D20E99">
        <w:rPr>
          <w:rFonts w:asciiTheme="minorBidi" w:hAnsiTheme="minorBidi"/>
          <w:sz w:val="24"/>
          <w:szCs w:val="24"/>
          <w:lang w:bidi="fa-IR"/>
        </w:rPr>
        <w:t xml:space="preserve"> based on total animation time</w:t>
      </w:r>
    </w:p>
    <w:p w14:paraId="325BC48E" w14:textId="7280DC96" w:rsidR="00D20E99" w:rsidRPr="00D20E99" w:rsidRDefault="00D20E99" w:rsidP="00D20E9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4C663B">
        <w:rPr>
          <w:noProof/>
        </w:rPr>
        <mc:AlternateContent>
          <mc:Choice Requires="wps">
            <w:drawing>
              <wp:anchor distT="0" distB="0" distL="114300" distR="114300" simplePos="0" relativeHeight="252037120" behindDoc="0" locked="0" layoutInCell="1" allowOverlap="1" wp14:anchorId="78664BAA" wp14:editId="76BB0496">
                <wp:simplePos x="0" y="0"/>
                <wp:positionH relativeFrom="margin">
                  <wp:align>right</wp:align>
                </wp:positionH>
                <wp:positionV relativeFrom="paragraph">
                  <wp:posOffset>194022</wp:posOffset>
                </wp:positionV>
                <wp:extent cx="5943600" cy="2857500"/>
                <wp:effectExtent l="0" t="0" r="0" b="0"/>
                <wp:wrapNone/>
                <wp:docPr id="769" name="Text Box 7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8575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2C0700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</w:t>
                            </w:r>
                            <w:proofErr w:type="gramStart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frames</w:t>
                            </w:r>
                            <w:proofErr w:type="gram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unCube</w:t>
                            </w:r>
                            <w:proofErr w:type="spell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29157DB8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0% {</w:t>
                            </w:r>
                          </w:p>
                          <w:p w14:paraId="3884B2EB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ransform: </w:t>
                            </w:r>
                            <w:proofErr w:type="spellStart"/>
                            <w:proofErr w:type="gramStart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Y</w:t>
                            </w:r>
                            <w:proofErr w:type="spell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) scale(1);</w:t>
                            </w:r>
                          </w:p>
                          <w:p w14:paraId="55D0A841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</w:t>
                            </w:r>
                          </w:p>
                          <w:p w14:paraId="40D39902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20% {</w:t>
                            </w:r>
                          </w:p>
                          <w:p w14:paraId="10A1C1F0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border: 10px solid black;</w:t>
                            </w:r>
                          </w:p>
                          <w:p w14:paraId="2899D05B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ransform: </w:t>
                            </w:r>
                            <w:proofErr w:type="spellStart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Y</w:t>
                            </w:r>
                            <w:proofErr w:type="spell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-100deg) </w:t>
                            </w:r>
                            <w:proofErr w:type="gramStart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ale(</w:t>
                            </w:r>
                            <w:proofErr w:type="gram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7);</w:t>
                            </w:r>
                          </w:p>
                          <w:p w14:paraId="2FDB076E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</w:t>
                            </w:r>
                          </w:p>
                          <w:p w14:paraId="00B8CEAC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80% {</w:t>
                            </w:r>
                          </w:p>
                          <w:p w14:paraId="4CDD4971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border: 20px solid red;</w:t>
                            </w:r>
                          </w:p>
                          <w:p w14:paraId="60574D4A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ransform: </w:t>
                            </w:r>
                            <w:proofErr w:type="spellStart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Y</w:t>
                            </w:r>
                            <w:proofErr w:type="spell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270deg) </w:t>
                            </w:r>
                            <w:proofErr w:type="gramStart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ale(</w:t>
                            </w:r>
                            <w:proofErr w:type="gram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.6) ;</w:t>
                            </w:r>
                          </w:p>
                          <w:p w14:paraId="103D0200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</w:t>
                            </w:r>
                          </w:p>
                          <w:p w14:paraId="0F8285FB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100% {</w:t>
                            </w:r>
                          </w:p>
                          <w:p w14:paraId="1D5AA8B4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border: 5px solid yellow;</w:t>
                            </w:r>
                          </w:p>
                          <w:p w14:paraId="3A06D5E9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ransform: </w:t>
                            </w:r>
                            <w:proofErr w:type="spellStart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tateY</w:t>
                            </w:r>
                            <w:proofErr w:type="spell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220deg) </w:t>
                            </w:r>
                            <w:proofErr w:type="gramStart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ale(</w:t>
                            </w:r>
                            <w:proofErr w:type="gramEnd"/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.4) ;</w:t>
                            </w:r>
                          </w:p>
                          <w:p w14:paraId="3349214A" w14:textId="77777777" w:rsidR="00D20E99" w:rsidRPr="00D20E99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</w:t>
                            </w:r>
                          </w:p>
                          <w:p w14:paraId="178EDEF7" w14:textId="77777777" w:rsidR="00D20E99" w:rsidRPr="009E4045" w:rsidRDefault="00D20E99" w:rsidP="00D20E9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20E9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64BAA" id="Text Box 769" o:spid="_x0000_s1334" type="#_x0000_t202" style="position:absolute;left:0;text-align:left;margin-left:416.8pt;margin-top:15.3pt;width:468pt;height:225pt;z-index:252037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" fillcolor="#fdfaeb" stroked="f" strokeweight=".5pt">
                <v:textbox inset="2mm">
                  <w:txbxContent>
                    <w:p w14:paraId="792C0700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@</w:t>
                      </w:r>
                      <w:proofErr w:type="gramStart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frames</w:t>
                      </w:r>
                      <w:proofErr w:type="gram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unCube</w:t>
                      </w:r>
                      <w:proofErr w:type="spell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29157DB8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0% {</w:t>
                      </w:r>
                    </w:p>
                    <w:p w14:paraId="3884B2EB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ransform: </w:t>
                      </w:r>
                      <w:proofErr w:type="spellStart"/>
                      <w:proofErr w:type="gramStart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Y</w:t>
                      </w:r>
                      <w:proofErr w:type="spell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) scale(1);</w:t>
                      </w:r>
                    </w:p>
                    <w:p w14:paraId="55D0A841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</w:t>
                      </w:r>
                    </w:p>
                    <w:p w14:paraId="40D39902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20% {</w:t>
                      </w:r>
                    </w:p>
                    <w:p w14:paraId="10A1C1F0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border: 10px solid black;</w:t>
                      </w:r>
                    </w:p>
                    <w:p w14:paraId="2899D05B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ransform: </w:t>
                      </w:r>
                      <w:proofErr w:type="spellStart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Y</w:t>
                      </w:r>
                      <w:proofErr w:type="spell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-100deg) </w:t>
                      </w:r>
                      <w:proofErr w:type="gramStart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ale(</w:t>
                      </w:r>
                      <w:proofErr w:type="gram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7);</w:t>
                      </w:r>
                    </w:p>
                    <w:p w14:paraId="2FDB076E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</w:t>
                      </w:r>
                    </w:p>
                    <w:p w14:paraId="00B8CEAC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80% {</w:t>
                      </w:r>
                    </w:p>
                    <w:p w14:paraId="4CDD4971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border: 20px solid red;</w:t>
                      </w:r>
                    </w:p>
                    <w:p w14:paraId="60574D4A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ransform: </w:t>
                      </w:r>
                      <w:proofErr w:type="spellStart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Y</w:t>
                      </w:r>
                      <w:proofErr w:type="spell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270deg) </w:t>
                      </w:r>
                      <w:proofErr w:type="gramStart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ale(</w:t>
                      </w:r>
                      <w:proofErr w:type="gram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.6) ;</w:t>
                      </w:r>
                    </w:p>
                    <w:p w14:paraId="103D0200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</w:t>
                      </w:r>
                    </w:p>
                    <w:p w14:paraId="0F8285FB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100% {</w:t>
                      </w:r>
                    </w:p>
                    <w:p w14:paraId="1D5AA8B4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border: 5px solid yellow;</w:t>
                      </w:r>
                    </w:p>
                    <w:p w14:paraId="3A06D5E9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ransform: </w:t>
                      </w:r>
                      <w:proofErr w:type="spellStart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tateY</w:t>
                      </w:r>
                      <w:proofErr w:type="spell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220deg) </w:t>
                      </w:r>
                      <w:proofErr w:type="gramStart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ale(</w:t>
                      </w:r>
                      <w:proofErr w:type="gramEnd"/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.4) ;</w:t>
                      </w:r>
                    </w:p>
                    <w:p w14:paraId="3349214A" w14:textId="77777777" w:rsidR="00D20E99" w:rsidRPr="00D20E99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</w:t>
                      </w:r>
                    </w:p>
                    <w:p w14:paraId="178EDEF7" w14:textId="77777777" w:rsidR="00D20E99" w:rsidRPr="009E4045" w:rsidRDefault="00D20E99" w:rsidP="00D20E9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20E9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1BA8EB" w14:textId="40095C6F" w:rsidR="00F21F53" w:rsidRDefault="00F21F53">
      <w:pPr>
        <w:rPr>
          <w:rFonts w:asciiTheme="minorBidi" w:hAnsiTheme="minorBidi"/>
          <w:sz w:val="24"/>
          <w:szCs w:val="24"/>
          <w:u w:val="single"/>
          <w:lang w:bidi="fa-IR"/>
        </w:rPr>
      </w:pPr>
      <w:r>
        <w:rPr>
          <w:rFonts w:asciiTheme="minorBidi" w:hAnsiTheme="minorBidi"/>
          <w:sz w:val="24"/>
          <w:szCs w:val="24"/>
          <w:u w:val="single"/>
          <w:lang w:bidi="fa-IR"/>
        </w:rPr>
        <w:br w:type="page"/>
      </w:r>
    </w:p>
    <w:p w14:paraId="456BD9D8" w14:textId="5634CFF7" w:rsidR="00F21F53" w:rsidRPr="00F21F53" w:rsidRDefault="00F21F53" w:rsidP="00F21F53">
      <w:pPr>
        <w:pStyle w:val="Style1"/>
      </w:pPr>
      <w:proofErr w:type="spellStart"/>
      <w:r>
        <w:lastRenderedPageBreak/>
        <w:t>FlexBox</w:t>
      </w:r>
      <w:proofErr w:type="spellEnd"/>
    </w:p>
    <w:p w14:paraId="559118C5" w14:textId="703B32E0" w:rsidR="00F21F53" w:rsidRDefault="00F21F53" w:rsidP="00F21F53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F21F53">
        <w:rPr>
          <w:rFonts w:asciiTheme="minorBidi" w:hAnsiTheme="minorBidi"/>
          <w:sz w:val="24"/>
          <w:szCs w:val="24"/>
          <w:lang w:bidi="fa-IR"/>
        </w:rPr>
        <w:t>I</w:t>
      </w:r>
      <w:r w:rsidR="00231354">
        <w:rPr>
          <w:rFonts w:asciiTheme="minorBidi" w:hAnsiTheme="minorBidi"/>
          <w:sz w:val="24"/>
          <w:szCs w:val="24"/>
          <w:lang w:bidi="fa-IR"/>
        </w:rPr>
        <w:t>t i</w:t>
      </w:r>
      <w:r w:rsidRPr="00F21F53">
        <w:rPr>
          <w:rFonts w:asciiTheme="minorBidi" w:hAnsiTheme="minorBidi"/>
          <w:sz w:val="24"/>
          <w:szCs w:val="24"/>
          <w:lang w:bidi="fa-IR"/>
        </w:rPr>
        <w:t xml:space="preserve">s a module for creating 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a </w:t>
      </w:r>
      <w:r w:rsidRPr="00F21F53">
        <w:rPr>
          <w:rFonts w:asciiTheme="minorBidi" w:hAnsiTheme="minorBidi"/>
          <w:sz w:val="24"/>
          <w:szCs w:val="24"/>
          <w:lang w:bidi="fa-IR"/>
        </w:rPr>
        <w:t>dynamic layout</w:t>
      </w:r>
      <w:r>
        <w:rPr>
          <w:rFonts w:asciiTheme="minorBidi" w:hAnsiTheme="minorBidi"/>
          <w:sz w:val="24"/>
          <w:szCs w:val="24"/>
          <w:lang w:bidi="fa-IR"/>
        </w:rPr>
        <w:t xml:space="preserve">. </w:t>
      </w:r>
      <w:r w:rsidRPr="00F21F53">
        <w:rPr>
          <w:rFonts w:asciiTheme="minorBidi" w:hAnsiTheme="minorBidi"/>
          <w:sz w:val="24"/>
          <w:szCs w:val="24"/>
          <w:lang w:bidi="fa-IR"/>
        </w:rPr>
        <w:t>CSS Flexible Box Layout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 is a CSS 3 web layout model, commonly known as flexbox</w:t>
      </w:r>
      <w:r w:rsidRPr="00F21F53">
        <w:rPr>
          <w:rFonts w:asciiTheme="minorBidi" w:hAnsiTheme="minorBidi"/>
          <w:sz w:val="24"/>
          <w:szCs w:val="24"/>
          <w:lang w:bidi="fa-IR"/>
        </w:rPr>
        <w:t>. It is in the W3C's candidate recommendation stage. The flex layout allows responsive elements within a container to be automatically arranged depending on screen size.</w:t>
      </w:r>
    </w:p>
    <w:p w14:paraId="66D4A5B4" w14:textId="2A941764" w:rsidR="00F21F53" w:rsidRDefault="00F21F53" w:rsidP="00F21F53">
      <w:pPr>
        <w:pStyle w:val="ListParagraph"/>
        <w:numPr>
          <w:ilvl w:val="0"/>
          <w:numId w:val="19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It was Box in 2009</w:t>
      </w:r>
      <w:r w:rsidR="00231354">
        <w:rPr>
          <w:rFonts w:asciiTheme="minorBidi" w:hAnsiTheme="minorBidi"/>
          <w:sz w:val="24"/>
          <w:szCs w:val="24"/>
          <w:lang w:bidi="fa-IR"/>
        </w:rPr>
        <w:t>,</w:t>
      </w:r>
      <w:r>
        <w:rPr>
          <w:rFonts w:asciiTheme="minorBidi" w:hAnsiTheme="minorBidi"/>
          <w:sz w:val="24"/>
          <w:szCs w:val="24"/>
          <w:lang w:bidi="fa-IR"/>
        </w:rPr>
        <w:t xml:space="preserve"> then in 2011 became flexbox</w:t>
      </w:r>
      <w:r w:rsidR="00231354">
        <w:rPr>
          <w:rFonts w:asciiTheme="minorBidi" w:hAnsiTheme="minorBidi"/>
          <w:sz w:val="24"/>
          <w:szCs w:val="24"/>
          <w:lang w:bidi="fa-IR"/>
        </w:rPr>
        <w:t>,</w:t>
      </w:r>
      <w:r>
        <w:rPr>
          <w:rFonts w:asciiTheme="minorBidi" w:hAnsiTheme="minorBidi"/>
          <w:sz w:val="24"/>
          <w:szCs w:val="24"/>
          <w:lang w:bidi="fa-IR"/>
        </w:rPr>
        <w:t xml:space="preserve"> but </w:t>
      </w:r>
      <w:r w:rsidR="00C427D7" w:rsidRPr="00C427D7">
        <w:rPr>
          <w:rFonts w:asciiTheme="minorBidi" w:hAnsiTheme="minorBidi"/>
          <w:sz w:val="24"/>
          <w:szCs w:val="24"/>
          <w:lang w:bidi="fa-IR"/>
        </w:rPr>
        <w:t>World Wide Web Consortium (W3C)</w:t>
      </w:r>
      <w:r>
        <w:rPr>
          <w:rFonts w:asciiTheme="minorBidi" w:hAnsiTheme="minorBidi"/>
          <w:sz w:val="24"/>
          <w:szCs w:val="24"/>
          <w:lang w:bidi="fa-IR"/>
        </w:rPr>
        <w:t xml:space="preserve"> changed to flex</w:t>
      </w:r>
      <w:r w:rsidR="00C427D7">
        <w:rPr>
          <w:rFonts w:asciiTheme="minorBidi" w:hAnsiTheme="minorBidi"/>
          <w:sz w:val="24"/>
          <w:szCs w:val="24"/>
          <w:lang w:bidi="fa-IR"/>
        </w:rPr>
        <w:t xml:space="preserve"> in 2012</w:t>
      </w:r>
      <w:r>
        <w:rPr>
          <w:rFonts w:asciiTheme="minorBidi" w:hAnsiTheme="minorBidi"/>
          <w:sz w:val="24"/>
          <w:szCs w:val="24"/>
          <w:lang w:bidi="fa-IR"/>
        </w:rPr>
        <w:t>.</w:t>
      </w:r>
      <w:r w:rsidR="0032414F">
        <w:rPr>
          <w:rFonts w:asciiTheme="minorBidi" w:hAnsiTheme="minorBidi"/>
          <w:sz w:val="24"/>
          <w:szCs w:val="24"/>
          <w:lang w:bidi="fa-IR"/>
        </w:rPr>
        <w:t xml:space="preserve"> </w:t>
      </w:r>
      <w:hyperlink r:id="rId381" w:history="1">
        <w:r w:rsidR="0032414F" w:rsidRPr="0032414F">
          <w:rPr>
            <w:rStyle w:val="Hyperlink"/>
            <w:rFonts w:asciiTheme="minorBidi" w:hAnsiTheme="minorBidi"/>
            <w:sz w:val="24"/>
            <w:szCs w:val="24"/>
            <w:lang w:bidi="fa-IR"/>
          </w:rPr>
          <w:t>a-guide-to-flexbox</w:t>
        </w:r>
      </w:hyperlink>
    </w:p>
    <w:p w14:paraId="288555E4" w14:textId="3F70200E" w:rsidR="00521856" w:rsidRDefault="00CB22AC" w:rsidP="00521856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w:drawing>
          <wp:anchor distT="0" distB="0" distL="114300" distR="114300" simplePos="0" relativeHeight="252040192" behindDoc="1" locked="0" layoutInCell="1" allowOverlap="1" wp14:anchorId="72966B0D" wp14:editId="7FABF609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4098290" cy="1473200"/>
            <wp:effectExtent l="0" t="0" r="0" b="0"/>
            <wp:wrapTight wrapText="bothSides">
              <wp:wrapPolygon edited="0">
                <wp:start x="0" y="0"/>
                <wp:lineTo x="0" y="21228"/>
                <wp:lineTo x="21486" y="21228"/>
                <wp:lineTo x="21486" y="0"/>
                <wp:lineTo x="0" y="0"/>
              </wp:wrapPolygon>
            </wp:wrapTight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829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C32414" w14:textId="07A66289" w:rsidR="00521856" w:rsidRPr="00521856" w:rsidRDefault="00521856" w:rsidP="00521856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F4F5E62" w14:textId="00185B84" w:rsidR="00521856" w:rsidRDefault="00521856" w:rsidP="00F21F53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09176024" w14:textId="77777777" w:rsidR="00521856" w:rsidRDefault="00521856" w:rsidP="00F21F53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2739DD58" w14:textId="77777777" w:rsidR="00521856" w:rsidRDefault="00521856" w:rsidP="00F21F53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355E459A" w14:textId="77777777" w:rsidR="00521856" w:rsidRDefault="00521856" w:rsidP="00F21F53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12407DAD" w14:textId="3C33A6BC" w:rsidR="009B5B4D" w:rsidRPr="009B5B4D" w:rsidRDefault="009B5B4D" w:rsidP="009B5B4D">
      <w:pPr>
        <w:pStyle w:val="Heading2"/>
        <w:rPr>
          <w:rFonts w:eastAsiaTheme="minorHAnsi"/>
          <w:bCs/>
        </w:rPr>
      </w:pPr>
      <w:r w:rsidRPr="009B5B4D">
        <w:rPr>
          <w:rFonts w:eastAsiaTheme="minorHAnsi"/>
          <w:bCs/>
        </w:rPr>
        <w:t>Container properties</w:t>
      </w:r>
    </w:p>
    <w:p w14:paraId="023A377F" w14:textId="2A1BA21A" w:rsidR="00B578ED" w:rsidRPr="00B578ED" w:rsidRDefault="00777CEF" w:rsidP="00B578E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578ED">
        <w:rPr>
          <w:rFonts w:asciiTheme="minorBidi" w:hAnsiTheme="minorBidi"/>
          <w:b/>
          <w:bCs/>
          <w:color w:val="E75919"/>
          <w:sz w:val="24"/>
          <w:szCs w:val="24"/>
        </w:rPr>
        <w:t>d</w:t>
      </w:r>
      <w:r w:rsidR="0032414F" w:rsidRPr="00B578ED">
        <w:rPr>
          <w:rFonts w:asciiTheme="minorBidi" w:hAnsiTheme="minorBidi"/>
          <w:b/>
          <w:bCs/>
          <w:color w:val="E75919"/>
          <w:sz w:val="24"/>
          <w:szCs w:val="24"/>
        </w:rPr>
        <w:t>isplay:</w:t>
      </w:r>
      <w:r w:rsidR="000C4B78">
        <w:rPr>
          <w:rFonts w:asciiTheme="minorBidi" w:hAnsiTheme="minorBidi"/>
          <w:b/>
          <w:bCs/>
          <w:color w:val="E75919"/>
          <w:sz w:val="24"/>
          <w:szCs w:val="24"/>
        </w:rPr>
        <w:t xml:space="preserve"> </w:t>
      </w:r>
      <w:r w:rsidR="0032414F" w:rsidRPr="00B578ED">
        <w:rPr>
          <w:rFonts w:asciiTheme="minorBidi" w:hAnsiTheme="minorBidi"/>
          <w:b/>
          <w:bCs/>
          <w:color w:val="E75919"/>
          <w:sz w:val="24"/>
          <w:szCs w:val="24"/>
        </w:rPr>
        <w:t>flex</w:t>
      </w:r>
      <w:r w:rsidR="0032414F" w:rsidRPr="00B578ED">
        <w:rPr>
          <w:rFonts w:asciiTheme="minorBidi" w:hAnsiTheme="minorBidi"/>
          <w:sz w:val="24"/>
          <w:szCs w:val="24"/>
          <w:lang w:bidi="fa-IR"/>
        </w:rPr>
        <w:t xml:space="preserve"> </w:t>
      </w:r>
    </w:p>
    <w:p w14:paraId="3C451595" w14:textId="7EA5D949" w:rsidR="0032414F" w:rsidRDefault="0032414F" w:rsidP="0032414F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FD3823">
        <w:rPr>
          <w:rFonts w:asciiTheme="minorBidi" w:hAnsiTheme="minorBidi"/>
          <w:sz w:val="24"/>
          <w:szCs w:val="24"/>
          <w:lang w:bidi="fa-IR"/>
        </w:rPr>
        <w:t xml:space="preserve">the container will be </w:t>
      </w:r>
      <w:r w:rsidR="00FD3823">
        <w:rPr>
          <w:rFonts w:asciiTheme="minorBidi" w:hAnsiTheme="minorBidi"/>
          <w:sz w:val="24"/>
          <w:szCs w:val="24"/>
          <w:lang w:bidi="fa-IR"/>
        </w:rPr>
        <w:t>like</w:t>
      </w:r>
      <w:r w:rsidRPr="00FD3823">
        <w:rPr>
          <w:rFonts w:asciiTheme="minorBidi" w:hAnsiTheme="minorBidi"/>
          <w:sz w:val="24"/>
          <w:szCs w:val="24"/>
          <w:lang w:bidi="fa-IR"/>
        </w:rPr>
        <w:t xml:space="preserve"> a block div</w:t>
      </w:r>
      <w:r w:rsidR="00FD3823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that </w:t>
      </w:r>
      <w:r w:rsidR="00FD3823">
        <w:rPr>
          <w:rFonts w:asciiTheme="minorBidi" w:hAnsiTheme="minorBidi"/>
          <w:sz w:val="24"/>
          <w:szCs w:val="24"/>
          <w:lang w:bidi="fa-IR"/>
        </w:rPr>
        <w:t>covers all width</w:t>
      </w:r>
      <w:r w:rsidR="00231354">
        <w:rPr>
          <w:rFonts w:asciiTheme="minorBidi" w:hAnsiTheme="minorBidi"/>
          <w:sz w:val="24"/>
          <w:szCs w:val="24"/>
          <w:lang w:bidi="fa-IR"/>
        </w:rPr>
        <w:t>s</w:t>
      </w:r>
      <w:r w:rsidR="00FD3823">
        <w:rPr>
          <w:rFonts w:asciiTheme="minorBidi" w:hAnsiTheme="minorBidi"/>
          <w:sz w:val="24"/>
          <w:szCs w:val="24"/>
          <w:lang w:bidi="fa-IR"/>
        </w:rPr>
        <w:t xml:space="preserve"> of the screen</w:t>
      </w:r>
    </w:p>
    <w:p w14:paraId="1D00FB43" w14:textId="128E934A" w:rsidR="00CB22AC" w:rsidRDefault="00CB22AC" w:rsidP="00CB22AC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w:drawing>
          <wp:anchor distT="0" distB="0" distL="114300" distR="114300" simplePos="0" relativeHeight="252042240" behindDoc="1" locked="0" layoutInCell="1" allowOverlap="1" wp14:anchorId="311305AE" wp14:editId="030AA7BE">
            <wp:simplePos x="0" y="0"/>
            <wp:positionH relativeFrom="margin">
              <wp:align>center</wp:align>
            </wp:positionH>
            <wp:positionV relativeFrom="paragraph">
              <wp:posOffset>115570</wp:posOffset>
            </wp:positionV>
            <wp:extent cx="3952875" cy="579755"/>
            <wp:effectExtent l="0" t="0" r="9525" b="0"/>
            <wp:wrapTight wrapText="bothSides">
              <wp:wrapPolygon edited="0">
                <wp:start x="0" y="0"/>
                <wp:lineTo x="0" y="20583"/>
                <wp:lineTo x="21548" y="20583"/>
                <wp:lineTo x="21548" y="0"/>
                <wp:lineTo x="0" y="0"/>
              </wp:wrapPolygon>
            </wp:wrapTight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FBB1ED" w14:textId="2BD12BEB" w:rsidR="00777CEF" w:rsidRDefault="00777CEF" w:rsidP="00777CE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521C4E9" w14:textId="2C89E689" w:rsidR="009C6F56" w:rsidRPr="009C6F56" w:rsidRDefault="009C6F56" w:rsidP="009C6F56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5C7ACA7" w14:textId="77777777" w:rsidR="00044692" w:rsidRDefault="00777CEF" w:rsidP="0004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044692">
        <w:rPr>
          <w:rFonts w:asciiTheme="minorBidi" w:hAnsiTheme="minorBidi"/>
          <w:b/>
          <w:bCs/>
          <w:color w:val="E75919"/>
          <w:sz w:val="24"/>
          <w:szCs w:val="24"/>
        </w:rPr>
        <w:t>d</w:t>
      </w:r>
      <w:r w:rsidR="0032414F" w:rsidRPr="00044692">
        <w:rPr>
          <w:rFonts w:asciiTheme="minorBidi" w:hAnsiTheme="minorBidi"/>
          <w:b/>
          <w:bCs/>
          <w:color w:val="E75919"/>
          <w:sz w:val="24"/>
          <w:szCs w:val="24"/>
        </w:rPr>
        <w:t>isplay: inline-flex</w:t>
      </w:r>
      <w:r w:rsidR="0032414F" w:rsidRPr="00044692">
        <w:rPr>
          <w:rFonts w:asciiTheme="minorBidi" w:hAnsiTheme="minorBidi"/>
          <w:sz w:val="24"/>
          <w:szCs w:val="24"/>
          <w:lang w:bidi="fa-IR"/>
        </w:rPr>
        <w:t xml:space="preserve"> </w:t>
      </w:r>
    </w:p>
    <w:p w14:paraId="02BB7F82" w14:textId="1CA66043" w:rsidR="0032414F" w:rsidRPr="00044692" w:rsidRDefault="00FD3823" w:rsidP="00044692">
      <w:pPr>
        <w:pStyle w:val="ListParagraph"/>
        <w:numPr>
          <w:ilvl w:val="0"/>
          <w:numId w:val="31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044692">
        <w:rPr>
          <w:rFonts w:asciiTheme="minorBidi" w:hAnsiTheme="minorBidi"/>
          <w:sz w:val="24"/>
          <w:szCs w:val="24"/>
          <w:lang w:bidi="fa-IR"/>
        </w:rPr>
        <w:t xml:space="preserve">similar to above but </w:t>
      </w:r>
      <w:r w:rsidR="0032414F" w:rsidRPr="00044692">
        <w:rPr>
          <w:rFonts w:asciiTheme="minorBidi" w:hAnsiTheme="minorBidi"/>
          <w:sz w:val="24"/>
          <w:szCs w:val="24"/>
          <w:lang w:bidi="fa-IR"/>
        </w:rPr>
        <w:t>only covers the children</w:t>
      </w:r>
    </w:p>
    <w:p w14:paraId="662E4FE0" w14:textId="0AA81F2F" w:rsidR="00CB22AC" w:rsidRDefault="00CB22AC" w:rsidP="00777CEF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777CEF">
        <w:rPr>
          <w:b/>
          <w:bCs/>
          <w:noProof/>
        </w:rPr>
        <w:drawing>
          <wp:anchor distT="0" distB="0" distL="114300" distR="114300" simplePos="0" relativeHeight="252041216" behindDoc="1" locked="0" layoutInCell="1" allowOverlap="1" wp14:anchorId="3FB6877E" wp14:editId="4AD1C9DD">
            <wp:simplePos x="0" y="0"/>
            <wp:positionH relativeFrom="margin">
              <wp:align>center</wp:align>
            </wp:positionH>
            <wp:positionV relativeFrom="paragraph">
              <wp:posOffset>170815</wp:posOffset>
            </wp:positionV>
            <wp:extent cx="4011930" cy="601345"/>
            <wp:effectExtent l="0" t="0" r="7620" b="8255"/>
            <wp:wrapTight wrapText="bothSides">
              <wp:wrapPolygon edited="0">
                <wp:start x="0" y="0"/>
                <wp:lineTo x="0" y="21212"/>
                <wp:lineTo x="21538" y="21212"/>
                <wp:lineTo x="21538" y="0"/>
                <wp:lineTo x="0" y="0"/>
              </wp:wrapPolygon>
            </wp:wrapTight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1930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97A468" w14:textId="6D204947" w:rsidR="00777CEF" w:rsidRDefault="00777CEF" w:rsidP="00777CEF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5BE68C54" w14:textId="677E8523" w:rsidR="00777CEF" w:rsidRDefault="00777CEF" w:rsidP="00777CEF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</w:p>
    <w:p w14:paraId="30E7A296" w14:textId="77777777" w:rsidR="00044692" w:rsidRDefault="00044692">
      <w:pPr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color w:val="E75919"/>
          <w:sz w:val="24"/>
          <w:szCs w:val="24"/>
        </w:rPr>
        <w:br w:type="page"/>
      </w:r>
    </w:p>
    <w:p w14:paraId="7FF7D582" w14:textId="3FF4E450" w:rsidR="00044692" w:rsidRPr="00044692" w:rsidRDefault="0032414F" w:rsidP="00044692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044692">
        <w:rPr>
          <w:rFonts w:asciiTheme="minorBidi" w:hAnsiTheme="minorBidi"/>
          <w:b/>
          <w:bCs/>
          <w:color w:val="E75919"/>
          <w:sz w:val="24"/>
          <w:szCs w:val="24"/>
        </w:rPr>
        <w:lastRenderedPageBreak/>
        <w:t>flex-direction</w:t>
      </w:r>
    </w:p>
    <w:p w14:paraId="1E13D7CE" w14:textId="29E9147D" w:rsidR="0032414F" w:rsidRDefault="00044692" w:rsidP="0032414F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u w:val="single"/>
          <w:lang w:bidi="fa-IR"/>
        </w:rPr>
        <w:t>flex-direction:</w:t>
      </w:r>
      <w:r w:rsidR="00FD3823">
        <w:rPr>
          <w:rFonts w:asciiTheme="minorBidi" w:hAnsiTheme="minorBidi"/>
          <w:sz w:val="24"/>
          <w:szCs w:val="24"/>
          <w:u w:val="single"/>
          <w:lang w:bidi="fa-IR"/>
        </w:rPr>
        <w:t xml:space="preserve"> column, row, </w:t>
      </w:r>
      <w:r w:rsidR="00910669">
        <w:rPr>
          <w:rFonts w:asciiTheme="minorBidi" w:hAnsiTheme="minorBidi"/>
          <w:sz w:val="24"/>
          <w:szCs w:val="24"/>
          <w:u w:val="single"/>
          <w:lang w:bidi="fa-IR"/>
        </w:rPr>
        <w:t>column</w:t>
      </w:r>
      <w:r w:rsidR="00FD3823">
        <w:rPr>
          <w:rFonts w:asciiTheme="minorBidi" w:hAnsiTheme="minorBidi"/>
          <w:sz w:val="24"/>
          <w:szCs w:val="24"/>
          <w:u w:val="single"/>
          <w:lang w:bidi="fa-IR"/>
        </w:rPr>
        <w:t>-reverse, row-reverse</w:t>
      </w:r>
      <w:r w:rsidR="00FD3823" w:rsidRPr="00FD3823">
        <w:rPr>
          <w:rFonts w:asciiTheme="minorBidi" w:hAnsiTheme="minorBidi"/>
          <w:sz w:val="24"/>
          <w:szCs w:val="24"/>
          <w:lang w:bidi="fa-IR"/>
        </w:rPr>
        <w:t xml:space="preserve"> // default is </w:t>
      </w:r>
      <w:r w:rsidR="000C4B78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FD3823" w:rsidRPr="00FD3823">
        <w:rPr>
          <w:rFonts w:asciiTheme="minorBidi" w:hAnsiTheme="minorBidi"/>
          <w:sz w:val="24"/>
          <w:szCs w:val="24"/>
          <w:lang w:bidi="fa-IR"/>
        </w:rPr>
        <w:t>row</w:t>
      </w:r>
    </w:p>
    <w:p w14:paraId="7B440985" w14:textId="7EEFAD26" w:rsidR="00DA37FD" w:rsidRDefault="00CB22AC" w:rsidP="00DA37F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050432" behindDoc="0" locked="0" layoutInCell="1" allowOverlap="1" wp14:anchorId="33FD97A9" wp14:editId="6D39F2B6">
                <wp:simplePos x="0" y="0"/>
                <wp:positionH relativeFrom="margin">
                  <wp:align>center</wp:align>
                </wp:positionH>
                <wp:positionV relativeFrom="paragraph">
                  <wp:posOffset>18415</wp:posOffset>
                </wp:positionV>
                <wp:extent cx="4231005" cy="1193754"/>
                <wp:effectExtent l="0" t="0" r="0" b="6985"/>
                <wp:wrapNone/>
                <wp:docPr id="461" name="Group 4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31005" cy="1193754"/>
                          <a:chOff x="0" y="0"/>
                          <a:chExt cx="5838190" cy="1647190"/>
                        </a:xfrm>
                      </wpg:grpSpPr>
                      <pic:pic xmlns:pic="http://schemas.openxmlformats.org/drawingml/2006/picture">
                        <pic:nvPicPr>
                          <pic:cNvPr id="453" name="Picture 453"/>
                          <pic:cNvPicPr>
                            <a:picLocks noChangeAspect="1"/>
                          </pic:cNvPicPr>
                        </pic:nvPicPr>
                        <pic:blipFill>
                          <a:blip r:embed="rId3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17850" y="298450"/>
                            <a:ext cx="2720340" cy="134366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460" name="Group 460"/>
                        <wpg:cNvGrpSpPr/>
                        <wpg:grpSpPr>
                          <a:xfrm>
                            <a:off x="0" y="34925"/>
                            <a:ext cx="2759075" cy="1612265"/>
                            <a:chOff x="0" y="0"/>
                            <a:chExt cx="2759075" cy="1612265"/>
                          </a:xfrm>
                        </wpg:grpSpPr>
                        <pic:pic xmlns:pic="http://schemas.openxmlformats.org/drawingml/2006/picture">
                          <pic:nvPicPr>
                            <pic:cNvPr id="452" name="Picture 4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88925"/>
                              <a:ext cx="2759075" cy="132334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5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15900" y="0"/>
                              <a:ext cx="2414074" cy="25967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69DB059" w14:textId="0B9D577E" w:rsidR="00777CEF" w:rsidRDefault="00777CEF" w:rsidP="00777CEF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>flex-direction: column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</wpg:grpSp>
                      <wps:wsp>
                        <wps:cNvPr id="4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86125" y="0"/>
                            <a:ext cx="2414074" cy="259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94D00E" w14:textId="5335BBC8" w:rsidR="00777CEF" w:rsidRDefault="00777CEF" w:rsidP="00777CEF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flex-direction: column-reverse</w:t>
                              </w:r>
                            </w:p>
                            <w:p w14:paraId="0A78D925" w14:textId="09B2D4A7" w:rsidR="00777CEF" w:rsidRDefault="00777CEF" w:rsidP="00777CEF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FD97A9" id="Group 461" o:spid="_x0000_s1335" style="position:absolute;left:0;text-align:left;margin-left:0;margin-top:1.45pt;width:333.15pt;height:94pt;z-index:252050432;mso-position-horizontal:center;mso-position-horizontal-relative:margin;mso-width-relative:margin;mso-height-relative:margin" coordsize="58381,164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">
                <v:shape id="Picture 453" o:spid="_x0000_s1336" type="#_x0000_t75" style="position:absolute;left:31178;top:2984;width:27203;height:134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">
                  <v:imagedata r:id="rId387" o:title=""/>
                </v:shape>
                <v:group id="Group 460" o:spid="_x0000_s1337" style="position:absolute;top:349;width:27590;height:16122" coordsize="27590,16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dx4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">
                  <v:shape id="Picture 452" o:spid="_x0000_s1338" type="#_x0000_t75" style="position:absolute;top:2889;width:27590;height:13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">
                    <v:imagedata r:id="rId388" o:title=""/>
                  </v:shape>
                  <v:shape id="_x0000_s1339" type="#_x0000_t202" style="position:absolute;left:2159;width:24140;height:25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" filled="f" stroked="f">
                    <v:textbox inset="0,0,0,0">
                      <w:txbxContent>
                        <w:p w14:paraId="569DB059" w14:textId="0B9D577E" w:rsidR="00777CEF" w:rsidRDefault="00777CEF" w:rsidP="00777CEF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>flex-direction: column</w:t>
                          </w:r>
                        </w:p>
                      </w:txbxContent>
                    </v:textbox>
                  </v:shape>
                </v:group>
                <v:shape id="_x0000_s1340" type="#_x0000_t202" style="position:absolute;left:32861;width:24140;height:25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" filled="f" stroked="f">
                  <v:textbox inset="0,0,0,0">
                    <w:txbxContent>
                      <w:p w14:paraId="2C94D00E" w14:textId="5335BBC8" w:rsidR="00777CEF" w:rsidRDefault="00777CEF" w:rsidP="00777CEF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flex-direction: column-reverse</w:t>
                        </w:r>
                      </w:p>
                      <w:p w14:paraId="0A78D925" w14:textId="09B2D4A7" w:rsidR="00777CEF" w:rsidRDefault="00777CEF" w:rsidP="00777CEF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0416B2A" w14:textId="22CF1F47" w:rsidR="00DA37FD" w:rsidRDefault="00DA37FD" w:rsidP="00DA37F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647B0AC" w14:textId="17F1A947" w:rsidR="00DA37FD" w:rsidRDefault="00DA37FD" w:rsidP="00DA37F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BC4D83B" w14:textId="6F002922" w:rsidR="00DA37FD" w:rsidRDefault="00DA37FD" w:rsidP="00DA37F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F7F6572" w14:textId="3EBC97CC" w:rsidR="00FD3823" w:rsidRPr="00B578ED" w:rsidRDefault="0032414F" w:rsidP="00B578ED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B578ED">
        <w:rPr>
          <w:rFonts w:asciiTheme="minorBidi" w:hAnsiTheme="minorBidi"/>
          <w:b/>
          <w:bCs/>
          <w:color w:val="E75919"/>
          <w:sz w:val="24"/>
          <w:szCs w:val="24"/>
        </w:rPr>
        <w:t>flex-wrap:</w:t>
      </w:r>
    </w:p>
    <w:p w14:paraId="33C7A5D8" w14:textId="5968D472" w:rsidR="0032414F" w:rsidRDefault="00FD3823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proofErr w:type="spellStart"/>
      <w:r w:rsidRPr="00B578ED">
        <w:rPr>
          <w:rFonts w:asciiTheme="minorBidi" w:hAnsiTheme="minorBidi"/>
          <w:b/>
          <w:bCs/>
          <w:color w:val="2E74B5" w:themeColor="accent5" w:themeShade="BF"/>
          <w:sz w:val="24"/>
          <w:szCs w:val="24"/>
          <w:lang w:bidi="fa-IR"/>
        </w:rPr>
        <w:t>nowrap</w:t>
      </w:r>
      <w:proofErr w:type="spellEnd"/>
      <w:r w:rsidRPr="00DA37FD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Pr="00FD3823">
        <w:rPr>
          <w:rFonts w:asciiTheme="minorBidi" w:hAnsiTheme="minorBidi"/>
          <w:sz w:val="24"/>
          <w:szCs w:val="24"/>
          <w:lang w:bidi="fa-IR"/>
        </w:rPr>
        <w:t xml:space="preserve">// default is </w:t>
      </w:r>
      <w:proofErr w:type="spellStart"/>
      <w:r w:rsidRPr="00FD3823">
        <w:rPr>
          <w:rFonts w:asciiTheme="minorBidi" w:hAnsiTheme="minorBidi"/>
          <w:sz w:val="24"/>
          <w:szCs w:val="24"/>
          <w:lang w:bidi="fa-IR"/>
        </w:rPr>
        <w:t>nowrap</w:t>
      </w:r>
      <w:proofErr w:type="spellEnd"/>
      <w:r w:rsidRPr="00FD3823">
        <w:rPr>
          <w:rFonts w:asciiTheme="minorBidi" w:hAnsiTheme="minorBidi"/>
          <w:sz w:val="24"/>
          <w:szCs w:val="24"/>
          <w:lang w:bidi="fa-IR"/>
        </w:rPr>
        <w:t xml:space="preserve">. </w:t>
      </w:r>
      <w:r w:rsidR="00231354">
        <w:rPr>
          <w:rFonts w:asciiTheme="minorBidi" w:hAnsiTheme="minorBidi"/>
          <w:sz w:val="24"/>
          <w:szCs w:val="24"/>
          <w:lang w:bidi="fa-IR"/>
        </w:rPr>
        <w:t>It p</w:t>
      </w:r>
      <w:r w:rsidRPr="00FD3823">
        <w:rPr>
          <w:rFonts w:asciiTheme="minorBidi" w:hAnsiTheme="minorBidi"/>
          <w:sz w:val="24"/>
          <w:szCs w:val="24"/>
          <w:lang w:bidi="fa-IR"/>
        </w:rPr>
        <w:t>uts the items in one line</w:t>
      </w:r>
      <w:r>
        <w:rPr>
          <w:rFonts w:asciiTheme="minorBidi" w:hAnsiTheme="minorBidi"/>
          <w:sz w:val="24"/>
          <w:szCs w:val="24"/>
          <w:lang w:bidi="fa-IR"/>
        </w:rPr>
        <w:t>. Widths on items are not affected if you set flex-wrap</w:t>
      </w:r>
      <w:r w:rsidR="009C6F56">
        <w:rPr>
          <w:rFonts w:asciiTheme="minorBidi" w:hAnsiTheme="minorBidi"/>
          <w:sz w:val="24"/>
          <w:szCs w:val="24"/>
          <w:lang w:bidi="fa-IR"/>
        </w:rPr>
        <w:t xml:space="preserve"> to </w:t>
      </w:r>
      <w:proofErr w:type="spellStart"/>
      <w:r w:rsidR="009C6F56">
        <w:rPr>
          <w:rFonts w:asciiTheme="minorBidi" w:hAnsiTheme="minorBidi"/>
          <w:sz w:val="24"/>
          <w:szCs w:val="24"/>
          <w:lang w:bidi="fa-IR"/>
        </w:rPr>
        <w:t>nowrap</w:t>
      </w:r>
      <w:proofErr w:type="spellEnd"/>
      <w:r>
        <w:rPr>
          <w:rFonts w:asciiTheme="minorBidi" w:hAnsiTheme="minorBidi"/>
          <w:sz w:val="24"/>
          <w:szCs w:val="24"/>
          <w:lang w:bidi="fa-IR"/>
        </w:rPr>
        <w:t>.</w:t>
      </w:r>
    </w:p>
    <w:p w14:paraId="24C32AF7" w14:textId="44A7CA65" w:rsidR="00DA37FD" w:rsidRDefault="00B578ED" w:rsidP="00DA37F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055552" behindDoc="0" locked="0" layoutInCell="1" allowOverlap="1" wp14:anchorId="2E220A29" wp14:editId="63210F46">
                <wp:simplePos x="0" y="0"/>
                <wp:positionH relativeFrom="margin">
                  <wp:align>center</wp:align>
                </wp:positionH>
                <wp:positionV relativeFrom="paragraph">
                  <wp:posOffset>89535</wp:posOffset>
                </wp:positionV>
                <wp:extent cx="3425825" cy="866797"/>
                <wp:effectExtent l="0" t="0" r="3175" b="9525"/>
                <wp:wrapNone/>
                <wp:docPr id="463" name="Group 4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5825" cy="866797"/>
                          <a:chOff x="0" y="-222410"/>
                          <a:chExt cx="5943600" cy="1504475"/>
                        </a:xfrm>
                      </wpg:grpSpPr>
                      <pic:pic xmlns:pic="http://schemas.openxmlformats.org/drawingml/2006/picture">
                        <pic:nvPicPr>
                          <pic:cNvPr id="459" name="Picture 459"/>
                          <pic:cNvPicPr>
                            <a:picLocks noChangeAspect="1"/>
                          </pic:cNvPicPr>
                        </pic:nvPicPr>
                        <pic:blipFill>
                          <a:blip r:embed="rId3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00050"/>
                            <a:ext cx="5943600" cy="8820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5448" y="-222410"/>
                            <a:ext cx="5053953" cy="6032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269CD3" w14:textId="5B12051E" w:rsidR="00DA37FD" w:rsidRDefault="00DA37FD" w:rsidP="00DA37FD">
                              <w:pPr>
                                <w:spacing w:after="0"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proofErr w:type="spellStart"/>
                              <w:r w:rsidRPr="00DA37FD">
                                <w:rPr>
                                  <w:rFonts w:ascii="Calibri" w:eastAsia="Calibri" w:hAnsi="Calibri" w:cs="Arial"/>
                                </w:rPr>
                                <w:t>flex-</w:t>
                              </w:r>
                              <w:proofErr w:type="gramStart"/>
                              <w:r w:rsidRPr="00DA37FD">
                                <w:rPr>
                                  <w:rFonts w:ascii="Calibri" w:eastAsia="Calibri" w:hAnsi="Calibri" w:cs="Arial"/>
                                </w:rPr>
                                <w:t>wrap:</w:t>
                              </w:r>
                              <w:r>
                                <w:rPr>
                                  <w:rFonts w:ascii="Calibri" w:eastAsia="Calibri" w:hAnsi="Calibri" w:cs="Arial"/>
                                </w:rPr>
                                <w:t>nowrap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="Calibri" w:eastAsia="Calibri" w:hAnsi="Calibri" w:cs="Arial"/>
                                </w:rPr>
                                <w:t xml:space="preserve"> </w:t>
                              </w:r>
                            </w:p>
                            <w:p w14:paraId="5D5B41F0" w14:textId="04C2BD09" w:rsidR="00DA37FD" w:rsidRDefault="00DA37FD" w:rsidP="00DA37FD">
                              <w:pPr>
                                <w:spacing w:after="0"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item width: 33.33333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220A29" id="Group 463" o:spid="_x0000_s1341" style="position:absolute;left:0;text-align:left;margin-left:0;margin-top:7.05pt;width:269.75pt;height:68.25pt;z-index:252055552;mso-position-horizontal:center;mso-position-horizontal-relative:margin;mso-width-relative:margin;mso-height-relative:margin" coordorigin=",-2224" coordsize="59436,150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">
                <v:shape id="Picture 459" o:spid="_x0000_s1342" type="#_x0000_t75" style="position:absolute;top:4000;width:59436;height:88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">
                  <v:imagedata r:id="rId390" o:title=""/>
                </v:shape>
                <v:shape id="_x0000_s1343" type="#_x0000_t202" style="position:absolute;left:3454;top:-2224;width:50540;height:6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" filled="f" stroked="f">
                  <v:textbox inset="0,0,0,0">
                    <w:txbxContent>
                      <w:p w14:paraId="4C269CD3" w14:textId="5B12051E" w:rsidR="00DA37FD" w:rsidRDefault="00DA37FD" w:rsidP="00DA37FD">
                        <w:pPr>
                          <w:spacing w:after="0"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proofErr w:type="spellStart"/>
                        <w:r w:rsidRPr="00DA37FD">
                          <w:rPr>
                            <w:rFonts w:ascii="Calibri" w:eastAsia="Calibri" w:hAnsi="Calibri" w:cs="Arial"/>
                          </w:rPr>
                          <w:t>flex-</w:t>
                        </w:r>
                        <w:proofErr w:type="gramStart"/>
                        <w:r w:rsidRPr="00DA37FD">
                          <w:rPr>
                            <w:rFonts w:ascii="Calibri" w:eastAsia="Calibri" w:hAnsi="Calibri" w:cs="Arial"/>
                          </w:rPr>
                          <w:t>wrap:</w:t>
                        </w:r>
                        <w:r>
                          <w:rPr>
                            <w:rFonts w:ascii="Calibri" w:eastAsia="Calibri" w:hAnsi="Calibri" w:cs="Arial"/>
                          </w:rPr>
                          <w:t>nowrap</w:t>
                        </w:r>
                        <w:proofErr w:type="spellEnd"/>
                        <w:proofErr w:type="gramEnd"/>
                        <w:r>
                          <w:rPr>
                            <w:rFonts w:ascii="Calibri" w:eastAsia="Calibri" w:hAnsi="Calibri" w:cs="Arial"/>
                          </w:rPr>
                          <w:t xml:space="preserve"> </w:t>
                        </w:r>
                      </w:p>
                      <w:p w14:paraId="5D5B41F0" w14:textId="04C2BD09" w:rsidR="00DA37FD" w:rsidRDefault="00DA37FD" w:rsidP="00DA37FD">
                        <w:pPr>
                          <w:spacing w:after="0"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item width: 33.33333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C1EBB71" w14:textId="0593D529" w:rsidR="00DA37FD" w:rsidRDefault="00DA37FD" w:rsidP="00DA37F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55FCB5D" w14:textId="18592173" w:rsidR="00DA37FD" w:rsidRDefault="00DA37FD" w:rsidP="00DA37F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E64FADE" w14:textId="77777777" w:rsidR="00B578ED" w:rsidRPr="00DA37FD" w:rsidRDefault="00B578ED" w:rsidP="00DA37F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D50FFDE" w14:textId="5E282AAC" w:rsidR="009A618F" w:rsidRDefault="00231354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b/>
          <w:bCs/>
          <w:color w:val="2E74B5" w:themeColor="accent5" w:themeShade="BF"/>
          <w:sz w:val="24"/>
          <w:szCs w:val="24"/>
          <w:lang w:bidi="fa-IR"/>
        </w:rPr>
        <w:t>wrap</w:t>
      </w:r>
      <w:r w:rsidR="009C6F56">
        <w:rPr>
          <w:rFonts w:asciiTheme="minorBidi" w:hAnsiTheme="minorBidi"/>
          <w:sz w:val="24"/>
          <w:szCs w:val="24"/>
          <w:lang w:bidi="fa-IR"/>
        </w:rPr>
        <w:t xml:space="preserve">// the widths are affected. And it </w:t>
      </w:r>
      <w:r w:rsidR="00FE58CB">
        <w:rPr>
          <w:rFonts w:asciiTheme="minorBidi" w:hAnsiTheme="minorBidi"/>
          <w:sz w:val="24"/>
          <w:szCs w:val="24"/>
          <w:lang w:bidi="fa-IR"/>
        </w:rPr>
        <w:t>breaks</w:t>
      </w:r>
      <w:r w:rsidR="009C6F56">
        <w:rPr>
          <w:rFonts w:asciiTheme="minorBidi" w:hAnsiTheme="minorBidi"/>
          <w:sz w:val="24"/>
          <w:szCs w:val="24"/>
          <w:lang w:bidi="fa-IR"/>
        </w:rPr>
        <w:t xml:space="preserve"> the items </w:t>
      </w:r>
      <w:r>
        <w:rPr>
          <w:rFonts w:asciiTheme="minorBidi" w:hAnsiTheme="minorBidi"/>
          <w:sz w:val="24"/>
          <w:szCs w:val="24"/>
          <w:lang w:bidi="fa-IR"/>
        </w:rPr>
        <w:t>in</w:t>
      </w:r>
      <w:r w:rsidR="009C6F56">
        <w:rPr>
          <w:rFonts w:asciiTheme="minorBidi" w:hAnsiTheme="minorBidi"/>
          <w:sz w:val="24"/>
          <w:szCs w:val="24"/>
          <w:lang w:bidi="fa-IR"/>
        </w:rPr>
        <w:t>to multiple lines.</w:t>
      </w:r>
    </w:p>
    <w:p w14:paraId="30EE6F9D" w14:textId="468324C8" w:rsidR="00777CEF" w:rsidRDefault="00B578ED" w:rsidP="00777CEF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089344" behindDoc="0" locked="0" layoutInCell="1" allowOverlap="1" wp14:anchorId="3026D783" wp14:editId="0653E4A6">
                <wp:simplePos x="0" y="0"/>
                <wp:positionH relativeFrom="margin">
                  <wp:posOffset>238125</wp:posOffset>
                </wp:positionH>
                <wp:positionV relativeFrom="paragraph">
                  <wp:posOffset>76835</wp:posOffset>
                </wp:positionV>
                <wp:extent cx="5464175" cy="1208883"/>
                <wp:effectExtent l="0" t="0" r="3175" b="0"/>
                <wp:wrapNone/>
                <wp:docPr id="331" name="Group 3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64175" cy="1208883"/>
                          <a:chOff x="-3175" y="9525"/>
                          <a:chExt cx="5464175" cy="1208883"/>
                        </a:xfrm>
                      </wpg:grpSpPr>
                      <pic:pic xmlns:pic="http://schemas.openxmlformats.org/drawingml/2006/picture">
                        <pic:nvPicPr>
                          <pic:cNvPr id="465" name="Picture 465"/>
                          <pic:cNvPicPr>
                            <a:picLocks noChangeAspect="1"/>
                          </pic:cNvPicPr>
                        </pic:nvPicPr>
                        <pic:blipFill>
                          <a:blip r:embed="rId3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175" y="215900"/>
                            <a:ext cx="2478405" cy="98425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508" name="Group 508"/>
                        <wpg:cNvGrpSpPr/>
                        <wpg:grpSpPr>
                          <a:xfrm>
                            <a:off x="2917825" y="9525"/>
                            <a:ext cx="2543175" cy="1208883"/>
                            <a:chOff x="1782158" y="-246868"/>
                            <a:chExt cx="3209290" cy="1549817"/>
                          </a:xfrm>
                        </wpg:grpSpPr>
                        <pic:pic xmlns:pic="http://schemas.openxmlformats.org/drawingml/2006/picture">
                          <pic:nvPicPr>
                            <pic:cNvPr id="506" name="Picture 5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82158" y="17709"/>
                              <a:ext cx="3209290" cy="128524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50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42257" y="-246868"/>
                              <a:ext cx="3140465" cy="25908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B403A19" w14:textId="7C7D5389" w:rsidR="005578EB" w:rsidRDefault="005578EB" w:rsidP="005578EB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>Row-reverse and wrap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26D783" id="Group 331" o:spid="_x0000_s1344" style="position:absolute;left:0;text-align:left;margin-left:18.75pt;margin-top:6.05pt;width:430.25pt;height:95.2pt;z-index:252089344;mso-position-horizontal-relative:margin;mso-width-relative:margin;mso-height-relative:margin" coordorigin="-31,95" coordsize="54641,12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">
                <v:shape id="Picture 465" o:spid="_x0000_s1345" type="#_x0000_t75" style="position:absolute;left:-31;top:2159;width:24783;height:98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">
                  <v:imagedata r:id="rId393" o:title=""/>
                </v:shape>
                <v:group id="Group 508" o:spid="_x0000_s1346" style="position:absolute;left:29178;top:95;width:25432;height:12089" coordorigin="17821,-2468" coordsize="32092,15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">
                  <v:shape id="Picture 506" o:spid="_x0000_s1347" type="#_x0000_t75" style="position:absolute;left:17821;top:177;width:32093;height:128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">
                    <v:imagedata r:id="rId394" o:title=""/>
                  </v:shape>
                  <v:shape id="_x0000_s1348" type="#_x0000_t202" style="position:absolute;left:18422;top:-2468;width:31405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" filled="f" stroked="f">
                    <v:textbox inset="0,0,0,0">
                      <w:txbxContent>
                        <w:p w14:paraId="0B403A19" w14:textId="7C7D5389" w:rsidR="005578EB" w:rsidRDefault="005578EB" w:rsidP="005578EB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>Row-reverse and wrap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</w:p>
    <w:p w14:paraId="21D049EB" w14:textId="7483A1B9" w:rsidR="00777CEF" w:rsidRDefault="00777CEF" w:rsidP="00777CEF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6D00F2D" w14:textId="4A72CD3D" w:rsidR="00777CEF" w:rsidRDefault="00777CEF" w:rsidP="00777CEF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24D3E49" w14:textId="7FBE6E07" w:rsidR="00777CEF" w:rsidRDefault="00777CEF" w:rsidP="00777CEF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73FFA10" w14:textId="56D8A55C" w:rsidR="00777CEF" w:rsidRDefault="00777CEF" w:rsidP="00777CEF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82086FB" w14:textId="00C9DB2C" w:rsidR="009C6F56" w:rsidRPr="00B578ED" w:rsidRDefault="003224EF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color w:val="2E74B5" w:themeColor="accent5" w:themeShade="BF"/>
          <w:sz w:val="24"/>
          <w:szCs w:val="24"/>
          <w:lang w:bidi="fa-IR"/>
        </w:rPr>
      </w:pPr>
      <w:r w:rsidRPr="00B578ED">
        <w:rPr>
          <w:rFonts w:asciiTheme="minorBidi" w:hAnsiTheme="minorBidi"/>
          <w:b/>
          <w:bCs/>
          <w:color w:val="2E74B5" w:themeColor="accent5" w:themeShade="BF"/>
          <w:sz w:val="24"/>
          <w:szCs w:val="24"/>
          <w:lang w:bidi="fa-IR"/>
        </w:rPr>
        <w:t>w</w:t>
      </w:r>
      <w:r w:rsidR="009C6F56" w:rsidRPr="00B578ED">
        <w:rPr>
          <w:rFonts w:asciiTheme="minorBidi" w:hAnsiTheme="minorBidi"/>
          <w:b/>
          <w:bCs/>
          <w:color w:val="2E74B5" w:themeColor="accent5" w:themeShade="BF"/>
          <w:sz w:val="24"/>
          <w:szCs w:val="24"/>
          <w:lang w:bidi="fa-IR"/>
        </w:rPr>
        <w:t xml:space="preserve">rap-reverse </w:t>
      </w:r>
    </w:p>
    <w:p w14:paraId="70BA2EBA" w14:textId="09E7EFED" w:rsidR="00E277BF" w:rsidRDefault="00B578ED" w:rsidP="00E277BF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091392" behindDoc="0" locked="0" layoutInCell="1" allowOverlap="1" wp14:anchorId="1A6879A8" wp14:editId="5B775D37">
                <wp:simplePos x="0" y="0"/>
                <wp:positionH relativeFrom="margin">
                  <wp:align>center</wp:align>
                </wp:positionH>
                <wp:positionV relativeFrom="paragraph">
                  <wp:posOffset>103505</wp:posOffset>
                </wp:positionV>
                <wp:extent cx="5496560" cy="1144905"/>
                <wp:effectExtent l="0" t="0" r="8890" b="55245"/>
                <wp:wrapNone/>
                <wp:docPr id="509" name="Group 5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6560" cy="1144905"/>
                          <a:chOff x="0" y="0"/>
                          <a:chExt cx="6185535" cy="1288415"/>
                        </a:xfrm>
                      </wpg:grpSpPr>
                      <wpg:grpSp>
                        <wpg:cNvPr id="505" name="Group 505"/>
                        <wpg:cNvGrpSpPr/>
                        <wpg:grpSpPr>
                          <a:xfrm>
                            <a:off x="0" y="0"/>
                            <a:ext cx="6185535" cy="1288415"/>
                            <a:chOff x="0" y="0"/>
                            <a:chExt cx="6185535" cy="1288415"/>
                          </a:xfrm>
                        </wpg:grpSpPr>
                        <wpg:grpSp>
                          <wpg:cNvPr id="501" name="Group 501"/>
                          <wpg:cNvGrpSpPr/>
                          <wpg:grpSpPr>
                            <a:xfrm>
                              <a:off x="0" y="0"/>
                              <a:ext cx="6185535" cy="1151890"/>
                              <a:chOff x="0" y="0"/>
                              <a:chExt cx="6185535" cy="1151890"/>
                            </a:xfrm>
                          </wpg:grpSpPr>
                          <wpg:grpSp>
                            <wpg:cNvPr id="481" name="Group 481"/>
                            <wpg:cNvGrpSpPr/>
                            <wpg:grpSpPr>
                              <a:xfrm>
                                <a:off x="0" y="0"/>
                                <a:ext cx="6185535" cy="1151890"/>
                                <a:chOff x="0" y="0"/>
                                <a:chExt cx="6185535" cy="11518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66" name="Picture 46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9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371850" y="0"/>
                                  <a:ext cx="2813685" cy="11271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67" name="Picture 46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9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1750"/>
                                  <a:ext cx="2822575" cy="11201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w14:contentPart bwMode="auto" r:id="rId397">
                            <w14:nvContentPartPr>
                              <w14:cNvPr id="483" name="Ink 483"/>
                              <w14:cNvContentPartPr/>
                            </w14:nvContentPartPr>
                            <w14:xfrm>
                              <a:off x="560070" y="939165"/>
                              <a:ext cx="1843200" cy="45360"/>
                            </w14:xfrm>
                          </w14:contentPart>
                          <w14:contentPart bwMode="auto" r:id="rId398">
                            <w14:nvContentPartPr>
                              <w14:cNvPr id="490" name="Ink 490"/>
                              <w14:cNvContentPartPr/>
                            </w14:nvContentPartPr>
                            <w14:xfrm>
                              <a:off x="419100" y="536575"/>
                              <a:ext cx="1967865" cy="117360"/>
                            </w14:xfrm>
                          </w14:contentPart>
                          <w14:contentPart bwMode="auto" r:id="rId399">
                            <w14:nvContentPartPr>
                              <w14:cNvPr id="497" name="Ink 497"/>
                              <w14:cNvContentPartPr/>
                            </w14:nvContentPartPr>
                            <w14:xfrm>
                              <a:off x="408305" y="200025"/>
                              <a:ext cx="2004060" cy="139320"/>
                            </w14:xfrm>
                          </w14:contentPart>
                        </wpg:grpSp>
                        <w14:contentPart bwMode="auto" r:id="rId400">
                          <w14:nvContentPartPr>
                            <w14:cNvPr id="504" name="Ink 504"/>
                            <w14:cNvContentPartPr/>
                          </w14:nvContentPartPr>
                          <w14:xfrm>
                            <a:off x="1307465" y="1050290"/>
                            <a:ext cx="195840" cy="238125"/>
                          </w14:xfrm>
                        </w14:contentPart>
                      </wpg:grpSp>
                      <w14:contentPart bwMode="auto" r:id="rId401">
                        <w14:nvContentPartPr>
                          <w14:cNvPr id="500" name="Ink 500"/>
                          <w14:cNvContentPartPr/>
                        </w14:nvContentPartPr>
                        <w14:xfrm>
                          <a:off x="436880" y="916940"/>
                          <a:ext cx="171720" cy="14832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58E941" id="Group 509" o:spid="_x0000_s1026" style="position:absolute;margin-left:0;margin-top:8.15pt;width:432.8pt;height:90.15pt;z-index:252091392;mso-position-horizontal:center;mso-position-horizontal-relative:margin;mso-width-relative:margin;mso-height-relative:margin" coordsize="61855,12884" o:gfxdata="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">
                <v:group id="Group 505" o:spid="_x0000_s1027" style="position:absolute;width:61855;height:12884" coordsize="61855,128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">
                  <v:group id="Group 501" o:spid="_x0000_s1028" style="position:absolute;width:61855;height:11518" coordsize="61855,11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5PexQAAANw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">
                    <v:group id="Group 481" o:spid="_x0000_s1029" style="position:absolute;width:61855;height:11518" coordsize="61855,11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Z8Z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o0kMzzPhCMj5AwAA//8DAFBLAQItABQABgAIAAAAIQDb4fbL7gAAAIUBAAATAAAAAAAAAAAA&#10;AAAAAAAAAABbQ29udGVudF9UeXBlc10ueG1sUEsBAi0AFAAGAAgAAAAhAFr0LFu/AAAAFQEAAAsA&#10;AAAAAAAAAAAAAAAAHwEAAF9yZWxzLy5yZWxzUEsBAi0AFAAGAAgAAAAhACQ1nxnEAAAA3AAAAA8A&#10;AAAAAAAAAAAAAAAABwIAAGRycy9kb3ducmV2LnhtbFBLBQYAAAAAAwADALcAAAD4AgAAAAA=&#10;">
                      <v:shape id="Picture 466" o:spid="_x0000_s1030" type="#_x0000_t75" style="position:absolute;left:33718;width:28137;height:11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">
                        <v:imagedata r:id="rId402" o:title=""/>
                      </v:shape>
                      <v:shape id="Picture 467" o:spid="_x0000_s1031" type="#_x0000_t75" style="position:absolute;top:317;width:28225;height:11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">
                        <v:imagedata r:id="rId403" o:title=""/>
                      </v:shape>
                    </v:group>
                    <v:shape id="Ink 483" o:spid="_x0000_s1032" type="#_x0000_t75" style="position:absolute;left:5499;top:9290;width:18630;height: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">
                      <v:imagedata r:id="rId404" o:title=""/>
                    </v:shape>
                    <v:shape id="Ink 490" o:spid="_x0000_s1033" type="#_x0000_t75" style="position:absolute;left:4089;top:5264;width:19877;height:1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">
                      <v:imagedata r:id="rId405" o:title=""/>
                    </v:shape>
                    <v:shape id="Ink 497" o:spid="_x0000_s1034" type="#_x0000_t75" style="position:absolute;left:3981;top:1899;width:20239;height:1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">
                      <v:imagedata r:id="rId406" o:title=""/>
                    </v:shape>
                  </v:group>
                  <v:shape id="Ink 504" o:spid="_x0000_s1035" type="#_x0000_t75" style="position:absolute;left:12973;top:10401;width:2157;height:2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">
                    <v:imagedata r:id="rId407" o:title=""/>
                  </v:shape>
                </v:group>
                <v:shape id="Ink 500" o:spid="_x0000_s1036" type="#_x0000_t75" style="position:absolute;left:4267;top:9068;width:1915;height:16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">
                  <v:imagedata r:id="rId408" o:title=""/>
                </v:shape>
                <w10:wrap anchorx="margin"/>
              </v:group>
            </w:pict>
          </mc:Fallback>
        </mc:AlternateContent>
      </w:r>
    </w:p>
    <w:p w14:paraId="7D0AD5B8" w14:textId="510978B2" w:rsidR="00E277BF" w:rsidRDefault="00E277BF" w:rsidP="00E277BF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418BC4A" w14:textId="6F7A1AE0" w:rsidR="00E277BF" w:rsidRDefault="00E277BF" w:rsidP="00E277BF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7C4C6AC" w14:textId="5CDC1FBB" w:rsidR="00E277BF" w:rsidRPr="00E277BF" w:rsidRDefault="00E277BF" w:rsidP="00E277BF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3572D5C" w14:textId="487E29AC" w:rsidR="0032414F" w:rsidRPr="0032414F" w:rsidRDefault="0032414F" w:rsidP="0032414F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044692">
        <w:rPr>
          <w:rFonts w:asciiTheme="minorBidi" w:hAnsiTheme="minorBidi"/>
          <w:b/>
          <w:bCs/>
          <w:color w:val="2E74B5" w:themeColor="accent5" w:themeShade="BF"/>
          <w:sz w:val="24"/>
          <w:szCs w:val="24"/>
          <w:lang w:bidi="fa-IR"/>
        </w:rPr>
        <w:lastRenderedPageBreak/>
        <w:t>flex-flow:</w:t>
      </w:r>
      <w:r w:rsidR="005578EB" w:rsidRPr="00044692">
        <w:rPr>
          <w:rFonts w:asciiTheme="minorBidi" w:hAnsiTheme="minorBidi"/>
          <w:b/>
          <w:bCs/>
          <w:color w:val="2E74B5" w:themeColor="accent5" w:themeShade="BF"/>
          <w:sz w:val="24"/>
          <w:szCs w:val="24"/>
          <w:lang w:bidi="fa-IR"/>
        </w:rPr>
        <w:t xml:space="preserve"> flex-direction flex-wrap</w:t>
      </w:r>
      <w:r w:rsidR="005578EB" w:rsidRPr="005578EB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5578EB">
        <w:rPr>
          <w:rFonts w:asciiTheme="minorBidi" w:hAnsiTheme="minorBidi"/>
          <w:sz w:val="24"/>
          <w:szCs w:val="24"/>
          <w:lang w:bidi="fa-IR"/>
        </w:rPr>
        <w:t xml:space="preserve">// </w:t>
      </w:r>
      <w:r w:rsidR="005578EB" w:rsidRPr="005578EB">
        <w:rPr>
          <w:rFonts w:asciiTheme="minorBidi" w:hAnsiTheme="minorBidi"/>
          <w:sz w:val="24"/>
          <w:szCs w:val="24"/>
          <w:lang w:bidi="fa-IR"/>
        </w:rPr>
        <w:t>short-hand for flex-wrap and flex-direction</w:t>
      </w:r>
    </w:p>
    <w:p w14:paraId="68230B07" w14:textId="77777777" w:rsidR="00D91405" w:rsidRDefault="00D91405" w:rsidP="00B578ED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044FA65E" w14:textId="32A7BDA4" w:rsidR="00D542DB" w:rsidRPr="00B578ED" w:rsidRDefault="00C146E5" w:rsidP="00B578ED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B578ED">
        <w:rPr>
          <w:rFonts w:asciiTheme="minorBidi" w:hAnsiTheme="minorBidi"/>
          <w:b/>
          <w:bCs/>
          <w:color w:val="E75919"/>
          <w:sz w:val="24"/>
          <w:szCs w:val="24"/>
        </w:rPr>
        <w:t>justify-content</w:t>
      </w:r>
      <w:r w:rsidR="00044692">
        <w:rPr>
          <w:rFonts w:asciiTheme="minorBidi" w:hAnsiTheme="minorBidi"/>
          <w:b/>
          <w:bCs/>
          <w:color w:val="E75919"/>
          <w:sz w:val="24"/>
          <w:szCs w:val="24"/>
        </w:rPr>
        <w:t>:</w:t>
      </w:r>
    </w:p>
    <w:p w14:paraId="6427EE5A" w14:textId="45F9FE0C" w:rsidR="00D542DB" w:rsidRPr="00756BC7" w:rsidRDefault="00D542DB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proofErr w:type="gramStart"/>
      <w:r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center</w:t>
      </w:r>
      <w:r w:rsidRPr="00D542DB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Pr="00D542DB">
        <w:rPr>
          <w:rFonts w:asciiTheme="minorBidi" w:hAnsiTheme="minorBidi"/>
          <w:sz w:val="24"/>
          <w:szCs w:val="24"/>
          <w:lang w:bidi="fa-IR"/>
        </w:rPr>
        <w:t xml:space="preserve"> /</w:t>
      </w:r>
      <w:proofErr w:type="gramEnd"/>
      <w:r w:rsidRPr="00D542DB">
        <w:rPr>
          <w:rFonts w:asciiTheme="minorBidi" w:hAnsiTheme="minorBidi"/>
          <w:sz w:val="24"/>
          <w:szCs w:val="24"/>
          <w:lang w:bidi="fa-IR"/>
        </w:rPr>
        <w:t xml:space="preserve">/ </w:t>
      </w:r>
      <w:r w:rsidR="00756BC7">
        <w:rPr>
          <w:rFonts w:asciiTheme="minorBidi" w:hAnsiTheme="minorBidi"/>
          <w:sz w:val="24"/>
          <w:szCs w:val="24"/>
          <w:lang w:bidi="fa-IR"/>
        </w:rPr>
        <w:t xml:space="preserve">works for both flex-direction. </w:t>
      </w:r>
      <w:r w:rsidRPr="00D542DB">
        <w:rPr>
          <w:rFonts w:asciiTheme="minorBidi" w:hAnsiTheme="minorBidi"/>
          <w:sz w:val="24"/>
          <w:szCs w:val="24"/>
          <w:lang w:bidi="fa-IR"/>
        </w:rPr>
        <w:t xml:space="preserve">center </w:t>
      </w:r>
      <w:r w:rsidR="003E37E3">
        <w:rPr>
          <w:rFonts w:asciiTheme="minorBidi" w:hAnsiTheme="minorBidi"/>
          <w:sz w:val="24"/>
          <w:szCs w:val="24"/>
          <w:lang w:bidi="fa-IR"/>
        </w:rPr>
        <w:t xml:space="preserve">in </w:t>
      </w:r>
      <w:r w:rsidR="00756BC7">
        <w:rPr>
          <w:rFonts w:asciiTheme="minorBidi" w:hAnsiTheme="minorBidi"/>
          <w:sz w:val="24"/>
          <w:szCs w:val="24"/>
          <w:lang w:bidi="fa-IR"/>
        </w:rPr>
        <w:t>the line if</w:t>
      </w:r>
      <w:r w:rsidR="003E37E3">
        <w:rPr>
          <w:rFonts w:asciiTheme="minorBidi" w:hAnsiTheme="minorBidi"/>
          <w:sz w:val="24"/>
          <w:szCs w:val="24"/>
          <w:lang w:bidi="fa-IR"/>
        </w:rPr>
        <w:t xml:space="preserve"> flex-</w:t>
      </w:r>
      <w:r w:rsidR="00756BC7">
        <w:rPr>
          <w:rFonts w:asciiTheme="minorBidi" w:hAnsiTheme="minorBidi"/>
          <w:sz w:val="24"/>
          <w:szCs w:val="24"/>
          <w:lang w:bidi="fa-IR"/>
        </w:rPr>
        <w:t>direction</w:t>
      </w:r>
      <w:r w:rsidR="003E37E3">
        <w:rPr>
          <w:rFonts w:asciiTheme="minorBidi" w:hAnsiTheme="minorBidi"/>
          <w:sz w:val="24"/>
          <w:szCs w:val="24"/>
          <w:lang w:bidi="fa-IR"/>
        </w:rPr>
        <w:t xml:space="preserve">: </w:t>
      </w:r>
      <w:r w:rsidR="00756BC7">
        <w:rPr>
          <w:rFonts w:asciiTheme="minorBidi" w:hAnsiTheme="minorBidi"/>
          <w:sz w:val="24"/>
          <w:szCs w:val="24"/>
          <w:lang w:bidi="fa-IR"/>
        </w:rPr>
        <w:t>column</w:t>
      </w:r>
      <w:r w:rsidR="003E37E3">
        <w:rPr>
          <w:rFonts w:asciiTheme="minorBidi" w:hAnsiTheme="minorBidi"/>
          <w:sz w:val="24"/>
          <w:szCs w:val="24"/>
          <w:lang w:bidi="fa-IR"/>
        </w:rPr>
        <w:t xml:space="preserve"> and </w:t>
      </w:r>
      <w:r w:rsidR="00756BC7">
        <w:rPr>
          <w:rFonts w:asciiTheme="minorBidi" w:hAnsiTheme="minorBidi"/>
          <w:sz w:val="24"/>
          <w:szCs w:val="24"/>
          <w:lang w:bidi="fa-IR"/>
        </w:rPr>
        <w:t>if flex-direction: row it also works on the column direction</w:t>
      </w:r>
      <w:r w:rsidR="00910669">
        <w:rPr>
          <w:rFonts w:asciiTheme="minorBidi" w:hAnsiTheme="minorBidi"/>
          <w:sz w:val="24"/>
          <w:szCs w:val="24"/>
          <w:lang w:bidi="fa-IR"/>
        </w:rPr>
        <w:t xml:space="preserve"> the justify will be on column direction.</w:t>
      </w:r>
      <w:r w:rsidR="004A528D">
        <w:rPr>
          <w:rFonts w:asciiTheme="minorBidi" w:hAnsiTheme="minorBidi"/>
          <w:sz w:val="24"/>
          <w:szCs w:val="24"/>
          <w:lang w:bidi="fa-IR"/>
        </w:rPr>
        <w:t xml:space="preserve"> This is 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4A528D">
        <w:rPr>
          <w:rFonts w:asciiTheme="minorBidi" w:hAnsiTheme="minorBidi"/>
          <w:sz w:val="24"/>
          <w:szCs w:val="24"/>
          <w:lang w:bidi="fa-IR"/>
        </w:rPr>
        <w:t>column:</w:t>
      </w:r>
    </w:p>
    <w:p w14:paraId="1BDDE576" w14:textId="13BF47A1" w:rsidR="00756BC7" w:rsidRDefault="00756BC7" w:rsidP="00756BC7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>
        <w:rPr>
          <w:noProof/>
        </w:rPr>
        <w:drawing>
          <wp:anchor distT="0" distB="0" distL="114300" distR="114300" simplePos="0" relativeHeight="252110848" behindDoc="1" locked="0" layoutInCell="1" allowOverlap="1" wp14:anchorId="514261F5" wp14:editId="0D3FE791">
            <wp:simplePos x="0" y="0"/>
            <wp:positionH relativeFrom="margin">
              <wp:posOffset>1402080</wp:posOffset>
            </wp:positionH>
            <wp:positionV relativeFrom="paragraph">
              <wp:posOffset>2540</wp:posOffset>
            </wp:positionV>
            <wp:extent cx="2943860" cy="1393825"/>
            <wp:effectExtent l="0" t="0" r="8890" b="0"/>
            <wp:wrapTight wrapText="bothSides">
              <wp:wrapPolygon edited="0">
                <wp:start x="0" y="0"/>
                <wp:lineTo x="0" y="21256"/>
                <wp:lineTo x="21525" y="21256"/>
                <wp:lineTo x="21525" y="0"/>
                <wp:lineTo x="0" y="0"/>
              </wp:wrapPolygon>
            </wp:wrapTight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860" cy="1393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A2E4D9" w14:textId="1036AC76" w:rsidR="00756BC7" w:rsidRDefault="00756BC7" w:rsidP="00756BC7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42D6DF3D" w14:textId="483F0066" w:rsidR="00756BC7" w:rsidRDefault="00756BC7" w:rsidP="00756BC7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33FF2FB5" w14:textId="5FD606BF" w:rsidR="00756BC7" w:rsidRDefault="00756BC7" w:rsidP="00756BC7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5FECDB18" w14:textId="77777777" w:rsidR="00756BC7" w:rsidRPr="00756BC7" w:rsidRDefault="00756BC7" w:rsidP="00044692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773F8AAA" w14:textId="1FD09297" w:rsidR="00D542DB" w:rsidRPr="00D542DB" w:rsidRDefault="00D542DB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f</w:t>
      </w:r>
      <w:r w:rsidR="00DE5173"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lex</w:t>
      </w:r>
      <w:r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-end</w:t>
      </w:r>
      <w:r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Pr="00D542DB">
        <w:rPr>
          <w:rFonts w:asciiTheme="minorBidi" w:hAnsiTheme="minorBidi"/>
          <w:sz w:val="24"/>
          <w:szCs w:val="24"/>
          <w:lang w:bidi="fa-IR"/>
        </w:rPr>
        <w:t xml:space="preserve">// brings all the items to the end of 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the </w:t>
      </w:r>
      <w:r w:rsidRPr="00D542DB">
        <w:rPr>
          <w:rFonts w:asciiTheme="minorBidi" w:hAnsiTheme="minorBidi"/>
          <w:sz w:val="24"/>
          <w:szCs w:val="24"/>
          <w:lang w:bidi="fa-IR"/>
        </w:rPr>
        <w:t>flex container</w:t>
      </w:r>
      <w:r>
        <w:rPr>
          <w:rFonts w:asciiTheme="minorBidi" w:hAnsiTheme="minorBidi"/>
          <w:sz w:val="24"/>
          <w:szCs w:val="24"/>
          <w:lang w:bidi="fa-IR"/>
        </w:rPr>
        <w:t xml:space="preserve"> (to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 the</w:t>
      </w:r>
      <w:r>
        <w:rPr>
          <w:rFonts w:asciiTheme="minorBidi" w:hAnsiTheme="minorBidi"/>
          <w:sz w:val="24"/>
          <w:szCs w:val="24"/>
          <w:lang w:bidi="fa-IR"/>
        </w:rPr>
        <w:t xml:space="preserve"> right)</w:t>
      </w:r>
    </w:p>
    <w:p w14:paraId="5FE3DD22" w14:textId="1BBCBFFE" w:rsidR="00FF0049" w:rsidRPr="00FF0049" w:rsidRDefault="00FF0049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f</w:t>
      </w:r>
      <w:r w:rsidR="00D542DB"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lex-start</w:t>
      </w:r>
      <w:r w:rsidR="00D542DB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="00D542DB" w:rsidRPr="00D542DB">
        <w:rPr>
          <w:rFonts w:asciiTheme="minorBidi" w:hAnsiTheme="minorBidi"/>
          <w:sz w:val="24"/>
          <w:szCs w:val="24"/>
          <w:lang w:bidi="fa-IR"/>
        </w:rPr>
        <w:t xml:space="preserve">// brings all the items to the </w:t>
      </w:r>
      <w:r w:rsidR="00D542DB">
        <w:rPr>
          <w:rFonts w:asciiTheme="minorBidi" w:hAnsiTheme="minorBidi"/>
          <w:sz w:val="24"/>
          <w:szCs w:val="24"/>
          <w:lang w:bidi="fa-IR"/>
        </w:rPr>
        <w:t>start</w:t>
      </w:r>
      <w:r w:rsidR="00D542DB" w:rsidRPr="00D542DB">
        <w:rPr>
          <w:rFonts w:asciiTheme="minorBidi" w:hAnsiTheme="minorBidi"/>
          <w:sz w:val="24"/>
          <w:szCs w:val="24"/>
          <w:lang w:bidi="fa-IR"/>
        </w:rPr>
        <w:t xml:space="preserve"> of 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D542DB" w:rsidRPr="00D542DB">
        <w:rPr>
          <w:rFonts w:asciiTheme="minorBidi" w:hAnsiTheme="minorBidi"/>
          <w:sz w:val="24"/>
          <w:szCs w:val="24"/>
          <w:lang w:bidi="fa-IR"/>
        </w:rPr>
        <w:t>flex container</w:t>
      </w:r>
      <w:r w:rsidR="00D542DB">
        <w:rPr>
          <w:rFonts w:asciiTheme="minorBidi" w:hAnsiTheme="minorBidi"/>
          <w:sz w:val="24"/>
          <w:szCs w:val="24"/>
          <w:lang w:bidi="fa-IR"/>
        </w:rPr>
        <w:t xml:space="preserve"> (to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 the</w:t>
      </w:r>
      <w:r w:rsidR="00D542DB">
        <w:rPr>
          <w:rFonts w:asciiTheme="minorBidi" w:hAnsiTheme="minorBidi"/>
          <w:sz w:val="24"/>
          <w:szCs w:val="24"/>
          <w:lang w:bidi="fa-IR"/>
        </w:rPr>
        <w:t xml:space="preserve"> left)</w:t>
      </w:r>
    </w:p>
    <w:p w14:paraId="0B8EA023" w14:textId="331E233B" w:rsidR="00FF0049" w:rsidRPr="006B51B8" w:rsidRDefault="00DE5173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s</w:t>
      </w:r>
      <w:r w:rsidR="00D542DB"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pace-around</w:t>
      </w:r>
      <w:r w:rsidR="00D542DB" w:rsidRPr="00FF0049">
        <w:rPr>
          <w:rFonts w:asciiTheme="minorBidi" w:hAnsiTheme="minorBidi"/>
          <w:sz w:val="24"/>
          <w:szCs w:val="24"/>
          <w:lang w:bidi="fa-IR"/>
        </w:rPr>
        <w:t xml:space="preserve"> // puts </w:t>
      </w:r>
      <w:r w:rsidR="00FF0049" w:rsidRPr="00FF0049">
        <w:rPr>
          <w:rFonts w:asciiTheme="minorBidi" w:hAnsiTheme="minorBidi"/>
          <w:sz w:val="24"/>
          <w:szCs w:val="24"/>
          <w:lang w:bidi="fa-IR"/>
        </w:rPr>
        <w:t xml:space="preserve">an even </w:t>
      </w:r>
      <w:r w:rsidR="00D542DB" w:rsidRPr="00FF0049">
        <w:rPr>
          <w:rFonts w:asciiTheme="minorBidi" w:hAnsiTheme="minorBidi"/>
          <w:sz w:val="24"/>
          <w:szCs w:val="24"/>
          <w:lang w:bidi="fa-IR"/>
        </w:rPr>
        <w:t xml:space="preserve">space </w:t>
      </w:r>
      <w:r w:rsidR="00FF0049" w:rsidRPr="00FF0049">
        <w:rPr>
          <w:rFonts w:asciiTheme="minorBidi" w:hAnsiTheme="minorBidi"/>
          <w:sz w:val="24"/>
          <w:szCs w:val="24"/>
          <w:lang w:bidi="fa-IR"/>
        </w:rPr>
        <w:t>to</w:t>
      </w:r>
      <w:r w:rsidR="00D542DB" w:rsidRPr="00FF0049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D542DB" w:rsidRPr="00FF0049">
        <w:rPr>
          <w:rFonts w:asciiTheme="minorBidi" w:hAnsiTheme="minorBidi"/>
          <w:sz w:val="24"/>
          <w:szCs w:val="24"/>
          <w:lang w:bidi="fa-IR"/>
        </w:rPr>
        <w:t>left and right of the items</w:t>
      </w:r>
    </w:p>
    <w:p w14:paraId="2C8E158A" w14:textId="00CE3C2C" w:rsidR="006B51B8" w:rsidRPr="00FF0049" w:rsidRDefault="006B51B8" w:rsidP="006B51B8">
      <w:pPr>
        <w:pStyle w:val="ListParagraph"/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B578ED">
        <w:rPr>
          <w:rFonts w:asciiTheme="minorBidi" w:hAnsiTheme="minorBidi"/>
          <w:b/>
          <w:bCs/>
          <w:noProof/>
          <w:color w:val="538135" w:themeColor="accent6" w:themeShade="BF"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108800" behindDoc="0" locked="0" layoutInCell="1" allowOverlap="1" wp14:anchorId="4FD68E11" wp14:editId="67A35E52">
                <wp:simplePos x="0" y="0"/>
                <wp:positionH relativeFrom="margin">
                  <wp:align>center</wp:align>
                </wp:positionH>
                <wp:positionV relativeFrom="paragraph">
                  <wp:posOffset>184785</wp:posOffset>
                </wp:positionV>
                <wp:extent cx="4612252" cy="669925"/>
                <wp:effectExtent l="38100" t="0" r="0" b="0"/>
                <wp:wrapNone/>
                <wp:docPr id="495" name="Group 4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2252" cy="669925"/>
                          <a:chOff x="0" y="0"/>
                          <a:chExt cx="5954395" cy="864870"/>
                        </a:xfrm>
                      </wpg:grpSpPr>
                      <pic:pic xmlns:pic="http://schemas.openxmlformats.org/drawingml/2006/picture">
                        <pic:nvPicPr>
                          <pic:cNvPr id="448" name="Picture 448"/>
                          <pic:cNvPicPr>
                            <a:picLocks noChangeAspect="1"/>
                          </pic:cNvPicPr>
                        </pic:nvPicPr>
                        <pic:blipFill>
                          <a:blip r:embed="rId4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795" y="0"/>
                            <a:ext cx="5943600" cy="864870"/>
                          </a:xfrm>
                          <a:prstGeom prst="rect">
                            <a:avLst/>
                          </a:prstGeom>
                        </pic:spPr>
                      </pic:pic>
                      <w14:contentPart bwMode="auto" r:id="rId411">
                        <w14:nvContentPartPr>
                          <w14:cNvPr id="494" name="Ink 494"/>
                          <w14:cNvContentPartPr/>
                        </w14:nvContentPartPr>
                        <w14:xfrm>
                          <a:off x="0" y="291465"/>
                          <a:ext cx="737280" cy="20628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ABDF23" id="Group 495" o:spid="_x0000_s1026" style="position:absolute;margin-left:0;margin-top:14.55pt;width:363.15pt;height:52.75pt;z-index:252108800;mso-position-horizontal:center;mso-position-horizontal-relative:margin;mso-width-relative:margin;mso-height-relative:margin" coordsize="59543,8648" o:gfxdata="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">
                <v:shape id="Picture 448" o:spid="_x0000_s1027" type="#_x0000_t75" style="position:absolute;left:107;width:59436;height:8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">
                  <v:imagedata r:id="rId412" o:title=""/>
                </v:shape>
                <v:shape id="Ink 494" o:spid="_x0000_s1028" type="#_x0000_t75" style="position:absolute;left:-55;top:2858;width:7483;height:21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">
                  <v:imagedata r:id="rId413" o:title=""/>
                </v:shape>
                <w10:wrap anchorx="margin"/>
              </v:group>
            </w:pict>
          </mc:Fallback>
        </mc:AlternateContent>
      </w:r>
    </w:p>
    <w:p w14:paraId="10BAE488" w14:textId="0B276159" w:rsidR="00FF0049" w:rsidRPr="00FF0049" w:rsidRDefault="00D542DB" w:rsidP="00FF0049">
      <w:pPr>
        <w:pStyle w:val="ListParagraph"/>
        <w:spacing w:line="324" w:lineRule="auto"/>
        <w:ind w:left="1440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FF0049">
        <w:rPr>
          <w:rFonts w:asciiTheme="minorBidi" w:hAnsiTheme="minorBidi"/>
          <w:sz w:val="24"/>
          <w:szCs w:val="24"/>
          <w:lang w:bidi="fa-IR"/>
        </w:rPr>
        <w:t xml:space="preserve"> </w:t>
      </w:r>
    </w:p>
    <w:p w14:paraId="5FBF3E5C" w14:textId="1240E5CC" w:rsidR="00FF0049" w:rsidRDefault="00FF0049" w:rsidP="00FF0049">
      <w:pPr>
        <w:pStyle w:val="ListParagraph"/>
        <w:spacing w:line="324" w:lineRule="auto"/>
        <w:ind w:left="1440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05AE9DE5" w14:textId="16EC0C52" w:rsidR="00FF0049" w:rsidRDefault="00FF0049" w:rsidP="00FF0049">
      <w:pPr>
        <w:pStyle w:val="ListParagraph"/>
        <w:spacing w:line="324" w:lineRule="auto"/>
        <w:ind w:left="1440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78A16D1E" w14:textId="63E4151A" w:rsidR="00FF0049" w:rsidRDefault="00FF0049" w:rsidP="00FF0049">
      <w:pPr>
        <w:pStyle w:val="ListParagraph"/>
        <w:spacing w:line="324" w:lineRule="auto"/>
        <w:ind w:left="1440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1C5B6640" w14:textId="74F58E66" w:rsidR="003E37E3" w:rsidRPr="00044692" w:rsidRDefault="00FF0049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B578ED">
        <w:rPr>
          <w:rFonts w:asciiTheme="minorBidi" w:hAnsiTheme="minorBidi"/>
          <w:b/>
          <w:bCs/>
          <w:noProof/>
          <w:color w:val="538135" w:themeColor="accent6" w:themeShade="BF"/>
          <w:sz w:val="24"/>
          <w:szCs w:val="24"/>
          <w:lang w:bidi="fa-IR"/>
        </w:rPr>
        <mc:AlternateContent>
          <mc:Choice Requires="wpi">
            <w:drawing>
              <wp:anchor distT="0" distB="0" distL="114300" distR="114300" simplePos="0" relativeHeight="252093440" behindDoc="0" locked="0" layoutInCell="1" allowOverlap="1" wp14:anchorId="2B0C521C" wp14:editId="016655EC">
                <wp:simplePos x="0" y="0"/>
                <wp:positionH relativeFrom="column">
                  <wp:posOffset>987410</wp:posOffset>
                </wp:positionH>
                <wp:positionV relativeFrom="paragraph">
                  <wp:posOffset>1074065</wp:posOffset>
                </wp:positionV>
                <wp:extent cx="360" cy="360"/>
                <wp:effectExtent l="38100" t="38100" r="38100" b="38100"/>
                <wp:wrapNone/>
                <wp:docPr id="456" name="Ink 4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44AFCD" id="Ink 456" o:spid="_x0000_s1026" type="#_x0000_t75" style="position:absolute;margin-left:77.4pt;margin-top:84.2pt;width:.75pt;height:.75pt;z-index:25209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">
                <v:imagedata r:id="rId415" o:title=""/>
              </v:shape>
            </w:pict>
          </mc:Fallback>
        </mc:AlternateContent>
      </w:r>
      <w:r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space-between</w:t>
      </w:r>
      <w:r w:rsidR="00D50C99" w:rsidRPr="00D50C99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="00D50C99" w:rsidRPr="003E37E3">
        <w:rPr>
          <w:rFonts w:asciiTheme="minorBidi" w:hAnsiTheme="minorBidi"/>
          <w:sz w:val="24"/>
          <w:szCs w:val="24"/>
          <w:lang w:bidi="fa-IR"/>
        </w:rPr>
        <w:t>// just between item</w:t>
      </w:r>
    </w:p>
    <w:p w14:paraId="22BA62AC" w14:textId="0B64D479" w:rsidR="00044692" w:rsidRDefault="00044692" w:rsidP="00044692">
      <w:pPr>
        <w:pStyle w:val="ListParagraph"/>
        <w:spacing w:line="324" w:lineRule="auto"/>
        <w:jc w:val="both"/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</w:pPr>
      <w:r w:rsidRPr="00B578ED">
        <w:rPr>
          <w:rFonts w:asciiTheme="minorBidi" w:hAnsiTheme="minorBidi"/>
          <w:b/>
          <w:bCs/>
          <w:noProof/>
          <w:color w:val="538135" w:themeColor="accent6" w:themeShade="BF"/>
          <w:sz w:val="24"/>
          <w:szCs w:val="24"/>
          <w:lang w:bidi="fa-IR"/>
        </w:rPr>
        <w:drawing>
          <wp:anchor distT="0" distB="0" distL="114300" distR="114300" simplePos="0" relativeHeight="252109824" behindDoc="1" locked="0" layoutInCell="1" allowOverlap="1" wp14:anchorId="651E9AD9" wp14:editId="4DFAE1F3">
            <wp:simplePos x="0" y="0"/>
            <wp:positionH relativeFrom="margin">
              <wp:posOffset>708025</wp:posOffset>
            </wp:positionH>
            <wp:positionV relativeFrom="paragraph">
              <wp:posOffset>176530</wp:posOffset>
            </wp:positionV>
            <wp:extent cx="4562475" cy="560705"/>
            <wp:effectExtent l="0" t="0" r="9525" b="0"/>
            <wp:wrapTight wrapText="bothSides">
              <wp:wrapPolygon edited="0">
                <wp:start x="0" y="0"/>
                <wp:lineTo x="0" y="20548"/>
                <wp:lineTo x="21555" y="20548"/>
                <wp:lineTo x="21555" y="0"/>
                <wp:lineTo x="0" y="0"/>
              </wp:wrapPolygon>
            </wp:wrapTight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560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FA2631" w14:textId="77777777" w:rsidR="00044692" w:rsidRPr="003E37E3" w:rsidRDefault="00044692" w:rsidP="00044692">
      <w:pPr>
        <w:pStyle w:val="ListParagraph"/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033E72FF" w14:textId="557F9175" w:rsidR="003E37E3" w:rsidRPr="003E37E3" w:rsidRDefault="003E37E3" w:rsidP="003E37E3">
      <w:pPr>
        <w:spacing w:line="324" w:lineRule="auto"/>
        <w:ind w:left="1080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18904F1A" w14:textId="5DD6BFCB" w:rsidR="003E37E3" w:rsidRPr="00AC02E3" w:rsidRDefault="003E37E3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B578ED">
        <w:rPr>
          <w:rFonts w:asciiTheme="minorBidi" w:hAnsiTheme="minorBidi"/>
          <w:b/>
          <w:bCs/>
          <w:color w:val="538135" w:themeColor="accent6" w:themeShade="BF"/>
          <w:sz w:val="24"/>
          <w:szCs w:val="24"/>
          <w:lang w:bidi="fa-IR"/>
        </w:rPr>
        <w:t>space-between</w:t>
      </w:r>
      <w:r w:rsidRPr="003E37E3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Pr="003E37E3">
        <w:rPr>
          <w:rFonts w:asciiTheme="minorBidi" w:hAnsiTheme="minorBidi"/>
          <w:sz w:val="24"/>
          <w:szCs w:val="24"/>
          <w:lang w:bidi="fa-IR"/>
        </w:rPr>
        <w:t>// just between item</w:t>
      </w:r>
    </w:p>
    <w:p w14:paraId="22FFC568" w14:textId="77777777" w:rsidR="00AC02E3" w:rsidRPr="00AC02E3" w:rsidRDefault="00AC02E3" w:rsidP="00AC02E3">
      <w:pPr>
        <w:pStyle w:val="ListParagrap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5C92C432" w14:textId="77777777" w:rsidR="005C46B9" w:rsidRDefault="005C46B9">
      <w:pPr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color w:val="E75919"/>
          <w:sz w:val="24"/>
          <w:szCs w:val="24"/>
        </w:rPr>
        <w:br w:type="page"/>
      </w:r>
    </w:p>
    <w:p w14:paraId="0C507496" w14:textId="6FA582E1" w:rsidR="00044692" w:rsidRPr="00044692" w:rsidRDefault="00AC02E3" w:rsidP="00044692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044692">
        <w:rPr>
          <w:rFonts w:asciiTheme="minorBidi" w:hAnsiTheme="minorBidi"/>
          <w:b/>
          <w:bCs/>
          <w:color w:val="E75919"/>
          <w:sz w:val="24"/>
          <w:szCs w:val="24"/>
        </w:rPr>
        <w:lastRenderedPageBreak/>
        <w:t>align-items</w:t>
      </w:r>
      <w:r w:rsidR="00EA3A41" w:rsidRPr="00044692">
        <w:rPr>
          <w:rFonts w:asciiTheme="minorBidi" w:hAnsiTheme="minorBidi"/>
          <w:b/>
          <w:bCs/>
          <w:color w:val="E75919"/>
          <w:sz w:val="24"/>
          <w:szCs w:val="24"/>
        </w:rPr>
        <w:t>:</w:t>
      </w:r>
      <w:r w:rsidR="00FE57B6" w:rsidRPr="00044692">
        <w:rPr>
          <w:rFonts w:asciiTheme="minorBidi" w:hAnsiTheme="minorBidi"/>
          <w:color w:val="FF0000"/>
          <w:sz w:val="24"/>
          <w:szCs w:val="24"/>
          <w:lang w:bidi="fa-IR"/>
        </w:rPr>
        <w:t xml:space="preserve"> </w:t>
      </w:r>
    </w:p>
    <w:p w14:paraId="05954CA7" w14:textId="77777777" w:rsidR="00044692" w:rsidRPr="00044692" w:rsidRDefault="00044692" w:rsidP="00044692">
      <w:pPr>
        <w:pStyle w:val="ListParagraph"/>
        <w:rPr>
          <w:rFonts w:asciiTheme="minorBidi" w:hAnsiTheme="minorBidi"/>
          <w:sz w:val="24"/>
          <w:szCs w:val="24"/>
          <w:lang w:bidi="fa-IR"/>
        </w:rPr>
      </w:pPr>
    </w:p>
    <w:p w14:paraId="1288BE78" w14:textId="3438D272" w:rsidR="00AC02E3" w:rsidRPr="005C46B9" w:rsidRDefault="00231354" w:rsidP="00044692">
      <w:pPr>
        <w:pStyle w:val="ListParagraph"/>
        <w:numPr>
          <w:ilvl w:val="0"/>
          <w:numId w:val="3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I</w:t>
      </w:r>
      <w:r w:rsidR="00C11AF2">
        <w:rPr>
          <w:rFonts w:asciiTheme="minorBidi" w:hAnsiTheme="minorBidi"/>
          <w:sz w:val="24"/>
          <w:szCs w:val="24"/>
          <w:lang w:bidi="fa-IR"/>
        </w:rPr>
        <w:t>tems</w:t>
      </w:r>
      <w:r w:rsidR="00934ED6">
        <w:rPr>
          <w:rFonts w:asciiTheme="minorBidi" w:hAnsiTheme="minorBidi"/>
          <w:sz w:val="24"/>
          <w:szCs w:val="24"/>
          <w:lang w:bidi="fa-IR"/>
        </w:rPr>
        <w:t>'</w:t>
      </w:r>
      <w:r w:rsidR="00C11AF2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FE57B6">
        <w:rPr>
          <w:rFonts w:asciiTheme="minorBidi" w:hAnsiTheme="minorBidi"/>
          <w:sz w:val="24"/>
          <w:szCs w:val="24"/>
          <w:lang w:bidi="fa-IR"/>
        </w:rPr>
        <w:t xml:space="preserve">position in </w:t>
      </w:r>
      <w:r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FE57B6">
        <w:rPr>
          <w:rFonts w:asciiTheme="minorBidi" w:hAnsiTheme="minorBidi"/>
          <w:sz w:val="24"/>
          <w:szCs w:val="24"/>
          <w:lang w:bidi="fa-IR"/>
        </w:rPr>
        <w:t>height</w:t>
      </w:r>
      <w:r w:rsidR="00AB5515">
        <w:rPr>
          <w:rFonts w:asciiTheme="minorBidi" w:hAnsiTheme="minorBidi"/>
          <w:sz w:val="24"/>
          <w:szCs w:val="24"/>
          <w:lang w:bidi="fa-IR"/>
        </w:rPr>
        <w:t xml:space="preserve"> (cross</w:t>
      </w:r>
      <w:r w:rsidR="00934ED6">
        <w:rPr>
          <w:rFonts w:asciiTheme="minorBidi" w:hAnsiTheme="minorBidi"/>
          <w:sz w:val="24"/>
          <w:szCs w:val="24"/>
          <w:lang w:bidi="fa-IR"/>
        </w:rPr>
        <w:t>-</w:t>
      </w:r>
      <w:r w:rsidR="00AB5515">
        <w:rPr>
          <w:rFonts w:asciiTheme="minorBidi" w:hAnsiTheme="minorBidi"/>
          <w:sz w:val="24"/>
          <w:szCs w:val="24"/>
          <w:lang w:bidi="fa-IR"/>
        </w:rPr>
        <w:t>axis)</w:t>
      </w:r>
      <w:r w:rsidR="00C11AF2">
        <w:rPr>
          <w:rFonts w:asciiTheme="minorBidi" w:hAnsiTheme="minorBidi"/>
          <w:sz w:val="24"/>
          <w:szCs w:val="24"/>
          <w:lang w:bidi="fa-IR"/>
        </w:rPr>
        <w:t xml:space="preserve"> direction</w:t>
      </w:r>
      <w:r w:rsidR="00FE57B6">
        <w:rPr>
          <w:rFonts w:asciiTheme="minorBidi" w:hAnsiTheme="minorBidi"/>
          <w:sz w:val="24"/>
          <w:szCs w:val="24"/>
          <w:lang w:bidi="fa-IR"/>
        </w:rPr>
        <w:t xml:space="preserve"> of the container</w:t>
      </w:r>
      <w:r w:rsidR="00910669">
        <w:rPr>
          <w:rFonts w:asciiTheme="minorBidi" w:hAnsiTheme="minorBidi"/>
          <w:sz w:val="24"/>
          <w:szCs w:val="24"/>
          <w:lang w:bidi="fa-IR"/>
        </w:rPr>
        <w:t xml:space="preserve">. For </w:t>
      </w:r>
      <w:r w:rsidR="00910669" w:rsidRPr="0063682B">
        <w:rPr>
          <w:rFonts w:asciiTheme="minorBidi" w:hAnsiTheme="minorBidi"/>
          <w:b/>
          <w:bCs/>
          <w:sz w:val="24"/>
          <w:szCs w:val="24"/>
          <w:lang w:bidi="fa-IR"/>
        </w:rPr>
        <w:t xml:space="preserve">direction: </w:t>
      </w:r>
      <w:r w:rsidR="0063682B" w:rsidRPr="0063682B">
        <w:rPr>
          <w:rFonts w:asciiTheme="minorBidi" w:hAnsiTheme="minorBidi"/>
          <w:b/>
          <w:bCs/>
          <w:sz w:val="24"/>
          <w:szCs w:val="24"/>
          <w:lang w:bidi="fa-IR"/>
        </w:rPr>
        <w:t>column</w:t>
      </w:r>
      <w:r w:rsidR="00910669" w:rsidRPr="0063682B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="00910669">
        <w:rPr>
          <w:rFonts w:asciiTheme="minorBidi" w:hAnsiTheme="minorBidi"/>
          <w:sz w:val="24"/>
          <w:szCs w:val="24"/>
          <w:lang w:bidi="fa-IR"/>
        </w:rPr>
        <w:t>will be reverse</w:t>
      </w:r>
      <w:r>
        <w:rPr>
          <w:rFonts w:asciiTheme="minorBidi" w:hAnsiTheme="minorBidi"/>
          <w:sz w:val="24"/>
          <w:szCs w:val="24"/>
          <w:lang w:bidi="fa-IR"/>
        </w:rPr>
        <w:t>d</w:t>
      </w:r>
      <w:r w:rsidR="00910669">
        <w:rPr>
          <w:rFonts w:asciiTheme="minorBidi" w:hAnsiTheme="minorBidi"/>
          <w:sz w:val="24"/>
          <w:szCs w:val="24"/>
          <w:lang w:bidi="fa-IR"/>
        </w:rPr>
        <w:t xml:space="preserve"> in direction, meaning changes where they are placed in the row. </w:t>
      </w:r>
    </w:p>
    <w:p w14:paraId="407BA57A" w14:textId="60B2CEDA" w:rsidR="005C46B9" w:rsidRDefault="005C46B9" w:rsidP="005C46B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26ED451" w14:textId="3B9ADC5D" w:rsidR="005C46B9" w:rsidRDefault="00F800DF" w:rsidP="005C46B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D0F5C">
        <w:rPr>
          <w:noProof/>
        </w:rPr>
        <w:drawing>
          <wp:anchor distT="0" distB="0" distL="114300" distR="114300" simplePos="0" relativeHeight="252114944" behindDoc="1" locked="0" layoutInCell="1" allowOverlap="1" wp14:anchorId="099D0EF0" wp14:editId="2CBB0F5B">
            <wp:simplePos x="0" y="0"/>
            <wp:positionH relativeFrom="margin">
              <wp:posOffset>2271395</wp:posOffset>
            </wp:positionH>
            <wp:positionV relativeFrom="paragraph">
              <wp:posOffset>3810</wp:posOffset>
            </wp:positionV>
            <wp:extent cx="1504950" cy="1997075"/>
            <wp:effectExtent l="0" t="0" r="0" b="3175"/>
            <wp:wrapTight wrapText="bothSides">
              <wp:wrapPolygon edited="0">
                <wp:start x="273" y="206"/>
                <wp:lineTo x="0" y="2060"/>
                <wp:lineTo x="0" y="20810"/>
                <wp:lineTo x="1367" y="21428"/>
                <wp:lineTo x="21053" y="21428"/>
                <wp:lineTo x="21327" y="20604"/>
                <wp:lineTo x="21327" y="9272"/>
                <wp:lineTo x="20780" y="8860"/>
                <wp:lineTo x="15585" y="7211"/>
                <wp:lineTo x="20780" y="7211"/>
                <wp:lineTo x="21327" y="6799"/>
                <wp:lineTo x="21327" y="1854"/>
                <wp:lineTo x="20780" y="1442"/>
                <wp:lineTo x="16952" y="206"/>
                <wp:lineTo x="273" y="206"/>
              </wp:wrapPolygon>
            </wp:wrapTight>
            <wp:docPr id="516" name="Graphic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8A6CB7" w14:textId="7615F13A" w:rsidR="005C46B9" w:rsidRDefault="005C46B9" w:rsidP="005C46B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38BD113" w14:textId="73C7FE46" w:rsidR="00F800DF" w:rsidRDefault="00F800DF" w:rsidP="005C46B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593C91A" w14:textId="7196D464" w:rsidR="00F800DF" w:rsidRDefault="00F800DF" w:rsidP="005C46B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25EFA63" w14:textId="50B87DC2" w:rsidR="00F800DF" w:rsidRDefault="00F800DF" w:rsidP="005C46B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0BD547E" w14:textId="0A5F3786" w:rsidR="00F800DF" w:rsidRDefault="00F800DF" w:rsidP="005C46B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1E1C9AE" w14:textId="4E02BBF4" w:rsidR="00F800DF" w:rsidRDefault="00F800DF" w:rsidP="005C46B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9F14BC5" w14:textId="77777777" w:rsidR="00F800DF" w:rsidRDefault="00F800DF" w:rsidP="005C46B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21708AD" w14:textId="1E2C8C66" w:rsidR="005C46B9" w:rsidRPr="00EA3A41" w:rsidRDefault="005C46B9" w:rsidP="005C46B9">
      <w:pPr>
        <w:pStyle w:val="ListParagraph"/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50EFADAE" w14:textId="2D50992F" w:rsidR="00EA3A41" w:rsidRPr="00F800DF" w:rsidRDefault="00EA3A41" w:rsidP="00523A16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F800DF">
        <w:rPr>
          <w:rFonts w:asciiTheme="minorBidi" w:hAnsiTheme="minorBidi"/>
          <w:b/>
          <w:bCs/>
          <w:color w:val="7030A0"/>
          <w:sz w:val="24"/>
          <w:szCs w:val="24"/>
          <w:u w:val="single"/>
          <w:lang w:bidi="fa-IR"/>
        </w:rPr>
        <w:t>center</w:t>
      </w:r>
    </w:p>
    <w:p w14:paraId="2BFEE0C4" w14:textId="4DB1B71F" w:rsidR="00EA3A41" w:rsidRPr="00F800DF" w:rsidRDefault="00AC02E3" w:rsidP="003368B1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F800DF">
        <w:rPr>
          <w:rFonts w:asciiTheme="minorBidi" w:hAnsiTheme="minorBidi"/>
          <w:b/>
          <w:bCs/>
          <w:color w:val="7030A0"/>
          <w:sz w:val="24"/>
          <w:szCs w:val="24"/>
          <w:u w:val="single"/>
          <w:lang w:bidi="fa-IR"/>
        </w:rPr>
        <w:t>flex-</w:t>
      </w:r>
      <w:r w:rsidR="00EA3A41" w:rsidRPr="00F800DF">
        <w:rPr>
          <w:rFonts w:asciiTheme="minorBidi" w:hAnsiTheme="minorBidi"/>
          <w:b/>
          <w:bCs/>
          <w:color w:val="7030A0"/>
          <w:sz w:val="24"/>
          <w:szCs w:val="24"/>
          <w:u w:val="single"/>
          <w:lang w:bidi="fa-IR"/>
        </w:rPr>
        <w:t>start</w:t>
      </w:r>
      <w:r w:rsidR="00EA3A41" w:rsidRPr="00F800DF">
        <w:rPr>
          <w:rFonts w:asciiTheme="minorBidi" w:hAnsiTheme="minorBidi"/>
          <w:sz w:val="24"/>
          <w:szCs w:val="24"/>
          <w:lang w:bidi="fa-IR"/>
        </w:rPr>
        <w:t xml:space="preserve"> // at the top of the container</w:t>
      </w:r>
    </w:p>
    <w:p w14:paraId="1E94790B" w14:textId="13AEA77A" w:rsidR="004D0F5C" w:rsidRPr="00044692" w:rsidRDefault="00AC02E3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color w:val="7030A0"/>
          <w:sz w:val="24"/>
          <w:szCs w:val="24"/>
          <w:u w:val="single"/>
          <w:lang w:bidi="fa-IR"/>
        </w:rPr>
      </w:pPr>
      <w:r w:rsidRPr="00044692">
        <w:rPr>
          <w:rFonts w:asciiTheme="minorBidi" w:hAnsiTheme="minorBidi"/>
          <w:b/>
          <w:bCs/>
          <w:color w:val="7030A0"/>
          <w:sz w:val="24"/>
          <w:szCs w:val="24"/>
          <w:u w:val="single"/>
          <w:lang w:bidi="fa-IR"/>
        </w:rPr>
        <w:t>flex-</w:t>
      </w:r>
      <w:r w:rsidR="00EA3A41" w:rsidRPr="00044692">
        <w:rPr>
          <w:rFonts w:asciiTheme="minorBidi" w:hAnsiTheme="minorBidi"/>
          <w:b/>
          <w:bCs/>
          <w:color w:val="7030A0"/>
          <w:sz w:val="24"/>
          <w:szCs w:val="24"/>
          <w:u w:val="single"/>
          <w:lang w:bidi="fa-IR"/>
        </w:rPr>
        <w:t>end</w:t>
      </w:r>
    </w:p>
    <w:p w14:paraId="3BA4EDC0" w14:textId="4D11AE0C" w:rsidR="00BC3693" w:rsidRPr="00F800DF" w:rsidRDefault="004D0F5C" w:rsidP="00825978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F800DF">
        <w:rPr>
          <w:rFonts w:asciiTheme="minorBidi" w:hAnsiTheme="minorBidi"/>
          <w:b/>
          <w:bCs/>
          <w:color w:val="7030A0"/>
          <w:sz w:val="24"/>
          <w:szCs w:val="24"/>
          <w:u w:val="single"/>
          <w:lang w:bidi="fa-IR"/>
        </w:rPr>
        <w:t>baseline</w:t>
      </w:r>
      <w:r w:rsidR="00BC3693" w:rsidRPr="00F800DF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="00BC3693" w:rsidRPr="00F800DF">
        <w:rPr>
          <w:rFonts w:asciiTheme="minorBidi" w:hAnsiTheme="minorBidi"/>
          <w:sz w:val="24"/>
          <w:szCs w:val="24"/>
          <w:lang w:bidi="fa-IR"/>
        </w:rPr>
        <w:t>//</w:t>
      </w:r>
      <w:r w:rsidR="00BC3693" w:rsidRPr="00F800DF">
        <w:rPr>
          <w:rFonts w:ascii="Segoe UI" w:hAnsi="Segoe UI" w:cs="Segoe UI"/>
          <w:color w:val="000000"/>
          <w:sz w:val="26"/>
          <w:szCs w:val="26"/>
          <w:shd w:val="clear" w:color="auto" w:fill="FFFFFF"/>
        </w:rPr>
        <w:t xml:space="preserve"> it</w:t>
      </w:r>
      <w:r w:rsidR="00F800DF">
        <w:rPr>
          <w:rFonts w:ascii="Segoe UI" w:hAnsi="Segoe UI" w:cs="Segoe UI"/>
          <w:color w:val="000000"/>
          <w:sz w:val="26"/>
          <w:szCs w:val="26"/>
          <w:shd w:val="clear" w:color="auto" w:fill="FFFFFF"/>
        </w:rPr>
        <w:t>e</w:t>
      </w:r>
      <w:r w:rsidR="00BC3693" w:rsidRPr="00F800DF">
        <w:rPr>
          <w:rFonts w:ascii="Segoe UI" w:hAnsi="Segoe UI" w:cs="Segoe UI"/>
          <w:color w:val="000000"/>
          <w:sz w:val="26"/>
          <w:szCs w:val="26"/>
          <w:shd w:val="clear" w:color="auto" w:fill="FFFFFF"/>
        </w:rPr>
        <w:t>ms are aligned such as their baselines align</w:t>
      </w:r>
    </w:p>
    <w:p w14:paraId="49F8CDD0" w14:textId="73B3C9E8" w:rsidR="00F800DF" w:rsidRDefault="00C7187B" w:rsidP="00044692">
      <w:pPr>
        <w:pStyle w:val="ListParagraph"/>
        <w:numPr>
          <w:ilvl w:val="0"/>
          <w:numId w:val="2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044692">
        <w:rPr>
          <w:rFonts w:asciiTheme="minorBidi" w:hAnsiTheme="minorBidi"/>
          <w:b/>
          <w:bCs/>
          <w:color w:val="7030A0"/>
          <w:sz w:val="24"/>
          <w:szCs w:val="24"/>
          <w:u w:val="single"/>
          <w:lang w:bidi="fa-IR"/>
        </w:rPr>
        <w:t>stretch</w:t>
      </w:r>
      <w:r w:rsidR="00FE57B6" w:rsidRPr="00FE57B6">
        <w:rPr>
          <w:rFonts w:asciiTheme="minorBidi" w:hAnsiTheme="minorBidi"/>
          <w:b/>
          <w:bCs/>
          <w:sz w:val="24"/>
          <w:szCs w:val="24"/>
          <w:lang w:bidi="fa-IR"/>
        </w:rPr>
        <w:t xml:space="preserve"> //default</w:t>
      </w:r>
    </w:p>
    <w:p w14:paraId="5355B5B4" w14:textId="3D812404" w:rsidR="00F800DF" w:rsidRDefault="00F800DF">
      <w:pPr>
        <w:rPr>
          <w:rFonts w:asciiTheme="minorBidi" w:hAnsiTheme="minorBidi"/>
          <w:b/>
          <w:bCs/>
          <w:sz w:val="24"/>
          <w:szCs w:val="24"/>
          <w:lang w:bidi="fa-I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08480" behindDoc="0" locked="0" layoutInCell="1" allowOverlap="1" wp14:anchorId="5F38A731" wp14:editId="1F48E077">
                <wp:simplePos x="0" y="0"/>
                <wp:positionH relativeFrom="margin">
                  <wp:posOffset>908050</wp:posOffset>
                </wp:positionH>
                <wp:positionV relativeFrom="paragraph">
                  <wp:posOffset>114935</wp:posOffset>
                </wp:positionV>
                <wp:extent cx="4208850" cy="2218281"/>
                <wp:effectExtent l="0" t="0" r="1270" b="0"/>
                <wp:wrapNone/>
                <wp:docPr id="344" name="Group 3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08850" cy="2218281"/>
                          <a:chOff x="-768198" y="25687"/>
                          <a:chExt cx="5675314" cy="2991183"/>
                        </a:xfrm>
                      </wpg:grpSpPr>
                      <wpg:grpSp>
                        <wpg:cNvPr id="341" name="Group 341"/>
                        <wpg:cNvGrpSpPr/>
                        <wpg:grpSpPr>
                          <a:xfrm>
                            <a:off x="2096606" y="64808"/>
                            <a:ext cx="2810510" cy="1370598"/>
                            <a:chOff x="2096606" y="-2341842"/>
                            <a:chExt cx="2810510" cy="1370598"/>
                          </a:xfrm>
                        </wpg:grpSpPr>
                        <pic:pic xmlns:pic="http://schemas.openxmlformats.org/drawingml/2006/picture">
                          <pic:nvPicPr>
                            <pic:cNvPr id="513" name="Picture 5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96606" y="-2064713"/>
                              <a:ext cx="2810510" cy="1093469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36" name="Text Box 336"/>
                          <wps:cNvSpPr txBox="1"/>
                          <wps:spPr bwMode="auto">
                            <a:xfrm>
                              <a:off x="2852742" y="-2341842"/>
                              <a:ext cx="1314451" cy="2063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F263B77" w14:textId="3318E69B" w:rsidR="00F800DF" w:rsidRDefault="00F800DF" w:rsidP="00F800DF">
                                <w:pPr>
                                  <w:jc w:val="center"/>
                                </w:pPr>
                                <w:r>
                                  <w:t>cent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42" name="Group 342"/>
                        <wpg:cNvGrpSpPr/>
                        <wpg:grpSpPr>
                          <a:xfrm>
                            <a:off x="-768198" y="1590675"/>
                            <a:ext cx="2677795" cy="1426195"/>
                            <a:chOff x="-834873" y="-2613025"/>
                            <a:chExt cx="2677795" cy="1426195"/>
                          </a:xfrm>
                        </wpg:grpSpPr>
                        <pic:pic xmlns:pic="http://schemas.openxmlformats.org/drawingml/2006/picture">
                          <pic:nvPicPr>
                            <pic:cNvPr id="510" name="Picture 5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834873" y="-2234580"/>
                              <a:ext cx="2677795" cy="104775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37" name="Text Box 337"/>
                          <wps:cNvSpPr txBox="1"/>
                          <wps:spPr bwMode="auto">
                            <a:xfrm>
                              <a:off x="-273050" y="-2613025"/>
                              <a:ext cx="1314450" cy="2063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DDEF3EB" w14:textId="4179E1E9" w:rsidR="00F800DF" w:rsidRDefault="00F800DF" w:rsidP="00F800DF">
                                <w:pPr>
                                  <w:jc w:val="center"/>
                                </w:pPr>
                                <w:r>
                                  <w:t>star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43" name="Group 343"/>
                        <wpg:cNvGrpSpPr/>
                        <wpg:grpSpPr>
                          <a:xfrm>
                            <a:off x="2130204" y="1572813"/>
                            <a:ext cx="2704357" cy="1444056"/>
                            <a:chOff x="2044479" y="-4424762"/>
                            <a:chExt cx="2704357" cy="1444056"/>
                          </a:xfrm>
                        </wpg:grpSpPr>
                        <pic:pic xmlns:pic="http://schemas.openxmlformats.org/drawingml/2006/picture">
                          <pic:nvPicPr>
                            <pic:cNvPr id="512" name="Picture 5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44479" y="-4032687"/>
                              <a:ext cx="2704357" cy="1051981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38" name="Text Box 338"/>
                          <wps:cNvSpPr txBox="1"/>
                          <wps:spPr bwMode="auto">
                            <a:xfrm>
                              <a:off x="2588587" y="-4424762"/>
                              <a:ext cx="1314450" cy="2063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1CA11D9" w14:textId="115693D1" w:rsidR="00F800DF" w:rsidRDefault="00F800DF" w:rsidP="00F800DF">
                                <w:pPr>
                                  <w:jc w:val="center"/>
                                </w:pPr>
                                <w:r>
                                  <w:t>en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40" name="Group 340"/>
                        <wpg:cNvGrpSpPr/>
                        <wpg:grpSpPr>
                          <a:xfrm>
                            <a:off x="-768163" y="25687"/>
                            <a:ext cx="2784475" cy="1407815"/>
                            <a:chOff x="-787213" y="25687"/>
                            <a:chExt cx="2784475" cy="1407815"/>
                          </a:xfrm>
                        </wpg:grpSpPr>
                        <pic:pic xmlns:pic="http://schemas.openxmlformats.org/drawingml/2006/picture">
                          <pic:nvPicPr>
                            <pic:cNvPr id="517" name="Picture 5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87213" y="341937"/>
                              <a:ext cx="2784475" cy="109156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39" name="Text Box 339"/>
                          <wps:cNvSpPr txBox="1"/>
                          <wps:spPr bwMode="auto">
                            <a:xfrm>
                              <a:off x="-32918" y="25687"/>
                              <a:ext cx="1314450" cy="2063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3085102" w14:textId="589DBEEE" w:rsidR="00F800DF" w:rsidRDefault="00F800DF" w:rsidP="00F800DF">
                                <w:pPr>
                                  <w:jc w:val="center"/>
                                </w:pPr>
                                <w:r>
                                  <w:t>baselin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38A731" id="Group 344" o:spid="_x0000_s1349" style="position:absolute;margin-left:71.5pt;margin-top:9.05pt;width:331.4pt;height:174.65pt;z-index:252308480;mso-position-horizontal-relative:margin;mso-width-relative:margin;mso-height-relative:margin" coordorigin="-7681,256" coordsize="56753,299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">
                <v:group id="Group 341" o:spid="_x0000_s1350" style="position:absolute;left:20966;top:648;width:28105;height:13706" coordorigin="20966,-23418" coordsize="28105,13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<v:shape id="Picture 513" o:spid="_x0000_s1351" type="#_x0000_t75" style="position:absolute;left:20966;top:-20647;width:28105;height:10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">
                    <v:imagedata r:id="rId423" o:title=""/>
                  </v:shape>
                  <v:shape id="Text Box 336" o:spid="_x0000_s1352" type="#_x0000_t202" style="position:absolute;left:28527;top:-23418;width:13144;height:2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" filled="f" stroked="f">
                    <v:textbox inset="0,0,0,0">
                      <w:txbxContent>
                        <w:p w14:paraId="5F263B77" w14:textId="3318E69B" w:rsidR="00F800DF" w:rsidRDefault="00F800DF" w:rsidP="00F800DF">
                          <w:pPr>
                            <w:jc w:val="center"/>
                          </w:pPr>
                          <w:r>
                            <w:t>center</w:t>
                          </w:r>
                        </w:p>
                      </w:txbxContent>
                    </v:textbox>
                  </v:shape>
                </v:group>
                <v:group id="Group 342" o:spid="_x0000_s1353" style="position:absolute;left:-7681;top:15906;width:26776;height:14262" coordorigin="-8348,-26130" coordsize="26777,1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HaR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6SODvTDgCcv0LAAD//wMAUEsBAi0AFAAGAAgAAAAhANvh9svuAAAAhQEAABMAAAAAAAAA&#10;AAAAAAAAAAAAAFtDb250ZW50X1R5cGVzXS54bWxQSwECLQAUAAYACAAAACEAWvQsW78AAAAVAQAA&#10;CwAAAAAAAAAAAAAAAAAfAQAAX3JlbHMvLnJlbHNQSwECLQAUAAYACAAAACEA7/R2kcYAAADcAAAA&#10;DwAAAAAAAAAAAAAAAAAHAgAAZHJzL2Rvd25yZXYueG1sUEsFBgAAAAADAAMAtwAAAPoCAAAAAA==&#10;">
                  <v:shape id="Picture 510" o:spid="_x0000_s1354" type="#_x0000_t75" style="position:absolute;left:-8348;top:-22345;width:26777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">
                    <v:imagedata r:id="rId424" o:title=""/>
                  </v:shape>
                  <v:shape id="Text Box 337" o:spid="_x0000_s1355" type="#_x0000_t202" style="position:absolute;left:-2730;top:-26130;width:13144;height:2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" filled="f" stroked="f">
                    <v:textbox inset="0,0,0,0">
                      <w:txbxContent>
                        <w:p w14:paraId="7DDEF3EB" w14:textId="4179E1E9" w:rsidR="00F800DF" w:rsidRDefault="00F800DF" w:rsidP="00F800DF">
                          <w:pPr>
                            <w:jc w:val="center"/>
                          </w:pPr>
                          <w:r>
                            <w:t>start</w:t>
                          </w:r>
                        </w:p>
                      </w:txbxContent>
                    </v:textbox>
                  </v:shape>
                </v:group>
                <v:group id="Group 343" o:spid="_x0000_s1356" style="position:absolute;left:21302;top:15728;width:27043;height:14440" coordorigin="20444,-44247" coordsize="27043,14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Picture 512" o:spid="_x0000_s1357" type="#_x0000_t75" style="position:absolute;left:20444;top:-40326;width:27044;height:10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">
                    <v:imagedata r:id="rId425" o:title=""/>
                  </v:shape>
                  <v:shape id="Text Box 338" o:spid="_x0000_s1358" type="#_x0000_t202" style="position:absolute;left:25885;top:-44247;width:13145;height:2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" filled="f" stroked="f">
                    <v:textbox inset="0,0,0,0">
                      <w:txbxContent>
                        <w:p w14:paraId="51CA11D9" w14:textId="115693D1" w:rsidR="00F800DF" w:rsidRDefault="00F800DF" w:rsidP="00F800DF">
                          <w:pPr>
                            <w:jc w:val="center"/>
                          </w:pPr>
                          <w:r>
                            <w:t>end</w:t>
                          </w:r>
                        </w:p>
                      </w:txbxContent>
                    </v:textbox>
                  </v:shape>
                </v:group>
                <v:group id="Group 340" o:spid="_x0000_s1359" style="position:absolute;left:-7681;top:256;width:27844;height:14079" coordorigin="-7872,256" coordsize="27844,14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k19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">
                  <v:shape id="Picture 517" o:spid="_x0000_s1360" type="#_x0000_t75" style="position:absolute;left:-7872;top:3419;width:27844;height:109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">
                    <v:imagedata r:id="rId426" o:title=""/>
                  </v:shape>
                  <v:shape id="Text Box 339" o:spid="_x0000_s1361" type="#_x0000_t202" style="position:absolute;left:-329;top:256;width:13144;height:2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" filled="f" stroked="f">
                    <v:textbox inset="0,0,0,0">
                      <w:txbxContent>
                        <w:p w14:paraId="73085102" w14:textId="589DBEEE" w:rsidR="00F800DF" w:rsidRDefault="00F800DF" w:rsidP="00F800DF">
                          <w:pPr>
                            <w:jc w:val="center"/>
                          </w:pPr>
                          <w:r>
                            <w:t>baseline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  <w:r>
        <w:rPr>
          <w:rFonts w:asciiTheme="minorBidi" w:hAnsiTheme="minorBidi"/>
          <w:b/>
          <w:bCs/>
          <w:sz w:val="24"/>
          <w:szCs w:val="24"/>
          <w:lang w:bidi="fa-IR"/>
        </w:rPr>
        <w:br w:type="page"/>
      </w:r>
    </w:p>
    <w:p w14:paraId="7DEE00E7" w14:textId="55FA40A0" w:rsidR="006B51B8" w:rsidRDefault="00DE5173" w:rsidP="00F800DF">
      <w:pPr>
        <w:rPr>
          <w:rFonts w:asciiTheme="minorBidi" w:hAnsiTheme="minorBidi"/>
          <w:sz w:val="24"/>
          <w:szCs w:val="24"/>
          <w:lang w:bidi="fa-IR"/>
        </w:rPr>
      </w:pPr>
      <w:r w:rsidRPr="006B51B8">
        <w:rPr>
          <w:rFonts w:asciiTheme="minorBidi" w:hAnsiTheme="minorBidi"/>
          <w:b/>
          <w:bCs/>
          <w:color w:val="E75919"/>
          <w:sz w:val="24"/>
          <w:szCs w:val="24"/>
        </w:rPr>
        <w:lastRenderedPageBreak/>
        <w:t>align-content</w:t>
      </w:r>
      <w:r w:rsidRPr="006B51B8">
        <w:rPr>
          <w:rFonts w:asciiTheme="minorBidi" w:hAnsiTheme="minorBidi"/>
          <w:sz w:val="24"/>
          <w:szCs w:val="24"/>
          <w:lang w:bidi="fa-IR"/>
        </w:rPr>
        <w:t xml:space="preserve"> </w:t>
      </w:r>
    </w:p>
    <w:p w14:paraId="6656E7F8" w14:textId="04B32B58" w:rsidR="00DE5173" w:rsidRPr="006B51B8" w:rsidRDefault="00DE5173" w:rsidP="006B51B8">
      <w:pPr>
        <w:pStyle w:val="ListParagraph"/>
        <w:numPr>
          <w:ilvl w:val="0"/>
          <w:numId w:val="3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6B51B8">
        <w:rPr>
          <w:rFonts w:asciiTheme="minorBidi" w:hAnsiTheme="minorBidi"/>
          <w:sz w:val="24"/>
          <w:szCs w:val="24"/>
          <w:lang w:bidi="fa-IR"/>
        </w:rPr>
        <w:t xml:space="preserve">the container should have a height and </w:t>
      </w:r>
      <w:r w:rsidRPr="006B51B8">
        <w:rPr>
          <w:rFonts w:asciiTheme="minorBidi" w:hAnsiTheme="minorBidi"/>
          <w:b/>
          <w:bCs/>
          <w:sz w:val="24"/>
          <w:szCs w:val="24"/>
          <w:lang w:bidi="fa-IR"/>
        </w:rPr>
        <w:t xml:space="preserve">should </w:t>
      </w:r>
      <w:r w:rsidR="00C17DC4" w:rsidRPr="006B51B8">
        <w:rPr>
          <w:rFonts w:asciiTheme="minorBidi" w:hAnsiTheme="minorBidi"/>
          <w:b/>
          <w:bCs/>
          <w:sz w:val="24"/>
          <w:szCs w:val="24"/>
          <w:lang w:bidi="fa-IR"/>
        </w:rPr>
        <w:t xml:space="preserve">not </w:t>
      </w:r>
      <w:r w:rsidRPr="006B51B8">
        <w:rPr>
          <w:rFonts w:asciiTheme="minorBidi" w:hAnsiTheme="minorBidi"/>
          <w:b/>
          <w:bCs/>
          <w:sz w:val="24"/>
          <w:szCs w:val="24"/>
          <w:lang w:bidi="fa-IR"/>
        </w:rPr>
        <w:t xml:space="preserve">be </w:t>
      </w:r>
      <w:proofErr w:type="spellStart"/>
      <w:r w:rsidRPr="006B51B8">
        <w:rPr>
          <w:rFonts w:asciiTheme="minorBidi" w:hAnsiTheme="minorBidi"/>
          <w:b/>
          <w:bCs/>
          <w:sz w:val="24"/>
          <w:szCs w:val="24"/>
          <w:lang w:bidi="fa-IR"/>
        </w:rPr>
        <w:t>nowrap</w:t>
      </w:r>
      <w:proofErr w:type="spellEnd"/>
      <w:r w:rsidR="00C17DC4" w:rsidRPr="006B51B8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 w:rsidR="00C17DC4" w:rsidRPr="006B51B8">
        <w:rPr>
          <w:rFonts w:asciiTheme="minorBidi" w:hAnsiTheme="minorBidi"/>
          <w:sz w:val="24"/>
          <w:szCs w:val="24"/>
          <w:lang w:bidi="fa-IR"/>
        </w:rPr>
        <w:t>because it puts them in one line</w:t>
      </w:r>
      <w:r w:rsidR="00231354">
        <w:rPr>
          <w:rFonts w:asciiTheme="minorBidi" w:hAnsiTheme="minorBidi"/>
          <w:sz w:val="24"/>
          <w:szCs w:val="24"/>
          <w:lang w:bidi="fa-IR"/>
        </w:rPr>
        <w:t>,</w:t>
      </w:r>
      <w:r w:rsidR="00C17DC4" w:rsidRPr="006B51B8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9B5B4D" w:rsidRPr="006B51B8">
        <w:rPr>
          <w:rFonts w:asciiTheme="minorBidi" w:hAnsiTheme="minorBidi"/>
          <w:sz w:val="24"/>
          <w:szCs w:val="24"/>
          <w:lang w:bidi="fa-IR"/>
        </w:rPr>
        <w:t>but align-content</w:t>
      </w:r>
      <w:r w:rsidRPr="006B51B8">
        <w:rPr>
          <w:rFonts w:asciiTheme="minorBidi" w:hAnsiTheme="minorBidi"/>
          <w:sz w:val="24"/>
          <w:szCs w:val="24"/>
          <w:lang w:bidi="fa-IR"/>
        </w:rPr>
        <w:t xml:space="preserve"> works on the </w:t>
      </w:r>
      <w:r w:rsidR="00C17DC4" w:rsidRPr="006B51B8">
        <w:rPr>
          <w:rFonts w:asciiTheme="minorBidi" w:hAnsiTheme="minorBidi"/>
          <w:b/>
          <w:bCs/>
          <w:sz w:val="24"/>
          <w:szCs w:val="24"/>
          <w:lang w:bidi="fa-IR"/>
        </w:rPr>
        <w:t>cross</w:t>
      </w:r>
      <w:r w:rsidR="00934ED6">
        <w:rPr>
          <w:rFonts w:asciiTheme="minorBidi" w:hAnsiTheme="minorBidi"/>
          <w:b/>
          <w:bCs/>
          <w:sz w:val="24"/>
          <w:szCs w:val="24"/>
          <w:lang w:bidi="fa-IR"/>
        </w:rPr>
        <w:t>-</w:t>
      </w:r>
      <w:r w:rsidR="00C17DC4" w:rsidRPr="006B51B8">
        <w:rPr>
          <w:rFonts w:asciiTheme="minorBidi" w:hAnsiTheme="minorBidi"/>
          <w:b/>
          <w:bCs/>
          <w:sz w:val="24"/>
          <w:szCs w:val="24"/>
          <w:lang w:bidi="fa-IR"/>
        </w:rPr>
        <w:t>axis</w:t>
      </w:r>
      <w:r w:rsidR="00C17DC4" w:rsidRPr="006B51B8">
        <w:rPr>
          <w:rFonts w:asciiTheme="minorBidi" w:hAnsiTheme="minorBidi"/>
          <w:sz w:val="24"/>
          <w:szCs w:val="24"/>
          <w:lang w:bidi="fa-IR"/>
        </w:rPr>
        <w:t>.</w:t>
      </w:r>
    </w:p>
    <w:p w14:paraId="7AC46681" w14:textId="12F2B43C" w:rsidR="00C17DC4" w:rsidRDefault="00C17DC4" w:rsidP="00C17DC4">
      <w:pPr>
        <w:pStyle w:val="ListParagraph"/>
        <w:numPr>
          <w:ilvl w:val="1"/>
          <w:numId w:val="25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c</w:t>
      </w:r>
      <w:r w:rsidRPr="00C17DC4">
        <w:rPr>
          <w:rFonts w:asciiTheme="minorBidi" w:hAnsiTheme="minorBidi"/>
          <w:sz w:val="24"/>
          <w:szCs w:val="24"/>
          <w:lang w:bidi="fa-IR"/>
        </w:rPr>
        <w:t>enter</w:t>
      </w:r>
    </w:p>
    <w:p w14:paraId="1B3C519D" w14:textId="29B34631" w:rsidR="00C17DC4" w:rsidRDefault="00C17DC4" w:rsidP="00C17DC4">
      <w:pPr>
        <w:pStyle w:val="ListParagraph"/>
        <w:numPr>
          <w:ilvl w:val="1"/>
          <w:numId w:val="25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space-around</w:t>
      </w:r>
    </w:p>
    <w:p w14:paraId="5298D818" w14:textId="55150617" w:rsidR="00C17DC4" w:rsidRDefault="00C17DC4" w:rsidP="00C17DC4">
      <w:pPr>
        <w:pStyle w:val="ListParagraph"/>
        <w:numPr>
          <w:ilvl w:val="1"/>
          <w:numId w:val="25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space-between</w:t>
      </w:r>
    </w:p>
    <w:p w14:paraId="40F4264F" w14:textId="481FA324" w:rsidR="00C17DC4" w:rsidRDefault="00C17DC4" w:rsidP="00C17DC4">
      <w:pPr>
        <w:pStyle w:val="ListParagraph"/>
        <w:numPr>
          <w:ilvl w:val="1"/>
          <w:numId w:val="25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stretch // default</w:t>
      </w:r>
    </w:p>
    <w:p w14:paraId="46B7D933" w14:textId="00C26E34" w:rsidR="006B51B8" w:rsidRDefault="006B51B8" w:rsidP="006B51B8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296192" behindDoc="0" locked="0" layoutInCell="1" allowOverlap="1" wp14:anchorId="2CB102E1" wp14:editId="49D7F6DE">
                <wp:simplePos x="0" y="0"/>
                <wp:positionH relativeFrom="margin">
                  <wp:posOffset>219075</wp:posOffset>
                </wp:positionH>
                <wp:positionV relativeFrom="paragraph">
                  <wp:posOffset>144145</wp:posOffset>
                </wp:positionV>
                <wp:extent cx="5497830" cy="1323976"/>
                <wp:effectExtent l="0" t="0" r="7620" b="9525"/>
                <wp:wrapNone/>
                <wp:docPr id="335" name="Group 3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7830" cy="1323976"/>
                          <a:chOff x="-1365250" y="-44450"/>
                          <a:chExt cx="5497830" cy="1323976"/>
                        </a:xfrm>
                      </wpg:grpSpPr>
                      <pic:pic xmlns:pic="http://schemas.openxmlformats.org/drawingml/2006/picture">
                        <pic:nvPicPr>
                          <pic:cNvPr id="458" name="Picture 458"/>
                          <pic:cNvPicPr>
                            <a:picLocks noChangeAspect="1"/>
                          </pic:cNvPicPr>
                        </pic:nvPicPr>
                        <pic:blipFill>
                          <a:blip r:embed="rId4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365250" y="180874"/>
                            <a:ext cx="2543919" cy="1098652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34" name="Group 334"/>
                        <wpg:cNvGrpSpPr/>
                        <wpg:grpSpPr>
                          <a:xfrm>
                            <a:off x="-263525" y="-44450"/>
                            <a:ext cx="4396105" cy="1309370"/>
                            <a:chOff x="-1333500" y="-44450"/>
                            <a:chExt cx="4396105" cy="1309370"/>
                          </a:xfrm>
                        </wpg:grpSpPr>
                        <pic:pic xmlns:pic="http://schemas.openxmlformats.org/drawingml/2006/picture">
                          <pic:nvPicPr>
                            <pic:cNvPr id="457" name="Picture 45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8475" y="158750"/>
                              <a:ext cx="2564130" cy="110617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32" name="Text Box 332"/>
                          <wps:cNvSpPr txBox="1"/>
                          <wps:spPr bwMode="auto">
                            <a:xfrm>
                              <a:off x="-1333500" y="-12700"/>
                              <a:ext cx="485775" cy="2698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B6FBE6E" w14:textId="5C681126" w:rsidR="006B51B8" w:rsidRDefault="006B51B8" w:rsidP="006B51B8">
                                <w:pPr>
                                  <w:jc w:val="center"/>
                                </w:pPr>
                                <w:r>
                                  <w:t>stretc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Text Box 333"/>
                          <wps:cNvSpPr txBox="1"/>
                          <wps:spPr bwMode="auto">
                            <a:xfrm>
                              <a:off x="1390650" y="-44450"/>
                              <a:ext cx="904875" cy="2698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9C1C425" w14:textId="33C0A1ED" w:rsidR="006B51B8" w:rsidRDefault="006B51B8" w:rsidP="006B51B8">
                                <w:pPr>
                                  <w:jc w:val="center"/>
                                </w:pPr>
                                <w:r>
                                  <w:t>Space-aroun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B102E1" id="Group 335" o:spid="_x0000_s1362" style="position:absolute;left:0;text-align:left;margin-left:17.25pt;margin-top:11.35pt;width:432.9pt;height:104.25pt;z-index:252296192;mso-position-horizontal-relative:margin;mso-width-relative:margin;mso-height-relative:margin" coordorigin="-13652,-444" coordsize="54978,132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">
                <v:shape id="Picture 458" o:spid="_x0000_s1363" type="#_x0000_t75" style="position:absolute;left:-13652;top:1808;width:25438;height:109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">
                  <v:imagedata r:id="rId429" o:title=""/>
                </v:shape>
                <v:group id="Group 334" o:spid="_x0000_s1364" style="position:absolute;left:-2635;top:-444;width:43960;height:13093" coordorigin="-13335,-444" coordsize="43961,13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zgD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">
                  <v:shape id="Picture 457" o:spid="_x0000_s1365" type="#_x0000_t75" style="position:absolute;left:4984;top:1587;width:25642;height:110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">
                    <v:imagedata r:id="rId430" o:title=""/>
                  </v:shape>
                  <v:shape id="Text Box 332" o:spid="_x0000_s1366" type="#_x0000_t202" style="position:absolute;left:-13335;top:-127;width:4858;height:2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" filled="f" stroked="f">
                    <v:textbox inset="0,0,0,0">
                      <w:txbxContent>
                        <w:p w14:paraId="7B6FBE6E" w14:textId="5C681126" w:rsidR="006B51B8" w:rsidRDefault="006B51B8" w:rsidP="006B51B8">
                          <w:pPr>
                            <w:jc w:val="center"/>
                          </w:pPr>
                          <w:r>
                            <w:t>stretch</w:t>
                          </w:r>
                        </w:p>
                      </w:txbxContent>
                    </v:textbox>
                  </v:shape>
                  <v:shape id="Text Box 333" o:spid="_x0000_s1367" type="#_x0000_t202" style="position:absolute;left:13906;top:-444;width:9049;height:2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" filled="f" stroked="f">
                    <v:textbox inset="0,0,0,0">
                      <w:txbxContent>
                        <w:p w14:paraId="29C1C425" w14:textId="33C0A1ED" w:rsidR="006B51B8" w:rsidRDefault="006B51B8" w:rsidP="006B51B8">
                          <w:pPr>
                            <w:jc w:val="center"/>
                          </w:pPr>
                          <w:r>
                            <w:t>Space-around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</w:p>
    <w:p w14:paraId="607669AB" w14:textId="04B21A1F" w:rsidR="009B5B4D" w:rsidRDefault="009B5B4D" w:rsidP="00C17DC4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067F4F8" w14:textId="1DB2E0A1" w:rsidR="009B5B4D" w:rsidRDefault="009B5B4D" w:rsidP="00C17DC4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1D038B1" w14:textId="5FF11C26" w:rsidR="009B5B4D" w:rsidRDefault="009B5B4D" w:rsidP="00C17DC4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DB0978B" w14:textId="4E5AEFFB" w:rsidR="009B5B4D" w:rsidRDefault="009B5B4D" w:rsidP="00C17DC4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FFAA698" w14:textId="5F0BF610" w:rsidR="009B5B4D" w:rsidRDefault="009B5B4D" w:rsidP="00C17DC4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8EBBDF2" w14:textId="36E2C99A" w:rsidR="00CC0D52" w:rsidRDefault="00CC0D52" w:rsidP="00C17DC4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55CE6DF" w14:textId="77777777" w:rsidR="00CC0D52" w:rsidRDefault="00CC0D52" w:rsidP="00C17DC4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6DCC24F" w14:textId="01675B02" w:rsidR="009B5B4D" w:rsidRPr="009B5B4D" w:rsidRDefault="009B5B4D" w:rsidP="009B5B4D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Flex item</w:t>
      </w:r>
      <w:r w:rsidRPr="009B5B4D">
        <w:rPr>
          <w:rFonts w:eastAsiaTheme="minorHAnsi"/>
          <w:bCs/>
        </w:rPr>
        <w:t xml:space="preserve"> properties</w:t>
      </w:r>
    </w:p>
    <w:p w14:paraId="3D457F1A" w14:textId="788E4C01" w:rsidR="00C17DC4" w:rsidRDefault="009B5B4D" w:rsidP="009B5B4D">
      <w:pPr>
        <w:pStyle w:val="ListParagraph"/>
        <w:numPr>
          <w:ilvl w:val="0"/>
          <w:numId w:val="25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flex-grow</w:t>
      </w:r>
      <w:r w:rsidRPr="009B5B4D">
        <w:rPr>
          <w:rFonts w:asciiTheme="minorBidi" w:hAnsiTheme="minorBidi"/>
          <w:sz w:val="24"/>
          <w:szCs w:val="24"/>
          <w:lang w:bidi="fa-IR"/>
        </w:rPr>
        <w:t xml:space="preserve"> //</w:t>
      </w:r>
      <w:r>
        <w:rPr>
          <w:rFonts w:asciiTheme="minorBidi" w:hAnsiTheme="minorBidi"/>
          <w:sz w:val="24"/>
          <w:szCs w:val="24"/>
          <w:lang w:bidi="fa-IR"/>
        </w:rPr>
        <w:t>default 0.</w:t>
      </w:r>
      <w:r w:rsidR="00F95343">
        <w:rPr>
          <w:rFonts w:asciiTheme="minorBidi" w:hAnsiTheme="minorBidi"/>
          <w:sz w:val="24"/>
          <w:szCs w:val="24"/>
          <w:lang w:bidi="fa-IR"/>
        </w:rPr>
        <w:t xml:space="preserve"> It can be a number (</w:t>
      </w:r>
      <w:proofErr w:type="gramStart"/>
      <w:r w:rsidR="00F95343">
        <w:rPr>
          <w:rFonts w:asciiTheme="minorBidi" w:hAnsiTheme="minorBidi"/>
          <w:sz w:val="24"/>
          <w:szCs w:val="24"/>
          <w:lang w:bidi="fa-IR"/>
        </w:rPr>
        <w:t>1,2,..</w:t>
      </w:r>
      <w:proofErr w:type="gramEnd"/>
      <w:r w:rsidR="00F95343">
        <w:rPr>
          <w:rFonts w:asciiTheme="minorBidi" w:hAnsiTheme="minorBidi"/>
          <w:sz w:val="24"/>
          <w:szCs w:val="24"/>
          <w:lang w:bidi="fa-IR"/>
        </w:rPr>
        <w:t>).</w:t>
      </w:r>
      <w:r>
        <w:rPr>
          <w:rFonts w:asciiTheme="minorBidi" w:hAnsiTheme="minorBidi"/>
          <w:sz w:val="24"/>
          <w:szCs w:val="24"/>
          <w:lang w:bidi="fa-IR"/>
        </w:rPr>
        <w:t xml:space="preserve"> Item given this property grows as much as </w:t>
      </w:r>
      <w:r w:rsidRPr="004A5C4A">
        <w:rPr>
          <w:rFonts w:asciiTheme="minorBidi" w:hAnsiTheme="minorBidi"/>
          <w:b/>
          <w:bCs/>
          <w:sz w:val="24"/>
          <w:szCs w:val="24"/>
          <w:lang w:bidi="fa-IR"/>
        </w:rPr>
        <w:t>cover</w:t>
      </w:r>
      <w:r w:rsidR="00934ED6">
        <w:rPr>
          <w:rFonts w:asciiTheme="minorBidi" w:hAnsiTheme="minorBidi"/>
          <w:b/>
          <w:bCs/>
          <w:sz w:val="24"/>
          <w:szCs w:val="24"/>
          <w:lang w:bidi="fa-IR"/>
        </w:rPr>
        <w:t>s</w:t>
      </w:r>
      <w:r w:rsidRPr="004A5C4A">
        <w:rPr>
          <w:rFonts w:asciiTheme="minorBidi" w:hAnsiTheme="minorBidi"/>
          <w:b/>
          <w:bCs/>
          <w:sz w:val="24"/>
          <w:szCs w:val="24"/>
          <w:lang w:bidi="fa-IR"/>
        </w:rPr>
        <w:t xml:space="preserve"> the empty spaces</w:t>
      </w:r>
      <w:r>
        <w:rPr>
          <w:rFonts w:asciiTheme="minorBidi" w:hAnsiTheme="minorBidi"/>
          <w:sz w:val="24"/>
          <w:szCs w:val="24"/>
          <w:lang w:bidi="fa-IR"/>
        </w:rPr>
        <w:t xml:space="preserve"> in the container.</w:t>
      </w:r>
      <w:r w:rsidR="004E2052">
        <w:rPr>
          <w:rFonts w:asciiTheme="minorBidi" w:hAnsiTheme="minorBidi"/>
          <w:sz w:val="24"/>
          <w:szCs w:val="24"/>
          <w:lang w:bidi="fa-IR"/>
        </w:rPr>
        <w:t xml:space="preserve"> </w:t>
      </w:r>
      <w:bookmarkStart w:id="5" w:name="_Hlk127373050"/>
      <w:r w:rsidR="004E2052">
        <w:rPr>
          <w:rFonts w:asciiTheme="minorBidi" w:hAnsiTheme="minorBidi"/>
          <w:sz w:val="24"/>
          <w:szCs w:val="24"/>
          <w:lang w:bidi="fa-IR"/>
        </w:rPr>
        <w:t>You have nine items, 8 of them ha</w:t>
      </w:r>
      <w:r w:rsidR="00934ED6">
        <w:rPr>
          <w:rFonts w:asciiTheme="minorBidi" w:hAnsiTheme="minorBidi"/>
          <w:sz w:val="24"/>
          <w:szCs w:val="24"/>
          <w:lang w:bidi="fa-IR"/>
        </w:rPr>
        <w:t>ve</w:t>
      </w:r>
      <w:r w:rsidR="004E2052">
        <w:rPr>
          <w:rFonts w:asciiTheme="minorBidi" w:hAnsiTheme="minorBidi"/>
          <w:sz w:val="24"/>
          <w:szCs w:val="24"/>
          <w:lang w:bidi="fa-IR"/>
        </w:rPr>
        <w:t xml:space="preserve"> fle</w:t>
      </w:r>
      <w:r w:rsidR="00934ED6">
        <w:rPr>
          <w:rFonts w:asciiTheme="minorBidi" w:hAnsiTheme="minorBidi"/>
          <w:sz w:val="24"/>
          <w:szCs w:val="24"/>
          <w:lang w:bidi="fa-IR"/>
        </w:rPr>
        <w:t>x</w:t>
      </w:r>
      <w:r w:rsidR="004E2052">
        <w:rPr>
          <w:rFonts w:asciiTheme="minorBidi" w:hAnsiTheme="minorBidi"/>
          <w:sz w:val="24"/>
          <w:szCs w:val="24"/>
          <w:lang w:bidi="fa-IR"/>
        </w:rPr>
        <w:t>-grow 1</w:t>
      </w:r>
      <w:r w:rsidR="00602A7F">
        <w:rPr>
          <w:rFonts w:asciiTheme="minorBidi" w:hAnsiTheme="minorBidi"/>
          <w:sz w:val="24"/>
          <w:szCs w:val="24"/>
          <w:lang w:bidi="fa-IR"/>
        </w:rPr>
        <w:t>,</w:t>
      </w:r>
      <w:r w:rsidR="004E2052">
        <w:rPr>
          <w:rFonts w:asciiTheme="minorBidi" w:hAnsiTheme="minorBidi"/>
          <w:sz w:val="24"/>
          <w:szCs w:val="24"/>
          <w:lang w:bidi="fa-IR"/>
        </w:rPr>
        <w:t xml:space="preserve"> and one has 2 =&gt; 1 * 8 + 1 * 2 = 10. The empty space will be divided </w:t>
      </w:r>
      <w:r w:rsidR="00602A7F">
        <w:rPr>
          <w:rFonts w:asciiTheme="minorBidi" w:hAnsiTheme="minorBidi"/>
          <w:sz w:val="24"/>
          <w:szCs w:val="24"/>
          <w:lang w:bidi="fa-IR"/>
        </w:rPr>
        <w:t>in</w:t>
      </w:r>
      <w:r w:rsidR="004E2052">
        <w:rPr>
          <w:rFonts w:asciiTheme="minorBidi" w:hAnsiTheme="minorBidi"/>
          <w:sz w:val="24"/>
          <w:szCs w:val="24"/>
          <w:lang w:bidi="fa-IR"/>
        </w:rPr>
        <w:t>to 10.</w:t>
      </w:r>
      <w:bookmarkEnd w:id="5"/>
    </w:p>
    <w:p w14:paraId="3D443E44" w14:textId="1645A46F" w:rsidR="00A1077F" w:rsidRDefault="004A5C4A" w:rsidP="009B5B4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133376" behindDoc="0" locked="0" layoutInCell="1" allowOverlap="1" wp14:anchorId="08C1E1B6" wp14:editId="7D2680FB">
                <wp:simplePos x="0" y="0"/>
                <wp:positionH relativeFrom="margin">
                  <wp:posOffset>476250</wp:posOffset>
                </wp:positionH>
                <wp:positionV relativeFrom="paragraph">
                  <wp:posOffset>1905</wp:posOffset>
                </wp:positionV>
                <wp:extent cx="5133975" cy="2762605"/>
                <wp:effectExtent l="0" t="0" r="9525" b="0"/>
                <wp:wrapNone/>
                <wp:docPr id="479" name="Group 4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33975" cy="2762605"/>
                          <a:chOff x="-942200" y="0"/>
                          <a:chExt cx="6780316" cy="3649150"/>
                        </a:xfrm>
                      </wpg:grpSpPr>
                      <wpg:grpSp>
                        <wpg:cNvPr id="469" name="Group 469"/>
                        <wpg:cNvGrpSpPr/>
                        <wpg:grpSpPr>
                          <a:xfrm>
                            <a:off x="-282857" y="666789"/>
                            <a:ext cx="5370399" cy="880757"/>
                            <a:chOff x="-384208" y="-210265"/>
                            <a:chExt cx="6834391" cy="1121967"/>
                          </a:xfrm>
                        </wpg:grpSpPr>
                        <pic:pic xmlns:pic="http://schemas.openxmlformats.org/drawingml/2006/picture">
                          <pic:nvPicPr>
                            <pic:cNvPr id="464" name="Picture 46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3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6223" y="184152"/>
                              <a:ext cx="5531996" cy="72755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6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384208" y="-210265"/>
                              <a:ext cx="6834391" cy="32448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0B1CCB" w14:textId="0FAA360B" w:rsidR="009B5B4D" w:rsidRDefault="00A1077F" w:rsidP="009B5B4D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 xml:space="preserve">flex: 1, </w:t>
                                </w:r>
                                <w:r w:rsidR="009B5B4D">
                                  <w:rPr>
                                    <w:rFonts w:ascii="Calibri" w:eastAsia="Calibri" w:hAnsi="Calibri" w:cs="Arial"/>
                                  </w:rPr>
                                  <w:t>It is given to this item only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</wpg:grpSp>
                      <wpg:grpSp>
                        <wpg:cNvPr id="472" name="Group 472"/>
                        <wpg:cNvGrpSpPr/>
                        <wpg:grpSpPr>
                          <a:xfrm>
                            <a:off x="-625197" y="1706913"/>
                            <a:ext cx="6147149" cy="868134"/>
                            <a:chOff x="-831993" y="-180135"/>
                            <a:chExt cx="7822884" cy="1105349"/>
                          </a:xfrm>
                        </wpg:grpSpPr>
                        <wps:wsp>
                          <wps:cNvPr id="47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831993" y="-180135"/>
                              <a:ext cx="7822884" cy="30313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274F43C" w14:textId="01294A19" w:rsidR="00A1077F" w:rsidRDefault="00A1077F" w:rsidP="00A1077F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>Given to all, the</w:t>
                                </w:r>
                                <w:r w:rsidR="003514DE">
                                  <w:rPr>
                                    <w:rFonts w:ascii="Calibri" w:eastAsia="Calibri" w:hAnsi="Calibri" w:cs="Arial"/>
                                  </w:rPr>
                                  <w:t>y</w:t>
                                </w: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 xml:space="preserve"> grow the same size to cover the empty </w:t>
                                </w:r>
                                <w:r w:rsidR="003514DE">
                                  <w:rPr>
                                    <w:rFonts w:ascii="Calibri" w:eastAsia="Calibri" w:hAnsi="Calibri" w:cs="Arial"/>
                                  </w:rPr>
                                  <w:t>spac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70" name="Picture 47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3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8487" y="193259"/>
                              <a:ext cx="5561868" cy="7319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73" name="Picture 473"/>
                          <pic:cNvPicPr>
                            <a:picLocks noChangeAspect="1"/>
                          </pic:cNvPicPr>
                        </pic:nvPicPr>
                        <pic:blipFill>
                          <a:blip r:embed="rId4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6519" y="0"/>
                            <a:ext cx="4283639" cy="570763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478" name="Group 478"/>
                        <wpg:cNvGrpSpPr/>
                        <wpg:grpSpPr>
                          <a:xfrm>
                            <a:off x="-942200" y="2755383"/>
                            <a:ext cx="6780316" cy="893767"/>
                            <a:chOff x="-942200" y="-86242"/>
                            <a:chExt cx="6780316" cy="893767"/>
                          </a:xfrm>
                        </wpg:grpSpPr>
                        <wps:wsp>
                          <wps:cNvPr id="47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942200" y="-86242"/>
                              <a:ext cx="6780316" cy="28972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279A09C" w14:textId="7AF5E189" w:rsidR="00A1077F" w:rsidRDefault="00A1077F" w:rsidP="00A1077F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eastAsia="Calibri" w:hAnsi="Calibri" w:cs="Arial"/>
                                  </w:rPr>
                                </w:pP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 xml:space="preserve">Number 1 has </w:t>
                                </w:r>
                                <w:r w:rsidRPr="004E2052">
                                  <w:rPr>
                                    <w:rFonts w:ascii="Calibri" w:eastAsia="Calibri" w:hAnsi="Calibri" w:cs="Arial"/>
                                    <w:b/>
                                    <w:bCs/>
                                  </w:rPr>
                                  <w:t>flex: 2</w:t>
                                </w:r>
                                <w:r>
                                  <w:rPr>
                                    <w:rFonts w:ascii="Calibri" w:eastAsia="Calibri" w:hAnsi="Calibri" w:cs="Arial"/>
                                  </w:rPr>
                                  <w:t xml:space="preserve"> // the </w:t>
                                </w:r>
                                <w:r w:rsidRPr="004E2052">
                                  <w:rPr>
                                    <w:rFonts w:ascii="Calibri" w:eastAsia="Calibri" w:hAnsi="Calibri" w:cs="Arial"/>
                                    <w:b/>
                                    <w:bCs/>
                                  </w:rPr>
                                  <w:t xml:space="preserve">amount given </w:t>
                                </w:r>
                                <w:r w:rsidR="003514DE" w:rsidRPr="004E2052">
                                  <w:rPr>
                                    <w:rFonts w:ascii="Calibri" w:eastAsia="Calibri" w:hAnsi="Calibri" w:cs="Arial"/>
                                    <w:b/>
                                    <w:bCs/>
                                  </w:rPr>
                                  <w:t>to fill the space is multiplied to tw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76" name="Picture 47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3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0458" y="231577"/>
                              <a:ext cx="4355419" cy="57594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C1E1B6" id="Group 479" o:spid="_x0000_s1368" style="position:absolute;left:0;text-align:left;margin-left:37.5pt;margin-top:.15pt;width:404.25pt;height:217.55pt;z-index:252133376;mso-position-horizontal-relative:margin;mso-width-relative:margin;mso-height-relative:margin" coordorigin="-9422" coordsize="67803,364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">
                <v:group id="Group 469" o:spid="_x0000_s1369" style="position:absolute;left:-2828;top:6667;width:53703;height:8808" coordorigin="-3842,-2102" coordsize="68343,11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3Xl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ak915cYAAADcAAAA&#10;DwAAAAAAAAAAAAAAAAAHAgAAZHJzL2Rvd25yZXYueG1sUEsFBgAAAAADAAMAtwAAAPoCAAAAAA==&#10;">
                  <v:shape id="Picture 464" o:spid="_x0000_s1370" type="#_x0000_t75" style="position:absolute;left:3262;top:1841;width:55320;height:7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">
                    <v:imagedata r:id="rId435" o:title=""/>
                  </v:shape>
                  <v:shape id="_x0000_s1371" type="#_x0000_t202" style="position:absolute;left:-3842;top:-2102;width:68343;height:3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" filled="f" stroked="f">
                    <v:textbox inset="0,0,0,0">
                      <w:txbxContent>
                        <w:p w14:paraId="500B1CCB" w14:textId="0FAA360B" w:rsidR="009B5B4D" w:rsidRDefault="00A1077F" w:rsidP="009B5B4D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 xml:space="preserve">flex: 1, </w:t>
                          </w:r>
                          <w:r w:rsidR="009B5B4D">
                            <w:rPr>
                              <w:rFonts w:ascii="Calibri" w:eastAsia="Calibri" w:hAnsi="Calibri" w:cs="Arial"/>
                            </w:rPr>
                            <w:t>It is given to this item only</w:t>
                          </w:r>
                        </w:p>
                      </w:txbxContent>
                    </v:textbox>
                  </v:shape>
                </v:group>
                <v:group id="Group 472" o:spid="_x0000_s1372" style="position:absolute;left:-6251;top:17069;width:61470;height:8681" coordorigin="-8319,-1801" coordsize="78228,11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<v:shape id="_x0000_s1373" type="#_x0000_t202" style="position:absolute;left:-8319;top:-1801;width:78227;height:30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" filled="f" stroked="f">
                    <v:textbox inset="0,0,0,0">
                      <w:txbxContent>
                        <w:p w14:paraId="3274F43C" w14:textId="01294A19" w:rsidR="00A1077F" w:rsidRDefault="00A1077F" w:rsidP="00A1077F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>Given to all, the</w:t>
                          </w:r>
                          <w:r w:rsidR="003514DE">
                            <w:rPr>
                              <w:rFonts w:ascii="Calibri" w:eastAsia="Calibri" w:hAnsi="Calibri" w:cs="Arial"/>
                            </w:rPr>
                            <w:t>y</w:t>
                          </w:r>
                          <w:r>
                            <w:rPr>
                              <w:rFonts w:ascii="Calibri" w:eastAsia="Calibri" w:hAnsi="Calibri" w:cs="Arial"/>
                            </w:rPr>
                            <w:t xml:space="preserve"> grow the same size to cover the empty </w:t>
                          </w:r>
                          <w:r w:rsidR="003514DE">
                            <w:rPr>
                              <w:rFonts w:ascii="Calibri" w:eastAsia="Calibri" w:hAnsi="Calibri" w:cs="Arial"/>
                            </w:rPr>
                            <w:t>space</w:t>
                          </w:r>
                        </w:p>
                      </w:txbxContent>
                    </v:textbox>
                  </v:shape>
                  <v:shape id="Picture 470" o:spid="_x0000_s1374" type="#_x0000_t75" style="position:absolute;left:2984;top:1932;width:55619;height:7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">
                    <v:imagedata r:id="rId436" o:title=""/>
                  </v:shape>
                </v:group>
                <v:shape id="Picture 473" o:spid="_x0000_s1375" type="#_x0000_t75" style="position:absolute;left:3065;width:42836;height:57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">
                  <v:imagedata r:id="rId437" o:title=""/>
                </v:shape>
                <v:group id="Group 478" o:spid="_x0000_s1376" style="position:absolute;left:-9422;top:27553;width:67803;height:8938" coordorigin="-9422,-862" coordsize="67803,8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kaj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">
                  <v:shape id="_x0000_s1377" type="#_x0000_t202" style="position:absolute;left:-9422;top:-862;width:67803;height:2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" filled="f" stroked="f">
                    <v:textbox inset="0,0,0,0">
                      <w:txbxContent>
                        <w:p w14:paraId="4279A09C" w14:textId="7AF5E189" w:rsidR="00A1077F" w:rsidRDefault="00A1077F" w:rsidP="00A1077F">
                          <w:pPr>
                            <w:spacing w:line="252" w:lineRule="auto"/>
                            <w:jc w:val="center"/>
                            <w:rPr>
                              <w:rFonts w:ascii="Calibri" w:eastAsia="Calibri" w:hAnsi="Calibri" w:cs="Arial"/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</w:rPr>
                            <w:t xml:space="preserve">Number 1 has </w:t>
                          </w:r>
                          <w:r w:rsidRPr="004E2052">
                            <w:rPr>
                              <w:rFonts w:ascii="Calibri" w:eastAsia="Calibri" w:hAnsi="Calibri" w:cs="Arial"/>
                              <w:b/>
                              <w:bCs/>
                            </w:rPr>
                            <w:t>flex: 2</w:t>
                          </w:r>
                          <w:r>
                            <w:rPr>
                              <w:rFonts w:ascii="Calibri" w:eastAsia="Calibri" w:hAnsi="Calibri" w:cs="Arial"/>
                            </w:rPr>
                            <w:t xml:space="preserve"> // the </w:t>
                          </w:r>
                          <w:r w:rsidRPr="004E2052">
                            <w:rPr>
                              <w:rFonts w:ascii="Calibri" w:eastAsia="Calibri" w:hAnsi="Calibri" w:cs="Arial"/>
                              <w:b/>
                              <w:bCs/>
                            </w:rPr>
                            <w:t xml:space="preserve">amount given </w:t>
                          </w:r>
                          <w:r w:rsidR="003514DE" w:rsidRPr="004E2052">
                            <w:rPr>
                              <w:rFonts w:ascii="Calibri" w:eastAsia="Calibri" w:hAnsi="Calibri" w:cs="Arial"/>
                              <w:b/>
                              <w:bCs/>
                            </w:rPr>
                            <w:t>to fill the space is multiplied to two</w:t>
                          </w:r>
                        </w:p>
                      </w:txbxContent>
                    </v:textbox>
                  </v:shape>
                  <v:shape id="Picture 476" o:spid="_x0000_s1378" type="#_x0000_t75" style="position:absolute;left:2704;top:2315;width:43554;height:5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">
                    <v:imagedata r:id="rId438" o:title=""/>
                  </v:shape>
                </v:group>
                <w10:wrap anchorx="margin"/>
              </v:group>
            </w:pict>
          </mc:Fallback>
        </mc:AlternateContent>
      </w:r>
    </w:p>
    <w:p w14:paraId="1E455FED" w14:textId="0DC26C3D" w:rsidR="00A1077F" w:rsidRDefault="00A1077F" w:rsidP="009B5B4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8EE4F02" w14:textId="038C4121" w:rsidR="00A1077F" w:rsidRDefault="00A1077F" w:rsidP="009B5B4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F1D5C01" w14:textId="39F8B761" w:rsidR="00A1077F" w:rsidRDefault="00A1077F" w:rsidP="009B5B4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D73254B" w14:textId="67C1D419" w:rsidR="00A1077F" w:rsidRDefault="00A1077F" w:rsidP="009B5B4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2D9A6D3" w14:textId="4A0FBCD6" w:rsidR="00A1077F" w:rsidRDefault="00A1077F" w:rsidP="009B5B4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0064235" w14:textId="0FB26E58" w:rsidR="00A1077F" w:rsidRDefault="00A1077F" w:rsidP="009B5B4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647BF37" w14:textId="3C675587" w:rsidR="00A1077F" w:rsidRDefault="00A1077F" w:rsidP="009B5B4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BAAA029" w14:textId="0EFA42FA" w:rsidR="009B5B4D" w:rsidRDefault="009B5B4D" w:rsidP="009B5B4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785CC96" w14:textId="195376E6" w:rsidR="007050F4" w:rsidRPr="003D2072" w:rsidRDefault="00A375D5" w:rsidP="00A375D5">
      <w:pPr>
        <w:pStyle w:val="ListParagraph"/>
        <w:numPr>
          <w:ilvl w:val="0"/>
          <w:numId w:val="2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lastRenderedPageBreak/>
        <w:t>f</w:t>
      </w:r>
      <w:r w:rsidRPr="00A375D5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lex-shrink</w:t>
      </w:r>
      <w:r w:rsidRPr="00A375D5">
        <w:rPr>
          <w:rFonts w:asciiTheme="minorBidi" w:hAnsiTheme="minorBidi"/>
          <w:sz w:val="24"/>
          <w:szCs w:val="24"/>
          <w:lang w:bidi="fa-IR"/>
        </w:rPr>
        <w:t xml:space="preserve"> //</w:t>
      </w:r>
      <w:r>
        <w:rPr>
          <w:rFonts w:asciiTheme="minorBidi" w:hAnsiTheme="minorBidi"/>
          <w:sz w:val="24"/>
          <w:szCs w:val="24"/>
          <w:lang w:bidi="fa-IR"/>
        </w:rPr>
        <w:t xml:space="preserve"> 1 is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the </w:t>
      </w:r>
      <w:r>
        <w:rPr>
          <w:rFonts w:asciiTheme="minorBidi" w:hAnsiTheme="minorBidi"/>
          <w:sz w:val="24"/>
          <w:szCs w:val="24"/>
          <w:lang w:bidi="fa-IR"/>
        </w:rPr>
        <w:t>default.</w:t>
      </w:r>
      <w:r w:rsidR="00E11859">
        <w:rPr>
          <w:rFonts w:asciiTheme="minorBidi" w:hAnsiTheme="minorBidi"/>
          <w:sz w:val="24"/>
          <w:szCs w:val="24"/>
          <w:lang w:bidi="fa-IR"/>
        </w:rPr>
        <w:t xml:space="preserve"> T</w:t>
      </w:r>
      <w:r w:rsidR="00E11859" w:rsidRPr="00E11859">
        <w:rPr>
          <w:rFonts w:asciiTheme="minorBidi" w:hAnsiTheme="minorBidi"/>
          <w:sz w:val="24"/>
          <w:szCs w:val="24"/>
          <w:lang w:bidi="fa-IR"/>
        </w:rPr>
        <w:t>hat means your elements will shrink until you tell them not to!</w:t>
      </w:r>
      <w:r>
        <w:rPr>
          <w:rFonts w:asciiTheme="minorBidi" w:hAnsiTheme="minorBidi"/>
          <w:sz w:val="24"/>
          <w:szCs w:val="24"/>
          <w:lang w:bidi="fa-IR"/>
        </w:rPr>
        <w:t xml:space="preserve"> </w:t>
      </w:r>
      <w:r w:rsidR="00B3211D">
        <w:rPr>
          <w:rFonts w:asciiTheme="minorBidi" w:hAnsiTheme="minorBidi"/>
          <w:sz w:val="24"/>
          <w:szCs w:val="24"/>
          <w:lang w:bidi="fa-IR"/>
        </w:rPr>
        <w:t>We can give a value (like 2) which will be how much compared to other items will be shr</w:t>
      </w:r>
      <w:r w:rsidR="00711E5E">
        <w:rPr>
          <w:rFonts w:asciiTheme="minorBidi" w:hAnsiTheme="minorBidi"/>
          <w:sz w:val="24"/>
          <w:szCs w:val="24"/>
          <w:lang w:bidi="fa-IR"/>
        </w:rPr>
        <w:t>unk</w:t>
      </w:r>
      <w:r w:rsidR="00B3211D">
        <w:rPr>
          <w:rFonts w:asciiTheme="minorBidi" w:hAnsiTheme="minorBidi"/>
          <w:sz w:val="24"/>
          <w:szCs w:val="24"/>
          <w:lang w:bidi="fa-IR"/>
        </w:rPr>
        <w:t xml:space="preserve">. </w:t>
      </w:r>
      <w:r>
        <w:rPr>
          <w:rFonts w:asciiTheme="minorBidi" w:hAnsiTheme="minorBidi"/>
          <w:sz w:val="24"/>
          <w:szCs w:val="24"/>
          <w:lang w:bidi="fa-IR"/>
        </w:rPr>
        <w:t xml:space="preserve">The item becomes smaller. We should </w:t>
      </w:r>
      <w:r w:rsidRPr="00B3211D">
        <w:rPr>
          <w:rFonts w:asciiTheme="minorBidi" w:hAnsiTheme="minorBidi"/>
          <w:b/>
          <w:bCs/>
          <w:sz w:val="24"/>
          <w:szCs w:val="24"/>
          <w:lang w:bidi="fa-IR"/>
        </w:rPr>
        <w:t>have</w:t>
      </w:r>
      <w:r>
        <w:rPr>
          <w:rFonts w:asciiTheme="minorBidi" w:hAnsiTheme="minorBidi"/>
          <w:sz w:val="24"/>
          <w:szCs w:val="24"/>
          <w:lang w:bidi="fa-IR"/>
        </w:rPr>
        <w:t xml:space="preserve"> a </w:t>
      </w:r>
      <w:r w:rsidRPr="00E73A9D">
        <w:rPr>
          <w:rFonts w:asciiTheme="minorBidi" w:hAnsiTheme="minorBidi"/>
          <w:b/>
          <w:bCs/>
          <w:sz w:val="24"/>
          <w:szCs w:val="24"/>
          <w:lang w:bidi="fa-IR"/>
        </w:rPr>
        <w:t>flex-basis</w:t>
      </w:r>
      <w:r>
        <w:rPr>
          <w:rFonts w:asciiTheme="minorBidi" w:hAnsiTheme="minorBidi"/>
          <w:sz w:val="24"/>
          <w:szCs w:val="24"/>
          <w:lang w:bidi="fa-IR"/>
        </w:rPr>
        <w:t xml:space="preserve"> for </w:t>
      </w:r>
      <w:r w:rsidRPr="00B3211D">
        <w:rPr>
          <w:rFonts w:asciiTheme="minorBidi" w:hAnsiTheme="minorBidi"/>
          <w:b/>
          <w:bCs/>
          <w:sz w:val="24"/>
          <w:szCs w:val="24"/>
          <w:lang w:bidi="fa-IR"/>
        </w:rPr>
        <w:t>flex-shrink to work</w:t>
      </w:r>
      <w:r>
        <w:rPr>
          <w:rFonts w:asciiTheme="minorBidi" w:hAnsiTheme="minorBidi"/>
          <w:sz w:val="24"/>
          <w:szCs w:val="24"/>
          <w:lang w:bidi="fa-IR"/>
        </w:rPr>
        <w:t xml:space="preserve">. Because </w:t>
      </w:r>
      <w:r w:rsidR="00A5050F">
        <w:rPr>
          <w:rFonts w:asciiTheme="minorBidi" w:hAnsiTheme="minorBidi"/>
          <w:sz w:val="24"/>
          <w:szCs w:val="24"/>
          <w:lang w:bidi="fa-IR"/>
        </w:rPr>
        <w:t xml:space="preserve">there should be a base for how shrink happens, </w:t>
      </w:r>
      <w:r>
        <w:rPr>
          <w:rFonts w:asciiTheme="minorBidi" w:hAnsiTheme="minorBidi"/>
          <w:sz w:val="24"/>
          <w:szCs w:val="24"/>
          <w:lang w:bidi="fa-IR"/>
        </w:rPr>
        <w:t xml:space="preserve">when the screen is smaller than the sum of the flex-basis in all items, </w:t>
      </w:r>
      <w:r w:rsidR="00A5050F">
        <w:rPr>
          <w:rFonts w:asciiTheme="minorBidi" w:hAnsiTheme="minorBidi"/>
          <w:sz w:val="24"/>
          <w:szCs w:val="24"/>
          <w:lang w:bidi="fa-IR"/>
        </w:rPr>
        <w:t xml:space="preserve">the item having a shrink higher than </w:t>
      </w:r>
      <w:r w:rsidR="00231354">
        <w:rPr>
          <w:rFonts w:asciiTheme="minorBidi" w:hAnsiTheme="minorBidi"/>
          <w:sz w:val="24"/>
          <w:szCs w:val="24"/>
          <w:lang w:bidi="fa-IR"/>
        </w:rPr>
        <w:t>one</w:t>
      </w:r>
      <w:r w:rsidR="00A5050F">
        <w:rPr>
          <w:rFonts w:asciiTheme="minorBidi" w:hAnsiTheme="minorBidi"/>
          <w:sz w:val="24"/>
          <w:szCs w:val="24"/>
          <w:lang w:bidi="fa-IR"/>
        </w:rPr>
        <w:t xml:space="preserve"> will get smaller </w:t>
      </w:r>
      <w:proofErr w:type="gramStart"/>
      <w:r w:rsidR="00A5050F">
        <w:rPr>
          <w:rFonts w:asciiTheme="minorBidi" w:hAnsiTheme="minorBidi"/>
          <w:sz w:val="24"/>
          <w:szCs w:val="24"/>
          <w:lang w:bidi="fa-IR"/>
        </w:rPr>
        <w:t>x(</w:t>
      </w:r>
      <w:proofErr w:type="gramEnd"/>
      <w:r w:rsidR="00A5050F">
        <w:rPr>
          <w:rFonts w:asciiTheme="minorBidi" w:hAnsiTheme="minorBidi"/>
          <w:sz w:val="24"/>
          <w:szCs w:val="24"/>
          <w:lang w:bidi="fa-IR"/>
        </w:rPr>
        <w:t xml:space="preserve">the value for flex-shrink) times </w:t>
      </w:r>
      <w:r w:rsidR="00E90F91">
        <w:rPr>
          <w:rFonts w:asciiTheme="minorBidi" w:hAnsiTheme="minorBidi"/>
          <w:sz w:val="24"/>
          <w:szCs w:val="24"/>
          <w:lang w:bidi="fa-IR"/>
        </w:rPr>
        <w:t>more</w:t>
      </w:r>
      <w:r w:rsidR="00A5050F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E90F91">
        <w:rPr>
          <w:rFonts w:asciiTheme="minorBidi" w:hAnsiTheme="minorBidi"/>
          <w:sz w:val="24"/>
          <w:szCs w:val="24"/>
          <w:lang w:bidi="fa-IR"/>
        </w:rPr>
        <w:t xml:space="preserve">than </w:t>
      </w:r>
      <w:r w:rsidR="00A5050F">
        <w:rPr>
          <w:rFonts w:asciiTheme="minorBidi" w:hAnsiTheme="minorBidi"/>
          <w:sz w:val="24"/>
          <w:szCs w:val="24"/>
          <w:lang w:bidi="fa-IR"/>
        </w:rPr>
        <w:t>the other item.</w:t>
      </w:r>
      <w:r w:rsidR="00E73A9D">
        <w:rPr>
          <w:rFonts w:asciiTheme="minorBidi" w:hAnsiTheme="minorBidi"/>
          <w:sz w:val="24"/>
          <w:szCs w:val="24"/>
          <w:lang w:bidi="fa-IR"/>
        </w:rPr>
        <w:t xml:space="preserve"> We can </w:t>
      </w:r>
      <w:r w:rsidR="00E73A9D" w:rsidRPr="00E90F91">
        <w:rPr>
          <w:rFonts w:asciiTheme="minorBidi" w:hAnsiTheme="minorBidi"/>
          <w:b/>
          <w:bCs/>
          <w:sz w:val="24"/>
          <w:szCs w:val="24"/>
          <w:lang w:bidi="fa-IR"/>
        </w:rPr>
        <w:t>have flex-shrink and flex-grow both</w:t>
      </w:r>
      <w:r w:rsidR="00E73A9D">
        <w:rPr>
          <w:rFonts w:asciiTheme="minorBidi" w:hAnsiTheme="minorBidi"/>
          <w:sz w:val="24"/>
          <w:szCs w:val="24"/>
          <w:lang w:bidi="fa-IR"/>
        </w:rPr>
        <w:t xml:space="preserve"> together. </w:t>
      </w:r>
      <w:r w:rsidR="00E90F91" w:rsidRPr="00E90F91">
        <w:rPr>
          <w:rFonts w:asciiTheme="minorBidi" w:hAnsiTheme="minorBidi"/>
          <w:b/>
          <w:bCs/>
          <w:sz w:val="24"/>
          <w:szCs w:val="24"/>
          <w:lang w:bidi="fa-IR"/>
        </w:rPr>
        <w:t xml:space="preserve">Flex-grow </w:t>
      </w:r>
      <w:r w:rsidR="00E73A9D" w:rsidRPr="00E90F91">
        <w:rPr>
          <w:rFonts w:asciiTheme="minorBidi" w:hAnsiTheme="minorBidi"/>
          <w:b/>
          <w:bCs/>
          <w:sz w:val="24"/>
          <w:szCs w:val="24"/>
          <w:lang w:bidi="fa-IR"/>
        </w:rPr>
        <w:t>will be affected when there is empty space</w:t>
      </w:r>
      <w:r w:rsidR="00E73A9D">
        <w:rPr>
          <w:rFonts w:asciiTheme="minorBidi" w:hAnsiTheme="minorBidi"/>
          <w:sz w:val="24"/>
          <w:szCs w:val="24"/>
          <w:lang w:bidi="fa-IR"/>
        </w:rPr>
        <w:t xml:space="preserve"> in 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E73A9D">
        <w:rPr>
          <w:rFonts w:asciiTheme="minorBidi" w:hAnsiTheme="minorBidi"/>
          <w:sz w:val="24"/>
          <w:szCs w:val="24"/>
          <w:lang w:bidi="fa-IR"/>
        </w:rPr>
        <w:t>container and shrink won't work.</w:t>
      </w:r>
    </w:p>
    <w:p w14:paraId="626DF197" w14:textId="767685A3" w:rsidR="003D2072" w:rsidRPr="003D2072" w:rsidRDefault="003D2072" w:rsidP="00E11859">
      <w:pPr>
        <w:pStyle w:val="ListParagraph"/>
        <w:numPr>
          <w:ilvl w:val="1"/>
          <w:numId w:val="25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3D2072">
        <w:rPr>
          <w:rFonts w:asciiTheme="minorBidi" w:hAnsiTheme="minorBidi"/>
          <w:sz w:val="24"/>
          <w:szCs w:val="24"/>
          <w:lang w:bidi="fa-IR"/>
        </w:rPr>
        <w:t xml:space="preserve">If there is a </w:t>
      </w:r>
      <w:r w:rsidRPr="00346455">
        <w:rPr>
          <w:rFonts w:asciiTheme="minorBidi" w:hAnsiTheme="minorBidi"/>
          <w:b/>
          <w:bCs/>
          <w:sz w:val="24"/>
          <w:szCs w:val="24"/>
          <w:lang w:bidi="fa-IR"/>
        </w:rPr>
        <w:t>flex-grow value</w:t>
      </w:r>
      <w:r w:rsidRPr="003D2072">
        <w:rPr>
          <w:rFonts w:asciiTheme="minorBidi" w:hAnsiTheme="minorBidi"/>
          <w:sz w:val="24"/>
          <w:szCs w:val="24"/>
          <w:lang w:bidi="fa-IR"/>
        </w:rPr>
        <w:t xml:space="preserve">, the element </w:t>
      </w:r>
      <w:r w:rsidRPr="00346455">
        <w:rPr>
          <w:rFonts w:asciiTheme="minorBidi" w:hAnsiTheme="minorBidi"/>
          <w:b/>
          <w:bCs/>
          <w:sz w:val="24"/>
          <w:szCs w:val="24"/>
          <w:lang w:bidi="fa-IR"/>
        </w:rPr>
        <w:t>won’t shrink smaller than its content</w:t>
      </w:r>
      <w:r w:rsidRPr="003D2072">
        <w:rPr>
          <w:rFonts w:asciiTheme="minorBidi" w:hAnsiTheme="minorBidi"/>
          <w:sz w:val="24"/>
          <w:szCs w:val="24"/>
          <w:lang w:bidi="fa-IR"/>
        </w:rPr>
        <w:t>.</w:t>
      </w:r>
      <w:r>
        <w:rPr>
          <w:rFonts w:asciiTheme="minorBidi" w:hAnsiTheme="minorBidi"/>
          <w:sz w:val="24"/>
          <w:szCs w:val="24"/>
          <w:lang w:bidi="fa-IR"/>
        </w:rPr>
        <w:t xml:space="preserve"> </w:t>
      </w:r>
      <w:r w:rsidRPr="003D2072">
        <w:rPr>
          <w:rFonts w:asciiTheme="minorBidi" w:hAnsiTheme="minorBidi"/>
          <w:sz w:val="24"/>
          <w:szCs w:val="24"/>
          <w:lang w:bidi="fa-IR"/>
        </w:rPr>
        <w:t>An element with a flex</w:t>
      </w:r>
      <w:r w:rsidR="00711E5E">
        <w:rPr>
          <w:rFonts w:asciiTheme="minorBidi" w:hAnsiTheme="minorBidi"/>
          <w:sz w:val="24"/>
          <w:szCs w:val="24"/>
          <w:lang w:bidi="fa-IR"/>
        </w:rPr>
        <w:t>-</w:t>
      </w:r>
      <w:r w:rsidRPr="003D2072">
        <w:rPr>
          <w:rFonts w:asciiTheme="minorBidi" w:hAnsiTheme="minorBidi"/>
          <w:sz w:val="24"/>
          <w:szCs w:val="24"/>
          <w:lang w:bidi="fa-IR"/>
        </w:rPr>
        <w:t>shrink value of 1 will shrink, but not smaller than its content.</w:t>
      </w:r>
    </w:p>
    <w:p w14:paraId="35721693" w14:textId="341DCE0D" w:rsidR="00E11859" w:rsidRPr="00E11859" w:rsidRDefault="00E11859" w:rsidP="00E11859">
      <w:pPr>
        <w:pStyle w:val="ListParagraph"/>
        <w:numPr>
          <w:ilvl w:val="1"/>
          <w:numId w:val="2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E11859">
        <w:rPr>
          <w:rFonts w:asciiTheme="minorBidi" w:hAnsiTheme="minorBidi"/>
          <w:sz w:val="24"/>
          <w:szCs w:val="24"/>
          <w:lang w:bidi="fa-IR"/>
        </w:rPr>
        <w:t xml:space="preserve">Flex-shrink is about </w:t>
      </w:r>
      <w:r w:rsidRPr="00346455">
        <w:rPr>
          <w:rFonts w:asciiTheme="minorBidi" w:hAnsiTheme="minorBidi"/>
          <w:b/>
          <w:bCs/>
          <w:sz w:val="24"/>
          <w:szCs w:val="24"/>
          <w:lang w:bidi="fa-IR"/>
        </w:rPr>
        <w:t>proportions</w:t>
      </w:r>
      <w:r w:rsidRPr="00E11859">
        <w:rPr>
          <w:rFonts w:asciiTheme="minorBidi" w:hAnsiTheme="minorBidi"/>
          <w:sz w:val="24"/>
          <w:szCs w:val="24"/>
          <w:lang w:bidi="fa-IR"/>
        </w:rPr>
        <w:t xml:space="preserve">. If one box has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a </w:t>
      </w:r>
      <w:r w:rsidRPr="00E11859">
        <w:rPr>
          <w:rFonts w:asciiTheme="minorBidi" w:hAnsiTheme="minorBidi"/>
          <w:sz w:val="24"/>
          <w:szCs w:val="24"/>
          <w:lang w:bidi="fa-IR"/>
        </w:rPr>
        <w:t xml:space="preserve">flex-shrink of 6, and the rest have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a </w:t>
      </w:r>
      <w:r w:rsidRPr="00E11859">
        <w:rPr>
          <w:rFonts w:asciiTheme="minorBidi" w:hAnsiTheme="minorBidi"/>
          <w:sz w:val="24"/>
          <w:szCs w:val="24"/>
          <w:lang w:bidi="fa-IR"/>
        </w:rPr>
        <w:t>flex-shrink of 2, the one box will shrink 3x as fast as the rest, as space compresses.</w:t>
      </w:r>
    </w:p>
    <w:p w14:paraId="0E1AEB96" w14:textId="4242D624" w:rsidR="00E11859" w:rsidRDefault="00E11859" w:rsidP="00E11859">
      <w:pPr>
        <w:pStyle w:val="ListParagraph"/>
        <w:numPr>
          <w:ilvl w:val="0"/>
          <w:numId w:val="25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C8671D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2362752" behindDoc="1" locked="0" layoutInCell="1" allowOverlap="1" wp14:anchorId="1B6D324F" wp14:editId="492F1152">
                <wp:simplePos x="0" y="0"/>
                <wp:positionH relativeFrom="margin">
                  <wp:posOffset>57150</wp:posOffset>
                </wp:positionH>
                <wp:positionV relativeFrom="paragraph">
                  <wp:posOffset>1530985</wp:posOffset>
                </wp:positionV>
                <wp:extent cx="5936615" cy="2263140"/>
                <wp:effectExtent l="114300" t="0" r="6985" b="3810"/>
                <wp:wrapTopAndBottom/>
                <wp:docPr id="65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2631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D515E7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&gt;</w:t>
                            </w:r>
                            <w:proofErr w:type="gramStart"/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{</w:t>
                            </w:r>
                            <w:proofErr w:type="gramEnd"/>
                          </w:p>
                          <w:p w14:paraId="08B5E908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list-style: none;</w:t>
                            </w:r>
                          </w:p>
                          <w:p w14:paraId="45B98E87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padding: 1.2em 0.4em;</w:t>
                            </w:r>
                          </w:p>
                          <w:p w14:paraId="7A9DBAD7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015B63B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@</w:t>
                            </w:r>
                            <w:proofErr w:type="gramStart"/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a</w:t>
                            </w:r>
                            <w:proofErr w:type="gramEnd"/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creen and (min-width: 460px) and (max-width: 766px) {</w:t>
                            </w:r>
                          </w:p>
                          <w:p w14:paraId="2BFCAD1B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flex-basis: </w:t>
                            </w:r>
                            <w:proofErr w:type="gramStart"/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lc(</w:t>
                            </w:r>
                            <w:proofErr w:type="gramEnd"/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50% - .8em); // double the 0.4 right left</w:t>
                            </w:r>
                          </w:p>
                          <w:p w14:paraId="1789BD14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</w:p>
                          <w:p w14:paraId="1A275AB2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72CF1B81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E5F1096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flex-basis: </w:t>
                            </w:r>
                            <w:proofErr w:type="gramStart"/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lc(</w:t>
                            </w:r>
                            <w:proofErr w:type="gramEnd"/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25% - .8em);</w:t>
                            </w:r>
                          </w:p>
                          <w:p w14:paraId="700C138B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flex-grow: 1;</w:t>
                            </w:r>
                          </w:p>
                          <w:p w14:paraId="1A56BF86" w14:textId="77777777" w:rsidR="00E11859" w:rsidRPr="00C8671D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</w:p>
                          <w:p w14:paraId="0CFE2D42" w14:textId="77777777" w:rsidR="00E11859" w:rsidRPr="004659CC" w:rsidRDefault="00E11859" w:rsidP="00E118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67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D324F" id="Text Box 65" o:spid="_x0000_s1379" type="#_x0000_t202" style="position:absolute;left:0;text-align:left;margin-left:4.5pt;margin-top:120.55pt;width:467.45pt;height:178.2pt;z-index:-250953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0BD515E7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&gt;</w:t>
                      </w:r>
                      <w:proofErr w:type="gramStart"/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{</w:t>
                      </w:r>
                      <w:proofErr w:type="gramEnd"/>
                    </w:p>
                    <w:p w14:paraId="08B5E908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list-style: none;</w:t>
                      </w:r>
                    </w:p>
                    <w:p w14:paraId="45B98E87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padding: 1.2em 0.4em;</w:t>
                      </w:r>
                    </w:p>
                    <w:p w14:paraId="7A9DBAD7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015B63B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@</w:t>
                      </w:r>
                      <w:proofErr w:type="gramStart"/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a</w:t>
                      </w:r>
                      <w:proofErr w:type="gramEnd"/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creen and (min-width: 460px) and (max-width: 766px) {</w:t>
                      </w:r>
                    </w:p>
                    <w:p w14:paraId="2BFCAD1B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flex-basis: </w:t>
                      </w:r>
                      <w:proofErr w:type="gramStart"/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lc(</w:t>
                      </w:r>
                      <w:proofErr w:type="gramEnd"/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50% - .8em); // double the 0.4 right left</w:t>
                      </w:r>
                    </w:p>
                    <w:p w14:paraId="1789BD14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</w:t>
                      </w:r>
                    </w:p>
                    <w:p w14:paraId="1A275AB2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72CF1B81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E5F1096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flex-basis: </w:t>
                      </w:r>
                      <w:proofErr w:type="gramStart"/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lc(</w:t>
                      </w:r>
                      <w:proofErr w:type="gramEnd"/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25% - .8em);</w:t>
                      </w:r>
                    </w:p>
                    <w:p w14:paraId="700C138B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flex-grow: 1;</w:t>
                      </w:r>
                    </w:p>
                    <w:p w14:paraId="1A56BF86" w14:textId="77777777" w:rsidR="00E11859" w:rsidRPr="00C8671D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</w:p>
                    <w:p w14:paraId="0CFE2D42" w14:textId="77777777" w:rsidR="00E11859" w:rsidRPr="004659CC" w:rsidRDefault="00E11859" w:rsidP="00E118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67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7050F4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flex-basis</w:t>
      </w:r>
      <w:r w:rsidRPr="007050F4">
        <w:rPr>
          <w:rFonts w:asciiTheme="minorBidi" w:hAnsiTheme="minorBidi"/>
          <w:sz w:val="24"/>
          <w:szCs w:val="24"/>
          <w:lang w:bidi="fa-IR"/>
        </w:rPr>
        <w:t xml:space="preserve"> //</w:t>
      </w:r>
      <w:r>
        <w:rPr>
          <w:rFonts w:asciiTheme="minorBidi" w:hAnsiTheme="minorBidi"/>
          <w:sz w:val="24"/>
          <w:szCs w:val="24"/>
          <w:lang w:bidi="fa-IR"/>
        </w:rPr>
        <w:t xml:space="preserve"> a </w:t>
      </w:r>
      <w:r w:rsidRPr="00431DE8">
        <w:rPr>
          <w:rFonts w:asciiTheme="minorBidi" w:hAnsiTheme="minorBidi"/>
          <w:b/>
          <w:bCs/>
          <w:sz w:val="24"/>
          <w:szCs w:val="24"/>
          <w:lang w:bidi="fa-IR"/>
        </w:rPr>
        <w:t>base width or height</w:t>
      </w:r>
      <w:r>
        <w:rPr>
          <w:rFonts w:asciiTheme="minorBidi" w:hAnsiTheme="minorBidi"/>
          <w:sz w:val="24"/>
          <w:szCs w:val="24"/>
          <w:lang w:bidi="fa-IR"/>
        </w:rPr>
        <w:t xml:space="preserve"> (based on direction) for the items so should have a </w:t>
      </w:r>
      <w:r w:rsidRPr="00CB23CC">
        <w:rPr>
          <w:rFonts w:asciiTheme="minorBidi" w:hAnsiTheme="minorBidi"/>
          <w:b/>
          <w:bCs/>
          <w:sz w:val="24"/>
          <w:szCs w:val="24"/>
          <w:lang w:bidi="fa-IR"/>
        </w:rPr>
        <w:t>unit</w:t>
      </w:r>
      <w:r>
        <w:rPr>
          <w:rFonts w:asciiTheme="minorBidi" w:hAnsiTheme="minorBidi"/>
          <w:sz w:val="24"/>
          <w:szCs w:val="24"/>
          <w:lang w:bidi="fa-IR"/>
        </w:rPr>
        <w:t xml:space="preserve">. </w:t>
      </w:r>
      <w:r w:rsidRPr="00C8671D">
        <w:rPr>
          <w:rFonts w:asciiTheme="minorBidi" w:hAnsiTheme="minorBidi"/>
          <w:b/>
          <w:bCs/>
          <w:sz w:val="24"/>
          <w:szCs w:val="24"/>
          <w:lang w:bidi="fa-IR"/>
        </w:rPr>
        <w:t>The width won't be smaller than the give</w:t>
      </w:r>
      <w:r w:rsidR="00711E5E">
        <w:rPr>
          <w:rFonts w:asciiTheme="minorBidi" w:hAnsiTheme="minorBidi"/>
          <w:b/>
          <w:bCs/>
          <w:sz w:val="24"/>
          <w:szCs w:val="24"/>
          <w:lang w:bidi="fa-IR"/>
        </w:rPr>
        <w:t>n</w:t>
      </w:r>
      <w:r w:rsidRPr="00C8671D">
        <w:rPr>
          <w:rFonts w:asciiTheme="minorBidi" w:hAnsiTheme="minorBidi"/>
          <w:b/>
          <w:bCs/>
          <w:sz w:val="24"/>
          <w:szCs w:val="24"/>
          <w:lang w:bidi="fa-IR"/>
        </w:rPr>
        <w:t xml:space="preserve"> number.</w:t>
      </w:r>
      <w:r>
        <w:rPr>
          <w:rFonts w:asciiTheme="minorBidi" w:hAnsiTheme="minorBidi"/>
          <w:sz w:val="24"/>
          <w:szCs w:val="24"/>
          <w:lang w:bidi="fa-IR"/>
        </w:rPr>
        <w:t xml:space="preserve"> Then you can set the grow so if there is space they can grow in width. If there is a flex-grow on one of the items, flex-grow will be affected if the size of the screen is bigger than the </w:t>
      </w:r>
      <w:r w:rsidRPr="00431DE8">
        <w:rPr>
          <w:rFonts w:asciiTheme="minorBidi" w:hAnsiTheme="minorBidi"/>
          <w:b/>
          <w:bCs/>
          <w:sz w:val="24"/>
          <w:szCs w:val="24"/>
          <w:lang w:bidi="fa-IR"/>
        </w:rPr>
        <w:t>sum flex-basis for all items</w:t>
      </w:r>
      <w:r>
        <w:rPr>
          <w:rFonts w:asciiTheme="minorBidi" w:hAnsiTheme="minorBidi"/>
          <w:sz w:val="24"/>
          <w:szCs w:val="24"/>
          <w:lang w:bidi="fa-IR"/>
        </w:rPr>
        <w:t xml:space="preserve">, which means that if there is free space. Don't forget the </w:t>
      </w:r>
      <w:r w:rsidRPr="00C8671D">
        <w:rPr>
          <w:rFonts w:asciiTheme="minorBidi" w:hAnsiTheme="minorBidi"/>
          <w:b/>
          <w:bCs/>
          <w:sz w:val="24"/>
          <w:szCs w:val="24"/>
          <w:lang w:bidi="fa-IR"/>
        </w:rPr>
        <w:t>wrap</w:t>
      </w:r>
      <w:r>
        <w:rPr>
          <w:rFonts w:asciiTheme="minorBidi" w:hAnsiTheme="minorBidi"/>
          <w:sz w:val="24"/>
          <w:szCs w:val="24"/>
          <w:lang w:bidi="fa-IR"/>
        </w:rPr>
        <w:t xml:space="preserve"> in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the </w:t>
      </w:r>
      <w:r>
        <w:rPr>
          <w:rFonts w:asciiTheme="minorBidi" w:hAnsiTheme="minorBidi"/>
          <w:sz w:val="24"/>
          <w:szCs w:val="24"/>
          <w:lang w:bidi="fa-IR"/>
        </w:rPr>
        <w:t xml:space="preserve">flexbox. In </w:t>
      </w:r>
      <w:proofErr w:type="spellStart"/>
      <w:r>
        <w:rPr>
          <w:rFonts w:asciiTheme="minorBidi" w:hAnsiTheme="minorBidi"/>
          <w:sz w:val="24"/>
          <w:szCs w:val="24"/>
          <w:lang w:bidi="fa-IR"/>
        </w:rPr>
        <w:t>scss</w:t>
      </w:r>
      <w:proofErr w:type="spellEnd"/>
      <w:r>
        <w:rPr>
          <w:rFonts w:asciiTheme="minorBidi" w:hAnsiTheme="minorBidi"/>
          <w:sz w:val="24"/>
          <w:szCs w:val="24"/>
          <w:lang w:bidi="fa-IR"/>
        </w:rPr>
        <w:t>:</w:t>
      </w:r>
    </w:p>
    <w:p w14:paraId="39CC8C38" w14:textId="77777777" w:rsidR="00E11859" w:rsidRPr="00C8671D" w:rsidRDefault="00E11859" w:rsidP="00E11859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72C190E" w14:textId="191DFA26" w:rsidR="00E11859" w:rsidRPr="00C8671D" w:rsidRDefault="00E11859" w:rsidP="00E11859">
      <w:pPr>
        <w:pStyle w:val="ListParagraph"/>
        <w:numPr>
          <w:ilvl w:val="1"/>
          <w:numId w:val="25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C8671D">
        <w:rPr>
          <w:rFonts w:asciiTheme="minorBidi" w:hAnsiTheme="minorBidi"/>
          <w:sz w:val="24"/>
          <w:szCs w:val="24"/>
          <w:lang w:bidi="fa-IR"/>
        </w:rPr>
        <w:t>We have three items that have more than 25% flex-bases since grow is 1.</w:t>
      </w:r>
      <w:r>
        <w:rPr>
          <w:rFonts w:asciiTheme="minorBidi" w:hAnsiTheme="minorBidi"/>
          <w:sz w:val="24"/>
          <w:szCs w:val="24"/>
          <w:lang w:bidi="fa-IR"/>
        </w:rPr>
        <w:t xml:space="preserve"> The first pic is for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the </w:t>
      </w:r>
      <w:r>
        <w:rPr>
          <w:rFonts w:asciiTheme="minorBidi" w:hAnsiTheme="minorBidi"/>
          <w:sz w:val="24"/>
          <w:szCs w:val="24"/>
          <w:lang w:bidi="fa-IR"/>
        </w:rPr>
        <w:t>media screen.</w:t>
      </w:r>
    </w:p>
    <w:p w14:paraId="71CA30AF" w14:textId="77777777" w:rsidR="00E11859" w:rsidRDefault="00E11859" w:rsidP="00E118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w:lastRenderedPageBreak/>
        <w:drawing>
          <wp:anchor distT="0" distB="0" distL="114300" distR="114300" simplePos="0" relativeHeight="252363776" behindDoc="1" locked="0" layoutInCell="1" allowOverlap="1" wp14:anchorId="0BF4D5F6" wp14:editId="2DB8659C">
            <wp:simplePos x="0" y="0"/>
            <wp:positionH relativeFrom="margin">
              <wp:posOffset>1360170</wp:posOffset>
            </wp:positionH>
            <wp:positionV relativeFrom="paragraph">
              <wp:posOffset>27940</wp:posOffset>
            </wp:positionV>
            <wp:extent cx="3223260" cy="1271905"/>
            <wp:effectExtent l="0" t="0" r="0" b="4445"/>
            <wp:wrapTight wrapText="bothSides">
              <wp:wrapPolygon edited="0">
                <wp:start x="0" y="0"/>
                <wp:lineTo x="0" y="21352"/>
                <wp:lineTo x="21447" y="21352"/>
                <wp:lineTo x="21447" y="0"/>
                <wp:lineTo x="0" y="0"/>
              </wp:wrapPolygon>
            </wp:wrapTight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26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BA9A7D" w14:textId="77777777" w:rsidR="00E11859" w:rsidRDefault="00E11859" w:rsidP="00E118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5C5A36C" w14:textId="77777777" w:rsidR="00E11859" w:rsidRDefault="00E11859" w:rsidP="00E118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A1B435E" w14:textId="77777777" w:rsidR="00E11859" w:rsidRDefault="00E11859" w:rsidP="00E118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2F464E3" w14:textId="77777777" w:rsidR="00E11859" w:rsidRDefault="00E11859" w:rsidP="00E118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C8671D">
        <w:rPr>
          <w:noProof/>
        </w:rPr>
        <w:drawing>
          <wp:anchor distT="0" distB="0" distL="114300" distR="114300" simplePos="0" relativeHeight="252364800" behindDoc="1" locked="0" layoutInCell="1" allowOverlap="1" wp14:anchorId="6A7D356F" wp14:editId="161EDDF4">
            <wp:simplePos x="0" y="0"/>
            <wp:positionH relativeFrom="margin">
              <wp:align>center</wp:align>
            </wp:positionH>
            <wp:positionV relativeFrom="paragraph">
              <wp:posOffset>128905</wp:posOffset>
            </wp:positionV>
            <wp:extent cx="3822065" cy="1165860"/>
            <wp:effectExtent l="0" t="0" r="6985" b="0"/>
            <wp:wrapTight wrapText="bothSides">
              <wp:wrapPolygon edited="0">
                <wp:start x="0" y="0"/>
                <wp:lineTo x="0" y="21176"/>
                <wp:lineTo x="21532" y="21176"/>
                <wp:lineTo x="21532" y="0"/>
                <wp:lineTo x="0" y="0"/>
              </wp:wrapPolygon>
            </wp:wrapTight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116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CF1621" w14:textId="77777777" w:rsidR="00E11859" w:rsidRDefault="00E11859" w:rsidP="00E118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790DCA3" w14:textId="77777777" w:rsidR="00E11859" w:rsidRDefault="00E11859" w:rsidP="00E118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F0A5E6B" w14:textId="6B76F609" w:rsidR="00E11859" w:rsidRDefault="00E11859" w:rsidP="00E1185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4DC9BA52" w14:textId="77777777" w:rsidR="00E11859" w:rsidRPr="00E11859" w:rsidRDefault="00E11859" w:rsidP="00E1185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7C89B66D" w14:textId="26AFCEE7" w:rsidR="00213FAE" w:rsidRPr="008311D0" w:rsidRDefault="00213FAE" w:rsidP="00A375D5">
      <w:pPr>
        <w:pStyle w:val="ListParagraph"/>
        <w:numPr>
          <w:ilvl w:val="0"/>
          <w:numId w:val="2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flex: grow shrink basis</w:t>
      </w:r>
      <w:r w:rsidRPr="00213FAE">
        <w:rPr>
          <w:rFonts w:asciiTheme="minorBidi" w:hAnsiTheme="minorBidi"/>
          <w:sz w:val="24"/>
          <w:szCs w:val="24"/>
          <w:lang w:bidi="fa-IR"/>
        </w:rPr>
        <w:t xml:space="preserve"> // shorthand </w:t>
      </w:r>
    </w:p>
    <w:p w14:paraId="41A1430B" w14:textId="57FA47C5" w:rsidR="008311D0" w:rsidRDefault="008311D0" w:rsidP="008311D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8311D0">
        <w:rPr>
          <w:rFonts w:asciiTheme="minorBidi" w:hAnsiTheme="minorBidi"/>
          <w:b/>
          <w:bCs/>
          <w:noProof/>
          <w:sz w:val="24"/>
          <w:szCs w:val="24"/>
          <w:u w:val="single"/>
          <w:lang w:bidi="fa-IR"/>
        </w:rPr>
        <mc:AlternateContent>
          <mc:Choice Requires="wps">
            <w:drawing>
              <wp:anchor distT="0" distB="0" distL="114300" distR="114300" simplePos="0" relativeHeight="252358656" behindDoc="1" locked="0" layoutInCell="1" allowOverlap="1" wp14:anchorId="716F3189" wp14:editId="393589AC">
                <wp:simplePos x="0" y="0"/>
                <wp:positionH relativeFrom="margin">
                  <wp:posOffset>57150</wp:posOffset>
                </wp:positionH>
                <wp:positionV relativeFrom="paragraph">
                  <wp:posOffset>194945</wp:posOffset>
                </wp:positionV>
                <wp:extent cx="5936615" cy="434340"/>
                <wp:effectExtent l="114300" t="0" r="6985" b="3810"/>
                <wp:wrapTopAndBottom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343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36C1D5" w14:textId="76086E6F" w:rsidR="008311D0" w:rsidRPr="004659CC" w:rsidRDefault="008311D0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311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: 0 0 auto;</w:t>
                            </w:r>
                            <w:r w:rsidR="005825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flex: 0 0 0 won't work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F3189" id="Text Box 68" o:spid="_x0000_s1380" type="#_x0000_t202" style="position:absolute;left:0;text-align:left;margin-left:4.5pt;margin-top:15.35pt;width:467.45pt;height:34.2pt;z-index:-25095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436C1D5" w14:textId="76086E6F" w:rsidR="008311D0" w:rsidRPr="004659CC" w:rsidRDefault="008311D0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311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: 0 0 auto;</w:t>
                      </w:r>
                      <w:r w:rsidR="005825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flex: 0 0 0 won't work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868D452" w14:textId="55A28CA4" w:rsidR="008311D0" w:rsidRPr="008311D0" w:rsidRDefault="008311D0" w:rsidP="008311D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25600FAF" w14:textId="41042CB0" w:rsidR="00B62FB8" w:rsidRPr="00977A79" w:rsidRDefault="0063682B" w:rsidP="00A375D5">
      <w:pPr>
        <w:pStyle w:val="ListParagraph"/>
        <w:numPr>
          <w:ilvl w:val="0"/>
          <w:numId w:val="2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>
        <w:rPr>
          <w:rFonts w:asciiTheme="minorBidi" w:hAnsiTheme="minorBidi"/>
          <w:b/>
          <w:bCs/>
          <w:noProof/>
          <w:sz w:val="24"/>
          <w:szCs w:val="24"/>
          <w:u w:val="single"/>
          <w:lang w:bidi="fa-IR"/>
        </w:rPr>
        <mc:AlternateContent>
          <mc:Choice Requires="wpg">
            <w:drawing>
              <wp:anchor distT="0" distB="0" distL="114300" distR="114300" simplePos="0" relativeHeight="252163072" behindDoc="0" locked="0" layoutInCell="1" allowOverlap="1" wp14:anchorId="1654E250" wp14:editId="55EF4F85">
                <wp:simplePos x="0" y="0"/>
                <wp:positionH relativeFrom="margin">
                  <wp:align>center</wp:align>
                </wp:positionH>
                <wp:positionV relativeFrom="paragraph">
                  <wp:posOffset>561340</wp:posOffset>
                </wp:positionV>
                <wp:extent cx="3785235" cy="746125"/>
                <wp:effectExtent l="38100" t="38100" r="43815" b="53975"/>
                <wp:wrapNone/>
                <wp:docPr id="556" name="Group 5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85235" cy="746125"/>
                          <a:chOff x="0" y="0"/>
                          <a:chExt cx="4528985" cy="892810"/>
                        </a:xfrm>
                      </wpg:grpSpPr>
                      <wpg:grpSp>
                        <wpg:cNvPr id="544" name="Group 544"/>
                        <wpg:cNvGrpSpPr/>
                        <wpg:grpSpPr>
                          <a:xfrm>
                            <a:off x="0" y="0"/>
                            <a:ext cx="4528985" cy="892810"/>
                            <a:chOff x="0" y="0"/>
                            <a:chExt cx="4528985" cy="892810"/>
                          </a:xfrm>
                        </wpg:grpSpPr>
                        <pic:pic xmlns:pic="http://schemas.openxmlformats.org/drawingml/2006/picture">
                          <pic:nvPicPr>
                            <pic:cNvPr id="480" name="Picture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4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" y="226060"/>
                              <a:ext cx="4492625" cy="601980"/>
                            </a:xfrm>
                            <a:prstGeom prst="rect">
                              <a:avLst/>
                            </a:prstGeom>
                          </pic:spPr>
                        </pic:pic>
                        <w14:contentPart bwMode="auto" r:id="rId442">
                          <w14:nvContentPartPr>
                            <w14:cNvPr id="543" name="Ink 543"/>
                            <w14:cNvContentPartPr/>
                          </w14:nvContentPartPr>
                          <w14:xfrm>
                            <a:off x="0" y="0"/>
                            <a:ext cx="4528985" cy="892810"/>
                          </w14:xfrm>
                        </w14:contentPart>
                      </wpg:grpSp>
                      <w14:contentPart bwMode="auto" r:id="rId443">
                        <w14:nvContentPartPr>
                          <w14:cNvPr id="548" name="Ink 548"/>
                          <w14:cNvContentPartPr/>
                        </w14:nvContentPartPr>
                        <w14:xfrm>
                          <a:off x="611505" y="203835"/>
                          <a:ext cx="915480" cy="631800"/>
                        </w14:xfrm>
                      </w14:contentPart>
                      <w14:contentPart bwMode="auto" r:id="rId444">
                        <w14:nvContentPartPr>
                          <w14:cNvPr id="555" name="Ink 555"/>
                          <w14:cNvContentPartPr/>
                        </w14:nvContentPartPr>
                        <w14:xfrm>
                          <a:off x="989330" y="56515"/>
                          <a:ext cx="61560" cy="957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8F27E4" id="Group 556" o:spid="_x0000_s1026" style="position:absolute;margin-left:0;margin-top:44.2pt;width:298.05pt;height:58.75pt;z-index:252163072;mso-position-horizontal:center;mso-position-horizontal-relative:margin;mso-width-relative:margin;mso-height-relative:margin" coordsize="45289,8928" o:gfxdata="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">
                <v:group id="Group 544" o:spid="_x0000_s1027" style="position:absolute;width:45289;height:8928" coordsize="45289,8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om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">
                  <v:shape id="Picture 480" o:spid="_x0000_s1028" type="#_x0000_t75" style="position:absolute;left:6;top:2260;width:44926;height:6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">
                    <v:imagedata r:id="rId445" o:title=""/>
                  </v:shape>
                  <v:shape id="Ink 543" o:spid="_x0000_s1029" type="#_x0000_t75" style="position:absolute;left:-107;top:-107;width:45500;height:91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">
                    <v:imagedata r:id="rId446" o:title=""/>
                  </v:shape>
                </v:group>
                <v:shape id="Ink 548" o:spid="_x0000_s1030" type="#_x0000_t75" style="position:absolute;left:6007;top:1930;width:9366;height:65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">
                  <v:imagedata r:id="rId447" o:title=""/>
                </v:shape>
                <v:shape id="Ink 555" o:spid="_x0000_s1031" type="#_x0000_t75" style="position:absolute;left:9785;top:457;width:827;height:1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">
                  <v:imagedata r:id="rId448" o:title=""/>
                </v:shape>
                <w10:wrap anchorx="margin"/>
              </v:group>
            </w:pict>
          </mc:Fallback>
        </mc:AlternateContent>
      </w:r>
      <w:r w:rsidR="00B62FB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order: </w:t>
      </w:r>
      <w:r w:rsidR="00977A79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0</w:t>
      </w:r>
      <w:r w:rsidR="00977A79" w:rsidRPr="00977A79">
        <w:rPr>
          <w:rFonts w:asciiTheme="minorBidi" w:hAnsiTheme="minorBidi"/>
          <w:sz w:val="24"/>
          <w:szCs w:val="24"/>
          <w:lang w:bidi="fa-IR"/>
        </w:rPr>
        <w:t xml:space="preserve"> // default is 0</w:t>
      </w:r>
      <w:r w:rsidR="00977A79">
        <w:rPr>
          <w:rFonts w:asciiTheme="minorBidi" w:hAnsiTheme="minorBidi"/>
          <w:sz w:val="24"/>
          <w:szCs w:val="24"/>
          <w:lang w:bidi="fa-IR"/>
        </w:rPr>
        <w:t xml:space="preserve">. Positive and negative numbers. If two items have the same order, 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977A79">
        <w:rPr>
          <w:rFonts w:asciiTheme="minorBidi" w:hAnsiTheme="minorBidi"/>
          <w:sz w:val="24"/>
          <w:szCs w:val="24"/>
          <w:lang w:bidi="fa-IR"/>
        </w:rPr>
        <w:t xml:space="preserve">order is based on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977A79">
        <w:rPr>
          <w:rFonts w:asciiTheme="minorBidi" w:hAnsiTheme="minorBidi"/>
          <w:sz w:val="24"/>
          <w:szCs w:val="24"/>
          <w:lang w:bidi="fa-IR"/>
        </w:rPr>
        <w:t xml:space="preserve">tag position </w:t>
      </w:r>
      <w:r w:rsidR="00711E5E">
        <w:rPr>
          <w:rFonts w:asciiTheme="minorBidi" w:hAnsiTheme="minorBidi"/>
          <w:sz w:val="24"/>
          <w:szCs w:val="24"/>
          <w:lang w:bidi="fa-IR"/>
        </w:rPr>
        <w:t>i</w:t>
      </w:r>
      <w:r w:rsidR="00977A79">
        <w:rPr>
          <w:rFonts w:asciiTheme="minorBidi" w:hAnsiTheme="minorBidi"/>
          <w:sz w:val="24"/>
          <w:szCs w:val="24"/>
          <w:lang w:bidi="fa-IR"/>
        </w:rPr>
        <w:t xml:space="preserve">n </w:t>
      </w:r>
      <w:r w:rsidR="00231354">
        <w:rPr>
          <w:rFonts w:asciiTheme="minorBidi" w:hAnsiTheme="minorBidi"/>
          <w:sz w:val="24"/>
          <w:szCs w:val="24"/>
          <w:lang w:bidi="fa-IR"/>
        </w:rPr>
        <w:t>H</w:t>
      </w:r>
      <w:r w:rsidR="00977A79">
        <w:rPr>
          <w:rFonts w:asciiTheme="minorBidi" w:hAnsiTheme="minorBidi"/>
          <w:sz w:val="24"/>
          <w:szCs w:val="24"/>
          <w:lang w:bidi="fa-IR"/>
        </w:rPr>
        <w:t>tml.</w:t>
      </w:r>
    </w:p>
    <w:p w14:paraId="70576102" w14:textId="0E5D8040" w:rsidR="00357FE3" w:rsidRDefault="00357FE3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79F355C4" w14:textId="7ECF46C3" w:rsidR="00357FE3" w:rsidRDefault="00357FE3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12BD5AE0" w14:textId="660FC68F" w:rsidR="00357FE3" w:rsidRDefault="00357FE3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12E6B2F8" w14:textId="6CFFFCF9" w:rsidR="00357FE3" w:rsidRPr="002C7CB3" w:rsidRDefault="00357FE3" w:rsidP="00357FE3">
      <w:pPr>
        <w:pStyle w:val="ListParagraph"/>
        <w:numPr>
          <w:ilvl w:val="0"/>
          <w:numId w:val="26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357FE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ali</w:t>
      </w: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g</w:t>
      </w:r>
      <w:r w:rsidRPr="00357FE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n-self</w:t>
      </w:r>
      <w:r w:rsidRPr="00357FE3">
        <w:rPr>
          <w:rFonts w:asciiTheme="minorBidi" w:hAnsiTheme="minorBidi"/>
          <w:sz w:val="24"/>
          <w:szCs w:val="24"/>
          <w:lang w:bidi="fa-IR"/>
        </w:rPr>
        <w:t xml:space="preserve"> // similar to align-items</w:t>
      </w:r>
      <w:r w:rsidR="002C7CB3">
        <w:rPr>
          <w:rFonts w:asciiTheme="minorBidi" w:hAnsiTheme="minorBidi"/>
          <w:sz w:val="24"/>
          <w:szCs w:val="24"/>
          <w:lang w:bidi="fa-IR"/>
        </w:rPr>
        <w:t>, but only works on that element. It overwrites the align-item value.</w:t>
      </w:r>
    </w:p>
    <w:p w14:paraId="10C43D4E" w14:textId="32683D0D" w:rsidR="002C7CB3" w:rsidRPr="00357FE3" w:rsidRDefault="002C7CB3" w:rsidP="002C7CB3">
      <w:pPr>
        <w:pStyle w:val="ListParagraph"/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>
        <w:rPr>
          <w:rFonts w:asciiTheme="minorBidi" w:hAnsiTheme="minorBidi"/>
          <w:b/>
          <w:bCs/>
          <w:noProof/>
          <w:sz w:val="24"/>
          <w:szCs w:val="24"/>
          <w:u w:val="single"/>
          <w:lang w:bidi="fa-IR"/>
        </w:rPr>
        <mc:AlternateContent>
          <mc:Choice Requires="wpg">
            <w:drawing>
              <wp:anchor distT="0" distB="0" distL="114300" distR="114300" simplePos="0" relativeHeight="252160000" behindDoc="0" locked="0" layoutInCell="1" allowOverlap="1" wp14:anchorId="63FAE2D4" wp14:editId="093DBD9C">
                <wp:simplePos x="0" y="0"/>
                <wp:positionH relativeFrom="margin">
                  <wp:posOffset>513620</wp:posOffset>
                </wp:positionH>
                <wp:positionV relativeFrom="paragraph">
                  <wp:posOffset>230545</wp:posOffset>
                </wp:positionV>
                <wp:extent cx="4937760" cy="1586232"/>
                <wp:effectExtent l="0" t="0" r="0" b="0"/>
                <wp:wrapNone/>
                <wp:docPr id="547" name="Group 5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37760" cy="1586232"/>
                          <a:chOff x="0" y="-1"/>
                          <a:chExt cx="5331118" cy="1712747"/>
                        </a:xfrm>
                      </wpg:grpSpPr>
                      <pic:pic xmlns:pic="http://schemas.openxmlformats.org/drawingml/2006/picture">
                        <pic:nvPicPr>
                          <pic:cNvPr id="545" name="Picture 545"/>
                          <pic:cNvPicPr>
                            <a:picLocks noChangeAspect="1"/>
                          </pic:cNvPicPr>
                        </pic:nvPicPr>
                        <pic:blipFill>
                          <a:blip r:embed="rId4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3624" y="352426"/>
                            <a:ext cx="3190875" cy="1360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4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1"/>
                            <a:ext cx="5331118" cy="42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BA3525" w14:textId="5B77928B" w:rsidR="002C7CB3" w:rsidRDefault="002C7CB3" w:rsidP="002C7CB3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Number 8 has align-self: baseline but since align-items: start, it is positioned based on tha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FAE2D4" id="Group 547" o:spid="_x0000_s1381" style="position:absolute;left:0;text-align:left;margin-left:40.45pt;margin-top:18.15pt;width:388.8pt;height:124.9pt;z-index:252160000;mso-position-horizontal-relative:margin;mso-width-relative:margin;mso-height-relative:margin" coordorigin="" coordsize="53311,171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">
                <v:shape id="Picture 545" o:spid="_x0000_s1382" type="#_x0000_t75" style="position:absolute;left:10636;top:3524;width:31908;height:136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">
                  <v:imagedata r:id="rId450" o:title=""/>
                </v:shape>
                <v:shape id="_x0000_s1383" type="#_x0000_t202" style="position:absolute;width:53311;height:4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" filled="f" stroked="f">
                  <v:textbox inset="0,0,0,0">
                    <w:txbxContent>
                      <w:p w14:paraId="0EBA3525" w14:textId="5B77928B" w:rsidR="002C7CB3" w:rsidRDefault="002C7CB3" w:rsidP="002C7CB3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Number 8 has align-self: baseline but since align-items: start, it is positioned based on tha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32AA16E" w14:textId="512E5B37" w:rsidR="00977A79" w:rsidRDefault="00977A79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7A6E3A99" w14:textId="71CAF5D1" w:rsidR="00714C3C" w:rsidRDefault="00714C3C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1245450B" w14:textId="0676830D" w:rsidR="00714C3C" w:rsidRDefault="00714C3C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0B8E4B37" w14:textId="6CE82703" w:rsidR="00714C3C" w:rsidRDefault="00714C3C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29711C57" w14:textId="4DF3D562" w:rsidR="00714C3C" w:rsidRPr="00EA27DD" w:rsidRDefault="006B51B8" w:rsidP="00977A79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EA27DD">
        <w:rPr>
          <w:rFonts w:asciiTheme="minorBidi" w:hAnsiTheme="minorBidi"/>
          <w:b/>
          <w:bCs/>
          <w:color w:val="E75919"/>
          <w:sz w:val="24"/>
          <w:szCs w:val="24"/>
        </w:rPr>
        <w:lastRenderedPageBreak/>
        <w:t>exercise</w:t>
      </w:r>
    </w:p>
    <w:p w14:paraId="4905BB58" w14:textId="54D44179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>
        <w:rPr>
          <w:rFonts w:asciiTheme="minorBidi" w:hAnsiTheme="minorBidi"/>
          <w:b/>
          <w:bCs/>
          <w:noProof/>
          <w:sz w:val="24"/>
          <w:szCs w:val="24"/>
          <w:u w:val="single"/>
          <w:lang w:bidi="fa-IR"/>
        </w:rPr>
        <mc:AlternateContent>
          <mc:Choice Requires="wpg">
            <w:drawing>
              <wp:anchor distT="0" distB="0" distL="114300" distR="114300" simplePos="0" relativeHeight="252282880" behindDoc="0" locked="0" layoutInCell="1" allowOverlap="1" wp14:anchorId="3CEA59D0" wp14:editId="6A7C03DB">
                <wp:simplePos x="0" y="0"/>
                <wp:positionH relativeFrom="margin">
                  <wp:align>center</wp:align>
                </wp:positionH>
                <wp:positionV relativeFrom="paragraph">
                  <wp:posOffset>41275</wp:posOffset>
                </wp:positionV>
                <wp:extent cx="5200015" cy="3293139"/>
                <wp:effectExtent l="0" t="38100" r="635" b="40640"/>
                <wp:wrapNone/>
                <wp:docPr id="315" name="Group 3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00015" cy="3293139"/>
                          <a:chOff x="0" y="0"/>
                          <a:chExt cx="5942965" cy="3763800"/>
                        </a:xfrm>
                      </wpg:grpSpPr>
                      <wpg:grpSp>
                        <wpg:cNvPr id="295" name="Group 295"/>
                        <wpg:cNvGrpSpPr/>
                        <wpg:grpSpPr>
                          <a:xfrm>
                            <a:off x="0" y="0"/>
                            <a:ext cx="5942965" cy="3763800"/>
                            <a:chOff x="0" y="85725"/>
                            <a:chExt cx="5943600" cy="3763800"/>
                          </a:xfrm>
                        </wpg:grpSpPr>
                        <w14:contentPart bwMode="auto" r:id="rId451">
                          <w14:nvContentPartPr>
                            <w14:cNvPr id="663" name="Ink 663"/>
                            <w14:cNvContentPartPr/>
                          </w14:nvContentPartPr>
                          <w14:xfrm>
                            <a:off x="5014595" y="3574415"/>
                            <a:ext cx="88200" cy="94680"/>
                          </w14:xfrm>
                        </w14:contentPart>
                        <wpg:grpSp>
                          <wpg:cNvPr id="294" name="Group 294"/>
                          <wpg:cNvGrpSpPr/>
                          <wpg:grpSpPr>
                            <a:xfrm>
                              <a:off x="0" y="85725"/>
                              <a:ext cx="5943600" cy="3763800"/>
                              <a:chOff x="0" y="85725"/>
                              <a:chExt cx="5943600" cy="3763800"/>
                            </a:xfrm>
                          </wpg:grpSpPr>
                          <pic:pic xmlns:pic="http://schemas.openxmlformats.org/drawingml/2006/picture">
                            <pic:nvPicPr>
                              <pic:cNvPr id="557" name="Picture 55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5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09220"/>
                                <a:ext cx="5943600" cy="269176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14:contentPart bwMode="auto" r:id="rId453">
                            <w14:nvContentPartPr>
                              <w14:cNvPr id="293" name="Ink 293"/>
                              <w14:cNvContentPartPr/>
                            </w14:nvContentPartPr>
                            <w14:xfrm>
                              <a:off x="82550" y="85725"/>
                              <a:ext cx="5525154" cy="3763800"/>
                            </w14:xfrm>
                          </w14:contentPart>
                        </wpg:grpSp>
                      </wpg:grpSp>
                      <w14:contentPart bwMode="auto" r:id="rId454">
                        <w14:nvContentPartPr>
                          <w14:cNvPr id="314" name="Ink 314"/>
                          <w14:cNvContentPartPr/>
                        </w14:nvContentPartPr>
                        <w14:xfrm>
                          <a:off x="466090" y="3225165"/>
                          <a:ext cx="486910" cy="168275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2CE52A" id="Group 315" o:spid="_x0000_s1026" style="position:absolute;margin-left:0;margin-top:3.25pt;width:409.45pt;height:259.3pt;z-index:252282880;mso-position-horizontal:center;mso-position-horizontal-relative:margin;mso-width-relative:margin;mso-height-relative:margin" coordsize="59429,37638" o:gfxdata="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">
                <v:group id="Group 295" o:spid="_x0000_s1027" style="position:absolute;width:59429;height:37638" coordorigin=",857" coordsize="59436,37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M0/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">
                  <v:shape id="Ink 663" o:spid="_x0000_s1028" type="#_x0000_t75" style="position:absolute;left:50096;top:35694;width:981;height:1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">
                    <v:imagedata r:id="rId455" o:title=""/>
                  </v:shape>
                  <v:group id="Group 294" o:spid="_x0000_s1029" style="position:absolute;top:857;width:59436;height:37638" coordorigin=",857" coordsize="59436,37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Gik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">
                    <v:shape id="Picture 557" o:spid="_x0000_s1030" type="#_x0000_t75" style="position:absolute;top:1092;width:59436;height:26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">
                      <v:imagedata r:id="rId456" o:title=""/>
                    </v:shape>
                    <v:shape id="Ink 293" o:spid="_x0000_s1031" type="#_x0000_t75" style="position:absolute;left:619;top:807;width:55507;height:37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">
                      <v:imagedata r:id="rId457" o:title=""/>
                    </v:shape>
                  </v:group>
                </v:group>
                <v:shape id="Ink 314" o:spid="_x0000_s1032" type="#_x0000_t75" style="position:absolute;left:4611;top:32202;width:4968;height:17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">
                  <v:imagedata r:id="rId458" o:title=""/>
                </v:shape>
                <w10:wrap anchorx="margin"/>
              </v:group>
            </w:pict>
          </mc:Fallback>
        </mc:AlternateContent>
      </w:r>
    </w:p>
    <w:p w14:paraId="698B2C15" w14:textId="2CE7BBC6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4213F60F" w14:textId="3F07EDCC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549CEEAD" w14:textId="2D376955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17DB6E9C" w14:textId="7D0FDA63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22AD4290" w14:textId="4A778E16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6ED4B516" w14:textId="06BE31E7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741092BD" w14:textId="5953D33E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62580800" w14:textId="77777777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081098DF" w14:textId="77777777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4FBC34C8" w14:textId="77777777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2E47F4B5" w14:textId="10DE7977" w:rsidR="00812E27" w:rsidRDefault="00812E27" w:rsidP="00977A79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</w:p>
    <w:p w14:paraId="361D8EDA" w14:textId="76977EAC" w:rsidR="00812E27" w:rsidRDefault="00812E27">
      <w:pPr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br w:type="page"/>
      </w:r>
    </w:p>
    <w:p w14:paraId="2EECC108" w14:textId="56B1D258" w:rsidR="00812E27" w:rsidRPr="00F21F53" w:rsidRDefault="00812E27" w:rsidP="00812E27">
      <w:pPr>
        <w:pStyle w:val="Style1"/>
      </w:pPr>
      <w:r>
        <w:lastRenderedPageBreak/>
        <w:t>Grid</w:t>
      </w:r>
    </w:p>
    <w:p w14:paraId="6E2359BD" w14:textId="02DFFDF1" w:rsidR="00485E0E" w:rsidRPr="00485E0E" w:rsidRDefault="00485E0E" w:rsidP="004A528D">
      <w:pPr>
        <w:pStyle w:val="ListParagraph"/>
        <w:numPr>
          <w:ilvl w:val="0"/>
          <w:numId w:val="2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85E0E">
        <w:rPr>
          <w:rFonts w:asciiTheme="minorBidi" w:hAnsiTheme="minorBidi"/>
          <w:sz w:val="24"/>
          <w:szCs w:val="24"/>
          <w:lang w:bidi="fa-IR"/>
        </w:rPr>
        <w:t xml:space="preserve">we usually can </w:t>
      </w:r>
      <w:r w:rsidR="00F55AE7">
        <w:rPr>
          <w:rFonts w:asciiTheme="minorBidi" w:hAnsiTheme="minorBidi"/>
          <w:sz w:val="24"/>
          <w:szCs w:val="24"/>
          <w:lang w:bidi="fa-IR"/>
        </w:rPr>
        <w:t xml:space="preserve">make </w:t>
      </w:r>
      <w:r w:rsidRPr="00485E0E">
        <w:rPr>
          <w:rFonts w:asciiTheme="minorBidi" w:hAnsiTheme="minorBidi"/>
          <w:sz w:val="24"/>
          <w:szCs w:val="24"/>
          <w:lang w:bidi="fa-IR"/>
        </w:rPr>
        <w:t xml:space="preserve">almost anything </w:t>
      </w:r>
      <w:proofErr w:type="spellStart"/>
      <w:r w:rsidRPr="00485E0E">
        <w:rPr>
          <w:rFonts w:asciiTheme="minorBidi" w:hAnsiTheme="minorBidi"/>
          <w:sz w:val="24"/>
          <w:szCs w:val="24"/>
          <w:lang w:bidi="fa-IR"/>
        </w:rPr>
        <w:t>wirh</w:t>
      </w:r>
      <w:proofErr w:type="spellEnd"/>
      <w:r w:rsidRPr="00485E0E">
        <w:rPr>
          <w:rFonts w:asciiTheme="minorBidi" w:hAnsiTheme="minorBidi"/>
          <w:sz w:val="24"/>
          <w:szCs w:val="24"/>
          <w:lang w:bidi="fa-IR"/>
        </w:rPr>
        <w:t xml:space="preserve"> flex, but </w:t>
      </w:r>
      <w:r>
        <w:rPr>
          <w:rFonts w:asciiTheme="minorBidi" w:hAnsiTheme="minorBidi"/>
          <w:sz w:val="24"/>
          <w:szCs w:val="24"/>
          <w:lang w:bidi="fa-IR"/>
        </w:rPr>
        <w:t>for</w:t>
      </w:r>
      <w:r w:rsidRPr="00485E0E">
        <w:rPr>
          <w:rFonts w:asciiTheme="minorBidi" w:hAnsiTheme="minorBidi"/>
          <w:sz w:val="24"/>
          <w:szCs w:val="24"/>
          <w:lang w:bidi="fa-IR"/>
        </w:rPr>
        <w:t xml:space="preserve"> </w:t>
      </w:r>
      <w:r w:rsidRPr="00485E0E">
        <w:rPr>
          <w:rFonts w:asciiTheme="minorBidi" w:hAnsiTheme="minorBidi"/>
          <w:b/>
          <w:bCs/>
          <w:sz w:val="24"/>
          <w:szCs w:val="24"/>
          <w:lang w:bidi="fa-IR"/>
        </w:rPr>
        <w:t>dual axes design</w:t>
      </w:r>
      <w:r>
        <w:rPr>
          <w:rFonts w:asciiTheme="minorBidi" w:hAnsiTheme="minorBidi"/>
          <w:sz w:val="24"/>
          <w:szCs w:val="24"/>
          <w:lang w:bidi="fa-IR"/>
        </w:rPr>
        <w:t xml:space="preserve"> grid may be useful.</w:t>
      </w:r>
    </w:p>
    <w:p w14:paraId="2CE38186" w14:textId="78624CA5" w:rsidR="00714C3C" w:rsidRPr="004A528D" w:rsidRDefault="005E754F" w:rsidP="004A528D">
      <w:pPr>
        <w:pStyle w:val="ListParagraph"/>
        <w:numPr>
          <w:ilvl w:val="0"/>
          <w:numId w:val="26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d</w:t>
      </w:r>
      <w:r w:rsidR="004A528D" w:rsidRPr="004A528D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isplay: grid</w:t>
      </w:r>
      <w:r w:rsidR="004A528D" w:rsidRPr="004A528D">
        <w:rPr>
          <w:rFonts w:asciiTheme="minorBidi" w:hAnsiTheme="minorBidi"/>
          <w:sz w:val="24"/>
          <w:szCs w:val="24"/>
          <w:lang w:bidi="fa-IR"/>
        </w:rPr>
        <w:t xml:space="preserve"> //</w:t>
      </w:r>
      <w:r w:rsidR="00C370D8">
        <w:rPr>
          <w:rFonts w:asciiTheme="minorBidi" w:hAnsiTheme="minorBidi"/>
          <w:sz w:val="24"/>
          <w:szCs w:val="24"/>
          <w:lang w:bidi="fa-IR"/>
        </w:rPr>
        <w:t xml:space="preserve"> </w:t>
      </w:r>
      <w:proofErr w:type="spellStart"/>
      <w:r w:rsidR="00C370D8">
        <w:rPr>
          <w:rFonts w:asciiTheme="minorBidi" w:hAnsiTheme="minorBidi"/>
          <w:sz w:val="24"/>
          <w:szCs w:val="24"/>
          <w:lang w:bidi="fa-IR"/>
        </w:rPr>
        <w:t>firefox</w:t>
      </w:r>
      <w:proofErr w:type="spellEnd"/>
      <w:r w:rsidR="00C370D8">
        <w:rPr>
          <w:rFonts w:asciiTheme="minorBidi" w:hAnsiTheme="minorBidi"/>
          <w:sz w:val="24"/>
          <w:szCs w:val="24"/>
          <w:lang w:bidi="fa-IR"/>
        </w:rPr>
        <w:t xml:space="preserve"> has a built-in tool for gird in the inspector, in the rules </w:t>
      </w:r>
      <w:r w:rsidR="006A65BF">
        <w:rPr>
          <w:rFonts w:asciiTheme="minorBidi" w:hAnsiTheme="minorBidi"/>
          <w:sz w:val="24"/>
          <w:szCs w:val="24"/>
          <w:lang w:bidi="fa-IR"/>
        </w:rPr>
        <w:t xml:space="preserve">and layout </w:t>
      </w:r>
      <w:r w:rsidR="00C370D8">
        <w:rPr>
          <w:rFonts w:asciiTheme="minorBidi" w:hAnsiTheme="minorBidi"/>
          <w:sz w:val="24"/>
          <w:szCs w:val="24"/>
          <w:lang w:bidi="fa-IR"/>
        </w:rPr>
        <w:t>tab.</w:t>
      </w:r>
    </w:p>
    <w:p w14:paraId="52F56038" w14:textId="68092AB4" w:rsidR="004A528D" w:rsidRDefault="00E349C1" w:rsidP="004A528D">
      <w:pPr>
        <w:pStyle w:val="ListParagraph"/>
        <w:numPr>
          <w:ilvl w:val="0"/>
          <w:numId w:val="2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E349C1"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2418048" behindDoc="1" locked="0" layoutInCell="1" allowOverlap="1" wp14:anchorId="38249541" wp14:editId="6BD9014F">
                <wp:simplePos x="0" y="0"/>
                <wp:positionH relativeFrom="margin">
                  <wp:align>center</wp:align>
                </wp:positionH>
                <wp:positionV relativeFrom="paragraph">
                  <wp:posOffset>670560</wp:posOffset>
                </wp:positionV>
                <wp:extent cx="5936615" cy="480060"/>
                <wp:effectExtent l="114300" t="0" r="6985" b="0"/>
                <wp:wrapTopAndBottom/>
                <wp:docPr id="83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800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787039" w14:textId="1A28B9E5" w:rsidR="00E349C1" w:rsidRPr="00E349C1" w:rsidRDefault="00E349C1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349C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rid-template-columns: 100px 200px 1fr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49541" id="Text Box 83" o:spid="_x0000_s1384" type="#_x0000_t202" style="position:absolute;left:0;text-align:left;margin-left:0;margin-top:52.8pt;width:467.45pt;height:37.8pt;z-index:-250898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30787039" w14:textId="1A28B9E5" w:rsidR="00E349C1" w:rsidRPr="00E349C1" w:rsidRDefault="00E349C1" w:rsidP="00D8656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E349C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rid-template-columns: 100px 200px 1fr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E754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g</w:t>
      </w:r>
      <w:r w:rsidR="004A528D" w:rsidRPr="004A528D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rid-template-columns: </w:t>
      </w:r>
      <w:r w:rsidR="004A528D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first column width, second column width, third …</w:t>
      </w:r>
      <w:r w:rsidR="004A528D" w:rsidRPr="004A528D">
        <w:rPr>
          <w:rFonts w:asciiTheme="minorBidi" w:hAnsiTheme="minorBidi"/>
          <w:sz w:val="24"/>
          <w:szCs w:val="24"/>
          <w:lang w:bidi="fa-IR"/>
        </w:rPr>
        <w:t xml:space="preserve"> // any number of columns you want</w:t>
      </w:r>
    </w:p>
    <w:p w14:paraId="42B82A96" w14:textId="2E468540" w:rsidR="00E349C1" w:rsidRDefault="00E349C1" w:rsidP="00E349C1">
      <w:pPr>
        <w:pStyle w:val="ListParagraph"/>
        <w:spacing w:line="324" w:lineRule="auto"/>
        <w:jc w:val="both"/>
        <w:rPr>
          <w:rFonts w:asciiTheme="minorBidi" w:hAnsiTheme="minorBidi"/>
          <w:noProof/>
          <w:sz w:val="24"/>
          <w:szCs w:val="24"/>
          <w:lang w:bidi="fa-IR"/>
        </w:rPr>
      </w:pPr>
    </w:p>
    <w:p w14:paraId="6272AA09" w14:textId="77777777" w:rsidR="00E349C1" w:rsidRDefault="00E349C1" w:rsidP="00E349C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FCEB3A7" w14:textId="08B7A25D" w:rsidR="00E349C1" w:rsidRPr="00E349C1" w:rsidRDefault="00E349C1" w:rsidP="00E349C1">
      <w:pPr>
        <w:pStyle w:val="ListParagraph"/>
        <w:numPr>
          <w:ilvl w:val="1"/>
          <w:numId w:val="2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E349C1">
        <w:rPr>
          <w:rFonts w:asciiTheme="minorBidi" w:hAnsiTheme="minorBidi"/>
          <w:sz w:val="24"/>
          <w:szCs w:val="24"/>
          <w:lang w:bidi="fa-IR"/>
        </w:rPr>
        <w:t>The third column takes up the remaining available space (1fr means one fraction of the available space).</w:t>
      </w:r>
    </w:p>
    <w:p w14:paraId="26A6D1D8" w14:textId="74EADC47" w:rsidR="00520527" w:rsidRPr="00520527" w:rsidRDefault="00520527" w:rsidP="00B649B1">
      <w:pPr>
        <w:pStyle w:val="ListParagraph"/>
        <w:numPr>
          <w:ilvl w:val="0"/>
          <w:numId w:val="2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2052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grid-template-</w:t>
      </w: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ows</w:t>
      </w:r>
      <w:r w:rsidRPr="0052052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: first </w:t>
      </w: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ow</w:t>
      </w:r>
      <w:r w:rsidRPr="0052052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r w:rsidR="00F268D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height</w:t>
      </w:r>
      <w:r w:rsidRPr="0052052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, second</w:t>
      </w:r>
      <w:r w:rsidR="00231354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</w:t>
      </w: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ow</w:t>
      </w:r>
      <w:r w:rsidRPr="0052052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r w:rsidR="00F268D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height</w:t>
      </w:r>
      <w:r w:rsidRPr="0052052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, third …</w:t>
      </w:r>
      <w:r w:rsidRPr="00520527">
        <w:rPr>
          <w:rFonts w:asciiTheme="minorBidi" w:hAnsiTheme="minorBidi"/>
          <w:sz w:val="24"/>
          <w:szCs w:val="24"/>
          <w:lang w:bidi="fa-IR"/>
        </w:rPr>
        <w:t xml:space="preserve"> // </w:t>
      </w:r>
      <w:r>
        <w:rPr>
          <w:rFonts w:asciiTheme="minorBidi" w:hAnsiTheme="minorBidi"/>
          <w:sz w:val="24"/>
          <w:szCs w:val="24"/>
          <w:lang w:bidi="fa-IR"/>
        </w:rPr>
        <w:t xml:space="preserve">auto. the number of actual rows may not be the same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as </w:t>
      </w:r>
      <w:r>
        <w:rPr>
          <w:rFonts w:asciiTheme="minorBidi" w:hAnsiTheme="minorBidi"/>
          <w:sz w:val="24"/>
          <w:szCs w:val="24"/>
          <w:lang w:bidi="fa-IR"/>
        </w:rPr>
        <w:t>defined here based on what layout you have designed</w:t>
      </w:r>
      <w:r w:rsidR="00231354">
        <w:rPr>
          <w:rFonts w:asciiTheme="minorBidi" w:hAnsiTheme="minorBidi"/>
          <w:sz w:val="24"/>
          <w:szCs w:val="24"/>
          <w:lang w:bidi="fa-IR"/>
        </w:rPr>
        <w:t>;</w:t>
      </w:r>
      <w:r>
        <w:rPr>
          <w:rFonts w:asciiTheme="minorBidi" w:hAnsiTheme="minorBidi"/>
          <w:sz w:val="24"/>
          <w:szCs w:val="24"/>
          <w:lang w:bidi="fa-IR"/>
        </w:rPr>
        <w:t xml:space="preserve"> some elem</w:t>
      </w:r>
      <w:r w:rsidR="00231354">
        <w:rPr>
          <w:rFonts w:asciiTheme="minorBidi" w:hAnsiTheme="minorBidi"/>
          <w:sz w:val="24"/>
          <w:szCs w:val="24"/>
          <w:lang w:bidi="fa-IR"/>
        </w:rPr>
        <w:t>en</w:t>
      </w:r>
      <w:r>
        <w:rPr>
          <w:rFonts w:asciiTheme="minorBidi" w:hAnsiTheme="minorBidi"/>
          <w:sz w:val="24"/>
          <w:szCs w:val="24"/>
          <w:lang w:bidi="fa-IR"/>
        </w:rPr>
        <w:t>ts may need to go to a new row. But with this</w:t>
      </w:r>
      <w:r w:rsidR="00231354">
        <w:rPr>
          <w:rFonts w:asciiTheme="minorBidi" w:hAnsiTheme="minorBidi"/>
          <w:sz w:val="24"/>
          <w:szCs w:val="24"/>
          <w:lang w:bidi="fa-IR"/>
        </w:rPr>
        <w:t>,</w:t>
      </w:r>
      <w:r>
        <w:rPr>
          <w:rFonts w:asciiTheme="minorBidi" w:hAnsiTheme="minorBidi"/>
          <w:sz w:val="24"/>
          <w:szCs w:val="24"/>
          <w:lang w:bidi="fa-IR"/>
        </w:rPr>
        <w:t xml:space="preserve"> you can s</w:t>
      </w:r>
      <w:r w:rsidR="00231354">
        <w:rPr>
          <w:rFonts w:asciiTheme="minorBidi" w:hAnsiTheme="minorBidi"/>
          <w:sz w:val="24"/>
          <w:szCs w:val="24"/>
          <w:lang w:bidi="fa-IR"/>
        </w:rPr>
        <w:t>e</w:t>
      </w:r>
      <w:r w:rsidR="006B0A34">
        <w:rPr>
          <w:rFonts w:asciiTheme="minorBidi" w:hAnsiTheme="minorBidi"/>
          <w:sz w:val="24"/>
          <w:szCs w:val="24"/>
          <w:lang w:bidi="fa-IR"/>
        </w:rPr>
        <w:t>t</w:t>
      </w:r>
      <w:r>
        <w:rPr>
          <w:rFonts w:asciiTheme="minorBidi" w:hAnsiTheme="minorBidi"/>
          <w:sz w:val="24"/>
          <w:szCs w:val="24"/>
          <w:lang w:bidi="fa-IR"/>
        </w:rPr>
        <w:t xml:space="preserve"> the height of rows</w:t>
      </w:r>
      <w:r w:rsidR="006B0A34">
        <w:rPr>
          <w:rFonts w:asciiTheme="minorBidi" w:hAnsiTheme="minorBidi"/>
          <w:sz w:val="24"/>
          <w:szCs w:val="24"/>
          <w:lang w:bidi="fa-IR"/>
        </w:rPr>
        <w:t xml:space="preserve"> and have a more visually appealing view in general</w:t>
      </w:r>
      <w:r>
        <w:rPr>
          <w:rFonts w:asciiTheme="minorBidi" w:hAnsiTheme="minorBidi"/>
          <w:sz w:val="24"/>
          <w:szCs w:val="24"/>
          <w:lang w:bidi="fa-IR"/>
        </w:rPr>
        <w:t xml:space="preserve">. </w:t>
      </w:r>
    </w:p>
    <w:p w14:paraId="60AC386E" w14:textId="77D9BFAF" w:rsidR="004A528D" w:rsidRDefault="00C370D8" w:rsidP="004A528D">
      <w:pPr>
        <w:pStyle w:val="ListParagraph"/>
        <w:numPr>
          <w:ilvl w:val="0"/>
          <w:numId w:val="2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E754F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Justify-</w:t>
      </w:r>
      <w:r w:rsidRPr="004D3F12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content </w:t>
      </w:r>
      <w:r w:rsidR="004D3F12" w:rsidRPr="004D3F12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and align-items</w:t>
      </w:r>
      <w:r>
        <w:rPr>
          <w:rFonts w:asciiTheme="minorBidi" w:hAnsiTheme="minorBidi"/>
          <w:sz w:val="24"/>
          <w:szCs w:val="24"/>
          <w:lang w:bidi="fa-IR"/>
        </w:rPr>
        <w:t>//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 Place</w:t>
      </w:r>
      <w:r>
        <w:rPr>
          <w:rFonts w:asciiTheme="minorBidi" w:hAnsiTheme="minorBidi"/>
          <w:sz w:val="24"/>
          <w:szCs w:val="24"/>
          <w:lang w:bidi="fa-IR"/>
        </w:rPr>
        <w:t xml:space="preserve"> the div in the center of the line</w:t>
      </w:r>
    </w:p>
    <w:p w14:paraId="721AB512" w14:textId="220D6B4A" w:rsidR="00CB22AC" w:rsidRDefault="00CB22AC" w:rsidP="00C370D8">
      <w:pPr>
        <w:spacing w:line="324" w:lineRule="auto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2283904" behindDoc="1" locked="0" layoutInCell="1" allowOverlap="1" wp14:anchorId="7D4A6036" wp14:editId="3CE92AA4">
            <wp:simplePos x="0" y="0"/>
            <wp:positionH relativeFrom="margin">
              <wp:align>center</wp:align>
            </wp:positionH>
            <wp:positionV relativeFrom="paragraph">
              <wp:posOffset>13970</wp:posOffset>
            </wp:positionV>
            <wp:extent cx="4335780" cy="1819910"/>
            <wp:effectExtent l="0" t="0" r="7620" b="8890"/>
            <wp:wrapTight wrapText="bothSides">
              <wp:wrapPolygon edited="0">
                <wp:start x="0" y="0"/>
                <wp:lineTo x="0" y="21479"/>
                <wp:lineTo x="21543" y="21479"/>
                <wp:lineTo x="21543" y="0"/>
                <wp:lineTo x="0" y="0"/>
              </wp:wrapPolygon>
            </wp:wrapTight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538"/>
                    <a:stretch/>
                  </pic:blipFill>
                  <pic:spPr bwMode="auto">
                    <a:xfrm>
                      <a:off x="0" y="0"/>
                      <a:ext cx="4335780" cy="1819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9E6565" w14:textId="26870317" w:rsidR="00C370D8" w:rsidRDefault="00C370D8" w:rsidP="00C370D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6FE0608" w14:textId="006EE096" w:rsidR="00C370D8" w:rsidRPr="00C370D8" w:rsidRDefault="00C370D8" w:rsidP="00C370D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267CCE0" w14:textId="26D4E1E2" w:rsidR="00C370D8" w:rsidRDefault="00C370D8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A563EF9" w14:textId="0F760534" w:rsidR="00C370D8" w:rsidRDefault="00C370D8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FC9E311" w14:textId="7049CACA" w:rsidR="00C370D8" w:rsidRDefault="00C370D8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80AD63B" w14:textId="60FF57F0" w:rsidR="00042D7A" w:rsidRPr="00042D7A" w:rsidRDefault="00C370D8" w:rsidP="00042D7A">
      <w:pPr>
        <w:pStyle w:val="Heading2"/>
        <w:rPr>
          <w:rFonts w:eastAsiaTheme="minorHAnsi"/>
          <w:bCs/>
        </w:rPr>
      </w:pPr>
      <w:r w:rsidRPr="00042D7A">
        <w:rPr>
          <w:rFonts w:eastAsiaTheme="minorHAnsi"/>
          <w:bCs/>
        </w:rPr>
        <w:t>gap</w:t>
      </w:r>
    </w:p>
    <w:p w14:paraId="487CA41F" w14:textId="5F095512" w:rsidR="00826ABB" w:rsidRPr="00826ABB" w:rsidRDefault="001B4E68" w:rsidP="00826ABB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S</w:t>
      </w:r>
      <w:r w:rsidR="00C370D8" w:rsidRPr="00826ABB">
        <w:rPr>
          <w:rFonts w:asciiTheme="minorBidi" w:hAnsiTheme="minorBidi"/>
          <w:sz w:val="24"/>
          <w:szCs w:val="24"/>
          <w:lang w:bidi="fa-IR"/>
        </w:rPr>
        <w:t>pace between item</w:t>
      </w:r>
      <w:r>
        <w:rPr>
          <w:rFonts w:asciiTheme="minorBidi" w:hAnsiTheme="minorBidi"/>
          <w:sz w:val="24"/>
          <w:szCs w:val="24"/>
          <w:lang w:bidi="fa-IR"/>
        </w:rPr>
        <w:t>s</w:t>
      </w:r>
      <w:r w:rsidR="00C370D8" w:rsidRPr="00826ABB">
        <w:rPr>
          <w:rFonts w:asciiTheme="minorBidi" w:hAnsiTheme="minorBidi"/>
          <w:sz w:val="24"/>
          <w:szCs w:val="24"/>
          <w:lang w:bidi="fa-IR"/>
        </w:rPr>
        <w:t xml:space="preserve">,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in </w:t>
      </w:r>
      <w:r w:rsidR="00C370D8" w:rsidRPr="00826ABB">
        <w:rPr>
          <w:rFonts w:asciiTheme="minorBidi" w:hAnsiTheme="minorBidi"/>
          <w:sz w:val="24"/>
          <w:szCs w:val="24"/>
          <w:lang w:bidi="fa-IR"/>
        </w:rPr>
        <w:t>column</w:t>
      </w:r>
      <w:r w:rsidR="00711E5E">
        <w:rPr>
          <w:rFonts w:asciiTheme="minorBidi" w:hAnsiTheme="minorBidi"/>
          <w:sz w:val="24"/>
          <w:szCs w:val="24"/>
          <w:lang w:bidi="fa-IR"/>
        </w:rPr>
        <w:t>s</w:t>
      </w:r>
      <w:r w:rsidR="00C370D8" w:rsidRPr="00826ABB">
        <w:rPr>
          <w:rFonts w:asciiTheme="minorBidi" w:hAnsiTheme="minorBidi"/>
          <w:sz w:val="24"/>
          <w:szCs w:val="24"/>
          <w:lang w:bidi="fa-IR"/>
        </w:rPr>
        <w:t xml:space="preserve"> and rows</w:t>
      </w:r>
      <w:r w:rsidR="00F9632C">
        <w:rPr>
          <w:rFonts w:asciiTheme="minorBidi" w:hAnsiTheme="minorBidi"/>
          <w:sz w:val="24"/>
          <w:szCs w:val="24"/>
          <w:lang w:bidi="fa-IR"/>
        </w:rPr>
        <w:t xml:space="preserve">. </w:t>
      </w:r>
      <w:r w:rsidR="00F9632C" w:rsidRPr="001B4E68">
        <w:rPr>
          <w:rFonts w:asciiTheme="minorBidi" w:hAnsiTheme="minorBidi"/>
          <w:b/>
          <w:bCs/>
          <w:sz w:val="24"/>
          <w:szCs w:val="24"/>
          <w:lang w:bidi="fa-IR"/>
        </w:rPr>
        <w:t xml:space="preserve">Grid-gap now is </w:t>
      </w:r>
      <w:r w:rsidR="00231354">
        <w:rPr>
          <w:rFonts w:asciiTheme="minorBidi" w:hAnsiTheme="minorBidi"/>
          <w:b/>
          <w:bCs/>
          <w:sz w:val="24"/>
          <w:szCs w:val="24"/>
          <w:lang w:bidi="fa-IR"/>
        </w:rPr>
        <w:t xml:space="preserve">the </w:t>
      </w:r>
      <w:r w:rsidR="00F9632C" w:rsidRPr="001B4E68">
        <w:rPr>
          <w:rFonts w:asciiTheme="minorBidi" w:hAnsiTheme="minorBidi"/>
          <w:b/>
          <w:bCs/>
          <w:sz w:val="24"/>
          <w:szCs w:val="24"/>
          <w:lang w:bidi="fa-IR"/>
        </w:rPr>
        <w:t>gap.</w:t>
      </w:r>
    </w:p>
    <w:p w14:paraId="65ABE3A1" w14:textId="3EDD85BA" w:rsidR="00826ABB" w:rsidRPr="00826ABB" w:rsidRDefault="006A65BF" w:rsidP="00826ABB">
      <w:pPr>
        <w:pStyle w:val="ListParagraph"/>
        <w:numPr>
          <w:ilvl w:val="0"/>
          <w:numId w:val="26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  <w:lang w:bidi="fa-IR"/>
        </w:rPr>
      </w:pPr>
      <w:r w:rsidRPr="00826ABB">
        <w:rPr>
          <w:rFonts w:asciiTheme="minorBidi" w:hAnsiTheme="minorBidi"/>
          <w:sz w:val="24"/>
          <w:szCs w:val="24"/>
          <w:u w:val="single"/>
          <w:lang w:bidi="fa-IR"/>
        </w:rPr>
        <w:t>column-gap: 3em</w:t>
      </w:r>
    </w:p>
    <w:p w14:paraId="001C3987" w14:textId="5162399F" w:rsidR="00826ABB" w:rsidRDefault="006A65BF" w:rsidP="00826ABB">
      <w:pPr>
        <w:pStyle w:val="ListParagraph"/>
        <w:numPr>
          <w:ilvl w:val="0"/>
          <w:numId w:val="2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826ABB">
        <w:rPr>
          <w:rFonts w:asciiTheme="minorBidi" w:hAnsiTheme="minorBidi"/>
          <w:sz w:val="24"/>
          <w:szCs w:val="24"/>
          <w:u w:val="single"/>
          <w:lang w:bidi="fa-IR"/>
        </w:rPr>
        <w:t>row-gap: 3em</w:t>
      </w:r>
      <w:r w:rsidRPr="00826ABB">
        <w:rPr>
          <w:rFonts w:asciiTheme="minorBidi" w:hAnsiTheme="minorBidi"/>
          <w:sz w:val="24"/>
          <w:szCs w:val="24"/>
          <w:lang w:bidi="fa-IR"/>
        </w:rPr>
        <w:t xml:space="preserve"> // </w:t>
      </w:r>
      <w:r w:rsidR="00042D7A" w:rsidRPr="00826ABB">
        <w:rPr>
          <w:rFonts w:asciiTheme="minorBidi" w:hAnsiTheme="minorBidi"/>
          <w:sz w:val="24"/>
          <w:szCs w:val="24"/>
          <w:lang w:bidi="fa-IR"/>
        </w:rPr>
        <w:t xml:space="preserve">second picture </w:t>
      </w:r>
      <w:r w:rsidRPr="00826ABB">
        <w:rPr>
          <w:rFonts w:asciiTheme="minorBidi" w:hAnsiTheme="minorBidi"/>
          <w:sz w:val="24"/>
          <w:szCs w:val="24"/>
          <w:lang w:bidi="fa-IR"/>
        </w:rPr>
        <w:t>grid-colum</w:t>
      </w:r>
      <w:r w:rsidR="00231354">
        <w:rPr>
          <w:rFonts w:asciiTheme="minorBidi" w:hAnsiTheme="minorBidi"/>
          <w:sz w:val="24"/>
          <w:szCs w:val="24"/>
          <w:lang w:bidi="fa-IR"/>
        </w:rPr>
        <w:t>n</w:t>
      </w:r>
      <w:r w:rsidRPr="00826ABB">
        <w:rPr>
          <w:rFonts w:asciiTheme="minorBidi" w:hAnsiTheme="minorBidi"/>
          <w:sz w:val="24"/>
          <w:szCs w:val="24"/>
          <w:lang w:bidi="fa-IR"/>
        </w:rPr>
        <w:t>-gap like above</w:t>
      </w:r>
    </w:p>
    <w:p w14:paraId="0B00D1F8" w14:textId="270069DF" w:rsidR="006A65BF" w:rsidRPr="00826ABB" w:rsidRDefault="001D2F90" w:rsidP="00826ABB">
      <w:pPr>
        <w:pStyle w:val="ListParagraph"/>
        <w:numPr>
          <w:ilvl w:val="0"/>
          <w:numId w:val="2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826ABB">
        <w:rPr>
          <w:rFonts w:asciiTheme="minorBidi" w:hAnsiTheme="minorBidi"/>
          <w:sz w:val="24"/>
          <w:szCs w:val="24"/>
          <w:u w:val="single"/>
          <w:lang w:bidi="fa-IR"/>
        </w:rPr>
        <w:t>gap: 3rem</w:t>
      </w:r>
      <w:r w:rsidRPr="00826ABB">
        <w:rPr>
          <w:rFonts w:asciiTheme="minorBidi" w:hAnsiTheme="minorBidi"/>
          <w:sz w:val="24"/>
          <w:szCs w:val="24"/>
          <w:lang w:bidi="fa-IR"/>
        </w:rPr>
        <w:t xml:space="preserve"> // </w:t>
      </w:r>
      <w:r w:rsidR="006A65BF" w:rsidRPr="00826ABB">
        <w:rPr>
          <w:rFonts w:asciiTheme="minorBidi" w:hAnsiTheme="minorBidi"/>
          <w:sz w:val="24"/>
          <w:szCs w:val="24"/>
          <w:lang w:bidi="fa-IR"/>
        </w:rPr>
        <w:t>Short-hand</w:t>
      </w:r>
      <w:r w:rsidRPr="00826ABB">
        <w:rPr>
          <w:rFonts w:asciiTheme="minorBidi" w:hAnsiTheme="minorBidi"/>
          <w:sz w:val="24"/>
          <w:szCs w:val="24"/>
          <w:lang w:bidi="fa-IR"/>
        </w:rPr>
        <w:t xml:space="preserve"> for row-gap and column-gap</w:t>
      </w:r>
    </w:p>
    <w:p w14:paraId="1B31A0A0" w14:textId="3FCFDAAC" w:rsidR="004D50A6" w:rsidRDefault="004D50A6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w:lastRenderedPageBreak/>
        <mc:AlternateContent>
          <mc:Choice Requires="wpg">
            <w:drawing>
              <wp:anchor distT="0" distB="0" distL="114300" distR="114300" simplePos="0" relativeHeight="252291072" behindDoc="1" locked="0" layoutInCell="1" allowOverlap="1" wp14:anchorId="19F5C1BB" wp14:editId="2404CE2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146425" cy="1320800"/>
                <wp:effectExtent l="0" t="0" r="0" b="0"/>
                <wp:wrapTight wrapText="bothSides">
                  <wp:wrapPolygon edited="0">
                    <wp:start x="10331" y="0"/>
                    <wp:lineTo x="0" y="0"/>
                    <wp:lineTo x="0" y="3738"/>
                    <wp:lineTo x="2746" y="4985"/>
                    <wp:lineTo x="2746" y="21185"/>
                    <wp:lineTo x="12816" y="21185"/>
                    <wp:lineTo x="18570" y="21185"/>
                    <wp:lineTo x="18570" y="4985"/>
                    <wp:lineTo x="21447" y="3427"/>
                    <wp:lineTo x="21447" y="0"/>
                    <wp:lineTo x="10331" y="0"/>
                  </wp:wrapPolygon>
                </wp:wrapTight>
                <wp:docPr id="330" name="Group 3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6425" cy="1320800"/>
                          <a:chOff x="0" y="0"/>
                          <a:chExt cx="3146425" cy="1320800"/>
                        </a:xfrm>
                      </wpg:grpSpPr>
                      <pic:pic xmlns:pic="http://schemas.openxmlformats.org/drawingml/2006/picture">
                        <pic:nvPicPr>
                          <pic:cNvPr id="767" name="Picture 767"/>
                          <pic:cNvPicPr>
                            <a:picLocks noChangeAspect="1"/>
                          </pic:cNvPicPr>
                        </pic:nvPicPr>
                        <pic:blipFill>
                          <a:blip r:embed="rId4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625" y="174625"/>
                            <a:ext cx="751205" cy="11112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5" name="Picture 325"/>
                          <pic:cNvPicPr>
                            <a:picLocks noChangeAspect="1"/>
                          </pic:cNvPicPr>
                        </pic:nvPicPr>
                        <pic:blipFill>
                          <a:blip r:embed="rId4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11350" y="174625"/>
                            <a:ext cx="779780" cy="11461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2225"/>
                            <a:ext cx="1600200" cy="2033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F94ACA" w14:textId="5571D919" w:rsidR="00042D7A" w:rsidRPr="00042D7A" w:rsidRDefault="00042D7A" w:rsidP="00042D7A">
                              <w:pPr>
                                <w:spacing w:line="252" w:lineRule="auto"/>
                                <w:ind w:left="360"/>
                                <w:rPr>
                                  <w:rFonts w:ascii="Calibri" w:eastAsia="Calibri" w:hAnsi="Calibri" w:cs="Arial"/>
                                </w:rPr>
                              </w:pPr>
                              <w:r w:rsidRPr="00042D7A">
                                <w:rPr>
                                  <w:rFonts w:ascii="Calibri" w:eastAsia="Calibri" w:hAnsi="Calibri" w:cs="Arial"/>
                                </w:rPr>
                                <w:t>grid-column-gap: 3e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32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46225" y="0"/>
                            <a:ext cx="1600200" cy="2033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7BBCD6" w14:textId="4CA1B11E" w:rsidR="00042D7A" w:rsidRPr="00042D7A" w:rsidRDefault="00042D7A" w:rsidP="00042D7A">
                              <w:pPr>
                                <w:spacing w:line="252" w:lineRule="auto"/>
                                <w:ind w:left="360"/>
                                <w:rPr>
                                  <w:rFonts w:ascii="Calibri" w:eastAsia="Calibri" w:hAnsi="Calibri" w:cs="Arial"/>
                                </w:rPr>
                              </w:pPr>
                              <w:r w:rsidRPr="00042D7A">
                                <w:rPr>
                                  <w:rFonts w:ascii="Calibri" w:eastAsia="Calibri" w:hAnsi="Calibri" w:cs="Arial"/>
                                </w:rPr>
                                <w:t>grid-</w:t>
                              </w:r>
                              <w:r>
                                <w:rPr>
                                  <w:rFonts w:ascii="Calibri" w:eastAsia="Calibri" w:hAnsi="Calibri" w:cs="Arial"/>
                                </w:rPr>
                                <w:t>row</w:t>
                              </w:r>
                              <w:r w:rsidRPr="00042D7A">
                                <w:rPr>
                                  <w:rFonts w:ascii="Calibri" w:eastAsia="Calibri" w:hAnsi="Calibri" w:cs="Arial"/>
                                </w:rPr>
                                <w:t>-gap: 3e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F5C1BB" id="Group 330" o:spid="_x0000_s1385" style="position:absolute;left:0;text-align:left;margin-left:0;margin-top:0;width:247.75pt;height:104pt;z-index:-251025408;mso-position-horizontal:center;mso-position-horizontal-relative:margin" coordsize="31464,13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">
                <v:shape id="Picture 767" o:spid="_x0000_s1386" type="#_x0000_t75" style="position:absolute;left:4286;top:1746;width:7512;height:11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">
                  <v:imagedata r:id="rId462" o:title=""/>
                </v:shape>
                <v:shape id="Picture 325" o:spid="_x0000_s1387" type="#_x0000_t75" style="position:absolute;left:19113;top:1746;width:7798;height:114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">
                  <v:imagedata r:id="rId463" o:title=""/>
                </v:shape>
                <v:shape id="_x0000_s1388" type="#_x0000_t202" style="position:absolute;top:222;width:16002;height:2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" filled="f" stroked="f">
                  <v:textbox inset="0,0,0,0">
                    <w:txbxContent>
                      <w:p w14:paraId="38F94ACA" w14:textId="5571D919" w:rsidR="00042D7A" w:rsidRPr="00042D7A" w:rsidRDefault="00042D7A" w:rsidP="00042D7A">
                        <w:pPr>
                          <w:spacing w:line="252" w:lineRule="auto"/>
                          <w:ind w:left="360"/>
                          <w:rPr>
                            <w:rFonts w:ascii="Calibri" w:eastAsia="Calibri" w:hAnsi="Calibri" w:cs="Arial"/>
                          </w:rPr>
                        </w:pPr>
                        <w:r w:rsidRPr="00042D7A">
                          <w:rPr>
                            <w:rFonts w:ascii="Calibri" w:eastAsia="Calibri" w:hAnsi="Calibri" w:cs="Arial"/>
                          </w:rPr>
                          <w:t>grid-column-gap: 3em</w:t>
                        </w:r>
                      </w:p>
                    </w:txbxContent>
                  </v:textbox>
                </v:shape>
                <v:shape id="_x0000_s1389" type="#_x0000_t202" style="position:absolute;left:15462;width:16002;height:20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" filled="f" stroked="f">
                  <v:textbox inset="0,0,0,0">
                    <w:txbxContent>
                      <w:p w14:paraId="5C7BBCD6" w14:textId="4CA1B11E" w:rsidR="00042D7A" w:rsidRPr="00042D7A" w:rsidRDefault="00042D7A" w:rsidP="00042D7A">
                        <w:pPr>
                          <w:spacing w:line="252" w:lineRule="auto"/>
                          <w:ind w:left="360"/>
                          <w:rPr>
                            <w:rFonts w:ascii="Calibri" w:eastAsia="Calibri" w:hAnsi="Calibri" w:cs="Arial"/>
                          </w:rPr>
                        </w:pPr>
                        <w:r w:rsidRPr="00042D7A">
                          <w:rPr>
                            <w:rFonts w:ascii="Calibri" w:eastAsia="Calibri" w:hAnsi="Calibri" w:cs="Arial"/>
                          </w:rPr>
                          <w:t>grid-</w:t>
                        </w:r>
                        <w:r>
                          <w:rPr>
                            <w:rFonts w:ascii="Calibri" w:eastAsia="Calibri" w:hAnsi="Calibri" w:cs="Arial"/>
                          </w:rPr>
                          <w:t>row</w:t>
                        </w:r>
                        <w:r w:rsidRPr="00042D7A">
                          <w:rPr>
                            <w:rFonts w:ascii="Calibri" w:eastAsia="Calibri" w:hAnsi="Calibri" w:cs="Arial"/>
                          </w:rPr>
                          <w:t>-gap: 3em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48A842AF" w14:textId="66FDD97C" w:rsidR="004D50A6" w:rsidRDefault="004D50A6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6BA3B68" w14:textId="77777777" w:rsidR="004D50A6" w:rsidRDefault="004D50A6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69AD85E" w14:textId="361891AC" w:rsidR="004D50A6" w:rsidRDefault="004D50A6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AFA382C" w14:textId="2803CDD6" w:rsidR="004D50A6" w:rsidRDefault="004D50A6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B1D127D" w14:textId="13DDC09A" w:rsidR="005E754F" w:rsidRPr="00EF332C" w:rsidRDefault="001E4F4C" w:rsidP="00EF332C">
      <w:pPr>
        <w:pStyle w:val="Heading2"/>
        <w:rPr>
          <w:rFonts w:eastAsiaTheme="minorHAnsi"/>
          <w:bCs/>
        </w:rPr>
      </w:pPr>
      <w:r w:rsidRPr="00EF332C">
        <w:rPr>
          <w:rFonts w:eastAsiaTheme="minorHAnsi"/>
          <w:bCs/>
        </w:rPr>
        <w:t>Item properties</w:t>
      </w:r>
    </w:p>
    <w:p w14:paraId="0F103039" w14:textId="50190508" w:rsidR="001E4F4C" w:rsidRPr="00EF332C" w:rsidRDefault="00EF332C" w:rsidP="00EF332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g</w:t>
      </w:r>
      <w:r w:rsidR="001E4F4C"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id</w:t>
      </w:r>
      <w:r w:rsidR="00384783"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column-start</w:t>
      </w: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: column-number</w:t>
      </w:r>
      <w:r w:rsidRPr="00711E5E">
        <w:rPr>
          <w:rFonts w:asciiTheme="minorBidi" w:hAnsiTheme="minorBidi"/>
          <w:b/>
          <w:bCs/>
          <w:sz w:val="24"/>
          <w:szCs w:val="24"/>
          <w:lang w:bidi="fa-IR"/>
        </w:rPr>
        <w:t xml:space="preserve"> </w:t>
      </w:r>
      <w:r>
        <w:rPr>
          <w:rFonts w:asciiTheme="minorBidi" w:hAnsiTheme="minorBidi"/>
          <w:sz w:val="24"/>
          <w:szCs w:val="24"/>
          <w:lang w:bidi="fa-IR"/>
        </w:rPr>
        <w:t xml:space="preserve">//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A </w:t>
      </w:r>
      <w:r>
        <w:rPr>
          <w:rFonts w:asciiTheme="minorBidi" w:hAnsiTheme="minorBidi"/>
          <w:sz w:val="24"/>
          <w:szCs w:val="24"/>
          <w:lang w:bidi="fa-IR"/>
        </w:rPr>
        <w:t>number</w:t>
      </w:r>
      <w:r w:rsidR="00DD38E7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711E5E">
        <w:rPr>
          <w:rFonts w:asciiTheme="minorBidi" w:hAnsiTheme="minorBidi"/>
          <w:sz w:val="24"/>
          <w:szCs w:val="24"/>
          <w:lang w:bidi="fa-IR"/>
        </w:rPr>
        <w:t>that tells</w:t>
      </w:r>
      <w:r w:rsidR="00DD38E7">
        <w:rPr>
          <w:rFonts w:asciiTheme="minorBidi" w:hAnsiTheme="minorBidi"/>
          <w:sz w:val="24"/>
          <w:szCs w:val="24"/>
          <w:lang w:bidi="fa-IR"/>
        </w:rPr>
        <w:t xml:space="preserve"> where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 the item</w:t>
      </w:r>
      <w:r w:rsidR="00DD38E7">
        <w:rPr>
          <w:rFonts w:asciiTheme="minorBidi" w:hAnsiTheme="minorBidi"/>
          <w:sz w:val="24"/>
          <w:szCs w:val="24"/>
          <w:lang w:bidi="fa-IR"/>
        </w:rPr>
        <w:t xml:space="preserve"> starts</w:t>
      </w:r>
      <w:r>
        <w:rPr>
          <w:rFonts w:asciiTheme="minorBidi" w:hAnsiTheme="minorBidi"/>
          <w:sz w:val="24"/>
          <w:szCs w:val="24"/>
          <w:lang w:bidi="fa-IR"/>
        </w:rPr>
        <w:t xml:space="preserve"> in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the </w:t>
      </w:r>
      <w:r>
        <w:rPr>
          <w:rFonts w:asciiTheme="minorBidi" w:hAnsiTheme="minorBidi"/>
          <w:sz w:val="24"/>
          <w:szCs w:val="24"/>
          <w:lang w:bidi="fa-IR"/>
        </w:rPr>
        <w:t>grid layout</w:t>
      </w:r>
    </w:p>
    <w:p w14:paraId="71C290D9" w14:textId="4B19AA4A" w:rsidR="00384783" w:rsidRPr="00711E5E" w:rsidRDefault="00EF332C" w:rsidP="00EF332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g</w:t>
      </w:r>
      <w:r w:rsidR="00384783"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id-</w:t>
      </w: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column</w:t>
      </w:r>
      <w:r w:rsidR="00384783"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end</w:t>
      </w: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: column-number</w:t>
      </w:r>
    </w:p>
    <w:p w14:paraId="1B5A89B6" w14:textId="1C319772" w:rsidR="00384783" w:rsidRPr="00EF332C" w:rsidRDefault="00EF332C" w:rsidP="00EF332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g</w:t>
      </w:r>
      <w:r w:rsidR="00384783"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id-row-start</w:t>
      </w: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: row number</w:t>
      </w:r>
      <w:r>
        <w:rPr>
          <w:rFonts w:asciiTheme="minorBidi" w:hAnsiTheme="minorBidi"/>
          <w:sz w:val="24"/>
          <w:szCs w:val="24"/>
          <w:lang w:bidi="fa-IR"/>
        </w:rPr>
        <w:t xml:space="preserve"> // in grid layout</w:t>
      </w:r>
    </w:p>
    <w:p w14:paraId="7468241B" w14:textId="76411149" w:rsidR="00384783" w:rsidRPr="00711E5E" w:rsidRDefault="00EF332C" w:rsidP="00EF332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lang w:bidi="fa-IR"/>
        </w:rPr>
      </w:pP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g</w:t>
      </w:r>
      <w:r w:rsidR="00384783"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id-row-end</w:t>
      </w: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: row number</w:t>
      </w:r>
    </w:p>
    <w:p w14:paraId="4CBBF928" w14:textId="65E4DA88" w:rsidR="00AC127C" w:rsidRPr="00AC127C" w:rsidRDefault="0083338A" w:rsidP="00A07A9B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85F9B">
        <w:rPr>
          <w:rFonts w:asciiTheme="minorBidi" w:hAnsiTheme="minorBidi"/>
          <w:sz w:val="24"/>
          <w:szCs w:val="24"/>
          <w:u w:val="single"/>
          <w:lang w:bidi="fa-IR"/>
        </w:rPr>
        <w:t>grid</w:t>
      </w:r>
      <w:r w:rsidR="00AC127C" w:rsidRPr="00585F9B">
        <w:rPr>
          <w:rFonts w:asciiTheme="minorBidi" w:hAnsiTheme="minorBidi"/>
          <w:sz w:val="24"/>
          <w:szCs w:val="24"/>
          <w:u w:val="single"/>
          <w:lang w:bidi="fa-IR"/>
        </w:rPr>
        <w:t xml:space="preserve">-column: </w:t>
      </w:r>
      <w:r w:rsidR="00AC127C"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tart</w:t>
      </w:r>
      <w:r w:rsidR="00EF5583"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r w:rsidR="00AC127C"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/</w:t>
      </w:r>
      <w:r w:rsidR="00EF5583"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r w:rsidR="00AC127C"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end</w:t>
      </w:r>
      <w:r w:rsidR="00AC127C" w:rsidRPr="00AC127C">
        <w:rPr>
          <w:rFonts w:asciiTheme="minorBidi" w:hAnsiTheme="minorBidi"/>
          <w:sz w:val="24"/>
          <w:szCs w:val="24"/>
          <w:lang w:bidi="fa-IR"/>
        </w:rPr>
        <w:t xml:space="preserve"> //column short-hand </w:t>
      </w:r>
    </w:p>
    <w:p w14:paraId="6252499F" w14:textId="04E72962" w:rsidR="00AC127C" w:rsidRPr="00EF332C" w:rsidRDefault="00AC127C" w:rsidP="00AC127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85F9B">
        <w:rPr>
          <w:rFonts w:asciiTheme="minorBidi" w:hAnsiTheme="minorBidi"/>
          <w:sz w:val="24"/>
          <w:szCs w:val="24"/>
          <w:u w:val="single"/>
          <w:lang w:bidi="fa-IR"/>
        </w:rPr>
        <w:t xml:space="preserve">grid-row: </w:t>
      </w:r>
      <w:r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tart</w:t>
      </w:r>
      <w:r w:rsidR="00EF5583"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r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/</w:t>
      </w:r>
      <w:r w:rsidR="00EF5583"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r w:rsidRPr="00EF5583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end</w:t>
      </w:r>
      <w:r>
        <w:rPr>
          <w:rFonts w:asciiTheme="minorBidi" w:hAnsiTheme="minorBidi"/>
          <w:sz w:val="24"/>
          <w:szCs w:val="24"/>
          <w:lang w:bidi="fa-IR"/>
        </w:rPr>
        <w:t xml:space="preserve"> //row short-hand </w:t>
      </w:r>
    </w:p>
    <w:p w14:paraId="460830E8" w14:textId="5C2FEA68" w:rsidR="00AC127C" w:rsidRPr="00AC127C" w:rsidRDefault="00AC127C" w:rsidP="00EE2A05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85F9B">
        <w:rPr>
          <w:rFonts w:asciiTheme="minorBidi" w:hAnsiTheme="minorBidi"/>
          <w:sz w:val="24"/>
          <w:szCs w:val="24"/>
          <w:u w:val="single"/>
          <w:lang w:bidi="fa-IR"/>
        </w:rPr>
        <w:t>grid-row: start</w:t>
      </w:r>
      <w:r w:rsidRPr="00AC127C">
        <w:rPr>
          <w:rFonts w:asciiTheme="minorBidi" w:hAnsiTheme="minorBidi"/>
          <w:sz w:val="24"/>
          <w:szCs w:val="24"/>
          <w:lang w:bidi="fa-IR"/>
        </w:rPr>
        <w:t xml:space="preserve"> // if it covers only one cell</w:t>
      </w:r>
      <w:r w:rsidR="00231354">
        <w:rPr>
          <w:rFonts w:asciiTheme="minorBidi" w:hAnsiTheme="minorBidi"/>
          <w:sz w:val="24"/>
          <w:szCs w:val="24"/>
          <w:lang w:bidi="fa-IR"/>
        </w:rPr>
        <w:t>,</w:t>
      </w:r>
      <w:r w:rsidRPr="00AC127C">
        <w:rPr>
          <w:rFonts w:asciiTheme="minorBidi" w:hAnsiTheme="minorBidi"/>
          <w:sz w:val="24"/>
          <w:szCs w:val="24"/>
          <w:lang w:bidi="fa-IR"/>
        </w:rPr>
        <w:t xml:space="preserve"> you can only set the start</w:t>
      </w:r>
    </w:p>
    <w:p w14:paraId="5A617458" w14:textId="0563DB2B" w:rsidR="0083338A" w:rsidRDefault="00AC127C" w:rsidP="00586213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85F9B">
        <w:rPr>
          <w:rFonts w:asciiTheme="minorBidi" w:hAnsiTheme="minorBidi"/>
          <w:sz w:val="24"/>
          <w:szCs w:val="24"/>
          <w:u w:val="single"/>
          <w:lang w:bidi="fa-IR"/>
        </w:rPr>
        <w:t xml:space="preserve">grid-row: start </w:t>
      </w:r>
      <w:r w:rsidR="00EA546E" w:rsidRPr="00EA546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/ </w:t>
      </w:r>
      <w:r w:rsidRPr="00585F9B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pan number</w:t>
      </w:r>
      <w:r w:rsidRPr="00AC127C">
        <w:rPr>
          <w:rFonts w:asciiTheme="minorBidi" w:hAnsiTheme="minorBidi"/>
          <w:sz w:val="24"/>
          <w:szCs w:val="24"/>
          <w:lang w:bidi="fa-IR"/>
        </w:rPr>
        <w:t xml:space="preserve"> // </w:t>
      </w:r>
      <w:r>
        <w:rPr>
          <w:rFonts w:asciiTheme="minorBidi" w:hAnsiTheme="minorBidi"/>
          <w:sz w:val="24"/>
          <w:szCs w:val="24"/>
          <w:lang w:bidi="fa-IR"/>
        </w:rPr>
        <w:t>number is the number of cells</w:t>
      </w:r>
    </w:p>
    <w:p w14:paraId="4368A4CB" w14:textId="77777777" w:rsidR="00E728C1" w:rsidRPr="00E728C1" w:rsidRDefault="00E728C1" w:rsidP="00E728C1">
      <w:pPr>
        <w:pStyle w:val="ListParagraph"/>
        <w:numPr>
          <w:ilvl w:val="1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E728C1">
        <w:rPr>
          <w:rFonts w:asciiTheme="minorBidi" w:hAnsiTheme="minorBidi"/>
          <w:sz w:val="24"/>
          <w:szCs w:val="24"/>
          <w:lang w:bidi="fa-IR"/>
        </w:rPr>
        <w:t xml:space="preserve">span: This keyword is followed by a number, indicating the number of </w:t>
      </w:r>
      <w:proofErr w:type="gramStart"/>
      <w:r w:rsidRPr="00E728C1">
        <w:rPr>
          <w:rFonts w:asciiTheme="minorBidi" w:hAnsiTheme="minorBidi"/>
          <w:sz w:val="24"/>
          <w:szCs w:val="24"/>
          <w:lang w:bidi="fa-IR"/>
        </w:rPr>
        <w:t>grid</w:t>
      </w:r>
      <w:proofErr w:type="gramEnd"/>
      <w:r w:rsidRPr="00E728C1">
        <w:rPr>
          <w:rFonts w:asciiTheme="minorBidi" w:hAnsiTheme="minorBidi"/>
          <w:sz w:val="24"/>
          <w:szCs w:val="24"/>
          <w:lang w:bidi="fa-IR"/>
        </w:rPr>
        <w:t xml:space="preserve"> tracks the item should span on the row axis.</w:t>
      </w:r>
    </w:p>
    <w:p w14:paraId="62DBA3FC" w14:textId="28E9FD9F" w:rsidR="00E728C1" w:rsidRPr="00E728C1" w:rsidRDefault="00E728C1" w:rsidP="00E728C1">
      <w:pPr>
        <w:pStyle w:val="ListParagraph"/>
        <w:numPr>
          <w:ilvl w:val="1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E728C1">
        <w:rPr>
          <w:rFonts w:asciiTheme="minorBidi" w:hAnsiTheme="minorBidi"/>
          <w:sz w:val="24"/>
          <w:szCs w:val="24"/>
          <w:lang w:bidi="fa-IR"/>
        </w:rPr>
        <w:t>number: The number after span specifies the number of grid tracks (rows) the item should span.</w:t>
      </w:r>
    </w:p>
    <w:p w14:paraId="470C0C81" w14:textId="45E4323B" w:rsidR="00EF332C" w:rsidRPr="00EF332C" w:rsidRDefault="00EF332C" w:rsidP="00EF332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EF332C">
        <w:rPr>
          <w:rFonts w:asciiTheme="minorBidi" w:hAnsiTheme="minorBidi"/>
          <w:sz w:val="24"/>
          <w:szCs w:val="24"/>
          <w:lang w:bidi="fa-IR"/>
        </w:rPr>
        <w:t xml:space="preserve">You can use each one or a combination. If the item is </w:t>
      </w:r>
      <w:r w:rsidR="0086210D">
        <w:rPr>
          <w:rFonts w:asciiTheme="minorBidi" w:hAnsiTheme="minorBidi"/>
          <w:sz w:val="24"/>
          <w:szCs w:val="24"/>
          <w:lang w:bidi="fa-IR"/>
        </w:rPr>
        <w:t>given</w:t>
      </w:r>
      <w:r w:rsidR="0065115D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86210D">
        <w:rPr>
          <w:rFonts w:asciiTheme="minorBidi" w:hAnsiTheme="minorBidi"/>
          <w:sz w:val="24"/>
          <w:szCs w:val="24"/>
          <w:lang w:bidi="fa-IR"/>
        </w:rPr>
        <w:t xml:space="preserve">only </w:t>
      </w:r>
      <w:r w:rsidR="0065115D">
        <w:rPr>
          <w:rFonts w:asciiTheme="minorBidi" w:hAnsiTheme="minorBidi"/>
          <w:sz w:val="24"/>
          <w:szCs w:val="24"/>
          <w:lang w:bidi="fa-IR"/>
        </w:rPr>
        <w:t>a</w:t>
      </w:r>
      <w:r w:rsidRPr="00EF332C">
        <w:rPr>
          <w:rFonts w:asciiTheme="minorBidi" w:hAnsiTheme="minorBidi"/>
          <w:sz w:val="24"/>
          <w:szCs w:val="24"/>
          <w:lang w:bidi="fa-IR"/>
        </w:rPr>
        <w:t xml:space="preserve"> row that has other items </w:t>
      </w:r>
      <w:r w:rsidR="0065115D" w:rsidRPr="00EF332C">
        <w:rPr>
          <w:rFonts w:asciiTheme="minorBidi" w:hAnsiTheme="minorBidi"/>
          <w:sz w:val="24"/>
          <w:szCs w:val="24"/>
          <w:lang w:bidi="fa-IR"/>
        </w:rPr>
        <w:t>inside</w:t>
      </w:r>
      <w:r w:rsidRPr="00EF332C">
        <w:rPr>
          <w:rFonts w:asciiTheme="minorBidi" w:hAnsiTheme="minorBidi"/>
          <w:sz w:val="24"/>
          <w:szCs w:val="24"/>
          <w:lang w:bidi="fa-IR"/>
        </w:rPr>
        <w:t xml:space="preserve"> it that </w:t>
      </w:r>
      <w:r w:rsidR="0065115D">
        <w:rPr>
          <w:rFonts w:asciiTheme="minorBidi" w:hAnsiTheme="minorBidi"/>
          <w:sz w:val="24"/>
          <w:szCs w:val="24"/>
          <w:lang w:bidi="fa-IR"/>
        </w:rPr>
        <w:t xml:space="preserve">don't have </w:t>
      </w:r>
      <w:r w:rsidRPr="00EF332C">
        <w:rPr>
          <w:rFonts w:asciiTheme="minorBidi" w:hAnsiTheme="minorBidi"/>
          <w:sz w:val="24"/>
          <w:szCs w:val="24"/>
          <w:lang w:bidi="fa-IR"/>
        </w:rPr>
        <w:t>row</w:t>
      </w:r>
      <w:r w:rsidR="0065115D">
        <w:rPr>
          <w:rFonts w:asciiTheme="minorBidi" w:hAnsiTheme="minorBidi"/>
          <w:sz w:val="24"/>
          <w:szCs w:val="24"/>
          <w:lang w:bidi="fa-IR"/>
        </w:rPr>
        <w:t>-start or row-end</w:t>
      </w:r>
      <w:r w:rsidR="00B479B1">
        <w:rPr>
          <w:rFonts w:asciiTheme="minorBidi" w:hAnsiTheme="minorBidi"/>
          <w:sz w:val="24"/>
          <w:szCs w:val="24"/>
          <w:lang w:bidi="fa-IR"/>
        </w:rPr>
        <w:t xml:space="preserve">, </w:t>
      </w:r>
      <w:r w:rsidRPr="00EF332C">
        <w:rPr>
          <w:rFonts w:asciiTheme="minorBidi" w:hAnsiTheme="minorBidi"/>
          <w:sz w:val="24"/>
          <w:szCs w:val="24"/>
          <w:lang w:bidi="fa-IR"/>
        </w:rPr>
        <w:t xml:space="preserve">it is positioned at the start of the line. If two items have the same columns or rows defined, the item that comes last in </w:t>
      </w:r>
      <w:r w:rsidR="00231354">
        <w:rPr>
          <w:rFonts w:asciiTheme="minorBidi" w:hAnsiTheme="minorBidi"/>
          <w:sz w:val="24"/>
          <w:szCs w:val="24"/>
          <w:lang w:bidi="fa-IR"/>
        </w:rPr>
        <w:t>H</w:t>
      </w:r>
      <w:r w:rsidRPr="00EF332C">
        <w:rPr>
          <w:rFonts w:asciiTheme="minorBidi" w:hAnsiTheme="minorBidi"/>
          <w:sz w:val="24"/>
          <w:szCs w:val="24"/>
          <w:lang w:bidi="fa-IR"/>
        </w:rPr>
        <w:t>tml overlaps the other item and looks absolute.</w:t>
      </w:r>
    </w:p>
    <w:p w14:paraId="3F40730E" w14:textId="7F4AE2BE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329984" behindDoc="0" locked="0" layoutInCell="1" allowOverlap="1" wp14:anchorId="5483B8E3" wp14:editId="5F91A912">
                <wp:simplePos x="0" y="0"/>
                <wp:positionH relativeFrom="margin">
                  <wp:align>center</wp:align>
                </wp:positionH>
                <wp:positionV relativeFrom="paragraph">
                  <wp:posOffset>288925</wp:posOffset>
                </wp:positionV>
                <wp:extent cx="3053080" cy="1948180"/>
                <wp:effectExtent l="0" t="0" r="0" b="0"/>
                <wp:wrapNone/>
                <wp:docPr id="784" name="Group 7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53080" cy="1948180"/>
                          <a:chOff x="0" y="0"/>
                          <a:chExt cx="3053080" cy="1948180"/>
                        </a:xfrm>
                      </wpg:grpSpPr>
                      <wpg:grpSp>
                        <wpg:cNvPr id="780" name="Group 780"/>
                        <wpg:cNvGrpSpPr/>
                        <wpg:grpSpPr>
                          <a:xfrm>
                            <a:off x="0" y="0"/>
                            <a:ext cx="3053080" cy="1948180"/>
                            <a:chOff x="0" y="-9525"/>
                            <a:chExt cx="3053080" cy="1948180"/>
                          </a:xfrm>
                        </wpg:grpSpPr>
                        <pic:pic xmlns:pic="http://schemas.openxmlformats.org/drawingml/2006/picture">
                          <pic:nvPicPr>
                            <pic:cNvPr id="777" name="Picture 77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6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28775" y="-9525"/>
                              <a:ext cx="1424305" cy="19481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374" name="Group 374"/>
                          <wpg:cNvGrpSpPr/>
                          <wpg:grpSpPr>
                            <a:xfrm>
                              <a:off x="0" y="44450"/>
                              <a:ext cx="1779117" cy="1673225"/>
                              <a:chOff x="0" y="34925"/>
                              <a:chExt cx="1779270" cy="1673260"/>
                            </a:xfrm>
                          </wpg:grpSpPr>
                          <wpg:grpSp>
                            <wpg:cNvPr id="375" name="Group 375"/>
                            <wpg:cNvGrpSpPr/>
                            <wpg:grpSpPr>
                              <a:xfrm>
                                <a:off x="0" y="34925"/>
                                <a:ext cx="1320800" cy="1673260"/>
                                <a:chOff x="-701675" y="34925"/>
                                <a:chExt cx="1320800" cy="1673260"/>
                              </a:xfrm>
                            </wpg:grpSpPr>
                            <wps:wsp>
                              <wps:cNvPr id="377" name="Text Box 377"/>
                              <wps:cNvSpPr txBox="1"/>
                              <wps:spPr bwMode="auto">
                                <a:xfrm>
                                  <a:off x="-482600" y="1473200"/>
                                  <a:ext cx="1089138" cy="2349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BDD8772" w14:textId="5ED73F89" w:rsidR="00EA5750" w:rsidRDefault="00EA5750" w:rsidP="00EA5750">
                                    <w:pPr>
                                      <w:spacing w:after="0"/>
                                    </w:pPr>
                                    <w:r w:rsidRPr="00EA5750">
                                      <w:t>grid-row-end: 2;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8" name="Text Box 378"/>
                              <wps:cNvSpPr txBox="1"/>
                              <wps:spPr bwMode="auto">
                                <a:xfrm>
                                  <a:off x="-701675" y="34925"/>
                                  <a:ext cx="1320800" cy="5810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4904AB5" w14:textId="77777777" w:rsidR="00EA5750" w:rsidRDefault="00EA5750" w:rsidP="00EA5750">
                                    <w:pPr>
                                      <w:spacing w:after="0"/>
                                    </w:pPr>
                                    <w:r>
                                      <w:t>grid-column-start: 1;</w:t>
                                    </w:r>
                                  </w:p>
                                  <w:p w14:paraId="5E8F0999" w14:textId="77777777" w:rsidR="00EA5750" w:rsidRDefault="00EA5750" w:rsidP="00EA5750">
                                    <w:pPr>
                                      <w:spacing w:after="0"/>
                                    </w:pPr>
                                    <w:r>
                                      <w:t>grid-column-end: 3;</w:t>
                                    </w:r>
                                  </w:p>
                                  <w:p w14:paraId="30701890" w14:textId="77777777" w:rsidR="00EA5750" w:rsidRDefault="00EA5750" w:rsidP="00EA5750">
                                    <w:pPr>
                                      <w:spacing w:after="0"/>
                                    </w:pPr>
                                    <w:r>
                                      <w:t>grid-row-end: 2;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14:contentPart bwMode="auto" r:id="rId465">
                            <w14:nvContentPartPr>
                              <w14:cNvPr id="379" name="Ink 379"/>
                              <w14:cNvContentPartPr/>
                            </w14:nvContentPartPr>
                            <w14:xfrm>
                              <a:off x="1116965" y="440690"/>
                              <a:ext cx="662305" cy="96480"/>
                            </w14:xfrm>
                          </w14:contentPart>
                        </wpg:grpSp>
                      </wpg:grpSp>
                      <w14:contentPart bwMode="auto" r:id="rId466">
                        <w14:nvContentPartPr>
                          <w14:cNvPr id="783" name="Ink 783"/>
                          <w14:cNvContentPartPr/>
                        </w14:nvContentPartPr>
                        <w14:xfrm>
                          <a:off x="1234440" y="437515"/>
                          <a:ext cx="1533115" cy="1009650"/>
                        </w14:xfrm>
                      </w14:contentPart>
                    </wpg:wgp>
                  </a:graphicData>
                </a:graphic>
              </wp:anchor>
            </w:drawing>
          </mc:Choice>
          <mc:Fallback>
            <w:pict>
              <v:group w14:anchorId="5483B8E3" id="Group 784" o:spid="_x0000_s1390" style="position:absolute;left:0;text-align:left;margin-left:0;margin-top:22.75pt;width:240.4pt;height:153.4pt;z-index:252329984;mso-position-horizontal:center;mso-position-horizontal-relative:margin" coordsize="30530,19481" o:gfxdata="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">
                <v:group id="Group 780" o:spid="_x0000_s1391" style="position:absolute;width:30530;height:19481" coordorigin=",-95" coordsize="30530,19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">
                  <v:shape id="Picture 777" o:spid="_x0000_s1392" type="#_x0000_t75" style="position:absolute;left:16287;top:-95;width:14243;height:19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">
                    <v:imagedata r:id="rId467" o:title=""/>
                  </v:shape>
                  <v:group id="Group 374" o:spid="_x0000_s1393" style="position:absolute;top:444;width:17791;height:16732" coordorigin=",349" coordsize="17792,16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YHD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">
                    <v:group id="Group 375" o:spid="_x0000_s1394" style="position:absolute;top:349;width:13208;height:16732" coordorigin="-7016,349" coordsize="13208,16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SRY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+pPB7JhwBuf4BAAD//wMAUEsBAi0AFAAGAAgAAAAhANvh9svuAAAAhQEAABMAAAAAAAAA&#10;AAAAAAAAAAAAAFtDb250ZW50X1R5cGVzXS54bWxQSwECLQAUAAYACAAAACEAWvQsW78AAAAVAQAA&#10;CwAAAAAAAAAAAAAAAAAfAQAAX3JlbHMvLnJlbHNQSwECLQAUAAYACAAAACEArnEkWMYAAADcAAAA&#10;DwAAAAAAAAAAAAAAAAAHAgAAZHJzL2Rvd25yZXYueG1sUEsFBgAAAAADAAMAtwAAAPoCAAAAAA==&#10;">
                      <v:shape id="Text Box 377" o:spid="_x0000_s1395" type="#_x0000_t202" style="position:absolute;left:-4826;top:14732;width:10891;height:2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" filled="f" stroked="f">
                        <v:textbox inset="0,0,0,0">
                          <w:txbxContent>
                            <w:p w14:paraId="7BDD8772" w14:textId="5ED73F89" w:rsidR="00EA5750" w:rsidRDefault="00EA5750" w:rsidP="00EA5750">
                              <w:pPr>
                                <w:spacing w:after="0"/>
                              </w:pPr>
                              <w:r w:rsidRPr="00EA5750">
                                <w:t>grid-row-end: 2;</w:t>
                              </w:r>
                            </w:p>
                          </w:txbxContent>
                        </v:textbox>
                      </v:shape>
                      <v:shape id="Text Box 378" o:spid="_x0000_s1396" type="#_x0000_t202" style="position:absolute;left:-7016;top:349;width:13207;height:5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" filled="f" stroked="f">
                        <v:textbox inset="0,0,0,0">
                          <w:txbxContent>
                            <w:p w14:paraId="74904AB5" w14:textId="77777777" w:rsidR="00EA5750" w:rsidRDefault="00EA5750" w:rsidP="00EA5750">
                              <w:pPr>
                                <w:spacing w:after="0"/>
                              </w:pPr>
                              <w:r>
                                <w:t>grid-column-start: 1;</w:t>
                              </w:r>
                            </w:p>
                            <w:p w14:paraId="5E8F0999" w14:textId="77777777" w:rsidR="00EA5750" w:rsidRDefault="00EA5750" w:rsidP="00EA5750">
                              <w:pPr>
                                <w:spacing w:after="0"/>
                              </w:pPr>
                              <w:r>
                                <w:t>grid-column-end: 3;</w:t>
                              </w:r>
                            </w:p>
                            <w:p w14:paraId="30701890" w14:textId="77777777" w:rsidR="00EA5750" w:rsidRDefault="00EA5750" w:rsidP="00EA5750">
                              <w:pPr>
                                <w:spacing w:after="0"/>
                              </w:pPr>
                              <w:r>
                                <w:t>grid-row-end: 2;</w:t>
                              </w:r>
                            </w:p>
                          </w:txbxContent>
                        </v:textbox>
                      </v:shape>
                    </v:group>
                    <v:shape id="Ink 379" o:spid="_x0000_s1397" type="#_x0000_t75" style="position:absolute;left:11126;top:4364;width:6709;height:1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">
                      <v:imagedata r:id="rId468" o:title=""/>
                    </v:shape>
                  </v:group>
                </v:group>
                <v:shape id="Ink 783" o:spid="_x0000_s1398" type="#_x0000_t75" style="position:absolute;left:12301;top:4331;width:15417;height:10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">
                  <v:imagedata r:id="rId469" o:title=""/>
                </v:shape>
                <w10:wrap anchorx="margin"/>
              </v:group>
            </w:pict>
          </mc:Fallback>
        </mc:AlternateContent>
      </w:r>
    </w:p>
    <w:p w14:paraId="34647B40" w14:textId="19F5A1BF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5E409D8F" w14:textId="2E74A8A9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68597E30" w14:textId="5CB28E27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6D905F5C" w14:textId="7E128194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67CF4EED" w14:textId="16CC8CD5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6D6E8761" w14:textId="136722B7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45414EE7" w14:textId="04356387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332032" behindDoc="0" locked="0" layoutInCell="1" allowOverlap="1" wp14:anchorId="699B38FA" wp14:editId="720FF067">
                <wp:simplePos x="0" y="0"/>
                <wp:positionH relativeFrom="margin">
                  <wp:align>center</wp:align>
                </wp:positionH>
                <wp:positionV relativeFrom="paragraph">
                  <wp:posOffset>267335</wp:posOffset>
                </wp:positionV>
                <wp:extent cx="5128895" cy="2041525"/>
                <wp:effectExtent l="0" t="0" r="0" b="0"/>
                <wp:wrapNone/>
                <wp:docPr id="787" name="Group 7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28895" cy="2041525"/>
                          <a:chOff x="0" y="0"/>
                          <a:chExt cx="5128895" cy="2041525"/>
                        </a:xfrm>
                      </wpg:grpSpPr>
                      <wpg:grpSp>
                        <wpg:cNvPr id="373" name="Group 373"/>
                        <wpg:cNvGrpSpPr/>
                        <wpg:grpSpPr>
                          <a:xfrm>
                            <a:off x="2406650" y="0"/>
                            <a:ext cx="2722245" cy="2041525"/>
                            <a:chOff x="0" y="0"/>
                            <a:chExt cx="2722245" cy="2041525"/>
                          </a:xfrm>
                        </wpg:grpSpPr>
                        <wpg:grpSp>
                          <wpg:cNvPr id="372" name="Group 372"/>
                          <wpg:cNvGrpSpPr/>
                          <wpg:grpSpPr>
                            <a:xfrm>
                              <a:off x="0" y="0"/>
                              <a:ext cx="2722245" cy="2041525"/>
                              <a:chOff x="-701675" y="0"/>
                              <a:chExt cx="2722245" cy="2041525"/>
                            </a:xfrm>
                          </wpg:grpSpPr>
                          <pic:pic xmlns:pic="http://schemas.openxmlformats.org/drawingml/2006/picture">
                            <pic:nvPicPr>
                              <pic:cNvPr id="345" name="Picture 34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7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85775" y="0"/>
                                <a:ext cx="1534795" cy="20415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365" name="Text Box 365"/>
                            <wps:cNvSpPr txBox="1"/>
                            <wps:spPr bwMode="auto">
                              <a:xfrm>
                                <a:off x="-644524" y="1473200"/>
                                <a:ext cx="1066800" cy="2635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1CD9DA" w14:textId="72C0AFD6" w:rsidR="007E2718" w:rsidRDefault="007E2718" w:rsidP="007E2718">
                                  <w:pPr>
                                    <w:spacing w:after="0"/>
                                  </w:pPr>
                                  <w:r>
                                    <w:t>grid-row-end:</w:t>
                                  </w:r>
                                  <w:r w:rsidR="005713ED">
                                    <w:t>3</w:t>
                                  </w:r>
                                  <w:r w:rsidR="00EA5750">
                                    <w:t>;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66" name="Text Box 366"/>
                            <wps:cNvSpPr txBox="1"/>
                            <wps:spPr bwMode="auto">
                              <a:xfrm>
                                <a:off x="-701675" y="34925"/>
                                <a:ext cx="1235075" cy="561339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B41A02" w14:textId="77777777" w:rsidR="007E2718" w:rsidRDefault="007E2718" w:rsidP="007E2718">
                                  <w:pPr>
                                    <w:spacing w:after="0"/>
                                  </w:pPr>
                                  <w:r>
                                    <w:t>grid-column-start: 1;</w:t>
                                  </w:r>
                                </w:p>
                                <w:p w14:paraId="71982A0B" w14:textId="0FB33991" w:rsidR="007E2718" w:rsidRDefault="007E2718" w:rsidP="007E2718">
                                  <w:pPr>
                                    <w:spacing w:after="0"/>
                                  </w:pPr>
                                  <w:r>
                                    <w:t>grid-column-end: 3;</w:t>
                                  </w:r>
                                </w:p>
                                <w:p w14:paraId="6A756CE4" w14:textId="7591D2EA" w:rsidR="007E2718" w:rsidRDefault="007E2718" w:rsidP="007E2718">
                                  <w:pPr>
                                    <w:spacing w:after="0"/>
                                  </w:pPr>
                                  <w:r>
                                    <w:t>grid-row-end: 2;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wpg:grpSp>
                        <w14:contentPart bwMode="auto" r:id="rId471">
                          <w14:nvContentPartPr>
                            <w14:cNvPr id="371" name="Ink 371"/>
                            <w14:cNvContentPartPr/>
                          </w14:nvContentPartPr>
                          <w14:xfrm>
                            <a:off x="1116965" y="440690"/>
                            <a:ext cx="662305" cy="96480"/>
                          </w14:xfrm>
                        </w14:contentPart>
                        <w14:contentPart bwMode="auto" r:id="rId472">
                          <w14:nvContentPartPr>
                            <w14:cNvPr id="348" name="Ink 348"/>
                            <w14:cNvContentPartPr/>
                          </w14:nvContentPartPr>
                          <w14:xfrm>
                            <a:off x="1043940" y="1637665"/>
                            <a:ext cx="752630" cy="75600"/>
                          </w14:xfrm>
                        </w14:contentPart>
                      </wpg:grpSp>
                      <wps:wsp>
                        <wps:cNvPr id="785" name="Text Box 785"/>
                        <wps:cNvSpPr txBox="1"/>
                        <wps:spPr bwMode="auto">
                          <a:xfrm>
                            <a:off x="0" y="688975"/>
                            <a:ext cx="2366009" cy="662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52F7D8" w14:textId="604BD1E2" w:rsidR="00405C17" w:rsidRDefault="00405C17">
                              <w:r>
                                <w:t xml:space="preserve">If the </w:t>
                              </w:r>
                              <w:proofErr w:type="gramStart"/>
                              <w:r>
                                <w:t>item(</w:t>
                              </w:r>
                              <w:proofErr w:type="gramEnd"/>
                              <w:r>
                                <w:t>5) comes before some items with no grid-row or grid-column, those items should come after i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9B38FA" id="Group 787" o:spid="_x0000_s1399" style="position:absolute;left:0;text-align:left;margin-left:0;margin-top:21.05pt;width:403.85pt;height:160.75pt;z-index:252332032;mso-position-horizontal:center;mso-position-horizontal-relative:margin;mso-width-relative:margin;mso-height-relative:margin" coordsize="51288,20415" o:gfxdata="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">
                <v:group id="Group 373" o:spid="_x0000_s1400" style="position:absolute;left:24066;width:27222;height:20415" coordsize="27222,20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Bm3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">
                  <v:group id="Group 372" o:spid="_x0000_s1401" style="position:absolute;width:27222;height:20415" coordorigin="-7016" coordsize="27222,20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Lws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9TeDvTDgCcv0LAAD//wMAUEsBAi0AFAAGAAgAAAAhANvh9svuAAAAhQEAABMAAAAAAAAA&#10;AAAAAAAAAAAAAFtDb250ZW50X1R5cGVzXS54bWxQSwECLQAUAAYACAAAACEAWvQsW78AAAAVAQAA&#10;CwAAAAAAAAAAAAAAAAAfAQAAX3JlbHMvLnJlbHNQSwECLQAUAAYACAAAACEAIZi8LMYAAADcAAAA&#10;DwAAAAAAAAAAAAAAAAAHAgAAZHJzL2Rvd25yZXYueG1sUEsFBgAAAAADAAMAtwAAAPoCAAAAAA==&#10;">
                    <v:shape id="Picture 345" o:spid="_x0000_s1402" type="#_x0000_t75" style="position:absolute;left:4857;width:15348;height:204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">
                      <v:imagedata r:id="rId473" o:title=""/>
                    </v:shape>
                    <v:shape id="Text Box 365" o:spid="_x0000_s1403" type="#_x0000_t202" style="position:absolute;left:-6445;top:14732;width:10667;height:2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" filled="f" stroked="f">
                      <v:textbox inset="0,0,0,0">
                        <w:txbxContent>
                          <w:p w14:paraId="241CD9DA" w14:textId="72C0AFD6" w:rsidR="007E2718" w:rsidRDefault="007E2718" w:rsidP="007E2718">
                            <w:pPr>
                              <w:spacing w:after="0"/>
                            </w:pPr>
                            <w:r>
                              <w:t>grid-row-end:</w:t>
                            </w:r>
                            <w:r w:rsidR="005713ED">
                              <w:t>3</w:t>
                            </w:r>
                            <w:r w:rsidR="00EA5750">
                              <w:t>;</w:t>
                            </w:r>
                          </w:p>
                        </w:txbxContent>
                      </v:textbox>
                    </v:shape>
                    <v:shape id="Text Box 366" o:spid="_x0000_s1404" type="#_x0000_t202" style="position:absolute;left:-7016;top:349;width:12350;height:56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" filled="f" stroked="f">
                      <v:textbox style="mso-fit-shape-to-text:t" inset="0,0,0,0">
                        <w:txbxContent>
                          <w:p w14:paraId="69B41A02" w14:textId="77777777" w:rsidR="007E2718" w:rsidRDefault="007E2718" w:rsidP="007E2718">
                            <w:pPr>
                              <w:spacing w:after="0"/>
                            </w:pPr>
                            <w:r>
                              <w:t>grid-column-start: 1;</w:t>
                            </w:r>
                          </w:p>
                          <w:p w14:paraId="71982A0B" w14:textId="0FB33991" w:rsidR="007E2718" w:rsidRDefault="007E2718" w:rsidP="007E2718">
                            <w:pPr>
                              <w:spacing w:after="0"/>
                            </w:pPr>
                            <w:r>
                              <w:t>grid-column-end: 3;</w:t>
                            </w:r>
                          </w:p>
                          <w:p w14:paraId="6A756CE4" w14:textId="7591D2EA" w:rsidR="007E2718" w:rsidRDefault="007E2718" w:rsidP="007E2718">
                            <w:pPr>
                              <w:spacing w:after="0"/>
                            </w:pPr>
                            <w:r>
                              <w:t>grid-row-end: 2;</w:t>
                            </w:r>
                          </w:p>
                        </w:txbxContent>
                      </v:textbox>
                    </v:shape>
                  </v:group>
                  <v:shape id="Ink 371" o:spid="_x0000_s1405" type="#_x0000_t75" style="position:absolute;left:11126;top:4364;width:6709;height:1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">
                    <v:imagedata r:id="rId474" o:title=""/>
                  </v:shape>
                  <v:shape id="Ink 348" o:spid="_x0000_s1406" type="#_x0000_t75" style="position:absolute;left:10396;top:16333;width:7612;height:8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">
                    <v:imagedata r:id="rId475" o:title=""/>
                  </v:shape>
                </v:group>
                <v:shape id="Text Box 785" o:spid="_x0000_s1407" type="#_x0000_t202" style="position:absolute;top:6889;width:23660;height:66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" filled="f" stroked="f">
                  <v:textbox style="mso-fit-shape-to-text:t" inset="0,0,0,0">
                    <w:txbxContent>
                      <w:p w14:paraId="1952F7D8" w14:textId="604BD1E2" w:rsidR="00405C17" w:rsidRDefault="00405C17">
                        <w:r>
                          <w:t xml:space="preserve">If the </w:t>
                        </w:r>
                        <w:proofErr w:type="gramStart"/>
                        <w:r>
                          <w:t>item(</w:t>
                        </w:r>
                        <w:proofErr w:type="gramEnd"/>
                        <w:r>
                          <w:t>5) comes before some items with no grid-row or grid-column, those items should come after it.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1726BB0" w14:textId="13BAE6D0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0E83FBA3" w14:textId="5472A903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1616822E" w14:textId="0CFE7BC3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515C1F96" w14:textId="4ED338CF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3BA6DDA7" w14:textId="63F3ACC8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01EA6AEB" w14:textId="5BB77C5F" w:rsidR="00520527" w:rsidRDefault="00520527" w:rsidP="00C370D8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rtl/>
          <w:lang w:bidi="fa-IR"/>
        </w:rPr>
      </w:pPr>
    </w:p>
    <w:p w14:paraId="2D2F81AC" w14:textId="04339948" w:rsidR="00520527" w:rsidRPr="00EF332C" w:rsidRDefault="00777198" w:rsidP="00520527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Naming columns and rows</w:t>
      </w:r>
    </w:p>
    <w:p w14:paraId="1625EE19" w14:textId="7DB5C082" w:rsidR="00520527" w:rsidRDefault="00B57E75" w:rsidP="00520527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g</w:t>
      </w:r>
      <w:r w:rsidR="00777198"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id-template-colum</w:t>
      </w:r>
      <w:r w:rsidR="00A0286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n</w:t>
      </w:r>
      <w:r w:rsidR="00777198"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s</w:t>
      </w:r>
      <w:r w:rsidR="00777198">
        <w:rPr>
          <w:rFonts w:asciiTheme="minorBidi" w:hAnsiTheme="minorBidi"/>
          <w:sz w:val="24"/>
          <w:szCs w:val="24"/>
          <w:u w:val="single"/>
          <w:lang w:bidi="fa-IR"/>
        </w:rPr>
        <w:t xml:space="preserve">: </w:t>
      </w:r>
      <w:r w:rsidR="00777198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[col1</w:t>
      </w:r>
      <w:r w:rsidR="00B2189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name</w:t>
      </w:r>
      <w:r w:rsidR="00777198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]</w:t>
      </w:r>
      <w:r w:rsidR="00777198">
        <w:rPr>
          <w:rFonts w:asciiTheme="minorBidi" w:hAnsiTheme="minorBidi"/>
          <w:sz w:val="24"/>
          <w:szCs w:val="24"/>
          <w:u w:val="single"/>
          <w:lang w:bidi="fa-IR"/>
        </w:rPr>
        <w:t xml:space="preserve"> 150px </w:t>
      </w:r>
      <w:r w:rsidR="00777198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[col2</w:t>
      </w:r>
      <w:r w:rsidR="00B2189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name</w:t>
      </w:r>
      <w:r w:rsidR="00BD218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]</w:t>
      </w:r>
      <w:r w:rsidR="00777198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r w:rsidR="00777198">
        <w:rPr>
          <w:rFonts w:asciiTheme="minorBidi" w:hAnsiTheme="minorBidi"/>
          <w:sz w:val="24"/>
          <w:szCs w:val="24"/>
          <w:u w:val="single"/>
          <w:lang w:bidi="fa-IR"/>
        </w:rPr>
        <w:t>150p</w:t>
      </w:r>
      <w:r w:rsidR="00777198" w:rsidRPr="00224DA7">
        <w:rPr>
          <w:rFonts w:asciiTheme="minorBidi" w:hAnsiTheme="minorBidi"/>
          <w:sz w:val="24"/>
          <w:szCs w:val="24"/>
          <w:u w:val="single"/>
          <w:lang w:bidi="fa-IR"/>
        </w:rPr>
        <w:t>x</w:t>
      </w:r>
      <w:r w:rsidR="00520527" w:rsidRPr="00224DA7">
        <w:rPr>
          <w:rFonts w:asciiTheme="minorBidi" w:hAnsiTheme="minorBidi"/>
          <w:sz w:val="24"/>
          <w:szCs w:val="24"/>
          <w:u w:val="single"/>
          <w:lang w:bidi="fa-IR"/>
        </w:rPr>
        <w:t xml:space="preserve"> </w:t>
      </w:r>
      <w:r w:rsidR="00224DA7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[col</w:t>
      </w:r>
      <w:r w:rsidR="00224DA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3</w:t>
      </w:r>
      <w:r w:rsidR="00B2189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name</w:t>
      </w:r>
      <w:r w:rsidR="00224DA7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] </w:t>
      </w:r>
      <w:r w:rsidR="00520527">
        <w:rPr>
          <w:rFonts w:asciiTheme="minorBidi" w:hAnsiTheme="minorBidi"/>
          <w:sz w:val="24"/>
          <w:szCs w:val="24"/>
          <w:lang w:bidi="fa-IR"/>
        </w:rPr>
        <w:t xml:space="preserve">// </w:t>
      </w:r>
      <w:r w:rsidR="00224DA7">
        <w:rPr>
          <w:rFonts w:asciiTheme="minorBidi" w:hAnsiTheme="minorBidi"/>
          <w:sz w:val="24"/>
          <w:szCs w:val="24"/>
          <w:lang w:bidi="fa-IR"/>
        </w:rPr>
        <w:t>when you have two columns, you have three column names</w:t>
      </w:r>
    </w:p>
    <w:p w14:paraId="3416AABA" w14:textId="6841C204" w:rsidR="00777198" w:rsidRPr="00BD2187" w:rsidRDefault="00BD2187" w:rsidP="00C11DE0">
      <w:pPr>
        <w:pStyle w:val="ListParagraph"/>
        <w:numPr>
          <w:ilvl w:val="1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D2187">
        <w:rPr>
          <w:rFonts w:asciiTheme="minorBidi" w:hAnsiTheme="minorBidi"/>
          <w:b/>
          <w:bCs/>
          <w:sz w:val="24"/>
          <w:szCs w:val="24"/>
          <w:lang w:bidi="fa-IR"/>
        </w:rPr>
        <w:t>and for the grid item:</w:t>
      </w: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r w:rsidR="00B21897" w:rsidRPr="00B21897">
        <w:rPr>
          <w:rFonts w:asciiTheme="minorBidi" w:hAnsiTheme="minorBidi"/>
          <w:sz w:val="24"/>
          <w:szCs w:val="24"/>
          <w:u w:val="single"/>
          <w:lang w:bidi="fa-IR"/>
        </w:rPr>
        <w:t>g</w:t>
      </w:r>
      <w:r w:rsidR="00777198" w:rsidRPr="00BD2187">
        <w:rPr>
          <w:rFonts w:asciiTheme="minorBidi" w:hAnsiTheme="minorBidi"/>
          <w:sz w:val="24"/>
          <w:szCs w:val="24"/>
          <w:u w:val="single"/>
          <w:lang w:bidi="fa-IR"/>
        </w:rPr>
        <w:t>rid-colum</w:t>
      </w:r>
      <w:r w:rsidR="00725218" w:rsidRPr="00BD2187">
        <w:rPr>
          <w:rFonts w:asciiTheme="minorBidi" w:hAnsiTheme="minorBidi"/>
          <w:sz w:val="24"/>
          <w:szCs w:val="24"/>
          <w:u w:val="single"/>
          <w:lang w:bidi="fa-IR"/>
        </w:rPr>
        <w:t>n</w:t>
      </w:r>
      <w:r w:rsidR="00777198" w:rsidRPr="00BD2187">
        <w:rPr>
          <w:rFonts w:asciiTheme="minorBidi" w:hAnsiTheme="minorBidi"/>
          <w:sz w:val="24"/>
          <w:szCs w:val="24"/>
          <w:u w:val="single"/>
          <w:lang w:bidi="fa-IR"/>
        </w:rPr>
        <w:t>: col3 / col4</w:t>
      </w:r>
      <w:r>
        <w:rPr>
          <w:rFonts w:asciiTheme="minorBidi" w:hAnsiTheme="minorBidi"/>
          <w:sz w:val="24"/>
          <w:szCs w:val="24"/>
          <w:u w:val="single"/>
          <w:lang w:bidi="fa-IR"/>
        </w:rPr>
        <w:t xml:space="preserve">, </w:t>
      </w:r>
      <w:r w:rsidR="00777198" w:rsidRPr="00BD2187">
        <w:rPr>
          <w:rFonts w:asciiTheme="minorBidi" w:hAnsiTheme="minorBidi"/>
          <w:sz w:val="24"/>
          <w:szCs w:val="24"/>
          <w:u w:val="single"/>
          <w:lang w:bidi="fa-IR"/>
        </w:rPr>
        <w:t>span 3</w:t>
      </w:r>
    </w:p>
    <w:p w14:paraId="290DF876" w14:textId="45ECE1E0" w:rsidR="00BD2187" w:rsidRDefault="00BD2187" w:rsidP="00BD2187">
      <w:pPr>
        <w:pStyle w:val="ListParagraph"/>
        <w:numPr>
          <w:ilvl w:val="2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D2187">
        <w:rPr>
          <w:rFonts w:asciiTheme="minorBidi" w:hAnsiTheme="minorBidi"/>
          <w:sz w:val="24"/>
          <w:szCs w:val="24"/>
          <w:lang w:bidi="fa-IR"/>
        </w:rPr>
        <w:t>This sets the grid item to start at the grid line named col3-start, end at the grid line named col4-start, and span 3 columns.</w:t>
      </w:r>
    </w:p>
    <w:p w14:paraId="2BA21782" w14:textId="0E6DBE7C" w:rsidR="00E45FFC" w:rsidRPr="00E45FFC" w:rsidRDefault="00E45FFC" w:rsidP="00E45FFC">
      <w:pPr>
        <w:pStyle w:val="ListParagraph"/>
        <w:numPr>
          <w:ilvl w:val="2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u w:val="single"/>
          <w:lang w:bidi="fa-IR"/>
        </w:rPr>
        <w:t>grid-</w:t>
      </w:r>
      <w:proofErr w:type="spellStart"/>
      <w:r>
        <w:rPr>
          <w:rFonts w:asciiTheme="minorBidi" w:hAnsiTheme="minorBidi"/>
          <w:sz w:val="24"/>
          <w:szCs w:val="24"/>
          <w:u w:val="single"/>
          <w:lang w:bidi="fa-IR"/>
        </w:rPr>
        <w:t>colum</w:t>
      </w:r>
      <w:proofErr w:type="spellEnd"/>
      <w:r>
        <w:rPr>
          <w:rFonts w:asciiTheme="minorBidi" w:hAnsiTheme="minorBidi"/>
          <w:sz w:val="24"/>
          <w:szCs w:val="24"/>
          <w:u w:val="single"/>
          <w:lang w:bidi="fa-IR"/>
        </w:rPr>
        <w:t>: col / col 3, span 3</w:t>
      </w:r>
      <w:r w:rsidRPr="00842C1E">
        <w:rPr>
          <w:rFonts w:asciiTheme="minorBidi" w:hAnsiTheme="minorBidi"/>
          <w:sz w:val="24"/>
          <w:szCs w:val="24"/>
          <w:lang w:bidi="fa-IR"/>
        </w:rPr>
        <w:t xml:space="preserve"> // 1 is not </w:t>
      </w:r>
      <w:proofErr w:type="gramStart"/>
      <w:r w:rsidRPr="00842C1E">
        <w:rPr>
          <w:rFonts w:asciiTheme="minorBidi" w:hAnsiTheme="minorBidi"/>
          <w:sz w:val="24"/>
          <w:szCs w:val="24"/>
          <w:lang w:bidi="fa-IR"/>
        </w:rPr>
        <w:t>require</w:t>
      </w:r>
      <w:proofErr w:type="gramEnd"/>
      <w:r>
        <w:rPr>
          <w:rFonts w:asciiTheme="minorBidi" w:hAnsiTheme="minorBidi"/>
          <w:sz w:val="24"/>
          <w:szCs w:val="24"/>
          <w:lang w:bidi="fa-IR"/>
        </w:rPr>
        <w:t xml:space="preserve"> (col 1/col3, </w:t>
      </w:r>
      <w:proofErr w:type="spellStart"/>
      <w:r>
        <w:rPr>
          <w:rFonts w:asciiTheme="minorBidi" w:hAnsiTheme="minorBidi"/>
          <w:sz w:val="24"/>
          <w:szCs w:val="24"/>
          <w:lang w:bidi="fa-IR"/>
        </w:rPr>
        <w:t>sapn</w:t>
      </w:r>
      <w:proofErr w:type="spellEnd"/>
      <w:r>
        <w:rPr>
          <w:rFonts w:asciiTheme="minorBidi" w:hAnsiTheme="minorBidi"/>
          <w:sz w:val="24"/>
          <w:szCs w:val="24"/>
          <w:lang w:bidi="fa-IR"/>
        </w:rPr>
        <w:t xml:space="preserve"> 3)</w:t>
      </w:r>
    </w:p>
    <w:p w14:paraId="74B0DD6D" w14:textId="6D0808AD" w:rsidR="00B21897" w:rsidRPr="00B21897" w:rsidRDefault="00B21897" w:rsidP="003A0B3C">
      <w:pPr>
        <w:pStyle w:val="ListParagraph"/>
        <w:numPr>
          <w:ilvl w:val="1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21897">
        <w:rPr>
          <w:rFonts w:asciiTheme="minorBidi" w:hAnsiTheme="minorBidi"/>
          <w:sz w:val="24"/>
          <w:szCs w:val="24"/>
          <w:lang w:bidi="fa-IR"/>
        </w:rPr>
        <w:t>To shorten the code</w:t>
      </w:r>
      <w:r w:rsidRPr="00B21897">
        <w:rPr>
          <w:rFonts w:asciiTheme="minorBidi" w:hAnsiTheme="minorBidi"/>
          <w:sz w:val="24"/>
          <w:szCs w:val="24"/>
          <w:lang w:bidi="fa-IR"/>
        </w:rPr>
        <w:t>:</w:t>
      </w:r>
      <w:r>
        <w:rPr>
          <w:rFonts w:asciiTheme="minorBidi" w:hAnsiTheme="minorBidi"/>
          <w:sz w:val="24"/>
          <w:szCs w:val="24"/>
          <w:lang w:bidi="fa-IR"/>
        </w:rPr>
        <w:t xml:space="preserve"> </w:t>
      </w:r>
      <w:r w:rsidRPr="00B21897">
        <w:rPr>
          <w:rFonts w:asciiTheme="minorBidi" w:hAnsiTheme="minorBidi"/>
          <w:sz w:val="24"/>
          <w:szCs w:val="24"/>
          <w:u w:val="single"/>
          <w:lang w:bidi="fa-IR"/>
        </w:rPr>
        <w:t xml:space="preserve">grid-template-columns: </w:t>
      </w:r>
      <w:proofErr w:type="gramStart"/>
      <w:r w:rsidRPr="00B21897">
        <w:rPr>
          <w:rFonts w:asciiTheme="minorBidi" w:hAnsiTheme="minorBidi"/>
          <w:sz w:val="24"/>
          <w:szCs w:val="24"/>
          <w:u w:val="single"/>
          <w:lang w:bidi="fa-IR"/>
        </w:rPr>
        <w:t>repeat(</w:t>
      </w:r>
      <w:proofErr w:type="gramEnd"/>
      <w:r w:rsidRPr="00B21897">
        <w:rPr>
          <w:rFonts w:asciiTheme="minorBidi" w:hAnsiTheme="minorBidi"/>
          <w:sz w:val="24"/>
          <w:szCs w:val="24"/>
          <w:u w:val="single"/>
          <w:lang w:bidi="fa-IR"/>
        </w:rPr>
        <w:t xml:space="preserve">3, [col] 150); </w:t>
      </w:r>
      <w:r w:rsidRPr="00B21897">
        <w:rPr>
          <w:rFonts w:asciiTheme="minorBidi" w:hAnsiTheme="minorBidi"/>
          <w:sz w:val="24"/>
          <w:szCs w:val="24"/>
          <w:lang w:bidi="fa-IR"/>
        </w:rPr>
        <w:t>// repeat is supported in modern browsers. Repeat values cab auto-fit, auto-fill, integer</w:t>
      </w:r>
    </w:p>
    <w:p w14:paraId="54DE00EE" w14:textId="229607BA" w:rsidR="00224DA7" w:rsidRDefault="00B57E75" w:rsidP="00224DA7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g</w:t>
      </w:r>
      <w:r w:rsidR="00224DA7" w:rsidRPr="00711E5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id-template-rows:</w:t>
      </w:r>
      <w:r w:rsidR="00224DA7">
        <w:rPr>
          <w:rFonts w:asciiTheme="minorBidi" w:hAnsiTheme="minorBidi"/>
          <w:sz w:val="24"/>
          <w:szCs w:val="24"/>
          <w:u w:val="single"/>
          <w:lang w:bidi="fa-IR"/>
        </w:rPr>
        <w:t xml:space="preserve"> </w:t>
      </w:r>
      <w:r w:rsidR="00224DA7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[</w:t>
      </w:r>
      <w:r w:rsidR="00224DA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ow1</w:t>
      </w:r>
      <w:r w:rsidR="00B2189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name</w:t>
      </w:r>
      <w:r w:rsidR="00224DA7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]</w:t>
      </w:r>
      <w:r w:rsidR="00224DA7">
        <w:rPr>
          <w:rFonts w:asciiTheme="minorBidi" w:hAnsiTheme="minorBidi"/>
          <w:sz w:val="24"/>
          <w:szCs w:val="24"/>
          <w:u w:val="single"/>
          <w:lang w:bidi="fa-IR"/>
        </w:rPr>
        <w:t xml:space="preserve"> auto </w:t>
      </w:r>
      <w:r w:rsidR="00224DA7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[</w:t>
      </w:r>
      <w:r w:rsidR="00224DA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ow2</w:t>
      </w:r>
      <w:r w:rsidR="00B2189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name</w:t>
      </w:r>
      <w:r w:rsidR="00224DA7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] </w:t>
      </w:r>
      <w:r w:rsidR="00224DA7">
        <w:rPr>
          <w:rFonts w:asciiTheme="minorBidi" w:hAnsiTheme="minorBidi"/>
          <w:sz w:val="24"/>
          <w:szCs w:val="24"/>
          <w:u w:val="single"/>
          <w:lang w:bidi="fa-IR"/>
        </w:rPr>
        <w:t>auto</w:t>
      </w:r>
      <w:r w:rsidR="00224DA7" w:rsidRPr="00224DA7">
        <w:rPr>
          <w:rFonts w:asciiTheme="minorBidi" w:hAnsiTheme="minorBidi"/>
          <w:sz w:val="24"/>
          <w:szCs w:val="24"/>
          <w:u w:val="single"/>
          <w:lang w:bidi="fa-IR"/>
        </w:rPr>
        <w:t xml:space="preserve"> </w:t>
      </w:r>
      <w:r w:rsidR="00224DA7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[</w:t>
      </w:r>
      <w:r w:rsidR="00224DA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row3</w:t>
      </w:r>
      <w:r w:rsidR="00B21897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name</w:t>
      </w:r>
      <w:r w:rsidR="00224DA7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] </w:t>
      </w:r>
      <w:r w:rsidR="00224DA7">
        <w:rPr>
          <w:rFonts w:asciiTheme="minorBidi" w:hAnsiTheme="minorBidi"/>
          <w:sz w:val="24"/>
          <w:szCs w:val="24"/>
          <w:lang w:bidi="fa-IR"/>
        </w:rPr>
        <w:t xml:space="preserve">// if the rows don't exist </w:t>
      </w:r>
      <w:proofErr w:type="gramStart"/>
      <w:r w:rsidR="00224DA7">
        <w:rPr>
          <w:rFonts w:asciiTheme="minorBidi" w:hAnsiTheme="minorBidi"/>
          <w:sz w:val="24"/>
          <w:szCs w:val="24"/>
          <w:lang w:bidi="fa-IR"/>
        </w:rPr>
        <w:t>first</w:t>
      </w:r>
      <w:proofErr w:type="gramEnd"/>
      <w:r w:rsidR="00224DA7">
        <w:rPr>
          <w:rFonts w:asciiTheme="minorBidi" w:hAnsiTheme="minorBidi"/>
          <w:sz w:val="24"/>
          <w:szCs w:val="24"/>
          <w:lang w:bidi="fa-IR"/>
        </w:rPr>
        <w:t xml:space="preserve"> you still can name them with this method</w:t>
      </w:r>
    </w:p>
    <w:p w14:paraId="288D6EBD" w14:textId="78EC020E" w:rsidR="00B21897" w:rsidRPr="00842C1E" w:rsidRDefault="00B57E75" w:rsidP="00B21897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u w:val="single"/>
          <w:lang w:bidi="fa-IR"/>
        </w:rPr>
        <w:t>g</w:t>
      </w:r>
      <w:r w:rsidR="00842C1E">
        <w:rPr>
          <w:rFonts w:asciiTheme="minorBidi" w:hAnsiTheme="minorBidi"/>
          <w:sz w:val="24"/>
          <w:szCs w:val="24"/>
          <w:u w:val="single"/>
          <w:lang w:bidi="fa-IR"/>
        </w:rPr>
        <w:t>rid-template-colum</w:t>
      </w:r>
      <w:r w:rsidR="00B21897">
        <w:rPr>
          <w:rFonts w:asciiTheme="minorBidi" w:hAnsiTheme="minorBidi"/>
          <w:sz w:val="24"/>
          <w:szCs w:val="24"/>
          <w:u w:val="single"/>
          <w:lang w:bidi="fa-IR"/>
        </w:rPr>
        <w:t>n</w:t>
      </w:r>
      <w:r w:rsidR="00842C1E">
        <w:rPr>
          <w:rFonts w:asciiTheme="minorBidi" w:hAnsiTheme="minorBidi"/>
          <w:sz w:val="24"/>
          <w:szCs w:val="24"/>
          <w:u w:val="single"/>
          <w:lang w:bidi="fa-IR"/>
        </w:rPr>
        <w:t xml:space="preserve">s: </w:t>
      </w:r>
      <w:r w:rsidR="00842C1E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[col]</w:t>
      </w:r>
      <w:r w:rsidR="00842C1E">
        <w:rPr>
          <w:rFonts w:asciiTheme="minorBidi" w:hAnsiTheme="minorBidi"/>
          <w:sz w:val="24"/>
          <w:szCs w:val="24"/>
          <w:u w:val="single"/>
          <w:lang w:bidi="fa-IR"/>
        </w:rPr>
        <w:t xml:space="preserve"> 150px </w:t>
      </w:r>
      <w:r w:rsidR="00842C1E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[col] </w:t>
      </w:r>
      <w:r w:rsidR="00842C1E">
        <w:rPr>
          <w:rFonts w:asciiTheme="minorBidi" w:hAnsiTheme="minorBidi"/>
          <w:sz w:val="24"/>
          <w:szCs w:val="24"/>
          <w:u w:val="single"/>
          <w:lang w:bidi="fa-IR"/>
        </w:rPr>
        <w:t>150p</w:t>
      </w:r>
      <w:r w:rsidR="00842C1E" w:rsidRPr="00224DA7">
        <w:rPr>
          <w:rFonts w:asciiTheme="minorBidi" w:hAnsiTheme="minorBidi"/>
          <w:sz w:val="24"/>
          <w:szCs w:val="24"/>
          <w:u w:val="single"/>
          <w:lang w:bidi="fa-IR"/>
        </w:rPr>
        <w:t xml:space="preserve">x </w:t>
      </w:r>
      <w:r w:rsidR="00842C1E" w:rsidRPr="00777198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[col] </w:t>
      </w:r>
      <w:r w:rsidR="00842C1E">
        <w:rPr>
          <w:rFonts w:asciiTheme="minorBidi" w:hAnsiTheme="minorBidi"/>
          <w:sz w:val="24"/>
          <w:szCs w:val="24"/>
          <w:lang w:bidi="fa-IR"/>
        </w:rPr>
        <w:t xml:space="preserve">// </w:t>
      </w:r>
    </w:p>
    <w:p w14:paraId="33B6F309" w14:textId="116A9999" w:rsidR="00842C1E" w:rsidRPr="00EF332C" w:rsidRDefault="00842C1E" w:rsidP="00E45FFC">
      <w:pPr>
        <w:pStyle w:val="ListParagraph"/>
        <w:spacing w:line="324" w:lineRule="auto"/>
        <w:ind w:left="1800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42F4766" w14:textId="167CF83B" w:rsidR="005E754F" w:rsidRDefault="00753A66" w:rsidP="00753A66">
      <w:pPr>
        <w:pStyle w:val="Heading2"/>
        <w:rPr>
          <w:rFonts w:eastAsiaTheme="minorHAnsi"/>
          <w:bCs/>
        </w:rPr>
      </w:pPr>
      <w:r w:rsidRPr="00753A66">
        <w:rPr>
          <w:rFonts w:eastAsiaTheme="minorHAnsi"/>
          <w:bCs/>
        </w:rPr>
        <w:t>Grid Area</w:t>
      </w:r>
    </w:p>
    <w:p w14:paraId="534BB916" w14:textId="6AE2D2A7" w:rsidR="00753A66" w:rsidRPr="006A09DA" w:rsidRDefault="00A0267C" w:rsidP="00016952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  <w:r w:rsidRPr="00A0267C">
        <w:rPr>
          <w:rFonts w:asciiTheme="minorBidi" w:hAnsiTheme="minorBidi"/>
          <w:sz w:val="24"/>
          <w:szCs w:val="24"/>
          <w:lang w:bidi="fa-IR"/>
        </w:rPr>
        <w:t xml:space="preserve">it makes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the </w:t>
      </w:r>
      <w:r w:rsidRPr="00A0267C">
        <w:rPr>
          <w:rFonts w:asciiTheme="minorBidi" w:hAnsiTheme="minorBidi"/>
          <w:sz w:val="24"/>
          <w:szCs w:val="24"/>
          <w:lang w:bidi="fa-IR"/>
        </w:rPr>
        <w:t xml:space="preserve">layout easier. You don't need to set columns and </w:t>
      </w:r>
      <w:r w:rsidR="006A09DA">
        <w:rPr>
          <w:rFonts w:asciiTheme="minorBidi" w:hAnsiTheme="minorBidi"/>
          <w:sz w:val="24"/>
          <w:szCs w:val="24"/>
          <w:lang w:bidi="fa-IR"/>
        </w:rPr>
        <w:t>rows.</w:t>
      </w:r>
    </w:p>
    <w:p w14:paraId="28A9D81A" w14:textId="5D6E4CCA" w:rsidR="006A09DA" w:rsidRDefault="006A09DA" w:rsidP="003E2340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A09DA">
        <w:rPr>
          <w:rFonts w:asciiTheme="minorBidi" w:hAnsiTheme="minorBidi"/>
          <w:sz w:val="24"/>
          <w:szCs w:val="24"/>
          <w:lang w:bidi="fa-IR"/>
        </w:rPr>
        <w:t xml:space="preserve">Grid-template-areas: "col1 </w:t>
      </w:r>
      <w:proofErr w:type="spellStart"/>
      <w:r w:rsidRPr="006A09DA">
        <w:rPr>
          <w:rFonts w:asciiTheme="minorBidi" w:hAnsiTheme="minorBidi"/>
          <w:sz w:val="24"/>
          <w:szCs w:val="24"/>
          <w:lang w:bidi="fa-IR"/>
        </w:rPr>
        <w:t>col1</w:t>
      </w:r>
      <w:proofErr w:type="spellEnd"/>
      <w:r w:rsidRPr="006A09DA">
        <w:rPr>
          <w:rFonts w:asciiTheme="minorBidi" w:hAnsiTheme="minorBidi"/>
          <w:sz w:val="24"/>
          <w:szCs w:val="24"/>
          <w:lang w:bidi="fa-IR"/>
        </w:rPr>
        <w:t xml:space="preserve"> </w:t>
      </w:r>
      <w:proofErr w:type="spellStart"/>
      <w:r w:rsidRPr="006A09DA">
        <w:rPr>
          <w:rFonts w:asciiTheme="minorBidi" w:hAnsiTheme="minorBidi"/>
          <w:sz w:val="24"/>
          <w:szCs w:val="24"/>
          <w:lang w:bidi="fa-IR"/>
        </w:rPr>
        <w:t>col1</w:t>
      </w:r>
      <w:proofErr w:type="spellEnd"/>
      <w:r w:rsidRPr="006A09DA">
        <w:rPr>
          <w:rFonts w:asciiTheme="minorBidi" w:hAnsiTheme="minorBidi"/>
          <w:sz w:val="24"/>
          <w:szCs w:val="24"/>
          <w:lang w:bidi="fa-IR"/>
        </w:rPr>
        <w:t xml:space="preserve">" "col3 col4 </w:t>
      </w:r>
      <w:proofErr w:type="spellStart"/>
      <w:r w:rsidRPr="006A09DA">
        <w:rPr>
          <w:rFonts w:asciiTheme="minorBidi" w:hAnsiTheme="minorBidi"/>
          <w:sz w:val="24"/>
          <w:szCs w:val="24"/>
          <w:lang w:bidi="fa-IR"/>
        </w:rPr>
        <w:t>col4</w:t>
      </w:r>
      <w:proofErr w:type="spellEnd"/>
      <w:r w:rsidRPr="006A09DA">
        <w:rPr>
          <w:rFonts w:asciiTheme="minorBidi" w:hAnsiTheme="minorBidi"/>
          <w:sz w:val="24"/>
          <w:szCs w:val="24"/>
          <w:lang w:bidi="fa-IR"/>
        </w:rPr>
        <w:t xml:space="preserve">"; // this says we have two rows ("") and </w:t>
      </w:r>
      <w:proofErr w:type="spellStart"/>
      <w:r w:rsidRPr="006A09DA">
        <w:rPr>
          <w:rFonts w:asciiTheme="minorBidi" w:hAnsiTheme="minorBidi"/>
          <w:sz w:val="24"/>
          <w:szCs w:val="24"/>
          <w:lang w:bidi="fa-IR"/>
        </w:rPr>
        <w:t>colums</w:t>
      </w:r>
      <w:proofErr w:type="spellEnd"/>
      <w:r w:rsidRPr="006A09DA">
        <w:rPr>
          <w:rFonts w:asciiTheme="minorBidi" w:hAnsiTheme="minorBidi"/>
          <w:sz w:val="24"/>
          <w:szCs w:val="24"/>
          <w:lang w:bidi="fa-IR"/>
        </w:rPr>
        <w:t xml:space="preserve"> have names.</w:t>
      </w:r>
    </w:p>
    <w:p w14:paraId="334336E0" w14:textId="3960536F" w:rsidR="006A09DA" w:rsidRDefault="006A09DA" w:rsidP="006A09DA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34080" behindDoc="0" locked="0" layoutInCell="1" allowOverlap="1" wp14:anchorId="3F39E08E" wp14:editId="68868997">
                <wp:simplePos x="0" y="0"/>
                <wp:positionH relativeFrom="margin">
                  <wp:align>center</wp:align>
                </wp:positionH>
                <wp:positionV relativeFrom="paragraph">
                  <wp:posOffset>83185</wp:posOffset>
                </wp:positionV>
                <wp:extent cx="5829300" cy="885825"/>
                <wp:effectExtent l="114300" t="0" r="0" b="9525"/>
                <wp:wrapNone/>
                <wp:docPr id="474" name="Text Box 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8858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041E97B" w14:textId="5781994E" w:rsidR="00A0267C" w:rsidRDefault="00763C96" w:rsidP="00A0267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g</w:t>
                            </w:r>
                            <w:r w:rsidR="006A09D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rid-template-areas: </w:t>
                            </w:r>
                          </w:p>
                          <w:p w14:paraId="272B20C8" w14:textId="25309894" w:rsidR="006A09DA" w:rsidRDefault="006A09DA" w:rsidP="00A0267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header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head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head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</w:t>
                            </w:r>
                          </w:p>
                          <w:p w14:paraId="545A3D48" w14:textId="0F1C3BBA" w:rsidR="006A09DA" w:rsidRDefault="006A09DA" w:rsidP="00A0267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idebar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content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onten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</w:t>
                            </w:r>
                          </w:p>
                          <w:p w14:paraId="3A42E1EB" w14:textId="7BB6BBC2" w:rsidR="00354E27" w:rsidRPr="00CF5308" w:rsidRDefault="00354E27" w:rsidP="00354E27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ooter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oot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oot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492C0EDC" w14:textId="77777777" w:rsidR="00354E27" w:rsidRPr="00CF5308" w:rsidRDefault="00354E27" w:rsidP="00A0267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39E08E" id="Text Box 474" o:spid="_x0000_s1408" type="#_x0000_t202" style="position:absolute;left:0;text-align:left;margin-left:0;margin-top:6.55pt;width:459pt;height:69.75pt;z-index:2523340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7041E97B" w14:textId="5781994E" w:rsidR="00A0267C" w:rsidRDefault="00763C96" w:rsidP="00A0267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g</w:t>
                      </w:r>
                      <w:r w:rsidR="006A09DA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rid-template-areas: </w:t>
                      </w:r>
                    </w:p>
                    <w:p w14:paraId="272B20C8" w14:textId="25309894" w:rsidR="006A09DA" w:rsidRDefault="006A09DA" w:rsidP="00A0267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header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head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head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</w:t>
                      </w:r>
                    </w:p>
                    <w:p w14:paraId="545A3D48" w14:textId="0F1C3BBA" w:rsidR="006A09DA" w:rsidRDefault="006A09DA" w:rsidP="00A0267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idebar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content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onten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</w:t>
                      </w:r>
                    </w:p>
                    <w:p w14:paraId="3A42E1EB" w14:textId="7BB6BBC2" w:rsidR="00354E27" w:rsidRPr="00CF5308" w:rsidRDefault="00354E27" w:rsidP="00354E27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ooter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oot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oot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492C0EDC" w14:textId="77777777" w:rsidR="00354E27" w:rsidRPr="00CF5308" w:rsidRDefault="00354E27" w:rsidP="00A0267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76DF14" w14:textId="4C0B66DE" w:rsidR="006A09DA" w:rsidRDefault="006A09DA" w:rsidP="006A09DA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AC9A97C" w14:textId="50577871" w:rsidR="006A09DA" w:rsidRDefault="006A09DA" w:rsidP="006A09DA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451189D" w14:textId="6D17DD18" w:rsidR="006A09DA" w:rsidRPr="006A09DA" w:rsidRDefault="006A09DA" w:rsidP="006A09DA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CFD5900" w14:textId="5273512B" w:rsidR="00E60C10" w:rsidRDefault="006A09DA" w:rsidP="003E2340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g</w:t>
      </w:r>
      <w:r w:rsidRPr="006A09DA">
        <w:rPr>
          <w:rFonts w:asciiTheme="minorBidi" w:hAnsiTheme="minorBidi"/>
          <w:sz w:val="24"/>
          <w:szCs w:val="24"/>
          <w:lang w:bidi="fa-IR"/>
        </w:rPr>
        <w:t>rid-area: col1 //To use it</w:t>
      </w:r>
      <w:r w:rsidR="00231354">
        <w:rPr>
          <w:rFonts w:asciiTheme="minorBidi" w:hAnsiTheme="minorBidi"/>
          <w:sz w:val="24"/>
          <w:szCs w:val="24"/>
          <w:lang w:bidi="fa-IR"/>
        </w:rPr>
        <w:t>,</w:t>
      </w:r>
      <w:r w:rsidRPr="006A09DA">
        <w:rPr>
          <w:rFonts w:asciiTheme="minorBidi" w:hAnsiTheme="minorBidi"/>
          <w:sz w:val="24"/>
          <w:szCs w:val="24"/>
          <w:lang w:bidi="fa-IR"/>
        </w:rPr>
        <w:t xml:space="preserve"> you just give the items the corresponding colum</w:t>
      </w:r>
      <w:r w:rsidR="00231354">
        <w:rPr>
          <w:rFonts w:asciiTheme="minorBidi" w:hAnsiTheme="minorBidi"/>
          <w:sz w:val="24"/>
          <w:szCs w:val="24"/>
          <w:lang w:bidi="fa-IR"/>
        </w:rPr>
        <w:t>n</w:t>
      </w:r>
      <w:r w:rsidRPr="006A09DA">
        <w:rPr>
          <w:rFonts w:asciiTheme="minorBidi" w:hAnsiTheme="minorBidi"/>
          <w:sz w:val="24"/>
          <w:szCs w:val="24"/>
          <w:lang w:bidi="fa-IR"/>
        </w:rPr>
        <w:t xml:space="preserve"> names</w:t>
      </w:r>
    </w:p>
    <w:p w14:paraId="6171643D" w14:textId="1D64B84B" w:rsidR="00E60C10" w:rsidRDefault="00E60C10">
      <w:pPr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36128" behindDoc="0" locked="0" layoutInCell="1" allowOverlap="1" wp14:anchorId="476218B5" wp14:editId="0C594E89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5829300" cy="2225675"/>
                <wp:effectExtent l="114300" t="0" r="0" b="3175"/>
                <wp:wrapNone/>
                <wp:docPr id="477" name="Text Box 4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22256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EE947BA" w14:textId="3ADC0048" w:rsidR="006A09DA" w:rsidRDefault="006A09DA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header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25039B88" w14:textId="34D61BAF" w:rsidR="006A09DA" w:rsidRDefault="006A09DA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grid-area: header;</w:t>
                            </w:r>
                          </w:p>
                          <w:p w14:paraId="3EEFD572" w14:textId="376CFE04" w:rsidR="006A09DA" w:rsidRDefault="006A09DA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6B59A0A3" w14:textId="6839FE60" w:rsidR="006A09DA" w:rsidRDefault="006A09DA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sidebar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13E0874A" w14:textId="76986048" w:rsidR="006A09DA" w:rsidRDefault="006A09DA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grid-area: sidebar;</w:t>
                            </w:r>
                          </w:p>
                          <w:p w14:paraId="11EC84E4" w14:textId="1215891F" w:rsidR="006A09DA" w:rsidRDefault="006A09DA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5F3A2CA6" w14:textId="5BD72967" w:rsidR="00354B7C" w:rsidRDefault="00354B7C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conten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685C3DC4" w14:textId="29A5AC74" w:rsidR="00354B7C" w:rsidRDefault="00354B7C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Grid-area: content;</w:t>
                            </w:r>
                          </w:p>
                          <w:p w14:paraId="6FDA8811" w14:textId="0B947DCE" w:rsidR="00354B7C" w:rsidRDefault="00354B7C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5AAAF790" w14:textId="18AB09DD" w:rsidR="00354B7C" w:rsidRDefault="00354B7C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footer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74A61F13" w14:textId="2D551CEA" w:rsidR="00354B7C" w:rsidRDefault="00354B7C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grid-area: footer;</w:t>
                            </w:r>
                          </w:p>
                          <w:p w14:paraId="485849E5" w14:textId="23E99631" w:rsidR="00354B7C" w:rsidRPr="00CF5308" w:rsidRDefault="00354B7C" w:rsidP="006A09D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218B5" id="Text Box 477" o:spid="_x0000_s1409" type="#_x0000_t202" style="position:absolute;margin-left:0;margin-top:.4pt;width:459pt;height:175.25pt;z-index:25233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0EE947BA" w14:textId="3ADC0048" w:rsidR="006A09DA" w:rsidRDefault="006A09DA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header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25039B88" w14:textId="34D61BAF" w:rsidR="006A09DA" w:rsidRDefault="006A09DA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grid-area: header;</w:t>
                      </w:r>
                    </w:p>
                    <w:p w14:paraId="3EEFD572" w14:textId="376CFE04" w:rsidR="006A09DA" w:rsidRDefault="006A09DA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6B59A0A3" w14:textId="6839FE60" w:rsidR="006A09DA" w:rsidRDefault="006A09DA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sidebar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13E0874A" w14:textId="76986048" w:rsidR="006A09DA" w:rsidRDefault="006A09DA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grid-area: sidebar;</w:t>
                      </w:r>
                    </w:p>
                    <w:p w14:paraId="11EC84E4" w14:textId="1215891F" w:rsidR="006A09DA" w:rsidRDefault="006A09DA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5F3A2CA6" w14:textId="5BD72967" w:rsidR="00354B7C" w:rsidRDefault="00354B7C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conten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685C3DC4" w14:textId="29A5AC74" w:rsidR="00354B7C" w:rsidRDefault="00354B7C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Grid-area: content;</w:t>
                      </w:r>
                    </w:p>
                    <w:p w14:paraId="6FDA8811" w14:textId="0B947DCE" w:rsidR="00354B7C" w:rsidRDefault="00354B7C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5AAAF790" w14:textId="18AB09DD" w:rsidR="00354B7C" w:rsidRDefault="00354B7C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footer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74A61F13" w14:textId="2D551CEA" w:rsidR="00354B7C" w:rsidRDefault="00354B7C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grid-area: footer;</w:t>
                      </w:r>
                    </w:p>
                    <w:p w14:paraId="485849E5" w14:textId="23E99631" w:rsidR="00354B7C" w:rsidRPr="00CF5308" w:rsidRDefault="00354B7C" w:rsidP="006A09D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Bidi" w:hAnsiTheme="minorBidi"/>
          <w:sz w:val="24"/>
          <w:szCs w:val="24"/>
          <w:lang w:bidi="fa-IR"/>
        </w:rPr>
        <w:br w:type="page"/>
      </w:r>
    </w:p>
    <w:p w14:paraId="6A9EF4C7" w14:textId="30F5AD56" w:rsidR="00E60C10" w:rsidRDefault="00E60C10" w:rsidP="00E60C10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lastRenderedPageBreak/>
        <w:t>Responsive with grid</w:t>
      </w:r>
    </w:p>
    <w:p w14:paraId="44466BD9" w14:textId="1E04883F" w:rsidR="00E60C10" w:rsidRDefault="00E60C10" w:rsidP="00BD5886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@</w:t>
      </w:r>
      <w:proofErr w:type="gramStart"/>
      <w:r>
        <w:rPr>
          <w:rFonts w:asciiTheme="minorBidi" w:hAnsiTheme="minorBidi"/>
          <w:sz w:val="24"/>
          <w:szCs w:val="24"/>
          <w:lang w:bidi="fa-IR"/>
        </w:rPr>
        <w:t>media</w:t>
      </w:r>
      <w:proofErr w:type="gramEnd"/>
      <w:r>
        <w:rPr>
          <w:rFonts w:asciiTheme="minorBidi" w:hAnsiTheme="minorBidi"/>
          <w:sz w:val="24"/>
          <w:szCs w:val="24"/>
          <w:lang w:bidi="fa-IR"/>
        </w:rPr>
        <w:t xml:space="preserve"> </w:t>
      </w:r>
      <w:r w:rsidR="00BD5886">
        <w:rPr>
          <w:noProof/>
        </w:rPr>
        <mc:AlternateContent>
          <mc:Choice Requires="wps">
            <w:drawing>
              <wp:anchor distT="0" distB="0" distL="114300" distR="114300" simplePos="0" relativeHeight="252338176" behindDoc="0" locked="0" layoutInCell="1" allowOverlap="1" wp14:anchorId="7B707F92" wp14:editId="592687BA">
                <wp:simplePos x="0" y="0"/>
                <wp:positionH relativeFrom="margin">
                  <wp:align>center</wp:align>
                </wp:positionH>
                <wp:positionV relativeFrom="paragraph">
                  <wp:posOffset>337185</wp:posOffset>
                </wp:positionV>
                <wp:extent cx="5829300" cy="1679575"/>
                <wp:effectExtent l="114300" t="0" r="0" b="0"/>
                <wp:wrapNone/>
                <wp:docPr id="482" name="Text Box 4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6795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24856671" w14:textId="4C774D1A" w:rsidR="00BD5886" w:rsidRDefault="00BD5886" w:rsidP="00E60C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/ There is no need for columns since we only have one column in mobile applications</w:t>
                            </w:r>
                          </w:p>
                          <w:p w14:paraId="543A0174" w14:textId="77777777" w:rsidR="00BD5886" w:rsidRDefault="00BD5886" w:rsidP="00E60C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49A196BA" w14:textId="22E20DB2" w:rsidR="00E60C10" w:rsidRDefault="00CF7F86" w:rsidP="00E60C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g</w:t>
                            </w:r>
                            <w:r w:rsidR="00E60C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id-</w:t>
                            </w:r>
                            <w:r w:rsidR="00BD588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template</w:t>
                            </w:r>
                            <w:r w:rsidR="00E60C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-area: </w:t>
                            </w:r>
                          </w:p>
                          <w:p w14:paraId="2CFE0435" w14:textId="534F4B88" w:rsidR="00E60C10" w:rsidRDefault="00E60C10" w:rsidP="00E60C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header"</w:t>
                            </w:r>
                          </w:p>
                          <w:p w14:paraId="64C2CE0C" w14:textId="490A132F" w:rsidR="00E60C10" w:rsidRDefault="00E60C10" w:rsidP="00E60C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sidebar"</w:t>
                            </w:r>
                          </w:p>
                          <w:p w14:paraId="7EA8F981" w14:textId="138092AC" w:rsidR="00E60C10" w:rsidRDefault="00E60C10" w:rsidP="00E60C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content"</w:t>
                            </w:r>
                          </w:p>
                          <w:p w14:paraId="46877DD1" w14:textId="17558690" w:rsidR="00E60C10" w:rsidRDefault="00E60C10" w:rsidP="00E60C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sidebar2"</w:t>
                            </w:r>
                          </w:p>
                          <w:p w14:paraId="4717EFCB" w14:textId="4A9E5FE8" w:rsidR="00E60C10" w:rsidRPr="00CF5308" w:rsidRDefault="00E60C10" w:rsidP="00E60C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footer"</w:t>
                            </w:r>
                            <w:r w:rsidR="00BD588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07F92" id="Text Box 482" o:spid="_x0000_s1410" type="#_x0000_t202" style="position:absolute;left:0;text-align:left;margin-left:0;margin-top:26.55pt;width:459pt;height:132.25pt;z-index:25233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" fillcolor="#f1f8e8" stroked="f" strokeweight=".5pt">
                <v:shadow on="t" color="#a4d16d" offset="-9pt,0"/>
                <v:textbox inset="2mm">
                  <w:txbxContent>
                    <w:p w14:paraId="24856671" w14:textId="4C774D1A" w:rsidR="00BD5886" w:rsidRDefault="00BD5886" w:rsidP="00E60C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/ There is no need for columns since we only have one column in mobile applications</w:t>
                      </w:r>
                    </w:p>
                    <w:p w14:paraId="543A0174" w14:textId="77777777" w:rsidR="00BD5886" w:rsidRDefault="00BD5886" w:rsidP="00E60C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49A196BA" w14:textId="22E20DB2" w:rsidR="00E60C10" w:rsidRDefault="00CF7F86" w:rsidP="00E60C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g</w:t>
                      </w:r>
                      <w:r w:rsidR="00E60C1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id-</w:t>
                      </w:r>
                      <w:r w:rsidR="00BD5886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template</w:t>
                      </w:r>
                      <w:r w:rsidR="00E60C1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-area: </w:t>
                      </w:r>
                    </w:p>
                    <w:p w14:paraId="2CFE0435" w14:textId="534F4B88" w:rsidR="00E60C10" w:rsidRDefault="00E60C10" w:rsidP="00E60C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header"</w:t>
                      </w:r>
                    </w:p>
                    <w:p w14:paraId="64C2CE0C" w14:textId="490A132F" w:rsidR="00E60C10" w:rsidRDefault="00E60C10" w:rsidP="00E60C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sidebar"</w:t>
                      </w:r>
                    </w:p>
                    <w:p w14:paraId="7EA8F981" w14:textId="138092AC" w:rsidR="00E60C10" w:rsidRDefault="00E60C10" w:rsidP="00E60C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content"</w:t>
                      </w:r>
                    </w:p>
                    <w:p w14:paraId="46877DD1" w14:textId="17558690" w:rsidR="00E60C10" w:rsidRDefault="00E60C10" w:rsidP="00E60C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sidebar2"</w:t>
                      </w:r>
                    </w:p>
                    <w:p w14:paraId="4717EFCB" w14:textId="4A9E5FE8" w:rsidR="00E60C10" w:rsidRPr="00CF5308" w:rsidRDefault="00E60C10" w:rsidP="00E60C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footer"</w:t>
                      </w:r>
                      <w:r w:rsidR="00BD5886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D5886">
        <w:rPr>
          <w:rFonts w:asciiTheme="minorBidi" w:hAnsiTheme="minorBidi"/>
          <w:sz w:val="24"/>
          <w:szCs w:val="24"/>
          <w:lang w:bidi="fa-IR"/>
        </w:rPr>
        <w:t>// mobile</w:t>
      </w:r>
      <w:r w:rsidR="00231354">
        <w:rPr>
          <w:rFonts w:asciiTheme="minorBidi" w:hAnsiTheme="minorBidi"/>
          <w:sz w:val="24"/>
          <w:szCs w:val="24"/>
          <w:lang w:bidi="fa-IR"/>
        </w:rPr>
        <w:t>-</w:t>
      </w:r>
      <w:r w:rsidR="00BD5886">
        <w:rPr>
          <w:rFonts w:asciiTheme="minorBidi" w:hAnsiTheme="minorBidi"/>
          <w:sz w:val="24"/>
          <w:szCs w:val="24"/>
          <w:lang w:bidi="fa-IR"/>
        </w:rPr>
        <w:t>first</w:t>
      </w:r>
    </w:p>
    <w:p w14:paraId="22C2396D" w14:textId="32A974BC" w:rsidR="00E60C10" w:rsidRPr="00E60C10" w:rsidRDefault="00E60C10" w:rsidP="00E60C10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D004BDB" w14:textId="77777777" w:rsidR="00BF09F4" w:rsidRDefault="00BF09F4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</w:p>
    <w:p w14:paraId="19019F81" w14:textId="77777777" w:rsidR="00BF09F4" w:rsidRDefault="00BF09F4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</w:p>
    <w:p w14:paraId="2E086998" w14:textId="77777777" w:rsidR="00BF09F4" w:rsidRDefault="00BF09F4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</w:p>
    <w:p w14:paraId="72C97653" w14:textId="77777777" w:rsidR="00BF09F4" w:rsidRDefault="00BF09F4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</w:p>
    <w:p w14:paraId="1E721FC2" w14:textId="5354E83A" w:rsidR="00BF09F4" w:rsidRDefault="00BF09F4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0224" behindDoc="0" locked="0" layoutInCell="1" allowOverlap="1" wp14:anchorId="63725793" wp14:editId="3631DFFC">
                <wp:simplePos x="0" y="0"/>
                <wp:positionH relativeFrom="margin">
                  <wp:align>center</wp:align>
                </wp:positionH>
                <wp:positionV relativeFrom="paragraph">
                  <wp:posOffset>185420</wp:posOffset>
                </wp:positionV>
                <wp:extent cx="5829300" cy="1685925"/>
                <wp:effectExtent l="114300" t="0" r="0" b="9525"/>
                <wp:wrapNone/>
                <wp:docPr id="484" name="Text Box 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6859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18E2F9A6" w14:textId="77BDA256" w:rsidR="00BD5886" w:rsidRDefault="00BD5886" w:rsidP="00BD5886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@media only screen and (min-width: 500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x){</w:t>
                            </w:r>
                            <w:proofErr w:type="gramEnd"/>
                          </w:p>
                          <w:p w14:paraId="4109B9D9" w14:textId="18B00AED" w:rsidR="00A66BC3" w:rsidRDefault="00A66BC3" w:rsidP="00BD5886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grid-template-columns: 30% auto; //two columns 30% and auto</w:t>
                            </w:r>
                            <w:r w:rsidR="00D44AC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 Auto means cover the extra space</w:t>
                            </w:r>
                          </w:p>
                          <w:p w14:paraId="6924E216" w14:textId="140A0AD5" w:rsidR="00BD5886" w:rsidRDefault="00A66BC3" w:rsidP="00BD5886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g</w:t>
                            </w:r>
                            <w:r w:rsidR="00BD588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id-</w:t>
                            </w:r>
                            <w:proofErr w:type="spellStart"/>
                            <w:proofErr w:type="gramStart"/>
                            <w:r w:rsidR="00BD588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ontainrer</w:t>
                            </w:r>
                            <w:proofErr w:type="spellEnd"/>
                            <w:r w:rsidR="00BD588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  <w:proofErr w:type="gramEnd"/>
                          </w:p>
                          <w:p w14:paraId="31BCA849" w14:textId="77777777" w:rsidR="00BD5886" w:rsidRDefault="00BD5886" w:rsidP="00BD5886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grid-template-areas: </w:t>
                            </w:r>
                          </w:p>
                          <w:p w14:paraId="2D90B85C" w14:textId="604E4EA4" w:rsidR="00BD5886" w:rsidRDefault="00BD5886" w:rsidP="00BD5886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header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head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"</w:t>
                            </w:r>
                          </w:p>
                          <w:p w14:paraId="23FD71F9" w14:textId="77777777" w:rsidR="00BD5886" w:rsidRDefault="00BD5886" w:rsidP="00BD5886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idebar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content"</w:t>
                            </w:r>
                          </w:p>
                          <w:p w14:paraId="4D0A1B0C" w14:textId="77777777" w:rsidR="00BD5886" w:rsidRDefault="00BD5886" w:rsidP="00BD5886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"sidebar2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idebar2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</w:t>
                            </w:r>
                          </w:p>
                          <w:p w14:paraId="17BC810A" w14:textId="262843B5" w:rsidR="00BD5886" w:rsidRPr="00CF5308" w:rsidRDefault="00BD5886" w:rsidP="00BD5886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ooter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oot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5CA9C677" w14:textId="3AAAC130" w:rsidR="00BD5886" w:rsidRDefault="00BD5886" w:rsidP="00BD5886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4D86AEEE" w14:textId="47664D28" w:rsidR="00BD5886" w:rsidRPr="00CF5308" w:rsidRDefault="00BD5886" w:rsidP="00BD58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25793" id="Text Box 484" o:spid="_x0000_s1411" type="#_x0000_t202" style="position:absolute;left:0;text-align:left;margin-left:0;margin-top:14.6pt;width:459pt;height:132.75pt;z-index:25234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" fillcolor="#f1f8e8" stroked="f" strokeweight=".5pt">
                <v:shadow on="t" color="#a4d16d" offset="-9pt,0"/>
                <v:textbox inset="2mm">
                  <w:txbxContent>
                    <w:p w14:paraId="18E2F9A6" w14:textId="77BDA256" w:rsidR="00BD5886" w:rsidRDefault="00BD5886" w:rsidP="00BD5886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@media only screen and (min-width: 500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x){</w:t>
                      </w:r>
                      <w:proofErr w:type="gramEnd"/>
                    </w:p>
                    <w:p w14:paraId="4109B9D9" w14:textId="18B00AED" w:rsidR="00A66BC3" w:rsidRDefault="00A66BC3" w:rsidP="00BD5886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grid-template-columns: 30% auto; //two columns 30% and auto</w:t>
                      </w:r>
                      <w:r w:rsidR="00D44ACC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 Auto means cover the extra space</w:t>
                      </w:r>
                    </w:p>
                    <w:p w14:paraId="6924E216" w14:textId="140A0AD5" w:rsidR="00BD5886" w:rsidRDefault="00A66BC3" w:rsidP="00BD5886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g</w:t>
                      </w:r>
                      <w:r w:rsidR="00BD5886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id-</w:t>
                      </w:r>
                      <w:proofErr w:type="spellStart"/>
                      <w:proofErr w:type="gramStart"/>
                      <w:r w:rsidR="00BD5886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ontainrer</w:t>
                      </w:r>
                      <w:proofErr w:type="spellEnd"/>
                      <w:r w:rsidR="00BD5886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  <w:proofErr w:type="gramEnd"/>
                    </w:p>
                    <w:p w14:paraId="31BCA849" w14:textId="77777777" w:rsidR="00BD5886" w:rsidRDefault="00BD5886" w:rsidP="00BD5886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grid-template-areas: </w:t>
                      </w:r>
                    </w:p>
                    <w:p w14:paraId="2D90B85C" w14:textId="604E4EA4" w:rsidR="00BD5886" w:rsidRDefault="00BD5886" w:rsidP="00BD5886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header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head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"</w:t>
                      </w:r>
                    </w:p>
                    <w:p w14:paraId="23FD71F9" w14:textId="77777777" w:rsidR="00BD5886" w:rsidRDefault="00BD5886" w:rsidP="00BD5886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idebar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content"</w:t>
                      </w:r>
                    </w:p>
                    <w:p w14:paraId="4D0A1B0C" w14:textId="77777777" w:rsidR="00BD5886" w:rsidRDefault="00BD5886" w:rsidP="00BD5886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"sidebar2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idebar2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</w:t>
                      </w:r>
                    </w:p>
                    <w:p w14:paraId="17BC810A" w14:textId="262843B5" w:rsidR="00BD5886" w:rsidRPr="00CF5308" w:rsidRDefault="00BD5886" w:rsidP="00BD5886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ooter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oot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5CA9C677" w14:textId="3AAAC130" w:rsidR="00BD5886" w:rsidRDefault="00BD5886" w:rsidP="00BD5886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4D86AEEE" w14:textId="47664D28" w:rsidR="00BD5886" w:rsidRPr="00CF5308" w:rsidRDefault="00BD5886" w:rsidP="00BD58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63846B" w14:textId="23D41C54" w:rsidR="00BF09F4" w:rsidRDefault="00BF09F4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</w:p>
    <w:p w14:paraId="04BCD3EE" w14:textId="1E0936DE" w:rsidR="00BF09F4" w:rsidRDefault="00BF09F4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</w:p>
    <w:p w14:paraId="372EB623" w14:textId="3AD6B0D3" w:rsidR="00BF09F4" w:rsidRDefault="00BF09F4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</w:p>
    <w:p w14:paraId="36E01ED5" w14:textId="377BD5F2" w:rsidR="00BF09F4" w:rsidRDefault="00BF09F4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</w:p>
    <w:p w14:paraId="636CAB25" w14:textId="62713661" w:rsidR="00A0267C" w:rsidRDefault="00A0267C" w:rsidP="00A0267C">
      <w:pPr>
        <w:spacing w:line="324" w:lineRule="auto"/>
        <w:jc w:val="both"/>
        <w:rPr>
          <w:rFonts w:asciiTheme="minorBidi" w:hAnsiTheme="minorBidi"/>
          <w:bCs/>
          <w:sz w:val="28"/>
          <w:szCs w:val="26"/>
        </w:rPr>
      </w:pPr>
    </w:p>
    <w:p w14:paraId="2C401B27" w14:textId="33FCA6F5" w:rsidR="00BF09F4" w:rsidRDefault="00D44ACC" w:rsidP="00D44ACC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Fraction unit</w:t>
      </w:r>
    </w:p>
    <w:p w14:paraId="7E9DD3E6" w14:textId="2B76732C" w:rsidR="00D44ACC" w:rsidRDefault="006E718B" w:rsidP="00E761F1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3513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342272" behindDoc="0" locked="0" layoutInCell="1" allowOverlap="1" wp14:anchorId="702F8C8D" wp14:editId="326A923A">
                <wp:simplePos x="0" y="0"/>
                <wp:positionH relativeFrom="margin">
                  <wp:align>center</wp:align>
                </wp:positionH>
                <wp:positionV relativeFrom="paragraph">
                  <wp:posOffset>697230</wp:posOffset>
                </wp:positionV>
                <wp:extent cx="5829300" cy="552450"/>
                <wp:effectExtent l="114300" t="0" r="0" b="0"/>
                <wp:wrapNone/>
                <wp:docPr id="485" name="Text Box 4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524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F771BC9" w14:textId="547022A2" w:rsidR="00D44ACC" w:rsidRPr="00CF5308" w:rsidRDefault="006E718B" w:rsidP="006E718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grid-template-columns: 200px </w:t>
                            </w:r>
                            <w:r w:rsidRPr="0063513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1f</w:t>
                            </w:r>
                            <w:r w:rsidR="00C74B93" w:rsidRPr="0063513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r</w:t>
                            </w:r>
                            <w:r w:rsidRPr="0063513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 w:rsidRPr="0063513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1fr</w:t>
                            </w:r>
                            <w:proofErr w:type="spellEnd"/>
                            <w:r w:rsidRPr="0063513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3f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F8C8D" id="Text Box 485" o:spid="_x0000_s1412" type="#_x0000_t202" style="position:absolute;left:0;text-align:left;margin-left:0;margin-top:54.9pt;width:459pt;height:43.5pt;z-index:2523422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" fillcolor="#f1f8e8" stroked="f" strokeweight=".5pt">
                <v:shadow on="t" color="#a4d16d" offset="-9pt,0"/>
                <v:textbox inset="2mm">
                  <w:txbxContent>
                    <w:p w14:paraId="7F771BC9" w14:textId="547022A2" w:rsidR="00D44ACC" w:rsidRPr="00CF5308" w:rsidRDefault="006E718B" w:rsidP="006E718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grid-template-columns: 200px </w:t>
                      </w:r>
                      <w:r w:rsidRPr="0063513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1f</w:t>
                      </w:r>
                      <w:r w:rsidR="00C74B93" w:rsidRPr="0063513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r</w:t>
                      </w:r>
                      <w:r w:rsidRPr="0063513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 w:rsidRPr="0063513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1fr</w:t>
                      </w:r>
                      <w:proofErr w:type="spellEnd"/>
                      <w:r w:rsidRPr="0063513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3f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3513F">
        <w:rPr>
          <w:rFonts w:asciiTheme="minorBidi" w:hAnsiTheme="minorBidi"/>
          <w:b/>
          <w:bCs/>
          <w:sz w:val="24"/>
          <w:szCs w:val="24"/>
          <w:lang w:bidi="fa-IR"/>
        </w:rPr>
        <w:t>g</w:t>
      </w:r>
      <w:r w:rsidR="00D44ACC" w:rsidRPr="0063513F">
        <w:rPr>
          <w:rFonts w:asciiTheme="minorBidi" w:hAnsiTheme="minorBidi"/>
          <w:b/>
          <w:bCs/>
          <w:sz w:val="24"/>
          <w:szCs w:val="24"/>
          <w:lang w:bidi="fa-IR"/>
        </w:rPr>
        <w:t>rid-template-</w:t>
      </w:r>
      <w:r w:rsidRPr="0063513F">
        <w:rPr>
          <w:rFonts w:asciiTheme="minorBidi" w:hAnsiTheme="minorBidi"/>
          <w:b/>
          <w:bCs/>
          <w:sz w:val="24"/>
          <w:szCs w:val="24"/>
          <w:lang w:bidi="fa-IR"/>
        </w:rPr>
        <w:t>columns</w:t>
      </w:r>
      <w:r w:rsidR="00D44ACC" w:rsidRPr="0063513F">
        <w:rPr>
          <w:rFonts w:asciiTheme="minorBidi" w:hAnsiTheme="minorBidi"/>
          <w:b/>
          <w:bCs/>
          <w:sz w:val="24"/>
          <w:szCs w:val="24"/>
          <w:lang w:bidi="fa-IR"/>
        </w:rPr>
        <w:t>:</w:t>
      </w:r>
      <w:r w:rsidR="00D44ACC" w:rsidRPr="006E718B">
        <w:rPr>
          <w:rFonts w:asciiTheme="minorBidi" w:hAnsiTheme="minorBidi"/>
          <w:sz w:val="24"/>
          <w:szCs w:val="24"/>
          <w:lang w:bidi="fa-IR"/>
        </w:rPr>
        <w:t xml:space="preserve"> 200px 10% </w:t>
      </w:r>
      <w:r w:rsidR="00D44ACC" w:rsidRPr="0063513F">
        <w:rPr>
          <w:rFonts w:asciiTheme="minorBidi" w:hAnsiTheme="minorBidi"/>
          <w:b/>
          <w:bCs/>
          <w:sz w:val="24"/>
          <w:szCs w:val="24"/>
          <w:lang w:bidi="fa-IR"/>
        </w:rPr>
        <w:t>auto</w:t>
      </w:r>
      <w:r w:rsidR="00D44ACC" w:rsidRPr="006E718B">
        <w:rPr>
          <w:rFonts w:asciiTheme="minorBidi" w:hAnsiTheme="minorBidi"/>
          <w:sz w:val="24"/>
          <w:szCs w:val="24"/>
          <w:lang w:bidi="fa-IR"/>
        </w:rPr>
        <w:t xml:space="preserve"> 20</w:t>
      </w:r>
      <w:proofErr w:type="gramStart"/>
      <w:r w:rsidR="00D44ACC" w:rsidRPr="006E718B">
        <w:rPr>
          <w:rFonts w:asciiTheme="minorBidi" w:hAnsiTheme="minorBidi"/>
          <w:sz w:val="24"/>
          <w:szCs w:val="24"/>
          <w:lang w:bidi="fa-IR"/>
        </w:rPr>
        <w:t>%;</w:t>
      </w:r>
      <w:r w:rsidRPr="006E718B">
        <w:rPr>
          <w:rFonts w:asciiTheme="minorBidi" w:hAnsiTheme="minorBidi" w:hint="cs"/>
          <w:sz w:val="24"/>
          <w:szCs w:val="24"/>
          <w:rtl/>
          <w:lang w:bidi="fa-IR"/>
        </w:rPr>
        <w:t xml:space="preserve"> </w:t>
      </w:r>
      <w:r w:rsidRPr="006E718B">
        <w:rPr>
          <w:rFonts w:asciiTheme="minorBidi" w:hAnsiTheme="minorBidi"/>
          <w:sz w:val="24"/>
          <w:szCs w:val="24"/>
          <w:lang w:bidi="fa-IR"/>
        </w:rPr>
        <w:t xml:space="preserve"> /</w:t>
      </w:r>
      <w:proofErr w:type="gramEnd"/>
      <w:r w:rsidRPr="006E718B">
        <w:rPr>
          <w:rFonts w:asciiTheme="minorBidi" w:hAnsiTheme="minorBidi"/>
          <w:sz w:val="24"/>
          <w:szCs w:val="24"/>
          <w:lang w:bidi="fa-IR"/>
        </w:rPr>
        <w:t>/ there is no proportion between the columns. It manages space efficiently.</w:t>
      </w:r>
    </w:p>
    <w:p w14:paraId="7DF03A6E" w14:textId="150D0F96" w:rsidR="006E718B" w:rsidRDefault="006E718B" w:rsidP="006E718B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F324538" w14:textId="79452B04" w:rsidR="006E718B" w:rsidRDefault="006E718B" w:rsidP="006E718B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3E09C5A" w14:textId="07B9CE23" w:rsidR="006E718B" w:rsidRDefault="00C74B93" w:rsidP="006E718B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4320" behindDoc="0" locked="0" layoutInCell="1" allowOverlap="1" wp14:anchorId="61E999F2" wp14:editId="3D788014">
                <wp:simplePos x="0" y="0"/>
                <wp:positionH relativeFrom="margin">
                  <wp:align>center</wp:align>
                </wp:positionH>
                <wp:positionV relativeFrom="paragraph">
                  <wp:posOffset>334645</wp:posOffset>
                </wp:positionV>
                <wp:extent cx="5829300" cy="552450"/>
                <wp:effectExtent l="114300" t="0" r="0" b="0"/>
                <wp:wrapNone/>
                <wp:docPr id="486" name="Text Box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524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EFE6C3A" w14:textId="6CED95F6" w:rsidR="00C74B93" w:rsidRPr="00CF5308" w:rsidRDefault="00C74B93" w:rsidP="00C74B9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grid-template-columns: 1fr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1f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1f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3f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999F2" id="Text Box 486" o:spid="_x0000_s1413" type="#_x0000_t202" style="position:absolute;left:0;text-align:left;margin-left:0;margin-top:26.35pt;width:459pt;height:43.5pt;z-index:2523443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" fillcolor="#f1f8e8" stroked="f" strokeweight=".5pt">
                <v:shadow on="t" color="#a4d16d" offset="-9pt,0"/>
                <v:textbox inset="2mm">
                  <w:txbxContent>
                    <w:p w14:paraId="6EFE6C3A" w14:textId="6CED95F6" w:rsidR="00C74B93" w:rsidRPr="00CF5308" w:rsidRDefault="00C74B93" w:rsidP="00C74B9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grid-template-columns: 1fr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1f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1f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3f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A19A1D" w14:textId="0CFE7497" w:rsidR="006E718B" w:rsidRDefault="006E718B" w:rsidP="006E718B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8CB6A53" w14:textId="4EBA9EBC" w:rsidR="007456E6" w:rsidRDefault="007456E6" w:rsidP="006E718B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C738FDB" w14:textId="77777777" w:rsidR="00431C58" w:rsidRDefault="00431C58">
      <w:pPr>
        <w:rPr>
          <w:rFonts w:asciiTheme="minorBidi" w:hAnsiTheme="minorBidi" w:cstheme="majorBidi"/>
          <w:b/>
          <w:bCs/>
          <w:color w:val="538135" w:themeColor="accent6" w:themeShade="BF"/>
          <w:sz w:val="28"/>
          <w:szCs w:val="26"/>
        </w:rPr>
      </w:pPr>
      <w:r>
        <w:rPr>
          <w:bCs/>
        </w:rPr>
        <w:br w:type="page"/>
      </w:r>
    </w:p>
    <w:p w14:paraId="7C7807E5" w14:textId="2C01CF1F" w:rsidR="0054752D" w:rsidRDefault="0054752D" w:rsidP="0054752D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lastRenderedPageBreak/>
        <w:t>Auto-fill and auto-fit unit</w:t>
      </w:r>
    </w:p>
    <w:p w14:paraId="13B1E9E2" w14:textId="4E877528" w:rsidR="0054752D" w:rsidRPr="00431C58" w:rsidRDefault="00431C58" w:rsidP="009D7771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 xml:space="preserve">It is usually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a </w:t>
      </w:r>
      <w:r>
        <w:rPr>
          <w:rFonts w:asciiTheme="minorBidi" w:hAnsiTheme="minorBidi"/>
          <w:sz w:val="24"/>
          <w:szCs w:val="24"/>
          <w:lang w:bidi="fa-IR"/>
        </w:rPr>
        <w:t>template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 </w:t>
      </w:r>
      <w:r>
        <w:rPr>
          <w:rFonts w:asciiTheme="minorBidi" w:hAnsiTheme="minorBidi"/>
          <w:sz w:val="24"/>
          <w:szCs w:val="24"/>
          <w:lang w:bidi="fa-IR"/>
        </w:rPr>
        <w:t>column.</w:t>
      </w:r>
    </w:p>
    <w:p w14:paraId="2B664BC9" w14:textId="200F7F75" w:rsidR="0054752D" w:rsidRDefault="00430CBE" w:rsidP="00431C58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430CB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a</w:t>
      </w:r>
      <w:r w:rsidR="00431C58" w:rsidRPr="00430CB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uto</w:t>
      </w:r>
      <w:r w:rsidRPr="00430CB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-</w:t>
      </w:r>
      <w:proofErr w:type="gramStart"/>
      <w:r w:rsidR="00431C58" w:rsidRPr="00430CBE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fill</w:t>
      </w:r>
      <w:r w:rsidR="00431C58" w:rsidRPr="00431C58">
        <w:rPr>
          <w:rFonts w:asciiTheme="minorBidi" w:hAnsiTheme="minorBidi"/>
          <w:sz w:val="24"/>
          <w:szCs w:val="24"/>
          <w:lang w:bidi="fa-IR"/>
        </w:rPr>
        <w:t xml:space="preserve"> </w:t>
      </w:r>
      <w:r>
        <w:rPr>
          <w:rFonts w:asciiTheme="minorBidi" w:hAnsiTheme="minorBidi"/>
          <w:sz w:val="24"/>
          <w:szCs w:val="24"/>
          <w:lang w:bidi="fa-IR"/>
        </w:rPr>
        <w:t xml:space="preserve"> /</w:t>
      </w:r>
      <w:proofErr w:type="gramEnd"/>
      <w:r>
        <w:rPr>
          <w:rFonts w:asciiTheme="minorBidi" w:hAnsiTheme="minorBidi"/>
          <w:sz w:val="24"/>
          <w:szCs w:val="24"/>
          <w:lang w:bidi="fa-IR"/>
        </w:rPr>
        <w:t xml:space="preserve">/ </w:t>
      </w:r>
      <w:r w:rsidR="00431C58" w:rsidRPr="00431C58">
        <w:rPr>
          <w:rFonts w:asciiTheme="minorBidi" w:hAnsiTheme="minorBidi"/>
          <w:sz w:val="24"/>
          <w:szCs w:val="24"/>
          <w:lang w:bidi="fa-IR"/>
        </w:rPr>
        <w:t>based on the width given</w:t>
      </w:r>
      <w:r w:rsidR="00231354">
        <w:rPr>
          <w:rFonts w:asciiTheme="minorBidi" w:hAnsiTheme="minorBidi"/>
          <w:sz w:val="24"/>
          <w:szCs w:val="24"/>
          <w:lang w:bidi="fa-IR"/>
        </w:rPr>
        <w:t xml:space="preserve"> creates some cells(columns), and if the screen gets smaller,</w:t>
      </w:r>
      <w:r w:rsidR="00431C58">
        <w:rPr>
          <w:rFonts w:asciiTheme="minorBidi" w:hAnsiTheme="minorBidi"/>
          <w:sz w:val="24"/>
          <w:szCs w:val="24"/>
          <w:lang w:bidi="fa-IR"/>
        </w:rPr>
        <w:t xml:space="preserve"> it automatically reduces the number of available cells.</w:t>
      </w:r>
    </w:p>
    <w:p w14:paraId="127CB4E2" w14:textId="39CB17A3" w:rsidR="00431C58" w:rsidRDefault="00430CB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w:drawing>
          <wp:anchor distT="0" distB="0" distL="114300" distR="114300" simplePos="0" relativeHeight="252349440" behindDoc="1" locked="0" layoutInCell="1" allowOverlap="1" wp14:anchorId="3F569F82" wp14:editId="52D66445">
            <wp:simplePos x="0" y="0"/>
            <wp:positionH relativeFrom="margin">
              <wp:align>center</wp:align>
            </wp:positionH>
            <wp:positionV relativeFrom="paragraph">
              <wp:posOffset>989330</wp:posOffset>
            </wp:positionV>
            <wp:extent cx="4202430" cy="695325"/>
            <wp:effectExtent l="0" t="0" r="7620" b="9525"/>
            <wp:wrapTight wrapText="bothSides">
              <wp:wrapPolygon edited="0">
                <wp:start x="0" y="0"/>
                <wp:lineTo x="0" y="21304"/>
                <wp:lineTo x="21541" y="21304"/>
                <wp:lineTo x="21541" y="0"/>
                <wp:lineTo x="0" y="0"/>
              </wp:wrapPolygon>
            </wp:wrapTight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243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348416" behindDoc="1" locked="0" layoutInCell="1" allowOverlap="1" wp14:anchorId="4437D101" wp14:editId="05D17F37">
            <wp:simplePos x="0" y="0"/>
            <wp:positionH relativeFrom="margin">
              <wp:align>center</wp:align>
            </wp:positionH>
            <wp:positionV relativeFrom="paragraph">
              <wp:posOffset>-1270</wp:posOffset>
            </wp:positionV>
            <wp:extent cx="5943600" cy="659765"/>
            <wp:effectExtent l="0" t="0" r="0" b="6985"/>
            <wp:wrapTight wrapText="bothSides">
              <wp:wrapPolygon edited="0">
                <wp:start x="0" y="0"/>
                <wp:lineTo x="0" y="21205"/>
                <wp:lineTo x="21531" y="21205"/>
                <wp:lineTo x="21531" y="0"/>
                <wp:lineTo x="0" y="0"/>
              </wp:wrapPolygon>
            </wp:wrapTight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CFADC3" w14:textId="06C5887A" w:rsidR="00431C58" w:rsidRDefault="00431C58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31172C8" w14:textId="2F6D40EB" w:rsidR="00430CBE" w:rsidRDefault="00430CB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D603E2F" w14:textId="46ABFA1E" w:rsidR="00430CBE" w:rsidRDefault="00430CB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EA73886" w14:textId="2A41ADCB" w:rsidR="00430CBE" w:rsidRDefault="00430CB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6368" behindDoc="0" locked="0" layoutInCell="1" allowOverlap="1" wp14:anchorId="7F0A7EF3" wp14:editId="510A13C8">
                <wp:simplePos x="0" y="0"/>
                <wp:positionH relativeFrom="margin">
                  <wp:align>right</wp:align>
                </wp:positionH>
                <wp:positionV relativeFrom="paragraph">
                  <wp:posOffset>1905</wp:posOffset>
                </wp:positionV>
                <wp:extent cx="5829300" cy="552450"/>
                <wp:effectExtent l="114300" t="0" r="0" b="0"/>
                <wp:wrapNone/>
                <wp:docPr id="487" name="Text Box 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524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3BEEAD9" w14:textId="5962DC32" w:rsidR="0054752D" w:rsidRPr="00CF5308" w:rsidRDefault="00430CBE" w:rsidP="0054752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Grid-template-column: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epeat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auto-fill, 150px);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A7EF3" id="Text Box 487" o:spid="_x0000_s1414" type="#_x0000_t202" style="position:absolute;left:0;text-align:left;margin-left:407.8pt;margin-top:.15pt;width:459pt;height:43.5pt;z-index:252346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63BEEAD9" w14:textId="5962DC32" w:rsidR="0054752D" w:rsidRPr="00CF5308" w:rsidRDefault="00430CBE" w:rsidP="0054752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Grid-template-column: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epeat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auto-fill, 150px);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41C026" w14:textId="1F014D13" w:rsidR="00430CBE" w:rsidRDefault="00430CB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FF6A0F4" w14:textId="03897C52" w:rsidR="00D76662" w:rsidRDefault="00D76662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C731ACC" w14:textId="503F5075" w:rsidR="00D76662" w:rsidRPr="00D76662" w:rsidRDefault="00D76662" w:rsidP="00D76662">
      <w:pPr>
        <w:pStyle w:val="ListParagraph"/>
        <w:numPr>
          <w:ilvl w:val="0"/>
          <w:numId w:val="3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proofErr w:type="gramStart"/>
      <w:r w:rsidRPr="00D76662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minmax(</w:t>
      </w:r>
      <w:proofErr w:type="gramEnd"/>
      <w:r w:rsidRPr="00D76662"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>minimum width, maximum width)</w:t>
      </w:r>
      <w:r>
        <w:rPr>
          <w:rFonts w:asciiTheme="minorBidi" w:hAnsiTheme="minorBidi"/>
          <w:b/>
          <w:bCs/>
          <w:sz w:val="24"/>
          <w:szCs w:val="24"/>
          <w:u w:val="single"/>
          <w:lang w:bidi="fa-IR"/>
        </w:rPr>
        <w:t xml:space="preserve"> </w:t>
      </w:r>
      <w:r w:rsidRPr="00D76662">
        <w:rPr>
          <w:rFonts w:asciiTheme="minorBidi" w:hAnsiTheme="minorBidi"/>
          <w:sz w:val="24"/>
          <w:szCs w:val="24"/>
          <w:lang w:bidi="fa-IR"/>
        </w:rPr>
        <w:t xml:space="preserve">// using this method in template-column and repeat, we can have a more responsive layout. The width of the </w:t>
      </w:r>
      <w:proofErr w:type="gramStart"/>
      <w:r w:rsidRPr="00D76662">
        <w:rPr>
          <w:rFonts w:asciiTheme="minorBidi" w:hAnsiTheme="minorBidi"/>
          <w:sz w:val="24"/>
          <w:szCs w:val="24"/>
          <w:lang w:bidi="fa-IR"/>
        </w:rPr>
        <w:t>items</w:t>
      </w:r>
      <w:proofErr w:type="gramEnd"/>
      <w:r w:rsidRPr="00D76662">
        <w:rPr>
          <w:rFonts w:asciiTheme="minorBidi" w:hAnsiTheme="minorBidi"/>
          <w:sz w:val="24"/>
          <w:szCs w:val="24"/>
          <w:lang w:bidi="fa-IR"/>
        </w:rPr>
        <w:t xml:space="preserve"> change</w:t>
      </w:r>
      <w:r w:rsidR="00231354">
        <w:rPr>
          <w:rFonts w:asciiTheme="minorBidi" w:hAnsiTheme="minorBidi"/>
          <w:sz w:val="24"/>
          <w:szCs w:val="24"/>
          <w:lang w:bidi="fa-IR"/>
        </w:rPr>
        <w:t>s</w:t>
      </w:r>
      <w:r w:rsidRPr="00D76662">
        <w:rPr>
          <w:rFonts w:asciiTheme="minorBidi" w:hAnsiTheme="minorBidi"/>
          <w:sz w:val="24"/>
          <w:szCs w:val="24"/>
          <w:lang w:bidi="fa-IR"/>
        </w:rPr>
        <w:t xml:space="preserve"> based on need.</w:t>
      </w:r>
    </w:p>
    <w:p w14:paraId="28CD2C01" w14:textId="55DA56F3" w:rsidR="00430CBE" w:rsidRDefault="00D76662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3536" behindDoc="0" locked="0" layoutInCell="1" allowOverlap="1" wp14:anchorId="31725AFA" wp14:editId="0AA5BF58">
                <wp:simplePos x="0" y="0"/>
                <wp:positionH relativeFrom="margin">
                  <wp:align>right</wp:align>
                </wp:positionH>
                <wp:positionV relativeFrom="paragraph">
                  <wp:posOffset>73025</wp:posOffset>
                </wp:positionV>
                <wp:extent cx="5829300" cy="552450"/>
                <wp:effectExtent l="114300" t="0" r="0" b="0"/>
                <wp:wrapNone/>
                <wp:docPr id="493" name="Text Box 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524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16FF52C" w14:textId="0D9CF2A6" w:rsidR="00D76662" w:rsidRPr="00CF5308" w:rsidRDefault="00D76662" w:rsidP="00D76662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63513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Grid-template-column: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epeat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auto-fill, minmax(150px, 1fr));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25AFA" id="Text Box 493" o:spid="_x0000_s1415" type="#_x0000_t202" style="position:absolute;left:0;text-align:left;margin-left:407.8pt;margin-top:5.75pt;width:459pt;height:43.5pt;z-index:252353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516FF52C" w14:textId="0D9CF2A6" w:rsidR="00D76662" w:rsidRPr="00CF5308" w:rsidRDefault="00D76662" w:rsidP="00D76662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63513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Grid-template-column: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epeat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auto-fill, minmax(150px, 1fr));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8F97E2" w14:textId="485BA62C" w:rsidR="00D76662" w:rsidRDefault="00D76662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474A33D" w14:textId="77777777" w:rsidR="00D76662" w:rsidRDefault="00D76662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ACDA610" w14:textId="3DA657A6" w:rsidR="00430CBE" w:rsidRPr="0014281E" w:rsidRDefault="00D76662" w:rsidP="00236BA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14281E">
        <w:rPr>
          <w:rFonts w:asciiTheme="minorBidi" w:hAnsiTheme="minorBidi"/>
          <w:b/>
          <w:bCs/>
          <w:sz w:val="24"/>
          <w:szCs w:val="24"/>
          <w:lang w:bidi="fa-IR"/>
        </w:rPr>
        <w:t>a</w:t>
      </w:r>
      <w:r w:rsidR="00430CBE" w:rsidRPr="0014281E">
        <w:rPr>
          <w:rFonts w:asciiTheme="minorBidi" w:hAnsiTheme="minorBidi"/>
          <w:b/>
          <w:bCs/>
          <w:sz w:val="24"/>
          <w:szCs w:val="24"/>
          <w:lang w:bidi="fa-IR"/>
        </w:rPr>
        <w:t>uto-fit</w:t>
      </w:r>
      <w:r w:rsidR="00430CBE" w:rsidRPr="0014281E">
        <w:rPr>
          <w:rFonts w:asciiTheme="minorBidi" w:hAnsiTheme="minorBidi"/>
          <w:sz w:val="24"/>
          <w:szCs w:val="24"/>
          <w:lang w:bidi="fa-IR"/>
        </w:rPr>
        <w:t xml:space="preserve"> //</w:t>
      </w:r>
      <w:r w:rsidR="0014281E" w:rsidRPr="0014281E">
        <w:rPr>
          <w:rFonts w:asciiTheme="minorBidi" w:hAnsiTheme="minorBidi"/>
          <w:sz w:val="24"/>
          <w:szCs w:val="24"/>
          <w:lang w:bidi="fa-IR"/>
        </w:rPr>
        <w:t xml:space="preserve"> all the items will fit the whole screen</w:t>
      </w:r>
      <w:r w:rsidR="00177BB7">
        <w:rPr>
          <w:rFonts w:asciiTheme="minorBidi" w:hAnsiTheme="minorBidi"/>
          <w:sz w:val="24"/>
          <w:szCs w:val="24"/>
          <w:lang w:bidi="fa-IR"/>
        </w:rPr>
        <w:t xml:space="preserve"> based on </w:t>
      </w:r>
      <w:r w:rsidR="00711E5E">
        <w:rPr>
          <w:rFonts w:asciiTheme="minorBidi" w:hAnsiTheme="minorBidi"/>
          <w:sz w:val="24"/>
          <w:szCs w:val="24"/>
          <w:lang w:bidi="fa-IR"/>
        </w:rPr>
        <w:t xml:space="preserve">the </w:t>
      </w:r>
      <w:r w:rsidR="00177BB7">
        <w:rPr>
          <w:rFonts w:asciiTheme="minorBidi" w:hAnsiTheme="minorBidi"/>
          <w:sz w:val="24"/>
          <w:szCs w:val="24"/>
          <w:lang w:bidi="fa-IR"/>
        </w:rPr>
        <w:t>items</w:t>
      </w:r>
      <w:r w:rsidR="00231354">
        <w:rPr>
          <w:rFonts w:asciiTheme="minorBidi" w:hAnsiTheme="minorBidi"/>
          <w:sz w:val="24"/>
          <w:szCs w:val="24"/>
          <w:lang w:bidi="fa-IR"/>
        </w:rPr>
        <w:t>'</w:t>
      </w:r>
      <w:r w:rsidR="00177BB7">
        <w:rPr>
          <w:rFonts w:asciiTheme="minorBidi" w:hAnsiTheme="minorBidi"/>
          <w:sz w:val="24"/>
          <w:szCs w:val="24"/>
          <w:lang w:bidi="fa-IR"/>
        </w:rPr>
        <w:t xml:space="preserve"> width.</w:t>
      </w:r>
    </w:p>
    <w:p w14:paraId="56AE2F49" w14:textId="05660C30" w:rsidR="00430CBE" w:rsidRDefault="0014281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1488" behindDoc="0" locked="0" layoutInCell="1" allowOverlap="1" wp14:anchorId="17E6B4C6" wp14:editId="13AA44B9">
                <wp:simplePos x="0" y="0"/>
                <wp:positionH relativeFrom="margin">
                  <wp:align>right</wp:align>
                </wp:positionH>
                <wp:positionV relativeFrom="paragraph">
                  <wp:posOffset>74295</wp:posOffset>
                </wp:positionV>
                <wp:extent cx="5829300" cy="552450"/>
                <wp:effectExtent l="114300" t="0" r="0" b="0"/>
                <wp:wrapNone/>
                <wp:docPr id="492" name="Text Box 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524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4D22A667" w14:textId="75D7CE9A" w:rsidR="00D76662" w:rsidRPr="00CF5308" w:rsidRDefault="00D76662" w:rsidP="00D76662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Grid-template-column: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epeat(</w:t>
                            </w:r>
                            <w:proofErr w:type="gramEnd"/>
                            <w:r w:rsidR="0014281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uto-fit, minmax(150px, 1fr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);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6B4C6" id="Text Box 492" o:spid="_x0000_s1416" type="#_x0000_t202" style="position:absolute;left:0;text-align:left;margin-left:407.8pt;margin-top:5.85pt;width:459pt;height:43.5pt;z-index:252351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4D22A667" w14:textId="75D7CE9A" w:rsidR="00D76662" w:rsidRPr="00CF5308" w:rsidRDefault="00D76662" w:rsidP="00D76662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Grid-template-column: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epeat(</w:t>
                      </w:r>
                      <w:proofErr w:type="gramEnd"/>
                      <w:r w:rsidR="0014281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uto-fit, minmax(150px, 1fr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);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BD66BD" w14:textId="0A498A6C" w:rsidR="00430CBE" w:rsidRDefault="00430CB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35B6C4C" w14:textId="5A54B184" w:rsidR="00430CBE" w:rsidRDefault="00430CB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91D89FA" w14:textId="7D39DEA2" w:rsidR="00430CBE" w:rsidRDefault="00430CB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01EDDD8" w14:textId="2B317E03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4BC0B10" w14:textId="5D0133B6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229B139" w14:textId="6480A4F5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6452F42" w14:textId="1732D22B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3B57146" w14:textId="32C74001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20EF3B56" w14:textId="14C404F9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EFF76CF" w14:textId="697DBF6F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825F62B" w14:textId="0361983B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5219C348" w14:textId="416595AC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712BAC44" w14:textId="337CA32A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F8C62D7" w14:textId="57B8B11D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36F8BA9" w14:textId="494DC256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7254551" w14:textId="7BE119BA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5A4E498" w14:textId="77777777" w:rsidR="00542D1D" w:rsidRDefault="00542D1D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1DC437B" w14:textId="3A8F6628" w:rsidR="00430CBE" w:rsidRPr="00431C58" w:rsidRDefault="00430CBE" w:rsidP="00431C58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0E7618D7" w14:textId="7EBD9202" w:rsidR="0054752D" w:rsidRDefault="0054752D" w:rsidP="0054752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363E311D" w14:textId="74696474" w:rsidR="00A868C2" w:rsidRPr="00A868C2" w:rsidRDefault="00A868C2" w:rsidP="00A868C2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A868C2">
        <w:rPr>
          <w:rFonts w:asciiTheme="minorBidi" w:hAnsiTheme="minorBidi"/>
          <w:sz w:val="24"/>
          <w:szCs w:val="24"/>
          <w:lang w:bidi="fa-IR"/>
        </w:rPr>
        <w:t xml:space="preserve"> </w:t>
      </w:r>
      <w:r w:rsidR="00231354">
        <w:rPr>
          <w:rFonts w:asciiTheme="minorBidi" w:hAnsiTheme="minorBidi"/>
          <w:sz w:val="24"/>
          <w:szCs w:val="24"/>
          <w:lang w:bidi="fa-IR"/>
        </w:rPr>
        <w:t>H</w:t>
      </w:r>
      <w:r w:rsidRPr="00A868C2">
        <w:rPr>
          <w:rFonts w:asciiTheme="minorBidi" w:hAnsiTheme="minorBidi"/>
          <w:sz w:val="24"/>
          <w:szCs w:val="24"/>
          <w:lang w:bidi="fa-IR"/>
        </w:rPr>
        <w:t>ow to put the footer at the end of the page? With this method</w:t>
      </w:r>
      <w:r w:rsidR="00231354">
        <w:rPr>
          <w:rFonts w:asciiTheme="minorBidi" w:hAnsiTheme="minorBidi"/>
          <w:sz w:val="24"/>
          <w:szCs w:val="24"/>
          <w:lang w:bidi="fa-IR"/>
        </w:rPr>
        <w:t>,</w:t>
      </w:r>
      <w:r w:rsidRPr="00A868C2">
        <w:rPr>
          <w:rFonts w:asciiTheme="minorBidi" w:hAnsiTheme="minorBidi"/>
          <w:sz w:val="24"/>
          <w:szCs w:val="24"/>
          <w:lang w:bidi="fa-IR"/>
        </w:rPr>
        <w:t xml:space="preserve"> don't give bodies direct children </w:t>
      </w:r>
      <w:r w:rsidR="00231354">
        <w:rPr>
          <w:rFonts w:asciiTheme="minorBidi" w:hAnsiTheme="minorBidi"/>
          <w:sz w:val="24"/>
          <w:szCs w:val="24"/>
          <w:lang w:bidi="fa-IR"/>
        </w:rPr>
        <w:t>CSS</w:t>
      </w:r>
      <w:r w:rsidRPr="00A868C2">
        <w:rPr>
          <w:rFonts w:asciiTheme="minorBidi" w:hAnsiTheme="minorBidi"/>
          <w:sz w:val="24"/>
          <w:szCs w:val="24"/>
          <w:lang w:bidi="fa-IR"/>
        </w:rPr>
        <w:t xml:space="preserve"> grid.</w:t>
      </w:r>
    </w:p>
    <w:p w14:paraId="1B2895E0" w14:textId="4731E4C3" w:rsidR="0054752D" w:rsidRDefault="00A868C2" w:rsidP="0054752D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5584" behindDoc="0" locked="0" layoutInCell="1" allowOverlap="1" wp14:anchorId="05EAEBEF" wp14:editId="061B3810">
                <wp:simplePos x="0" y="0"/>
                <wp:positionH relativeFrom="margin">
                  <wp:align>center</wp:align>
                </wp:positionH>
                <wp:positionV relativeFrom="paragraph">
                  <wp:posOffset>213360</wp:posOffset>
                </wp:positionV>
                <wp:extent cx="5829300" cy="1623060"/>
                <wp:effectExtent l="114300" t="0" r="0" b="0"/>
                <wp:wrapNone/>
                <wp:docPr id="502" name="Text Box 5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6230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85C50FF" w14:textId="54BAC5A3" w:rsidR="00267DF7" w:rsidRDefault="00267DF7" w:rsidP="00267DF7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html{</w:t>
                            </w:r>
                            <w:proofErr w:type="gramEnd"/>
                          </w:p>
                          <w:p w14:paraId="1BF3C525" w14:textId="77777777" w:rsidR="00A868C2" w:rsidRDefault="00A868C2" w:rsidP="00A868C2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height: 100%;</w:t>
                            </w:r>
                          </w:p>
                          <w:p w14:paraId="452E0B77" w14:textId="1068B4FB" w:rsidR="00267DF7" w:rsidRDefault="00267DF7" w:rsidP="00A868C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} </w:t>
                            </w:r>
                          </w:p>
                          <w:p w14:paraId="67CE8503" w14:textId="32DB8F01" w:rsidR="00267DF7" w:rsidRDefault="00267DF7" w:rsidP="00267DF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dy{</w:t>
                            </w:r>
                            <w:proofErr w:type="gramEnd"/>
                          </w:p>
                          <w:p w14:paraId="388A590A" w14:textId="2E86A602" w:rsidR="00267DF7" w:rsidRDefault="00267DF7" w:rsidP="00267DF7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7E9B583D" w14:textId="2F721AB3" w:rsidR="00267DF7" w:rsidRDefault="00A868C2" w:rsidP="00267DF7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n-</w:t>
                            </w:r>
                            <w:r w:rsidR="00267DF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height: 100%;</w:t>
                            </w:r>
                          </w:p>
                          <w:p w14:paraId="7A33E3F8" w14:textId="3A3DE406" w:rsidR="00267DF7" w:rsidRDefault="00267DF7" w:rsidP="00267DF7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isplay: grid;</w:t>
                            </w:r>
                          </w:p>
                          <w:p w14:paraId="09CB93AA" w14:textId="0084007C" w:rsidR="00267DF7" w:rsidRDefault="00267DF7" w:rsidP="00267DF7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grid-template-row: auto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uto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  <w:p w14:paraId="603A8891" w14:textId="55B47DBC" w:rsidR="00267DF7" w:rsidRDefault="00267DF7" w:rsidP="00267DF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08487FD9" w14:textId="77777777" w:rsidR="00267DF7" w:rsidRPr="00CF5308" w:rsidRDefault="00267DF7" w:rsidP="00267DF7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AEBEF" id="Text Box 502" o:spid="_x0000_s1417" type="#_x0000_t202" style="position:absolute;left:0;text-align:left;margin-left:0;margin-top:16.8pt;width:459pt;height:127.8pt;z-index:2523555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" fillcolor="#f1f8e8" stroked="f" strokeweight=".5pt">
                <v:shadow on="t" color="#a4d16d" offset="-9pt,0"/>
                <v:textbox inset="2mm">
                  <w:txbxContent>
                    <w:p w14:paraId="085C50FF" w14:textId="54BAC5A3" w:rsidR="00267DF7" w:rsidRDefault="00267DF7" w:rsidP="00267DF7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html{</w:t>
                      </w:r>
                      <w:proofErr w:type="gramEnd"/>
                    </w:p>
                    <w:p w14:paraId="1BF3C525" w14:textId="77777777" w:rsidR="00A868C2" w:rsidRDefault="00A868C2" w:rsidP="00A868C2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height: 100%;</w:t>
                      </w:r>
                    </w:p>
                    <w:p w14:paraId="452E0B77" w14:textId="1068B4FB" w:rsidR="00267DF7" w:rsidRDefault="00267DF7" w:rsidP="00A868C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} </w:t>
                      </w:r>
                    </w:p>
                    <w:p w14:paraId="67CE8503" w14:textId="32DB8F01" w:rsidR="00267DF7" w:rsidRDefault="00267DF7" w:rsidP="00267DF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dy{</w:t>
                      </w:r>
                      <w:proofErr w:type="gramEnd"/>
                    </w:p>
                    <w:p w14:paraId="388A590A" w14:textId="2E86A602" w:rsidR="00267DF7" w:rsidRDefault="00267DF7" w:rsidP="00267DF7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7E9B583D" w14:textId="2F721AB3" w:rsidR="00267DF7" w:rsidRDefault="00A868C2" w:rsidP="00267DF7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n-</w:t>
                      </w:r>
                      <w:r w:rsidR="00267DF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height: 100%;</w:t>
                      </w:r>
                    </w:p>
                    <w:p w14:paraId="7A33E3F8" w14:textId="3A3DE406" w:rsidR="00267DF7" w:rsidRDefault="00267DF7" w:rsidP="00267DF7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isplay: grid;</w:t>
                      </w:r>
                    </w:p>
                    <w:p w14:paraId="09CB93AA" w14:textId="0084007C" w:rsidR="00267DF7" w:rsidRDefault="00267DF7" w:rsidP="00267DF7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grid-template-row: auto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uto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  <w:p w14:paraId="603A8891" w14:textId="55B47DBC" w:rsidR="00267DF7" w:rsidRDefault="00267DF7" w:rsidP="00267DF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08487FD9" w14:textId="77777777" w:rsidR="00267DF7" w:rsidRPr="00CF5308" w:rsidRDefault="00267DF7" w:rsidP="00267DF7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686F0E" w14:textId="737F92F3" w:rsidR="007456E6" w:rsidRDefault="007456E6" w:rsidP="006E718B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4C2931B5" w14:textId="55AC77CC" w:rsidR="00B75DBC" w:rsidRDefault="00082252" w:rsidP="00B75DBC">
      <w:pPr>
        <w:pStyle w:val="Style1"/>
        <w:rPr>
          <w:lang w:bidi="fa-IR"/>
        </w:rPr>
      </w:pPr>
      <w:r>
        <w:rPr>
          <w:lang w:bidi="fa-IR"/>
        </w:rPr>
        <w:br w:type="page"/>
      </w:r>
      <w:r w:rsidR="00B75DBC">
        <w:rPr>
          <w:lang w:bidi="fa-IR"/>
        </w:rPr>
        <w:lastRenderedPageBreak/>
        <w:t xml:space="preserve">Gap </w:t>
      </w:r>
    </w:p>
    <w:p w14:paraId="547CB748" w14:textId="381706BD" w:rsidR="00B75DBC" w:rsidRPr="00B75DBC" w:rsidRDefault="00B75DBC" w:rsidP="00B75DB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75DBC">
        <w:rPr>
          <w:rFonts w:asciiTheme="minorBidi" w:hAnsiTheme="minorBidi"/>
          <w:sz w:val="24"/>
          <w:szCs w:val="24"/>
          <w:lang w:bidi="fa-IR"/>
        </w:rPr>
        <w:t>Not all browsers support this</w:t>
      </w:r>
    </w:p>
    <w:p w14:paraId="0133C2A6" w14:textId="0CE6F2F2" w:rsidR="00B75DBC" w:rsidRPr="00B75DBC" w:rsidRDefault="00B75DBC" w:rsidP="00B75DB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B75DBC">
        <w:rPr>
          <w:rFonts w:asciiTheme="minorBidi" w:hAnsiTheme="minorBidi"/>
          <w:b/>
          <w:bCs/>
          <w:sz w:val="24"/>
          <w:szCs w:val="24"/>
          <w:lang w:bidi="fa-IR"/>
        </w:rPr>
        <w:t>column-gap: 20px</w:t>
      </w:r>
      <w:r w:rsidRPr="00B75DBC">
        <w:rPr>
          <w:rFonts w:asciiTheme="minorBidi" w:hAnsiTheme="minorBidi"/>
          <w:sz w:val="24"/>
          <w:szCs w:val="24"/>
          <w:lang w:bidi="fa-IR"/>
        </w:rPr>
        <w:t xml:space="preserve"> // between col</w:t>
      </w:r>
      <w:r>
        <w:rPr>
          <w:rFonts w:asciiTheme="minorBidi" w:hAnsiTheme="minorBidi"/>
          <w:sz w:val="24"/>
          <w:szCs w:val="24"/>
          <w:lang w:bidi="fa-IR"/>
        </w:rPr>
        <w:t>u</w:t>
      </w:r>
      <w:r w:rsidRPr="00B75DBC">
        <w:rPr>
          <w:rFonts w:asciiTheme="minorBidi" w:hAnsiTheme="minorBidi"/>
          <w:sz w:val="24"/>
          <w:szCs w:val="24"/>
          <w:lang w:bidi="fa-IR"/>
        </w:rPr>
        <w:t xml:space="preserve">mns </w:t>
      </w:r>
      <w:proofErr w:type="gramStart"/>
      <w:r w:rsidRPr="00B75DBC">
        <w:rPr>
          <w:rFonts w:asciiTheme="minorBidi" w:hAnsiTheme="minorBidi"/>
          <w:sz w:val="24"/>
          <w:szCs w:val="24"/>
          <w:lang w:bidi="fa-IR"/>
        </w:rPr>
        <w:t>( horizontally</w:t>
      </w:r>
      <w:proofErr w:type="gramEnd"/>
      <w:r w:rsidRPr="00B75DBC">
        <w:rPr>
          <w:rFonts w:asciiTheme="minorBidi" w:hAnsiTheme="minorBidi"/>
          <w:sz w:val="24"/>
          <w:szCs w:val="24"/>
          <w:lang w:bidi="fa-IR"/>
        </w:rPr>
        <w:t xml:space="preserve"> )</w:t>
      </w:r>
    </w:p>
    <w:p w14:paraId="61BD9A57" w14:textId="3B4FBA75" w:rsidR="00B75DBC" w:rsidRDefault="00B75DBC" w:rsidP="00B75DBC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B75DBC">
        <w:rPr>
          <w:rFonts w:asciiTheme="minorBidi" w:hAnsiTheme="minorBidi"/>
          <w:b/>
          <w:bCs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2366848" behindDoc="1" locked="0" layoutInCell="1" allowOverlap="1" wp14:anchorId="3118D8A2" wp14:editId="0F9C350F">
                <wp:simplePos x="0" y="0"/>
                <wp:positionH relativeFrom="margin">
                  <wp:align>center</wp:align>
                </wp:positionH>
                <wp:positionV relativeFrom="paragraph">
                  <wp:posOffset>452120</wp:posOffset>
                </wp:positionV>
                <wp:extent cx="5936615" cy="6128385"/>
                <wp:effectExtent l="114300" t="0" r="6985" b="5715"/>
                <wp:wrapTopAndBottom/>
                <wp:docPr id="69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1284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69FAE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gt;</w:t>
                            </w:r>
                            <w:proofErr w:type="spellStart"/>
                            <w:proofErr w:type="gramStart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gramEnd"/>
                          </w:p>
                          <w:p w14:paraId="5278C28E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margin: 0;</w:t>
                            </w:r>
                          </w:p>
                          <w:p w14:paraId="7DCCB473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padding: 0;</w:t>
                            </w:r>
                          </w:p>
                          <w:p w14:paraId="31338B13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display: flex;</w:t>
                            </w:r>
                          </w:p>
                          <w:p w14:paraId="216B35F1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width: 100%;</w:t>
                            </w:r>
                          </w:p>
                          <w:p w14:paraId="29011074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flex-direction: column;</w:t>
                            </w:r>
                          </w:p>
                          <w:p w14:paraId="28E10AEF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justify-content: space-between;</w:t>
                            </w:r>
                          </w:p>
                          <w:p w14:paraId="5C6D2FAA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column-gap: 10px;</w:t>
                            </w:r>
                          </w:p>
                          <w:p w14:paraId="63CA797A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9A32CA9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@</w:t>
                            </w:r>
                            <w:proofErr w:type="gramStart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a</w:t>
                            </w:r>
                            <w:proofErr w:type="gramEnd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creen and (min-width: 767px) {</w:t>
                            </w:r>
                          </w:p>
                          <w:p w14:paraId="33F54C73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margin: 0 -20px 0 0;</w:t>
                            </w:r>
                          </w:p>
                          <w:p w14:paraId="6482B7AF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justify-content: space-around;</w:t>
                            </w:r>
                          </w:p>
                          <w:p w14:paraId="05CDA199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padding: 1.5em 0;</w:t>
                            </w:r>
                          </w:p>
                          <w:p w14:paraId="3CBD2913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flex-direction: row;</w:t>
                            </w:r>
                          </w:p>
                          <w:p w14:paraId="3FDD841C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30220794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@media screen and (min-width: 460px) and (max-width: 766</w:t>
                            </w:r>
                            <w:proofErr w:type="gramStart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x){</w:t>
                            </w:r>
                            <w:proofErr w:type="gramEnd"/>
                          </w:p>
                          <w:p w14:paraId="248997B4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flex-direction: row;</w:t>
                            </w:r>
                          </w:p>
                          <w:p w14:paraId="4D8D8D30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you need wrap to give item width effect</w:t>
                            </w:r>
                          </w:p>
                          <w:p w14:paraId="4A6E3823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flex-wrap: wrap; </w:t>
                            </w:r>
                          </w:p>
                          <w:p w14:paraId="016C7E6B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3A3A9155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3E64823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he semicolon before should be here or li will not work</w:t>
                            </w:r>
                          </w:p>
                          <w:p w14:paraId="646A5F59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gt;</w:t>
                            </w:r>
                            <w:proofErr w:type="gramStart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{</w:t>
                            </w:r>
                            <w:proofErr w:type="gramEnd"/>
                          </w:p>
                          <w:p w14:paraId="5FD8C441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list-style: none;</w:t>
                            </w:r>
                          </w:p>
                          <w:p w14:paraId="53CB057E" w14:textId="0B6741D3" w:rsidR="00D619EE" w:rsidRPr="00D619EE" w:rsidRDefault="00D619EE" w:rsidP="0021273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padding: .3em 0.4em;</w:t>
                            </w:r>
                          </w:p>
                          <w:p w14:paraId="2E9E89B1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flex-basis: </w:t>
                            </w:r>
                            <w:proofErr w:type="gramStart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lc(</w:t>
                            </w:r>
                            <w:proofErr w:type="gramEnd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25% - .8em - 10px );</w:t>
                            </w:r>
                          </w:p>
                          <w:p w14:paraId="131519C1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flex-grow: 1;</w:t>
                            </w:r>
                          </w:p>
                          <w:p w14:paraId="2B89BB69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background: </w:t>
                            </w:r>
                            <w:proofErr w:type="spellStart"/>
                            <w:proofErr w:type="gramStart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gb</w:t>
                            </w:r>
                            <w:proofErr w:type="spellEnd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92, 192, 192);</w:t>
                            </w:r>
                          </w:p>
                          <w:p w14:paraId="5DE76AC2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border-radius: 4px;</w:t>
                            </w:r>
                          </w:p>
                          <w:p w14:paraId="11F7767C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ursor: pointer;   </w:t>
                            </w:r>
                          </w:p>
                          <w:p w14:paraId="140BEEAB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8CFD8E2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@</w:t>
                            </w:r>
                            <w:proofErr w:type="gramStart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a</w:t>
                            </w:r>
                            <w:proofErr w:type="gramEnd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creen and (min-width: 460px) and (max-width: 766px) {</w:t>
                            </w:r>
                          </w:p>
                          <w:p w14:paraId="48C029DF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flex-basis: </w:t>
                            </w:r>
                            <w:proofErr w:type="gramStart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lc(</w:t>
                            </w:r>
                            <w:proofErr w:type="gramEnd"/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50% - .8em - 10px); // double the 0.4 right left</w:t>
                            </w:r>
                          </w:p>
                          <w:p w14:paraId="0F132CB4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flex-grow: 0;</w:t>
                            </w:r>
                          </w:p>
                          <w:p w14:paraId="6DA69CF3" w14:textId="77777777" w:rsidR="00D619EE" w:rsidRPr="00D619EE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}</w:t>
                            </w:r>
                          </w:p>
                          <w:p w14:paraId="043BAE48" w14:textId="2BE012E2" w:rsidR="00B75DBC" w:rsidRPr="004659CC" w:rsidRDefault="00D619EE" w:rsidP="00D619E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61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8D8A2" id="Text Box 69" o:spid="_x0000_s1418" type="#_x0000_t202" style="position:absolute;left:0;text-align:left;margin-left:0;margin-top:35.6pt;width:467.45pt;height:482.55pt;z-index:-250949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69969FAE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gt;</w:t>
                      </w:r>
                      <w:proofErr w:type="spellStart"/>
                      <w:proofErr w:type="gramStart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gramEnd"/>
                    </w:p>
                    <w:p w14:paraId="5278C28E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margin: 0;</w:t>
                      </w:r>
                    </w:p>
                    <w:p w14:paraId="7DCCB473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padding: 0;</w:t>
                      </w:r>
                    </w:p>
                    <w:p w14:paraId="31338B13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display: flex;</w:t>
                      </w:r>
                    </w:p>
                    <w:p w14:paraId="216B35F1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width: 100%;</w:t>
                      </w:r>
                    </w:p>
                    <w:p w14:paraId="29011074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flex-direction: column;</w:t>
                      </w:r>
                    </w:p>
                    <w:p w14:paraId="28E10AEF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justify-content: space-between;</w:t>
                      </w:r>
                    </w:p>
                    <w:p w14:paraId="5C6D2FAA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column-gap: 10px;</w:t>
                      </w:r>
                    </w:p>
                    <w:p w14:paraId="63CA797A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9A32CA9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@</w:t>
                      </w:r>
                      <w:proofErr w:type="gramStart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a</w:t>
                      </w:r>
                      <w:proofErr w:type="gramEnd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creen and (min-width: 767px) {</w:t>
                      </w:r>
                    </w:p>
                    <w:p w14:paraId="33F54C73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margin: 0 -20px 0 0;</w:t>
                      </w:r>
                    </w:p>
                    <w:p w14:paraId="6482B7AF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justify-content: space-around;</w:t>
                      </w:r>
                    </w:p>
                    <w:p w14:paraId="05CDA199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padding: 1.5em 0;</w:t>
                      </w:r>
                    </w:p>
                    <w:p w14:paraId="3CBD2913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flex-direction: row;</w:t>
                      </w:r>
                    </w:p>
                    <w:p w14:paraId="3FDD841C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30220794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@media screen and (min-width: 460px) and (max-width: 766</w:t>
                      </w:r>
                      <w:proofErr w:type="gramStart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x){</w:t>
                      </w:r>
                      <w:proofErr w:type="gramEnd"/>
                    </w:p>
                    <w:p w14:paraId="248997B4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flex-direction: row;</w:t>
                      </w:r>
                    </w:p>
                    <w:p w14:paraId="4D8D8D30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you need wrap to give item width effect</w:t>
                      </w:r>
                    </w:p>
                    <w:p w14:paraId="4A6E3823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flex-wrap: wrap; </w:t>
                      </w:r>
                    </w:p>
                    <w:p w14:paraId="016C7E6B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3A3A9155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3E64823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he semicolon before should be here or li will not work</w:t>
                      </w:r>
                    </w:p>
                    <w:p w14:paraId="646A5F59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gt;</w:t>
                      </w:r>
                      <w:proofErr w:type="gramStart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{</w:t>
                      </w:r>
                      <w:proofErr w:type="gramEnd"/>
                    </w:p>
                    <w:p w14:paraId="5FD8C441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list-style: none;</w:t>
                      </w:r>
                    </w:p>
                    <w:p w14:paraId="53CB057E" w14:textId="0B6741D3" w:rsidR="00D619EE" w:rsidRPr="00D619EE" w:rsidRDefault="00D619EE" w:rsidP="0021273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padding: .3em 0.4em;</w:t>
                      </w:r>
                    </w:p>
                    <w:p w14:paraId="2E9E89B1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flex-basis: </w:t>
                      </w:r>
                      <w:proofErr w:type="gramStart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lc(</w:t>
                      </w:r>
                      <w:proofErr w:type="gramEnd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25% - .8em - 10px );</w:t>
                      </w:r>
                    </w:p>
                    <w:p w14:paraId="131519C1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flex-grow: 1;</w:t>
                      </w:r>
                    </w:p>
                    <w:p w14:paraId="2B89BB69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background: </w:t>
                      </w:r>
                      <w:proofErr w:type="spellStart"/>
                      <w:proofErr w:type="gramStart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gb</w:t>
                      </w:r>
                      <w:proofErr w:type="spellEnd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92, 192, 192);</w:t>
                      </w:r>
                    </w:p>
                    <w:p w14:paraId="5DE76AC2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border-radius: 4px;</w:t>
                      </w:r>
                    </w:p>
                    <w:p w14:paraId="11F7767C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ursor: pointer;   </w:t>
                      </w:r>
                    </w:p>
                    <w:p w14:paraId="140BEEAB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8CFD8E2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@</w:t>
                      </w:r>
                      <w:proofErr w:type="gramStart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a</w:t>
                      </w:r>
                      <w:proofErr w:type="gramEnd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creen and (min-width: 460px) and (max-width: 766px) {</w:t>
                      </w:r>
                    </w:p>
                    <w:p w14:paraId="48C029DF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flex-basis: </w:t>
                      </w:r>
                      <w:proofErr w:type="gramStart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lc(</w:t>
                      </w:r>
                      <w:proofErr w:type="gramEnd"/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50% - .8em - 10px); // double the 0.4 right left</w:t>
                      </w:r>
                    </w:p>
                    <w:p w14:paraId="0F132CB4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flex-grow: 0;</w:t>
                      </w:r>
                    </w:p>
                    <w:p w14:paraId="6DA69CF3" w14:textId="77777777" w:rsidR="00D619EE" w:rsidRPr="00D619EE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}</w:t>
                      </w:r>
                    </w:p>
                    <w:p w14:paraId="043BAE48" w14:textId="2BE012E2" w:rsidR="00B75DBC" w:rsidRPr="004659CC" w:rsidRDefault="00D619EE" w:rsidP="00D619E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61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B75DBC">
        <w:rPr>
          <w:rFonts w:asciiTheme="minorBidi" w:hAnsiTheme="minorBidi"/>
          <w:b/>
          <w:bCs/>
          <w:sz w:val="24"/>
          <w:szCs w:val="24"/>
          <w:lang w:bidi="fa-IR"/>
        </w:rPr>
        <w:t>row-gap: 20px</w:t>
      </w:r>
    </w:p>
    <w:p w14:paraId="4DB495BF" w14:textId="76AC4707" w:rsidR="00D619EE" w:rsidRDefault="00D619EE">
      <w:pPr>
        <w:rPr>
          <w:rFonts w:asciiTheme="minorBidi" w:hAnsiTheme="minorBidi"/>
          <w:b/>
          <w:bCs/>
          <w:sz w:val="24"/>
          <w:szCs w:val="24"/>
          <w:lang w:bidi="fa-IR"/>
        </w:rPr>
      </w:pPr>
      <w:r>
        <w:rPr>
          <w:rFonts w:asciiTheme="minorBidi" w:hAnsiTheme="minorBidi"/>
          <w:b/>
          <w:bCs/>
          <w:sz w:val="24"/>
          <w:szCs w:val="24"/>
          <w:lang w:bidi="fa-IR"/>
        </w:rPr>
        <w:br w:type="page"/>
      </w:r>
    </w:p>
    <w:p w14:paraId="3AE2A4DB" w14:textId="29AF3B1F" w:rsidR="00B75DBC" w:rsidRDefault="00894BD4" w:rsidP="00407FBE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lang w:bidi="fa-IR"/>
        </w:rPr>
      </w:pPr>
      <w:r w:rsidRPr="00894BD4">
        <w:rPr>
          <w:rFonts w:asciiTheme="minorBidi" w:hAnsiTheme="minorBidi"/>
          <w:sz w:val="24"/>
          <w:szCs w:val="24"/>
          <w:lang w:bidi="fa-IR"/>
        </w:rPr>
        <w:lastRenderedPageBreak/>
        <w:t>only</w:t>
      </w:r>
      <w:r w:rsidR="00B75DBC" w:rsidRPr="00B75DBC">
        <w:rPr>
          <w:rFonts w:asciiTheme="minorBidi" w:hAnsiTheme="minorBidi"/>
          <w:b/>
          <w:bCs/>
          <w:sz w:val="24"/>
          <w:szCs w:val="24"/>
          <w:lang w:bidi="fa-IR"/>
        </w:rPr>
        <w:t xml:space="preserve"> column-gap: 10px;</w:t>
      </w:r>
    </w:p>
    <w:p w14:paraId="3E3B7314" w14:textId="4BB55CE3" w:rsidR="00894BD4" w:rsidRPr="00894BD4" w:rsidRDefault="00894BD4" w:rsidP="00894BD4">
      <w:pPr>
        <w:pStyle w:val="ListParagraph"/>
        <w:rPr>
          <w:rFonts w:asciiTheme="minorBidi" w:hAnsiTheme="minorBidi"/>
          <w:b/>
          <w:bCs/>
          <w:sz w:val="24"/>
          <w:szCs w:val="24"/>
          <w:lang w:bidi="fa-IR"/>
        </w:rPr>
      </w:pPr>
    </w:p>
    <w:p w14:paraId="030F17C9" w14:textId="3DF579DF" w:rsidR="00D619EE" w:rsidRDefault="00D619EE" w:rsidP="00B75DBC">
      <w:pPr>
        <w:rPr>
          <w:lang w:bidi="fa-IR"/>
        </w:rPr>
      </w:pPr>
      <w:r>
        <w:rPr>
          <w:rFonts w:asciiTheme="minorBidi" w:hAnsiTheme="minorBidi"/>
          <w:b/>
          <w:bCs/>
          <w:noProof/>
          <w:sz w:val="24"/>
          <w:szCs w:val="24"/>
          <w:lang w:bidi="fa-IR"/>
        </w:rPr>
        <mc:AlternateContent>
          <mc:Choice Requires="wpg">
            <w:drawing>
              <wp:anchor distT="0" distB="0" distL="114300" distR="114300" simplePos="0" relativeHeight="252374016" behindDoc="1" locked="0" layoutInCell="1" allowOverlap="1" wp14:anchorId="0D513D87" wp14:editId="7C5D1E7D">
                <wp:simplePos x="0" y="0"/>
                <wp:positionH relativeFrom="margin">
                  <wp:align>center</wp:align>
                </wp:positionH>
                <wp:positionV relativeFrom="paragraph">
                  <wp:posOffset>-878</wp:posOffset>
                </wp:positionV>
                <wp:extent cx="4665385" cy="1306831"/>
                <wp:effectExtent l="0" t="0" r="1905" b="7620"/>
                <wp:wrapTight wrapText="bothSides">
                  <wp:wrapPolygon edited="0">
                    <wp:start x="0" y="0"/>
                    <wp:lineTo x="0" y="21411"/>
                    <wp:lineTo x="21521" y="21411"/>
                    <wp:lineTo x="21521" y="0"/>
                    <wp:lineTo x="0" y="0"/>
                  </wp:wrapPolygon>
                </wp:wrapTight>
                <wp:docPr id="73" name="Group 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65385" cy="1306831"/>
                          <a:chOff x="-6108" y="0"/>
                          <a:chExt cx="4987290" cy="1397000"/>
                        </a:xfrm>
                      </wpg:grpSpPr>
                      <pic:pic xmlns:pic="http://schemas.openxmlformats.org/drawingml/2006/picture">
                        <pic:nvPicPr>
                          <pic:cNvPr id="70" name="Picture 70"/>
                          <pic:cNvPicPr>
                            <a:picLocks noChangeAspect="1"/>
                          </pic:cNvPicPr>
                        </pic:nvPicPr>
                        <pic:blipFill>
                          <a:blip r:embed="rId4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6108" y="0"/>
                            <a:ext cx="4987290" cy="1397000"/>
                          </a:xfrm>
                          <a:prstGeom prst="rect">
                            <a:avLst/>
                          </a:prstGeom>
                        </pic:spPr>
                      </pic:pic>
                      <w14:contentPart bwMode="auto" r:id="rId479">
                        <w14:nvContentPartPr>
                          <w14:cNvPr id="71" name="Ink 71"/>
                          <w14:cNvContentPartPr/>
                        </w14:nvContentPartPr>
                        <w14:xfrm>
                          <a:off x="4479925" y="181610"/>
                          <a:ext cx="424080" cy="66852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6F5293" id="Group 73" o:spid="_x0000_s1026" style="position:absolute;margin-left:0;margin-top:-.05pt;width:367.35pt;height:102.9pt;z-index:-250942464;mso-position-horizontal:center;mso-position-horizontal-relative:margin;mso-width-relative:margin;mso-height-relative:margin" coordorigin="-61" coordsize="49872,13970" o:gfxdata="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">
                <v:shape id="Picture 70" o:spid="_x0000_s1027" type="#_x0000_t75" style="position:absolute;left:-61;width:49872;height:139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">
                  <v:imagedata r:id="rId480" o:title=""/>
                </v:shape>
                <v:shape id="Ink 71" o:spid="_x0000_s1028" type="#_x0000_t75" style="position:absolute;left:44703;top:1723;width:4429;height:6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">
                  <v:imagedata r:id="rId481" o:title=""/>
                </v:shape>
                <w10:wrap type="tight" anchorx="margin"/>
              </v:group>
            </w:pict>
          </mc:Fallback>
        </mc:AlternateContent>
      </w:r>
    </w:p>
    <w:p w14:paraId="073E435E" w14:textId="77777777" w:rsidR="00D619EE" w:rsidRDefault="00D619EE" w:rsidP="00B75DBC">
      <w:pPr>
        <w:rPr>
          <w:lang w:bidi="fa-IR"/>
        </w:rPr>
      </w:pPr>
    </w:p>
    <w:p w14:paraId="1403954C" w14:textId="77777777" w:rsidR="00D619EE" w:rsidRDefault="00D619EE" w:rsidP="00B75DBC">
      <w:pPr>
        <w:rPr>
          <w:lang w:bidi="fa-IR"/>
        </w:rPr>
      </w:pPr>
    </w:p>
    <w:p w14:paraId="0EC06203" w14:textId="77777777" w:rsidR="00D619EE" w:rsidRDefault="00D619EE" w:rsidP="00B75DBC">
      <w:pPr>
        <w:rPr>
          <w:lang w:bidi="fa-IR"/>
        </w:rPr>
      </w:pPr>
    </w:p>
    <w:p w14:paraId="1C0022DA" w14:textId="77777777" w:rsidR="00D619EE" w:rsidRDefault="00D619EE" w:rsidP="00B75DBC">
      <w:pPr>
        <w:rPr>
          <w:lang w:bidi="fa-IR"/>
        </w:rPr>
      </w:pPr>
    </w:p>
    <w:p w14:paraId="2DB2C327" w14:textId="77777777" w:rsidR="00D619EE" w:rsidRDefault="00D619EE" w:rsidP="00B75DBC">
      <w:pPr>
        <w:rPr>
          <w:lang w:bidi="fa-IR"/>
        </w:rPr>
      </w:pPr>
    </w:p>
    <w:p w14:paraId="572FC490" w14:textId="317D4629" w:rsidR="00894BD4" w:rsidRPr="00894BD4" w:rsidRDefault="00894BD4" w:rsidP="00894BD4">
      <w:pPr>
        <w:pStyle w:val="ListParagraph"/>
        <w:numPr>
          <w:ilvl w:val="0"/>
          <w:numId w:val="34"/>
        </w:numPr>
        <w:spacing w:line="324" w:lineRule="auto"/>
        <w:jc w:val="both"/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  <w:lang w:bidi="fa-IR"/>
        </w:rPr>
      </w:pPr>
      <w:r w:rsidRPr="00894BD4">
        <w:rPr>
          <w:rFonts w:asciiTheme="minorBidi" w:hAnsiTheme="minorBidi"/>
          <w:b/>
          <w:bCs/>
          <w:sz w:val="24"/>
          <w:szCs w:val="24"/>
          <w:lang w:bidi="fa-IR"/>
        </w:rPr>
        <w:t>column-gap</w:t>
      </w:r>
      <w:r w:rsidRPr="00894BD4">
        <w:rPr>
          <w:rFonts w:asciiTheme="minorBidi" w:hAnsiTheme="minorBidi"/>
          <w:sz w:val="24"/>
          <w:szCs w:val="24"/>
          <w:lang w:bidi="fa-IR"/>
        </w:rPr>
        <w:t xml:space="preserve"> and </w:t>
      </w:r>
      <w:r w:rsidRPr="00894BD4">
        <w:rPr>
          <w:rFonts w:asciiTheme="minorBidi" w:hAnsiTheme="minorBidi"/>
          <w:b/>
          <w:bCs/>
          <w:sz w:val="24"/>
          <w:szCs w:val="24"/>
          <w:lang w:bidi="fa-IR"/>
        </w:rPr>
        <w:t>justify-content: space-between</w:t>
      </w:r>
      <w:r w:rsidRPr="00894BD4">
        <w:rPr>
          <w:rFonts w:asciiTheme="minorBidi" w:hAnsiTheme="minorBidi"/>
          <w:sz w:val="24"/>
          <w:szCs w:val="24"/>
          <w:lang w:bidi="fa-IR"/>
        </w:rPr>
        <w:t>;</w:t>
      </w:r>
      <w:r w:rsidR="00861C78">
        <w:rPr>
          <w:rFonts w:asciiTheme="minorBidi" w:hAnsiTheme="minorBidi"/>
          <w:sz w:val="24"/>
          <w:szCs w:val="24"/>
          <w:lang w:bidi="fa-IR"/>
        </w:rPr>
        <w:t xml:space="preserve"> with margin</w:t>
      </w:r>
      <w:r>
        <w:rPr>
          <w:rFonts w:asciiTheme="minorBidi" w:hAnsiTheme="minorBidi"/>
          <w:sz w:val="24"/>
          <w:szCs w:val="24"/>
          <w:lang w:bidi="fa-IR"/>
        </w:rPr>
        <w:t xml:space="preserve"> // the column gap will be used to create the space-between effect, which means just space between elements, and on the edges of the parent flexbox.</w:t>
      </w:r>
    </w:p>
    <w:p w14:paraId="636B869F" w14:textId="52417BF2" w:rsidR="00861C78" w:rsidRDefault="00861C78" w:rsidP="00894BD4">
      <w:pPr>
        <w:spacing w:line="324" w:lineRule="auto"/>
        <w:jc w:val="both"/>
        <w:rPr>
          <w:lang w:bidi="fa-IR"/>
        </w:rPr>
      </w:pPr>
      <w:r>
        <w:rPr>
          <w:noProof/>
        </w:rPr>
        <w:drawing>
          <wp:anchor distT="0" distB="0" distL="114300" distR="114300" simplePos="0" relativeHeight="252370944" behindDoc="1" locked="0" layoutInCell="1" allowOverlap="1" wp14:anchorId="66455134" wp14:editId="278ED6CE">
            <wp:simplePos x="0" y="0"/>
            <wp:positionH relativeFrom="margin">
              <wp:align>center</wp:align>
            </wp:positionH>
            <wp:positionV relativeFrom="paragraph">
              <wp:posOffset>70741</wp:posOffset>
            </wp:positionV>
            <wp:extent cx="4587875" cy="1202055"/>
            <wp:effectExtent l="0" t="0" r="3175" b="0"/>
            <wp:wrapTight wrapText="bothSides">
              <wp:wrapPolygon edited="0">
                <wp:start x="0" y="0"/>
                <wp:lineTo x="0" y="21223"/>
                <wp:lineTo x="21525" y="21223"/>
                <wp:lineTo x="21525" y="0"/>
                <wp:lineTo x="0" y="0"/>
              </wp:wrapPolygon>
            </wp:wrapTight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875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4D9FC0" w14:textId="00AE4EB9" w:rsidR="00861C78" w:rsidRDefault="00861C78" w:rsidP="00894BD4">
      <w:pPr>
        <w:spacing w:line="324" w:lineRule="auto"/>
        <w:jc w:val="both"/>
        <w:rPr>
          <w:lang w:bidi="fa-IR"/>
        </w:rPr>
      </w:pPr>
    </w:p>
    <w:p w14:paraId="21C0F193" w14:textId="50A6BC33" w:rsidR="00861C78" w:rsidRDefault="008F31FF" w:rsidP="00894BD4">
      <w:pPr>
        <w:spacing w:line="324" w:lineRule="auto"/>
        <w:jc w:val="both"/>
        <w:rPr>
          <w:lang w:bidi="fa-IR"/>
        </w:rPr>
      </w:pPr>
      <w:r>
        <w:rPr>
          <w:noProof/>
          <w:lang w:bidi="fa-IR"/>
        </w:rPr>
        <mc:AlternateContent>
          <mc:Choice Requires="wpi">
            <w:drawing>
              <wp:anchor distT="0" distB="0" distL="114300" distR="114300" simplePos="0" relativeHeight="252392448" behindDoc="0" locked="0" layoutInCell="1" allowOverlap="1" wp14:anchorId="5B37A5A5" wp14:editId="355DB880">
                <wp:simplePos x="0" y="0"/>
                <wp:positionH relativeFrom="column">
                  <wp:posOffset>2902585</wp:posOffset>
                </wp:positionH>
                <wp:positionV relativeFrom="paragraph">
                  <wp:posOffset>-40640</wp:posOffset>
                </wp:positionV>
                <wp:extent cx="827630" cy="331735"/>
                <wp:effectExtent l="38100" t="38100" r="29845" b="49530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3">
                      <w14:nvContentPartPr>
                        <w14:cNvContentPartPr/>
                      </w14:nvContentPartPr>
                      <w14:xfrm>
                        <a:off x="0" y="0"/>
                        <a:ext cx="827630" cy="331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38E79A" id="Ink 96" o:spid="_x0000_s1026" type="#_x0000_t75" style="position:absolute;margin-left:227.85pt;margin-top:-3.9pt;width:66.55pt;height:27.5pt;z-index:25239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">
                <v:imagedata r:id="rId484" o:title=""/>
              </v:shape>
            </w:pict>
          </mc:Fallback>
        </mc:AlternateContent>
      </w:r>
      <w:r>
        <w:rPr>
          <w:noProof/>
          <w:lang w:bidi="fa-IR"/>
        </w:rPr>
        <mc:AlternateContent>
          <mc:Choice Requires="wpi">
            <w:drawing>
              <wp:anchor distT="0" distB="0" distL="114300" distR="114300" simplePos="0" relativeHeight="252390400" behindDoc="0" locked="0" layoutInCell="1" allowOverlap="1" wp14:anchorId="4E37C609" wp14:editId="24238088">
                <wp:simplePos x="0" y="0"/>
                <wp:positionH relativeFrom="column">
                  <wp:posOffset>3711769</wp:posOffset>
                </wp:positionH>
                <wp:positionV relativeFrom="paragraph">
                  <wp:posOffset>80556</wp:posOffset>
                </wp:positionV>
                <wp:extent cx="29520" cy="117000"/>
                <wp:effectExtent l="38100" t="57150" r="46990" b="54610"/>
                <wp:wrapNone/>
                <wp:docPr id="92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5">
                      <w14:nvContentPartPr>
                        <w14:cNvContentPartPr/>
                      </w14:nvContentPartPr>
                      <w14:xfrm>
                        <a:off x="0" y="0"/>
                        <a:ext cx="29520" cy="11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8C508C" id="Ink 92" o:spid="_x0000_s1026" type="#_x0000_t75" style="position:absolute;margin-left:291.55pt;margin-top:5.65pt;width:3.7pt;height:10.6pt;z-index:25239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">
                <v:imagedata r:id="rId486" o:title=""/>
              </v:shape>
            </w:pict>
          </mc:Fallback>
        </mc:AlternateContent>
      </w:r>
    </w:p>
    <w:p w14:paraId="5D2AA545" w14:textId="77777777" w:rsidR="00861C78" w:rsidRDefault="00861C78" w:rsidP="00894BD4">
      <w:pPr>
        <w:spacing w:line="324" w:lineRule="auto"/>
        <w:jc w:val="both"/>
        <w:rPr>
          <w:lang w:bidi="fa-IR"/>
        </w:rPr>
      </w:pPr>
    </w:p>
    <w:p w14:paraId="60D7E8A4" w14:textId="664CCE05" w:rsidR="00861C78" w:rsidRDefault="008F31FF" w:rsidP="00894BD4">
      <w:pPr>
        <w:spacing w:line="324" w:lineRule="auto"/>
        <w:jc w:val="both"/>
        <w:rPr>
          <w:lang w:bidi="fa-IR"/>
        </w:rPr>
      </w:pPr>
      <w:r>
        <w:rPr>
          <w:noProof/>
          <w:lang w:bidi="fa-IR"/>
        </w:rPr>
        <mc:AlternateContent>
          <mc:Choice Requires="wpi">
            <w:drawing>
              <wp:anchor distT="0" distB="0" distL="114300" distR="114300" simplePos="0" relativeHeight="252391424" behindDoc="0" locked="0" layoutInCell="1" allowOverlap="1" wp14:anchorId="2B887833" wp14:editId="0C43F713">
                <wp:simplePos x="0" y="0"/>
                <wp:positionH relativeFrom="column">
                  <wp:posOffset>3003289</wp:posOffset>
                </wp:positionH>
                <wp:positionV relativeFrom="paragraph">
                  <wp:posOffset>155426</wp:posOffset>
                </wp:positionV>
                <wp:extent cx="360" cy="360"/>
                <wp:effectExtent l="38100" t="38100" r="57150" b="57150"/>
                <wp:wrapNone/>
                <wp:docPr id="93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3F648D" id="Ink 93" o:spid="_x0000_s1026" type="#_x0000_t75" style="position:absolute;margin-left:235.8pt;margin-top:11.55pt;width:1.45pt;height:1.45pt;z-index:25239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">
                <v:imagedata r:id="rId488" o:title=""/>
              </v:shape>
            </w:pict>
          </mc:Fallback>
        </mc:AlternateContent>
      </w:r>
    </w:p>
    <w:p w14:paraId="0EEA0474" w14:textId="30B0033D" w:rsidR="00861C78" w:rsidRPr="00861C78" w:rsidRDefault="00861C78" w:rsidP="00861C78">
      <w:pPr>
        <w:pStyle w:val="ListParagraph"/>
        <w:numPr>
          <w:ilvl w:val="0"/>
          <w:numId w:val="3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861C78">
        <w:rPr>
          <w:rFonts w:asciiTheme="minorBidi" w:hAnsiTheme="minorBidi"/>
          <w:sz w:val="24"/>
          <w:szCs w:val="24"/>
          <w:lang w:bidi="fa-IR"/>
        </w:rPr>
        <w:t>row-gap without margin</w:t>
      </w:r>
    </w:p>
    <w:p w14:paraId="610406DB" w14:textId="3BEE212D" w:rsidR="00861C78" w:rsidRDefault="00861C78" w:rsidP="00894BD4">
      <w:pPr>
        <w:spacing w:line="324" w:lineRule="auto"/>
        <w:jc w:val="both"/>
        <w:rPr>
          <w:lang w:bidi="fa-IR"/>
        </w:rPr>
      </w:pPr>
      <w:r w:rsidRPr="00861C78">
        <w:rPr>
          <w:noProof/>
        </w:rPr>
        <w:drawing>
          <wp:anchor distT="0" distB="0" distL="114300" distR="114300" simplePos="0" relativeHeight="252371968" behindDoc="1" locked="0" layoutInCell="1" allowOverlap="1" wp14:anchorId="77332D23" wp14:editId="212E4B98">
            <wp:simplePos x="0" y="0"/>
            <wp:positionH relativeFrom="column">
              <wp:posOffset>855980</wp:posOffset>
            </wp:positionH>
            <wp:positionV relativeFrom="paragraph">
              <wp:posOffset>38100</wp:posOffset>
            </wp:positionV>
            <wp:extent cx="4353560" cy="800100"/>
            <wp:effectExtent l="0" t="0" r="8890" b="0"/>
            <wp:wrapTight wrapText="bothSides">
              <wp:wrapPolygon edited="0">
                <wp:start x="0" y="0"/>
                <wp:lineTo x="0" y="21086"/>
                <wp:lineTo x="21550" y="21086"/>
                <wp:lineTo x="21550" y="0"/>
                <wp:lineTo x="0" y="0"/>
              </wp:wrapPolygon>
            </wp:wrapTight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56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7CEB55" w14:textId="00FB18AC" w:rsidR="00861C78" w:rsidRDefault="00861C78">
      <w:pPr>
        <w:rPr>
          <w:lang w:bidi="fa-IR"/>
        </w:rPr>
      </w:pPr>
      <w:r>
        <w:rPr>
          <w:lang w:bidi="fa-IR"/>
        </w:rPr>
        <w:br w:type="page"/>
      </w:r>
    </w:p>
    <w:p w14:paraId="6CA2A2DE" w14:textId="4449DF30" w:rsidR="007456E6" w:rsidRDefault="00082252" w:rsidP="00082252">
      <w:pPr>
        <w:pStyle w:val="Style1"/>
        <w:rPr>
          <w:lang w:bidi="fa-IR"/>
        </w:rPr>
      </w:pPr>
      <w:r>
        <w:rPr>
          <w:lang w:bidi="fa-IR"/>
        </w:rPr>
        <w:lastRenderedPageBreak/>
        <w:t>Calculations</w:t>
      </w:r>
    </w:p>
    <w:p w14:paraId="65307943" w14:textId="5276CBE4" w:rsidR="00082252" w:rsidRPr="005F3259" w:rsidRDefault="00082252" w:rsidP="005F3259">
      <w:pPr>
        <w:pStyle w:val="ListParagraph"/>
        <w:numPr>
          <w:ilvl w:val="0"/>
          <w:numId w:val="3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C8671D">
        <w:rPr>
          <w:b/>
          <w:bCs/>
          <w:noProof/>
          <w:lang w:bidi="fa-IR"/>
        </w:rPr>
        <mc:AlternateContent>
          <mc:Choice Requires="wps">
            <w:drawing>
              <wp:anchor distT="0" distB="0" distL="114300" distR="114300" simplePos="0" relativeHeight="252360704" behindDoc="1" locked="0" layoutInCell="1" allowOverlap="1" wp14:anchorId="0DC96AD1" wp14:editId="4F7C5648">
                <wp:simplePos x="0" y="0"/>
                <wp:positionH relativeFrom="margin">
                  <wp:posOffset>57150</wp:posOffset>
                </wp:positionH>
                <wp:positionV relativeFrom="paragraph">
                  <wp:posOffset>389890</wp:posOffset>
                </wp:positionV>
                <wp:extent cx="5936615" cy="388620"/>
                <wp:effectExtent l="114300" t="0" r="6985" b="0"/>
                <wp:wrapTopAndBottom/>
                <wp:docPr id="64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886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AB7629" w14:textId="7E8C50F2" w:rsidR="00082252" w:rsidRPr="004659CC" w:rsidRDefault="00082252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822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lex-basis: </w:t>
                            </w:r>
                            <w:proofErr w:type="gramStart"/>
                            <w:r w:rsidRPr="000822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lc(</w:t>
                            </w:r>
                            <w:proofErr w:type="gramEnd"/>
                            <w:r w:rsidRPr="000822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50% - .8em); // double the 0.4 right left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padding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96AD1" id="Text Box 64" o:spid="_x0000_s1419" type="#_x0000_t202" style="position:absolute;left:0;text-align:left;margin-left:4.5pt;margin-top:30.7pt;width:467.45pt;height:30.6pt;z-index:-25095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BAB7629" w14:textId="7E8C50F2" w:rsidR="00082252" w:rsidRPr="004659CC" w:rsidRDefault="00082252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822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lex-basis: </w:t>
                      </w:r>
                      <w:proofErr w:type="gramStart"/>
                      <w:r w:rsidRPr="000822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lc(</w:t>
                      </w:r>
                      <w:proofErr w:type="gramEnd"/>
                      <w:r w:rsidRPr="000822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50% - .8em); // double the 0.4 right left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paddin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proofErr w:type="gramStart"/>
      <w:r w:rsidRPr="005F3259">
        <w:rPr>
          <w:rFonts w:asciiTheme="minorBidi" w:hAnsiTheme="minorBidi"/>
          <w:b/>
          <w:bCs/>
          <w:sz w:val="24"/>
          <w:szCs w:val="24"/>
          <w:lang w:bidi="fa-IR"/>
        </w:rPr>
        <w:t>cal</w:t>
      </w:r>
      <w:proofErr w:type="spellEnd"/>
      <w:r w:rsidRPr="005F3259">
        <w:rPr>
          <w:rFonts w:asciiTheme="minorBidi" w:hAnsiTheme="minorBidi"/>
          <w:b/>
          <w:bCs/>
          <w:sz w:val="24"/>
          <w:szCs w:val="24"/>
          <w:lang w:bidi="fa-IR"/>
        </w:rPr>
        <w:t>(</w:t>
      </w:r>
      <w:proofErr w:type="gramEnd"/>
      <w:r w:rsidRPr="005F3259">
        <w:rPr>
          <w:rFonts w:asciiTheme="minorBidi" w:hAnsiTheme="minorBidi"/>
          <w:b/>
          <w:bCs/>
          <w:sz w:val="24"/>
          <w:szCs w:val="24"/>
          <w:lang w:bidi="fa-IR"/>
        </w:rPr>
        <w:t>)</w:t>
      </w:r>
      <w:r w:rsidRPr="005F3259">
        <w:rPr>
          <w:rFonts w:asciiTheme="minorBidi" w:hAnsiTheme="minorBidi"/>
          <w:sz w:val="24"/>
          <w:szCs w:val="24"/>
          <w:lang w:bidi="fa-IR"/>
        </w:rPr>
        <w:t xml:space="preserve"> // between minus and plus and numbers should be space</w:t>
      </w:r>
    </w:p>
    <w:p w14:paraId="3278DCB2" w14:textId="3982C789" w:rsidR="005F3259" w:rsidRDefault="005F3259" w:rsidP="005F32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692D9BBF" w14:textId="15BCEB72" w:rsidR="005F3259" w:rsidRDefault="005F3259">
      <w:pPr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br w:type="page"/>
      </w:r>
    </w:p>
    <w:p w14:paraId="15830EC1" w14:textId="4B34CD72" w:rsidR="00DE3069" w:rsidRDefault="00DE3069" w:rsidP="00DE3069">
      <w:pPr>
        <w:pStyle w:val="Style1"/>
        <w:rPr>
          <w:lang w:bidi="fa-IR"/>
        </w:rPr>
      </w:pPr>
      <w:r>
        <w:rPr>
          <w:lang w:bidi="fa-IR"/>
        </w:rPr>
        <w:lastRenderedPageBreak/>
        <w:t>Custom Properties</w:t>
      </w:r>
    </w:p>
    <w:p w14:paraId="0A6A21D3" w14:textId="210E18A5" w:rsidR="00DE3069" w:rsidRPr="00DE3069" w:rsidRDefault="00682EDB" w:rsidP="00DE3069">
      <w:pPr>
        <w:pStyle w:val="Style1"/>
        <w:numPr>
          <w:ilvl w:val="0"/>
          <w:numId w:val="36"/>
        </w:numPr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</w:pP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2416000" behindDoc="1" locked="0" layoutInCell="1" allowOverlap="1" wp14:anchorId="451ECAA3" wp14:editId="5138EF90">
                <wp:simplePos x="0" y="0"/>
                <wp:positionH relativeFrom="margin">
                  <wp:posOffset>57150</wp:posOffset>
                </wp:positionH>
                <wp:positionV relativeFrom="paragraph">
                  <wp:posOffset>591185</wp:posOffset>
                </wp:positionV>
                <wp:extent cx="5936615" cy="769620"/>
                <wp:effectExtent l="114300" t="0" r="6985" b="0"/>
                <wp:wrapTopAndBottom/>
                <wp:docPr id="82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696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46A04B" w14:textId="77777777" w:rsidR="00682EDB" w:rsidRDefault="00DE3069" w:rsidP="00DE30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Start"/>
                            <w:r w:rsidR="00682ED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root</w:t>
                            </w:r>
                            <w:proofErr w:type="gramEnd"/>
                            <w:r w:rsidR="00682ED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3C49AC1" w14:textId="0B80203C" w:rsidR="00DE3069" w:rsidRDefault="00DE3069" w:rsidP="00682ED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30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container-padding: 20px;</w:t>
                            </w:r>
                          </w:p>
                          <w:p w14:paraId="4D61601C" w14:textId="2BB0E27F" w:rsidR="00682EDB" w:rsidRPr="004659CC" w:rsidRDefault="00682EDB" w:rsidP="00682ED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ECAA3" id="Text Box 82" o:spid="_x0000_s1420" type="#_x0000_t202" style="position:absolute;left:0;text-align:left;margin-left:4.5pt;margin-top:46.55pt;width:467.45pt;height:60.6pt;z-index:-250900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746A04B" w14:textId="77777777" w:rsidR="00682EDB" w:rsidRDefault="00DE3069" w:rsidP="00DE30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gramStart"/>
                      <w:r w:rsidR="00682ED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root</w:t>
                      </w:r>
                      <w:proofErr w:type="gramEnd"/>
                      <w:r w:rsidR="00682ED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3C49AC1" w14:textId="0B80203C" w:rsidR="00DE3069" w:rsidRDefault="00DE3069" w:rsidP="00682ED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30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container-padding: 20px;</w:t>
                      </w:r>
                    </w:p>
                    <w:p w14:paraId="4D61601C" w14:textId="2BB0E27F" w:rsidR="00682EDB" w:rsidRPr="004659CC" w:rsidRDefault="00682EDB" w:rsidP="00682ED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E3069" w:rsidRPr="00DE3069">
        <w:rPr>
          <w:rFonts w:eastAsiaTheme="minorHAnsi" w:cstheme="minorBidi"/>
          <w:color w:val="auto"/>
          <w:sz w:val="24"/>
          <w:szCs w:val="24"/>
          <w:lang w:bidi="fa-IR"/>
        </w:rPr>
        <w:t>--name</w:t>
      </w:r>
      <w:r w:rsidR="00DE3069">
        <w:rPr>
          <w:rFonts w:eastAsiaTheme="minorHAnsi" w:cstheme="minorBidi"/>
          <w:color w:val="auto"/>
          <w:sz w:val="24"/>
          <w:szCs w:val="24"/>
          <w:lang w:bidi="fa-IR"/>
        </w:rPr>
        <w:t xml:space="preserve"> </w:t>
      </w:r>
      <w:r w:rsidR="00DE3069" w:rsidRPr="00DE3069"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  <w:t xml:space="preserve">// it is usually used </w:t>
      </w:r>
      <w:r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  <w:t xml:space="preserve">as an </w:t>
      </w:r>
      <w:proofErr w:type="spellStart"/>
      <w:r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  <w:t>arg</w:t>
      </w:r>
      <w:proofErr w:type="spellEnd"/>
      <w:r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  <w:t xml:space="preserve"> for</w:t>
      </w:r>
      <w:r w:rsidR="00DE3069" w:rsidRPr="00DE3069"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  <w:t xml:space="preserve"> </w:t>
      </w:r>
      <w:proofErr w:type="gramStart"/>
      <w:r w:rsidR="00DE3069" w:rsidRPr="00DE3069"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  <w:t>var(</w:t>
      </w:r>
      <w:proofErr w:type="gramEnd"/>
      <w:r w:rsidR="00DE3069" w:rsidRPr="00DE3069"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  <w:t>)</w:t>
      </w:r>
      <w:r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  <w:t xml:space="preserve"> to set a value for other properties and defined in :root{}</w:t>
      </w:r>
      <w:r w:rsidR="00F24754">
        <w:rPr>
          <w:rFonts w:eastAsiaTheme="minorHAnsi" w:cstheme="minorBidi"/>
          <w:b w:val="0"/>
          <w:bCs w:val="0"/>
          <w:color w:val="auto"/>
          <w:sz w:val="24"/>
          <w:szCs w:val="24"/>
          <w:lang w:bidi="fa-IR"/>
        </w:rPr>
        <w:t>.</w:t>
      </w:r>
    </w:p>
    <w:p w14:paraId="7B961FD7" w14:textId="77777777" w:rsidR="00682EDB" w:rsidRDefault="00682EDB" w:rsidP="00682EDB">
      <w:pPr>
        <w:rPr>
          <w:lang w:bidi="fa-IR"/>
        </w:rPr>
      </w:pPr>
    </w:p>
    <w:p w14:paraId="0EF148B1" w14:textId="4022369E" w:rsidR="00DE3069" w:rsidRPr="00682EDB" w:rsidRDefault="00DE3069" w:rsidP="00682EDB">
      <w:pPr>
        <w:pStyle w:val="ListParagraph"/>
        <w:numPr>
          <w:ilvl w:val="0"/>
          <w:numId w:val="36"/>
        </w:numPr>
        <w:rPr>
          <w:lang w:bidi="fa-IR"/>
        </w:rPr>
      </w:pPr>
      <w:r>
        <w:rPr>
          <w:lang w:bidi="fa-IR"/>
        </w:rPr>
        <w:br w:type="page"/>
      </w:r>
    </w:p>
    <w:p w14:paraId="0BA12DF6" w14:textId="6A45B302" w:rsidR="005F3259" w:rsidRDefault="005F3259" w:rsidP="005F3259">
      <w:pPr>
        <w:pStyle w:val="Style1"/>
        <w:rPr>
          <w:lang w:bidi="fa-IR"/>
        </w:rPr>
      </w:pPr>
      <w:proofErr w:type="gramStart"/>
      <w:r>
        <w:rPr>
          <w:lang w:bidi="fa-IR"/>
        </w:rPr>
        <w:lastRenderedPageBreak/>
        <w:t>var(</w:t>
      </w:r>
      <w:proofErr w:type="gramEnd"/>
      <w:r>
        <w:rPr>
          <w:lang w:bidi="fa-IR"/>
        </w:rPr>
        <w:t>)</w:t>
      </w:r>
    </w:p>
    <w:p w14:paraId="0C7DE61A" w14:textId="6C943D18" w:rsidR="005F3259" w:rsidRPr="005F3259" w:rsidRDefault="005F3259" w:rsidP="005F3259">
      <w:pPr>
        <w:pStyle w:val="ListParagraph"/>
        <w:numPr>
          <w:ilvl w:val="0"/>
          <w:numId w:val="36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5F3259">
        <w:rPr>
          <w:rFonts w:asciiTheme="minorBidi" w:hAnsiTheme="minorBidi"/>
          <w:sz w:val="24"/>
          <w:szCs w:val="24"/>
          <w:lang w:bidi="fa-IR"/>
        </w:rPr>
        <w:t xml:space="preserve">The </w:t>
      </w:r>
      <w:proofErr w:type="gramStart"/>
      <w:r w:rsidRPr="005F3259">
        <w:rPr>
          <w:rFonts w:asciiTheme="minorBidi" w:hAnsiTheme="minorBidi"/>
          <w:sz w:val="24"/>
          <w:szCs w:val="24"/>
          <w:lang w:bidi="fa-IR"/>
        </w:rPr>
        <w:t>var(</w:t>
      </w:r>
      <w:proofErr w:type="gramEnd"/>
      <w:r w:rsidRPr="005F3259">
        <w:rPr>
          <w:rFonts w:asciiTheme="minorBidi" w:hAnsiTheme="minorBidi"/>
          <w:sz w:val="24"/>
          <w:szCs w:val="24"/>
          <w:lang w:bidi="fa-IR"/>
        </w:rPr>
        <w:t xml:space="preserve">) CSS function can be used to insert the value of a </w:t>
      </w:r>
      <w:r w:rsidRPr="00DE3069">
        <w:rPr>
          <w:rFonts w:asciiTheme="minorBidi" w:hAnsiTheme="minorBidi"/>
          <w:b/>
          <w:bCs/>
          <w:sz w:val="24"/>
          <w:szCs w:val="24"/>
          <w:lang w:bidi="fa-IR"/>
        </w:rPr>
        <w:t>custom property</w:t>
      </w:r>
      <w:r w:rsidRPr="005F3259">
        <w:rPr>
          <w:rFonts w:asciiTheme="minorBidi" w:hAnsiTheme="minorBidi"/>
          <w:sz w:val="24"/>
          <w:szCs w:val="24"/>
          <w:lang w:bidi="fa-IR"/>
        </w:rPr>
        <w:t xml:space="preserve"> (sometimes called a "CSS variable") instead of any part of a value of another property.</w:t>
      </w:r>
    </w:p>
    <w:p w14:paraId="16EA8C77" w14:textId="3F1B7989" w:rsidR="005F3259" w:rsidRDefault="005F3259" w:rsidP="005F32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p w14:paraId="1C12617A" w14:textId="77777777" w:rsidR="005F3259" w:rsidRPr="005F3259" w:rsidRDefault="005F3259" w:rsidP="005F3259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</w:p>
    <w:sectPr w:rsidR="005F3259" w:rsidRPr="005F3259" w:rsidSect="00FF7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Arash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C1E14"/>
    <w:multiLevelType w:val="hybridMultilevel"/>
    <w:tmpl w:val="0FF6B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B"/>
    <w:multiLevelType w:val="hybridMultilevel"/>
    <w:tmpl w:val="98384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60C80"/>
    <w:multiLevelType w:val="hybridMultilevel"/>
    <w:tmpl w:val="CB32D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E4297"/>
    <w:multiLevelType w:val="hybridMultilevel"/>
    <w:tmpl w:val="DE3C4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72B49"/>
    <w:multiLevelType w:val="hybridMultilevel"/>
    <w:tmpl w:val="DE42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9135F"/>
    <w:multiLevelType w:val="hybridMultilevel"/>
    <w:tmpl w:val="8ECA5F42"/>
    <w:lvl w:ilvl="0" w:tplc="BD702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A270F7"/>
    <w:multiLevelType w:val="hybridMultilevel"/>
    <w:tmpl w:val="536A8FA8"/>
    <w:lvl w:ilvl="0" w:tplc="BE1A9B82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81071"/>
    <w:multiLevelType w:val="hybridMultilevel"/>
    <w:tmpl w:val="F894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DA1B72"/>
    <w:multiLevelType w:val="hybridMultilevel"/>
    <w:tmpl w:val="3148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345D6"/>
    <w:multiLevelType w:val="hybridMultilevel"/>
    <w:tmpl w:val="E4AE6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551C99"/>
    <w:multiLevelType w:val="hybridMultilevel"/>
    <w:tmpl w:val="93DCC2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789203F"/>
    <w:multiLevelType w:val="hybridMultilevel"/>
    <w:tmpl w:val="79DC8E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A9A433B"/>
    <w:multiLevelType w:val="hybridMultilevel"/>
    <w:tmpl w:val="76BA3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FB5D45"/>
    <w:multiLevelType w:val="hybridMultilevel"/>
    <w:tmpl w:val="BC360A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371E6F"/>
    <w:multiLevelType w:val="hybridMultilevel"/>
    <w:tmpl w:val="2BC8E342"/>
    <w:lvl w:ilvl="0" w:tplc="E0F6C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15901"/>
    <w:multiLevelType w:val="hybridMultilevel"/>
    <w:tmpl w:val="6AA25D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C91000B"/>
    <w:multiLevelType w:val="hybridMultilevel"/>
    <w:tmpl w:val="2E9A3650"/>
    <w:lvl w:ilvl="0" w:tplc="0038E0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9B24C3"/>
    <w:multiLevelType w:val="hybridMultilevel"/>
    <w:tmpl w:val="321CA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D49D1"/>
    <w:multiLevelType w:val="hybridMultilevel"/>
    <w:tmpl w:val="413AD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6E5929"/>
    <w:multiLevelType w:val="hybridMultilevel"/>
    <w:tmpl w:val="6D5AB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7E2263"/>
    <w:multiLevelType w:val="hybridMultilevel"/>
    <w:tmpl w:val="87AEB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485D95"/>
    <w:multiLevelType w:val="hybridMultilevel"/>
    <w:tmpl w:val="4E0EF476"/>
    <w:lvl w:ilvl="0" w:tplc="D66EFB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38D4D09"/>
    <w:multiLevelType w:val="hybridMultilevel"/>
    <w:tmpl w:val="3BD0017C"/>
    <w:lvl w:ilvl="0" w:tplc="E0F6C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360D77"/>
    <w:multiLevelType w:val="hybridMultilevel"/>
    <w:tmpl w:val="5D4A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AE04FD"/>
    <w:multiLevelType w:val="hybridMultilevel"/>
    <w:tmpl w:val="26E0DD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0F48DB"/>
    <w:multiLevelType w:val="hybridMultilevel"/>
    <w:tmpl w:val="8A124494"/>
    <w:lvl w:ilvl="0" w:tplc="BD702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E56B0E"/>
    <w:multiLevelType w:val="hybridMultilevel"/>
    <w:tmpl w:val="89EC8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104347"/>
    <w:multiLevelType w:val="hybridMultilevel"/>
    <w:tmpl w:val="18003B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E3A0FF8"/>
    <w:multiLevelType w:val="hybridMultilevel"/>
    <w:tmpl w:val="FBB01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451EC5"/>
    <w:multiLevelType w:val="hybridMultilevel"/>
    <w:tmpl w:val="1BD63B72"/>
    <w:lvl w:ilvl="0" w:tplc="FC143C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C28DE"/>
    <w:multiLevelType w:val="hybridMultilevel"/>
    <w:tmpl w:val="E94802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841A25"/>
    <w:multiLevelType w:val="hybridMultilevel"/>
    <w:tmpl w:val="2BEEBC1E"/>
    <w:lvl w:ilvl="0" w:tplc="FFE6E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7C8A21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A27A4F"/>
    <w:multiLevelType w:val="hybridMultilevel"/>
    <w:tmpl w:val="101C6A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8D404C"/>
    <w:multiLevelType w:val="hybridMultilevel"/>
    <w:tmpl w:val="423A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BF1CC3"/>
    <w:multiLevelType w:val="hybridMultilevel"/>
    <w:tmpl w:val="DAA6B2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C146C3E"/>
    <w:multiLevelType w:val="hybridMultilevel"/>
    <w:tmpl w:val="C9B83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1B74A9"/>
    <w:multiLevelType w:val="hybridMultilevel"/>
    <w:tmpl w:val="6F36E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4724329">
    <w:abstractNumId w:val="33"/>
  </w:num>
  <w:num w:numId="2" w16cid:durableId="1637761530">
    <w:abstractNumId w:val="28"/>
  </w:num>
  <w:num w:numId="3" w16cid:durableId="201289425">
    <w:abstractNumId w:val="8"/>
  </w:num>
  <w:num w:numId="4" w16cid:durableId="459689552">
    <w:abstractNumId w:val="1"/>
  </w:num>
  <w:num w:numId="5" w16cid:durableId="1798599131">
    <w:abstractNumId w:val="29"/>
  </w:num>
  <w:num w:numId="6" w16cid:durableId="1479229208">
    <w:abstractNumId w:val="4"/>
  </w:num>
  <w:num w:numId="7" w16cid:durableId="71245357">
    <w:abstractNumId w:val="35"/>
  </w:num>
  <w:num w:numId="8" w16cid:durableId="1845314957">
    <w:abstractNumId w:val="10"/>
  </w:num>
  <w:num w:numId="9" w16cid:durableId="1395813813">
    <w:abstractNumId w:val="12"/>
  </w:num>
  <w:num w:numId="10" w16cid:durableId="1882745145">
    <w:abstractNumId w:val="27"/>
  </w:num>
  <w:num w:numId="11" w16cid:durableId="1873569240">
    <w:abstractNumId w:val="13"/>
  </w:num>
  <w:num w:numId="12" w16cid:durableId="265234298">
    <w:abstractNumId w:val="32"/>
  </w:num>
  <w:num w:numId="13" w16cid:durableId="2125615009">
    <w:abstractNumId w:val="3"/>
  </w:num>
  <w:num w:numId="14" w16cid:durableId="614410648">
    <w:abstractNumId w:val="36"/>
  </w:num>
  <w:num w:numId="15" w16cid:durableId="1719162090">
    <w:abstractNumId w:val="14"/>
  </w:num>
  <w:num w:numId="16" w16cid:durableId="578491295">
    <w:abstractNumId w:val="22"/>
  </w:num>
  <w:num w:numId="17" w16cid:durableId="1967537904">
    <w:abstractNumId w:val="5"/>
  </w:num>
  <w:num w:numId="18" w16cid:durableId="1919975315">
    <w:abstractNumId w:val="20"/>
  </w:num>
  <w:num w:numId="19" w16cid:durableId="2059473932">
    <w:abstractNumId w:val="25"/>
  </w:num>
  <w:num w:numId="20" w16cid:durableId="1560509177">
    <w:abstractNumId w:val="30"/>
  </w:num>
  <w:num w:numId="21" w16cid:durableId="1631980318">
    <w:abstractNumId w:val="31"/>
  </w:num>
  <w:num w:numId="22" w16cid:durableId="1276518009">
    <w:abstractNumId w:val="24"/>
  </w:num>
  <w:num w:numId="23" w16cid:durableId="1270578452">
    <w:abstractNumId w:val="17"/>
  </w:num>
  <w:num w:numId="24" w16cid:durableId="7681444">
    <w:abstractNumId w:val="11"/>
  </w:num>
  <w:num w:numId="25" w16cid:durableId="2127772387">
    <w:abstractNumId w:val="18"/>
  </w:num>
  <w:num w:numId="26" w16cid:durableId="442727636">
    <w:abstractNumId w:val="0"/>
  </w:num>
  <w:num w:numId="27" w16cid:durableId="1500268061">
    <w:abstractNumId w:val="34"/>
  </w:num>
  <w:num w:numId="28" w16cid:durableId="929579110">
    <w:abstractNumId w:val="19"/>
  </w:num>
  <w:num w:numId="29" w16cid:durableId="1983264893">
    <w:abstractNumId w:val="6"/>
  </w:num>
  <w:num w:numId="30" w16cid:durableId="2087262721">
    <w:abstractNumId w:val="15"/>
  </w:num>
  <w:num w:numId="31" w16cid:durableId="635911402">
    <w:abstractNumId w:val="23"/>
  </w:num>
  <w:num w:numId="32" w16cid:durableId="1791317219">
    <w:abstractNumId w:val="26"/>
  </w:num>
  <w:num w:numId="33" w16cid:durableId="2135320426">
    <w:abstractNumId w:val="7"/>
  </w:num>
  <w:num w:numId="34" w16cid:durableId="960838036">
    <w:abstractNumId w:val="21"/>
  </w:num>
  <w:num w:numId="35" w16cid:durableId="803934980">
    <w:abstractNumId w:val="9"/>
  </w:num>
  <w:num w:numId="36" w16cid:durableId="823623269">
    <w:abstractNumId w:val="2"/>
  </w:num>
  <w:num w:numId="37" w16cid:durableId="567377408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zYwNbewMDcwtjBU0lEKTi0uzszPAykwM6kFAB7jjuctAAAA"/>
  </w:docVars>
  <w:rsids>
    <w:rsidRoot w:val="00182423"/>
    <w:rsid w:val="00002FDC"/>
    <w:rsid w:val="00005BAE"/>
    <w:rsid w:val="00007764"/>
    <w:rsid w:val="000111CA"/>
    <w:rsid w:val="00013811"/>
    <w:rsid w:val="0002083A"/>
    <w:rsid w:val="0002749B"/>
    <w:rsid w:val="00030321"/>
    <w:rsid w:val="00036855"/>
    <w:rsid w:val="000376AE"/>
    <w:rsid w:val="000424D3"/>
    <w:rsid w:val="00042D7A"/>
    <w:rsid w:val="0004463D"/>
    <w:rsid w:val="00044692"/>
    <w:rsid w:val="00046180"/>
    <w:rsid w:val="00056AC8"/>
    <w:rsid w:val="00061294"/>
    <w:rsid w:val="000616FD"/>
    <w:rsid w:val="000669A0"/>
    <w:rsid w:val="00067556"/>
    <w:rsid w:val="0006788A"/>
    <w:rsid w:val="00077C10"/>
    <w:rsid w:val="0008107F"/>
    <w:rsid w:val="000817A8"/>
    <w:rsid w:val="00082252"/>
    <w:rsid w:val="000839CF"/>
    <w:rsid w:val="00083B6C"/>
    <w:rsid w:val="00083FE4"/>
    <w:rsid w:val="000843A5"/>
    <w:rsid w:val="00091F19"/>
    <w:rsid w:val="000920B5"/>
    <w:rsid w:val="00095B16"/>
    <w:rsid w:val="00095D29"/>
    <w:rsid w:val="000A27CF"/>
    <w:rsid w:val="000A4B97"/>
    <w:rsid w:val="000B33A9"/>
    <w:rsid w:val="000B422B"/>
    <w:rsid w:val="000C4B78"/>
    <w:rsid w:val="000C761B"/>
    <w:rsid w:val="000D2F27"/>
    <w:rsid w:val="000D3C70"/>
    <w:rsid w:val="000D6272"/>
    <w:rsid w:val="000E4460"/>
    <w:rsid w:val="000E67AA"/>
    <w:rsid w:val="000E67BF"/>
    <w:rsid w:val="000F73B9"/>
    <w:rsid w:val="00106766"/>
    <w:rsid w:val="0010761B"/>
    <w:rsid w:val="00111D00"/>
    <w:rsid w:val="001123D7"/>
    <w:rsid w:val="0011390B"/>
    <w:rsid w:val="00115F35"/>
    <w:rsid w:val="00120E00"/>
    <w:rsid w:val="00122432"/>
    <w:rsid w:val="0012509D"/>
    <w:rsid w:val="00125868"/>
    <w:rsid w:val="00131107"/>
    <w:rsid w:val="00131E1C"/>
    <w:rsid w:val="00134692"/>
    <w:rsid w:val="0013617E"/>
    <w:rsid w:val="001373B2"/>
    <w:rsid w:val="0013740C"/>
    <w:rsid w:val="0014202A"/>
    <w:rsid w:val="0014281E"/>
    <w:rsid w:val="001428B7"/>
    <w:rsid w:val="0014389D"/>
    <w:rsid w:val="00143FE8"/>
    <w:rsid w:val="00145285"/>
    <w:rsid w:val="001516DF"/>
    <w:rsid w:val="0015242B"/>
    <w:rsid w:val="0015359B"/>
    <w:rsid w:val="0015367B"/>
    <w:rsid w:val="001557A4"/>
    <w:rsid w:val="0016147C"/>
    <w:rsid w:val="001619A6"/>
    <w:rsid w:val="001656EC"/>
    <w:rsid w:val="00173381"/>
    <w:rsid w:val="00175252"/>
    <w:rsid w:val="001765AB"/>
    <w:rsid w:val="00177BB7"/>
    <w:rsid w:val="00177ED8"/>
    <w:rsid w:val="00182423"/>
    <w:rsid w:val="00183FB0"/>
    <w:rsid w:val="00184556"/>
    <w:rsid w:val="00184AD9"/>
    <w:rsid w:val="0019138D"/>
    <w:rsid w:val="00193314"/>
    <w:rsid w:val="00194AA8"/>
    <w:rsid w:val="0019527C"/>
    <w:rsid w:val="001A1620"/>
    <w:rsid w:val="001A1C43"/>
    <w:rsid w:val="001A4C92"/>
    <w:rsid w:val="001B2E93"/>
    <w:rsid w:val="001B33B9"/>
    <w:rsid w:val="001B4E68"/>
    <w:rsid w:val="001C2365"/>
    <w:rsid w:val="001C346C"/>
    <w:rsid w:val="001C40A9"/>
    <w:rsid w:val="001C55FB"/>
    <w:rsid w:val="001C577B"/>
    <w:rsid w:val="001D2117"/>
    <w:rsid w:val="001D2F90"/>
    <w:rsid w:val="001D3AED"/>
    <w:rsid w:val="001E1D7F"/>
    <w:rsid w:val="001E4F4C"/>
    <w:rsid w:val="001F1417"/>
    <w:rsid w:val="001F766F"/>
    <w:rsid w:val="00201544"/>
    <w:rsid w:val="00206171"/>
    <w:rsid w:val="00206C36"/>
    <w:rsid w:val="00207410"/>
    <w:rsid w:val="0020773A"/>
    <w:rsid w:val="002106CC"/>
    <w:rsid w:val="00212735"/>
    <w:rsid w:val="00212D3C"/>
    <w:rsid w:val="00213FAE"/>
    <w:rsid w:val="00215F3A"/>
    <w:rsid w:val="002162E3"/>
    <w:rsid w:val="002209BB"/>
    <w:rsid w:val="00222314"/>
    <w:rsid w:val="00224DA7"/>
    <w:rsid w:val="00225AD3"/>
    <w:rsid w:val="00226FD5"/>
    <w:rsid w:val="00231354"/>
    <w:rsid w:val="002316FC"/>
    <w:rsid w:val="00232105"/>
    <w:rsid w:val="00234083"/>
    <w:rsid w:val="00236444"/>
    <w:rsid w:val="002368F6"/>
    <w:rsid w:val="00251180"/>
    <w:rsid w:val="00251812"/>
    <w:rsid w:val="00252939"/>
    <w:rsid w:val="00262018"/>
    <w:rsid w:val="00266EFF"/>
    <w:rsid w:val="00267AE7"/>
    <w:rsid w:val="00267DF7"/>
    <w:rsid w:val="00274249"/>
    <w:rsid w:val="00275393"/>
    <w:rsid w:val="00275F36"/>
    <w:rsid w:val="002774AE"/>
    <w:rsid w:val="002832DD"/>
    <w:rsid w:val="00283BC4"/>
    <w:rsid w:val="002852E4"/>
    <w:rsid w:val="0028596C"/>
    <w:rsid w:val="00285D20"/>
    <w:rsid w:val="00290D91"/>
    <w:rsid w:val="002A0FB2"/>
    <w:rsid w:val="002A532E"/>
    <w:rsid w:val="002A5BCE"/>
    <w:rsid w:val="002A7A27"/>
    <w:rsid w:val="002C12C9"/>
    <w:rsid w:val="002C1997"/>
    <w:rsid w:val="002C36C6"/>
    <w:rsid w:val="002C7CB3"/>
    <w:rsid w:val="002D289A"/>
    <w:rsid w:val="002D2CA1"/>
    <w:rsid w:val="002D402C"/>
    <w:rsid w:val="002D5268"/>
    <w:rsid w:val="002D5891"/>
    <w:rsid w:val="002D74C4"/>
    <w:rsid w:val="002D7600"/>
    <w:rsid w:val="002E001E"/>
    <w:rsid w:val="002E0047"/>
    <w:rsid w:val="002E24D5"/>
    <w:rsid w:val="002E3198"/>
    <w:rsid w:val="002F0AB0"/>
    <w:rsid w:val="002F2D16"/>
    <w:rsid w:val="002F5B99"/>
    <w:rsid w:val="002F73CD"/>
    <w:rsid w:val="003021E9"/>
    <w:rsid w:val="0030288D"/>
    <w:rsid w:val="00305E33"/>
    <w:rsid w:val="0030693E"/>
    <w:rsid w:val="0030744C"/>
    <w:rsid w:val="00315A9A"/>
    <w:rsid w:val="003168E6"/>
    <w:rsid w:val="003171B7"/>
    <w:rsid w:val="003222AD"/>
    <w:rsid w:val="003224EF"/>
    <w:rsid w:val="00322510"/>
    <w:rsid w:val="00322A7C"/>
    <w:rsid w:val="0032414F"/>
    <w:rsid w:val="00324E1B"/>
    <w:rsid w:val="003322D2"/>
    <w:rsid w:val="00334A03"/>
    <w:rsid w:val="00341EC0"/>
    <w:rsid w:val="00343710"/>
    <w:rsid w:val="003440EE"/>
    <w:rsid w:val="00345320"/>
    <w:rsid w:val="00345A85"/>
    <w:rsid w:val="00346455"/>
    <w:rsid w:val="003514DE"/>
    <w:rsid w:val="00354B7C"/>
    <w:rsid w:val="00354E27"/>
    <w:rsid w:val="003576B3"/>
    <w:rsid w:val="00357FE3"/>
    <w:rsid w:val="00360FF5"/>
    <w:rsid w:val="00370AF3"/>
    <w:rsid w:val="00370B52"/>
    <w:rsid w:val="003737E4"/>
    <w:rsid w:val="00373DF7"/>
    <w:rsid w:val="00375523"/>
    <w:rsid w:val="00384783"/>
    <w:rsid w:val="00394375"/>
    <w:rsid w:val="00395A1F"/>
    <w:rsid w:val="003A0524"/>
    <w:rsid w:val="003A1037"/>
    <w:rsid w:val="003A38EA"/>
    <w:rsid w:val="003A548B"/>
    <w:rsid w:val="003A78FF"/>
    <w:rsid w:val="003B1F17"/>
    <w:rsid w:val="003B4C7E"/>
    <w:rsid w:val="003B64C1"/>
    <w:rsid w:val="003B7B07"/>
    <w:rsid w:val="003C0824"/>
    <w:rsid w:val="003C0A23"/>
    <w:rsid w:val="003C1BE7"/>
    <w:rsid w:val="003C4F2F"/>
    <w:rsid w:val="003C5674"/>
    <w:rsid w:val="003D0861"/>
    <w:rsid w:val="003D2072"/>
    <w:rsid w:val="003D3828"/>
    <w:rsid w:val="003D51E9"/>
    <w:rsid w:val="003D679D"/>
    <w:rsid w:val="003E37E3"/>
    <w:rsid w:val="003E5C25"/>
    <w:rsid w:val="003E6CBD"/>
    <w:rsid w:val="003E6D42"/>
    <w:rsid w:val="003F2B00"/>
    <w:rsid w:val="003F5010"/>
    <w:rsid w:val="003F5E90"/>
    <w:rsid w:val="003F6C44"/>
    <w:rsid w:val="003F780B"/>
    <w:rsid w:val="00401853"/>
    <w:rsid w:val="0040335D"/>
    <w:rsid w:val="00405C17"/>
    <w:rsid w:val="004061CD"/>
    <w:rsid w:val="00413D33"/>
    <w:rsid w:val="004142A8"/>
    <w:rsid w:val="00416E67"/>
    <w:rsid w:val="00420523"/>
    <w:rsid w:val="00421B6D"/>
    <w:rsid w:val="00430CBE"/>
    <w:rsid w:val="00431C58"/>
    <w:rsid w:val="00431DE8"/>
    <w:rsid w:val="00440C7A"/>
    <w:rsid w:val="00440EB8"/>
    <w:rsid w:val="00444322"/>
    <w:rsid w:val="00447D07"/>
    <w:rsid w:val="00451BD6"/>
    <w:rsid w:val="00452689"/>
    <w:rsid w:val="004531A6"/>
    <w:rsid w:val="004555D0"/>
    <w:rsid w:val="0046598D"/>
    <w:rsid w:val="00467DC2"/>
    <w:rsid w:val="00470854"/>
    <w:rsid w:val="004716EA"/>
    <w:rsid w:val="004734F8"/>
    <w:rsid w:val="00475CF2"/>
    <w:rsid w:val="00480148"/>
    <w:rsid w:val="004806EF"/>
    <w:rsid w:val="004830A3"/>
    <w:rsid w:val="00483D01"/>
    <w:rsid w:val="00484DBD"/>
    <w:rsid w:val="00485E0E"/>
    <w:rsid w:val="004925C3"/>
    <w:rsid w:val="00496E14"/>
    <w:rsid w:val="004A0667"/>
    <w:rsid w:val="004A4C9A"/>
    <w:rsid w:val="004A5078"/>
    <w:rsid w:val="004A528D"/>
    <w:rsid w:val="004A5C4A"/>
    <w:rsid w:val="004B07DF"/>
    <w:rsid w:val="004B106C"/>
    <w:rsid w:val="004B4E26"/>
    <w:rsid w:val="004C1D0F"/>
    <w:rsid w:val="004C3C84"/>
    <w:rsid w:val="004C663B"/>
    <w:rsid w:val="004C703C"/>
    <w:rsid w:val="004D0F5C"/>
    <w:rsid w:val="004D3F12"/>
    <w:rsid w:val="004D4788"/>
    <w:rsid w:val="004D50A6"/>
    <w:rsid w:val="004E14C1"/>
    <w:rsid w:val="004E2052"/>
    <w:rsid w:val="004E2169"/>
    <w:rsid w:val="004E3670"/>
    <w:rsid w:val="004E4FA0"/>
    <w:rsid w:val="004F3112"/>
    <w:rsid w:val="004F6395"/>
    <w:rsid w:val="005118CA"/>
    <w:rsid w:val="00512A29"/>
    <w:rsid w:val="00516288"/>
    <w:rsid w:val="005170EA"/>
    <w:rsid w:val="00520527"/>
    <w:rsid w:val="0052062B"/>
    <w:rsid w:val="00521660"/>
    <w:rsid w:val="00521856"/>
    <w:rsid w:val="00525979"/>
    <w:rsid w:val="00527866"/>
    <w:rsid w:val="00527B39"/>
    <w:rsid w:val="00533F12"/>
    <w:rsid w:val="0053748D"/>
    <w:rsid w:val="00542D1D"/>
    <w:rsid w:val="00542E11"/>
    <w:rsid w:val="0054605F"/>
    <w:rsid w:val="0054752D"/>
    <w:rsid w:val="00550791"/>
    <w:rsid w:val="005578EB"/>
    <w:rsid w:val="00565213"/>
    <w:rsid w:val="005713ED"/>
    <w:rsid w:val="00572F7F"/>
    <w:rsid w:val="00574DE8"/>
    <w:rsid w:val="0057758D"/>
    <w:rsid w:val="005809C7"/>
    <w:rsid w:val="0058232E"/>
    <w:rsid w:val="005825DF"/>
    <w:rsid w:val="00585F9B"/>
    <w:rsid w:val="00590A2A"/>
    <w:rsid w:val="005A1839"/>
    <w:rsid w:val="005A1AC7"/>
    <w:rsid w:val="005A5456"/>
    <w:rsid w:val="005A720E"/>
    <w:rsid w:val="005B34A4"/>
    <w:rsid w:val="005B5F47"/>
    <w:rsid w:val="005C03CB"/>
    <w:rsid w:val="005C31D6"/>
    <w:rsid w:val="005C3239"/>
    <w:rsid w:val="005C46B9"/>
    <w:rsid w:val="005C5021"/>
    <w:rsid w:val="005C71E9"/>
    <w:rsid w:val="005D0494"/>
    <w:rsid w:val="005D39AA"/>
    <w:rsid w:val="005D53A6"/>
    <w:rsid w:val="005E1804"/>
    <w:rsid w:val="005E2689"/>
    <w:rsid w:val="005E754F"/>
    <w:rsid w:val="005E793C"/>
    <w:rsid w:val="005F3259"/>
    <w:rsid w:val="005F56F3"/>
    <w:rsid w:val="006024A4"/>
    <w:rsid w:val="00602A7F"/>
    <w:rsid w:val="00602DF8"/>
    <w:rsid w:val="00603A3D"/>
    <w:rsid w:val="006062AC"/>
    <w:rsid w:val="006066F3"/>
    <w:rsid w:val="00613249"/>
    <w:rsid w:val="00613705"/>
    <w:rsid w:val="00613782"/>
    <w:rsid w:val="00615FD3"/>
    <w:rsid w:val="006244DC"/>
    <w:rsid w:val="00625475"/>
    <w:rsid w:val="00626890"/>
    <w:rsid w:val="00631367"/>
    <w:rsid w:val="00631874"/>
    <w:rsid w:val="0063197B"/>
    <w:rsid w:val="006335F5"/>
    <w:rsid w:val="006338BB"/>
    <w:rsid w:val="0063513F"/>
    <w:rsid w:val="0063682B"/>
    <w:rsid w:val="00642323"/>
    <w:rsid w:val="006451DC"/>
    <w:rsid w:val="00645BF4"/>
    <w:rsid w:val="00645FA2"/>
    <w:rsid w:val="00646A47"/>
    <w:rsid w:val="0065002D"/>
    <w:rsid w:val="0065115D"/>
    <w:rsid w:val="006518A7"/>
    <w:rsid w:val="006527F7"/>
    <w:rsid w:val="00656B2F"/>
    <w:rsid w:val="00657A72"/>
    <w:rsid w:val="00660C05"/>
    <w:rsid w:val="006623FB"/>
    <w:rsid w:val="006740EA"/>
    <w:rsid w:val="00674E92"/>
    <w:rsid w:val="00676B27"/>
    <w:rsid w:val="00682EDB"/>
    <w:rsid w:val="00683C7A"/>
    <w:rsid w:val="00685168"/>
    <w:rsid w:val="006863D6"/>
    <w:rsid w:val="006902D8"/>
    <w:rsid w:val="006947F7"/>
    <w:rsid w:val="00697856"/>
    <w:rsid w:val="006A09DA"/>
    <w:rsid w:val="006A538E"/>
    <w:rsid w:val="006A65BF"/>
    <w:rsid w:val="006A66E5"/>
    <w:rsid w:val="006A6F37"/>
    <w:rsid w:val="006B0A34"/>
    <w:rsid w:val="006B2252"/>
    <w:rsid w:val="006B2879"/>
    <w:rsid w:val="006B47A6"/>
    <w:rsid w:val="006B51B8"/>
    <w:rsid w:val="006B595B"/>
    <w:rsid w:val="006B6D3D"/>
    <w:rsid w:val="006B7744"/>
    <w:rsid w:val="006C1DD7"/>
    <w:rsid w:val="006D125D"/>
    <w:rsid w:val="006D17F4"/>
    <w:rsid w:val="006D205F"/>
    <w:rsid w:val="006D3B0F"/>
    <w:rsid w:val="006D6B10"/>
    <w:rsid w:val="006D6F68"/>
    <w:rsid w:val="006E5A0A"/>
    <w:rsid w:val="006E718B"/>
    <w:rsid w:val="006E73F5"/>
    <w:rsid w:val="006F1457"/>
    <w:rsid w:val="006F5D96"/>
    <w:rsid w:val="006F6A57"/>
    <w:rsid w:val="0070293E"/>
    <w:rsid w:val="007050F4"/>
    <w:rsid w:val="007054DA"/>
    <w:rsid w:val="0070604E"/>
    <w:rsid w:val="00706CAF"/>
    <w:rsid w:val="00711E5E"/>
    <w:rsid w:val="00713A46"/>
    <w:rsid w:val="00714C3C"/>
    <w:rsid w:val="00714C8E"/>
    <w:rsid w:val="00714CC7"/>
    <w:rsid w:val="007200E3"/>
    <w:rsid w:val="007231DE"/>
    <w:rsid w:val="00723D2A"/>
    <w:rsid w:val="0072511A"/>
    <w:rsid w:val="00725218"/>
    <w:rsid w:val="00726A77"/>
    <w:rsid w:val="00731664"/>
    <w:rsid w:val="00734E87"/>
    <w:rsid w:val="00735DF7"/>
    <w:rsid w:val="00736D5A"/>
    <w:rsid w:val="00743A3A"/>
    <w:rsid w:val="00744787"/>
    <w:rsid w:val="007456E6"/>
    <w:rsid w:val="0074705F"/>
    <w:rsid w:val="0075138A"/>
    <w:rsid w:val="00751605"/>
    <w:rsid w:val="00753A66"/>
    <w:rsid w:val="00754D13"/>
    <w:rsid w:val="00755B6E"/>
    <w:rsid w:val="00756BC7"/>
    <w:rsid w:val="00760D45"/>
    <w:rsid w:val="00763A50"/>
    <w:rsid w:val="00763C96"/>
    <w:rsid w:val="00766DED"/>
    <w:rsid w:val="00772C73"/>
    <w:rsid w:val="00773DF9"/>
    <w:rsid w:val="00777198"/>
    <w:rsid w:val="00777CEF"/>
    <w:rsid w:val="00784720"/>
    <w:rsid w:val="00784A32"/>
    <w:rsid w:val="00785640"/>
    <w:rsid w:val="00792054"/>
    <w:rsid w:val="00792718"/>
    <w:rsid w:val="007955C5"/>
    <w:rsid w:val="00797FE1"/>
    <w:rsid w:val="007A3A1D"/>
    <w:rsid w:val="007A4508"/>
    <w:rsid w:val="007A4F72"/>
    <w:rsid w:val="007A5E4A"/>
    <w:rsid w:val="007A686A"/>
    <w:rsid w:val="007B2257"/>
    <w:rsid w:val="007B2259"/>
    <w:rsid w:val="007B307C"/>
    <w:rsid w:val="007B3534"/>
    <w:rsid w:val="007B5717"/>
    <w:rsid w:val="007B5BAA"/>
    <w:rsid w:val="007B5E70"/>
    <w:rsid w:val="007C0BDE"/>
    <w:rsid w:val="007C1145"/>
    <w:rsid w:val="007C2529"/>
    <w:rsid w:val="007D0B32"/>
    <w:rsid w:val="007D20C1"/>
    <w:rsid w:val="007E2718"/>
    <w:rsid w:val="007F003E"/>
    <w:rsid w:val="007F0BEB"/>
    <w:rsid w:val="007F3D04"/>
    <w:rsid w:val="007F40D1"/>
    <w:rsid w:val="007F42B0"/>
    <w:rsid w:val="007F479C"/>
    <w:rsid w:val="007F7A59"/>
    <w:rsid w:val="0080149B"/>
    <w:rsid w:val="00802D69"/>
    <w:rsid w:val="00812E27"/>
    <w:rsid w:val="00813F6D"/>
    <w:rsid w:val="0081488C"/>
    <w:rsid w:val="00815270"/>
    <w:rsid w:val="008223E2"/>
    <w:rsid w:val="00826ABB"/>
    <w:rsid w:val="00827D47"/>
    <w:rsid w:val="008311D0"/>
    <w:rsid w:val="00831A45"/>
    <w:rsid w:val="0083256E"/>
    <w:rsid w:val="0083338A"/>
    <w:rsid w:val="00833F41"/>
    <w:rsid w:val="0083475B"/>
    <w:rsid w:val="00837942"/>
    <w:rsid w:val="00837C83"/>
    <w:rsid w:val="00837F29"/>
    <w:rsid w:val="00841C64"/>
    <w:rsid w:val="00842C1E"/>
    <w:rsid w:val="00846170"/>
    <w:rsid w:val="0085110B"/>
    <w:rsid w:val="008545D9"/>
    <w:rsid w:val="008546CE"/>
    <w:rsid w:val="00861C78"/>
    <w:rsid w:val="0086210D"/>
    <w:rsid w:val="008728B3"/>
    <w:rsid w:val="00885438"/>
    <w:rsid w:val="00885D04"/>
    <w:rsid w:val="00886772"/>
    <w:rsid w:val="008867F1"/>
    <w:rsid w:val="00891499"/>
    <w:rsid w:val="00894BD4"/>
    <w:rsid w:val="008A3A6E"/>
    <w:rsid w:val="008A5BAC"/>
    <w:rsid w:val="008A6B18"/>
    <w:rsid w:val="008A6EA4"/>
    <w:rsid w:val="008B2D24"/>
    <w:rsid w:val="008B4A17"/>
    <w:rsid w:val="008C0ABC"/>
    <w:rsid w:val="008C51BF"/>
    <w:rsid w:val="008C5A81"/>
    <w:rsid w:val="008D0AA3"/>
    <w:rsid w:val="008D1911"/>
    <w:rsid w:val="008D2E59"/>
    <w:rsid w:val="008D3511"/>
    <w:rsid w:val="008E06F9"/>
    <w:rsid w:val="008F31FF"/>
    <w:rsid w:val="008F46EF"/>
    <w:rsid w:val="008F63F1"/>
    <w:rsid w:val="008F68E7"/>
    <w:rsid w:val="00907413"/>
    <w:rsid w:val="00910669"/>
    <w:rsid w:val="00911EBC"/>
    <w:rsid w:val="00915CA2"/>
    <w:rsid w:val="0091699D"/>
    <w:rsid w:val="009209E5"/>
    <w:rsid w:val="009239BA"/>
    <w:rsid w:val="00926007"/>
    <w:rsid w:val="00931BF6"/>
    <w:rsid w:val="00934ED6"/>
    <w:rsid w:val="009401C0"/>
    <w:rsid w:val="0094304D"/>
    <w:rsid w:val="00944946"/>
    <w:rsid w:val="00951B49"/>
    <w:rsid w:val="00954646"/>
    <w:rsid w:val="00956978"/>
    <w:rsid w:val="00961252"/>
    <w:rsid w:val="0096139D"/>
    <w:rsid w:val="009618FC"/>
    <w:rsid w:val="00963FB5"/>
    <w:rsid w:val="00964081"/>
    <w:rsid w:val="00966515"/>
    <w:rsid w:val="00971C69"/>
    <w:rsid w:val="00974C80"/>
    <w:rsid w:val="00977A79"/>
    <w:rsid w:val="00986F96"/>
    <w:rsid w:val="00990E70"/>
    <w:rsid w:val="009912EF"/>
    <w:rsid w:val="00991C66"/>
    <w:rsid w:val="0099555F"/>
    <w:rsid w:val="009A0E75"/>
    <w:rsid w:val="009A618F"/>
    <w:rsid w:val="009B4D99"/>
    <w:rsid w:val="009B4EBF"/>
    <w:rsid w:val="009B5B4D"/>
    <w:rsid w:val="009B6CF7"/>
    <w:rsid w:val="009C11AF"/>
    <w:rsid w:val="009C3B94"/>
    <w:rsid w:val="009C3F9E"/>
    <w:rsid w:val="009C6F56"/>
    <w:rsid w:val="009D23A3"/>
    <w:rsid w:val="009D3386"/>
    <w:rsid w:val="009D4769"/>
    <w:rsid w:val="009E4045"/>
    <w:rsid w:val="009E6339"/>
    <w:rsid w:val="009E71EB"/>
    <w:rsid w:val="009F0465"/>
    <w:rsid w:val="009F1CD1"/>
    <w:rsid w:val="009F3336"/>
    <w:rsid w:val="009F5D64"/>
    <w:rsid w:val="00A0267C"/>
    <w:rsid w:val="00A02769"/>
    <w:rsid w:val="00A0286E"/>
    <w:rsid w:val="00A03D08"/>
    <w:rsid w:val="00A05EF7"/>
    <w:rsid w:val="00A1077F"/>
    <w:rsid w:val="00A13270"/>
    <w:rsid w:val="00A13498"/>
    <w:rsid w:val="00A21224"/>
    <w:rsid w:val="00A22C4C"/>
    <w:rsid w:val="00A23A50"/>
    <w:rsid w:val="00A2583F"/>
    <w:rsid w:val="00A30075"/>
    <w:rsid w:val="00A308ED"/>
    <w:rsid w:val="00A319D5"/>
    <w:rsid w:val="00A375D5"/>
    <w:rsid w:val="00A4078E"/>
    <w:rsid w:val="00A434B6"/>
    <w:rsid w:val="00A43AB4"/>
    <w:rsid w:val="00A43BB6"/>
    <w:rsid w:val="00A5050F"/>
    <w:rsid w:val="00A519E4"/>
    <w:rsid w:val="00A55A12"/>
    <w:rsid w:val="00A60A8E"/>
    <w:rsid w:val="00A66BC3"/>
    <w:rsid w:val="00A70044"/>
    <w:rsid w:val="00A70E85"/>
    <w:rsid w:val="00A74747"/>
    <w:rsid w:val="00A748A1"/>
    <w:rsid w:val="00A74F96"/>
    <w:rsid w:val="00A76DE1"/>
    <w:rsid w:val="00A812F9"/>
    <w:rsid w:val="00A816D3"/>
    <w:rsid w:val="00A82A42"/>
    <w:rsid w:val="00A83BB0"/>
    <w:rsid w:val="00A85E7A"/>
    <w:rsid w:val="00A868C2"/>
    <w:rsid w:val="00A8791F"/>
    <w:rsid w:val="00A87D11"/>
    <w:rsid w:val="00A91C10"/>
    <w:rsid w:val="00A92C5C"/>
    <w:rsid w:val="00A9361D"/>
    <w:rsid w:val="00A97FFB"/>
    <w:rsid w:val="00AA2EF6"/>
    <w:rsid w:val="00AA72C5"/>
    <w:rsid w:val="00AA7511"/>
    <w:rsid w:val="00AB388C"/>
    <w:rsid w:val="00AB5515"/>
    <w:rsid w:val="00AB77D4"/>
    <w:rsid w:val="00AC02E3"/>
    <w:rsid w:val="00AC127C"/>
    <w:rsid w:val="00AC45C1"/>
    <w:rsid w:val="00AD08B4"/>
    <w:rsid w:val="00AD2199"/>
    <w:rsid w:val="00AD4144"/>
    <w:rsid w:val="00AE0259"/>
    <w:rsid w:val="00AE09D7"/>
    <w:rsid w:val="00AE0F4B"/>
    <w:rsid w:val="00AF3340"/>
    <w:rsid w:val="00AF71F8"/>
    <w:rsid w:val="00B00167"/>
    <w:rsid w:val="00B0103E"/>
    <w:rsid w:val="00B01CDD"/>
    <w:rsid w:val="00B0320D"/>
    <w:rsid w:val="00B0417C"/>
    <w:rsid w:val="00B053FE"/>
    <w:rsid w:val="00B07323"/>
    <w:rsid w:val="00B144EC"/>
    <w:rsid w:val="00B161A5"/>
    <w:rsid w:val="00B171E6"/>
    <w:rsid w:val="00B21897"/>
    <w:rsid w:val="00B24682"/>
    <w:rsid w:val="00B3211D"/>
    <w:rsid w:val="00B32C60"/>
    <w:rsid w:val="00B32E97"/>
    <w:rsid w:val="00B37ABB"/>
    <w:rsid w:val="00B433B4"/>
    <w:rsid w:val="00B43AE8"/>
    <w:rsid w:val="00B4465C"/>
    <w:rsid w:val="00B47177"/>
    <w:rsid w:val="00B479B1"/>
    <w:rsid w:val="00B5048C"/>
    <w:rsid w:val="00B51B98"/>
    <w:rsid w:val="00B5331E"/>
    <w:rsid w:val="00B578ED"/>
    <w:rsid w:val="00B57E75"/>
    <w:rsid w:val="00B60E66"/>
    <w:rsid w:val="00B62FB8"/>
    <w:rsid w:val="00B63ED1"/>
    <w:rsid w:val="00B64726"/>
    <w:rsid w:val="00B66E33"/>
    <w:rsid w:val="00B721F4"/>
    <w:rsid w:val="00B75DBC"/>
    <w:rsid w:val="00B77374"/>
    <w:rsid w:val="00B86395"/>
    <w:rsid w:val="00B8646B"/>
    <w:rsid w:val="00B87808"/>
    <w:rsid w:val="00B91ECD"/>
    <w:rsid w:val="00B9776E"/>
    <w:rsid w:val="00BA5779"/>
    <w:rsid w:val="00BB36FA"/>
    <w:rsid w:val="00BB3984"/>
    <w:rsid w:val="00BC0CE1"/>
    <w:rsid w:val="00BC3134"/>
    <w:rsid w:val="00BC3693"/>
    <w:rsid w:val="00BC65FC"/>
    <w:rsid w:val="00BD11A7"/>
    <w:rsid w:val="00BD2187"/>
    <w:rsid w:val="00BD3C6A"/>
    <w:rsid w:val="00BD5886"/>
    <w:rsid w:val="00BD6597"/>
    <w:rsid w:val="00BE12F2"/>
    <w:rsid w:val="00BE1DC4"/>
    <w:rsid w:val="00BF09F4"/>
    <w:rsid w:val="00BF25D8"/>
    <w:rsid w:val="00BF47E7"/>
    <w:rsid w:val="00BF69F1"/>
    <w:rsid w:val="00C02BC0"/>
    <w:rsid w:val="00C04392"/>
    <w:rsid w:val="00C07121"/>
    <w:rsid w:val="00C11AF2"/>
    <w:rsid w:val="00C1410F"/>
    <w:rsid w:val="00C146E5"/>
    <w:rsid w:val="00C1549D"/>
    <w:rsid w:val="00C17DC4"/>
    <w:rsid w:val="00C254E8"/>
    <w:rsid w:val="00C25EBD"/>
    <w:rsid w:val="00C26589"/>
    <w:rsid w:val="00C26FC7"/>
    <w:rsid w:val="00C340F4"/>
    <w:rsid w:val="00C370D8"/>
    <w:rsid w:val="00C427D7"/>
    <w:rsid w:val="00C453C4"/>
    <w:rsid w:val="00C51241"/>
    <w:rsid w:val="00C52D75"/>
    <w:rsid w:val="00C53F11"/>
    <w:rsid w:val="00C604FB"/>
    <w:rsid w:val="00C60C60"/>
    <w:rsid w:val="00C62F8B"/>
    <w:rsid w:val="00C6484E"/>
    <w:rsid w:val="00C7187B"/>
    <w:rsid w:val="00C74B93"/>
    <w:rsid w:val="00C822A7"/>
    <w:rsid w:val="00C83431"/>
    <w:rsid w:val="00C8671D"/>
    <w:rsid w:val="00C872F8"/>
    <w:rsid w:val="00C87417"/>
    <w:rsid w:val="00C90A55"/>
    <w:rsid w:val="00C928CE"/>
    <w:rsid w:val="00C964DE"/>
    <w:rsid w:val="00CA178A"/>
    <w:rsid w:val="00CA45F1"/>
    <w:rsid w:val="00CA60F9"/>
    <w:rsid w:val="00CB0BA9"/>
    <w:rsid w:val="00CB22AC"/>
    <w:rsid w:val="00CB23CC"/>
    <w:rsid w:val="00CB55CC"/>
    <w:rsid w:val="00CB60F9"/>
    <w:rsid w:val="00CC04F3"/>
    <w:rsid w:val="00CC0D52"/>
    <w:rsid w:val="00CC263D"/>
    <w:rsid w:val="00CC34CE"/>
    <w:rsid w:val="00CC77B0"/>
    <w:rsid w:val="00CD0234"/>
    <w:rsid w:val="00CD2685"/>
    <w:rsid w:val="00CD2C5C"/>
    <w:rsid w:val="00CD3BF1"/>
    <w:rsid w:val="00CD51AC"/>
    <w:rsid w:val="00CD6B6B"/>
    <w:rsid w:val="00CD719B"/>
    <w:rsid w:val="00CE126B"/>
    <w:rsid w:val="00CF0827"/>
    <w:rsid w:val="00CF0F68"/>
    <w:rsid w:val="00CF10B1"/>
    <w:rsid w:val="00CF27F1"/>
    <w:rsid w:val="00CF3D58"/>
    <w:rsid w:val="00CF40BB"/>
    <w:rsid w:val="00CF4533"/>
    <w:rsid w:val="00CF643C"/>
    <w:rsid w:val="00CF7F86"/>
    <w:rsid w:val="00D0493B"/>
    <w:rsid w:val="00D04D63"/>
    <w:rsid w:val="00D0503A"/>
    <w:rsid w:val="00D10DC1"/>
    <w:rsid w:val="00D1491D"/>
    <w:rsid w:val="00D1574D"/>
    <w:rsid w:val="00D168E3"/>
    <w:rsid w:val="00D17014"/>
    <w:rsid w:val="00D2039F"/>
    <w:rsid w:val="00D20E99"/>
    <w:rsid w:val="00D21724"/>
    <w:rsid w:val="00D22A11"/>
    <w:rsid w:val="00D2328D"/>
    <w:rsid w:val="00D24B7E"/>
    <w:rsid w:val="00D30960"/>
    <w:rsid w:val="00D31006"/>
    <w:rsid w:val="00D31A7C"/>
    <w:rsid w:val="00D33A48"/>
    <w:rsid w:val="00D35F82"/>
    <w:rsid w:val="00D40E97"/>
    <w:rsid w:val="00D41560"/>
    <w:rsid w:val="00D4376D"/>
    <w:rsid w:val="00D44ACC"/>
    <w:rsid w:val="00D45486"/>
    <w:rsid w:val="00D462E2"/>
    <w:rsid w:val="00D466AB"/>
    <w:rsid w:val="00D504CE"/>
    <w:rsid w:val="00D50C99"/>
    <w:rsid w:val="00D50E13"/>
    <w:rsid w:val="00D542DB"/>
    <w:rsid w:val="00D570A6"/>
    <w:rsid w:val="00D619EE"/>
    <w:rsid w:val="00D622D3"/>
    <w:rsid w:val="00D6315E"/>
    <w:rsid w:val="00D63AF9"/>
    <w:rsid w:val="00D660F4"/>
    <w:rsid w:val="00D676B7"/>
    <w:rsid w:val="00D67E6B"/>
    <w:rsid w:val="00D70439"/>
    <w:rsid w:val="00D714A5"/>
    <w:rsid w:val="00D72C96"/>
    <w:rsid w:val="00D74088"/>
    <w:rsid w:val="00D76662"/>
    <w:rsid w:val="00D91405"/>
    <w:rsid w:val="00D91DE9"/>
    <w:rsid w:val="00D92659"/>
    <w:rsid w:val="00D96E48"/>
    <w:rsid w:val="00D96F0C"/>
    <w:rsid w:val="00DA2A68"/>
    <w:rsid w:val="00DA37FD"/>
    <w:rsid w:val="00DA4574"/>
    <w:rsid w:val="00DB0C59"/>
    <w:rsid w:val="00DB4539"/>
    <w:rsid w:val="00DB5955"/>
    <w:rsid w:val="00DB6711"/>
    <w:rsid w:val="00DB7F27"/>
    <w:rsid w:val="00DC01BC"/>
    <w:rsid w:val="00DC01F5"/>
    <w:rsid w:val="00DC1F8F"/>
    <w:rsid w:val="00DC3259"/>
    <w:rsid w:val="00DC4260"/>
    <w:rsid w:val="00DC4855"/>
    <w:rsid w:val="00DD238C"/>
    <w:rsid w:val="00DD3720"/>
    <w:rsid w:val="00DD38E7"/>
    <w:rsid w:val="00DD427E"/>
    <w:rsid w:val="00DE0FA4"/>
    <w:rsid w:val="00DE3069"/>
    <w:rsid w:val="00DE40FD"/>
    <w:rsid w:val="00DE44EB"/>
    <w:rsid w:val="00DE46B1"/>
    <w:rsid w:val="00DE5173"/>
    <w:rsid w:val="00DE5958"/>
    <w:rsid w:val="00DF18B1"/>
    <w:rsid w:val="00DF26DD"/>
    <w:rsid w:val="00DF61DD"/>
    <w:rsid w:val="00DF651F"/>
    <w:rsid w:val="00DF70BF"/>
    <w:rsid w:val="00E00247"/>
    <w:rsid w:val="00E023FE"/>
    <w:rsid w:val="00E0255F"/>
    <w:rsid w:val="00E02B50"/>
    <w:rsid w:val="00E05D01"/>
    <w:rsid w:val="00E110F7"/>
    <w:rsid w:val="00E11859"/>
    <w:rsid w:val="00E11B24"/>
    <w:rsid w:val="00E20264"/>
    <w:rsid w:val="00E26AB4"/>
    <w:rsid w:val="00E277BF"/>
    <w:rsid w:val="00E30D40"/>
    <w:rsid w:val="00E349C1"/>
    <w:rsid w:val="00E35CE0"/>
    <w:rsid w:val="00E411CE"/>
    <w:rsid w:val="00E4271B"/>
    <w:rsid w:val="00E43E41"/>
    <w:rsid w:val="00E45017"/>
    <w:rsid w:val="00E453F5"/>
    <w:rsid w:val="00E45697"/>
    <w:rsid w:val="00E45FFC"/>
    <w:rsid w:val="00E47312"/>
    <w:rsid w:val="00E50D56"/>
    <w:rsid w:val="00E52179"/>
    <w:rsid w:val="00E55D29"/>
    <w:rsid w:val="00E579CE"/>
    <w:rsid w:val="00E60C10"/>
    <w:rsid w:val="00E6240A"/>
    <w:rsid w:val="00E66517"/>
    <w:rsid w:val="00E70638"/>
    <w:rsid w:val="00E7098B"/>
    <w:rsid w:val="00E70E02"/>
    <w:rsid w:val="00E70F0A"/>
    <w:rsid w:val="00E728C1"/>
    <w:rsid w:val="00E73A9D"/>
    <w:rsid w:val="00E76B05"/>
    <w:rsid w:val="00E81569"/>
    <w:rsid w:val="00E858C1"/>
    <w:rsid w:val="00E865A4"/>
    <w:rsid w:val="00E90F91"/>
    <w:rsid w:val="00E960E1"/>
    <w:rsid w:val="00EA27DD"/>
    <w:rsid w:val="00EA3A41"/>
    <w:rsid w:val="00EA546E"/>
    <w:rsid w:val="00EA5750"/>
    <w:rsid w:val="00EA6934"/>
    <w:rsid w:val="00EA7331"/>
    <w:rsid w:val="00EB6956"/>
    <w:rsid w:val="00EC2BDA"/>
    <w:rsid w:val="00EC7470"/>
    <w:rsid w:val="00ED336B"/>
    <w:rsid w:val="00ED6A2C"/>
    <w:rsid w:val="00ED6DAC"/>
    <w:rsid w:val="00EE3769"/>
    <w:rsid w:val="00EE5CF3"/>
    <w:rsid w:val="00EE7143"/>
    <w:rsid w:val="00EE72A1"/>
    <w:rsid w:val="00EF332C"/>
    <w:rsid w:val="00EF5583"/>
    <w:rsid w:val="00F02A6B"/>
    <w:rsid w:val="00F03592"/>
    <w:rsid w:val="00F1276C"/>
    <w:rsid w:val="00F15525"/>
    <w:rsid w:val="00F16943"/>
    <w:rsid w:val="00F21F53"/>
    <w:rsid w:val="00F234AB"/>
    <w:rsid w:val="00F24754"/>
    <w:rsid w:val="00F268D8"/>
    <w:rsid w:val="00F350E1"/>
    <w:rsid w:val="00F3514C"/>
    <w:rsid w:val="00F35300"/>
    <w:rsid w:val="00F4641B"/>
    <w:rsid w:val="00F47F28"/>
    <w:rsid w:val="00F5062C"/>
    <w:rsid w:val="00F5099A"/>
    <w:rsid w:val="00F55520"/>
    <w:rsid w:val="00F55AE7"/>
    <w:rsid w:val="00F55BAD"/>
    <w:rsid w:val="00F57B60"/>
    <w:rsid w:val="00F618EE"/>
    <w:rsid w:val="00F63314"/>
    <w:rsid w:val="00F63487"/>
    <w:rsid w:val="00F652B4"/>
    <w:rsid w:val="00F65603"/>
    <w:rsid w:val="00F71EC4"/>
    <w:rsid w:val="00F75420"/>
    <w:rsid w:val="00F772EA"/>
    <w:rsid w:val="00F800DF"/>
    <w:rsid w:val="00F8106B"/>
    <w:rsid w:val="00F84884"/>
    <w:rsid w:val="00F859DC"/>
    <w:rsid w:val="00F87CAC"/>
    <w:rsid w:val="00F913FE"/>
    <w:rsid w:val="00F93CF5"/>
    <w:rsid w:val="00F948AB"/>
    <w:rsid w:val="00F94FEA"/>
    <w:rsid w:val="00F95343"/>
    <w:rsid w:val="00F9632C"/>
    <w:rsid w:val="00FA1745"/>
    <w:rsid w:val="00FA44B8"/>
    <w:rsid w:val="00FA7873"/>
    <w:rsid w:val="00FB3A3C"/>
    <w:rsid w:val="00FB6F60"/>
    <w:rsid w:val="00FB7DFA"/>
    <w:rsid w:val="00FC2F16"/>
    <w:rsid w:val="00FC4790"/>
    <w:rsid w:val="00FC6294"/>
    <w:rsid w:val="00FD3823"/>
    <w:rsid w:val="00FD5756"/>
    <w:rsid w:val="00FE1796"/>
    <w:rsid w:val="00FE2568"/>
    <w:rsid w:val="00FE2C67"/>
    <w:rsid w:val="00FE57B6"/>
    <w:rsid w:val="00FE58CB"/>
    <w:rsid w:val="00FE7F3B"/>
    <w:rsid w:val="00FF0049"/>
    <w:rsid w:val="00FF1605"/>
    <w:rsid w:val="00FF356F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56B28"/>
  <w15:chartTrackingRefBased/>
  <w15:docId w15:val="{BE6FC94E-F63A-4AD5-A1D0-D1A092F2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0A"/>
  </w:style>
  <w:style w:type="paragraph" w:styleId="Heading1">
    <w:name w:val="heading 1"/>
    <w:basedOn w:val="Normal"/>
    <w:next w:val="Normal"/>
    <w:link w:val="Heading1Char"/>
    <w:uiPriority w:val="9"/>
    <w:qFormat/>
    <w:rsid w:val="00885D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7C2529"/>
    <w:pPr>
      <w:keepNext/>
      <w:keepLines/>
      <w:spacing w:before="280" w:after="240"/>
      <w:outlineLvl w:val="1"/>
    </w:pPr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  <w:style w:type="paragraph" w:styleId="Heading3">
    <w:name w:val="heading 3"/>
    <w:basedOn w:val="Normal"/>
    <w:link w:val="Heading3Char"/>
    <w:uiPriority w:val="9"/>
    <w:qFormat/>
    <w:rsid w:val="00951B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A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7DC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1B4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131E1C"/>
    <w:rPr>
      <w:color w:val="605E5C"/>
      <w:shd w:val="clear" w:color="auto" w:fill="E1DFDD"/>
    </w:rPr>
  </w:style>
  <w:style w:type="paragraph" w:customStyle="1" w:styleId="Style1">
    <w:name w:val="Style1"/>
    <w:basedOn w:val="Heading1"/>
    <w:next w:val="Normal"/>
    <w:link w:val="Style1Char"/>
    <w:qFormat/>
    <w:rsid w:val="00C1549D"/>
    <w:pPr>
      <w:spacing w:after="120" w:line="324" w:lineRule="auto"/>
      <w:jc w:val="both"/>
    </w:pPr>
    <w:rPr>
      <w:rFonts w:asciiTheme="minorBidi" w:hAnsiTheme="minorBidi"/>
      <w:b/>
      <w:bCs/>
      <w:color w:val="C45911" w:themeColor="accent2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885D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C1549D"/>
    <w:rPr>
      <w:rFonts w:asciiTheme="minorBidi" w:eastAsiaTheme="majorEastAsia" w:hAnsiTheme="minorBidi" w:cstheme="majorBidi"/>
      <w:b/>
      <w:bCs/>
      <w:color w:val="C45911" w:themeColor="accent2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2529"/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9E633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52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521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6521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565213"/>
  </w:style>
  <w:style w:type="paragraph" w:customStyle="1" w:styleId="Style2">
    <w:name w:val="Style2"/>
    <w:basedOn w:val="Heading2"/>
    <w:link w:val="Style2Char"/>
    <w:qFormat/>
    <w:rsid w:val="000843A5"/>
    <w:pPr>
      <w:spacing w:before="120" w:after="120"/>
    </w:pPr>
    <w:rPr>
      <w:bCs/>
      <w:color w:val="3FBF17"/>
      <w:sz w:val="26"/>
    </w:rPr>
  </w:style>
  <w:style w:type="character" w:customStyle="1" w:styleId="Style2Char">
    <w:name w:val="Style2 Char"/>
    <w:basedOn w:val="DefaultParagraphFont"/>
    <w:link w:val="Style2"/>
    <w:rsid w:val="000843A5"/>
    <w:rPr>
      <w:rFonts w:asciiTheme="minorBidi" w:eastAsiaTheme="majorEastAsia" w:hAnsiTheme="minorBidi" w:cstheme="majorBidi"/>
      <w:b/>
      <w:bCs/>
      <w:color w:val="3FBF17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9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7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8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3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4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1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6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8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8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1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2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9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5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28.xml"/><Relationship Id="rId299" Type="http://schemas.openxmlformats.org/officeDocument/2006/relationships/image" Target="media/image140.png"/><Relationship Id="rId21" Type="http://schemas.openxmlformats.org/officeDocument/2006/relationships/image" Target="media/image9.png"/><Relationship Id="rId63" Type="http://schemas.openxmlformats.org/officeDocument/2006/relationships/image" Target="media/image36.png"/><Relationship Id="rId159" Type="http://schemas.openxmlformats.org/officeDocument/2006/relationships/image" Target="media/image93.png"/><Relationship Id="rId324" Type="http://schemas.openxmlformats.org/officeDocument/2006/relationships/image" Target="media/image165.png"/><Relationship Id="rId366" Type="http://schemas.openxmlformats.org/officeDocument/2006/relationships/image" Target="media/image202.png"/><Relationship Id="rId170" Type="http://schemas.openxmlformats.org/officeDocument/2006/relationships/image" Target="media/image103.png"/><Relationship Id="rId226" Type="http://schemas.openxmlformats.org/officeDocument/2006/relationships/customXml" Target="ink/ink93.xml"/><Relationship Id="rId433" Type="http://schemas.openxmlformats.org/officeDocument/2006/relationships/image" Target="media/image259.png"/><Relationship Id="rId268" Type="http://schemas.openxmlformats.org/officeDocument/2006/relationships/customXml" Target="ink/ink135.xml"/><Relationship Id="rId475" Type="http://schemas.openxmlformats.org/officeDocument/2006/relationships/image" Target="media/image291.png"/><Relationship Id="rId32" Type="http://schemas.openxmlformats.org/officeDocument/2006/relationships/image" Target="media/image19.png"/><Relationship Id="rId74" Type="http://schemas.openxmlformats.org/officeDocument/2006/relationships/image" Target="media/image46.png"/><Relationship Id="rId128" Type="http://schemas.openxmlformats.org/officeDocument/2006/relationships/customXml" Target="ink/ink39.xml"/><Relationship Id="rId335" Type="http://schemas.openxmlformats.org/officeDocument/2006/relationships/image" Target="media/image176.png"/><Relationship Id="rId377" Type="http://schemas.openxmlformats.org/officeDocument/2006/relationships/image" Target="media/image213.png"/><Relationship Id="rId5" Type="http://schemas.openxmlformats.org/officeDocument/2006/relationships/webSettings" Target="webSettings.xml"/><Relationship Id="rId181" Type="http://schemas.openxmlformats.org/officeDocument/2006/relationships/customXml" Target="ink/ink48.xml"/><Relationship Id="rId237" Type="http://schemas.openxmlformats.org/officeDocument/2006/relationships/customXml" Target="ink/ink104.xml"/><Relationship Id="rId402" Type="http://schemas.openxmlformats.org/officeDocument/2006/relationships/image" Target="media/image2300.png"/><Relationship Id="rId279" Type="http://schemas.openxmlformats.org/officeDocument/2006/relationships/image" Target="media/image120.png"/><Relationship Id="rId444" Type="http://schemas.openxmlformats.org/officeDocument/2006/relationships/customXml" Target="ink/ink150.xml"/><Relationship Id="rId486" Type="http://schemas.openxmlformats.org/officeDocument/2006/relationships/image" Target="media/image299.png"/><Relationship Id="rId43" Type="http://schemas.openxmlformats.org/officeDocument/2006/relationships/customXml" Target="ink/ink6.xml"/><Relationship Id="rId139" Type="http://schemas.openxmlformats.org/officeDocument/2006/relationships/image" Target="media/image73.png"/><Relationship Id="rId290" Type="http://schemas.openxmlformats.org/officeDocument/2006/relationships/image" Target="media/image131.png"/><Relationship Id="rId304" Type="http://schemas.openxmlformats.org/officeDocument/2006/relationships/image" Target="media/image145.png"/><Relationship Id="rId346" Type="http://schemas.openxmlformats.org/officeDocument/2006/relationships/image" Target="media/image187.png"/><Relationship Id="rId388" Type="http://schemas.openxmlformats.org/officeDocument/2006/relationships/image" Target="media/image222.png"/><Relationship Id="rId85" Type="http://schemas.openxmlformats.org/officeDocument/2006/relationships/image" Target="media/image55.png"/><Relationship Id="rId150" Type="http://schemas.openxmlformats.org/officeDocument/2006/relationships/image" Target="media/image84.png"/><Relationship Id="rId192" Type="http://schemas.openxmlformats.org/officeDocument/2006/relationships/customXml" Target="ink/ink59.xml"/><Relationship Id="rId206" Type="http://schemas.openxmlformats.org/officeDocument/2006/relationships/customXml" Target="ink/ink73.xml"/><Relationship Id="rId413" Type="http://schemas.openxmlformats.org/officeDocument/2006/relationships/image" Target="media/image240.png"/><Relationship Id="rId248" Type="http://schemas.openxmlformats.org/officeDocument/2006/relationships/customXml" Target="ink/ink115.xml"/><Relationship Id="rId455" Type="http://schemas.openxmlformats.org/officeDocument/2006/relationships/image" Target="media/image275.png"/><Relationship Id="rId12" Type="http://schemas.openxmlformats.org/officeDocument/2006/relationships/image" Target="media/image2.png"/><Relationship Id="rId108" Type="http://schemas.openxmlformats.org/officeDocument/2006/relationships/customXml" Target="ink/ink19.xml"/><Relationship Id="rId315" Type="http://schemas.openxmlformats.org/officeDocument/2006/relationships/image" Target="media/image156.png"/><Relationship Id="rId357" Type="http://schemas.openxmlformats.org/officeDocument/2006/relationships/image" Target="media/image193.png"/><Relationship Id="rId54" Type="http://schemas.openxmlformats.org/officeDocument/2006/relationships/image" Target="media/image29.png"/><Relationship Id="rId96" Type="http://schemas.openxmlformats.org/officeDocument/2006/relationships/image" Target="media/image64.png"/><Relationship Id="rId161" Type="http://schemas.openxmlformats.org/officeDocument/2006/relationships/image" Target="media/image95.png"/><Relationship Id="rId217" Type="http://schemas.openxmlformats.org/officeDocument/2006/relationships/customXml" Target="ink/ink84.xml"/><Relationship Id="rId399" Type="http://schemas.openxmlformats.org/officeDocument/2006/relationships/customXml" Target="ink/ink143.xml"/><Relationship Id="rId259" Type="http://schemas.openxmlformats.org/officeDocument/2006/relationships/customXml" Target="ink/ink126.xml"/><Relationship Id="rId424" Type="http://schemas.openxmlformats.org/officeDocument/2006/relationships/image" Target="media/image250.png"/><Relationship Id="rId466" Type="http://schemas.openxmlformats.org/officeDocument/2006/relationships/customXml" Target="ink/ink155.xml"/><Relationship Id="rId23" Type="http://schemas.openxmlformats.org/officeDocument/2006/relationships/hyperlink" Target="https://developer.mozilla.org/en-US/docs/Web/CSS/gradient/radial-gradient()" TargetMode="External"/><Relationship Id="rId119" Type="http://schemas.openxmlformats.org/officeDocument/2006/relationships/customXml" Target="ink/ink30.xml"/><Relationship Id="rId270" Type="http://schemas.openxmlformats.org/officeDocument/2006/relationships/image" Target="media/image111.png"/><Relationship Id="rId326" Type="http://schemas.openxmlformats.org/officeDocument/2006/relationships/image" Target="media/image167.png"/><Relationship Id="rId65" Type="http://schemas.openxmlformats.org/officeDocument/2006/relationships/image" Target="media/image38.png"/><Relationship Id="rId130" Type="http://schemas.openxmlformats.org/officeDocument/2006/relationships/customXml" Target="ink/ink41.xml"/><Relationship Id="rId368" Type="http://schemas.openxmlformats.org/officeDocument/2006/relationships/image" Target="media/image204.png"/><Relationship Id="rId172" Type="http://schemas.openxmlformats.org/officeDocument/2006/relationships/customXml" Target="ink/ink45.xml"/><Relationship Id="rId228" Type="http://schemas.openxmlformats.org/officeDocument/2006/relationships/customXml" Target="ink/ink95.xml"/><Relationship Id="rId435" Type="http://schemas.openxmlformats.org/officeDocument/2006/relationships/image" Target="media/image261.png"/><Relationship Id="rId477" Type="http://schemas.openxmlformats.org/officeDocument/2006/relationships/image" Target="media/image293.png"/><Relationship Id="rId281" Type="http://schemas.openxmlformats.org/officeDocument/2006/relationships/image" Target="media/image122.png"/><Relationship Id="rId337" Type="http://schemas.openxmlformats.org/officeDocument/2006/relationships/image" Target="media/image178.png"/><Relationship Id="rId34" Type="http://schemas.openxmlformats.org/officeDocument/2006/relationships/hyperlink" Target="https://flatuicolors.com/" TargetMode="External"/><Relationship Id="rId76" Type="http://schemas.openxmlformats.org/officeDocument/2006/relationships/image" Target="media/image48.png"/><Relationship Id="rId141" Type="http://schemas.openxmlformats.org/officeDocument/2006/relationships/image" Target="media/image75.png"/><Relationship Id="rId379" Type="http://schemas.openxmlformats.org/officeDocument/2006/relationships/hyperlink" Target="https://easings.net/" TargetMode="External"/><Relationship Id="rId7" Type="http://schemas.openxmlformats.org/officeDocument/2006/relationships/hyperlink" Target="developer.mozilla.org" TargetMode="External"/><Relationship Id="rId183" Type="http://schemas.openxmlformats.org/officeDocument/2006/relationships/customXml" Target="ink/ink50.xml"/><Relationship Id="rId239" Type="http://schemas.openxmlformats.org/officeDocument/2006/relationships/customXml" Target="ink/ink106.xml"/><Relationship Id="rId390" Type="http://schemas.openxmlformats.org/officeDocument/2006/relationships/image" Target="media/image224.png"/><Relationship Id="rId404" Type="http://schemas.openxmlformats.org/officeDocument/2006/relationships/image" Target="media/image232.png"/><Relationship Id="rId446" Type="http://schemas.openxmlformats.org/officeDocument/2006/relationships/image" Target="media/image269.png"/><Relationship Id="rId250" Type="http://schemas.openxmlformats.org/officeDocument/2006/relationships/customXml" Target="ink/ink117.xml"/><Relationship Id="rId292" Type="http://schemas.openxmlformats.org/officeDocument/2006/relationships/image" Target="media/image133.png"/><Relationship Id="rId306" Type="http://schemas.openxmlformats.org/officeDocument/2006/relationships/image" Target="media/image147.png"/><Relationship Id="rId488" Type="http://schemas.openxmlformats.org/officeDocument/2006/relationships/image" Target="media/image300.png"/><Relationship Id="rId45" Type="http://schemas.openxmlformats.org/officeDocument/2006/relationships/customXml" Target="ink/ink8.xml"/><Relationship Id="rId87" Type="http://schemas.openxmlformats.org/officeDocument/2006/relationships/hyperlink" Target="https://developer.mozilla.org/en-US/docs/Web/CSS/Media_Queries/Using_media_queries" TargetMode="External"/><Relationship Id="rId110" Type="http://schemas.openxmlformats.org/officeDocument/2006/relationships/customXml" Target="ink/ink21.xml"/><Relationship Id="rId348" Type="http://schemas.openxmlformats.org/officeDocument/2006/relationships/image" Target="media/image189.png"/><Relationship Id="rId152" Type="http://schemas.openxmlformats.org/officeDocument/2006/relationships/image" Target="media/image86.png"/><Relationship Id="rId194" Type="http://schemas.openxmlformats.org/officeDocument/2006/relationships/customXml" Target="ink/ink61.xml"/><Relationship Id="rId208" Type="http://schemas.openxmlformats.org/officeDocument/2006/relationships/customXml" Target="ink/ink75.xml"/><Relationship Id="rId415" Type="http://schemas.openxmlformats.org/officeDocument/2006/relationships/image" Target="media/image241.png"/><Relationship Id="rId457" Type="http://schemas.openxmlformats.org/officeDocument/2006/relationships/image" Target="media/image277.png"/><Relationship Id="rId261" Type="http://schemas.openxmlformats.org/officeDocument/2006/relationships/customXml" Target="ink/ink128.xml"/><Relationship Id="rId14" Type="http://schemas.openxmlformats.org/officeDocument/2006/relationships/image" Target="media/image3.png"/><Relationship Id="rId56" Type="http://schemas.openxmlformats.org/officeDocument/2006/relationships/image" Target="media/image31.png"/><Relationship Id="rId317" Type="http://schemas.openxmlformats.org/officeDocument/2006/relationships/image" Target="media/image158.png"/><Relationship Id="rId359" Type="http://schemas.openxmlformats.org/officeDocument/2006/relationships/image" Target="media/image195.png"/><Relationship Id="rId98" Type="http://schemas.openxmlformats.org/officeDocument/2006/relationships/image" Target="media/image66.png"/><Relationship Id="rId121" Type="http://schemas.openxmlformats.org/officeDocument/2006/relationships/customXml" Target="ink/ink32.xml"/><Relationship Id="rId163" Type="http://schemas.openxmlformats.org/officeDocument/2006/relationships/image" Target="media/image97.png"/><Relationship Id="rId219" Type="http://schemas.openxmlformats.org/officeDocument/2006/relationships/customXml" Target="ink/ink86.xml"/><Relationship Id="rId370" Type="http://schemas.openxmlformats.org/officeDocument/2006/relationships/image" Target="media/image206.png"/><Relationship Id="rId426" Type="http://schemas.openxmlformats.org/officeDocument/2006/relationships/image" Target="media/image252.png"/><Relationship Id="rId230" Type="http://schemas.openxmlformats.org/officeDocument/2006/relationships/customXml" Target="ink/ink97.xml"/><Relationship Id="rId468" Type="http://schemas.openxmlformats.org/officeDocument/2006/relationships/image" Target="media/image286.png"/><Relationship Id="rId25" Type="http://schemas.openxmlformats.org/officeDocument/2006/relationships/image" Target="media/image12.png"/><Relationship Id="rId67" Type="http://schemas.openxmlformats.org/officeDocument/2006/relationships/image" Target="media/image40.png"/><Relationship Id="rId272" Type="http://schemas.openxmlformats.org/officeDocument/2006/relationships/image" Target="media/image113.png"/><Relationship Id="rId328" Type="http://schemas.openxmlformats.org/officeDocument/2006/relationships/image" Target="media/image169.png"/><Relationship Id="rId132" Type="http://schemas.openxmlformats.org/officeDocument/2006/relationships/customXml" Target="ink/ink43.xml"/><Relationship Id="rId174" Type="http://schemas.openxmlformats.org/officeDocument/2006/relationships/image" Target="media/image105.png"/><Relationship Id="rId381" Type="http://schemas.openxmlformats.org/officeDocument/2006/relationships/hyperlink" Target="https://css-tricks.com/snippets/css/a-guide-to-flexbox/" TargetMode="External"/><Relationship Id="rId241" Type="http://schemas.openxmlformats.org/officeDocument/2006/relationships/customXml" Target="ink/ink108.xml"/><Relationship Id="rId437" Type="http://schemas.openxmlformats.org/officeDocument/2006/relationships/image" Target="media/image263.png"/><Relationship Id="rId479" Type="http://schemas.openxmlformats.org/officeDocument/2006/relationships/customXml" Target="ink/ink158.xml"/><Relationship Id="rId36" Type="http://schemas.openxmlformats.org/officeDocument/2006/relationships/hyperlink" Target="https://developer.mozilla.org/en-US/docs/Web/CSS/font-family" TargetMode="External"/><Relationship Id="rId283" Type="http://schemas.openxmlformats.org/officeDocument/2006/relationships/image" Target="media/image124.png"/><Relationship Id="rId339" Type="http://schemas.openxmlformats.org/officeDocument/2006/relationships/image" Target="media/image180.png"/><Relationship Id="rId490" Type="http://schemas.openxmlformats.org/officeDocument/2006/relationships/fontTable" Target="fontTable.xml"/><Relationship Id="rId78" Type="http://schemas.openxmlformats.org/officeDocument/2006/relationships/image" Target="media/image50.png"/><Relationship Id="rId101" Type="http://schemas.openxmlformats.org/officeDocument/2006/relationships/customXml" Target="ink/ink12.xml"/><Relationship Id="rId143" Type="http://schemas.openxmlformats.org/officeDocument/2006/relationships/image" Target="media/image77.png"/><Relationship Id="rId185" Type="http://schemas.openxmlformats.org/officeDocument/2006/relationships/customXml" Target="ink/ink52.xml"/><Relationship Id="rId350" Type="http://schemas.openxmlformats.org/officeDocument/2006/relationships/customXml" Target="ink/ink136.xml"/><Relationship Id="rId406" Type="http://schemas.openxmlformats.org/officeDocument/2006/relationships/image" Target="media/image234.png"/><Relationship Id="rId9" Type="http://schemas.openxmlformats.org/officeDocument/2006/relationships/hyperlink" Target="https://nicepage.com/sd/69325/interactive-learning-website-design" TargetMode="External"/><Relationship Id="rId210" Type="http://schemas.openxmlformats.org/officeDocument/2006/relationships/customXml" Target="ink/ink77.xml"/><Relationship Id="rId392" Type="http://schemas.openxmlformats.org/officeDocument/2006/relationships/image" Target="media/image226.png"/><Relationship Id="rId448" Type="http://schemas.openxmlformats.org/officeDocument/2006/relationships/image" Target="media/image271.png"/><Relationship Id="rId252" Type="http://schemas.openxmlformats.org/officeDocument/2006/relationships/customXml" Target="ink/ink119.xml"/><Relationship Id="rId294" Type="http://schemas.openxmlformats.org/officeDocument/2006/relationships/image" Target="media/image135.png"/><Relationship Id="rId308" Type="http://schemas.openxmlformats.org/officeDocument/2006/relationships/image" Target="media/image149.png"/><Relationship Id="rId47" Type="http://schemas.openxmlformats.org/officeDocument/2006/relationships/image" Target="media/image22.png"/><Relationship Id="rId89" Type="http://schemas.openxmlformats.org/officeDocument/2006/relationships/customXml" Target="ink/ink10.xml"/><Relationship Id="rId112" Type="http://schemas.openxmlformats.org/officeDocument/2006/relationships/customXml" Target="ink/ink23.xml"/><Relationship Id="rId154" Type="http://schemas.openxmlformats.org/officeDocument/2006/relationships/image" Target="media/image88.png"/><Relationship Id="rId361" Type="http://schemas.openxmlformats.org/officeDocument/2006/relationships/image" Target="media/image197.png"/><Relationship Id="rId196" Type="http://schemas.openxmlformats.org/officeDocument/2006/relationships/customXml" Target="ink/ink63.xml"/><Relationship Id="rId417" Type="http://schemas.openxmlformats.org/officeDocument/2006/relationships/image" Target="media/image243.png"/><Relationship Id="rId459" Type="http://schemas.openxmlformats.org/officeDocument/2006/relationships/image" Target="media/image279.png"/><Relationship Id="rId16" Type="http://schemas.openxmlformats.org/officeDocument/2006/relationships/image" Target="media/image5.png"/><Relationship Id="rId221" Type="http://schemas.openxmlformats.org/officeDocument/2006/relationships/customXml" Target="ink/ink88.xml"/><Relationship Id="rId263" Type="http://schemas.openxmlformats.org/officeDocument/2006/relationships/customXml" Target="ink/ink130.xml"/><Relationship Id="rId319" Type="http://schemas.openxmlformats.org/officeDocument/2006/relationships/image" Target="media/image160.png"/><Relationship Id="rId470" Type="http://schemas.openxmlformats.org/officeDocument/2006/relationships/image" Target="media/image288.png"/><Relationship Id="rId58" Type="http://schemas.openxmlformats.org/officeDocument/2006/relationships/image" Target="media/image33.png"/><Relationship Id="rId123" Type="http://schemas.openxmlformats.org/officeDocument/2006/relationships/customXml" Target="ink/ink34.xml"/><Relationship Id="rId330" Type="http://schemas.openxmlformats.org/officeDocument/2006/relationships/image" Target="media/image171.png"/><Relationship Id="rId165" Type="http://schemas.openxmlformats.org/officeDocument/2006/relationships/image" Target="media/image99.png"/><Relationship Id="rId372" Type="http://schemas.openxmlformats.org/officeDocument/2006/relationships/image" Target="media/image208.png"/><Relationship Id="rId428" Type="http://schemas.openxmlformats.org/officeDocument/2006/relationships/image" Target="media/image254.png"/><Relationship Id="rId232" Type="http://schemas.openxmlformats.org/officeDocument/2006/relationships/customXml" Target="ink/ink99.xml"/><Relationship Id="rId274" Type="http://schemas.openxmlformats.org/officeDocument/2006/relationships/image" Target="media/image115.png"/><Relationship Id="rId481" Type="http://schemas.openxmlformats.org/officeDocument/2006/relationships/image" Target="media/image296.png"/><Relationship Id="rId27" Type="http://schemas.openxmlformats.org/officeDocument/2006/relationships/image" Target="media/image14.png"/><Relationship Id="rId69" Type="http://schemas.openxmlformats.org/officeDocument/2006/relationships/image" Target="media/image42.png"/><Relationship Id="rId134" Type="http://schemas.openxmlformats.org/officeDocument/2006/relationships/image" Target="media/image68.png"/><Relationship Id="rId80" Type="http://schemas.openxmlformats.org/officeDocument/2006/relationships/image" Target="media/image52.png"/><Relationship Id="rId176" Type="http://schemas.openxmlformats.org/officeDocument/2006/relationships/image" Target="media/image107.png"/><Relationship Id="rId341" Type="http://schemas.openxmlformats.org/officeDocument/2006/relationships/image" Target="media/image182.png"/><Relationship Id="rId383" Type="http://schemas.openxmlformats.org/officeDocument/2006/relationships/image" Target="media/image217.png"/><Relationship Id="rId439" Type="http://schemas.openxmlformats.org/officeDocument/2006/relationships/image" Target="media/image265.png"/><Relationship Id="rId201" Type="http://schemas.openxmlformats.org/officeDocument/2006/relationships/customXml" Target="ink/ink68.xml"/><Relationship Id="rId243" Type="http://schemas.openxmlformats.org/officeDocument/2006/relationships/customXml" Target="ink/ink110.xml"/><Relationship Id="rId285" Type="http://schemas.openxmlformats.org/officeDocument/2006/relationships/image" Target="media/image126.png"/><Relationship Id="rId450" Type="http://schemas.openxmlformats.org/officeDocument/2006/relationships/image" Target="media/image273.png"/><Relationship Id="rId38" Type="http://schemas.openxmlformats.org/officeDocument/2006/relationships/customXml" Target="ink/ink1.xml"/><Relationship Id="rId103" Type="http://schemas.openxmlformats.org/officeDocument/2006/relationships/customXml" Target="ink/ink14.xml"/><Relationship Id="rId310" Type="http://schemas.openxmlformats.org/officeDocument/2006/relationships/image" Target="media/image151.png"/><Relationship Id="rId91" Type="http://schemas.openxmlformats.org/officeDocument/2006/relationships/image" Target="media/image59.png"/><Relationship Id="rId145" Type="http://schemas.openxmlformats.org/officeDocument/2006/relationships/image" Target="media/image79.png"/><Relationship Id="rId187" Type="http://schemas.openxmlformats.org/officeDocument/2006/relationships/customXml" Target="ink/ink54.xml"/><Relationship Id="rId352" Type="http://schemas.openxmlformats.org/officeDocument/2006/relationships/customXml" Target="ink/ink137.xml"/><Relationship Id="rId394" Type="http://schemas.openxmlformats.org/officeDocument/2006/relationships/image" Target="media/image228.png"/><Relationship Id="rId408" Type="http://schemas.openxmlformats.org/officeDocument/2006/relationships/image" Target="media/image236.png"/><Relationship Id="rId212" Type="http://schemas.openxmlformats.org/officeDocument/2006/relationships/customXml" Target="ink/ink79.xml"/><Relationship Id="rId254" Type="http://schemas.openxmlformats.org/officeDocument/2006/relationships/customXml" Target="ink/ink121.xml"/><Relationship Id="rId49" Type="http://schemas.openxmlformats.org/officeDocument/2006/relationships/image" Target="media/image24.png"/><Relationship Id="rId114" Type="http://schemas.openxmlformats.org/officeDocument/2006/relationships/customXml" Target="ink/ink25.xml"/><Relationship Id="rId296" Type="http://schemas.openxmlformats.org/officeDocument/2006/relationships/image" Target="media/image137.png"/><Relationship Id="rId461" Type="http://schemas.openxmlformats.org/officeDocument/2006/relationships/image" Target="media/image281.png"/><Relationship Id="rId60" Type="http://schemas.openxmlformats.org/officeDocument/2006/relationships/image" Target="media/image34.png"/><Relationship Id="rId156" Type="http://schemas.openxmlformats.org/officeDocument/2006/relationships/image" Target="media/image90.png"/><Relationship Id="rId198" Type="http://schemas.openxmlformats.org/officeDocument/2006/relationships/customXml" Target="ink/ink65.xml"/><Relationship Id="rId321" Type="http://schemas.openxmlformats.org/officeDocument/2006/relationships/image" Target="media/image162.png"/><Relationship Id="rId363" Type="http://schemas.openxmlformats.org/officeDocument/2006/relationships/image" Target="media/image199.png"/><Relationship Id="rId419" Type="http://schemas.openxmlformats.org/officeDocument/2006/relationships/image" Target="media/image245.png"/><Relationship Id="rId223" Type="http://schemas.openxmlformats.org/officeDocument/2006/relationships/customXml" Target="ink/ink90.xml"/><Relationship Id="rId430" Type="http://schemas.openxmlformats.org/officeDocument/2006/relationships/image" Target="media/image256.png"/><Relationship Id="rId18" Type="http://schemas.openxmlformats.org/officeDocument/2006/relationships/hyperlink" Target="https://developer.mozilla.org/en-US/docs/Web/CSS/background" TargetMode="External"/><Relationship Id="rId265" Type="http://schemas.openxmlformats.org/officeDocument/2006/relationships/customXml" Target="ink/ink132.xml"/><Relationship Id="rId472" Type="http://schemas.openxmlformats.org/officeDocument/2006/relationships/customXml" Target="ink/ink157.xml"/><Relationship Id="rId125" Type="http://schemas.openxmlformats.org/officeDocument/2006/relationships/customXml" Target="ink/ink36.xml"/><Relationship Id="rId167" Type="http://schemas.openxmlformats.org/officeDocument/2006/relationships/image" Target="media/image100.png"/><Relationship Id="rId332" Type="http://schemas.openxmlformats.org/officeDocument/2006/relationships/image" Target="media/image173.png"/><Relationship Id="rId374" Type="http://schemas.openxmlformats.org/officeDocument/2006/relationships/image" Target="media/image210.png"/><Relationship Id="rId71" Type="http://schemas.openxmlformats.org/officeDocument/2006/relationships/hyperlink" Target="https://stackoverflow.com/questions/5078239/how-do-i-remove-the-space-between-inline-inline-block-elements" TargetMode="External"/><Relationship Id="rId234" Type="http://schemas.openxmlformats.org/officeDocument/2006/relationships/customXml" Target="ink/ink101.xm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76" Type="http://schemas.openxmlformats.org/officeDocument/2006/relationships/image" Target="media/image117.png"/><Relationship Id="rId441" Type="http://schemas.openxmlformats.org/officeDocument/2006/relationships/image" Target="media/image267.png"/><Relationship Id="rId483" Type="http://schemas.openxmlformats.org/officeDocument/2006/relationships/customXml" Target="ink/ink159.xml"/><Relationship Id="rId40" Type="http://schemas.openxmlformats.org/officeDocument/2006/relationships/customXml" Target="ink/ink3.xml"/><Relationship Id="rId136" Type="http://schemas.openxmlformats.org/officeDocument/2006/relationships/image" Target="media/image70.png"/><Relationship Id="rId178" Type="http://schemas.openxmlformats.org/officeDocument/2006/relationships/image" Target="media/image109.png"/><Relationship Id="rId301" Type="http://schemas.openxmlformats.org/officeDocument/2006/relationships/image" Target="media/image142.png"/><Relationship Id="rId343" Type="http://schemas.openxmlformats.org/officeDocument/2006/relationships/image" Target="media/image184.png"/><Relationship Id="rId82" Type="http://schemas.openxmlformats.org/officeDocument/2006/relationships/hyperlink" Target="https://developer.mozilla.org/en-US/docs/Web/HTML/Viewport_meta_tag" TargetMode="External"/><Relationship Id="rId203" Type="http://schemas.openxmlformats.org/officeDocument/2006/relationships/customXml" Target="ink/ink70.xml"/><Relationship Id="rId385" Type="http://schemas.openxmlformats.org/officeDocument/2006/relationships/image" Target="media/image219.png"/><Relationship Id="rId245" Type="http://schemas.openxmlformats.org/officeDocument/2006/relationships/customXml" Target="ink/ink112.xml"/><Relationship Id="rId287" Type="http://schemas.openxmlformats.org/officeDocument/2006/relationships/image" Target="media/image128.png"/><Relationship Id="rId410" Type="http://schemas.openxmlformats.org/officeDocument/2006/relationships/image" Target="media/image238.png"/><Relationship Id="rId452" Type="http://schemas.openxmlformats.org/officeDocument/2006/relationships/image" Target="media/image274.png"/><Relationship Id="rId105" Type="http://schemas.openxmlformats.org/officeDocument/2006/relationships/customXml" Target="ink/ink16.xml"/><Relationship Id="rId147" Type="http://schemas.openxmlformats.org/officeDocument/2006/relationships/image" Target="media/image81.png"/><Relationship Id="rId312" Type="http://schemas.openxmlformats.org/officeDocument/2006/relationships/image" Target="media/image153.png"/><Relationship Id="rId354" Type="http://schemas.openxmlformats.org/officeDocument/2006/relationships/customXml" Target="ink/ink139.xml"/><Relationship Id="rId51" Type="http://schemas.openxmlformats.org/officeDocument/2006/relationships/image" Target="media/image26.png"/><Relationship Id="rId93" Type="http://schemas.openxmlformats.org/officeDocument/2006/relationships/image" Target="media/image61.png"/><Relationship Id="rId189" Type="http://schemas.openxmlformats.org/officeDocument/2006/relationships/customXml" Target="ink/ink56.xml"/><Relationship Id="rId396" Type="http://schemas.openxmlformats.org/officeDocument/2006/relationships/image" Target="media/image230.png"/><Relationship Id="rId214" Type="http://schemas.openxmlformats.org/officeDocument/2006/relationships/customXml" Target="ink/ink81.xml"/><Relationship Id="rId256" Type="http://schemas.openxmlformats.org/officeDocument/2006/relationships/customXml" Target="ink/ink123.xml"/><Relationship Id="rId298" Type="http://schemas.openxmlformats.org/officeDocument/2006/relationships/image" Target="media/image139.png"/><Relationship Id="rId421" Type="http://schemas.openxmlformats.org/officeDocument/2006/relationships/image" Target="media/image247.png"/><Relationship Id="rId463" Type="http://schemas.openxmlformats.org/officeDocument/2006/relationships/image" Target="media/image283.png"/><Relationship Id="rId116" Type="http://schemas.openxmlformats.org/officeDocument/2006/relationships/customXml" Target="ink/ink27.xml"/><Relationship Id="rId158" Type="http://schemas.openxmlformats.org/officeDocument/2006/relationships/image" Target="media/image92.png"/><Relationship Id="rId323" Type="http://schemas.openxmlformats.org/officeDocument/2006/relationships/image" Target="media/image164.png"/><Relationship Id="rId20" Type="http://schemas.openxmlformats.org/officeDocument/2006/relationships/image" Target="media/image8.png"/><Relationship Id="rId41" Type="http://schemas.openxmlformats.org/officeDocument/2006/relationships/customXml" Target="ink/ink4.xml"/><Relationship Id="rId62" Type="http://schemas.openxmlformats.org/officeDocument/2006/relationships/image" Target="media/image35.png"/><Relationship Id="rId83" Type="http://schemas.openxmlformats.org/officeDocument/2006/relationships/image" Target="media/image53.png"/><Relationship Id="rId179" Type="http://schemas.openxmlformats.org/officeDocument/2006/relationships/customXml" Target="ink/ink46.xml"/><Relationship Id="rId365" Type="http://schemas.openxmlformats.org/officeDocument/2006/relationships/image" Target="media/image201.gif"/><Relationship Id="rId386" Type="http://schemas.openxmlformats.org/officeDocument/2006/relationships/image" Target="media/image220.png"/><Relationship Id="rId190" Type="http://schemas.openxmlformats.org/officeDocument/2006/relationships/customXml" Target="ink/ink57.xml"/><Relationship Id="rId204" Type="http://schemas.openxmlformats.org/officeDocument/2006/relationships/customXml" Target="ink/ink71.xml"/><Relationship Id="rId225" Type="http://schemas.openxmlformats.org/officeDocument/2006/relationships/customXml" Target="ink/ink92.xml"/><Relationship Id="rId246" Type="http://schemas.openxmlformats.org/officeDocument/2006/relationships/customXml" Target="ink/ink113.xml"/><Relationship Id="rId267" Type="http://schemas.openxmlformats.org/officeDocument/2006/relationships/customXml" Target="ink/ink134.xml"/><Relationship Id="rId288" Type="http://schemas.openxmlformats.org/officeDocument/2006/relationships/image" Target="media/image129.png"/><Relationship Id="rId411" Type="http://schemas.openxmlformats.org/officeDocument/2006/relationships/customXml" Target="ink/ink146.xml"/><Relationship Id="rId432" Type="http://schemas.openxmlformats.org/officeDocument/2006/relationships/image" Target="media/image258.png"/><Relationship Id="rId453" Type="http://schemas.openxmlformats.org/officeDocument/2006/relationships/customXml" Target="ink/ink152.xml"/><Relationship Id="rId474" Type="http://schemas.openxmlformats.org/officeDocument/2006/relationships/image" Target="media/image290.png"/><Relationship Id="rId106" Type="http://schemas.openxmlformats.org/officeDocument/2006/relationships/customXml" Target="ink/ink17.xml"/><Relationship Id="rId127" Type="http://schemas.openxmlformats.org/officeDocument/2006/relationships/customXml" Target="ink/ink38.xml"/><Relationship Id="rId313" Type="http://schemas.openxmlformats.org/officeDocument/2006/relationships/image" Target="media/image154.png"/><Relationship Id="rId10" Type="http://schemas.openxmlformats.org/officeDocument/2006/relationships/hyperlink" Target="wix.com" TargetMode="External"/><Relationship Id="rId31" Type="http://schemas.openxmlformats.org/officeDocument/2006/relationships/image" Target="media/image18.png"/><Relationship Id="rId52" Type="http://schemas.openxmlformats.org/officeDocument/2006/relationships/image" Target="media/image27.png"/><Relationship Id="rId73" Type="http://schemas.openxmlformats.org/officeDocument/2006/relationships/image" Target="media/image45.png"/><Relationship Id="rId94" Type="http://schemas.openxmlformats.org/officeDocument/2006/relationships/image" Target="media/image62.png"/><Relationship Id="rId148" Type="http://schemas.openxmlformats.org/officeDocument/2006/relationships/image" Target="media/image82.png"/><Relationship Id="rId169" Type="http://schemas.openxmlformats.org/officeDocument/2006/relationships/image" Target="media/image102.png"/><Relationship Id="rId334" Type="http://schemas.openxmlformats.org/officeDocument/2006/relationships/image" Target="media/image175.png"/><Relationship Id="rId355" Type="http://schemas.openxmlformats.org/officeDocument/2006/relationships/image" Target="media/image192.png"/><Relationship Id="rId376" Type="http://schemas.openxmlformats.org/officeDocument/2006/relationships/image" Target="media/image212.png"/><Relationship Id="rId397" Type="http://schemas.openxmlformats.org/officeDocument/2006/relationships/customXml" Target="ink/ink141.xml"/><Relationship Id="rId4" Type="http://schemas.openxmlformats.org/officeDocument/2006/relationships/settings" Target="settings.xml"/><Relationship Id="rId180" Type="http://schemas.openxmlformats.org/officeDocument/2006/relationships/customXml" Target="ink/ink47.xml"/><Relationship Id="rId215" Type="http://schemas.openxmlformats.org/officeDocument/2006/relationships/customXml" Target="ink/ink82.xml"/><Relationship Id="rId236" Type="http://schemas.openxmlformats.org/officeDocument/2006/relationships/customXml" Target="ink/ink103.xml"/><Relationship Id="rId257" Type="http://schemas.openxmlformats.org/officeDocument/2006/relationships/customXml" Target="ink/ink124.xml"/><Relationship Id="rId278" Type="http://schemas.openxmlformats.org/officeDocument/2006/relationships/image" Target="media/image119.png"/><Relationship Id="rId401" Type="http://schemas.openxmlformats.org/officeDocument/2006/relationships/customXml" Target="ink/ink145.xml"/><Relationship Id="rId422" Type="http://schemas.openxmlformats.org/officeDocument/2006/relationships/image" Target="media/image248.png"/><Relationship Id="rId443" Type="http://schemas.openxmlformats.org/officeDocument/2006/relationships/customXml" Target="ink/ink149.xml"/><Relationship Id="rId464" Type="http://schemas.openxmlformats.org/officeDocument/2006/relationships/image" Target="media/image284.png"/><Relationship Id="rId303" Type="http://schemas.openxmlformats.org/officeDocument/2006/relationships/image" Target="media/image144.png"/><Relationship Id="rId485" Type="http://schemas.openxmlformats.org/officeDocument/2006/relationships/customXml" Target="ink/ink160.xml"/><Relationship Id="rId42" Type="http://schemas.openxmlformats.org/officeDocument/2006/relationships/customXml" Target="ink/ink5.xml"/><Relationship Id="rId84" Type="http://schemas.openxmlformats.org/officeDocument/2006/relationships/image" Target="media/image54.png"/><Relationship Id="rId138" Type="http://schemas.openxmlformats.org/officeDocument/2006/relationships/image" Target="media/image72.png"/><Relationship Id="rId345" Type="http://schemas.openxmlformats.org/officeDocument/2006/relationships/image" Target="media/image186.png"/><Relationship Id="rId387" Type="http://schemas.openxmlformats.org/officeDocument/2006/relationships/image" Target="media/image221.png"/><Relationship Id="rId191" Type="http://schemas.openxmlformats.org/officeDocument/2006/relationships/customXml" Target="ink/ink58.xml"/><Relationship Id="rId205" Type="http://schemas.openxmlformats.org/officeDocument/2006/relationships/customXml" Target="ink/ink72.xml"/><Relationship Id="rId247" Type="http://schemas.openxmlformats.org/officeDocument/2006/relationships/customXml" Target="ink/ink114.xml"/><Relationship Id="rId412" Type="http://schemas.openxmlformats.org/officeDocument/2006/relationships/image" Target="media/image239.png"/><Relationship Id="rId107" Type="http://schemas.openxmlformats.org/officeDocument/2006/relationships/customXml" Target="ink/ink18.xml"/><Relationship Id="rId289" Type="http://schemas.openxmlformats.org/officeDocument/2006/relationships/image" Target="media/image130.png"/><Relationship Id="rId454" Type="http://schemas.openxmlformats.org/officeDocument/2006/relationships/customXml" Target="ink/ink153.xml"/><Relationship Id="rId11" Type="http://schemas.openxmlformats.org/officeDocument/2006/relationships/hyperlink" Target="https://kamva.ir/" TargetMode="External"/><Relationship Id="rId53" Type="http://schemas.openxmlformats.org/officeDocument/2006/relationships/image" Target="media/image28.png"/><Relationship Id="rId149" Type="http://schemas.openxmlformats.org/officeDocument/2006/relationships/image" Target="media/image83.png"/><Relationship Id="rId314" Type="http://schemas.openxmlformats.org/officeDocument/2006/relationships/image" Target="media/image155.png"/><Relationship Id="rId356" Type="http://schemas.openxmlformats.org/officeDocument/2006/relationships/customXml" Target="ink/ink140.xml"/><Relationship Id="rId398" Type="http://schemas.openxmlformats.org/officeDocument/2006/relationships/customXml" Target="ink/ink142.xml"/><Relationship Id="rId95" Type="http://schemas.openxmlformats.org/officeDocument/2006/relationships/image" Target="media/image63.png"/><Relationship Id="rId160" Type="http://schemas.openxmlformats.org/officeDocument/2006/relationships/image" Target="media/image94.png"/><Relationship Id="rId216" Type="http://schemas.openxmlformats.org/officeDocument/2006/relationships/customXml" Target="ink/ink83.xml"/><Relationship Id="rId423" Type="http://schemas.openxmlformats.org/officeDocument/2006/relationships/image" Target="media/image249.png"/><Relationship Id="rId258" Type="http://schemas.openxmlformats.org/officeDocument/2006/relationships/customXml" Target="ink/ink125.xml"/><Relationship Id="rId465" Type="http://schemas.openxmlformats.org/officeDocument/2006/relationships/customXml" Target="ink/ink154.xml"/><Relationship Id="rId22" Type="http://schemas.openxmlformats.org/officeDocument/2006/relationships/image" Target="media/image10.png"/><Relationship Id="rId64" Type="http://schemas.openxmlformats.org/officeDocument/2006/relationships/image" Target="media/image37.png"/><Relationship Id="rId118" Type="http://schemas.openxmlformats.org/officeDocument/2006/relationships/customXml" Target="ink/ink29.xml"/><Relationship Id="rId325" Type="http://schemas.openxmlformats.org/officeDocument/2006/relationships/image" Target="media/image166.png"/><Relationship Id="rId367" Type="http://schemas.openxmlformats.org/officeDocument/2006/relationships/image" Target="media/image203.png"/><Relationship Id="rId171" Type="http://schemas.openxmlformats.org/officeDocument/2006/relationships/customXml" Target="ink/ink44.xml"/><Relationship Id="rId227" Type="http://schemas.openxmlformats.org/officeDocument/2006/relationships/customXml" Target="ink/ink94.xml"/><Relationship Id="rId269" Type="http://schemas.openxmlformats.org/officeDocument/2006/relationships/image" Target="media/image110.png"/><Relationship Id="rId434" Type="http://schemas.openxmlformats.org/officeDocument/2006/relationships/image" Target="media/image260.png"/><Relationship Id="rId476" Type="http://schemas.openxmlformats.org/officeDocument/2006/relationships/image" Target="media/image292.png"/><Relationship Id="rId33" Type="http://schemas.openxmlformats.org/officeDocument/2006/relationships/image" Target="media/image20.png"/><Relationship Id="rId129" Type="http://schemas.openxmlformats.org/officeDocument/2006/relationships/customXml" Target="ink/ink40.xml"/><Relationship Id="rId280" Type="http://schemas.openxmlformats.org/officeDocument/2006/relationships/image" Target="media/image121.png"/><Relationship Id="rId336" Type="http://schemas.openxmlformats.org/officeDocument/2006/relationships/image" Target="media/image177.png"/><Relationship Id="rId75" Type="http://schemas.openxmlformats.org/officeDocument/2006/relationships/image" Target="media/image47.png"/><Relationship Id="rId140" Type="http://schemas.openxmlformats.org/officeDocument/2006/relationships/image" Target="media/image74.png"/><Relationship Id="rId182" Type="http://schemas.openxmlformats.org/officeDocument/2006/relationships/customXml" Target="ink/ink49.xml"/><Relationship Id="rId378" Type="http://schemas.openxmlformats.org/officeDocument/2006/relationships/image" Target="media/image214.png"/><Relationship Id="rId403" Type="http://schemas.openxmlformats.org/officeDocument/2006/relationships/image" Target="media/image231.png"/><Relationship Id="rId6" Type="http://schemas.openxmlformats.org/officeDocument/2006/relationships/image" Target="media/image1.png"/><Relationship Id="rId238" Type="http://schemas.openxmlformats.org/officeDocument/2006/relationships/customXml" Target="ink/ink105.xml"/><Relationship Id="rId445" Type="http://schemas.openxmlformats.org/officeDocument/2006/relationships/image" Target="media/image268.png"/><Relationship Id="rId487" Type="http://schemas.openxmlformats.org/officeDocument/2006/relationships/customXml" Target="ink/ink161.xml"/><Relationship Id="rId291" Type="http://schemas.openxmlformats.org/officeDocument/2006/relationships/image" Target="media/image132.png"/><Relationship Id="rId305" Type="http://schemas.openxmlformats.org/officeDocument/2006/relationships/image" Target="media/image146.png"/><Relationship Id="rId347" Type="http://schemas.openxmlformats.org/officeDocument/2006/relationships/image" Target="media/image188.png"/><Relationship Id="rId44" Type="http://schemas.openxmlformats.org/officeDocument/2006/relationships/customXml" Target="ink/ink7.xml"/><Relationship Id="rId86" Type="http://schemas.openxmlformats.org/officeDocument/2006/relationships/image" Target="media/image56.png"/><Relationship Id="rId151" Type="http://schemas.openxmlformats.org/officeDocument/2006/relationships/image" Target="media/image85.png"/><Relationship Id="rId389" Type="http://schemas.openxmlformats.org/officeDocument/2006/relationships/image" Target="media/image223.png"/><Relationship Id="rId193" Type="http://schemas.openxmlformats.org/officeDocument/2006/relationships/customXml" Target="ink/ink60.xml"/><Relationship Id="rId207" Type="http://schemas.openxmlformats.org/officeDocument/2006/relationships/customXml" Target="ink/ink74.xml"/><Relationship Id="rId249" Type="http://schemas.openxmlformats.org/officeDocument/2006/relationships/customXml" Target="ink/ink116.xml"/><Relationship Id="rId414" Type="http://schemas.openxmlformats.org/officeDocument/2006/relationships/customXml" Target="ink/ink147.xml"/><Relationship Id="rId456" Type="http://schemas.openxmlformats.org/officeDocument/2006/relationships/image" Target="media/image276.png"/><Relationship Id="rId13" Type="http://schemas.openxmlformats.org/officeDocument/2006/relationships/hyperlink" Target="https://developer.mozilla.org/en-US/docs/Web/CSS/Reference" TargetMode="External"/><Relationship Id="rId109" Type="http://schemas.openxmlformats.org/officeDocument/2006/relationships/customXml" Target="ink/ink20.xml"/><Relationship Id="rId260" Type="http://schemas.openxmlformats.org/officeDocument/2006/relationships/customXml" Target="ink/ink127.xml"/><Relationship Id="rId316" Type="http://schemas.openxmlformats.org/officeDocument/2006/relationships/image" Target="media/image157.png"/><Relationship Id="rId55" Type="http://schemas.openxmlformats.org/officeDocument/2006/relationships/image" Target="media/image30.png"/><Relationship Id="rId97" Type="http://schemas.openxmlformats.org/officeDocument/2006/relationships/image" Target="media/image65.png"/><Relationship Id="rId120" Type="http://schemas.openxmlformats.org/officeDocument/2006/relationships/customXml" Target="ink/ink31.xml"/><Relationship Id="rId358" Type="http://schemas.openxmlformats.org/officeDocument/2006/relationships/image" Target="media/image194.png"/><Relationship Id="rId162" Type="http://schemas.openxmlformats.org/officeDocument/2006/relationships/image" Target="media/image96.png"/><Relationship Id="rId218" Type="http://schemas.openxmlformats.org/officeDocument/2006/relationships/customXml" Target="ink/ink85.xml"/><Relationship Id="rId425" Type="http://schemas.openxmlformats.org/officeDocument/2006/relationships/image" Target="media/image251.png"/><Relationship Id="rId467" Type="http://schemas.openxmlformats.org/officeDocument/2006/relationships/image" Target="media/image285.png"/><Relationship Id="rId271" Type="http://schemas.openxmlformats.org/officeDocument/2006/relationships/image" Target="media/image112.png"/><Relationship Id="rId24" Type="http://schemas.openxmlformats.org/officeDocument/2006/relationships/image" Target="media/image11.png"/><Relationship Id="rId66" Type="http://schemas.openxmlformats.org/officeDocument/2006/relationships/image" Target="media/image39.png"/><Relationship Id="rId131" Type="http://schemas.openxmlformats.org/officeDocument/2006/relationships/customXml" Target="ink/ink42.xml"/><Relationship Id="rId327" Type="http://schemas.openxmlformats.org/officeDocument/2006/relationships/image" Target="media/image168.png"/><Relationship Id="rId369" Type="http://schemas.openxmlformats.org/officeDocument/2006/relationships/image" Target="media/image205.png"/><Relationship Id="rId173" Type="http://schemas.openxmlformats.org/officeDocument/2006/relationships/image" Target="media/image104.png"/><Relationship Id="rId229" Type="http://schemas.openxmlformats.org/officeDocument/2006/relationships/customXml" Target="ink/ink96.xml"/><Relationship Id="rId380" Type="http://schemas.openxmlformats.org/officeDocument/2006/relationships/image" Target="media/image215.png"/><Relationship Id="rId436" Type="http://schemas.openxmlformats.org/officeDocument/2006/relationships/image" Target="media/image262.png"/><Relationship Id="rId240" Type="http://schemas.openxmlformats.org/officeDocument/2006/relationships/customXml" Target="ink/ink107.xml"/><Relationship Id="rId478" Type="http://schemas.openxmlformats.org/officeDocument/2006/relationships/image" Target="media/image294.png"/><Relationship Id="rId35" Type="http://schemas.openxmlformats.org/officeDocument/2006/relationships/hyperlink" Target="https://uigradients.com/" TargetMode="External"/><Relationship Id="rId77" Type="http://schemas.openxmlformats.org/officeDocument/2006/relationships/image" Target="media/image49.png"/><Relationship Id="rId100" Type="http://schemas.openxmlformats.org/officeDocument/2006/relationships/customXml" Target="ink/ink11.xml"/><Relationship Id="rId282" Type="http://schemas.openxmlformats.org/officeDocument/2006/relationships/image" Target="media/image123.png"/><Relationship Id="rId338" Type="http://schemas.openxmlformats.org/officeDocument/2006/relationships/image" Target="media/image179.png"/><Relationship Id="rId8" Type="http://schemas.openxmlformats.org/officeDocument/2006/relationships/hyperlink" Target="https://caniuse.com/" TargetMode="External"/><Relationship Id="rId142" Type="http://schemas.openxmlformats.org/officeDocument/2006/relationships/image" Target="media/image76.png"/><Relationship Id="rId184" Type="http://schemas.openxmlformats.org/officeDocument/2006/relationships/customXml" Target="ink/ink51.xml"/><Relationship Id="rId391" Type="http://schemas.openxmlformats.org/officeDocument/2006/relationships/image" Target="media/image225.png"/><Relationship Id="rId405" Type="http://schemas.openxmlformats.org/officeDocument/2006/relationships/image" Target="media/image233.png"/><Relationship Id="rId447" Type="http://schemas.openxmlformats.org/officeDocument/2006/relationships/image" Target="media/image270.png"/><Relationship Id="rId251" Type="http://schemas.openxmlformats.org/officeDocument/2006/relationships/customXml" Target="ink/ink118.xml"/><Relationship Id="rId489" Type="http://schemas.openxmlformats.org/officeDocument/2006/relationships/image" Target="media/image301.png"/><Relationship Id="rId46" Type="http://schemas.openxmlformats.org/officeDocument/2006/relationships/image" Target="media/image2110.png"/><Relationship Id="rId293" Type="http://schemas.openxmlformats.org/officeDocument/2006/relationships/image" Target="media/image134.png"/><Relationship Id="rId307" Type="http://schemas.openxmlformats.org/officeDocument/2006/relationships/image" Target="media/image148.png"/><Relationship Id="rId349" Type="http://schemas.openxmlformats.org/officeDocument/2006/relationships/image" Target="media/image190.png"/><Relationship Id="rId88" Type="http://schemas.openxmlformats.org/officeDocument/2006/relationships/image" Target="media/image57.png"/><Relationship Id="rId111" Type="http://schemas.openxmlformats.org/officeDocument/2006/relationships/customXml" Target="ink/ink22.xml"/><Relationship Id="rId153" Type="http://schemas.openxmlformats.org/officeDocument/2006/relationships/image" Target="media/image87.png"/><Relationship Id="rId195" Type="http://schemas.openxmlformats.org/officeDocument/2006/relationships/customXml" Target="ink/ink62.xml"/><Relationship Id="rId209" Type="http://schemas.openxmlformats.org/officeDocument/2006/relationships/customXml" Target="ink/ink76.xml"/><Relationship Id="rId360" Type="http://schemas.openxmlformats.org/officeDocument/2006/relationships/image" Target="media/image196.png"/><Relationship Id="rId416" Type="http://schemas.openxmlformats.org/officeDocument/2006/relationships/image" Target="media/image242.png"/><Relationship Id="rId220" Type="http://schemas.openxmlformats.org/officeDocument/2006/relationships/customXml" Target="ink/ink87.xml"/><Relationship Id="rId458" Type="http://schemas.openxmlformats.org/officeDocument/2006/relationships/image" Target="media/image278.png"/><Relationship Id="rId15" Type="http://schemas.openxmlformats.org/officeDocument/2006/relationships/image" Target="media/image4.png"/><Relationship Id="rId57" Type="http://schemas.openxmlformats.org/officeDocument/2006/relationships/image" Target="media/image32.png"/><Relationship Id="rId262" Type="http://schemas.openxmlformats.org/officeDocument/2006/relationships/customXml" Target="ink/ink129.xml"/><Relationship Id="rId318" Type="http://schemas.openxmlformats.org/officeDocument/2006/relationships/image" Target="media/image159.png"/><Relationship Id="rId99" Type="http://schemas.openxmlformats.org/officeDocument/2006/relationships/hyperlink" Target="https://developer.mozilla.org/en-US/docs/Web/CSS/CSS_Transforms" TargetMode="External"/><Relationship Id="rId122" Type="http://schemas.openxmlformats.org/officeDocument/2006/relationships/customXml" Target="ink/ink33.xml"/><Relationship Id="rId164" Type="http://schemas.openxmlformats.org/officeDocument/2006/relationships/image" Target="media/image98.png"/><Relationship Id="rId371" Type="http://schemas.openxmlformats.org/officeDocument/2006/relationships/image" Target="media/image207.png"/><Relationship Id="rId427" Type="http://schemas.openxmlformats.org/officeDocument/2006/relationships/image" Target="media/image253.png"/><Relationship Id="rId469" Type="http://schemas.openxmlformats.org/officeDocument/2006/relationships/image" Target="media/image287.png"/><Relationship Id="rId26" Type="http://schemas.openxmlformats.org/officeDocument/2006/relationships/image" Target="media/image13.png"/><Relationship Id="rId231" Type="http://schemas.openxmlformats.org/officeDocument/2006/relationships/customXml" Target="ink/ink98.xml"/><Relationship Id="rId273" Type="http://schemas.openxmlformats.org/officeDocument/2006/relationships/image" Target="media/image114.png"/><Relationship Id="rId329" Type="http://schemas.openxmlformats.org/officeDocument/2006/relationships/image" Target="media/image170.png"/><Relationship Id="rId480" Type="http://schemas.openxmlformats.org/officeDocument/2006/relationships/image" Target="media/image295.png"/><Relationship Id="rId68" Type="http://schemas.openxmlformats.org/officeDocument/2006/relationships/image" Target="media/image41.png"/><Relationship Id="rId133" Type="http://schemas.openxmlformats.org/officeDocument/2006/relationships/image" Target="media/image67.png"/><Relationship Id="rId175" Type="http://schemas.openxmlformats.org/officeDocument/2006/relationships/image" Target="media/image106.png"/><Relationship Id="rId340" Type="http://schemas.openxmlformats.org/officeDocument/2006/relationships/image" Target="media/image181.png"/><Relationship Id="rId200" Type="http://schemas.openxmlformats.org/officeDocument/2006/relationships/customXml" Target="ink/ink67.xml"/><Relationship Id="rId382" Type="http://schemas.openxmlformats.org/officeDocument/2006/relationships/image" Target="media/image216.png"/><Relationship Id="rId438" Type="http://schemas.openxmlformats.org/officeDocument/2006/relationships/image" Target="media/image264.png"/><Relationship Id="rId242" Type="http://schemas.openxmlformats.org/officeDocument/2006/relationships/customXml" Target="ink/ink109.xml"/><Relationship Id="rId284" Type="http://schemas.openxmlformats.org/officeDocument/2006/relationships/image" Target="media/image125.png"/><Relationship Id="rId491" Type="http://schemas.openxmlformats.org/officeDocument/2006/relationships/theme" Target="theme/theme1.xml"/><Relationship Id="rId37" Type="http://schemas.openxmlformats.org/officeDocument/2006/relationships/image" Target="media/image21.png"/><Relationship Id="rId79" Type="http://schemas.openxmlformats.org/officeDocument/2006/relationships/image" Target="media/image51.png"/><Relationship Id="rId102" Type="http://schemas.openxmlformats.org/officeDocument/2006/relationships/customXml" Target="ink/ink13.xml"/><Relationship Id="rId144" Type="http://schemas.openxmlformats.org/officeDocument/2006/relationships/image" Target="media/image78.png"/><Relationship Id="rId90" Type="http://schemas.openxmlformats.org/officeDocument/2006/relationships/image" Target="media/image58.png"/><Relationship Id="rId186" Type="http://schemas.openxmlformats.org/officeDocument/2006/relationships/customXml" Target="ink/ink53.xml"/><Relationship Id="rId351" Type="http://schemas.openxmlformats.org/officeDocument/2006/relationships/image" Target="media/image191.png"/><Relationship Id="rId393" Type="http://schemas.openxmlformats.org/officeDocument/2006/relationships/image" Target="media/image227.png"/><Relationship Id="rId407" Type="http://schemas.openxmlformats.org/officeDocument/2006/relationships/image" Target="media/image235.png"/><Relationship Id="rId449" Type="http://schemas.openxmlformats.org/officeDocument/2006/relationships/image" Target="media/image272.png"/><Relationship Id="rId211" Type="http://schemas.openxmlformats.org/officeDocument/2006/relationships/customXml" Target="ink/ink78.xml"/><Relationship Id="rId253" Type="http://schemas.openxmlformats.org/officeDocument/2006/relationships/customXml" Target="ink/ink120.xml"/><Relationship Id="rId295" Type="http://schemas.openxmlformats.org/officeDocument/2006/relationships/image" Target="media/image136.png"/><Relationship Id="rId309" Type="http://schemas.openxmlformats.org/officeDocument/2006/relationships/image" Target="media/image150.png"/><Relationship Id="rId460" Type="http://schemas.openxmlformats.org/officeDocument/2006/relationships/image" Target="media/image280.png"/><Relationship Id="rId48" Type="http://schemas.openxmlformats.org/officeDocument/2006/relationships/image" Target="media/image23.png"/><Relationship Id="rId113" Type="http://schemas.openxmlformats.org/officeDocument/2006/relationships/customXml" Target="ink/ink24.xml"/><Relationship Id="rId320" Type="http://schemas.openxmlformats.org/officeDocument/2006/relationships/image" Target="media/image161.png"/><Relationship Id="rId155" Type="http://schemas.openxmlformats.org/officeDocument/2006/relationships/image" Target="media/image89.png"/><Relationship Id="rId197" Type="http://schemas.openxmlformats.org/officeDocument/2006/relationships/customXml" Target="ink/ink64.xml"/><Relationship Id="rId362" Type="http://schemas.openxmlformats.org/officeDocument/2006/relationships/image" Target="media/image198.png"/><Relationship Id="rId418" Type="http://schemas.openxmlformats.org/officeDocument/2006/relationships/image" Target="media/image244.svg"/><Relationship Id="rId222" Type="http://schemas.openxmlformats.org/officeDocument/2006/relationships/customXml" Target="ink/ink89.xml"/><Relationship Id="rId264" Type="http://schemas.openxmlformats.org/officeDocument/2006/relationships/customXml" Target="ink/ink131.xml"/><Relationship Id="rId471" Type="http://schemas.openxmlformats.org/officeDocument/2006/relationships/customXml" Target="ink/ink156.xml"/><Relationship Id="rId17" Type="http://schemas.openxmlformats.org/officeDocument/2006/relationships/image" Target="media/image6.png"/><Relationship Id="rId59" Type="http://schemas.openxmlformats.org/officeDocument/2006/relationships/hyperlink" Target="https://developer.mozilla.org/en-US/docs/Learn/CSS/Building_blocks/Values_and_units" TargetMode="External"/><Relationship Id="rId124" Type="http://schemas.openxmlformats.org/officeDocument/2006/relationships/customXml" Target="ink/ink35.xml"/><Relationship Id="rId70" Type="http://schemas.openxmlformats.org/officeDocument/2006/relationships/image" Target="media/image43.png"/><Relationship Id="rId166" Type="http://schemas.openxmlformats.org/officeDocument/2006/relationships/hyperlink" Target="https://developer.mozilla.org/en-US/docs/Web/CSS/transform-origin" TargetMode="External"/><Relationship Id="rId331" Type="http://schemas.openxmlformats.org/officeDocument/2006/relationships/image" Target="media/image172.png"/><Relationship Id="rId373" Type="http://schemas.openxmlformats.org/officeDocument/2006/relationships/image" Target="media/image209.png"/><Relationship Id="rId429" Type="http://schemas.openxmlformats.org/officeDocument/2006/relationships/image" Target="media/image255.png"/><Relationship Id="rId1" Type="http://schemas.openxmlformats.org/officeDocument/2006/relationships/customXml" Target="../customXml/item1.xml"/><Relationship Id="rId233" Type="http://schemas.openxmlformats.org/officeDocument/2006/relationships/customXml" Target="ink/ink100.xml"/><Relationship Id="rId440" Type="http://schemas.openxmlformats.org/officeDocument/2006/relationships/image" Target="media/image266.png"/><Relationship Id="rId28" Type="http://schemas.openxmlformats.org/officeDocument/2006/relationships/image" Target="media/image15.png"/><Relationship Id="rId275" Type="http://schemas.openxmlformats.org/officeDocument/2006/relationships/image" Target="media/image116.png"/><Relationship Id="rId300" Type="http://schemas.openxmlformats.org/officeDocument/2006/relationships/image" Target="media/image141.png"/><Relationship Id="rId482" Type="http://schemas.openxmlformats.org/officeDocument/2006/relationships/image" Target="media/image297.png"/><Relationship Id="rId81" Type="http://schemas.openxmlformats.org/officeDocument/2006/relationships/hyperlink" Target="https://www.mydevice.io/" TargetMode="External"/><Relationship Id="rId135" Type="http://schemas.openxmlformats.org/officeDocument/2006/relationships/image" Target="media/image69.png"/><Relationship Id="rId177" Type="http://schemas.openxmlformats.org/officeDocument/2006/relationships/image" Target="media/image108.png"/><Relationship Id="rId342" Type="http://schemas.openxmlformats.org/officeDocument/2006/relationships/image" Target="media/image183.png"/><Relationship Id="rId384" Type="http://schemas.openxmlformats.org/officeDocument/2006/relationships/image" Target="media/image218.png"/><Relationship Id="rId202" Type="http://schemas.openxmlformats.org/officeDocument/2006/relationships/customXml" Target="ink/ink69.xml"/><Relationship Id="rId244" Type="http://schemas.openxmlformats.org/officeDocument/2006/relationships/customXml" Target="ink/ink111.xml"/><Relationship Id="rId39" Type="http://schemas.openxmlformats.org/officeDocument/2006/relationships/customXml" Target="ink/ink2.xml"/><Relationship Id="rId286" Type="http://schemas.openxmlformats.org/officeDocument/2006/relationships/image" Target="media/image127.png"/><Relationship Id="rId451" Type="http://schemas.openxmlformats.org/officeDocument/2006/relationships/customXml" Target="ink/ink151.xml"/><Relationship Id="rId50" Type="http://schemas.openxmlformats.org/officeDocument/2006/relationships/image" Target="media/image25.png"/><Relationship Id="rId104" Type="http://schemas.openxmlformats.org/officeDocument/2006/relationships/customXml" Target="ink/ink15.xml"/><Relationship Id="rId146" Type="http://schemas.openxmlformats.org/officeDocument/2006/relationships/image" Target="media/image80.png"/><Relationship Id="rId188" Type="http://schemas.openxmlformats.org/officeDocument/2006/relationships/customXml" Target="ink/ink55.xml"/><Relationship Id="rId311" Type="http://schemas.openxmlformats.org/officeDocument/2006/relationships/image" Target="media/image152.png"/><Relationship Id="rId353" Type="http://schemas.openxmlformats.org/officeDocument/2006/relationships/customXml" Target="ink/ink138.xml"/><Relationship Id="rId395" Type="http://schemas.openxmlformats.org/officeDocument/2006/relationships/image" Target="media/image229.png"/><Relationship Id="rId409" Type="http://schemas.openxmlformats.org/officeDocument/2006/relationships/image" Target="media/image237.png"/><Relationship Id="rId92" Type="http://schemas.openxmlformats.org/officeDocument/2006/relationships/image" Target="media/image60.png"/><Relationship Id="rId213" Type="http://schemas.openxmlformats.org/officeDocument/2006/relationships/customXml" Target="ink/ink80.xml"/><Relationship Id="rId420" Type="http://schemas.openxmlformats.org/officeDocument/2006/relationships/image" Target="media/image246.png"/><Relationship Id="rId255" Type="http://schemas.openxmlformats.org/officeDocument/2006/relationships/customXml" Target="ink/ink122.xml"/><Relationship Id="rId297" Type="http://schemas.openxmlformats.org/officeDocument/2006/relationships/image" Target="media/image138.png"/><Relationship Id="rId462" Type="http://schemas.openxmlformats.org/officeDocument/2006/relationships/image" Target="media/image282.png"/><Relationship Id="rId115" Type="http://schemas.openxmlformats.org/officeDocument/2006/relationships/customXml" Target="ink/ink26.xml"/><Relationship Id="rId157" Type="http://schemas.openxmlformats.org/officeDocument/2006/relationships/image" Target="media/image91.png"/><Relationship Id="rId322" Type="http://schemas.openxmlformats.org/officeDocument/2006/relationships/image" Target="media/image163.png"/><Relationship Id="rId364" Type="http://schemas.openxmlformats.org/officeDocument/2006/relationships/image" Target="media/image200.gif"/><Relationship Id="rId61" Type="http://schemas.openxmlformats.org/officeDocument/2006/relationships/customXml" Target="ink/ink9.xml"/><Relationship Id="rId199" Type="http://schemas.openxmlformats.org/officeDocument/2006/relationships/customXml" Target="ink/ink66.xml"/><Relationship Id="rId19" Type="http://schemas.openxmlformats.org/officeDocument/2006/relationships/image" Target="media/image7.png"/><Relationship Id="rId224" Type="http://schemas.openxmlformats.org/officeDocument/2006/relationships/customXml" Target="ink/ink91.xml"/><Relationship Id="rId266" Type="http://schemas.openxmlformats.org/officeDocument/2006/relationships/customXml" Target="ink/ink133.xml"/><Relationship Id="rId431" Type="http://schemas.openxmlformats.org/officeDocument/2006/relationships/image" Target="media/image257.png"/><Relationship Id="rId473" Type="http://schemas.openxmlformats.org/officeDocument/2006/relationships/image" Target="media/image289.png"/><Relationship Id="rId30" Type="http://schemas.openxmlformats.org/officeDocument/2006/relationships/image" Target="media/image17.png"/><Relationship Id="rId126" Type="http://schemas.openxmlformats.org/officeDocument/2006/relationships/customXml" Target="ink/ink37.xml"/><Relationship Id="rId168" Type="http://schemas.openxmlformats.org/officeDocument/2006/relationships/image" Target="media/image101.png"/><Relationship Id="rId333" Type="http://schemas.openxmlformats.org/officeDocument/2006/relationships/image" Target="media/image174.png"/><Relationship Id="rId72" Type="http://schemas.openxmlformats.org/officeDocument/2006/relationships/image" Target="media/image44.png"/><Relationship Id="rId375" Type="http://schemas.openxmlformats.org/officeDocument/2006/relationships/image" Target="media/image211.png"/><Relationship Id="rId3" Type="http://schemas.openxmlformats.org/officeDocument/2006/relationships/styles" Target="styles.xml"/><Relationship Id="rId235" Type="http://schemas.openxmlformats.org/officeDocument/2006/relationships/customXml" Target="ink/ink102.xml"/><Relationship Id="rId277" Type="http://schemas.openxmlformats.org/officeDocument/2006/relationships/image" Target="media/image118.png"/><Relationship Id="rId400" Type="http://schemas.openxmlformats.org/officeDocument/2006/relationships/customXml" Target="ink/ink144.xml"/><Relationship Id="rId442" Type="http://schemas.openxmlformats.org/officeDocument/2006/relationships/customXml" Target="ink/ink148.xml"/><Relationship Id="rId484" Type="http://schemas.openxmlformats.org/officeDocument/2006/relationships/image" Target="media/image298.png"/><Relationship Id="rId137" Type="http://schemas.openxmlformats.org/officeDocument/2006/relationships/image" Target="media/image71.png"/><Relationship Id="rId302" Type="http://schemas.openxmlformats.org/officeDocument/2006/relationships/image" Target="media/image143.png"/><Relationship Id="rId344" Type="http://schemas.openxmlformats.org/officeDocument/2006/relationships/image" Target="media/image18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2T18:34:33.857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422'20,"-333"-12,266 29,-330-34,45 0,-61-3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5T16:52:15.17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55 1 24575,'-73'-1'0,"-79"2"0,121 2 0,-37 9 0,-5 0 0,41-7 0,-52 15 0,78-18 0,-101 21 0,35-10 0,-54 9 0,-10 0 0,83-4 0,-2 0 0,-46 4 0,89-18 0,0-1 0,-17 9 0,16-5 0,-19 4 0,-87 33 0,13 12 0,23-8 0,-4 2 0,0 10 0,79-55-1365,1-1-5461</inkml:trace>
  <inkml:trace contextRef="#ctx0" brushRef="#br0" timeOffset="2395.6">80 353 24575,'0'7'0,"-1"-1"0,1 0 0,-1 1 0,-1-1 0,0 1 0,-2 8 0,-21 35 0,14-29 0,7-15 0,1-1 0,-7 9 0,-4 6 0,14-20 0,-1 0 0,1 0 0,0 1 0,0-1 0,0 0 0,0 0 0,0 1 0,-1-1 0,1 0 0,0 0 0,0 0 0,0 0 0,0 0 0,0 1 0,0-1 0,0 0 0,0 1 0,0-1 0,0 0 0,0 0 0,0 1 0,0-1 0,0 0 0,0 1 0,0-1 0,0 0 0,1 0 0,-1 0 0,0 0 0,0 0 0,0 1 0,1-1 0,-1 0 0,0 1 0,0-1 0,1 0 0,0 0 0,-1 0 0,1 0 0,-1 1 0,1-1 0,0 0 0,-1 0 0,0 0 0,0 0 0,2 0 0,15-4 0,25-12 0,-30 10 0,0 1 0,0 1 0,2 0 0,18-3 0,-25 6 0,0-1 0,8-2 0,-10 2 0,1 1 0,1-1 0,-2 1 0,8 0 0,113 1 93,-58 0-1551,-58 0-5368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49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1 24575,'0'3'0,"0"3"0,4 5 0,1 5 0,4 1 0,3 2 0,3 3 0,3 1 0,6 1 0,0-2 0,1-2 0,0-2 0,-4-4 0,-4-4 0,-4-3 0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0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78 1 24575,'0'1'0,"0"0"0,-1 0 0,1 0 0,0 0 0,-1 0 0,1 0 0,-1 0 0,0-1 0,1 1 0,-2 1 0,-2 4 0,-2 8 0,0 0 0,2 0 0,-7 28 0,8-30 0,-39 186 0,10-41 0,-27 42-1365,55-186-5461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1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70 1 24575,'-1'14'0,"0"1"0,-6 23 0,2-11 0,-5 28 0,-28 132 0,31-158-1365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2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0 24575,'98'87'0,"6"-7"0,-89-69 0,119 94 0,-92-71 0,-29-24-1365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3 24575,'50'4'0,"-7"-1"0,243-2 0,-147-2 0,143-3 0,24 1 0,-209 3 0,-77-1 0,28-5 0,2 0 0,139 4 0,-107 3 0,-60-1 0,32-5 0,-24 2 0,59 2 0,-43 2 0,271-1-1365,-307 0-5461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 0 24575,'0'1'0,"-1"-1"0,0 0 0,1 0 0,-1 0 0,1 1 0,-1-1 0,1 0 0,-1 1 0,1-1 0,-1 0 0,1 1 0,-1-1 0,1 0 0,0 1 0,-1-1 0,1 1 0,0-1 0,-1 1 0,1-1 0,0 1 0,-1-1 0,1 1 0,0 0 0,0-1 0,0 1 0,0-1 0,-1 2 0,-2 16 0,3-17 0,0 6 0,-8 123 0,8 238 0,1-362 0,0 0 0,0 1 0,0-1 0,3 8 0,-2-7 0,-1 1 0,2 10 0,-2 57 0,-1-6 0,3-35 0,1 13 0,-4 202 0,4-204 0,0 1 0,-4 479 0,0-520 0,0-1 0,1 1 0,0-1 0,0 0 0,3 7 0,-3-6 0,1 0 0,-1 0 0,2 8 0,-2 90 0,-2-53 0,6 34-1365,-4-76-5461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0'3'0,"0"-1"0,1 0 0,0 1 0,-1-1 0,1 0 0,0 0 0,2 4 0,2 3 0,15 38 0,-7-19 0,12 38 0,-17-41 0,19 39 0,21 35 0,-18-46 0,-16-28 0,17 37 0,2 13 0,8 20 0,-8-22 0,-13-34 0,60 132 0,-45-109 0,1 4 0,-30-54 0,21 51 0,34 91 0,-59-150 0,74 161 0,-26-71 0,-36-69 0,48 96 0,-28-56 0,-29-57 0,0 0 0,0-1 0,12 13 0,-11-13 0,0 1 0,0-1 0,7 13 0,14 27 0,-1-2 0,-2-3 0,-21-38-273,-1 0 0,1 0-1,4 5 1,-6-8 1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 24575,'0'7'0,"1"1"0,0 0 0,0-1 0,1 1 0,0-1 0,1 1 0,-1-1 0,1 0 0,1 0 0,0 0 0,0-1 0,0 1 0,10 11 0,-8-11 0,0 1 0,-1 0 0,0 0 0,0 0 0,-1 1 0,5 16 0,10 29 0,13 44 0,-23-68 0,14 31 0,-6-22 0,7 16 0,13 39 0,21 53 0,-30-78 0,8 16 0,2 5 0,5 14 0,106 208 0,-121-259 0,8 20 0,42 121 0,-63-146 0,8 18 0,-2-15 0,20 58 0,-39-104 0,0 0 0,0 0 0,5 8 0,4 10 0,-3-4-1365,-4-12-5461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201'0,"0"-197"0,1 1 0,0-1 0,0 1 0,0-1 0,2 6 0,-1-4 0,-1-1 0,1 1 0,0 6 0,3 82 0,-2 22 0,1-1 0,-1 32 0,-3-89 0,-1-26 0,2 37 0,0-60 0,5 14 0,-4-16 0,0 1 0,0 11 0,0 101 0,-3-61 0,0-6 0,2 61 0,6-57 0,1 12 0,-7-27 0,2 45 0,-1 47 0,-1-22 0,2-75 0,1 17 0,-4-43-118,0-4-90,0-1 0,0 1 0,1 0 1,0-1-1,2 12 0,1-9-6618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04.6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493'0,"4"-410"0,0-2 0,4 10 0,0-17 0,-5 118 0,1 15 0,1 173 87,-6-232-1539,1-138-5374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29'-1'0,"33"2"0,-54 0 0,0 1 0,7 2 0,-8-2 0,0 0 0,11 1 0,53 1 0,1 4 0,-42-6 0,-21-2 0,-1 0 0,0 1 0,1 0 0,8 3 0,-7-1 0,1-1 0,-1 0 0,20 1 0,33-4 0,-24 1 0,24 3 0,-2 1 0,649-4 0,-700-1 0,-1 0 0,1 0 0,11-4 0,-11 3 0,1 0 0,14-1 0,81 3 0,12 0 0,-80-3 0,19-1 0,324 4-1365,-372 0-5461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91 24575,'3'0'0,"0"-2"0,0 1 0,4-6 0,6-4 0,93 6 0,-58 8 0,1102-3 0,-1142-2 0,-1-1 0,1-1 0,8-10 0,-7 6 0,16-5 0,88 9 0,-59 7 0,7-15 0,2 1 0,169 12-1365,-225-1-5461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0'0'-8191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23 24575,'181'0'0,"-174"-1"0,0 0 0,0 0 0,0 0 0,7-3 0,-7 2 0,0 0 0,1 1 0,8-1 0,139 2 0,-74 0 0,-55 0 0,5 0 0,48 5 0,-47-2 0,62-2 0,-44-2 0,1257 1-1365,-1298 0-5461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30 0 24575,'-4'4'0,"0"-1"0,-1 0 0,-4 2 0,-4 3 0,8-5 0,1 0 0,0 1 0,-1-1 0,1 1 0,0 0 0,0 0 0,1 1 0,0-1 0,-1 1 0,1 0 0,-3 7 0,-3 7 0,7-15 0,-1 0 0,1 1 0,1 0 0,-1-1 0,0 1 0,-1 9 0,2-4 0,-4 14 0,2-15 0,1 0 0,-1 11 0,0 16 0,-2 24 0,5-47-1365,1-2-5461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7 24575,'24'-3'0,"-21"2"0,0 0 0,1 0 0,-1 1 0,0 0 0,1-1 0,-1 1 0,1 1 0,6 0 0,-9-1 0,0 1 0,1 0 0,-1-1 0,0 1 0,0 0 0,0 0 0,0 0 0,1 0 0,-1 0 0,-1 0 0,1 0 0,0 0 0,0 0 0,0 1 0,0-1 0,-1 0 0,1 1 0,-1-1 0,1 0 0,-1 1 0,1-1 0,-1 0 0,0 1 0,0-1 0,1 2 0,-1 1 0,0-1 0,0 0 0,0 0 0,0 1 0,-1-1 0,1 0 0,-1 1 0,0-1 0,0 0 0,-1 3 0,0-3 0,1-1 0,-1 0 0,0 1 0,-2 2 0,3-4 0,-1 1 0,1-1 0,-1 1 0,1-1 0,0 1 0,0 0 0,0 0 0,0 0 0,-1 2 0,2-4 0,0 0 0,0 1 0,0-1 0,0 0 0,0 1 0,0-1 0,0 0 0,0 1 0,0-1 0,0 0 0,0 1 0,0-1 0,1 0 0,-1 1 0,0-1 0,0 0 0,0 1 0,0-1 0,1 0 0,-1 0 0,0 1 0,0-1 0,0 0 0,1 0 0,-1 1 0,0-1 0,0 0 0,1 0 0,-1 0 0,0 0 0,0 1 0,1-1 0,-1 0 0,1 0 0,13 3 0,-7-2 0,-6-1 0,-1 0 0,1 0 0,0 0 0,-1 1 0,1-1 0,-1 0 0,1 1 0,0-1 0,-1 0 0,1 1 0,-1-1 0,1 1 0,-1-1 0,1 1 0,-1-1 0,1 1 0,-1-1 0,1 1 0,-1-1 0,0 1 0,1 0 0,-1-1 0,1 2 0,-1-1 0,0 0 0,0 1 0,0-1 0,0 0 0,0 0 0,0 0 0,-1 1 0,1-1 0,0 0 0,0 0 0,-1 0 0,0 2 0,-1 1 0,0-1 0,0 1 0,0-1 0,-1 0 0,1 1 0,-1-1 0,-3 3 0,1-3-170,1 0-1,0 0 0,-1-1 1,1 0-1,-1 0 0,0 0 1,-6 2-1,4-2-6655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6 138 24575,'-1'0'0,"-1"0"0,1-1 0,0 1 0,0-1 0,0 1 0,0-1 0,0 0 0,0 1 0,0-1 0,0 0 0,0 0 0,0 0 0,0 1 0,0-1 0,0 0 0,1 0 0,-1-1 0,-1-1 0,-3-4 0,2 4 0,1 0 0,0-1 0,0 1 0,0 0 0,0-1 0,1 0 0,-1 1 0,1-1 0,0 0 0,0 1 0,0-1 0,1 0 0,-1 0 0,1 0 0,0 0 0,0 0 0,1 0 0,-1 1 0,1-1 0,-1 0 0,1 0 0,1 0 0,-1 1 0,3-6 0,-4 8 0,1-1 0,0 1 0,-1 0 0,1 0 0,0 0 0,0 0 0,0 0 0,0 0 0,0 1 0,0-1 0,0 0 0,0 0 0,0 1 0,1-1 0,-1 1 0,0-1 0,2 0 0,-1 1 0,0-1 0,0 1 0,0 0 0,0 0 0,0 0 0,0 0 0,0 0 0,0 0 0,0 1 0,3 0 0,-2-1 0,-1 1 0,0 0 0,1 0 0,-1 0 0,0 0 0,1 1 0,-1-1 0,0 1 0,0-1 0,0 1 0,0 0 0,0-1 0,0 1 0,-1 0 0,1 0 0,-1 1 0,1-1 0,0 2 0,0 3 0,-1-1 0,0 1 0,0 0 0,0-1 0,-1 1 0,0 0 0,-2 8 0,1 5 0,1-18-81,-1 17 293,0-19-280,1 1 0,0 0 0,0-1 0,0 1 0,-1 0 0,1-1 0,0 1 0,-1 0 0,1-1 0,0 1 0,-1 0 0,1-1 0,-1 1 0,1-1 0,-1 1 0,1-1 0,-1 1 0,0-1 0,1 1 0,-1-1 0,0 1 0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3 44 24575,'-1'0'0,"-1"-3"0,-1 0 0,1-1 0,-1-3 0,1 0 0,2 0 0,4 1 0,1 2 0,4 2 0,0 1 0,-1 3 0,-1 3 0,-3 2 0,-4 1 0,-1-1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05.60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50 0 24575,'-1'1'0,"-1"0"0,1-1 0,-1 1 0,1 0 0,-1 0 0,1 0 0,0 0 0,0 1 0,0-1 0,-1 0 0,1 0 0,0 1 0,0-1 0,1 1 0,-2 1 0,-2 3 0,-51 73 0,-33 58 0,26-44 0,-52 89 0,92-142 0,-51 68 0,-34 45 0,67-93 0,-118 178 0,104-158 0,-22 36 0,57-85-682,-30 38-1,41-58-6143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6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4 0 24575,'0'1'0,"0"0"0,-1 0 0,1 0 0,-1 0 0,1-1 0,-1 1 0,0 0 0,1-1 0,-2 2 0,-2 3 0,-2 4 0,-11 12 0,13-16 0,0-1 0,0 1 0,0 1 0,1-1 0,0 1 0,0-1 0,0 1 0,0 0 0,-1 7 0,1-1 0,-3 16 0,-4 35 0,8-34 0,-2 33 0,3-56-136,1-1-1,0 1 1,1-1-1,-1 0 1,1 1-1,0-1 1,1 0-1,-1 1 0,4 6 1,-1-5-6690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7'0'0,"-2"0"0,-1 0 0,1 0 0,-1 1 0,8 1 0,-10-2 0,-1 0 0,0 1 0,0-1 0,0 1 0,0-1 0,0 1 0,0 0 0,0 0 0,0-1 0,0 1 0,0 0 0,0 0 0,0 0 0,-1 0 0,1 0 0,0 0 0,-1 0 0,1 0 0,-1 0 0,1 0 0,-1 0 0,1 2 0,0-1 0,-1 0 0,1 0 0,-1 0 0,1 1 0,-1-1 0,0 0 0,0 0 0,0 0 0,0 1 0,-1-1 0,1 0 0,-1 0 0,1 0 0,-1 1 0,1-1 0,-1 0 0,0 0 0,0 0 0,0 0 0,-2 1 0,0 1 0,0-1 0,0 0 0,0 0 0,0 0 0,-1-1 0,1 1 0,-1-1 0,1 0 0,-6 3 0,7-5 0,-7 6 0,8-4 0,7-1 0,4 0 0,-6-2 0,-1 2 0,0-1 0,1 0 0,-1 1 0,1-1 0,3 2 0,-6-1 0,0-1 0,0 1 0,-1-1 0,1 1 0,0-1 0,0 1 0,0 0 0,0 0 0,-1-1 0,1 1 0,0 0 0,0 0 0,-1 0 0,1 0 0,-1 0 0,1 0 0,-1 0 0,1 0 0,-1 0 0,0 0 0,1 0 0,-1 0 0,0 2 0,0 0 0,0 1 0,0-1 0,0 1 0,0-1 0,-1 0 0,1 1 0,-1-1 0,0 0 0,0 1 0,0-1 0,-1 0 0,1 0 0,-1 0 0,1 0 0,-1 0 0,0-1 0,-3 4 0,-5 7 0,7-8 0,-1-1 0,1 1 0,-6 3 0,0 4-1365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 149 24575,'-1'-31'0,"1"18"0,-1 0 0,2 0 0,-1 0 0,2 0 0,3-18 0,-4 30 0,-1 0 0,1-1 0,-1 1 0,1 0 0,0 0 0,-1-1 0,1 1 0,0 0 0,0 0 0,0 0 0,0 0 0,0 0 0,0 0 0,0 0 0,1 0 0,1-1 0,-3 2 0,1 0 0,0-1 0,-1 1 0,1 0 0,0 0 0,-1 0 0,1 0 0,0 0 0,0 0 0,-1 0 0,1 0 0,0 0 0,-1 0 0,1 0 0,0 0 0,0 0 0,-1 1 0,1-1 0,0 0 0,-1 1 0,1-1 0,0 0 0,-1 1 0,1-1 0,-1 1 0,1-1 0,-1 1 0,1-1 0,-1 1 0,1-1 0,-1 1 0,1-1 0,0 2 0,1 3 0,0-1 0,0 0 0,2 7 0,-2-6 0,0 0 0,4 7 0,-4-8 0,0 0 0,0 0 0,0 0 0,-1 0 0,1 1 0,-1-1 0,1 9 0,-1-1 0,-1 19 0,0-20 0,0-10 0,0 1 0,0 0 0,-1 0 0,1-1 0,0 1 0,-1 0 0,1 0 0,-1-1 0,1 1 0,-1 0 0,0-1 0,0 1 0,0-1 0,0 1 0,0-1 0,-2 3 0,2-3 0,-1 0 0,0 1 0,1-1 0,-1 0 0,0 0 0,0-1 0,0 1 0,0 0 0,0 0 0,0-1 0,0 1 0,0-1 0,0 0 0,-3 0 0,4 1-76,0-1 1,0 0-1,-1 0 0,1 0 0,0 0 0,-1-1 0,1 1 0,0 0 1,-1 0-1,1-1 0,0 1 0,0-1 0,0 1 0,-1-1 1,1 0-1,0 1 0,-2-3 0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6 47 24575,'0'-2'0,"-3"-1"0,-1 0 0,0-1 0,0-2 0,3 0 0,4 0 0,3 0 0,0 1 0,2 1 0,-2 2 0,-2 5 0,-1 2 0,-1 3 0,-1 1 0,-1 2 0,-3-1 0,0-3-8191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94 24575,'11'-16'0,"12"-19"0,1-1 0,-4 12 0,0 1 0,2 1 0,0 1 0,33-24 0,108-69 0,-117 85 0,81-37 0,-97 53 0,1 2 0,39-10 0,-55 19 0,1 0 0,22 0 0,3 0 0,28-4 0,89 2 0,-8 11-1365,-132-7-5461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2 1 24575,'1'0'0,"0"1"0,0 0 0,0 0 0,0-1 0,0 1 0,0 0 0,0 0 0,-1 0 0,1 0 0,0 0 0,-1 0 0,1 2 0,1-1 0,33 57 0,-17-28 0,36 48 0,-36-63 0,-18-16 0,0 0 0,0 0 0,0 0 0,0 0 0,0 0 0,0 0 0,0 1 0,0-1 0,0 0 0,0 0 0,0 0 0,0 0 0,0 0 0,0 0 0,0 0 0,0 0 0,0 0 0,0 0 0,0 1 0,0-1 0,0 0 0,0 0 0,0 0 0,0 0 0,0 0 0,-1 0 0,1 0 0,0 0 0,0 0 0,0 0 0,0 0 0,0 0 0,0 0 0,0 0 0,0 0 0,0 0 0,-1 0 0,1 0 0,0 0 0,0 0 0,0 0 0,0 0 0,0 0 0,0 0 0,0 0 0,0 0 0,0 0 0,-1 0 0,1 0 0,0 0 0,0 0 0,-7 0 0,7 0 0,-5-1 0,-1 1 0,1-1 0,-11-4 0,-6-1 0,11 4 0,0 1 0,-1 0 0,1 0 0,-1 1 0,-12 2 0,20-1 0,-1 0 0,1 0 0,-1 0 0,1 0 0,0 1 0,0-1 0,0 1 0,0 0 0,0 1 0,0-1 0,0 1 0,1-1 0,-1 1 0,1 0 0,-6 7 0,-26 28 0,34-36 20,4-3-783,-2 1 141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1 150 24575,'0'0'0,"-1"0"0,1 1 0,0-1 0,0 0 0,0 1 0,-1-1 0,1 0 0,0 1 0,-1-1 0,1 0 0,0 0 0,-1 0 0,1 1 0,0-1 0,-1 0 0,1 0 0,0 0 0,-1 0 0,1 1 0,-1-1 0,1 0 0,0 0 0,-1 0 0,0 0 0,-12 1 0,12-1 0,-5 1 0,0-1 0,1 0 0,-1 0 0,0-1 0,0 1 0,0-1 0,-6-2 0,10 2 0,0 0 0,1 1 0,-1-1 0,0 0 0,0 0 0,1 0 0,-1 0 0,0 0 0,1 0 0,-1-1 0,1 1 0,-1-1 0,1 1 0,0-1 0,0 1 0,0-1 0,0 1 0,0-1 0,0 0 0,0 0 0,0 0 0,1 0 0,-1 1 0,0-5 0,0-1 0,0-1 0,1 0 0,0 0 0,0 0 0,1 1 0,0-1 0,1 0 0,3-12 0,-4 18 0,0 0 0,1 0 0,-1 0 0,1 0 0,-1 0 0,1 0 0,0 1 0,0-1 0,0 0 0,0 1 0,0-1 0,0 1 0,0 0 0,0 0 0,4-2 0,-4 3 0,0-1 0,-1 0 0,1 1 0,-1-1 0,1 1 0,0 0 0,-1-1 0,1 1 0,0 0 0,-1 0 0,1 0 0,0 0 0,-1 1 0,1-1 0,0 0 0,-1 1 0,1-1 0,-1 1 0,1-1 0,0 1 0,-1 0 0,1 0 0,1 1 0,0 1 0,0-1 0,-1 1 0,1 0 0,-1 0 0,0 0 0,0 0 0,0 0 0,0 1 0,0-1 0,-1 1 0,0-1 0,0 1 0,0 0 0,0-1 0,0 1 0,0 0 0,-1-1 0,0 6 0,0-2-118,0 19 370,-1-24-367,1-1-1,0 1 1,-1-1 0,1 1-1,-1 0 1,1-1 0,-1 1-1,0-1 1,1 1 0,-1-1 0,0 0-1,-2 3 1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157'0,"0"-157"0,0 1 0,0-1 0,0 1 0,0-1 0,0 1 0,0-1 0,0 1 0,0 0 0,1-1 0,-1 1 0,0-1 0,0 1 0,0-1 0,1 0 0,-1 1 0,0-1 0,1 1 0,-1 0 0,0-1 0,1 0 0,-1 0 0,0 0 0,0 0 0,1 0 0,-1 0 0,0 0 0,0 0 0,0 0 0,1 0 0,-1 0 0,0 0 0,0 0 0,1 0 0,-1 0 0,0 0 0,0 0 0,1 0 0,-1-1 0,0 1 0,0 0 0,0 0 0,1 0 0,-1 0 0,3-3 0,-1 1 0,1 0 0,-1-1 0,3-2 0,-4 4 0,43-47 0,-9 2 0,-34 44-91,1 0 0,0 1 0,-1-1 0,1 0 0,0 1 0,0 0 0,0-1 0,0 1 0,1 0 0,-1 0 0,0 0 0,0 0 0,1 1 0,3-2 0,2 1-6735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 0 24575,'0'3'0,"0"1"0,0 5 0,0 1 0,0 4 0,0 1 0,0-1 0,0 0 0,-3-3 0,0-2 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12.7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 24575,'25'-1'0,"-9"1"0,0 0 0,0 0 0,0 2 0,20 4 0,55 15 0,-71-17 0,-1-1 0,1-2 0,0 1 0,34-4 0,-6 1 0,1292 1 0,-1227-5 0,5 1 0,-50 0 0,-9-1 0,-3 5 0,-22 1 0,0-2 0,34-6 0,-34 2-455,0 2 0,41 0 0,-65 3-6371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8 172 24575,'-1'-1'0,"1"1"0,-1-1 0,1 1 0,-1-1 0,0 1 0,1-1 0,-1 1 0,0-1 0,1 1 0,-1 0 0,0-1 0,-1 1 0,0-1 0,-17-7 0,13 6 0,0-1 0,0 1 0,0-1 0,1 0 0,-1-1 0,1 1 0,0-1 0,-10-9 0,13 10 0,-4-3 0,1 0 0,0 0 0,0-1 0,-5-10 0,9 16 0,1-1 0,-1 1 0,1 0 0,-1 0 0,1 0 0,0 0 0,-1-1 0,1 1 0,0 0 0,0 0 0,0-1 0,0 1 0,0 0 0,0 0 0,1-1 0,-1 1 0,0 0 0,0 0 0,1 0 0,-1-1 0,1 1 0,-1 0 0,1 0 0,0 0 0,-1 0 0,1 0 0,1-1 0,1 0 0,-1-1 0,1 1 0,0 0 0,0 0 0,0 0 0,1 1 0,6-3 0,2-2 0,-7 4 0,0 0 0,-1 0 0,9-1 0,-4 1 0,-2 0 0,0 1 0,0 0 0,-1 0 0,13 1 0,-17 0 0,-1 0 0,1 0 0,0 0 0,-1 1 0,1-1 0,0 1 0,-1-1 0,1 1 0,-1 0 0,1-1 0,-1 1 0,0 0 0,1 0 0,-1 0 0,0 0 0,0 0 0,1 0 0,-1 1 0,0-1 0,0 0 0,0 1 0,0-1 0,-1 0 0,1 1 0,1 1 0,1 7 0,0 1 0,-1-1 0,2 18 0,0 1 0,2 12 0,1 53 0,-4-38 0,8 20 0,-2-11 0,-9-63 0,1 0 0,-1 0 0,0-1 0,0 1 0,-1 0 0,1 0 0,0 0 0,0-1 0,-1 1 0,1 0 0,-1 0 0,0-1 0,0 1 0,1 0 0,-1-1 0,0 1 0,0-1 0,0 1 0,0-1 0,-1 0 0,1 1 0,-3 1 0,2-1 0,-1-1 0,1 0 0,-1 0 0,0 1 0,1-1 0,-1-1 0,0 1 0,1 0 0,-1-1 0,0 1 0,0-1 0,0 0 0,-5 0 0,5-1 0,-1 1 0,1-1 0,0 1 0,0-1 0,0 0 0,-1 0 0,1 0 0,0-1 0,0 1 0,0-1 0,1 0 0,-1 0 0,0 0 0,1 0 0,-4-3 0,0-2 0,-1-1 0,1 0 0,-7-15 0,2 5 0,8 15 0,1-1 0,0 0 0,0 1 0,0-1 0,1 0 0,-1 0 0,1 0 0,-1-5 0,2 7 0,0 0 0,0 0 0,0 1 0,0-1 0,0 0 0,0 0 0,1 1 0,-1-1 0,0 0 0,1 1 0,0-1 0,-1 0 0,1 1 0,0-1 0,0 1 0,0-1 0,0 1 0,0-1 0,0 1 0,0 0 0,0-1 0,2 0 0,3-2-455,0 0 0,9-5 0,-8 5-6371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1'0,"0"4"0,0 3 0,0 3 0,0 5 0,1 1 0,1-2 0,-1 0 0,1-2 0,-2 0 0,2-3 0,0-3-8191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1'0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53 24575,'0'-5'0,"1"0"0,0 1 0,0-1 0,0 0 0,4-6 0,-5 9 0,1 1 0,0 0 0,-1 0 0,1 0 0,0 0 0,0 0 0,-1 0 0,1 1 0,0-1 0,0 0 0,0 0 0,0 1 0,0-1 0,0 0 0,1 1 0,-1-1 0,0 1 0,0 0 0,0-1 0,0 1 0,1 0 0,1-1 0,3 1 0,0-1 0,1 1 0,7 1 0,-5 0 0,-7-1 0,1 0 0,-1 0 0,0 1 0,1-1 0,-1 1 0,0-1 0,0 1 0,1 0 0,-1 0 0,0 0 0,0 0 0,0 0 0,0 1 0,0-1 0,0 1 0,-1-1 0,1 1 0,1 2 0,0-1 0,-1 0 0,0 0 0,0 0 0,-1 1 0,1-1 0,-1 1 0,1 0 0,-1-1 0,0 1 0,0 6 0,0-7-341,-1 0 0,1 0-1,2 6 1,0-2-6485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8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2 16 24575,'-2'0'0,"0"-1"0,1 1 0,-1 0 0,0-1 0,0 0 0,1 1 0,-1-1 0,-2-1 0,-9-4 0,9 5 0,0 0 0,0 1 0,0-1 0,0 1 0,-5 0 0,8 0 0,0 0 0,0 0 0,0 0 0,1 0 0,-1 0 0,0 1 0,0-1 0,0 0 0,1 1 0,-1-1 0,0 0 0,0 1 0,1-1 0,-1 1 0,0-1 0,1 1 0,-1-1 0,1 1 0,-1 0 0,1-1 0,-1 1 0,1 0 0,-1-1 0,1 1 0,-1 0 0,1 0 0,0-1 0,-1 1 0,1 0 0,0 0 0,0 1 0,-1 4 0,0 0 0,1 1 0,0-1 0,0 0 0,0 0 0,1 0 0,2 9 0,-2-13 0,-1 0 0,1 0 0,1 0 0,-1 0 0,0 0 0,0-1 0,1 1 0,-1 0 0,0-1 0,1 1 0,0-1 0,-1 1 0,1-1 0,0 0 0,0 0 0,0 0 0,0 0 0,0 0 0,0 0 0,0-1 0,4 2 0,0-1 0,0 0 0,0 0 0,0-1 0,0 0 0,0 0 0,10-2 0,-15 2 0,0 0 0,0 0 0,0-1 0,0 1 0,0 0 0,0-1 0,0 1 0,0 0 0,0-1 0,0 1 0,0-1 0,0 0 0,-1 1 0,1-1 0,0 0 0,0 1 0,-1-1 0,1 0 0,0 0 0,-1 0 0,1 1 0,-1-1 0,1 0 0,-1 0 0,1 0 0,-1 0 0,1-2 0,-1 0 0,1 0 0,-1-1 0,0 1 0,0 0 0,-1-1 0,1 1 0,-1-4 0,1 7 0,0 0 0,0 0 0,0 0 0,0 0 0,0 0 0,0 0 0,0 0 0,0 0 0,0 0 0,0 0 0,0 0 0,0 0 0,0 0 0,0 0 0,0 0 0,0 0 0,0 0 0,0 0 0,1 0 0,-1 0 0,0 0 0,0 0 0,0 0 0,0 0 0,0 0 0,0 0 0,0 0 0,0 0 0,0 0 0,0 0 0,0 0 0,0 0 0,0 0 0,0 0 0,0 0 0,0 0 0,0 0 0,0 0 0,0 0 0,0 0 0,0 0 0,0 0 0,0 0 0,0-1 0,0 1 0,0 0 0,0 0 0,0 0 0,0 0 0,0 0 0,0 0 0,0 0 0,0 0 0,0 0 0,0 0 0,0 0 0,0 0 0,0 0 0,6 6 0,5 9 0,-5-4-170,1 0-1,0-1 0,1 0 1,0 0-1,0 0 0,1-1 1,18 14-1,-21-19-6655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1'16'0,"1"0"0,0-1 0,5 18 0,3 18 0,-2 9 0,-2-33 0,-4-20 0,0 1 0,1 12 0,4 31-1365,-7-43-5461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34:01.5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21'2'0,"-1"0"0,1 1 0,-1 1 0,36 12 0,-35-8 0,-1 1 0,21 12 0,-9-5 0,5 3 0,25 12 0,-26-16 0,41 11 0,2 1 0,-78-26 0,-3 0 0,-10 0 0,-16 0 0,4-1 0,-49 1 0,64 0 0,0 1 0,0-1 0,0 2 0,0-1 0,1 1 0,-11 5 0,3 0 0,-3 1 0,0 1 0,0 0 0,-25 21 0,28-18 0,1 1 0,0 0 0,1 1 0,1 1 0,-16 24 0,14-18-1365,9-14-5461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27:16.2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215 24575,'6'1'0,"0"0"0,0 0 0,-1 0 0,1 1 0,0 0 0,-1 0 0,1 0 0,-1 1 0,6 4 0,6 2 0,86 43 0,77 36 0,177 73 0,-284-129 0,328 136 0,-226-91 0,-23-10 0,-3-8 0,89 37 0,-155-60 0,227 92 0,-22-10 0,100 20 0,-388-138 0,252 95 0,-41-14 0,207 83 0,-366-142 0,88 31 0,38 16 0,-46-13 0,-18-8 0,124 44 0,-75-30 0,73 26 0,-96-36 0,201 71 0,-243-89 0,265 86 0,-250-89 0,34 11 0,-102-29-1365,-28-9-5461</inkml:trace>
  <inkml:trace contextRef="#ctx0" brushRef="#br0" timeOffset="2917.27">1827 30 24575,'1'11'0,"0"0"0,0 0 0,1 0 0,5 17 0,17 40 0,-20-59 0,3 8 0,12 33 0,30 52 0,77 149 0,-85-170 0,21 47 0,-45-88 0,66 166 0,-13-5 0,49 150 0,8-20 0,-33-101 0,-8-13 0,176 354 0,-181-397 0,28 63 0,52 95 0,-18-44 0,-115-223 0,73 154 0,21 26 0,-79-157 0,35 61 0,19 42 0,23 42-710,-106-209 55,-7-11-6171</inkml:trace>
  <inkml:trace contextRef="#ctx0" brushRef="#br0" timeOffset="30926.32">1636 1675 24575,'1'1'0,"1"0"0,-1 0 0,1 1 0,-1-1 0,1 0 0,-1 1 0,0 0 0,0-1 0,1 1 0,0 3 0,1-2 0,0 2 0,1-1 0,1 1 0,-1-1 0,1 0 0,-1-1 0,1 1 0,0-1 0,0 0 0,10 4 0,-6-2 0,0 0 0,13 9 0,-13-7 0,1-1 0,0 0 0,1-1 0,17 7 0,-9-4 0,-6-2 0,-5-2 0,0-1 0,14 4 0,-9-4-84,-7-2-172,0 0 0,0 1-1,-1 0 1,11 4 0</inkml:trace>
  <inkml:trace contextRef="#ctx0" brushRef="#br0" timeOffset="33958.24">1962 1847 24575,'1'10'0,"0"-1"0,0-1 0,1 1 0,1 0 0,0 0 0,0-1 0,0 1 0,9 14 0,-3-5 0,1 5 0,-7-16 0,0 1 0,7 12 0,-4-10-35,-4-6-186,0-1-1,0 0 0,0 0 0,0 0 1,4 4-1</inkml:trace>
  <inkml:trace contextRef="#ctx0" brushRef="#br0" timeOffset="43333.17">1771 11 24575,'-1'1'0,"0"0"0,-1 0 0,1 0 0,0 0 0,0 0 0,0 0 0,0 0 0,1 1 0,-1-1 0,0 0 0,0 0 0,0 3 0,-1-2 0,-41 85 0,12-23 0,-14 22 0,35-70-102,0 0-1,-1-2 0,-17 20 0,16-21-851,5-4-5872</inkml:trace>
  <inkml:trace contextRef="#ctx0" brushRef="#br0" timeOffset="44526.08">1771 0 24575,'5'0'0,"1"1"0,-1 0 0,0 0 0,1 0 0,-1 0 0,0 1 0,0 0 0,0 0 0,5 2 0,5 5 0,20 15 0,-30-20 0,58 47 0,189 135 0,-233-173 0,0 0 0,38 16 0,8 5 0,74 39 0,-120-64-1365,-2 0-5461</inkml:trace>
  <inkml:trace contextRef="#ctx0" brushRef="#br0" timeOffset="46653.25">6177 3446 24575,'1'3'0,"0"1"0,0-1 0,0 0 0,1 1 0,-1-1 0,1 0 0,0 0 0,-1 0 0,1 0 0,1 0 0,3 4 0,2 3 0,7 11 0,0-2 0,2 0 0,33 31 0,-34-37 0,-1 0 0,17 21 0,-16-18 0,0-1 0,1-1 0,1 0 0,21 13 0,-32-22 0,14 6 0,-21-11 0,0 0 0,0 0 0,0 0 0,0 0 0,0 0 0,0 0 0,0 0 0,1 0 0,-1 0 0,0 0 0,0 0 0,0 0 0,0 0 0,0 0 0,0 0 0,0 0 0,0 0 0,0 0 0,0 0 0,0 0 0,0 0 0,0 0 0,0 1 0,0-1 0,0 0 0,0 0 0,1 0 0,-1 0 0,0 0 0,0 0 0,0 0 0,0 0 0,0 0 0,0 0 0,0 0 0,0 0 0,0 0 0,0 0 0,0 1 0,0-1 0,0 0 0,0 0 0,0 0 0,0 0 0,0 0 0,0 0 0,0 0 0,0 0 0,0 0 0,0 0 0,-1 0 0,1 0 0,0 0 0,0 0 0,0 1 0,0-1 0,0 0 0,-6 2 0,-15 0 0,15-2 0,4 0 0,-63 10 0,55-7 0,0-1 0,1 2 0,-1-1 0,-13 8 0,-10 6 0,-17 10 0,-3 6 0,-29 20 0,1 4 118,31-23-1601,41-28-5343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34:14.53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4'3'0,"0"0"0,-1 0 0,0 1 0,1-1 0,-1 1 0,4 6 0,-5-7 0,13 20 0,14 27 0,-20-32 0,1-1 0,0 0 0,1-1 0,14 15 0,-15-18 0,-8-11 0,-1 0 0,1 0 0,-1 0 0,1 0 0,0 0 0,0-1 0,0 1 0,0 0 0,0-1 0,3 2 0,6 1 49,4 3-1463</inkml:trace>
  <inkml:trace contextRef="#ctx0" brushRef="#br0" timeOffset="1193">221 58 24575,'-1'26'0,"-2"-1"0,-7 36 0,-3 17 0,8-46 0,-1 1 0,-12 36 0,-5-14-1365,19-45-5461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34:17.19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7 0 24575,'0'21'0,"-2"-1"0,0 1 0,-7 31 0,-8 32 0,-4 17 0,17-85 0,-1 0 0,-1-1 0,-1 1 0,-10 17 0,13-24-7,2-7-219,1 1-1,0-1 1,-1 1 0,1-1-1,-3 3 1</inkml:trace>
  <inkml:trace contextRef="#ctx0" brushRef="#br0" timeOffset="1093.07">0 77 24575,'1'0'0,"0"0"0,0 0 0,0 1 0,0-1 0,0 0 0,0 1 0,0-1 0,0 0 0,-1 1 0,1-1 0,0 1 0,0-1 0,0 1 0,-1 0 0,2 1 0,10 12 0,-8-8 0,126 162 0,-121-156 0,0 0 0,9 20 0,-7-12-455,0-1 0,23 31 0,-27-42-637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6 1 24575,'0'1'0,"0"1"0,0-1 0,1 0 0,-1 0 0,0 1 0,1-1 0,-1 0 0,1 0 0,0 0 0,-1 1 0,1-1 0,0 0 0,0 0 0,0 0 0,0 1 0,19 15 0,-6-5 0,-11-10 0,1 3 0,0-1 0,1 1 0,-1-1 0,1-1 0,0 1 0,1-1 0,7 5 0,1-2 0,0 0 0,28 7 0,-40-12 0,0 0 0,0-1 0,0 1 0,1 0 0,-1 0 0,0 0 0,0 0 0,2 3 0,-3-4 0,-1 0 0,0 0 0,0 0 0,1 1 0,-1-1 0,0 0 0,0 1 0,0-1 0,1 0 0,-1 0 0,0 1 0,0-1 0,0 0 0,0 1 0,0-1 0,0 0 0,0 1 0,0-1 0,1 0 0,-1 1 0,0-1 0,0 0 0,-1 1 0,1 0 0,0 0 0,-1-1 0,1 1 0,0-1 0,-1 1 0,1-1 0,-1 1 0,1-1 0,-1 1 0,1-1 0,-1 1 0,0-1 0,1 1 0,-1-1 0,0 0 0,0 1 0,-24 10 0,6-2 0,1 0 0,-1 0 0,2 2 0,-19 14 0,17-9 0,-29 32 0,39-38 0,0 1 0,1 0 0,1 1 0,-11 21 0,6-8 0,4-8 0,-10 28 0,5-16-34,9-21-1297,-1 3-5495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33:48.8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973 519 24575,'1'5'0,"0"0"0,0 1 0,1-1 0,0-1 0,0 1 0,0 0 0,0 0 0,1-1 0,6 9 0,-3-4 0,129 257 0,-130-257 0,63 127 0,-45-94 0,103 205 0,-78-142 0,62 156 0,-40-77 0,-32-87 0,64 147 0,-47-114 0,25 41 0,5 14 0,71 165 0,-75-173 0,57 103 0,-88-180 0,-13-25 0,31 59 0,-7-6 0,-46-93 0,36 62 0,-33-66 0,25 59 0,-37-73 0,1-1 0,0 0 0,1-1 0,15 22 0,-16-26 45,0 0-1,8 20 0,5 8-1542,-13-29-5328</inkml:trace>
  <inkml:trace contextRef="#ctx0" brushRef="#br0" timeOffset="6706.02">1 3327 24575,'207'-4'0,"103"2"0,465 9 0,-510-8 0,-161 0 0,115 3 0,-108 6 0,21 2 0,356-9 0,-250-2 0,2818 1 0,-3040-1 0,-1 0 0,25-6 0,-23 3 0,24-1 0,-24 4-1365,-3 0-5461</inkml:trace>
  <inkml:trace contextRef="#ctx0" brushRef="#br0" timeOffset="17887.16">1982 547 24575,'-1'11'0,"-1"0"0,1-1 0,-2 1 0,1-1 0,-2 0 0,-7 17 0,3-6 0,-1 0 0,-13 22 0,12-24 0,-11 27 0,20-43-96,1-1 21,-1 0 1,1 0-1,-1 0 0,0-1 1,0 1-1,0 0 0,0 0 1,0-1-1,0 1 0,0 0 1,-1-1-1,1 1 1,0-1-1,-1 0 0,1 1 1,-4 1-1</inkml:trace>
  <inkml:trace contextRef="#ctx0" brushRef="#br0" timeOffset="19315.34">1964 547 24575,'4'1'0,"0"-1"0,1 1 0,-1-1 0,0 1 0,0 1 0,1-1 0,3 2 0,29 17 0,-19-10 0,65 37 0,-65-37 0,-1 0 0,1-1 0,1-1 0,34 12 0,-36-16 0,1 1 0,0-1 0,0 0 0,0-2 0,20 1 0,3-4-1365,-28 1-5461</inkml:trace>
  <inkml:trace contextRef="#ctx0" brushRef="#br0" timeOffset="21115.51">1703 7 24575,'0'2'0,"1"-1"0,0 1 0,0 0 0,0-1 0,0 1 0,0-1 0,0 0 0,0 1 0,0-1 0,1 0 0,-1 0 0,3 2 0,-1 0 0,11 10 0,101 85 0,-107-92 0,0 0 0,0-1 0,1 0 0,-1 0 0,1-1 0,0-1 0,0 1 0,18 3 0,-26-7 0,0 1 0,0-1 0,0 0 0,0 0 0,1 0 0,-1 0 0,0 0 0,0 0 0,0 0 0,0 0 0,1 0 0,-1-1 0,0 1 0,0 0 0,0-1 0,0 1 0,0-1 0,0 0 0,0 1 0,0-1 0,0 0 0,0 1 0,0-1 0,0 0 0,-1 0 0,1 0 0,0 0 0,0 1 0,-1-1 0,1 0 0,-1-1 0,1 1 0,-1 0 0,1 0 0,-1 0 0,0 0 0,1 0 0,-1 0 0,0 0 0,0-1 0,0-1 0,0-5 0,0 0 0,0 0 0,-1-1 0,-4-13 0,4 19 0,-1-6 0,-1 0 0,0 0 0,0 1 0,-8-13 0,1 1 0,5 6 0,2 3 0,3 11 0,0 6 0,20 188 0,-12-151 0,-4-26 0,3 27 0,-5-18-1365,1-17-5461</inkml:trace>
  <inkml:trace contextRef="#ctx0" brushRef="#br0" timeOffset="31226.65">6476 3155 24575,'-1'0'0,"0"0"0,0 0 0,0 0 0,0 0 0,0 1 0,1-1 0,-1 0 0,0 1 0,0-1 0,0 1 0,1-1 0,-1 1 0,0-1 0,1 1 0,-1-1 0,0 1 0,1 0 0,-2 1 0,-8 16 0,7-14 0,-6 16 0,1 0 0,-8 28 0,-3 8 0,11-38 0,-15 25 0,13-27 0,5-7 0,1-4 0,1 1 0,1-1 0,-3 7 0,3-9 0,1 1 0,-1-1 0,0 0 0,0 1 0,-4 3 0,-7 14 0,-15 33-1365,22-44-5461</inkml:trace>
  <inkml:trace contextRef="#ctx0" brushRef="#br0" timeOffset="32260.89">6265 3192 24575,'0'1'0,"0"-1"0,1 1 0,-1 0 0,1 0 0,-1-1 0,1 1 0,-1 0 0,1-1 0,-1 1 0,1 0 0,0-1 0,-1 1 0,1-1 0,0 1 0,0-1 0,-1 1 0,2 0 0,2 1 0,66 42 0,95 45 0,-127-67 0,67 49 0,-89-61 0,-11-7 0,0 0 0,-1 0 0,8 7 0,-4-3-1365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8T15:52:34.5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552 0 24575,'0'0'0,"0"1"0,0-1 0,0 0 0,0 1 0,0-1 0,0 0 0,0 0 0,0 1 0,0-1 0,-1 0 0,1 0 0,0 0 0,0 1 0,-1-1 0,1 0 0,0 0 0,0 0 0,-1 0 0,1 0 0,0 0 0,-1 0 0,1 0 0,0 0 0,-1 0 0,1 0 0,0 0 0,-1 0 0,-9 1 0,8 0 0,-67 3 0,-14 0 0,-123 8 0,0-13 0,86 0 0,-1926 1-741,1629 17 1348,76 10-473,155-13-134,-131 6 0,-117-13 0,404-6 223,16 0-753,-1-1 1,-26-2 0,33 0-6297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8T15:52:44.8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861 180 24575,'-503'4'0,"431"-2"0,-970 1-2500,599-4 1707,305 0 659,-149 2 2600,153 6-1820,-26 1-331,-188-9-315,0-29 0,21-5 0,148 30 0,25 0 0,-47 3 0,150 2 0,43 0 0,0 0 0,0 2 0,-14 4 0,14-5 0,-1 2 0,1-2 0,-11 2 0,-46-3-1365,55 0-5461</inkml:trace>
  <inkml:trace contextRef="#ctx0" brushRef="#br0" timeOffset="1879.96">422 0 24575,'-16'1'0,"0"1"0,0 0 0,0 2 0,0-1 0,-17 8 0,-129 34 0,76-20 0,38-10 0,37-11 0,10-1 0,5-1 0,23 2 0,-1 2 0,41 14 0,-38-8 0,-1 2 0,30 18 0,-41-21 0,17 16 0,-5-4 0,-23-19-195,-2-1 0,1 0 0,1-1 0,-1 1 0,1 0 0,6 0 0,-4 0-6631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8T15:52:59.1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951 148 24575,'-392'-1'0,"-362"2"0,541 2 0,-66 2 0,26 3 0,45-1 0,-552-6 0,394-2 0,-1032 1 0,1287-4 341,-5 0-2047,107 4-5120</inkml:trace>
  <inkml:trace contextRef="#ctx0" brushRef="#br0" timeOffset="1511.24">356 0 24575,'-4'0'0,"1"1"0,-1-1 0,1 1 0,-1 0 0,0 0 0,1-1 0,0 2 0,-5 2 0,-26 15 0,14-5 0,2-5 0,-25 8 0,27-10 0,-1 0 0,-19 11 0,-22 12 0,49-26 0,-5 2 0,-1 0 0,-23 4 0,37-10 0,5 0 0,1 0 0,-1 0 0,8 0 0,3 0 0,-6 0 0,0 1 0,0 0 0,-1 1 0,1 0 0,10 4 0,43 18 0,-22-7 0,-24-12 0,0 1 0,-1 2 0,-1 0 0,1 0 0,-2 0 0,17 15 0,-19-15 51,1 0 0,0 0-1,22 9 1,1 1-1619,-22-10-5258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8T15:54:19.8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3 588 24575,'-1'-33'0,"0"13"0,3-30 0,-1 44 0,0 1 0,1 0 0,2-7 0,-3 8 0,1-2 0,0 2 0,1-11 0,0-48 0,2-13 0,2 41 0,-5 27 0,0 0 0,0-1 0,1-9 0,-3 7-1365,0 2-5461</inkml:trace>
  <inkml:trace contextRef="#ctx0" brushRef="#br0" timeOffset="1697.88">1 188 24575,'4'-1'0,"1"0"0,-1 0 0,1-1 0,-1 0 0,1 1 0,-2-1 0,2 0 0,-1-1 0,5-3 0,1 0 0,2-1 0,64-41 0,-67 41 0,0 0 0,-1 0 0,0-2 0,0 1 0,-1 0 0,6-10 0,13-20 0,-21 34 0,-2 8 0,0 12 0,-3-12 0,13 57 0,-5-28 0,-4-18 0,1 0 0,0-2 0,0 1 0,12 17 0,-3-4 0,-12-22 0,1 0 0,0 0 0,-1 0 0,2-1 0,-1 1 0,1-1 0,0 0 0,0 0 0,0 0 0,5 3 0,1 0 30,40 27 273,-42-28-643,0-2 1,1 0-1,-1-1 0,13 5 1,-10-5-6487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8T15:53:17.00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8 1 24575,'-3'0'0,"1"1"0,-1-1 0,1 1 0,0 0 0,-1 0 0,2-1 0,-2 2 0,1-1 0,-1 0 0,2 1 0,-1 0 0,-3 1 0,-6 5 0,-74 50 0,68-44 0,14-10 0,-1-2 0,1 2 0,-1-1 0,1-1 0,-6 4 0,-11 3 0,2 0 0,-2-1 0,-31 8 0,49-15 0,-1 0 0,-1 0 0,2 0 0,-1 0 0,0 1 0,0-1 0,0 0 0,1 1 0,0 0 0,-1 0 0,-3 4 0,6-6 0,0 0 0,0 0 0,-1 0 0,1 1 0,0-1 0,0 0 0,0 0 0,0 1 0,0-1 0,0 0 0,0 0 0,0 0 0,0 0 0,0 0 0,0 0 0,0 1 0,0-1 0,0 0 0,0 0 0,0 1 0,0-1 0,0 0 0,0 0 0,0 1 0,0-1 0,0 0 0,1 0 0,-1 0 0,0 1 0,0-1 0,0 0 0,0 0 0,0 0 0,1 0 0,-1 1 0,0-1 0,0 0 0,0 0 0,1 0 0,-1 0 0,0 0 0,0 1 0,1-1 0,-1 0 0,0 0 0,0 0 0,0 0 0,0 0 0,0 0 0,1 0 0,12 2 0,-13-2 0,42 1 0,-26-1 0,0 1 0,-1 1 0,22 4 0,-24-2 0,2-1 0,-2 2 0,0 0 0,1 1 0,-2 1 0,1 0 0,-1 0 0,0 1 0,0 1 0,19 18 0,-21-18 0,16 13 0,-15-14 0,-3-2 0,1 0 0,13 6 0,-5-3 0,-8-4-1365,-1-2-5461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8T19:31:56.99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150 343 24575,'21'0'0,"-1"1"0,-1-2 0,28-4 0,-28 3 18,0 0-1,32 2 0,-19 1-1434,-23-1-5409</inkml:trace>
  <inkml:trace contextRef="#ctx0" brushRef="#br0" timeOffset="4288.92">1294 247 24575,'1'0'0,"0"0"0,1 0 0,-1 1 0,1 0 0,-1-1 0,0 1 0,1-1 0,-1 1 0,2 2 0,4 0 0,12 7 0,31 21 0,-41-25 0,-8-6 0,-1 0 0,0 1 0,1-1 0,-1 0 0,0 0 0,1 0 0,-1 0 0,0 0 0,1 1 0,-1-1 0,0 1 0,0-1 0,0 0 0,0 1 0,0-1 0,0 1 0,0-1 0,0 0 0,0 0 0,0 1 0,1-1 0,-1 0 0,0 1 0,0-1 0,0 1 0,0-1 0,-1 0 0,1 0 0,0 1 0,0-1 0,0 1 0,0-1 0,0 0 0,0 1 0,0-1 0,0 0 0,0 0 0,-1 0 0,1 1 0,0-1 0,0 1 0,-1-1 0,-1 3 0,-1-1 0,0 1 0,-4 3 0,2-2 0,1-1 0,2 0 0,-1-1 0,0 1 0,0 0 0,1 0 0,0 0 0,-1 0 0,1 0 0,-2 5 0,-25 52 0,26-52-1365,1-2-5461</inkml:trace>
  <inkml:trace contextRef="#ctx0" brushRef="#br0" timeOffset="7783.21">1178 240 24575,'-1'4'0,"0"0"0,1-1 0,-1 1 0,0 0 0,0 0 0,-1-1 0,1 1 0,-1 0 0,-2 3 0,-2 2 0,-12 17 0,14-21 0,2-3 0,1 0 0,-1-1 0,1 2 0,0-2 0,-1 2 0,-1 2 0,3-5 0,0 1 0,0-1 0,0 1 0,0 0 0,0 0 0,0-1 0,0 1 0,0-1 0,0 1 0,0 0 0,0 0 0,0-1 0,1 0 0,-1 1 0,0 0 0,1 0 0,-1-1 0,0 1 0,0-1 0,0 1 0,1-1 0,-1 1 0,1 0 0,0-1 0,-1 0 0,1 0 0,-1 1 0,1 0 0,55 49 0,-41-34 0,-10-12-1365,0 0-5461</inkml:trace>
  <inkml:trace contextRef="#ctx0" brushRef="#br0" timeOffset="17359.54">24 350 24575,'51'0'0,"55"-1"0,-77-3-1365,-20 3-5461</inkml:trace>
  <inkml:trace contextRef="#ctx0" brushRef="#br0" timeOffset="20027.54">166 267 24575,'0'1'0,"1"1"0,0-1 0,-1 0 0,0 0 0,1 0 0,0 0 0,0 0 0,-1 1 0,1-2 0,0 1 0,1 0 0,-2 0 0,3 1 0,1 2 0,2 2 0,0 0 0,0 0 0,1-1 0,13 8 0,-19-12 0,1 0 0,-2 0 0,2 0 0,-1 0 0,-1 0 0,2-1 0,-1 2 0,-1-1 0,1 0 0,2 2 0,-3-3 0,0 1 0,0 0 0,0-1 0,0 1 0,0-1 0,0 0 0,0 1 0,0-1 0,0 1 0,0-1 0,0 1 0,0 0 0,0-1 0,0 0 0,0 0 0,0 1 0,0 0 0,-1-1 0,1 1 0,0-1 0,0 0 0,-1 0 0,1 1 0,-1-1 0,1 1 0,0-1 0,-1 1 0,1-1 0,0 0 0,0 1 0,-1-1 0,1 0 0,-1 0 0,1 0 0,-1 0 0,1 1 0,-24 11 0,-8 3 0,31-14 20,-14 11-1405,11-8-5441</inkml:trace>
  <inkml:trace contextRef="#ctx0" brushRef="#br0" timeOffset="28962.85">85 240 24575,'0'2'0,"-1"-1"0,1 1 0,-1-1 0,0 0 0,1 1 0,-2-1 0,1 1 0,0-1 0,1 0 0,-3 2 0,-1 1 0,1 0 0,1 0 0,0 0 0,0 0 0,0 0 0,-1 5 0,2-5 0,-1-1 0,2 0 0,-2 1 0,1-1 0,-1 0 0,0 0 0,-1 0 0,2 0 0,-5 3 0,4-4 0,0 0 0,-1 0 0,0 0 0,-5 1 0,5-1 0,0-1 0,0 1 0,1 0 0,-5 3 0,22 4 0,-9-6 17,10 8-363,0 1 1,0-1-1,16 18 1,-27-23-6481</inkml:trace>
  <inkml:trace contextRef="#ctx0" brushRef="#br0" timeOffset="47464.98">1375 82 24575,'177'0'-1365,"-168"0"-5461</inkml:trace>
  <inkml:trace contextRef="#ctx0" brushRef="#br0" timeOffset="49969.11">1526 42 24575,'1'0'0,"0"0"0,0 0 0,0 1 0,1-1 0,-2 1 0,1-1 0,0 0 0,0 0 0,0 1 0,0 0 0,0-1 0,0 1 0,-1-1 0,1 1 0,1 1 0,12 15 0,-5-6 0,-3-6 0,-4-3 0,0-1 0,0 1 0,0-1 0,-1 2 0,3 1 0,-4-4 0,1 0 0,-1 1 0,0-1 0,0 1 0,1-1 0,-1 1 0,0-1 0,0 0 0,0 1 0,0-1 0,0 1 0,1-1 0,-1 1 0,0-1 0,0 0 0,-1 1 0,1-1 0,0 1 0,0-1 0,0 1 0,0-1 0,0 1 0,-1-1 0,1 0 0,0 1 0,0-1 0,-1 1 0,1-1 0,0 1 0,-1-1 0,1 0 0,0 0 0,0 0 0,-1 1 0,-3 2 77,-1 0 1,2 1-1,-10 2 0,-4 5-1751,10-6-5152</inkml:trace>
  <inkml:trace contextRef="#ctx0" brushRef="#br0" timeOffset="52381.8">1382 1 24575,'-1'2'0,"1"1"0,0 0 0,-1 0 0,0-1 0,0 0 0,0 2 0,0-2 0,-3 5 0,1-2 0,-1 2 0,-6 6 0,1-6 0,7-5 0,0 0 0,0 0 0,-1 0 0,-3 5 0,6-7 0,-1 1 0,1-1 0,0 1 0,-1-1 0,1 0 0,0 0 0,0 1 0,0-1 0,0 1 0,0-1 0,0 1 0,0-1 0,0 1 0,0-1 0,0 0 0,0 1 0,0-1 0,0 1 0,0-1 0,0 1 0,0-1 0,0 0 0,0 0 0,0 1 0,0-1 0,1 1 0,-1-1 0,0 1 0,0-1 0,1 1 0,-1-1 0,1 0 0,-1 0 0,0 0 0,1 1 0,-1-1 0,0 0 0,0 1 0,1-1 0,-1 0 0,1 1 0,23 10 0,-20-9 0,0-1 0,1 2 0,0-1 0,-1 1 0,0-1 0,0 2 0,5 2 0,-6-2 27,1 1-259,1 0 0,0-1 0,0 1 0,0-1 0,9 5 0,-10-7-6594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8T19:31:29.79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 24575,'0'0'-8191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0:16:04.32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4306 1961 24575,'-2'-1'0,"0"1"0,0-1 0,1 1 0,-1-1 0,0 0 0,0 1 0,0-1 0,1 0 0,-1 0 0,-1-2 0,-3-1 0,-2 0 0,-64-39 0,57 33 0,2 0 0,-24-23 0,28 23 0,0-1 0,-10-15 0,-6-10 0,18 26 0,-9-15 0,-1-1 0,-6-6 0,-48-72 0,58 82 0,1 0 0,-8-26 0,-3-3 0,13 32 0,2-1 0,0 0 0,-9-37 0,11 34 0,4 16 0,0-1 0,0 1 0,-1-12 0,4-114 0,-1 116 0,2 0 0,5-24 0,-5 31 0,1 1 0,0-1 0,1 1 0,0 0 0,9-14 0,3-2 0,1 1 0,30-31 0,-32 40 0,0 0 0,2 1 0,-1 1 0,23-13 0,-1 3 0,2 1 0,43-16 0,115-24 0,4 14 0,-163 40 0,82-10 0,3 10 0,-19 2 0,133-4 0,1 11 0,-83 0 0,28-9 0,-137 4 0,275 0 0,-196 5 0,159 7 0,-195 0 0,-40-3 0,31 7 0,-12-2 0,-7 0 0,69 21 0,-73-16 0,78 24 0,-115-33 0,37 13 0,66 33 0,-55-18 0,25 11 0,-78-37 0,0 1 0,-1 1 0,0 0 0,20 18 0,0 1 0,-30-26 0,7 6 0,0 1 0,0 0 0,17 19 0,-25-23 0,0 0 0,0 0 0,-1 0 0,0 1 0,-1-1 0,1 1 0,-1 0 0,0 0 0,1 13 0,0 6 0,-1 34 0,-2-56 0,-6 129 0,4-115 0,-2 0 0,0 0 0,0 0 0,-2-1 0,-10 22 0,-1-4 0,-2-2 0,-1 0 0,-28 34 0,38-55 0,-1 0 0,0-1 0,-20 15 0,-42 25 0,49-36 0,-97 57 0,60-38 0,37-22 0,0 0 0,-35 11 0,-54 11 0,87-27 0,-56 16 0,-101 29 0,133-37 0,-77 12 0,-54-4 0,102-14 0,-198 7 0,103-9 0,-121 3 0,0-10 0,99-1 0,-306 1 0,492-1 0,-1 0 0,1-1 0,-15-4 0,-6-1 0,-93-20 0,100 22 0,-38-15 0,57 18 0,-39-14 0,-14-6 0,50 19-273,0 0 0,1 0 0,-1-1 0,-8-6 0</inkml:trace>
  <inkml:trace contextRef="#ctx0" brushRef="#br0" timeOffset="2956.74">5743 356 24575,'-1'0'0,"1"-1"0,-1 1 0,1 0 0,-1 0 0,1 0 0,-1-1 0,0 1 0,1 0 0,-1 0 0,1-1 0,-1 1 0,1-1 0,-1 1 0,1 0 0,0-1 0,-1 1 0,0-2 0,-7-10 0,6 8 0,-1-1 0,0 0 0,1-1 0,-1 1 0,2 0 0,-1-1 0,0 1 0,0-9 0,-3-41 0,5 45 0,-1 2 0,0-12 0,3-36 0,-2 53 0,0 1 0,1 0 0,-1 0 0,1 0 0,0-1 0,-1 1 0,1 0 0,0 0 0,0 0 0,1 0 0,-1 1 0,0-1 0,1 0 0,-1 0 0,1 1 0,-1-1 0,1 1 0,0-1 0,0 1 0,2-2 0,0 1 0,0 1 0,0-1 0,-1 1 0,1 0 0,0 0 0,1 0 0,-1 0 0,0 1 0,0 0 0,5 0 0,-6 0 0,1 0 0,0 0 0,-1 1 0,1 0 0,0-1 0,-1 1 0,1 1 0,-1-1 0,1 0 0,-1 1 0,0 0 0,0 0 0,1 0 0,-1 0 0,-1 0 0,1 0 0,0 1 0,0 0 0,-1-1 0,4 6 0,-4-4 0,0-1 0,0 1 0,0-1 0,0 1 0,-1 0 0,0 0 0,2 7 0,2 29 0,-4-23 0,1-2 0,-1 1 0,-1-1 0,-2 20 0,2-32 17,-1-1-1,0 1 0,1 0 0,-1-1 1,0 1-1,-1-1 0,1 1 0,0-1 1,-1 0-1,1 1 0,-1-1 0,0 0 1,0 0-1,1 0 0,-1 0 0,-1-1 1,1 1-1,0 0 0,0-1 0,-5 3 1,1-2-231,-1 1 1,1-1 0,0 0-1,-1 0 1,0-1 0,1 0-1,-9 0 1,5 0-6613</inkml:trace>
  <inkml:trace contextRef="#ctx0" brushRef="#br0" timeOffset="26566.5">8574 1955 24575,'-4'-3'0,"1"0"0,-1 0 0,0 0 0,-5-1 0,-5-5 0,0 1 0,-27-13 0,16 9 0,25 12 0,-88-48 0,76 40 0,1 0 0,0 0 0,1-1 0,0-1 0,-12-13 0,-9-12 0,22 26 0,1-1 0,-1 1 0,2-1 0,-1-1 0,1 0 0,-5-12 0,4 4 0,2 0 0,1 0 0,0 0 0,-2-21 0,-3-79 0,4 36 0,-1-53 0,7 117 0,1 0 0,1 0 0,1 0 0,1 0 0,7-20 0,12-36 0,9-27 0,-28 94 0,0-1 0,0 1 0,1 0 0,6-8 0,25-27 0,-31 37 0,108-110 0,-97 103 0,25-16 0,-26 19 0,7-5 0,0 1 0,1 2 0,1 0 0,44-15 0,-49 23 0,1 0 0,39-2 0,6 0 0,14-4 0,-66 9 0,1 1 0,0 1 0,23 3 0,-31-3 0,-1 1 0,0 0 0,1 0 0,-1 0 0,0 1 0,7 3 0,26 23 0,-18-14 0,-7-5 0,23 23 0,-31-29 0,0 2 0,-1-1 0,0 0 0,0 1 0,-1 0 0,0 0 0,4 9 0,4 11 0,15 27 0,-10-22 0,-11-20 0,-1 1 0,0 0 0,3 16 0,-1-1 0,3 7 0,-1 1 0,-2-1 0,3 61 0,-9-76 0,1 117 0,-3-92 0,-7 46 0,5-69 0,0 0 0,-2-1 0,0 1 0,-2-1 0,0-1 0,-21 38 0,-39 48 0,54-87 0,0 0 0,-1-1 0,-26 23 0,-32 28 0,52-47 0,3-3 0,9-8 0,0-1 0,-19 14 0,11-11 0,9-6 0,-16 9 0,20-13 0,1-1 0,-1 0 0,1 1 0,-1-1 0,0 0 0,0-1 0,0 1 0,-5 0 0,5-1 0,-7 0 0,0 0 0,-19 4 0,19-1 0,0-1 0,0 0 0,-1-1 0,1-1 0,0 1 0,-1-2 0,-17-2 0,17 1 113,-1 1-1,-22 2 1,24-1-454,1 1 1,-1-2-1,1 0 1,-15-2-1</inkml:trace>
  <inkml:trace contextRef="#ctx0" brushRef="#br0" timeOffset="28486.62">8678 185 24575,'0'0'-8191</inkml:trace>
  <inkml:trace contextRef="#ctx0" brushRef="#br0" timeOffset="29675.17">8678 186 24575,'0'-1'0,"1"0"0,-1 1 0,0-1 0,1 0 0,-1 1 0,1-1 0,-1 1 0,1-1 0,-1 1 0,1-1 0,1 0 0,1-2 0,31-29 0,-34 32 0,0 0 0,0 0 0,0-1 0,0 1 0,0 0 0,0 0 0,1 0 0,-1 0 0,0 0 0,0-1 0,0 1 0,0 0 0,0 0 0,1 0 0,-1 0 0,0 0 0,0 0 0,0 0 0,1 0 0,-1 0 0,0 0 0,0 0 0,0 0 0,1 0 0,-1 0 0,0 0 0,0 0 0,0 0 0,0 0 0,1 0 0,-1 0 0,0 0 0,0 0 0,3 6 0,-2 14 0,-1-17 0,-2 225-1365,2-218-5461</inkml:trace>
  <inkml:trace contextRef="#ctx0" brushRef="#br0" timeOffset="73339.45">9622 1924 24575,'-6'0'0,"-2"1"0,-1-2 0,-8 0 0,13 0 0,1 0 0,-1 0 0,1 0 0,0 0 0,-1-1 0,1 1 0,-6-5 0,-19-13 0,-40-37 0,60 49 0,1-1 0,0 0 0,1 0 0,0-1 0,0 0 0,1 0 0,0 0 0,0-1 0,-5-16 0,9 19 0,-1-1 0,1 1 0,1-1 0,0-10 0,-2-12 0,-9-270 0,11 274 0,1 6 0,1 0 0,1 0 0,8-29 0,-11 48 0,17-99 0,-13 66 0,16-62 0,61-125 0,-66 191 0,30-42 0,-44 71 0,11-17 0,2 0 0,26-28 0,-29 36 0,-1 1 0,1 0 0,1 0 0,-1 1 0,19-9 0,3 3 0,1 2 0,54-14 0,-32 11 0,-38 11 0,0 1 0,0 0 0,0 2 0,1 0 0,33 3 0,-45-1 0,0 0 0,0 0 0,0 1 0,0 0 0,-1 0 0,1 1 0,10 5 0,2 2 0,19 17 0,-25-19 0,6 7 0,-1 0 0,0 1 0,-1 1 0,15 20 0,54 79 0,-70-93 0,-3-4 0,0 0 0,16 35 0,-25-43 0,-1 0 0,0 0 0,3 19 0,3 14 0,-4-21 0,0 1 0,-1 0 0,-1 0 0,-2 0 0,0 0 0,-1 0 0,-2 0 0,-5 32 0,1-26 0,-2-1 0,0 1 0,-2-1 0,-2-1 0,0 0 0,-19 30 0,-52 79 0,74-124 0,-1-1 0,0 1 0,0-2 0,-2 1 0,1-2 0,-1 1 0,-16 9 0,-42 20 0,-41 20 0,59-34 0,-41 17 0,29-15 0,25-9 0,10-5 0,-40 15 0,20-13 0,47-16 1,0 1-1,-1 0 1,1 0-1,0 0 1,1 0-1,-1 0 1,0 0-1,-2 3 1,-3 0-1371</inkml:trace>
  <inkml:trace contextRef="#ctx0" brushRef="#br0" timeOffset="75207.25">9776 53 24575,'0'0'0,"1"-1"0,-1 0 0,0 0 0,0 0 0,1 1 0,-1-1 0,0 0 0,1 0 0,-1 1 0,1-1 0,-1 0 0,1 1 0,-1-1 0,1 1 0,-1-1 0,1 0 0,1 0 0,13-9 0,-9 6 0,0 1 0,-1 0 0,1-1 0,0 2 0,0-1 0,0 1 0,0 0 0,0 0 0,1 0 0,-1 1 0,0 0 0,1 1 0,-1-1 0,1 1 0,-1 0 0,8 2 0,-12-2 0,-1 1 0,1-1 0,-1 1 0,1 0 0,-1-1 0,0 1 0,1 0 0,-1 0 0,0 0 0,0 0 0,1 1 0,-1-1 0,0 0 0,0 0 0,0 1 0,0-1 0,-1 0 0,1 1 0,0-1 0,-1 1 0,2 2 0,0 2 0,0 0 0,-1 0 0,0 1 0,1 6 0,0 3 0,-1 0 0,-1 0 0,-1 0 0,-4 28 0,4-40 0,0 0 0,-1 0 0,1 0 0,-1-1 0,0 1 0,-4 6 0,-18 19 0,18-22 0,-4 2 0,0 0 0,0 0 0,-1-1 0,0 0 0,-22 11 0,16-9 0,16-10 0,1 0 0,0 0 0,0 0 0,-1 0 0,1 0 0,0 0 0,0 0 0,-1 0 0,1 1 0,0-1 0,0 0 0,-1 0 0,1 0 0,0 0 0,0 1 0,0-1 0,0 0 0,-1 0 0,1 0 0,0 1 0,0-1 0,0 0 0,0 0 0,0 1 0,-1-1 0,1 0 0,0 0 0,0 1 0,0-1 0,0 0 0,0 0 0,0 1 0,0-1 0,0 0 0,0 1 0,1-1 0,-1 1 0,1-1 0,0 0 0,-1 1 0,1-1 0,-1 0 0,1 1 0,0-1 0,-1 0 0,1 0 0,0 0 0,1 1 0,23 0 0,-25-1 0,210-1-1365</inkml:trace>
  <inkml:trace contextRef="#ctx0" brushRef="#br0" timeOffset="107697.24">377 1821 24575,'-1'-1'0,"-1"1"0,1 0 0,0-1 0,-1 1 0,1-1 0,0 1 0,0-1 0,0 0 0,0 1 0,0-1 0,-2-1 0,0-1 0,-94-79 0,78 64 0,-10-7 0,-64-63 0,75 69 0,1 0 0,-28-42 0,39 51 0,1 0 0,0-1 0,1 0 0,0 0 0,1 0 0,0 0 0,1 0 0,-2-13 0,1-15 0,2-40 0,2 49 0,-2-24 0,3-83 0,-1 119 0,2-1 0,0 1 0,1 1 0,1-1 0,10-24 0,42-81 0,-53 116 0,8-15 0,2 0 0,1 1 0,0 0 0,1 1 0,2 1 0,0 1 0,1 0 0,0 1 0,27-16 0,-33 24 0,1 1 0,0 1 0,1 0 0,-1 1 0,30-8 0,-13 7 0,63-7 0,123 10 0,-134 6 0,-81-2 0,27-1 0,-1 2 0,35 6 0,-54-5 0,0 0 0,0 0 0,0 1 0,-1 0 0,0 1 0,1 0 0,-1 0 0,-1 1 0,1 0 0,-1 0 0,9 7 0,-1 4 0,0-1 0,0 2 0,-2 0 0,0 1 0,15 26 0,-20-29 0,-1 1 0,0 0 0,-1 1 0,0 0 0,-2 0 0,0 0 0,2 21 0,11 270 0,-16-244 0,-3 87 0,0-133 0,0 0 0,-1 0 0,-2 0 0,1-1 0,-9 19 0,-2-1 0,-26 46 0,26-52 0,9-16 0,-1 0 0,-12 16 0,0-4 0,6-7 0,0 0 0,-26 24 0,22-26 0,-35 24 0,44-36 0,1 1 0,-1-1 0,1-1 0,-1 1 0,0-1 0,0-1 0,-1 1 0,-10 1 0,-5-2 0,-78 14 0,87-14 0,0 0 0,0-1 0,-24 0 0,-45-9 0,31 2 0,48 5 0,-1 0 0,0-1 0,-7-2 0,7 2 0,1 0 0,-1 1 0,-9-2 0,12 3 0,0-1 0,1 1 0,-1-1 0,1 1 0,-1-1 0,0 0 0,1 0 0,0 0 0,-1-1 0,1 1 0,-3-2 0,-1-2 0,1 0 0,-9-10 0,10 11 0,-24-34-1365</inkml:trace>
  <inkml:trace contextRef="#ctx0" brushRef="#br0" timeOffset="112565.93">222 258 24575,'36'1'0,"-14"-1"0,31-2 0,8-11 0,-16 6-1365,-36 6-5461</inkml:trace>
  <inkml:trace contextRef="#ctx0" brushRef="#br0" timeOffset="120212.62">428 76 24575,'4'0'0,"0"-1"0,0 1 0,0-1 0,0 0 0,-1 0 0,1 0 0,0 0 0,-1-1 0,1 0 0,-1 1 0,1-1 0,-1 0 0,0-1 0,0 1 0,0-1 0,0 1 0,0-1 0,3-4 0,-6 6 0,1 1 0,-1-1 0,0 1 0,1-1 0,-1 1 0,1-1 0,-1 1 0,1-1 0,0 1 0,-1-1 0,1 1 0,0-1 0,-1 1 0,1 0 0,-1 0 0,0 0 0,0 0 0,0 0 0,0 0 0,1 0 0,-1 0 0,0 0 0,0 0 0,0 1 0,0-1 0,1 0 0,-1 0 0,0 0 0,0 0 0,0 0 0,0 0 0,0 0 0,1 0 0,-1 0 0,0 1 0,0-1 0,0 0 0,0 0 0,0 0 0,0 0 0,0 0 0,0 1 0,0-1 0,1 0 0,-1 3 0,1-1 0,0 1 0,-1-1 0,0 1 0,1 2 0,-1 2 0,5 89 0,-4-91 0,-1 0 0,1 0 0,0-1 0,0 1 0,4 7 0,1 8 0,-3-7-455,-1 0 0,1 21 0,-3-24-6371</inkml:trace>
  <inkml:trace contextRef="#ctx0" brushRef="#br0" timeOffset="141940.76">4881 228 24575,'-44'-1'0,"-86"2"0,91 3 0,-19 0 0,42-3 0,-1 0 0,-22 6 0,28-5 0,-7 0 0,-19 1 0,-5 0 0,22-1 0,12-2 0,0 1 0,0 1 0,-11 2 0,8-1 0,1-1 0,-1 0 0,-21 1 0,-33-4 0,26 0 0,-25 5 0,1 0 0,-94-4-1365,147 0-5461</inkml:trace>
  <inkml:trace contextRef="#ctx0" brushRef="#br0" timeOffset="143619.81">4063 184 24575,'0'1'0,"0"-1"0,0 1 0,0 0 0,-1-1 0,1 1 0,0-1 0,0 1 0,0 0 0,-1-1 0,1 1 0,0-1 0,-1 1 0,1-1 0,-1 1 0,1-1 0,-1 1 0,1-1 0,-1 1 0,1-1 0,-1 1 0,-14 7 0,7-5 0,-5 4 0,0-1 0,-25 8 0,-16 7 0,40-15 0,0 0 0,0-1 0,0-1 0,0 0 0,-21 2 0,24-4 0,-17 4 0,18-4 0,0 0 0,-12 2 0,16-4 0,4-1 0,1 1 0,-1 0 0,1 0 0,-1 0 0,1 1 0,-1-1 0,0 0 0,1 0 0,-1 1 0,1-1 0,0 1 0,-3 1 0,4-2 0,0 0 0,-1 1 0,1-1 0,0 0 0,0 1 0,0-1 0,0 0 0,0 1 0,0-1 0,0 0 0,0 1 0,0-1 0,0 0 0,0 1 0,0-1 0,0 0 0,0 1 0,0-1 0,1 0 0,-1 1 0,0-1 0,0 0 0,0 1 0,0-1 0,1 0 0,-1 0 0,0 1 0,0-1 0,1 0 0,-1 0 0,0 1 0,0-1 0,1 0 0,-1 0 0,0 0 0,1 1 0,12 8 0,-12-9 0,19 10 0,-1 0 0,1-2 0,23 7 0,8 3 0,76 30 0,-117-45-1365,-2 0-5461</inkml:trace>
  <inkml:trace contextRef="#ctx0" brushRef="#br0" timeOffset="150053.14">6378 243 24575,'167'-13'0,"-114"7"0,121 2 0,-105 5 0,-22-3 0,84-15 0,-80 11 0,98 1 0,-112 6 0,-34-1-273,0-1 0,0 1 0,0 0 0,6-2 0,0-1-6553</inkml:trace>
  <inkml:trace contextRef="#ctx0" brushRef="#br0" timeOffset="152176">7085 97 24575,'10'0'0,"0"0"0,0 1 0,-1 0 0,1 1 0,0 0 0,-1 0 0,0 1 0,1 0 0,-1 1 0,0 0 0,-1 0 0,13 9 0,-11-7 0,0-1 0,1 0 0,0-1 0,17 5 0,-24-8 0,9 2 0,17 3 0,-20-5 0,1 1 0,-1 1 0,13 4 0,-22-7 0,-1 0 0,1 0 0,0 0 0,-1 1 0,1-1 0,0 0 0,-1 1 0,1-1 0,-1 1 0,1-1 0,0 1 0,-1-1 0,1 1 0,-1-1 0,1 1 0,-1 0 0,0-1 0,0 0 0,0 0 0,0 0 0,0 1 0,0-1 0,0 0 0,-1 0 0,1 0 0,0 1 0,0-1 0,0 0 0,0 0 0,0 0 0,0 0 0,-1 1 0,1-1 0,0 0 0,0 0 0,0 0 0,0 0 0,-1 0 0,1 0 0,0 1 0,0-1 0,0 0 0,-1 0 0,1 0 0,0 0 0,-1 0 0,-4 1 0,-1 1 0,-8-1 0,10 0 0,-5 0 0,0 1 0,0 0 0,-16 5 0,21-5 0,0 0 0,0 0 0,0 0 0,0 1 0,0-1 0,1 1 0,-1 0 0,1 0 0,-5 6 0,-10 13 0,4-4 0,-1-1 0,-24 22 0,26-27-1365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0:29:56.12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196 1466 24575,'-50'-1'0,"0"-2"0,0-2 0,-74-17 0,77 9 0,-57-24 0,-43-28 0,98 40 0,-46-31 0,-42-37 0,17 2 0,55 40 0,41 32 0,-40-45 0,57 56 0,1 0 0,0-1 0,1 0 0,0 0 0,0 0 0,1 0 0,0-1 0,-5-18 0,4 4 0,0 0 0,-2-39 0,6-33 0,1 68 0,1 16 0,1 0 0,0 0 0,0 0 0,1 0 0,1 1 0,0 0 0,0-1 0,1 1 0,9-14 0,-2 6 0,1 1 0,16-19 0,34-31 0,-60 66 0,18-20 0,2 2 0,1 1 0,40-26 0,61-19 0,-77 41 0,-13 8 0,1 1 0,0 1 0,1 3 0,53-10 0,156-8 0,-164 21 0,488-6 0,-524 16 0,63 10 0,-85-8 0,-1 0 0,1 2 0,-1 1 0,30 14 0,-30-9 0,0 2 0,-2 0 0,37 33 0,-53-43 0,2 1 0,0 1 0,0 1 0,-1-1 0,0 1 0,0 0 0,-1 1 0,0-1 0,0 1 0,-1 0 0,0 0 0,4 17 0,-7-22 0,5 14 0,-1 0 0,4 35 0,-6-4 0,-4 64 0,-1-95 0,0 1 0,-2-2 0,0 1 0,-8 22 0,1-12 0,-26 49 0,12-28 0,13-24 0,-18 27 0,-110 132 0,116-157 0,-37 33 0,-30 17 0,88-74 0,-56 40 0,13-10 0,10-9 0,-76 40 0,93-54 0,10-6 0,-1-1 0,1 0 0,0 0 0,-13 2 0,-7 1 0,-86 23 0,101-27-195,0-1 0,-24-1 0,30 0-585,0 0-6046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16.20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1 1 24575,'-1'1'0,"0"0"0,1 1 0,-1-1 0,0 0 0,0 0 0,0 0 0,0 1 0,1-1 0,-2 0 0,1 0 0,0 0 0,0-1 0,-2 2 0,-2 3 0,-137 160 0,131-152 171,-13 12-1,-9 10-1876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0:30:07.70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61 222 24575,'-2'0'0,"0"0"0,0-1 0,0 1 0,0 0 0,0-1 0,0 1 0,0-1 0,0 0 0,0 0 0,1 0 0,-1 0 0,0 0 0,1 0 0,-1 0 0,1 0 0,-1 0 0,1-1 0,-1 1 0,1-1 0,0 1 0,0-1 0,0 1 0,0-1 0,0 0 0,0 0 0,0 0 0,0-1 0,-3-7 0,2 1 0,-1-1 0,2 1 0,-2-13 0,2 14 0,0-1 0,0-1 0,0 0 0,1 1 0,0-1 0,2-11 0,-1 19 0,-1-1 0,1 1 0,-1-1 0,1 1 0,0-1 0,0 1 0,0 0 0,0 0 0,1-1 0,-1 1 0,1 0 0,-1 0 0,1 0 0,0 0 0,0 1 0,-1-1 0,1 0 0,1 1 0,-1 0 0,0-1 0,0 1 0,0 0 0,1 0 0,3-1 0,-4 1 0,1 0 0,0 0 0,-1 1 0,1-1 0,0 1 0,0 0 0,-1 0 0,1 0 0,0 0 0,-1 0 0,1 1 0,0-1 0,4 2 0,-4 0 0,-1-1 0,0 0 0,0 0 0,0 1 0,0 0 0,0-1 0,0 1 0,0 0 0,-1 0 0,1 0 0,-1 0 0,1 0 0,-1 0 0,0 0 0,2 3 0,1 5 0,0-1 0,0 1 0,-1 0 0,0 0 0,0 0 0,-1 1 0,-1-1 0,0 1 0,0-1 0,-2 16 0,1-24 19,-1 1 0,1-1 0,-1 1 0,0-1 0,0 1 0,0-1 0,0 0 0,0 0 0,-1 1 0,1-1 0,0 0 0,-1 0 0,0 0 0,0-1 0,1 1 0,-1 0 0,-3 1 0,1 0-209,0-1 0,0 1 1,0-1-1,0 0 0,0 0 1,-1-1-1,1 1 1,-9 1-1,6-2-6636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3:32:00.201"/>
    </inkml:context>
    <inkml:brush xml:id="br0">
      <inkml:brushProperty name="width" value="0.025" units="cm"/>
      <inkml:brushProperty name="height" value="0.025" units="cm"/>
      <inkml:brushProperty name="color" value="#FFC114"/>
    </inkml:brush>
  </inkml:definitions>
  <inkml:trace contextRef="#ctx0" brushRef="#br0">120 62 24575,'-17'-15'0,"10"10"0,2 0 0,-7-7 0,10 10 0,0-1 0,-1 1 0,1 0 0,-1 0 0,0 0 0,0 0 0,0 0 0,1 1 0,-2-1 0,1 1 0,-3-1 0,5 1 0,0 1 0,0 0 0,-1-1 0,1 1 0,0 0 0,0 0 0,-1 0 0,1 0 0,0 0 0,0 0 0,0 0 0,-1 1 0,1-1 0,0 0 0,0 1 0,0-1 0,0 1 0,0-1 0,-1 1 0,1 0 0,0-1 0,0 1 0,0 0 0,1 0 0,-1-1 0,0 1 0,0 0 0,0 0 0,1 0 0,-1 0 0,0 0 0,1 0 0,-1 2 0,-1 2 0,0 1 0,1 0 0,0 0 0,0 0 0,1 0 0,0 0 0,0 0 0,0 0 0,2 6 0,-1 8 0,-1 1 0,-1-12 0,1 0 0,1 0 0,1 12 0,-1-18 0,0-1 0,-1 1 0,1 0 0,0-1 0,1 1 0,-1-1 0,0 0 0,1 1 0,-1-1 0,1 0 0,0 0 0,0 1 0,0-2 0,0 1 0,2 2 0,-1-1 0,1-1 0,-1 0 0,1 1 0,0-1 0,-1-1 0,6 3 0,-7-4 0,-1 1 0,0-1 0,1 0 0,-1 0 0,0 0 0,1 0 0,-1 0 0,1 0 0,-1 0 0,0 0 0,1-1 0,-1 1 0,0 0 0,1-1 0,-1 1 0,0-1 0,0 0 0,1 1 0,-1-1 0,0 0 0,0 0 0,2-1 0,23-22 142,-2 2-896,39-44 1,-55 56-6073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3:30:21.988"/>
    </inkml:context>
    <inkml:brush xml:id="br0">
      <inkml:brushProperty name="width" value="0.1" units="cm"/>
      <inkml:brushProperty name="height" value="0.1" units="cm"/>
      <inkml:brushProperty name="color" value="#FFC114"/>
    </inkml:brush>
    <inkml:brush xml:id="br1">
      <inkml:brushProperty name="width" value="0.025" units="cm"/>
      <inkml:brushProperty name="height" value="0.025" units="cm"/>
      <inkml:brushProperty name="color" value="#E71224"/>
    </inkml:brush>
    <inkml:brush xml:id="br2">
      <inkml:brushProperty name="width" value="0.025" units="cm"/>
      <inkml:brushProperty name="height" value="0.025" units="cm"/>
      <inkml:brushProperty name="color" value="#FFC114"/>
    </inkml:brush>
  </inkml:definitions>
  <inkml:trace contextRef="#ctx0" brushRef="#br0">10207 6522 24575,'-4'0'0,"0"0"0,0 1 0,0-1 0,0 1 0,0 0 0,0 0 0,0 0 0,0 0 0,1 1 0,-1-1 0,0 1 0,1 0 0,-4 3 0,4-3 0,1 0 0,0 0 0,0 1 0,-1-1 0,1 1 0,1-1 0,-1 1 0,0 0 0,1-1 0,-1 1 0,1 0 0,0 0 0,0 0 0,0 0 0,0 1 0,0 4 0,0 3 0,0 0 0,1 0 0,0 0 0,1 0 0,0 0 0,3 10 0,-2-13 0,0 0 0,1-1 0,0 1 0,0-1 0,0 0 0,1 0 0,1 0 0,-1 0 0,7 6 0,5 4 0,1 0 0,0-1 0,2-1 0,31 21 0,88 39 0,32 4 0,-84-38 0,1-4 0,118 32 0,117 28 0,-9 19 0,-247-84 0,-34-17 0,35 13 0,31 3-1365,-84-26-5461</inkml:trace>
  <inkml:trace contextRef="#ctx0" brushRef="#br0" timeOffset="1226.83">11831 7348 24575,'1'2'0,"-1"-1"0,1 1 0,-1-1 0,1 0 0,0 1 0,0-1 0,0 0 0,0 0 0,0 0 0,0 1 0,0-1 0,0 0 0,0 0 0,0 0 0,0 0 0,2 0 0,5 5 0,55 66 0,-21-22 0,-34-41 0,1-1 0,0-1 0,1 0 0,16 10 0,-24-16 0,-1 0 0,1 0 0,-1 0 0,0 1 0,1-1 0,-1 0 0,2 3 0,-3-4 0,0 0 0,0 0 0,1 0 0,-1 0 0,0 1 0,0-1 0,0 0 0,0 0 0,0 0 0,0 0 0,0 1 0,0-1 0,0 0 0,0 0 0,0 0 0,0 1 0,0-1 0,0 0 0,0 0 0,0 0 0,0 0 0,0 1 0,0-1 0,0 0 0,0 0 0,-1 0 0,1 0 0,0 0 0,0 1 0,0-1 0,-1 0 0,1 1 0,-1-1 0,0 0 0,1 1 0,-1-1 0,0 0 0,1 0 0,-1 0 0,0 1 0,1-1 0,-1 0 0,-1 0 0,-8 0 0,0 0 0,0 0 0,0-1 0,-19-4 0,-39-15 0,22 6 0,-23-1 0,59 14 0,1 0 0,-1 0 0,0 1 0,0 1 0,-10 1 0,16-1-114,0 0 1,1 0-1,-1 0 0,1 0 0,-1 1 1,1 0-1,0 0 0,0 0 0,-1 0 1,1 0-1,-3 4 0</inkml:trace>
  <inkml:trace contextRef="#ctx0" brushRef="#br1" timeOffset="-109789.88">6848 804 24575,'-13'14'0,"1"0"0,1 1 0,0 1 0,1-1 0,-11 25 0,-32 88 0,-59 278-375,42 8 0,26 142 375,36-406 0,0 550 0,15-607 188,27 138-1,-17-159-62,2-1 0,41 97 0,-48-140-125,1 0 0,2 0 0,1-2 0,0 0 0,2-1 0,1-1 0,45 44 0,-34-42 0,2-1 0,66 39 0,77 29 0,-117-64 0,263 116-547,8-19-1,48-8 302,-265-92 124,164 17-1,220-2 123,135-9-996,-278-17 582,113 8 446,-362-20 875,0-5 0,194-27 0,-196 12-738,137-26-95,-39-3-74,-52 14 0,111-51 0,-231 72 0,10-3 0,-1-2 0,0-2 0,-2-1 0,0-2 0,44-34 0,298-274 0,-337 287 0,-2-2 0,44-67 0,-37 40 0,36-78 0,-64 113-273,-2 0 0,-2-1 0,-1 0 0,12-76 0,-17 64-6553</inkml:trace>
  <inkml:trace contextRef="#ctx0" brushRef="#br1" timeOffset="-108556.42">12864 1461 24575,'-3'-7'0,"-1"1"0,1-1 0,-4-13 0,-5-7 0,-83-149 0,40 81 0,39 67 0,-2 2 0,0 0 0,-39-41 0,-75-59 0,117 112 0,14 13 0,-80-67 0,70 60 0,-1 1 0,0 0 0,0 0 0,0 2 0,-23-9 0,-177-34 0,190 44 0,-385-55-1558,345 52 1482,-482-44 103,322 32-392,194 16 270,-612-59-2526,48 2 2143,182 42 555,-6 16 12,371 2-88,-752 37 2557,739-32-1819,-50 6 963,30 5-1702,-106 34 0,178-48 0,-91 32 0,81-27 0,0 1 0,0 1 0,-24 17 0,28-17 0,0 1 0,1 0 0,0 0 0,1 1 0,0 1 0,1-1 0,0 2 0,1-1 0,0 1 0,-10 25 0,16-32 24,-4 11-719,-17 30 1,19-41-6132</inkml:trace>
  <inkml:trace contextRef="#ctx0" brushRef="#br1" timeOffset="-105712.76">5831 659 24575,'-4'-4'0,"-1"0"0,0 0 0,0 1 0,0 0 0,-7-3 0,2 0 0,-493-233-1391,-136 6-738,485 189 2109,-1 6 1,-201-20 0,221 46-270,-1 7 0,-245 22 0,-28 41 289,-127 42-414,275-40 1882,-20-2 713,54-14-971,-35 16-1210,237-53 0,1 1 0,-1 1 0,-23 12 0,-67 45 0,42-21 0,-53 35 0,97-60 0,1 2 0,-30 30 0,0 8 0,-52 70 0,72-78 0,-61 110 0,81-126 0,2 2 0,-16 56 0,-12 82 0,32-121 0,-8 36 0,-15 152 0,29-156 0,-14 324 0,20-284 0,17 131 0,38 75 0,-38-259 0,4-1 0,42 103 0,-27-99 0,2-2 0,4-1 0,71 94 0,-80-127 0,3-1 0,66 60 0,93 51 0,233 119-968,-308-207 818,211 81 0,22-22-1290,7-21 451,-101-52 815,3-18 0,91-12 160,1-19-6,-222-1 17,-58 1 95,146-2 807,-2-19-258,-24-14-52,26-4 388,-142 26-682,0-4 0,78-27-1,78-19-294,-183 51 0,219-76 0,-236 76 0,-32 11 0,183-70 0,-136 49 0,79-49 0,-59 26 0,-1-3 0,77-73 0,-75 53 0,64-82 0,-120 131 0,0-1 0,-2-1 0,0 0 0,-1-1 0,-1 0 0,12-41 0,25-144 0,-30 98-27,-4 0 0,-5 0 0,-5-1 0,-5 0 0,-28-196 0,4 158-379,-59-191-1,-70-60 1305,120 318-821,-159-319-77,158 342 0,-2 2 0,-3 1 0,-2 3 0,-59-58 0,13 31 0,7 5 0,48 38-1365,30 33-5461</inkml:trace>
  <inkml:trace contextRef="#ctx0" brushRef="#br1" timeOffset="-101021.81">184 4895 24575,'0'-1'0,"0"-1"0,0 1 0,1 0 0,-1 0 0,1 0 0,-1-1 0,1 1 0,-1 0 0,1 0 0,0 0 0,0 0 0,-1 0 0,1 0 0,0 0 0,0 0 0,0 0 0,2-1 0,20-13 0,-21 14 0,138-64 0,-101 49 0,596-219-1132,-430 178 130,4 9 0,336-33 0,-510 78 938,530-42-481,-87 21 698,183 24 4441,-421 15-4594,120 3 0,-269-17 0,187 4 0,243 0 0,107-9 0,-492 4 0,190 8 0,-29 0 0,449-8 0,-347-1 0,-152-9 0,-85 2 0,34 0 0,264-5 0,-359 12-46,381 4-1050,3 29-151,272 66-2065,-261-5 4530,-460-85-565,73 18 2611,24 13-2974,73 24-14,124 40-276,-41-14 0,218 94 0,-444-159 0,75 29 0,-127-50 0,-1-1 0,0-1 0,1 1 0,-1-2 0,1 1 0,15-2 0,16 0 0,-13 3 0,-1 1 0,0 1 0,0 1 0,46 16 0,-66-18 0,-1 0 0,0 0 0,0 1 0,-1-1 0,1 1 0,-1 1 0,0-1 0,0 1 0,0 0 0,0 1 0,-1 0 0,0-1 0,-1 1 0,1 1 0,-1-1 0,0 1 0,0 0 0,-1 0 0,0 0 0,0 0 0,-1 0 0,3 13 0,0 9 0,4 54 0,-7 33 0,-2-107 0,-1 54 0,-15 98 0,10-122 0,-3 0 0,-1-1 0,-24 61 0,25-79 0,-1 0 0,-1-1 0,0-1 0,-1 0 0,-1 0 0,-1-1 0,-1-1 0,0 0 0,-1-1 0,0-1 0,-28 19 0,20-18 0,0-1 0,-1-1 0,0-1 0,-1-2 0,-1 0 0,0-2 0,-38 8 0,-33 1 0,-1-5 0,-125 1 0,-182-28-569,143 3-14,-3 13 255,-130 30 363,-40 2-1247,-446 15-648,18 21 1171,-328-5-925,875-60 1614,1-17 0,-64-23-5,156 13-180,-1579-136 34,1162 130 905,4 62-1,298 24 4448,152-26-4772,145-26-405,-60 17-24,18-2 0,-216 27 0,195-37 0,-155-6 0,188-7 0,0-4 0,1-2 0,-94-26 0,2-17 0,92 28 0,-6-2 0,-221-70 0,221 70 0,1-4 0,-114-61 0,175 83 0,1-1 0,0 0 0,1-1 0,0-1 0,0 0 0,1-1 0,0 0 0,-13-20 0,20 27 0,-74-108 0,67 95 0,2-1 0,0-1 0,2 0 0,-10-29 0,-5-36 0,-13-95 0,32 144 0,-4-21 0,-7-82 0,12-58 0,4 109 0,0 74 46,1 0 0,0 1-1,6-22 1,0-2-1594,-6 30-5278</inkml:trace>
  <inkml:trace contextRef="#ctx0" brushRef="#br1" timeOffset="-98743.31">7272 6577 24575,'-1'3'0,"1"-1"0,-1 1 0,1-1 0,-1 1 0,0-1 0,0 1 0,0-1 0,0 0 0,-2 3 0,-1 4 0,-6 13 0,2 1 0,-6 24 0,-7 49 0,10-26 0,-6 120 0,17 73 0,1-167 0,0 50 0,-1-144 0,0-1 0,0 1 0,0 0 0,0-1 0,0 1 0,-1 0 0,1-1 0,-1 1 0,0 2 0,0-3 0,1 0 0,-1-1 0,0 1 0,1 0 0,-1 0 0,0-1 0,0 1 0,1-1 0,-1 1 0,0-1 0,0 1 0,0-1 0,0 1 0,1-1 0,-1 0 0,0 1 0,0-1 0,-2 0 0,-9 2-263,0-1 0,-17-1 0,24 0-313,-14-1-6250</inkml:trace>
  <inkml:trace contextRef="#ctx0" brushRef="#br1" timeOffset="-97700.07">7039 7441 24575,'0'321'0,"0"-311"0,0-1 0,-1 1 0,-4 14 0,5-24 0,0 0 0,0 0 0,0 1 0,0-1 0,0 0 0,0 1 0,0-1 0,0 0 0,0 1 0,0-1 0,0 0 0,0 0 0,0 1 0,0-1 0,0 0 0,0 1 0,0-1 0,0 0 0,0 1 0,0-1 0,0 0 0,1 0 0,-1 1 0,0-1 0,0 0 0,1 1 0,-1-1 0,0 0 0,1 0 0,-1 0 0,0 0 0,1 0 0,-1 0 0,0 0 0,1 0 0,-1-1 0,0 1 0,1 0 0,-1 0 0,0 0 0,1 0 0,-1 0 0,0 0 0,1-1 0,17-13 0,-13 11 0,9-8 0,104-74 0,-102 76 0,-1 0 0,2 1 0,-1 1 0,1 1 0,0 0 0,20-4 0,-7 4 0,-6 1 0,0 1 0,27-2 0,106 0 0,-154 6-1365,-7 0-5461</inkml:trace>
  <inkml:trace contextRef="#ctx0" brushRef="#br1" timeOffset="-95315.09">3173 7819 24575,'-3'1'0,"0"-1"0,0 1 0,0-1 0,-1 1 0,1 0 0,0 0 0,0 0 0,0 1 0,0-1 0,0 1 0,1-1 0,-1 1 0,0 0 0,1 0 0,-1 0 0,1 1 0,-4 4 0,6-7 0,-1 1 0,1-1 0,0 1 0,0 0 0,0-1 0,-1 1 0,1-1 0,0 1 0,0 0 0,0-1 0,0 1 0,0-1 0,0 1 0,0 0 0,0-1 0,0 1 0,1 0 0,-1-1 0,0 1 0,0-1 0,0 1 0,1 0 0,-1-1 0,0 1 0,1-1 0,-1 1 0,0-1 0,2 1 0,0 2 0,1-1 0,0 0 0,0 1 0,3 1 0,-5-4 0,41 24 0,54 22 0,-10-6 0,-82-38 0,0 0 0,1 1 0,-1-1 0,0 1 0,-1 0 0,1 1 0,5 5 0,-7-6 0,0-1 0,-1 0 0,1 1 0,-1 0 0,0-1 0,0 1 0,0 0 0,0-1 0,0 1 0,0 0 0,-1 0 0,1 0 0,-1 0 0,0 3 0,0 8 0,0 2 0,-3 31 0,2-42 0,-1 0 0,1-1 0,-1 1 0,0 0 0,0-1 0,0 1 0,-1-1 0,0 1 0,1-1 0,-1 0 0,-1 0 0,-4 4 0,5-5 0,0 0 0,0 0 0,-1-1 0,1 1 0,-1-1 0,0 0 0,0 0 0,0 0 0,0-1 0,0 0 0,0 1 0,0-1 0,0 0 0,-8 0 0,-53-2 0,58 0 0,0 0 0,0-1 0,0 1 0,0-1 0,0 0 0,-12-7 0,18 9 9,0 0 1,1 0-1,-1-1 0,1 1 0,-1 0 1,1 0-1,-1-1 0,1 1 0,-1 0 0,1-1 1,0 1-1,-1-1 0,1 1 0,-1 0 1,1-1-1,0 1 0,-1-1 0,1 1 1,0-1-1,0 1 0,-1-1 0,1 1 0,0-1 1,0 0-1,0 1 0,0-1 0,0 1 1,0-1-1,0 1 0,0-1 0,0 0 0,0 1 1,0-1-1,0 1 0,0-1 0,0 0 1,1-1-142,0 1 1,0 0 0,0 0-1,0-1 1,0 1 0,0 0 0,0 0-1,1 0 1,-1 0 0,0 1 0,0-1-1,3-1 1,9-4-6695</inkml:trace>
  <inkml:trace contextRef="#ctx0" brushRef="#br1" timeOffset="-94225.18">3681 8081 24575,'-1'1'0,"1"1"0,0-1 0,-1 0 0,1 0 0,0 1 0,-1-1 0,0 0 0,1 0 0,-1 0 0,0 1 0,1-1 0,-1 0 0,0 0 0,0 0 0,0 0 0,-2 1 0,-19 14 0,16-13 0,0 1 0,-1 0 0,0 0 0,1-1 0,-2 0 0,-6 2 0,12-4 0,0-1 0,0 1 0,0-1 0,0 0 0,0 1 0,0-1 0,0 0 0,0 0 0,-1 0 0,1 0 0,0-1 0,0 1 0,0-1 0,0 1 0,0-1 0,1 1 0,-1-1 0,0 0 0,0 0 0,0 0 0,1 0 0,-1-1 0,-3-1 0,3-1 0,-1 0 0,0 0 0,1 0 0,-1-1 0,1 1 0,1 0 0,-1-1 0,0 0 0,1 1 0,0-1 0,-1-9 0,1-5 0,1-32 0,0 32 0,0-8 0,0 7 0,3-34 0,-2 51 0,0 0 0,-1 0 0,1 1 0,0-1 0,1 0 0,-1 1 0,0-1 0,1 1 0,-1-1 0,1 1 0,0 0 0,0 0 0,0 0 0,0 0 0,0 0 0,0 0 0,1 0 0,3-2 0,4-1 0,0 1 0,0-1 0,16-3 0,-23 7 0,1 0 0,0 0 0,0 0 0,0 0 0,0 1 0,0-1 0,0 1 0,0 0 0,8 1 0,-10-1 0,0 1 0,0-1 0,0 1 0,1 0 0,-1 0 0,0 0 0,0 0 0,0 0 0,0 0 0,-1 0 0,1 1 0,0-1 0,0 1 0,-1-1 0,1 1 0,-1 0 0,3 2 0,3 9 0,-1 0 0,0 1 0,5 14 0,-9-22 0,1 2 0,-1 0 0,0 0 0,0 1 0,-1-1 0,0 1 0,-1 0 0,1-1 0,-2 1 0,0 9 0,0-16 0,1 1 0,-1-1 0,0 1 0,1-1 0,-1 0 0,0 1 0,0-1 0,-1 0 0,1 0 0,0 0 0,-1 0 0,1 0 0,-1 0 0,0 0 0,0-1 0,-2 3 0,1-2 0,0 0 0,0-1 0,0 1 0,-1-1 0,1 0 0,0 1 0,0-2 0,-1 1 0,1 0 0,-1-1 0,-3 1 0,-5 0 169,-16 4 0,-7 1-1872,8-5-5123</inkml:trace>
  <inkml:trace contextRef="#ctx0" brushRef="#br1" timeOffset="-93058.63">3119 7818 24575,'6'-2'0,"8"-2"0,6-1 0,0-3 0,2-2 0,1 0 0,-2-1 0,-1 1 0,-4 2 0,-1 1 0,-4 2-8191</inkml:trace>
  <inkml:trace contextRef="#ctx0" brushRef="#br1" timeOffset="-91999.26">4074 7641 24575,'-2'37'0,"-2"0"0,-1-1 0,-12 44 0,6-31 0,-99 369 0,106-405 0,-11 21 0,15-34 22,0 1-1,0-1 0,-1 1 1,1 0-1,0-1 0,-1 1 1,1-1-1,-1 1 0,1-1 1,0 1-1,-1-1 0,1 0 1,-1 1-1,1-1 0,-2 1 1,2-1-74,0 0 0,-1 0 0,1 0 1,0-1-1,0 1 0,-1 0 1,1 0-1,0 0 0,0 0 0,0-1 1,-1 1-1,1 0 0,0 0 1,0 0-1,0-1 0,0 1 0,-1 0 1,1 0-1,0-1 0,0 1 1,0 0-1,0 0 0,0-1 0,0 1 1,0 0-1,0-1 0,0 1 1,0 0-1,0 0 0,0-1 0,0 1 1,0-1-1,-1-8-6774</inkml:trace>
  <inkml:trace contextRef="#ctx0" brushRef="#br1" timeOffset="-90924.73">3882 7765 24575,'-1'1'0,"1"-1"0,0 1 0,-1-1 0,1 1 0,-1-1 0,1 0 0,0 1 0,-1-1 0,1 0 0,-1 1 0,1-1 0,-1 0 0,1 1 0,-1-1 0,1 0 0,-1 0 0,0 0 0,1 0 0,-1 0 0,1 1 0,-1-1 0,1 0 0,-1 0 0,0 0 0,1-1 0,-1 1 0,1 0 0,-1 0 0,1 0 0,-1 0 0,1 0 0,-1-1 0,1 1 0,-1 0 0,1 0 0,-1-1 0,1 1 0,-1 0 0,1-1 0,-1 0 0,0 0 0,0 0 0,0 0 0,0-1 0,0 1 0,0 0 0,1-1 0,-1 1 0,0-1 0,1 1 0,-1 0 0,1-1 0,0 1 0,-1-4 0,1 3 0,0-1 0,0 0 0,1 0 0,-1 0 0,1 0 0,0 0 0,-1 0 0,1 1 0,1-1 0,-1 0 0,0 1 0,1-1 0,-1 1 0,4-4 0,-3 3 0,1-1 0,0 1 0,0 0 0,0 1 0,1-1 0,-1 1 0,1-1 0,0 1 0,5-2 0,-9 3 0,1 1 0,0 0 0,-1-1 0,1 1 0,0 0 0,0 0 0,0 0 0,-1 0 0,1 0 0,0 0 0,0 0 0,0 0 0,-1 0 0,1 0 0,0 0 0,0 0 0,-1 0 0,1 1 0,0-1 0,0 0 0,-1 1 0,1-1 0,0 0 0,-1 1 0,1-1 0,0 1 0,-1-1 0,1 1 0,-1-1 0,1 1 0,-1 0 0,1-1 0,-1 1 0,1 0 0,-1-1 0,1 1 0,-1 0 0,0-1 0,0 1 0,1 0 0,-1 0 0,0 1 0,1 2 0,0 1 0,0 0 0,0 0 0,-1 0 0,0 8 0,0-9 49,-1 0 0,0-1 0,1 1-1,-1 0 1,0-1 0,-2 5 0,2-7-171,0 1 0,0 0 0,0 0 0,0-1 0,0 1 0,0 0 0,-1-1 0,1 0 0,0 1 1,-1-1-1,1 0 0,-1 1 0,-1 0 0,-3 0-6704</inkml:trace>
  <inkml:trace contextRef="#ctx0" brushRef="#br1" timeOffset="-89542.14">4113 8352 24575,'-14'0'0,"-1"1"0,1 0 0,-17 3 0,30-3 0,0-1 0,0 0 0,0 0 0,1 1 0,-1-1 0,-1 0 0,1 0 0,0 0 0,0 0 0,0 0 0,0 0 0,0-1 0,0 1 0,0 0 0,1 0 0,-1-1 0,0 1 0,0 0 0,0-1 0,0 1 0,0-1 0,-1 0 0,1-1 0,0 1 0,1 0 0,-1-1 0,1 1 0,-1 0 0,0-1 0,1 1 0,0-1 0,-1 1 0,1-1 0,0 1 0,0-1 0,0 1 0,0-3 0,1-1 0,-1 0 0,1 0 0,0 1 0,0-1 0,1 0 0,-1 1 0,1-1 0,0 1 0,0 0 0,1-1 0,-1 1 0,1 0 0,0 0 0,0 1 0,5-6 0,-5 6 0,0 0 0,0 1 0,0-1 0,0 1 0,1 0 0,-1-1 0,1 2 0,-1-1 0,1 0 0,0 1 0,0-1 0,-1 1 0,1 0 0,0 1 0,0-1 0,0 1 0,0-1 0,8 2 0,-11-1 0,0 0 0,0 0 0,0 0 0,0 1 0,0-1 0,0 1 0,0-1 0,0 1 0,0-1 0,0 1 0,0-1 0,0 1 0,0 0 0,0-1 0,-1 1 0,1 0 0,1 1 0,-1 0 0,0 0 0,0 0 0,0-1 0,-1 1 0,1 0 0,-1 0 0,1 0 0,-1 0 0,1 2 0,-1 4 0,0 0 0,-1 0 0,-2 14 0,3-20 0,-2 11 164,1-3-673,-1-1-1,-4 14 0,5-19-6316</inkml:trace>
  <inkml:trace contextRef="#ctx0" brushRef="#br1" timeOffset="-81831.31">4421 8027 24575,'3'-1'0,"1"-1"0,-1 1 0,1 0 0,0 0 0,-1 1 0,1-1 0,0 1 0,-1-1 0,1 1 0,0 0 0,0 1 0,-1-1 0,1 1 0,0 0 0,-1-1 0,1 2 0,-1-1 0,1 0 0,-1 1 0,1-1 0,2 3 0,2 3 0,-1-1 0,0 1 0,-1 0 0,0 1 0,0 0 0,0 0 0,4 8 0,-5-5 0,1 0 0,-2 0 0,1 0 0,-2 1 0,4 15 0,-5-9 0,0-1 0,-1 1 0,-1-1 0,-3 21 0,2-35 24,1-1 1,-1 1-1,0-1 0,1 0 0,-1 1 0,0-1 0,-1 0 0,1 0 0,0 0 1,-1 1-1,1-1 0,-3 1 0,-3 5-321,-13 10-1,10-9-786,4-4-5742</inkml:trace>
  <inkml:trace contextRef="#ctx0" brushRef="#br1" timeOffset="-79972.11">4768 7804 24575,'1'0'0,"-1"1"0,0-1 0,0 1 0,1-1 0,-1 0 0,0 1 0,1-1 0,-1 0 0,0 1 0,1-1 0,-1 0 0,0 0 0,1 1 0,-1-1 0,1 0 0,-1 0 0,0 0 0,1 0 0,-1 0 0,1 1 0,-1-1 0,1 0 0,-1 0 0,1 0 0,12 1 0,-9-2 0,-1 1 0,1-1 0,-1 0 0,1 0 0,-1-1 0,1 1 0,-1-1 0,0 0 0,0 0 0,4-3 0,1 0 0,-1-2 0,12-12 0,-8 7 0,-2 0 0,0-1 0,0 0 0,-1-1 0,11-27 0,-17 36 0,-1 1 0,1 0 0,-1-1 0,0 1 0,-1-1 0,1 1 0,-1-1 0,0 1 0,0-1 0,0 1 0,-1-1 0,1 1 0,-1-1 0,0 1 0,-1-1 0,1 1 0,-1 0 0,0 0 0,0 0 0,0 0 0,0 0 0,-1 0 0,1 0 0,-1 1 0,0-1 0,0 1 0,-1 0 0,-5-5 0,1 2 0,5 3 0,1 1 0,-1 0 0,1 0 0,-1 0 0,0 0 0,0 1 0,0-1 0,1 1 0,-7-2 0,9 3 0,-1 0 0,1 0 0,-1 0 0,1 0 0,-1 0 0,1 1 0,-1-1 0,1 0 0,0 0 0,-1 0 0,1 1 0,0-1 0,-1 0 0,1 1 0,0-1 0,-1 0 0,1 1 0,0-1 0,-1 0 0,1 1 0,0-1 0,0 1 0,-1-1 0,1 1 0,0-1 0,0 0 0,0 1 0,0-1 0,0 1 0,0 0 0,-2 17 0,2-16 0,0 28 0,1 0 0,1 1 0,2-1 0,12 50 0,-11-61 0,-1 0 0,0 0 0,-2 0 0,1 35 0,-3-39 0,4 21 0,-1 10 0,-3 41-1365,0-77-5461</inkml:trace>
  <inkml:trace contextRef="#ctx0" brushRef="#br1" timeOffset="-62388.48">2572 8136 24575,'0'0'-8191</inkml:trace>
  <inkml:trace contextRef="#ctx0" brushRef="#br1" timeOffset="-61796.86">2542 7958 24575,'0'0'-8191</inkml:trace>
  <inkml:trace contextRef="#ctx0" brushRef="#br1" timeOffset="-59586.3">4891 7889 24575,'2'0'0,"1"0"0,1 0 0,5 0 0,5-2 0,2-2 0,1 1 0,-4 0 0,-4 1-8191</inkml:trace>
  <inkml:trace contextRef="#ctx0" brushRef="#br1" timeOffset="-58696.63">5022 7695 24575,'0'336'-1365,"0"-327"-5461</inkml:trace>
  <inkml:trace contextRef="#ctx0" brushRef="#br1" timeOffset="-57247.36">5116 7958 24575,'2'-1'0,"0"1"0,1 0 0,-1-1 0,0 0 0,0 1 0,1-1 0,-1 0 0,0 0 0,0 0 0,0-1 0,0 1 0,0 0 0,2-3 0,1-1 0,1 0 0,8-11 0,-11 13 0,0-1 0,-1 0 0,1-1 0,-1 1 0,0 0 0,0-1 0,0 1 0,2-6 0,-4 8 0,0 1 0,0-1 0,1 1 0,-1-1 0,0 1 0,0-1 0,0 1 0,-1-1 0,1 1 0,0-1 0,0 1 0,-1-1 0,1 1 0,-1 0 0,1-1 0,-1 1 0,0 0 0,0-1 0,1 1 0,-1 0 0,0 0 0,0 0 0,0 0 0,0 0 0,0 0 0,0 0 0,-1 0 0,1 0 0,0 0 0,-3-1 0,2 1 0,-1 0 0,0 0 0,0 0 0,-1 0 0,1 0 0,0 0 0,0 1 0,0 0 0,-1-1 0,1 1 0,0 0 0,0 1 0,0-1 0,-1 0 0,1 1 0,0 0 0,-3 1 0,3-1 0,1 0 0,-1 0 0,1 0 0,0 0 0,0 1 0,0-1 0,0 1 0,0 0 0,0-1 0,0 1 0,0 0 0,1 0 0,-1 0 0,1 0 0,-1 0 0,1 1 0,0-1 0,0 0 0,0 1 0,0-1 0,-1 5 0,0 7 0,1 0 0,1 1 0,1 20 0,0-1 0,-1-32 0,0-1 0,0 1 0,0 0 0,0 0 0,1-1 0,-1 1 0,1 0 0,-1-1 0,1 1 0,-1-1 0,1 1 0,0 0 0,0-1 0,0 0 0,0 1 0,0-1 0,2 3 0,-1-3 0,0 1 0,0-1 0,0 0 0,0 0 0,0 0 0,0 0 0,1 0 0,-1-1 0,0 1 0,0-1 0,1 1 0,-1-1 0,3 0 0,1 1-170,0 0-1,0-1 0,0 0 1,1-1-1,-1 0 0,0 1 1,6-3-1,-4-1-6655</inkml:trace>
  <inkml:trace contextRef="#ctx0" brushRef="#br1" timeOffset="-56467.58">5362 7796 24575,'-1'21'99,"-1"-1"-1,-7 36 0,-15 40-454,8-39-948,14-51-5522</inkml:trace>
  <inkml:trace contextRef="#ctx0" brushRef="#br1" timeOffset="-55595.91">5268 7857 24575,'2'3'0,"1"2"0,3 4 0,2 3 0,2 4 0,3 1 0,2 2 0,0-1 0,0 0 0,-1-5 0,-3-2 0,-1 0 0,-1-3 0,-2-2-8191</inkml:trace>
  <inkml:trace contextRef="#ctx0" brushRef="#br1" timeOffset="-54896.65">5492 7988 24575,'2'0'0,"3"0"0,4 0 0,2 0 0,2 0 0,-1 0 0,1 0 0,-1 0-8191</inkml:trace>
  <inkml:trace contextRef="#ctx0" brushRef="#br1" timeOffset="-44803.63">5693 7905 24575,'-1'0'0,"0"0"0,1 0 0,-1-1 0,0 1 0,0 0 0,0 0 0,1 0 0,-1-1 0,0 1 0,1 0 0,-1-1 0,0 1 0,1 0 0,-1-1 0,0 1 0,1-1 0,-1 1 0,1-1 0,-1 0 0,0 0 0,0-1 0,0 0 0,0 0 0,0 1 0,0-1 0,1 0 0,-1 0 0,0 0 0,1-2 0,-1-3 0,1 1 0,-1-1 0,1 1 0,2-9 0,-1 8 0,0-1 0,0 1 0,6-15 0,-6 20 0,0-1 0,1 1 0,-1-1 0,0 1 0,1 0 0,0 0 0,-1 0 0,1-1 0,0 2 0,0-1 0,0 0 0,0 0 0,1 1 0,2-2 0,2-1 0,-1 2 0,2-1 0,11-2 0,-4 1 0,-14 4 0,0 0 0,0 0 0,0-1 0,0 1 0,0 0 0,0 0 0,0 0 0,0 1 0,1-1 0,-1 0 0,0 0 0,0 0 0,0 1 0,0-1 0,0 1 0,0-1 0,0 1 0,0-1 0,0 1 0,0-1 0,-1 1 0,1 0 0,0 0 0,0-1 0,0 1 0,-1 0 0,1 0 0,0 0 0,-1 0 0,1 0 0,-1 0 0,1 1 0,2 4 0,-1 0 0,1 1 0,-1-1 0,1 8 0,-1-5 0,5 22 0,-2 0 0,2 34 0,-4 63 0,-3-124 0,0 0 0,0 0 0,0 0 0,-1 0 0,0 0 0,-1 4 0,2-7 0,-1 0 0,1-1 0,0 1 0,-1 0 0,1-1 0,0 1 0,-1-1 0,1 1 0,-1-1 0,1 1 0,-1-1 0,1 1 0,-1-1 0,0 1 0,1-1 0,-2 1 0,1-1 0,0 0 0,0 1 0,0-1 0,0 0 0,0 0 0,0 0 0,0 0 0,0 0 0,0 0 0,0 0 0,0-1 0,0 1 0,0 0 0,0-1 0,-1 0 0,-1 0 0,1 0 0,-1-1 0,1 1 0,-1-1 0,1 0 0,0 0 0,0 0 0,0 0 0,0 0 0,0-1 0,0 1 0,1 0 0,-1-1 0,-1-3 0,0-1 0,-1-1 0,2 0 0,-5-15 0,3-13 333,4 27-899,-1 0 0,-4-17 0,2 17-6260</inkml:trace>
  <inkml:trace contextRef="#ctx0" brushRef="#br1" timeOffset="-43460.04">5661 7866 24575,'2'0'0,"1"0"0,3 0 0,2-3 0,2 0 0,0 0 0,1 0 0,0 1 0,0 1 0,1 0 0,2 1 0,0 0 0,0 0 0,-1 0 0,-2-1 0,-4-1-8191</inkml:trace>
  <inkml:trace contextRef="#ctx0" brushRef="#br1" timeOffset="-42315.63">5885 7818 24575,'0'5'0,"1"0"0,0 0 0,0 0 0,2 7 0,3 11 0,-2 45 0,-5-91 0,0 2 0,1-1 0,1 1 0,4-29 0,-4 48 19,0 0 0,-1-1 0,1 1 0,0 0 0,0 0 0,0 0 0,0 0 0,1 0 0,-1 0 0,0 0 0,1 1 0,-1-1 0,1 0 0,0 1 0,-1-1 0,1 1 0,3-2 0,1 0-361,0 0 1,1 0 0,-1 1-1,10-3 1,-7 3-6485</inkml:trace>
  <inkml:trace contextRef="#ctx0" brushRef="#br1" timeOffset="-40792.08">5977 7819 24575,'0'9'0,"1"-13"0,1-12 0,-1 11 0,1 0 0,-1 0 0,1 1 0,0-1 0,0 1 0,5-8 0,-6 11 0,0-1 0,1 1 0,-1-1 0,0 1 0,1-1 0,0 1 0,-1 0 0,1 0 0,0 0 0,0 0 0,0 0 0,0 0 0,0 0 0,-1 1 0,1-1 0,1 1 0,-1-1 0,3 1 0,0-1 0,1 1 0,-1 0 0,1 0 0,9 2 0,-13-2 0,0 0 0,-1 1 0,1-1 0,-1 1 0,1-1 0,-1 1 0,1 0 0,-1 0 0,0 0 0,1 0 0,-1 0 0,0 0 0,0 0 0,1 0 0,-1 0 0,0 0 0,0 1 0,0-1 0,-1 0 0,2 3 0,1 4 0,0-1 0,-1 1 0,1 9 0,3 10 0,-3-17 0,0 1 0,-1-1 0,-1 1 0,0 0 0,0-1 0,-1 1 0,-1-1 0,-2 18 0,3-27 0,0 1 0,0-1 0,-1 0 0,1 1 0,-1-1 0,1 0 0,-1 0 0,0 0 0,1 0 0,-1 1 0,0-1 0,0 0 0,0 0 0,0-1 0,0 1 0,0 0 0,0 0 0,-2 1 0,1-1 0,1-1 0,-1 1 0,0 0 0,0-1 0,0 0 0,0 1 0,0-1 0,0 0 0,1 0 0,-1 0 0,-4 0 0,2-1 0,0 0 0,0 0 0,-1 0 0,1-1 0,0 1 0,0-1 0,0 0 0,1 0 0,-1-1 0,-6-4 0,-2-3 0,7 6 0,-1-1 0,1 0 0,0-1 0,-7-7 0,11 11 0,0 1 0,0 0 0,1-1 0,-1 1 0,0-1 0,1 1 0,-1-1 0,1 1 0,-1-1 0,1 0 0,0 1 0,0-1 0,0 1 0,-1-1 0,2 0 0,-1 1 0,0-1 0,0 0 0,0 1 0,1-1 0,-1 1 0,1-1 0,-1 1 0,1-1 0,1-1 0,0-1 82,1 0-1,0 0 0,5-4 1,6-8-1773,-9 8-5135</inkml:trace>
  <inkml:trace contextRef="#ctx0" brushRef="#br1" timeOffset="-39184.08">6178 7781 24575,'0'32'0,"-1"-18"0,0 0 0,2-1 0,0 1 0,0 0 0,5 16 0,-6-28 0,0 0 0,1-1 0,-1 1 0,1 0 0,0 0 0,0-1 0,-1 1 0,1-1 0,0 1 0,0 0 0,1-1 0,-1 0 0,0 1 0,3 1 0,-4-3 0,0 0 0,1 0 0,-1 0 0,0 0 0,0 0 0,1 0 0,-1 0 0,0 0 0,0 0 0,1 0 0,-1 0 0,0 0 0,0 0 0,1 0 0,-1 0 0,0 0 0,0 0 0,1-1 0,-1 1 0,0 0 0,0 0 0,0 0 0,1 0 0,-1-1 0,0 1 0,0 0 0,0 0 0,0-1 0,1 1 0,-1 0 0,0 0 0,0 0 0,0-1 0,0 1 0,0 0 0,0 0 0,0-1 0,0 1 0,0 0 0,0-1 0,3-13 0,-3 10 0,22-115 0,-22 119 0,1 0 0,-1 0 0,0 0 0,0 0 0,1 0 0,-1 0 0,0 0 0,0 1 0,0-1 0,0 0 0,1 0 0,-1 0 0,0 0 0,0 0 0,0 0 0,0 1 0,1-1 0,-1 0 0,0 0 0,0 0 0,0 1 0,0-1 0,0 0 0,0 0 0,0 0 0,1 1 0,-1-1 0,0 0 0,0 0 0,0 0 0,0 1 0,6 11 0,-5-10 0,6 11 0,-3-3 0,1-1 0,1 0 0,12 17 0,-18-25 0,1 0 0,0-1 0,0 1 0,-1 0 0,1 0 0,0-1 0,0 1 0,0-1 0,0 1 0,0 0 0,0-1 0,0 0 0,0 1 0,0-1 0,0 0 0,0 1 0,0-1 0,0 0 0,0 0 0,0 0 0,0 0 0,1 0 0,0 0 0,-1-1 0,1 0 0,-1 1 0,0-1 0,1 0 0,-1 1 0,0-1 0,0 0 0,1 0 0,-1 0 0,0 0 0,0 0 0,0 0 0,0-1 0,1-1 0,0 0-97,1-1-1,-1 0 1,1 0-1,-1-1 1,0 1-1,0 0 1,-1-1-1,0 1 1,1-1-1,-1 0 1,-1 1-1,1-1 0,-1-6 1,0 2-6729</inkml:trace>
  <inkml:trace contextRef="#ctx0" brushRef="#br1" timeOffset="-38263.47">6455 7881 24575,'2'0'0,"5"0"0,1-2 0,-1-2-8191</inkml:trace>
  <inkml:trace contextRef="#ctx0" brushRef="#br1" timeOffset="-37656.93">6440 7758 24575,'0'0'-8191</inkml:trace>
  <inkml:trace contextRef="#ctx0" brushRef="#br1" timeOffset="-36126.62">6455 7626 24575,'15'-26'0,"-9"18"0,-1 0 0,-1-1 0,4-9 0,-6 13 0,0 1 0,-1 0 0,1 1 0,4-7 0,-6 9 0,1 1 0,-1 0 0,0-1 0,0 1 0,1-1 0,-1 1 0,0 0 0,1-1 0,-1 1 0,0 0 0,1-1 0,-1 1 0,1 0 0,-1 0 0,0-1 0,1 1 0,-1 0 0,1 0 0,-1 0 0,1 0 0,-1-1 0,1 1 0,-1 0 0,1 0 0,-1 0 0,1 0 0,-1 0 0,1 0 0,-1 0 0,0 0 0,1 1 0,-1-1 0,1 0 0,-1 0 0,1 0 0,-1 0 0,1 1 0,-1-1 0,1 0 0,-1 0 0,0 1 0,1-1 0,-1 0 0,0 1 0,1-1 0,-1 0 0,0 1 0,1-1 0,-1 1 0,0-1 0,1 1 0,5 10 0,1 1 0,-2 0 0,1 0 0,-2 0 0,0 0 0,6 26 0,2 19 0,-10-45 0,0 1 0,0 0 0,-1 15 0,-1-15 0,1-1 0,0 0 0,5 21 0,-4-25-1365,0-1-5461</inkml:trace>
  <inkml:trace contextRef="#ctx0" brushRef="#br1" timeOffset="-27819.22">5485 4701 24575,'0'11'0,"2"-1"0,-1 0 0,1 0 0,7 18 0,1 10 0,4 15 0,2-1 0,41 93 0,-18-68 0,51 79 0,3-17 0,-25-38 0,177 248 0,-238-340 0,108 152 0,-80-108 0,30 64 0,-5-3 0,-36-68 0,145 244 0,30-10 0,-179-253 0,-1 1 0,-2 0 0,16 36 0,1 24 0,-23-61 0,0 0 0,22 33 0,-19-37 0,-2 1 0,0 0 0,8 30 0,-6-14 0,3 14 0,-16-50-195,1 1 0,-1-1 0,1 0 0,0 0 0,1 1 0,2 3 0,-2-4-6631</inkml:trace>
  <inkml:trace contextRef="#ctx0" brushRef="#br1" timeOffset="-25609.54">8642 4871 24575,'0'3'0,"0"0"0,-1 0 0,1-1 0,-1 1 0,0 0 0,0-1 0,0 1 0,0-1 0,0 1 0,-1-1 0,1 1 0,-3 2 0,-3 4 0,-15 13 0,15-14 0,-35 37 0,-45 61 0,-26 58 0,5 28 0,17 8 0,79-172 0,-41 108 0,26-63 0,20-55 0,1-3 0,-5 17 0,-1 7 0,-20 44 0,-7 18 0,2 10 0,-9 32 0,-78 189 0,88-255 0,-8 17 0,-39 87 0,7-54 0,43-69 0,23-39 0,-1-1 0,-14 20 0,-51 68 0,75-105 0,-29 44 0,-29 40 0,26-32-1365,28-46-5461</inkml:trace>
  <inkml:trace contextRef="#ctx0" brushRef="#br1" timeOffset="-23727.23">6856 7333 24575,'3'2'0,"1"1"0,-1-1 0,1 0 0,6 2 0,4 3 0,13 8 0,29 19 0,-52-32 0,-1 1 0,1 0 0,-1 1 0,0-1 0,-1 1 0,1-1 0,0 1 0,-1 0 0,0 0 0,0 0 0,0 0 0,0 0 0,-1 0 0,0 0 0,1 1 0,-1 5 0,1 7 0,-1 0 0,-1 35 0,-2-18 0,2-28-170,0 0-1,0 1 0,1-1 1,0 0-1,0 0 0,0 0 1,5 11-1,-4-10-6655</inkml:trace>
  <inkml:trace contextRef="#ctx0" brushRef="#br0" timeOffset="-5553.39">10646 6508 24575,'-2'-1'0,"0"1"0,0 0 0,0-1 0,0 1 0,0-1 0,0 0 0,0 1 0,-2-2 0,-7-3 0,-27-6 0,1 1 0,-59-5 0,78 12 0,-215-15 25,124 12-248,-198-23-764,83 8 615,-978-41-1884,693 61-435,74 1 1862,19-15 1236,261 7 742,-669 24-1149,680-5 0,-360 18 0,55-35 0,138-25 5111,275 26-4790,-303-20 6,0 21-309,316 5-18,-247 3 0,2 21 0,-39 37 0,152-29 0,109-26 0,-65 2 0,96-9 0,1-1 0,0 0 0,-19-5 0,-41-14 0,3 1 0,36 13 0,-60-4 0,-37 7 0,-12 0 0,-132-7 0,66-5 0,51 1 0,-31-9 0,37 3 0,17 5 0,-38-3 0,111 15 0,18 2 0,0-2 0,-55-11 0,69 7 0,1-2 0,0 0 0,0-2 0,-50-27 0,-76-63 0,148 95 0,1-1 0,-1 1 0,2-2 0,-1 1 0,1-1 0,0 0 0,0 0 0,1 0 0,0-1 0,-6-16 0,2-1 0,1 1 0,-8-47 0,-2-109 0,11 80 0,-29-452 0,35 217 0,-2-138 0,1-353 0,48 245 0,-27 448 0,38-248 0,-15 171 0,-5 33 0,1-10 0,17 2 0,53-155 0,-33 41 0,-68 273 0,2 0 0,0 1 0,2 0 0,23-39 0,-14 32 0,1 2 0,47-54 0,-47 63 0,1 1 0,1 1 0,0 1 0,2 1 0,0 1 0,1 1 0,1 2 0,0 0 0,0 2 0,2 1 0,44-11 0,-52 18 0,1 0 0,33 0 0,45 5 0,-48 0 0,195 4 0,-1 13 0,-80 4 0,244 18 0,50-39 0,-411-2 0,29-2 0,118-20 0,81-18 0,-233 35 0,50 0 0,46 7 0,-62 0 0,1028-1-710,-596 0 490,220-37-98,367-64-2375,-582 84 6065,-264 18-2803,-89 12-569,-96-5 0,-5-2 0,181 13 0,111 1 0,-277-14 0,400 38 0,-219-17 0,-167-19 0,514 41 0,-521-44 0,222 7 0,0-5 0,22 1 0,360-9 0,-674 2 0,0 0 0,-1 0 0,0 1 0,19 6 0,45 20 0,-55-19 0,-1 1 0,25 17 0,35 29 0,-21-14 0,17 9 0,107 79 0,-128-88 0,10 8 0,-55-41 0,-1 0 0,0 1 0,11 15 0,-1 1 0,-12-17 0,0 0 0,-1 1 0,9 18 0,11 35 0,-13-29 0,41 110 0,-43-111 0,-2 1 0,6 49 0,10 283 0,-25 4 0,-1-279 0,-30 462 0,14-340 0,-6 127-85,-33 439-423,-67 87 390,78-651 118,-11 63 0,37-186 355,-34 99 1,31-121-356,-19 57 0,33-109 0,-11 20 0,10-23 0,2 0 0,-8 20 0,11-23 0,-1-1 0,0 0 0,-1 0 0,-8 13 0,-32 36 0,11-9 0,26-36 0,-1-1 0,-16 18 0,-2 0 0,-14 14 0,23-29 0,-1-1 0,-1-1 0,-25 14 0,18-15 0,-1-1 0,-36 12 0,44-17 0,-425 130 0,354-119 0,-107 9 0,-97-8 0,81-6 0,-7-1 0,1-16 0,176 0 0,-50-11 0,90 12-273,0 1 0,0 0 0,1-1 0,-5-2 0</inkml:trace>
  <inkml:trace contextRef="#ctx0" brushRef="#br2" timeOffset="8351.94">9251 7888 24575,'14'0'0,"0"-1"0,0-1 0,0 0 0,24-8 0,51-24 0,-84 32 0,-1 0 0,0 0 0,0-1 0,0 1 0,0-1 0,0 0 0,6-6 0,-8 7 0,0-1 0,0 1 0,-1 0 0,1-1 0,-1 1 0,0-1 0,0 1 0,0-1 0,0 0 0,0 1 0,0-1 0,-1 0 0,1 0 0,-1-3 0,1-8 0,-1 1 0,0 0 0,-1 0 0,-1-1 0,-4-20 0,5 33 0,0-1 0,0 0 0,0 1 0,0 0 0,0-1 0,0 1 0,0-1 0,-1 1 0,1 0 0,0 0 0,-1 0 0,1 0 0,-1 0 0,1 0 0,-1 0 0,1 0 0,-1 1 0,0-1 0,1 1 0,-1-1 0,0 1 0,0-1 0,-2 1 0,2 0 0,1 0 0,-1-1 0,1 1 0,-1 0 0,1 0 0,-1 0 0,1 1 0,-1-1 0,1 0 0,-1 1 0,1-1 0,-1 1 0,1-1 0,-1 1 0,1-1 0,0 1 0,-1 0 0,1 0 0,0 0 0,0 0 0,-1 0 0,1 0 0,0 0 0,0 0 0,0 0 0,0 1 0,-1 1 0,0 4 0,1 0 0,0 1 0,0-1 0,0 0 0,1 1 0,-1-1 0,3 14 0,-1-1 0,1 253 65,-3-171-1495</inkml:trace>
  <inkml:trace contextRef="#ctx0" brushRef="#br2" timeOffset="9289.24">9428 7904 24575,'-2'0'0,"-1"0"0,0 1 0,1 1 0,4 1 0,6 0 0,5 2 0,4 0 0,2 3 0,6-2 0,4 1 0,-2-1 0,-3-2 0,-4-1 0,-6-2-8191</inkml:trace>
  <inkml:trace contextRef="#ctx0" brushRef="#br2" timeOffset="10145.02">9699 7796 24575,'0'164'0,"0"-158"0,1 1 0,0-1 0,0 1 0,3 8 0,-2-8 0,0 0 0,0 0 0,0 11 0,-2 37-1365,0-45-5461</inkml:trace>
  <inkml:trace contextRef="#ctx0" brushRef="#br2" timeOffset="11808.06">9875 8012 24575,'0'0'0,"0"0"0,0 0 0,0 0 0,0 0 0,0 0 0,0 0 0,0 0 0,-1 0 0,1 0 0,0 0 0,0 0 0,0 0 0,0 0 0,0 0 0,0 0 0,0 0 0,-1 0 0,1 0 0,0 0 0,0 0 0,0 0 0,0 0 0,0 1 0,0-1 0,0 0 0,0 0 0,0 0 0,0 0 0,-1 0 0,1 0 0,0 0 0,0 0 0,0 1 0,0-1 0,0 0 0,0 0 0,0 0 0,0 0 0,0 0 0,0 0 0,0 1 0,0-1 0,0 0 0,0 0 0,0 0 0,0 0 0,0 0 0,0 0 0,0 0 0,1 1 0,3 4 0,0-4 0,0 1 0,0-1 0,0 0 0,0 0 0,0-1 0,1 1 0,-1-1 0,7 0 0,34-6 0,-44 6 0,0-1 0,1 1 0,0-1 0,-1 1 0,1-1 0,-1 1 0,1-1 0,-1 0 0,0 0 0,1 0 0,-1 0 0,0 0 0,0 0 0,1 0 0,-1 0 0,0 0 0,1-2 0,0 1 0,-1-1 0,0 1 0,0-1 0,1 1 0,-1-1 0,-1 0 0,1 1 0,0-1 0,0-3 0,-1 2 0,0 1 0,1-1 0,-1 1 0,-1-1 0,1 0 0,0 1 0,-1-1 0,0 1 0,0-1 0,0 1 0,0 0 0,0-1 0,-1 1 0,0 0 0,-2-5 0,2 6 0,0 0 0,1 0 0,-1 0 0,0 0 0,-1 0 0,1 0 0,0 0 0,0 1 0,-1-1 0,1 1 0,-1 0 0,1 0 0,-1 0 0,1 0 0,-1 0 0,0 0 0,0 1 0,1-1 0,-1 1 0,0 0 0,0 0 0,0 0 0,1 0 0,-1 0 0,0 1 0,0-1 0,-4 2 0,-7 2 0,5-2 0,1 1 0,-1 0 0,-10 6 0,17-8 0,0 0 0,0 0 0,1 0 0,-1 0 0,0 1 0,1-1 0,-1 0 0,1 1 0,-1 0 0,1-1 0,0 1 0,0 0 0,0-1 0,0 1 0,0 0 0,0 0 0,0 0 0,0 0 0,0 4 0,0 8 0,0 1 0,3 27 0,0-5 0,-2-27 0,-1-2 0,2 0 0,-1-1 0,3 14 0,-2-18 0,-1-1 0,1 1 0,0-1 0,0 1 0,1-1 0,-1 0 0,0 0 0,1 1 0,-1-1 0,1 0 0,0 0 0,0-1 0,-1 1 0,1 0 0,3 1 0,5 5 0,21 9 0,-27-15 0,0 0 0,1-1 0,0 1 0,-1-1 0,1 0 0,0 0 0,9 0 0,-4-1 73,4 1-552,-1-2-1,22-2 1,-27 2-6347</inkml:trace>
  <inkml:trace contextRef="#ctx0" brushRef="#br2" timeOffset="12868.93">10353 7912 24575,'-2'1'0,"1"0"0,0 0 0,-1 0 0,1 0 0,0 0 0,-1 0 0,1 0 0,0 1 0,0-1 0,0 0 0,0 1 0,-1 2 0,-1 0 0,-5 8 0,-39 60 0,36-54 0,-27 35 0,3-5 0,26-37-465,-11 14-1,18-23 32,-3 4-6392</inkml:trace>
  <inkml:trace contextRef="#ctx0" brushRef="#br2" timeOffset="13887.68">10176 7897 24575,'0'2'0,"0"4"0,-1 0 0,2 0 0,-1 0 0,0 0 0,1 0 0,0 0 0,1 0 0,-1 0 0,1-1 0,5 11 0,-3-9 0,1 0 0,-1-1 0,2 1 0,-1-1 0,1 0 0,0 0 0,0-1 0,0 0 0,10 6 0,-6-3 0,0 1 0,0 0 0,-1 1 0,8 10 0,-8-9 0,-3-3 0,-1-1 0,8 15 0,-9-14 0,2 1 0,5 8 0,1 0-1365,-7-9-5461</inkml:trace>
  <inkml:trace contextRef="#ctx0" brushRef="#br2" timeOffset="54684.46">8728 8798 24575,'0'-7'0,"0"1"0,1-1 0,0 1 0,0 0 0,1-1 0,0 1 0,4-8 0,2-3 0,12-19 0,-6 13 0,-13 22 0,-1 0 0,1 0 0,-1 0 0,1 0 0,0 0 0,-1 0 0,1 1 0,0-1 0,0 0 0,-1 0 0,1 1 0,0-1 0,0 1 0,0-1 0,0 0 0,0 1 0,0 0 0,0-1 0,0 1 0,0 0 0,0-1 0,0 1 0,0 0 0,2 0 0,-1 0 0,1 1 0,0-1 0,0 1 0,-1 0 0,1 0 0,0 0 0,-1 0 0,4 2 0,0 0 0,0 1 0,0 0 0,-1 0 0,1 0 0,-1 1 0,9 9 0,-11-11 0,0 1 0,-1-1 0,1 1 0,-1 0 0,0-1 0,0 1 0,-1 0 0,1 0 0,-1 1 0,0-1 0,0 0 0,1 6 0,-1 13 0,0 1 0,-4 24 0,20-187 0,-15 118 0,-2 15 0,1 1 0,-1-1 0,1 0 0,0 1 0,1-1 0,-1 1 0,5-11 0,-5 15 0,-1 1 0,1-1 0,-1 0 0,1 0 0,0 0 0,-1 1 0,1-1 0,0 0 0,0 1 0,-1-1 0,1 0 0,0 1 0,1-1 0,-1 1 0,-1 0 0,1-1 0,-1 1 0,1 0 0,0 0 0,-1 0 0,1 0 0,-1 0 0,1 0 0,-1 0 0,1 0 0,0 1 0,-1-1 0,1 0 0,-1 0 0,1 0 0,0 1 0,1 0 0,-1 0 0,1 1 0,-1-1 0,1 0 0,-1 1 0,0-1 0,0 1 0,1-1 0,-1 1 0,0 0 0,1 3 0,6 15 0,0 1 0,6 30 0,-7-29 0,-5-17 0,-1 0 0,1 1 0,-1-1 0,1 8 0,-2-10 50,2 11 226,-2-14-337,0 1 1,0-1-1,0 0 1,0 1 0,0-1-1,0 1 1,0-1-1,1 0 1,-1 1 0,0-1-1,0 0 1,0 1 0,0-1-1,1 0 1,-1 1-1,0-1 1,0 0 0,1 1-1,-1-1 1,0 0 0,1 0-1,-1 0 1,0 1-1,1-1 1,-1 0 0,0 0-1,1 1 1</inkml:trace>
  <inkml:trace contextRef="#ctx0" brushRef="#br2" timeOffset="56132.48">9128 8606 24575,'-2'-1'0,"0"0"0,0 0 0,0 0 0,0 0 0,0 0 0,0 1 0,0-1 0,-1 1 0,1-1 0,0 1 0,0 0 0,0 0 0,-4 0 0,0 0 0,4 0 0,-1 0 0,1 0 0,-1 0 0,1 0 0,-1 1 0,1-1 0,-1 1 0,1-1 0,0 1 0,-1 0 0,1 0 0,0 0 0,-1 0 0,-1 2 0,2-1 0,-1 0 0,1 1 0,0-1 0,0 1 0,0-1 0,0 1 0,0 0 0,1 0 0,-1-1 0,-1 6 0,-1 3 0,1 0 0,0 0 0,-2 15 0,4-19 0,-5 17 0,-2 4 0,8-26 0,0 0 0,0 0 0,0 0 0,0 0 0,0 0 0,0 0 0,0 0 0,1 0 0,-1 0 0,1 0 0,1 3 0,-1-4 0,0 1 0,0-1 0,0 0 0,0 0 0,0 0 0,0 0 0,1 0 0,-1-1 0,0 1 0,1 0 0,-1 0 0,0-1 0,1 1 0,-1-1 0,1 1 0,-1-1 0,1 0 0,-1 0 0,3 1 0,4-1 0,-1 0 0,12-1 0,-16 1 0,0 0 0,0-1 0,0 0 0,0 1 0,0-1 0,0 0 0,-1-1 0,1 1 0,0 0 0,-1-1 0,1 0 0,-1 1 0,5-5 0,-4 2 0,1 0 0,-1 0 0,0 0 0,0-1 0,0 1 0,-1-1 0,3-5 0,20-47 0,-25 55 0,1 1 0,-1-1 0,1 0 0,-1 1 0,1-1 0,0 1 0,0-1 0,0 1 0,-1-1 0,2 1 0,-1-1 0,2-1 0,-3 3 0,0 0 0,0 0 0,0 0 0,1 0 0,-1 0 0,0 0 0,0 0 0,0 0 0,0 0 0,1 0 0,-1 0 0,0 0 0,0 0 0,0 0 0,0 1 0,1-1 0,-1 0 0,0 0 0,0 0 0,0 0 0,0 0 0,0 0 0,1 1 0,-1-1 0,0 0 0,0 0 0,0 0 0,0 0 0,0 0 0,0 1 0,0-1 0,0 0 0,0 0 0,1 1 0,2 6 0,-3-5 0,1 1-97,0 0-1,1 1 1,-1-1-1,1 0 1,0 0-1,0-1 1,0 1-1,0 0 1,0 0-1,0-1 1,1 0-1,-1 1 0,4 1 1,1 0-6729</inkml:trace>
  <inkml:trace contextRef="#ctx0" brushRef="#br2" timeOffset="57242.52">9282 8651 24575,'1'3'0,"-1"0"0,1 0 0,-1 0 0,1 0 0,0 0 0,0 0 0,1 0 0,1 3 0,4 9 0,10 49 0,-12-41 0,-5-27 0,-1 1 0,1-1 0,0 1 0,1-5 0,-1-5 0,-3-68 0,1 59 0,2 19 0,0-1 0,0 1 0,0-1 0,1 1 0,-1-1 0,1 1 0,0-1 0,0 1 0,2-5 0,-2 7 0,0-1 0,0 0 0,0 0 0,0 0 0,0 1 0,1-1 0,-1 1 0,1-1 0,-1 1 0,1-1 0,-1 1 0,1 0 0,0 0 0,0 0 0,0 0 0,3-2 0,-4 3-105,0 0 0,-1 0 0,1 0 0,0-1 0,0 1 0,0 0 0,0 0 0,0 0 0,0 0 0,0 0 0,0 1 0,1-1 0,3 2-6721</inkml:trace>
  <inkml:trace contextRef="#ctx0" brushRef="#br2" timeOffset="58532.66">9536 8728 24575,'-16'0'0,"8"1"0,0-1 0,0 0 0,1 0 0,-1-1 0,0 0 0,1 0 0,-1-1 0,-12-5 0,18 6 0,0 0 0,1 0 0,-1 0 0,0-1 0,1 1 0,-1-1 0,1 1 0,0-1 0,-1 0 0,1 0 0,0 1 0,0-1 0,0 0 0,0 0 0,1 0 0,-1 0 0,0 0 0,1 0 0,-1-4 0,0-4 0,0 0 0,1-19 0,0 18 0,0 6 0,0 0 0,1 0 0,0 0 0,0 0 0,1-5 0,-1 8 0,-1 1 0,1-1 0,-1 1 0,1-1 0,0 1 0,0 0 0,0-1 0,0 1 0,0 0 0,0 0 0,0-1 0,0 1 0,0 0 0,0 0 0,1 0 0,-1 0 0,0 0 0,1 1 0,1-2 0,-2 2 0,0 0 0,-1 0 0,1-1 0,0 1 0,-1 0 0,1 0 0,0 0 0,-1 0 0,1 0 0,0 1 0,-1-1 0,1 0 0,0 0 0,-1 0 0,1 1 0,-1-1 0,1 0 0,0 0 0,-1 1 0,1-1 0,-1 1 0,1-1 0,0 1 0,10 13 0,-9-12 0,14 25 0,-1 1 0,19 47 0,-28-63 0,2 9 0,-1 0 0,5 26 0,5 46 0,-9-45 0,-3-18 0,7 33 0,-9-52 0,1 22 0,-3-30 0,-1 1 0,0-1 0,0 1 0,-1-1 0,1 1 0,-1-1 0,1 1 0,-1-1 0,0 0 0,-2 4 0,2-5 0,0-1 0,0 0 0,0 0 0,0 0 0,0 1 0,0-1 0,0-1 0,-1 1 0,1 0 0,0 0 0,-1 0 0,1-1 0,-1 1 0,1 0 0,-1-1 0,1 1 0,-1-1 0,1 0 0,-1 0 0,1 1 0,-1-1 0,1 0 0,-1 0 0,-1-1 0,-2 1 0,0-1 0,0 1 0,1-1 0,-1-1 0,0 1 0,-6-3 0,7 2 0,-1-1 0,1 1 0,0-1 0,0 1 0,0-1 0,1-1 0,-1 1 0,1 0 0,-1-1 0,1 0 0,-3-4 0,2 2 0,1-1 0,0 1 0,0-1 0,0 1 0,1-1 0,-3-13 0,2-3 0,1 0 0,1 0 0,4-38 0,-3 59 0,0-2-91,0-1 0,1 1 0,0 0 0,-1-1 0,2 1 0,-1-1 0,0 1 0,1 0 0,0 0 0,0 0 0,0 0 0,0 0 0,1 0 0,4-5 0,0 2-6735</inkml:trace>
  <inkml:trace contextRef="#ctx0" brushRef="#br2" timeOffset="59190.18">9613 8590 24575,'-2'1'0,"1"3"0,-1 3 0,1 3 0,0 6 0,0 4 0,2 2 0,1 0 0,1 1 0,0 0 0,0 0 0,-1-2 0,2-2 0,0-9 0,-2-11 0,-1-5-8191</inkml:trace>
  <inkml:trace contextRef="#ctx0" brushRef="#br2" timeOffset="59549.33">9537 8475 24575,'0'1'0,"0"2"0,1 3 0,1 1-8191</inkml:trace>
  <inkml:trace contextRef="#ctx0" brushRef="#br2" timeOffset="60800.75">9705 8806 24575,'0'-26'0,"1"13"0,-1 0 0,0 0 0,-1-1 0,-5-21 0,4 27 0,0 0 0,0 0 0,1 0 0,0 0 0,0 0 0,1 0 0,0 0 0,1 0 0,0 0 0,0 0 0,0 0 0,6-15 0,-6 21 0,-1 1 0,2-1 0,-1 1 0,0-1 0,0 1 0,0 0 0,1-1 0,-1 1 0,0 0 0,1 0 0,-1 0 0,1 0 0,-1 0 0,1 0 0,0 1 0,-1-1 0,1 0 0,0 1 0,0-1 0,0 1 0,2-1 0,-2 1 0,0 0 0,0 0 0,0 0 0,0 0 0,0 0 0,-1 0 0,1 0 0,0 1 0,0-1 0,0 1 0,0-1 0,-1 1 0,1 0 0,0 0 0,0-1 0,-1 1 0,1 0 0,-1 1 0,1-1 0,-1 0 0,2 2 0,9 13 0,-1 0 0,14 29 0,-17-26 0,0 1 0,-1 1 0,6 28 0,-13-49 1,3 11 339,-3-11-395,1 1 0,-1-1 0,0 0 0,0 1 0,0-1 0,0 0 0,1 1 0,-1-1 0,0 0 0,0 0 0,0 1 0,1-1 0,-1 0 0,0 0 0,0 0 0,1 1 0,-1-1 0,0 0-1,1 0 1,-1 0 0,0 0 0,1 0 0,-1 0 0,0 1 0,1-1 0,-1 0 0,0 0 0,1 0 0,-1 0 0,1 0 0,3-2-6771</inkml:trace>
  <inkml:trace contextRef="#ctx0" brushRef="#br2" timeOffset="61320.59">9960 8713 24575,'5'0'0,"11"0"0,13 0 0,14 3 0,10 0 0,0 0 0,-7 0 0,-9-1 0,-12-1-8191</inkml:trace>
  <inkml:trace contextRef="#ctx0" brushRef="#br2" timeOffset="69729.75">10361 8497 24575,'2'8'0,"1"0"0,0 0 0,9 14 0,-3-4 0,-8-17 0,42 101 0,-38-87 0,-1-6 0,-1 0 0,-1 0 0,0 0 0,0 1 0,0 9 0,2-24 0,-1 0 0,1 0 0,0 0 0,0 1 0,0 0 0,1 0 0,-1 0 0,1 0 0,9-5 0,-10 8 0,-1 0 0,1-1 0,1 1 0,-1 1 0,0-1 0,0 1 0,0-1 0,0 1 0,8 1 0,0 1 0,24 7 0,-31-8 0,-3 0 0,-1 0 0,1-1 0,0 1 0,-1 0 0,1 0 0,-1 0 0,1 1 0,-1-1 0,1 0 0,-1 0 0,0 1 0,0-1 0,0 1 0,0-1 0,0 1 0,0-1 0,0 1 0,0 0 0,0 0 0,-1-1 0,1 1 0,-1 0 0,1 0 0,-1 0 0,0-1 0,0 1 0,0 0 0,0 3 0,0-1 0,0-1 0,0 0 0,-1 0 0,1 0 0,-1 0 0,0 0 0,0 0 0,0 0 0,0 0 0,0 0 0,-1-1 0,0 1 0,1 0 0,-1-1 0,0 1 0,-4 3 0,2-3 0,0 0 0,0-1 0,0 1 0,-1-1 0,1 0 0,0-1 0,-1 1 0,0-1 0,1 0 0,-10 1 0,0-1 0,0 0 0,-21-3 0,34 2 11,0 0-1,0 0 1,-1 0 0,1-1-1,0 1 1,0-1 0,0 1-1,0-1 1,0 1-1,0-1 1,0 0 0,0 1-1,0-1 1,0 0-1,0 0 1,0 0 0,0 1-1,1-1 1,-1 0-1,0 0 1,1 0 0,-1 0-1,1 0 1,-1-1 0,1 1-1,-1 0 1,1 0-1,0 0 1,-1 0 0,1-3-1,-1-3-192,1 0 0,-1 0 0,1 0 0,1-8 0,0 6-602,0-1-6042</inkml:trace>
  <inkml:trace contextRef="#ctx0" brushRef="#br2" timeOffset="71108.78">10716 8821 24575,'0'-7'0,"-1"1"0,0-1 0,0 1 0,-1 0 0,-4-12 0,3 11 0,1 0 0,-1-1 0,2 1 0,-2-9 0,3 11 0,-1-1 0,1 1 0,0 0 0,1-1 0,-1 1 0,1 0 0,0-1 0,3-6 0,-3 9 0,0 1 0,0 0 0,0 0 0,1 0 0,-1 0 0,1 0 0,-1 0 0,1 1 0,0-1 0,-1 0 0,1 1 0,0-1 0,0 1 0,0 0 0,0 0 0,0 0 0,1 0 0,-1 0 0,0 0 0,0 0 0,4 0 0,-3 0 0,0 1 0,0-1 0,0 1 0,0 0 0,1 0 0,-1 0 0,0 0 0,0 0 0,0 1 0,0-1 0,0 1 0,0 0 0,0 0 0,3 2 0,-4-2 0,0 0 0,0 1 0,0-1 0,0 0 0,-1 1 0,1 0 0,-1-1 0,1 1 0,-1 0 0,0 0 0,1 0 0,-1 0 0,0 0 0,0 0 0,-1 0 0,1 0 0,0 0 0,-1 0 0,1 1 0,0 2 0,-1-1 0,1 0 0,-1 1 0,0-1 0,0 0 0,0 1 0,-1-1 0,1 0 0,-1 0 0,0 1 0,-3 5 0,3-8 0,0 0 0,0 1 0,-1-1 0,1 0 0,-1 0 0,0 0 0,0 0 0,1 0 0,-1 0 0,-1 0 0,1-1 0,0 1 0,0-1 0,0 1 0,-1-1 0,1 0 0,-1 0 0,-2 1 0,-1 0 0,-1 0 0,1-1 0,-1 0 0,-9 0 0,14 0 0,-1-1 0,1 0 0,0-1 0,-1 1 0,1 0 0,0-1 0,0 1 0,-1-1 0,1 0 0,0 1 0,0-1 0,0 0 0,0 0 0,0-1 0,0 1 0,-2-2 0,-8-11-1365,7 8-5461</inkml:trace>
  <inkml:trace contextRef="#ctx0" brushRef="#br2" timeOffset="71853.77">10815 8405 24575,'1'15'0,"0"0"0,1 0 0,0-1 0,5 15 0,21 56 0,-16-52 0,9 38 0,-12-42 310,-7-23-645,0 0 0,0 1 0,0-1 0,0 11 0</inkml:trace>
  <inkml:trace contextRef="#ctx0" brushRef="#br2" timeOffset="72430.48">10754 8512 24575,'1'0'0,"4"0"0,1 0 0,2 2 0,4 2 0,4 1 0,4 0 0,2-1 0,1-2 0,-1 0 0,-2-1 0,-3-1 0,-2 0 0,-3 0 0,0-1 0,-4 1 0,-4 0-8191</inkml:trace>
  <inkml:trace contextRef="#ctx0" brushRef="#br2" timeOffset="73128.65">11031 8397 24575,'2'37'0,"2"0"0,10 47 0,-4-30 0,0-5 0,-5-30 0,4 35 0,-8-50 0,-1 0 0,1 0 0,0-1 0,0 1 0,0 0 0,0 0 0,1-1 0,-1 1 0,4 4 0,-2-5-1365</inkml:trace>
  <inkml:trace contextRef="#ctx0" brushRef="#br2" timeOffset="73737.32">10985 8583 24575,'0'1'0,"1"1"0,4 2 0,1 1 0,4-1 0,3 0 0,1-2 0,0-1 0,0 0 0,0-1 0,0 0 0,2 0 0,0-1 0,1 1 0,0 0 0,-1 0 0,-2-1 0,-3-1-8191</inkml:trace>
  <inkml:trace contextRef="#ctx0" brushRef="#br2" timeOffset="74820.42">11309 8745 24575,'-1'1'0,"-1"-1"0,1 0 0,0 1 0,0-1 0,0 0 0,0 1 0,0-1 0,0 1 0,0 0 0,-1 0 0,-11 6 0,3-5 0,-1-1 0,0 0 0,0-1 0,0 0 0,0-1 0,0 0 0,1 0 0,-1-1 0,-14-5 0,22 6 0,0 0 0,0 0 0,1-1 0,-1 1 0,1-1 0,-1 0 0,1 1 0,0-1 0,-1 0 0,1 0 0,0-1 0,0 1 0,0 0 0,1-1 0,-1 1 0,1-1 0,-1 0 0,1 1 0,0-1 0,0 0 0,-1-5 0,1 6 0,1 0 0,-1 0 0,1-1 0,0 1 0,0 0 0,0 0 0,1 0 0,-1-1 0,0 1 0,1 0 0,-1 0 0,1 0 0,0 0 0,0 0 0,0 0 0,0 0 0,0 0 0,0 0 0,0 0 0,1 0 0,-1 1 0,1-1 0,-1 0 0,1 1 0,0-1 0,-1 1 0,1 0 0,0 0 0,3-2 0,3 0 0,-1 0 0,1 0 0,0 1 0,0 0 0,0 0 0,0 1 0,0 0 0,9 0 0,-14 1 0,0 0 0,-1 1 0,1 0 0,0-1 0,-1 1 0,1 0 0,-1 0 0,1 1 0,-1-1 0,1 0 0,-1 1 0,0-1 0,0 1 0,1 0 0,-1 0 0,0 0 0,-1 0 0,1 0 0,0 0 0,-1 1 0,2 2 0,-1-2 0,0 0 0,-1 0 0,0 0 0,0 0 0,0 0 0,0 0 0,0 0 0,-1 1 0,1-1 0,-1 0 0,0 0 0,0 1 0,0-1 0,0 0 0,-1 1 0,1-1 0,-2 5 0,1-7-42,1 0-1,0 0 0,-1 0 1,1-1-1,-1 1 0,1 0 1,-1 0-1,1 0 0,-1-1 1,0 1-1,1 0 0,-1-1 1,0 1-1,1-1 0,-1 1 1,0-1-1,0 1 0,1-1 1,-1 1-1,0-1 0,0 0 1,0 1-1,0-1 0,0 0 1,0 0-1,1 0 0,-1 0 1,0 0-1,0 0 0,0 0 1,-2 0-1,-4-2-6783</inkml:trace>
  <inkml:trace contextRef="#ctx0" brushRef="#br2" timeOffset="76019.52">11393 8698 24575,'0'0'0,"-1"0"0,1-1 0,-1 1 0,1 0 0,0 0 0,-1 0 0,1 0 0,-1 0 0,1-1 0,0 1 0,-1 0 0,1 0 0,0-1 0,-1 1 0,1 0 0,0-1 0,-1 1 0,1 0 0,0-1 0,0 1 0,-1 0 0,1-1 0,0 1 0,0 0 0,0-1 0,0 1 0,-1-1 0,1 1 0,0-1 0,0 1 0,0 0 0,0-1 0,0 1 0,0-1 0,0 1 0,0-1 0,0 1 0,0-1 0,1-2 0,-1 1 0,0-1 0,1 1 0,0-1 0,0-2 0,0 3 0,0 1 0,-1-1 0,1 1 0,0 0 0,0-1 0,0 1 0,0 0 0,0 0 0,0 0 0,0 0 0,1-1 0,-1 2 0,0-1 0,1 0 0,-1 0 0,0 0 0,1 1 0,-1-1 0,1 0 0,-1 1 0,1 0 0,-1-1 0,1 1 0,-1 0 0,1 0 0,0-1 0,-1 1 0,1 1 0,2-1 0,-1 1 0,0-1 0,1 1 0,-1 0 0,-1 0 0,1 0 0,0 1 0,0-1 0,0 1 0,-1-1 0,1 1 0,-1 0 0,1 0 0,-1 0 0,3 4 0,-2-3 0,-1 0 0,1 1 0,-1-1 0,0 1 0,0 0 0,-1 0 0,1 0 0,-1-1 0,0 1 0,0 0 0,0 1 0,0-1 0,-1 0 0,0 0 0,0 0 0,0 5 0,0-16 0,1 0 0,0 0 0,0 0 0,5-14 0,-4 17 0,0-3 0,1 0 0,0 1 0,7-11 0,-9 15 0,0 0 0,0 1 0,1-1 0,-1 1 0,1-1 0,-1 1 0,1-1 0,0 1 0,0 0 0,-1 0 0,1 0 0,0 0 0,0 0 0,0 0 0,0 1 0,0-1 0,3 0 0,-2 1 0,0-1 0,1 1 0,-1 0 0,0 0 0,1 0 0,-1 0 0,0 1 0,1-1 0,5 3 0,-7-2 0,1 0 0,-1 0 0,0 0 0,0 0 0,0 1 0,0-1 0,0 1 0,0 0 0,0 0 0,0 0 0,-1-1 0,1 2 0,1 2 0,8 12 121,-1-1-616,0 1-1,7 19 1,-14-28-6331</inkml:trace>
  <inkml:trace contextRef="#ctx0" brushRef="#br2" timeOffset="93517.93">11794 8761 24575,'0'0'-8191</inkml:trace>
  <inkml:trace contextRef="#ctx0" brushRef="#br2" timeOffset="93882.01">11802 8761 24575,'0'0'-8191</inkml:trace>
  <inkml:trace contextRef="#ctx0" brushRef="#br2" timeOffset="94593.21">11779 8652 24575,'0'0'-8191</inkml:trace>
  <inkml:trace contextRef="#ctx0" brushRef="#br2" timeOffset="94969.45">11779 8652 24575,'0'0'-8191</inkml:trace>
  <inkml:trace contextRef="#ctx0" brushRef="#br2" timeOffset="94970.45">11779 8652 24575,'0'0'-8191</inkml:trace>
  <inkml:trace contextRef="#ctx0" brushRef="#br2" timeOffset="111293.35">12163 8567 24575,'1'2'0,"0"-1"0,-1 0 0,1 0 0,0 0 0,0 0 0,0 0 0,0 0 0,0 0 0,1 2 0,4 3 0,12 25 0,-13-22 0,1 0 0,8 10 0,47 59 0,-57-73-195,1-1 0,-1 0 0,1 0 0,0-1 0,0 1 0,7 3 0,-4-4-6631</inkml:trace>
  <inkml:trace contextRef="#ctx0" brushRef="#br2" timeOffset="113241.31">12395 8598 24575,'0'4'0,"0"1"0,0 0 0,1-1 0,0 0 0,0 1 0,0-1 0,0 1 0,1-1 0,0 0 0,0 0 0,0 0 0,4 6 0,-4-8 0,-1 0 0,1 0 0,0 0 0,0 0 0,0 0 0,0-1 0,0 1 0,0-1 0,1 0 0,-1 1 0,0-1 0,1 0 0,-1 0 0,1-1 0,-1 1 0,1 0 0,-1-1 0,1 0 0,0 1 0,-1-1 0,1 0 0,5-1 0,-6 1 0,0-1 0,1 1 0,-1-1 0,0 0 0,0 1 0,1-1 0,-1 0 0,0-1 0,0 1 0,0 0 0,0 0 0,0-1 0,-1 1 0,1-1 0,2-3 0,-1 2 0,0-1 0,-1 0 0,0 0 0,0 0 0,0 0 0,0 0 0,1-5 0,3-2 0,-2 10 0,-1 6 0,4 28 0,-6-24 0,5 17 0,-5-23 0,0 0 0,1 1 0,-1-1 0,1 0 0,0 0 0,0 0 0,0 0 0,3 3 0,0-1 0,18 17 0,-21-20 0,-1-1 0,1 0 0,0 1 0,0-1 0,0 0 0,0 0 0,0 0 0,0-1 0,0 1 0,0 0 0,4 0 0,-5-1-41,0 0 0,0 0-1,-1-1 1,1 1-1,0 0 1,0 0 0,-1 0-1,1-1 1,0 1 0,0 0-1,-1-1 1,1 1-1,0-1 1,-1 1 0,1-1-1,0 1 1,-1-1 0,1 1-1,-1-1 1,1 0-1,-1 1 1,1-1 0,-1 0-1,1 1 1,-1-1 0,0 0-1,1 0 1,-1 1-1,0-1 1,0 0 0,0 0-1,1-1 1,0-8-6785</inkml:trace>
  <inkml:trace contextRef="#ctx0" brushRef="#br2" timeOffset="113908.32">12617 8405 24575,'0'8'0,"4"116"0,-2-104 0,0 0 0,2 0 0,0-1 0,8 22 0,-10-38-273,-1 1 0,1 0 0,0-1 0,4 6 0,-3-5-6553</inkml:trace>
  <inkml:trace contextRef="#ctx0" brushRef="#br2" timeOffset="114610.57">12564 8468 24575,'2'0'0,"1"1"0,4 1 0,4-1 0,1 1 0,2-1 0,1-1 0,1 1 0,1-1 0,-2 0 0,0 0 0,-1 0 0,-2 0 0,0 0 0,-2 0-8191</inkml:trace>
  <inkml:trace contextRef="#ctx0" brushRef="#br2" timeOffset="115812.15">12826 8652 24575,'-1'0'0,"-7"0"0,0 0 0,0-1 0,0 0 0,-13-3 0,20 4 0,-1-1 0,1 1 0,-1-1 0,1 1 0,-1-1 0,1 0 0,-1 0 0,1 0 0,0 0 0,0 0 0,-1 0 0,-1-3 0,3 3 0,-1 0 0,1 0 0,-1 0 0,1 0 0,-1 0 0,1 0 0,0-1 0,0 1 0,-1 0 0,1 0 0,0 0 0,0-1 0,0 1 0,0 0 0,1 0 0,-1 0 0,0-1 0,0 1 0,1-2 0,0 1 0,0-1 0,1 1 0,-1 0 0,0-1 0,1 1 0,-1 0 0,1 0 0,0 0 0,0 0 0,0 0 0,0 0 0,0 1 0,0-1 0,3-1 0,5-3 0,1 1 0,11-4 0,2-2 0,-22 10 0,0 0 0,0 0 0,1 0 0,-1 1 0,0-1 0,0 1 0,0-1 0,0 1 0,1 0 0,-1-1 0,0 1 0,0 0 0,5 1 0,-5 0 0,0-1 0,0 1 0,0 0 0,-1 0 0,1 0 0,0 0 0,0 0 0,-1 1 0,1-1 0,-1 0 0,1 1 0,-1-1 0,1 1 0,-1-1 0,1 3 0,1 1 0,0-1 0,-1 1 0,0 0 0,0 0 0,0 0 0,-1 1 0,0-1 0,0 0 0,0 0 0,0 1 0,-1 9 0,0-14 0,0 1 0,0-1 0,-1 1 0,1-1 0,-1 1 0,1-1 0,-1 1 0,1-1 0,-1 1 0,0-1 0,0 0 0,1 1 0,-1-1 0,0 0 0,0 0 0,0 0 0,-1 1 0,1-1 0,0 0 0,0-1 0,0 1 0,-1 0 0,1 0 0,-1 0 0,1-1 0,0 1 0,-1-1 0,1 1 0,-4 0 0,3-1 0,-1 0 0,0 1 0,0-1 0,0 0 0,0 0 0,0-1 0,0 1 0,1-1 0,-1 1 0,0-1 0,0 0 0,1 0 0,-1 0 0,0 0 0,-2-2 0,-4-3 68,-20-15 183,27 20-404,0-1 0,0 0-1,0 0 1,0 0 0,0 0 0,0-1 0,1 1 0,-1 0 0,1-1 0,-1-2 0,-1-2-6673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3:35:49.32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0 24575,'6'197'0,"-5"-161"0,0-20 0,-1 0 0,7 30 0,-7-45 0,0-1 0,0 1 0,0 0 0,0 0 0,0-1 0,0 1 0,1 0 0,-1-1 0,0 1 0,1 0 0,-1-1 0,0 1 0,1 0 0,-1-1 0,1 1 0,-1-1 0,1 1 0,-1-1 0,1 1 0,-1-1 0,1 1 0,0-1 0,-1 0 0,1 1 0,-1-1 0,1 0 0,0 1 0,-1-1 0,1 0 0,0 0 0,0 0 0,-1 0 0,1 1 0,0-1 0,0 0 0,-1 0 0,1-1 0,0 1 0,-1 0 0,1 0 0,1 0 0,2-2 0,1 0 0,-1 0 0,0 0 0,0-1 0,5-4 0,3 0 0,44-26 0,-49 31 0,0 0 0,-1 0 0,1 0 0,0 1 0,0-1 0,0 2 0,7-1 0,-12 1 0,-1 0 0,-1 0 0,1 0 0,0 0 0,0 0 0,0 0 0,0 0 0,0 0 0,0 0 0,0 0 0,0 1 0,-1-1 0,1 0 0,0 1 0,0-1 0,0 1 0,0-1 0,-1 1 0,1-1 0,0 1 0,-1-1 0,1 1 0,0 0 0,-1-1 0,2 2 0,-1 1 0,0 0 0,0-1 0,1 1 0,-2 0 0,2 6 0,2 6 0,-1-9 0,-1 1 0,-1-1 0,1 1 0,-1 0 0,-1-1 0,1 9 0,-1-13 0,0 0 0,0-1 0,0 1 0,0 0 0,0 0 0,-1-1 0,1 1 0,-1 0 0,1-1 0,-1 1 0,1-1 0,-1 1 0,0 0 0,0-1 0,0 1 0,0-1 0,0 0 0,0 1 0,0-1 0,-1 0 0,1 0 0,0 0 0,-1 0 0,1 0 0,-1 0 0,1 0 0,-1 0 0,-2 1 0,-5 0 0,1 0 0,-1 0 0,0-1 0,0 0 0,0 0 0,-16-2 0,23 1 34,0-1 1,0 0-1,0 1 0,0-1 0,0 0 0,0 0 0,0-1 0,-3-1 0,-10-6-1706,9 7-5154</inkml:trace>
  <inkml:trace contextRef="#ctx0" brushRef="#br0" timeOffset="2134.55">401 240 24575,'-3'0'0,"1"-1"0,0 1 0,-1-1 0,1 0 0,0 0 0,0 0 0,-1 0 0,1 0 0,0-1 0,0 1 0,0-1 0,1 1 0,-3-3 0,-12-8 0,2 5 0,12 5 0,0 0 0,-1 0 0,0 1 0,1-1 0,-1 1 0,0 0 0,0 0 0,0 0 0,1 0 0,-1 0 0,0 1 0,-5-1 0,8 1 0,-1 0 0,1 0 0,-1 0 0,1 1 0,-1-1 0,1 0 0,-1 0 0,1 0 0,-1 1 0,1-1 0,-1 0 0,1 0 0,-1 1 0,1-1 0,-1 0 0,1 1 0,-1-1 0,1 1 0,0-1 0,-1 1 0,1-1 0,0 0 0,0 1 0,-1 0 0,0 1 0,1-1 0,0 1 0,-1-1 0,1 1 0,0 0 0,0-1 0,0 1 0,0 2 0,1 2 0,0 1 0,0-1 0,4 9 0,-1-6 0,0 1 0,1-1 0,0 1 0,0-2 0,1 1 0,0 0 0,1-1 0,12 12 0,-17-18 0,1 0 0,-1-1 0,1 1 0,0 0 0,-1-1 0,1 0 0,0 0 0,0 1 0,0-2 0,0 1 0,0 0 0,0-1 0,1 1 0,-1-1 0,0 0 0,5 0 0,-6 0 0,-1 0 0,1-1 0,0 1 0,0 0 0,-1-1 0,1 1 0,0-1 0,-1 0 0,1 1 0,-1-1 0,1 0 0,-1 0 0,1 0 0,-1 0 0,0 0 0,1-1 0,-1 1 0,0 0 0,0-1 0,0 1 0,0 0 0,0-1 0,0 1 0,0-1 0,0 0 0,-1 1 0,1-1 0,-1 0 0,1 1 0,-1-4 0,1-2 0,0-1 0,-1 1 0,0-1 0,0 0 0,-1 1 0,0-1 0,0 1 0,0-1 0,-4-8 0,2 12 0,3 6 0,1 7 0,3-2 0,-1 0 0,2-1 0,-1 1 0,0-1 0,1 0 0,0-1 0,1 1 0,-1-1 0,1 0 0,9 6 0,-7-7 0,18 8 0,-4-2 0,24 9-1365,-41-16-5461</inkml:trace>
  <inkml:trace contextRef="#ctx0" brushRef="#br0" timeOffset="3661.5">687 187 24575,'-22'-1'0,"11"1"0,0 0 0,0 0 0,-12 3 0,22-3 0,0 0 0,0 0 0,0 0 0,1 0 0,-1 1 0,0-1 0,0 0 0,0 1 0,1-1 0,-1 0 0,0 1 0,0-1 0,1 1 0,-1-1 0,0 1 0,1 0 0,-1-1 0,0 1 0,1 0 0,-1-1 0,1 1 0,0 0 0,-1 0 0,1-1 0,-1 1 0,1 0 0,0 1 0,-1-1 0,2 0 0,-1 0 0,0 0 0,0 0 0,0 0 0,0 0 0,1 0 0,-1 0 0,0 0 0,1 0 0,-1 0 0,1 0 0,-1 0 0,1 0 0,0 0 0,-1-1 0,1 1 0,0 0 0,-1 0 0,1-1 0,0 1 0,1 0 0,5 4 0,1-1 0,0 0 0,0 0 0,1-1 0,-1 0 0,1-1 0,12 3 0,3 1 0,12 2 0,-22-6 0,24 9 0,-38-11 0,1 0 0,0 0 0,0 0 0,0 1 0,0-1 0,-1 0 0,1 1 0,0-1 0,-1 1 0,1-1 0,0 1 0,0-1 0,-1 1 0,1 0 0,-1-1 0,1 1 0,-1-1 0,1 1 0,-1 0 0,1 0 0,-1-1 0,0 1 0,1 0 0,-1 0 0,0 0 0,1-1 0,-1 1 0,0 0 0,0 0 0,0 0 0,0 0 0,0 0 0,0-1 0,0 1 0,0 0 0,0 0 0,-1 0 0,1 0 0,0-1 0,-1 3 0,0-1 0,-1 1 0,0 0 0,1 0 0,-1-1 0,0 1 0,-1-1 0,1 0 0,0 1 0,-4 1 0,1 0 0,0 0 0,-1-1 0,0 0 0,1 0 0,-1 0 0,-8 2 0,12-4 0,-1-1 0,1 1 0,0-1 0,0 1 0,-1-1 0,1 0 0,-1 0 0,1 0 0,0 0 0,-1-1 0,1 1 0,0 0 0,-1-1 0,1 0 0,0 1 0,0-1 0,0 0 0,-1 0 0,1-1 0,-2 0 0,2 0-195,0 0 0,-1 1 0,1-1 0,0 1 0,-1 0 0,-3-2 0,-1 1-6631</inkml:trace>
  <inkml:trace contextRef="#ctx0" brushRef="#br0" timeOffset="5201.39">841 224 24575,'0'0'0,"0"-1"0,0 1 0,0-1 0,0 1 0,0 0 0,0-1 0,0 1 0,0-1 0,1 1 0,-1 0 0,0-1 0,0 1 0,0-1 0,0 1 0,0 0 0,1-1 0,-1 1 0,0 0 0,0-1 0,1 1 0,-1 0 0,1-1 0,-1 1 0,0 0 0,1 0 0,-1 0 0,0 0 0,1 0 0,-1 0 0,0 0 0,1 0 0,-1 0 0,0 0 0,1 0 0,-1 0 0,0 0 0,1 0 0,-1 0 0,0 1 0,1-1 0,-1 0 0,0 0 0,1 1 0,1 0 0,0 1 0,0-1 0,-1 1 0,1 0 0,0-1 0,1 4 0,36 68 322,-11-17-2009,-24-49-5139</inkml:trace>
  <inkml:trace contextRef="#ctx0" brushRef="#br0" timeOffset="5726.61">772 31 24575,'0'1'0</inkml:trace>
  <inkml:trace contextRef="#ctx0" brushRef="#br0" timeOffset="8537.52">1119 78 24575,'-23'-1'0,"14"0"0,0 1 0,0 0 0,0 0 0,-14 3 0,21-2 0,0 0 0,0-1 0,0 1 0,0 0 0,0 0 0,0 0 0,1 0 0,-1 0 0,0 0 0,1 1 0,-1-1 0,1 0 0,-1 1 0,-1 3 0,2-4 0,0 0 0,1 0 0,-1 0 0,1 0 0,-1 1 0,1-1 0,0 0 0,-1 0 0,1 0 0,0 1 0,0-1 0,0 0 0,0 0 0,0 1 0,0-1 0,0 0 0,1 0 0,-1 1 0,0-1 0,1 0 0,-1 0 0,1 0 0,-1 1 0,1-1 0,0 1 0,2 3 0,1-1 0,-1 0 0,1 0 0,0 0 0,0 0 0,0 0 0,1-1 0,-1 0 0,1 0 0,0 0 0,0-1 0,0 1 0,0-1 0,0 0 0,0-1 0,1 1 0,6 0 0,-7-1 0,1 1 0,-1-1 0,0 1 0,0 0 0,0 0 0,0 1 0,0-1 0,0 1 0,5 5 0,-7-6 0,-1 0 0,1 0 0,-1 0 0,0 0 0,0 1 0,0-1 0,0 1 0,-1-1 0,1 1 0,0 0 0,-1 0 0,0 0 0,0 0 0,0 0 0,0 0 0,0 0 0,0 4 0,-1-2 0,0-1 0,0 1 0,0-1 0,0 1 0,-1-1 0,0 1 0,0-1 0,0 0 0,-3 6 0,3-8 0,0 0 0,0 0 0,0 0 0,0-1 0,0 1 0,-1-1 0,1 1 0,-1-1 0,1 1 0,-1-1 0,0 0 0,1 0 0,-1 0 0,0 0 0,0 0 0,0 0 0,0 0 0,0 0 0,0-1 0,0 1 0,0-1 0,-3 1 0,-7-1-79,-19 0 1,20 0-1130,1-1-5618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9:34:56.95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78 24575,'1130'0'0,"-1115"-1"0,-1 0 0,24-6 0,-23 4 0,30-3 0,28 5 0,44-3 0,-44 2 0,9 0 0,-69 0 0,19-5 0,-21 4 0,0 1 0,19-2 0,100 5-1365,-119-1-5461</inkml:trace>
  <inkml:trace contextRef="#ctx0" brushRef="#br0" timeOffset="1">1624 0 24575,'0'2'0,"0"-1"0,1 0 0,-1 0 0,1 0 0,-1 0 0,1 0 0,-1 0 0,1 0 0,0 0 0,0 0 0,-1 0 0,1 0 0,1 1 0,1 0 0,31 32 0,1-3 0,64 44 0,-96-73 0,0 0 0,0 0 0,0 0 0,1-1 0,-1 1 0,5 0 0,-22-3 0,-20-1 0,0 1 0,-43 5 0,70-3 0,0 0 0,0 1 0,1 0 0,-1 0 0,1 0 0,-1 1 0,1 0 0,-7 4 0,-3 5 0,-24 21 0,39-33 0,-30 26-1365,26-21-5461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9:36:15.63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2804 24575,'0'-3'0,"0"0"0,1 0 0,-1 0 0,1 0 0,0 0 0,0 0 0,0 0 0,1 0 0,-1 1 0,0-1 0,1 0 0,0 1 0,0-1 0,3-3 0,-3 3 0,111-126 0,13 5 0,-113 111 0,257-239-464,17 13-52,-35 54 887,69-53 238,50-30-609,-245 180 0,-27 19 0,114-61 0,-172 108 0,128-70 0,80-46 0,-140 80 0,211-110 0,-154 91 0,26-13 0,7 20 0,-146 56 0,148-44 0,-146 37 0,26-6 0,-62 21-682,28-10-1,-35 11-6143</inkml:trace>
  <inkml:trace contextRef="#ctx0" brushRef="#br0" timeOffset="1666.61">3926 1 24575,'66'0'0,"76"1"0,-129 0 0,26 7 0,-28-6 0,1 1 0,21 0 0,-31-3 0,-1 0 0,1 0 0,-1 1 0,0-1 0,1 0 0,-1 0 0,0 1 0,3 0 0,-2 3 0,-6 3 0,-5 5 0,0-1 0,1 2 0,0-1 0,1 1 0,-9 23 0,8-16 0,1 1 0,-9 39 0,13-32 0,2-20 0,0 1 0,0 0 0,-4 11 0,-1 5-1365,3-14-5461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9:32:47.51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78 24575,'1130'0'0,"-1116"-1"0,1 0 0,22-6 0,-21 4 0,29-3 0,28 5 0,44-3 0,-45 2 0,11 0 0,-71 0 0,20-5 0,-21 4 0,1 1 0,17-2 0,102 5-1365,-120-1-5461</inkml:trace>
  <inkml:trace contextRef="#ctx0" brushRef="#br0" timeOffset="1561.59">1623 0 24575,'0'2'0,"1"-1"0,-1 0 0,1 0 0,-1 0 0,1 0 0,-1 0 0,1 0 0,0 0 0,-1 0 0,1 0 0,0 0 0,0 0 0,1 1 0,1 0 0,31 32 0,1-3 0,63 44 0,-95-73 0,0 0 0,1 0 0,-1 0 0,0-1 0,1 1 0,4 0 0,-22-3 0,-20-1 0,0 1 0,-43 5 0,70-3 0,0 0 0,0 1 0,0 0 0,1 0 0,-1 0 0,1 1 0,-1 0 0,-5 4 0,-4 5 0,-24 21 0,39-33 0,-31 26-1365,27-21-5461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9T19:30:22.13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67 24575,'977'0'0,"-838"4"0,86-2 0,-149-7 0,42-3 0,277-3-35,-272 11-1295,-110 0-5496</inkml:trace>
  <inkml:trace contextRef="#ctx0" brushRef="#br0" timeOffset="1868.05">1923 0 24575,'1'3'0,"0"-1"0,0 0 0,1-1 0,-1 1 0,0 0 0,1 0 0,-1 0 0,1-1 0,-1 1 0,1-1 0,2 3 0,-2-3 0,3 2 0,0 1 0,0-1 0,6 3 0,-6-3 0,0-1 0,0 2 0,7 4 0,-9-5 0,0-1 0,0 0 0,0 1 0,0-1 0,0-1 0,1 1 0,-1 0 0,1-1 0,-1 0 0,1 1 0,5 0 0,-1 0 0,0 0 0,0 0 0,13 7 0,-21-9 0,1 0 0,-1 0 0,0 1 0,0-1 0,0 0 0,0 0 0,1 0 0,-1 0 0,0 0 0,0 0 0,0 0 0,0 0 0,0 1 0,1-1 0,-1 0 0,0 0 0,0 0 0,0 0 0,0 0 0,0 1 0,0-1 0,0 0 0,0 0 0,0 0 0,0 0 0,0 1 0,0-1 0,0 0 0,0 0 0,0 0 0,0 0 0,0 1 0,0-1 0,0 0 0,0 0 0,0 0 0,0 1 0,0-1 0,0 0 0,0 0 0,0 0 0,0 0 0,0 0 0,0 1 0,0-1 0,0 0 0,-1 0 0,1 0 0,-12 8 0,-15 2 0,20-9 0,1 1 0,-1 0 0,1 1 0,0 0 0,0 0 0,0 0 0,0 0 0,1 1 0,-1 0 0,1 0 0,-9 10 0,-20 21-1365,28-28-5461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5T22:39:06.027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526 1617 24575,'-19'0'0,"1"-2"0,0 0 0,-34-9 0,-50-24 0,94 32 0,-1-2 0,1 1 0,0-1 0,-14-12 0,-27-29 0,42 37 0,0-1 0,0 1 0,-10-21 0,2 2 0,8 17 0,-39-66 0,37 60 0,1-1 0,-9-30 0,1-12 0,-13-97 0,8-65 0,14-161 0,8 301 0,-1 55 0,1 0 0,8-37 0,-7 51 0,2 0 0,-1 0 0,2 1 0,-1-1 0,2 1 0,12-21 0,-14 29 0,-1-1 0,1 1 0,0 0 0,1 0 0,-1 0 0,1 1 0,-1-1 0,1 1 0,0 0 0,8-3 0,7-2 0,29-8 0,-46 15 0,23-7 0,0 2 0,1 1 0,-1 1 0,52-1 0,-34 4 0,-8 1 0,44 4 0,-62-1 0,1 2 0,-1 0 0,0 1 0,29 15 0,-36-16 0,0 1 0,-1 1 0,0 0 0,0 0 0,12 13 0,42 48 0,-56-58 0,179 232 0,-176-223 0,0 0 0,-1 1 0,-1 0 0,10 33 0,16 86 0,-34-132 0,10 47 0,5 110 0,-15 55 0,-2-138 0,1-59 0,-1 0 0,-1 0 0,-1-1 0,-1 1 0,0-1 0,-10 24 0,3-13 0,-2 0 0,-1-1 0,-2 0 0,-23 34 0,28-50 0,0 0 0,-26 23 0,29-31 0,0 0 0,-1-1 0,0 0 0,0 0 0,-1-1 0,-11 5 0,-4-1 0,-1 0 0,0-2 0,0-1 0,0-1 0,-1-1 0,-44 0 0,39-4 0,-37-4 0,57 2 0,0 0 0,0-1 0,0 0 0,0-1 0,0 0 0,-13-7 0,22 10 10,1-1 0,-1 0 0,1 0 0,-1 0 0,1 0 0,-1 0 0,1 0 0,0-1 0,0 1 0,0-1 0,-2-4 0,0-1-505,0 0 0,-3-16 0,3 12-6331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5T23:00:48.35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160 153 24575,'0'1'0,"0"4"0,0 3 0,0 3 0,0 1 0,0 2 0,0 1 0,0 2 0,0-1 0,0 2 0,0 3 0,0 2 0,0 4 0,0-2 0,0-1 0,0-3 0,0-4-8191</inkml:trace>
  <inkml:trace contextRef="#ctx0" brushRef="#br0" timeOffset="2022.78">43 380 24575,'10'9'0,"0"-1"0,0 1 0,-1 1 0,11 14 0,-10-11 0,-4-7 0,0 1 0,-1-1 0,0 1 0,0 1 0,-1-1 0,0 1 0,-1-1 0,1 1 0,-1 0 0,2 13 0,0 10 0,1 9 0,-6-39 0,0-1 0,0 1 0,0-1 0,1 1 0,-1-1 0,0 1 0,0-1 0,0 1 0,1-1 0,-1 1 0,0-1 0,0 1 0,1-1 0,-1 0 0,0 1 0,1-1 0,-1 1 0,0-1 0,2 1 0,-2-1 0,0 0 0,0 0 0,1 0 0,-1 0 0,0 0 0,1 0 0,-1-1 0,0 1 0,0 0 0,1 0 0,-1 0 0,0 0 0,0 0 0,1 0 0,-1-1 0,0 1 0,0 0 0,1 0 0,-1 0 0,0-1 0,0 1 0,0 0 0,0 0 0,1-1 0,0-1 0,1-1 0,0 0 0,-1 0 0,2-5 0,36-103 0,-34 100-275,-1-1-1,8-11 1,-11 20-264,5-9-6287</inkml:trace>
  <inkml:trace contextRef="#ctx0" brushRef="#br0" timeOffset="2954.9">118 23 24575,'-12'23'0,"6"-8"0,-2 0 0,0-1 0,-1 0 0,0 0 0,-18 19 0,19-25 0,2 0 0,-1 0 0,-7 14 0,12-19 0,0-1 114,3-3 69,2-5-554,-1 3-920,2-6-5535</inkml:trace>
  <inkml:trace contextRef="#ctx0" brushRef="#br0" timeOffset="3827.54">96 1 24575,'2'0'0,"0"1"0,4 2 0,0 1 0,2 4 0,-1 2 0,2 0 0,0-1 0,0-1 0,0 2 0,2-2 0,0 1 0,3 2 0,1 1 0,6 2 0,0-1 0,-1-2 0,-4-1-8191</inkml:trace>
  <inkml:trace contextRef="#ctx0" brushRef="#br0" timeOffset="5253.79">86 98 24575,'0'3'0,"2"4"0</inkml:trace>
  <inkml:trace contextRef="#ctx0" brushRef="#br0" timeOffset="9629.94">441 574 24575,'0'-3'0,"1"0"0,-1 0 0,1 1 0,0-1 0,0 1 0,0-1 0,0 0 0,0 1 0,0 0 0,3-4 0,0 0 0,0 1 0,0 0 0,6-6 0,-9 10 0,0 1 0,0-1 0,0 0 0,0 0 0,0 0 0,0 1 0,0-1 0,0 0 0,0 1 0,0-1 0,1 1 0,-1 0 0,0-1 0,0 1 0,0 0 0,1-1 0,-1 1 0,0 0 0,0 0 0,3 1 0,-3-1 0,1 1 0,-1-1 0,0 1 0,0-1 0,0 1 0,1 0 0,-1 0 0,0 0 0,0 0 0,0 0 0,0 0 0,-1 0 0,1 0 0,0 0 0,0 0 0,-1 0 0,1 0 0,1 3 0,-1-1 0,6 9 0,-7-12 0,0 0 0,1 0 0,-1 0 0,0 0 0,1 0 0,-1 0 0,0 0 0,1 0 0,-1 1 0,0-1 0,1 0 0,-1 0 0,0 0 0,1-1 0,-1 1 0,0 0 0,0 0 0,1 0 0,-1 0 0,0 0 0,1 0 0,-1 0 0,0 0 0,1-1 0,-1 1 0,0 0 0,0 0 0,1 0 0,-1-1 0,0 1 0,0 0 0,0 0 0,1-1 0,-1 1 0,0 0 0,0 0 0,0-1 0,0 1 0,1 0 0,-1-1 0,5-8 0,0 0 0,0-1 0,4-13 0,-6 14 0,1 0 0,1-1 0,-1 1 0,8-9 0,-12 17 0,0 0 0,1 1 0,-1-1 0,1 0 0,0 1 0,-1-1 0,1 1 0,-1-1 0,1 0 0,0 1 0,0-1 0,-1 1 0,1 0 0,0-1 0,0 1 0,-1 0 0,1-1 0,0 1 0,0 0 0,0 0 0,1-1 0,-1 2 0,0-1 0,-1 0 0,1 0 0,0 1 0,0-1 0,-1 1 0,1-1 0,0 1 0,0-1 0,-1 1 0,1-1 0,0 1 0,-1-1 0,1 1 0,-1 0 0,1-1 0,0 2 0,2 4 0,1 0 0,-2 1 0,1-1 0,2 9 0,-3-9 0,11 29-1365,-7-23-5461</inkml:trace>
  <inkml:trace contextRef="#ctx0" brushRef="#br0" timeOffset="11379.43">853 378 24575,'-1'6'0,"0"-1"0,0 0 0,0-1 0,0 1 0,-2 5 0,-3 7 0,3-3 0,1 0 0,0-1 0,0 1 0,2 0 0,1 26 0,-1-39 0,0 1 0,1-1 0,-1 1 0,0-1 0,0 1 0,1-1 0,-1 0 0,1 1 0,0-1 0,-1 0 0,1 0 0,0 1 0,-1-1 0,1 0 0,0 0 0,0 0 0,0 0 0,0 0 0,0 0 0,1 0 0,-1 0 0,0 0 0,0-1 0,0 1 0,1 0 0,-1-1 0,0 1 0,1-1 0,-1 0 0,1 1 0,-1-1 0,0 0 0,1 0 0,-1 0 0,1 0 0,-1 0 0,3 0 0,0-1 0,1 0 0,-1 0 0,0 0 0,1 0 0,-1-1 0,0 0 0,0 0 0,0 0 0,0 0 0,-1 0 0,5-4 0,-2 1 0,1-1 0,-1 0 0,8-10 0,-13 14 0,1 0 0,-1 0 0,0 0 0,0 0 0,0 0 0,0 0 0,0-1 0,0 1 0,-1 0 0,1 0 0,-1-1 0,0 1 0,0-1 0,1 1 0,-1 0 0,-1-1 0,1-2 0,-21-100 0,18 94 0,8 22 0,-4-9 1,7 15 113,0-1-1,16 23 0,-21-34-226,0-1-1,0-1 0,1 1 0,-1 0 1,1-1-1,0 0 0,0 1 0,0-2 1,0 1-1,1 0 0,-1-1 0,1 0 0,0 0 1,6 2-1,4-1-6712</inkml:trace>
  <inkml:trace contextRef="#ctx0" brushRef="#br0" timeOffset="12580.52">1155 336 24575,'5'81'0,"0"-7"0,-5-62 0,0-9 0,0 1 0,-1-1 0,1 0 0,1 1 0,-1-1 0,0 0 0,1 0 0,0 0 0,-1 1 0,1-1 0,1 0 0,-1 0 0,2 3 0,-3-6 0,0 0 0,0 1 0,1-1 0,-1 0 0,0 0 0,0 0 0,0 0 0,0 0 0,1 0 0,-1 1 0,0-1 0,0 0 0,1 0 0,-1 0 0,0 0 0,0 0 0,0 0 0,1 0 0,-1 0 0,0 0 0,0 0 0,0 0 0,1 0 0,-1 0 0,0 0 0,0 0 0,1 0 0,-1 0 0,0-1 0,0 1 0,0 0 0,1 0 0,-1 0 0,0 0 0,0 0 0,0 0 0,0-1 0,1 1 0,-1 0 0,0 0 0,0 0 0,0 0 0,0-1 0,0 1 0,0 0 0,1 0 0,-1 0 0,0-1 0,0 1 0,0 0 0,6-14 0,-5 12 0,6-18 0,15-34 0,-19 48 0,0 0 0,1 0 0,0 0 0,0 1 0,1-1 0,7-7 0,2 2-227,-1 0-1,1 0 1,1 1-1,0 1 1,22-10-1,-27 15-6598</inkml:trace>
  <inkml:trace contextRef="#ctx0" brushRef="#br0" timeOffset="14489.48">1783 605 24575,'-2'-2'0,"-1"1"0,1-1 0,-1 1 0,1-1 0,-4 0 0,-6-4 0,1 0 0,0 1 0,-1 0 0,1 0 0,-1 1 0,0 1 0,0 0 0,0 0 0,-14 0 0,-15 0 0,-45 3 0,43 1 0,30-1 0,7 1 0,-1-1 0,1 0 0,-1-1 0,1 1 0,-9-3 0,14 3 0,-1-1 0,1 1 0,-1-1 0,1 0 0,-1 0 0,1 1 0,0-1 0,-1 0 0,1 0 0,0 0 0,0 0 0,-1-1 0,1 1 0,0 0 0,0 0 0,0-1 0,1 1 0,-1 0 0,0-1 0,0 1 0,1-1 0,-1 1 0,1-1 0,-1 0 0,1 1 0,0-3 0,-2-16 0,2-1 0,0 1 0,2-1 0,0 1 0,1-1 0,6-19 0,-7 32 0,0 0 0,0 0 0,1 1 0,0-1 0,1 1 0,0 0 0,0 0 0,1 0 0,8-10 0,-10 13 0,1 0 0,0 1 0,1-1 0,-1 1 0,0 0 0,1 0 0,0 1 0,-1-1 0,1 1 0,0 0 0,0 0 0,1 1 0,-1-1 0,0 1 0,9 0 0,4-2 0,-16 2 0,0 0 0,1 0 0,-1 1 0,0 0 0,0-1 0,1 1 0,-1 0 0,0 0 0,1 0 0,-1 0 0,0 1 0,1-1 0,-1 1 0,0-1 0,0 1 0,1 0 0,-1 0 0,0 0 0,2 1 0,4 5 0,-1-1 0,0 1 0,0 0 0,0 1 0,-1 0 0,6 10 0,30 57 0,-27-47 0,40 73 0,55 147 0,-107-239 0,0 1 0,0-1 0,-1 1 0,0-1 0,-1 1 0,0 0 0,0 0 0,-2 10 0,1-16 0,-1 0 0,1-1 0,-1 1 0,0-1 0,0 1 0,0-1 0,0 0 0,-1 1 0,1-1 0,-1 0 0,0 0 0,0 0 0,0 0 0,-1 0 0,1-1 0,0 1 0,-1 0 0,0-1 0,0 0 0,0 0 0,0 0 0,0 0 0,0 0 0,-5 2 0,3-3 0,0 1 0,0-1 0,1 1 0,-1-1 0,0-1 0,0 1 0,-10-1 0,13 0 0,0 0 0,1 0 0,-1 0 0,0-1 0,0 1 0,0-1 0,0 0 0,0 1 0,0-1 0,0 0 0,1 0 0,-1 0 0,0 0 0,1 0 0,-1-1 0,1 1 0,-1 0 0,1-1 0,0 1 0,0-1 0,-1 1 0,0-4 0,-3-4 34,1-1 1,1 1-1,-1-1 0,1 0 0,1 0 0,0-1 0,1 1 0,-1 0 0,2-19 1,2 0-604,1 1 0,8-36 0,-8 47-6257</inkml:trace>
  <inkml:trace contextRef="#ctx0" brushRef="#br0" timeOffset="15606.31">1923 476 24575,'0'4'0,"0"3"0,2 4 0,0 5 0,1 3 0,2-3 0,2-2 0,-2 0 0,1-2 0,-1-4 0</inkml:trace>
  <inkml:trace contextRef="#ctx0" brushRef="#br0" timeOffset="16139.02">1847 239 24575,'2'0'0</inkml:trace>
  <inkml:trace contextRef="#ctx0" brushRef="#br0" timeOffset="17446.16">2128 595 24575,'0'-34'0,"-1"10"0,1 0 0,2 0 0,6-38 0,-5 47 0,-2 10 0,0-1 0,0 1 0,0 0 0,1 0 0,0 0 0,0 0 0,0 0 0,0 0 0,1 1 0,0-1 0,0 1 0,4-5 0,3-1 0,16-15 0,-24 23 0,0 0 0,1 1 0,-1-1 0,1 1 0,-1-1 0,1 1 0,-1 0 0,1 0 0,0 0 0,2 0 0,-4 1 0,1 0 0,-1 0 0,1 0 0,-1 1 0,0-1 0,1 0 0,-1 1 0,1-1 0,-1 0 0,0 1 0,0 0 0,1-1 0,-1 1 0,0 0 0,0 0 0,0 0 0,0 0 0,0 0 0,0 0 0,0 0 0,0 0 0,0 0 0,0 0 0,1 2 0,2 4 0,-1 0 0,1 0 0,2 9 0,-4-10 0,5 13-1365,-2-3-546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17.3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19'0,"2"-1"0,0 0 0,1 0 0,1 0 0,8 22 0,38 83 0,-45-112 0,1-1 0,0 1 0,1-1 0,0 0 0,1-1 0,0 0 0,0 0 0,1-1 0,0 0 0,1 0 0,17 11 0,6-1 0,1-1 0,50 17 0,-72-29 0,39 16-1365,-32-12-5461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5T23:01:17.666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1 1 24575,'16'61'0,"-10"-36"0,9 25 0,-6-26 0,-1-1 0,-1 1 0,-1 1 0,3 31 0,-7-37-1365,1-2-5461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5T23:01:35.359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1 0 2457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19.4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1 1 24575,'0'294'0,"-1"-286"0,0-1 0,0 0 0,-1 1 0,0-1 0,-1 0 0,0 0 0,0 0 0,0 0 0,-5 6 0,-9 21 0,15-28 0,1-4 0,1-1 0,0 1 0,-1-1 0,1 0 0,-1 1 0,0-1 0,1 0 0,-1 1 0,0-1 0,0 0 0,0 0 0,0 0 0,-1 1 0,2-1 0,0-1 0,0 0 0,0 0 0,0 0 0,0 0 0,0 0 0,0 0 0,0 0 0,-1 0 0,1 0 0,0 0 0,0 0 0,0 0 0,0 0 0,0 0 0,0 0 0,0 0 0,0 0 0,0 0 0,-1 0 0,1 0 0,0 0 0,0 0 0,0 0 0,0 0 0,0 0 0,0 0 0,0 0 0,0-1 0,0 1 0,0 0 0,0 0 0,0 0 0,-1 0 0,1 0 0,0 0 0,0 0 0,0 0 0,0 0 0,0 0 0,0 0 0,0-1 0,0-4 0,1-6 0,2 3 0,0 1 0,0-1 0,1 1 0,0 0 0,0 0 0,0 0 0,1 0 0,0 1 0,10-9 0,6-6 0,30-20 0,-47 38 0,23-18 0,0 1 0,1 1 0,1 1 0,44-18 0,-41 23 0,36-15 0,110-29 0,-161 54-1365,-4 1-546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22.0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1'0,"4"5"0,11 7 0,12 9 0,5 7 0,1 1 0,-1-1 0,-1-3 0,-4-1 0,-1-2 0,-3-4 0,-7-6-819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23.0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1 0 24575,'-1'44'0,"-9"58"0,-1 53 0,8-92 0,1 92 0,3-106 0,-2-43-192,1-1-1,-1 1 1,0 0 0,-1-1-1,1 1 1,-4 6 0,5-12 173,-3 9-680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2T18:35:07.26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291'6,"-226"-4,151-1,-125-1,-28 4,-5 1,102-5,-148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24.31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3 0 24575,'-1'18'0,"-1"1"0,-1-1 0,-8 27 0,1 0 0,-10 64 0,-17 79 0,26-124 310,4-18-1985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28.1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21'25'0,"1"-5"0,-1 2 0,-1 1 0,0 0 0,30 52 0,-39-58 0,1 0 0,0 0 0,2-1 0,21 20 0,-23-25 0,15 19 0,-22-25-23,0 0-1,0 0 1,1 0-1,0-1 1,0 0 0,9 5-1,-2-1-1177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30.24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411'0'0,"-409"0"0,1 0 0,-1 0 0,0 0 0,1 0 0,-1 1 0,0-1 0,0 1 0,0-1 0,1 1 0,-1 0 0,3 2 0,-4-2 0,0-1 0,0 1 0,-1 0 0,1 0 0,0-1 0,-1 1 0,1 0 0,-1 0 0,1 0 0,-1 0 0,0 0 0,1 0 0,-1 0 0,0 0 0,0 0 0,1 0 0,-1 0 0,0 0 0,0 0 0,0 0 0,0 0 0,0 0 0,0 0 0,-1 0 0,1 0 0,0 0 0,-1 0 0,1 0 0,-1 1 0,0 1 0,-1 1 0,0 0 0,0-1 0,0 0 0,-1 1 0,1-1 0,-1 0 0,0 0 0,-3 3 0,-32 23 0,35-26 0,-80 55 0,74-52 0,-1-1 0,-17 8 0,16-9 0,0 1 0,-13 9 0,1 1 0,3-3 0,1 2 0,-26 22 0,24-20 0,-3 0 0,23-15 0,0 0 0,0 0 0,0 0 0,0 0 0,0 0 0,0 1 0,0-1 0,0 0 0,0 1 0,1-1 0,-1 1 0,0-1 0,0 3 0,1-3 0,0-1 0,0 1 0,0-1 0,1 1 0,-1-1 0,0 1 0,0 0 0,0-1 0,0 1 0,1-1 0,-1 1 0,0-1 0,0 1 0,1-1 0,-1 1 0,1-1 0,-1 1 0,0-1 0,1 0 0,-1 1 0,1-1 0,-1 1 0,1-1 0,-1 0 0,1 0 0,-1 1 0,1-1 0,-1 0 0,1 0 0,-1 0 0,1 1 0,-1-1 0,1 0 0,0 0 0,0 0 0,25 2 0,-23-2 0,258-1 0,-98 0 0,21-13-1365,-170 12-546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44.087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28 24575,'106'8'0,"-53"-5"0,53-3 0,-39-1 0,14 1 0,94-1 0,-102-7 0,18-1 0,14 4 0,40 1 0,670 4 0,-808 0-37,-1-1 0,0 0 0,0 0 1,10-4-1,-6 2-1144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46.280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0 24575,'0'15'0,"-1"10"0,2 1 0,0-1 0,10 48 0,6-5 0,-13-49 0,0 1 0,0 20 0,0-4 0,4 1 0,-5-26 0,-1-1 0,2 21 0,-3 200 0,-2-110 0,1 298 0,4-354 0,1-9 0,-4-37 0,7 28 0,-5-29 0,3 30 0,-6 25 0,5 60 0,-1-69 0,-3 68 0,-3-55 0,3-77-72,-1 1 1,0 0-1,0 0 0,0 0 0,0 0 0,0 0 0,-1 0 0,1-1 1,0 1-1,0 0 0,-1 0 0,1 0 0,0-1 0,-1 1 0,1 0 1,-1 0-1,1-1 0,-1 2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49.324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0 24575,'0'1154'0,"1"-1145"0,-1 0 0,2-1 0,4 16 0,-4-14 0,1 0 0,0 14 0,-1 151 0,-4-91 0,2 348-1365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3:53.912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36 24575,'31'-1'0,"42"-8"0,-16 3 0,109 4 0,-92 3 0,864-1 0,-928-1 0,0 0 0,0 0 0,16-5 0,-16 3 0,0 1 0,0 0 0,14 0 0,315 2 249,-148 0-1863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4:03.17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91 24575,'0'-2'0,"0"0"0,1 0 0,-1 0 0,1 0 0,0 0 0,-1 0 0,1 0 0,0 0 0,0 0 0,1 1 0,-1-1 0,0 0 0,0 1 0,1-1 0,-1 1 0,1-1 0,1-1 0,5-3 0,0 0 0,10-5 0,-17 10 0,193-104 0,-138 81 0,98-27 0,65-1 0,-77 20 0,78-14 0,-178 39 0,62-6 0,-13 10 0,103 10 0,-150-2 0,52 14 0,42 19 0,-22-6 0,-69-20 0,1 2 0,-2 1 0,85 43 0,148 112 0,-250-146 0,-1 2 0,-1 0 0,26 35 0,-15-19 0,133 161 0,-145-168 0,-2 2 0,-1 0 0,-2 1 0,18 47 0,19 75 0,-36-99 0,-6-10 0,17 89 0,-5 56 0,2 174 0,-29-361 0,0 22 0,0 1 0,-2-1 0,-2 1 0,0-1 0,-2 0 0,-2 0 0,-10 30 0,-57 143 0,47-142 0,-41 70 0,66-128 0,-29 48 0,-47 63 0,51-81 0,-2-1 0,-35 31 0,-24 10 0,-3-5 0,-3-3 0,-194 101 0,240-145 0,-1-1 0,-1-3 0,-90 21 0,69-26 0,0-2 0,-87 0 0,-12-4 0,-117 2 0,275-9 135,-1 0-885,-18-2 0,20 1-6076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4:04.7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28 1 24575,'-1'7'0,"0"-1"0,0 1 0,-1 0 0,0 0 0,0-1 0,-4 9 0,0-5 0,0-2 0,0 1 0,0-1 0,-1 1 0,0-2 0,-16 14 0,5-5 0,5-4 0,0 0 0,-2-2 0,-18 12 0,-49 22 0,18-11 0,44-21 0,-71 35 0,81-43 0,0 0 0,-1-1 0,0 0 0,0-1 0,0 0 0,0 0 0,-14-1 0,-70-5 0,88 6 0,10 1 0,14 3 0,13 5 0,0 2 0,-1 0 0,45 29 0,-19-11 0,-5-3 0,205 107 0,-218-118 0,-27-13 0,0 1 0,0 0 0,0 0 0,-1 1 0,1 0 0,10 10 0,3 8-1365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4:30.138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0 1 24575,'0'0'0,"0"0"0,-1 0 0,1 0 0,-1 1 0,1-1 0,0 0 0,-1 0 0,1 1 0,0-1 0,-1 0 0,1 1 0,0-1 0,-1 0 0,1 1 0,0-1 0,0 0 0,0 1 0,-1-1 0,1 1 0,0-1 0,0 0 0,0 1 0,0-1 0,0 1 0,0-1 0,0 1 0,0 0 0,-2 15 0,2-14 0,-1 218 0,2-112 0,0-92 0,0 0 0,6 21 0,-4-19 0,2 22 0,-3 110 0,2 12 0,0 177 0,-5-206 0,1 477-136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2T18:35:09.339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2'1,"1"-1,0 0,-1 1,1 0,-1-1,1 1,2 2,12 3,3-1,224 46,-198-48,73-3,-50-1,459 1,-519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4:32.503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25 24575,'22'4'0,"-5"-1"0,-1 0 0,25 7 0,-6-2 0,-1-3 0,0-1 0,0-2 0,45-4 0,-17 1 0,322 1 0,-370-1 0,0 0 0,25-6 0,-24 3 0,31-2 0,86 5 0,38-2 0,-103 1 0,6 0 0,-60 0 0,18-4 0,-19 3 0,23-3 0,76 5 0,19-2 0,176-3 0,-196 7 0,-104-1-227,0-1-1,1 1 1,-1-1-1,0 0 1,8-3-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4:33.955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9 0 24575,'0'620'0,"-1"-590"0,-7 37 0,4-36 0,-1 34 0,6 386 0,3-373 0,1-2 0,-6-18 0,2 47 0,3-65 0,1 17 0,-5-34 0,-1 2 0,2 1 0,1-1 0,6 33 0,-6-45-455,0-1 0,1 16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4:36.309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27 24575,'837'0'0,"-817"-1"0,39-7 0,-39 4 0,38-2 0,85 13 0,-123-6 0,65 1 0,105-10 0,14-2 0,446 11-1365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6:07.3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24 2383 24575,'0'5'0,"-1"1"0,0-1 0,0 1 0,-4 10 0,-2 8 0,6-13 0,-2 0 0,1 0 0,-7 14 0,-3 8 0,8-22 0,0 1 0,-1 0 0,0-1 0,-9 13 0,11-20 0,0 0 0,-1 0 0,1 0 0,-1-1 0,0 0 0,0 0 0,0 0 0,0 0 0,0-1 0,-1 1 0,1-1 0,-1 0 0,1 0 0,-7 1 0,1-1 0,0 0 0,0-1 0,0 0 0,-1 0 0,-18-2 0,25 0 0,-1 0 0,1 0 0,0 0 0,0 0 0,0-1 0,-1 0 0,2 1 0,-1-1 0,-4-3 0,-5-4 0,-14-13 0,14 11 0,9 8 0,-3-3 0,-1-1 0,-8-9 0,14 14 0,0-1 0,0 0 0,1 1 0,-1-1 0,0 0 0,1 0 0,0 0 0,0 0 0,0 0 0,0 0 0,0-4 0,-11-46 0,2 5 0,5-9 0,4 38 0,-6-34 0,3 28 0,0 0 0,0-29 0,5-52 0,0 42 0,-5-75 0,-1-1 0,6-681 0,7 618 0,-8 189 0,10-136 0,-2 40 0,-5 89 0,1 1 0,0-1 0,10-23 0,-8 25 0,6-35 0,-7 32 0,7-23 0,-6 22 0,7-34 0,-12 50 0,1-4 0,1 1 0,0 0 0,1 0 0,0 0 0,7-12 0,-9 18 0,1 0 0,0 1 0,0-1 0,0 0 0,0 1 0,1 0 0,4-4 0,-7 6 0,0 0 0,1 0 0,-1 1 0,0-1 0,1 0 0,-1 1 0,0-1 0,1 1 0,-1-1 0,1 1 0,-1-1 0,1 1 0,-1 0 0,1 0 0,-1 0 0,1 0 0,-1 0 0,1 0 0,-1 0 0,1 1 0,-1-1 0,1 0 0,-1 1 0,0-1 0,1 1 0,1 1 0,-2-2 0,0 1 0,0 0 0,0 0 0,0 0 0,0 0 0,-1 0 0,1 0 0,0 0 0,-1 0 0,1 0 0,0 0 0,-1 1 0,1 1 0,4 19 0,0-1 0,-1-11-1365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6:27.43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3'0,"0"4"0,0 0 0,0 0 0,0-1 0,1 1 0,0 0 0,0 0 0,1-1 0,0 1 0,0 0 0,4 6 0,-2-3 0,-1-1 0,0 1 0,-1 0 0,0-1 0,0 1 0,0 18 0,-1-22 0,0 20-1365,0-15-546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6:37.5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03 24575,'25'20'0,"-7"-8"0,-9-4 0,1 0 0,-1 0 0,0 1 0,-1 0 0,0 1 0,0 0 0,-1 0 0,10 19 0,-17-28 0,0 0 0,1 0 0,-1 0 0,0-1 0,1 1 0,-1 0 0,1 0 0,0-1 0,-1 1 0,1 0 0,-1-1 0,1 1 0,0 0 0,-1-1 0,1 1 0,0-1 0,0 1 0,1 0 0,-2-1 0,1 0 0,-1 0 0,0-1 0,0 1 0,1 0 0,-1 0 0,0 0 0,0 0 0,1 0 0,-1 0 0,0 0 0,0 0 0,1 0 0,-1-1 0,0 1 0,0 0 0,0 0 0,1 0 0,-1 0 0,0-1 0,0 1 0,0 0 0,1-1 0,2-10 0,-1 0 0,2-17 0,15-50 0,-15 65 0,-3 8 0,1 0 0,0-1 0,-1 1 0,2 0 0,-1 1 0,1-1 0,-1 0 0,1 1 0,0-1 0,1 1 0,3-4 0,26-28-1365,-26 28-546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6:48.561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55 24575,'2'1'0,"0"0"0,0 1 0,0-1 0,0 0 0,0 0 0,0 0 0,0 0 0,0 0 0,0-1 0,0 1 0,3 0 0,27 2 0,-25-3 0,228 3 0,-134-4 0,12-4 0,3 1 0,-93 4 0,1-2 0,0 0 0,40-9 0,-35 6 0,-1 1 0,40-1 0,-9 2 0,178-1 0,-139 5 0,29 0 0,132-2 0,-134-8 0,-65 1 0,-33 3 0,40 0 0,283 5-1365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6:54.646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20 0 24575,'-7'145'0,"-5"45"0,12 3 0,1-71 0,-1 770 0,5-791 0,0 2 0,-1-31 0,1 3 0,-6-51-1365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6:58.997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28 0 24575,'0'23'0,"-2"-1"0,-6 37 0,3-26 0,2 0 0,2 54 0,-3 28 0,-1 99 0,7-131 0,-2 895 0,0-964 114,2 1 0,5 23-1,-4-23-682,-1 0 1,2 20-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7:00.488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0 24575,'8'1'0,"0"0"0,0 0 0,-1 1 0,11 3 0,12 3 0,15-3 0,74 1 0,-4-1 0,307 6 0,-301-11 0,-102-1 0,1-1 0,20-5 0,-20 3 0,40-1 0,-34 4 0,327 3 0,-170 15 0,-147-12 0,14-1 0,79-3 0,-58-2 0,244 1 0,-287-2-136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2T18:35:19.503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94'5,"130"21,-108-10,98 14,-155-27,-43-3,0 1,0 0,19 5,0 0,0 0,49 0,-7-5,-64-2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7:49.0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29 420 24575,'-322'0'0,"314"-1"0,-1 0 0,1 0 0,0-1 0,-11-3 0,-9-3 0,11 5 0,0-1 0,1 0 0,-1-1 0,1-1 0,0-1 0,0-1 0,-19-11 0,23 11 0,-19-14 0,29 20 0,0 0 0,0 0 0,0 0 0,0 0 0,0-1 0,0 1 0,1-1 0,-1 1 0,1-1 0,-2-3 0,0-4 0,1 1 0,-1-1 0,1 0 0,1 0 0,0 0 0,1 0 0,1-17 0,-1 22 0,1 0 0,0 0 0,0 0 0,0 0 0,1 0 0,0 0 0,0 0 0,0 1 0,0-1 0,1 1 0,-1-1 0,1 1 0,1 0 0,-1 0 0,0 0 0,8-5 0,19-11 0,1 1 0,0 1 0,37-14 0,-60 29 0,-1 1 22,0-1 0,0 1 0,0 1 0,0 0-1,1 0 1,13 0 0,7-1-1540,-15 0-5308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7:56.69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96 11 24575,'1'-1'0,"-1"1"0,0 0 0,0-1 0,1 1 0,-1-1 0,0 1 0,1 0 0,-1-1 0,0 1 0,1 0 0,-1-1 0,0 1 0,1 0 0,-1 0 0,1-1 0,-1 1 0,1 0 0,-1 0 0,1 0 0,-1 0 0,0 0 0,1 0 0,-1 0 0,2 0 0,14-2 0,-15 2 0,13-2 0,0 1 0,0 1 0,0 1 0,0 0 0,0 1 0,0 0 0,-1 1 0,14 4 0,-6 2 0,-1 0 0,0 1 0,0 1 0,20 16 0,67 60 0,-98-79 0,-1 0 0,1 1 0,9 14 0,-15-19 0,0 0 0,-1 1 0,1-1 0,-1 1 0,0 0 0,-1-1 0,1 1 0,-1 0 0,0 0 0,0 9 0,0-9 0,0 4 0,0 1 0,-1-1 0,0 1 0,-1-1 0,0 1 0,-4 15 0,4-22 0,-1 0 0,1-1 0,-1 1 0,0 0 0,0-1 0,0 1 0,0-1 0,0 0 0,-1 0 0,1 0 0,-1 0 0,0 0 0,-3 2 0,-6 2 0,-22 9 0,27-12 0,-22 6 0,-1 0 0,-38 5 0,53-11 0,-20 3 0,-61 1 0,-37-8 0,49 0 0,25 0 0,-69 3 0,77 6 0,37-5 0,0 0 0,-22 0 0,-25-3-1365,50 0-5461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7:58.3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02 1 24575,'-1'1'0,"1"1"0,0-1 0,-1 1 0,1 0 0,-1-1 0,1 1 0,-1-1 0,0 0 0,0 1 0,0-1 0,0 1 0,0-1 0,0 0 0,-1 2 0,-20 17 0,15-15 0,-14 13 0,9-9 0,1 0 0,-10 13 0,14-15 0,0 1 0,-1-1 0,1 0 0,-1-1 0,0 0 0,-1 0 0,0-1 0,0 0 0,-15 5 0,-19 7 0,11-4 0,-41 10 0,59-21 0,-9 1 0,22-3 0,0 1 0,0-1 0,1 0 0,-1 1 0,0-1 0,0 0 0,1 1 0,-1-1 0,0 1 0,0-1 0,1 1 0,-1-1 0,1 1 0,-1 0 0,0-1 0,1 1 0,-1 0 0,1-1 0,0 1 0,-1 0 0,0 1 0,1-2 0,0 0 0,0 1 0,0-1 0,0 0 0,0 1 0,0-1 0,0 0 0,0 1 0,1-1 0,-1 1 0,0-1 0,0 0 0,0 1 0,0-1 0,0 0 0,1 0 0,-1 1 0,0-1 0,0 0 0,0 1 0,1-1 0,-1 0 0,0 0 0,0 1 0,1-1 0,-1 0 0,0 0 0,1 0 0,-1 1 0,0-1 0,1 0 0,-1 0 0,0 0 0,1 0 0,-1 0 0,0 0 0,1 0 0,16 3 0,-16-3 0,47 1 0,-27-1 0,-1 1 0,1 1 0,20 4 0,113 40 0,-110-32 0,-32-10 0,0 0 0,0 1 0,19 11 0,-24-12 0,-1 1 0,0-1 0,-1 1 0,1 0 0,-1 1 0,0-1 0,7 11 0,3 5 0,-5-7 0,10 16 0,-14-21-1365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2:28:18.427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1 28 24575,'62'1'0,"69"-2"0,-106-2 0,31-7 0,-32 5 0,38-3 0,-17 7 0,-59 9 0,-18 4 0,19-8 0,0 1 0,1 0 0,-1 1 0,2 1 0,-16 10 0,5 0 0,-23 17 0,24-18 0,-32 31 0,42-37 0,-48 39 0,59-48 0,-1-1 0,1 0 0,-1 0 0,1 1 0,-1-1 0,1 1 0,-1-1 0,1 0 0,0 1 0,-1-1 0,1 1 0,0-1 0,-1 1 0,1-1 0,0 1 0,0-1 0,-1 1 0,1-1 0,0 1 0,0-1 0,0 1 0,0 0 0,0-1 0,0 2 0,0-2 0,0 1 0,1-1 0,-1 1 0,1-1 0,-1 0 0,1 1 0,-1-1 0,1 0 0,-1 1 0,1-1 0,-1 0 0,1 1 0,-1-1 0,1 0 0,-1 0 0,1 0 0,0 0 0,-1 0 0,1 1 0,7-1 0,-1 1 0,13-2 0,-18 1 0,143-12 0,-117 8 0,1-2 0,-1 0 0,29-12 0,-6 3 342,0 0-2049,-46 13-5119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27:49.94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10 152 24575,'0'-1'0,"0"0"0,-1 0 0,1 0 0,0 0 0,0 0 0,-1 0 0,1 0 0,-1 1 0,1-1 0,-1 0 0,1 0 0,-1 0 0,0 0 0,-11-11 0,5 6 0,-2-3 0,0 1 0,-15-10 0,-8-7 0,25 20 0,0-1 0,0 1 0,0 1 0,-1-1 0,1 1 0,-1 1 0,0-1 0,-9-2 0,4 2 0,7 2 0,1 0 0,-1 1 0,0-1 0,-8 0 0,-118-4 0,127 7 0,-1-1 0,1 1 0,-1 0 0,1 0 0,-1 1 0,1 0 0,0 0 0,0 0 0,-7 4 0,9-4 0,1-1 0,-1 1 0,1 0 0,0-1 0,0 1 0,0 0 0,-3 4 0,-11 16 0,9-10 0,2-5 0,0 0 0,0 1 0,1 0 0,1-1 0,-4 10 0,4-7 0,0-4 0,1 0 0,0 1 0,1-1 0,-2 12 0,-2 53 0,5-63 0,-1 1 0,1-1 0,0 0 0,1 0 0,0 0 0,0 0 0,1 0 0,4 13 0,-4-15 0,1 4 0,9 16 0,-8-18 0,0-1 0,1 0 0,0 0 0,0 0 0,0 0 0,1-1 0,8 7 0,-3-5 0,0 0 0,21 12 0,0-7 0,-26-10 33,1 0 0,-1-1-1,13 3 1,9 4-1529,-21-6-533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27:53.1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5 1 24575,'1'8'0,"-1"0"0,2 0 0,3 15 0,-1-9 0,3 26 0,1-1 0,-8-38 0,0-1 0,0 0 0,0 0 0,0 0 0,0 1 0,0-1 0,0 0 0,0 0 0,0 0 0,0 1 0,0-1 0,0 0 0,0 0 0,0 0 0,0 0 0,0 1 0,0-1 0,0 0 0,0 0 0,0 0 0,-1 0 0,1 1 0,0-1 0,0 0 0,0 0 0,0 0 0,0 0 0,0 0 0,-1 1 0,1-1 0,0 0 0,0 0 0,-1 0 0,1 0 0,-1 0 0,0 1 0,1-1 0,-1 0 0,0 0 0,1 0 0,-1 0 0,0 0 0,-1-1 0,-15-5 0,-1-2 0,13 5 0,0 0 0,0 1 0,-1 0 0,1 0 0,-1 0 0,-9-1 0,-28 2-336,35 1-693,0 1-5797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1:57.760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31 0 24575,'-1'0'0,"1"1"0,0-1 0,-1 0 0,1 0 0,0 0 0,-1 1 0,1-1 0,0 0 0,0 0 0,-1 1 0,1-1 0,0 0 0,0 1 0,0-1 0,-1 0 0,1 1 0,0-1 0,0 1 0,0-1 0,0 0 0,0 1 0,0-1 0,0 0 0,0 1 0,-2 12 0,2-12 0,-7 47 0,0 7 0,4 6 0,0 14 0,-1 136 0,5-128 0,-1 2536-1365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27.243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7 24575,'90'0'0,"95"1"0,-140 2 0,15 1 0,289-4 0,-302 4 0,0-1 0,120-3 0,-159 0 0,1 1 0,-1 1 0,14 3 0,-12-3 0,-1 0 0,16 2 0,129-4 0,-72-1 0,634 1 0,-652-4 0,-2 0 0,-16 5 0,36-2 0,-46-2 0,12-1 0,370 3 0,-186 2 0,-220-2 0,-1 0 0,20-5 0,-19 4 0,0 0 0,19-1 0,382 3 0,-184 0 0,187 0 0,-369-3 0,1-1 0,636 4 0,-676 1 0,-1 0 0,0 0 0,14 4 0,-13-3 0,0 0 0,0-1 0,8 1 0,18-1 0,31 2 0,103 1 0,-103-5 0,924 1 0,-981 0 65,15 4-1,-1-1-1558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28.974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1 24575,'211'114'0,"-192"-107"0,-1 0 0,1 0 0,0-2 0,25 4 0,29 8 0,-70-16 0,0 0 0,0 0 0,0 0 0,0 1 0,0-1 0,0 1 0,3 2 0,-6-3 0,1-1 0,-1 0 0,0 0 0,0 0 0,0 1 0,0-1 0,1 0 0,-1 0 0,0 0 0,0 1 0,0-1 0,0 0 0,0 0 0,1 1 0,-1-1 0,0 0 0,0 1 0,0-1 0,0 0 0,0 0 0,0 1 0,0-1 0,0 0 0,0 1 0,0-1 0,0 0 0,-1 1 0,1-1 0,0 1 0,-1-1 0,1 1 0,0 0 0,-1-1 0,1 1 0,-1-1 0,1 1 0,-1-1 0,1 0 0,-2 1 0,-16 8 0,17-8 0,-11 4 0,-11 8 0,-9 4 0,-1-1 0,-9 3 0,29-13 0,0 0 0,-22 14 0,-23 21 0,56-40 0,-21 18 0,0 2 0,-21 23 0,36-36-1365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31.771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223 0 24575,'0'0'0,"-1"0"0,0 0 0,0 1 0,0-1 0,0 0 0,0 0 0,0 1 0,1-1 0,-1 0 0,0 1 0,0-1 0,1 1 0,-1-1 0,0 1 0,0 0 0,1-1 0,-2 2 0,-9 14 0,9-12 0,-37 68 0,9-11 0,22-48 0,-1 0 0,-15 19 0,18-26 0,0 1 0,-1-1 0,0 0 0,0 0 0,-14 7 0,15-8 0,-1 0 0,1 0 0,-6 6 0,19-19-136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2T18:35:23.42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 24575,'127'5'0,"-4"0"0,926-6 0,-1044 1-195,-1 0 0,1 0 0,0-1 0,-1 0 0,1 0 0,6-2 0,-2-1-6631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32.491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1 24575,'124'107'0,"0"2"0,-27-21-1365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33.311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1 24575,'0'3'0,"0"4"0,4 4 0,1 5 0,5 2 0,1 1 0,5 3 0,3 2 0,6 1 0,-1-2 0,2-3 0,-1-2 0,-3-4 0,-5-3 0,-3-4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34.273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83 1 24575,'0'1'0,"0"0"0,-1 0 0,1 0 0,-1 0 0,1 0 0,-1 0 0,1 0 0,-1 0 0,0 0 0,0 0 0,-3 6 0,-3 7 0,2 0 0,0 0 0,-6 29 0,7-29 0,-38 189 0,8-42 0,-26 43-1365,56-191-5461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35.815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72 1 24575,'-1'15'0,"0"0"0,-7 24 0,3-12 0,-4 30 0,-31 135 0,33-163-1365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36.555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0 24575,'101'90'0,"5"-9"0,-90-69 0,121 96 0,-93-73 0,-31-25-1365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42.1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4 24575,'51'3'0,"-6"1"0,248-3 0,-150-2 0,147-3 0,24 0 0,-215 5 0,-78-2 0,28-5 0,2-1 0,144 5 0,-112 3 0,-60-1 0,32-5 0,-23 2 0,59 2 0,-44 2 0,279-1-1365,-316 0-5461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2:47.4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 0 24575,'-1'1'0,"1"-1"0,-1 0 0,0 0 0,1 0 0,-1 1 0,1-1 0,-1 0 0,1 1 0,-1-1 0,1 0 0,-1 1 0,1-1 0,-1 1 0,1-1 0,0 0 0,-1 1 0,1-1 0,0 1 0,-1 0 0,1-1 0,0 1 0,-1-1 0,1 1 0,0-1 0,0 1 0,0 0 0,0 0 0,-3 18 0,2-18 0,1 6 0,-8 127 0,8 243 0,1-370 0,0-1 0,0 1 0,0-1 0,3 8 0,-2-6 0,0 0 0,1 10 0,-3 59 0,0-6 0,4-36 0,0 13 0,-4 208 0,4-210 0,0 1 0,-5 493 0,2-536 0,-1 1 0,1-1 0,0 1 0,0-1 0,3 7 0,-3-6 0,1 0 0,-1 1 0,2 7 0,-2 93 0,-2-55 0,6 36-1365,-4-80-5461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01.60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0'3'0,"0"-1"0,1 1 0,0-1 0,-1 0 0,1 0 0,0 0 0,3 5 0,0 2 0,17 39 0,-7-19 0,11 38 0,-17-41 0,20 40 0,21 36 0,-19-48 0,-14-28 0,15 37 0,3 14 0,8 21 0,-8-23 0,-14-35 0,63 135 0,-48-111 0,2 4 0,-31-56 0,23 53 0,34 93 0,-62-154 0,78 165 0,-29-72 0,-35-71 0,48 97 0,-28-55 0,-30-60 0,0 0 0,1 0 0,11 12 0,-10-13 0,-1 1 0,0 0 0,7 12 0,15 28 0,-2-2 0,-1-3 0,-22-38-273,-1-1 0,1 0-1,5 5 1,-8-8 1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07.75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 24575,'0'7'0,"1"1"0,0 0 0,0 0 0,1-1 0,0 1 0,0-1 0,1 0 0,-1 1 0,2-1 0,-1 0 0,1-1 0,0 1 0,9 11 0,-7-10 0,-1-1 0,0 1 0,0 1 0,-1-1 0,0 1 0,5 16 0,9 30 0,11 44 0,-20-69 0,12 32 0,-4-23 0,5 17 0,13 39 0,19 54 0,-27-80 0,7 18 0,1 4 0,6 14 0,99 211 0,-114-263 0,8 21 0,39 123 0,-59-149 0,8 19 0,-3-15 0,20 58 0,-38-105 0,1 0 0,0 1 0,5 6 0,4 12 0,-4-5-1365,-3-12-5461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16.4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206'0,"0"-201"0,1-1 0,0 1 0,0 0 0,0-1 0,2 7 0,-1-6 0,0 1 0,-1-1 0,1 8 0,3 84 0,-1 22 0,0-1 0,-1 33 0,-4-92 0,1-26 0,1 38 0,0-62 0,5 14 0,-4-15 0,0 0 0,1 11 0,-2 105 0,-2-64 0,0-5 0,2 62 0,7-59 0,0 13 0,-8-27 0,3 44 0,0 50 0,-3-23 0,4-76 0,0 16 0,-4-44-118,0-4-90,0 0 0,0 0 0,1-1 1,0 1-1,3 12 0,-1-11-661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2T18:35:40.0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8 24575,'0'-1'0,"0"0"0,0 1 0,1-1 0,-1 0 0,0 1 0,0-1 0,0 1 0,1-1 0,-1 0 0,1 1 0,-1-1 0,0 1 0,1-1 0,-1 1 0,1-1 0,-1 1 0,1-1 0,-1 1 0,1-1 0,-1 1 0,1 0 0,0-1 0,-1 1 0,1 0 0,-1 0 0,1-1 0,0 1 0,0 0 0,24-4 0,-17 3 0,66-5 0,111 4 0,-102 3 0,970-1-1365,-1042 0-5461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19.6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19.99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20.3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25.3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30'-1'0,"34"2"0,-56 1 0,-1-1 0,9 3 0,-9-2 0,1 0 0,10 1 0,55 2 0,1 2 0,-43-5 0,-22-1 0,-1-1 0,1 1 0,-1 0 0,10 3 0,-7-1 0,-1-1 0,1 0 0,20 1 0,33-3 0,-23-1 0,24 5 0,-3 0 0,667-5 0,-719 1 0,0-1 0,-1-1 0,13-2 0,-11 1 0,0 1 0,14-1 0,84 3 0,12 0 0,-82-3 0,19-1 0,334 4-1365,-383 0-5461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32.93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30 24575,'4'-1'0,"-1"1"0,1-1 0,5-1 0,8-1 0,114 1 0,-71 3 0,1371-1 0,-1421-1 0,0 0 0,-1 0 0,11-3 0,-8 1 0,18-1 0,111 2 0,-74 3 0,9-4 0,2-1 0,212 4-1365,-282 0-5461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34.45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0'0'-8191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38.72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6 24575,'186'0'0,"-179"-1"0,0 1 0,0-1 0,0-1 0,8-2 0,-8 2 0,1 0 0,-1 1 0,10-1 0,143 1 0,-78 2 0,-55-1 0,5 0 0,49 5 0,-48-2 0,63-2 0,-44-2 0,1290 1-1365,-1333 0-5461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44.90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34 0 24575,'-5'4'0,"1"-1"0,0 0 0,-6 2 0,-3 3 0,8-4 0,0-1 0,1 0 0,-1 1 0,1 0 0,0 0 0,0 1 0,1-1 0,-1 1 0,1 0 0,0-1 0,-4 9 0,-2 6 0,7-14 0,-1-1 0,1 1 0,0 0 0,1 0 0,-1 0 0,-1 9 0,2-4 0,-5 15 0,4-16 0,0 0 0,-1 11 0,-1 18 0,-1 24 0,5-49-1365,1-2-5461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47.88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7 24575,'24'-3'0,"-20"2"0,-1 0 0,1 0 0,-1 1 0,1 0 0,-1-1 0,1 1 0,-1 1 0,7 0 0,-8 0 0,-1-1 0,0 1 0,1 0 0,-1-1 0,0 1 0,0 0 0,0 0 0,0 0 0,0 0 0,0 0 0,0 0 0,0 1 0,0-1 0,0 0 0,0 0 0,-1 1 0,1-1 0,0 0 0,-1 1 0,0-1 0,1 1 0,-1-1 0,0 1 0,1-1 0,-1 2 0,0 1 0,0-1 0,0 0 0,0 1 0,0-1 0,-1 0 0,1 1 0,-1-1 0,0 0 0,0 1 0,-1 2 0,0-3 0,1-1 0,-1 0 0,0 1 0,-2 2 0,2-4 0,1 1 0,-1 0 0,1-1 0,0 1 0,0 0 0,-1 0 0,1-1 0,1 1 0,-2 3 0,2-5 0,0 0 0,0 1 0,0-1 0,0 0 0,0 1 0,0-1 0,0 0 0,0 1 0,0-1 0,0 0 0,0 1 0,0-1 0,0 0 0,0 1 0,0-1 0,0 0 0,1 0 0,-1 1 0,0-1 0,0 0 0,0 1 0,1-1 0,-1 0 0,0 0 0,0 1 0,1-1 0,-1 0 0,0 0 0,0 0 0,1 0 0,-1 1 0,0-1 0,1 0 0,0 0 0,13 3 0,-7-2 0,-6-1 0,-1 0 0,1 0 0,0 1 0,-1-1 0,1 0 0,0 0 0,-1 1 0,1-1 0,0 1 0,-1-1 0,1 0 0,-1 1 0,1-1 0,-1 1 0,1-1 0,-1 1 0,1 0 0,-1-1 0,0 1 0,1-1 0,-1 1 0,0 0 0,1 0 0,-1 1 0,0-1 0,0 0 0,0 0 0,0 1 0,0-1 0,0 0 0,0 0 0,0 0 0,-1 1 0,1-1 0,0 0 0,-2 2 0,0 1 0,0-1 0,0 1 0,0-1 0,-1 1 0,1-1 0,-1 0 0,-4 4 0,3-4-170,0 0-1,-1-1 0,1 1 1,-1-1-1,0 0 0,0 0 1,-7 2-1,5-2-6655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53.33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7 142 24575,'-1'0'0,"0"-1"0,-1 1 0,1 0 0,0-1 0,0 0 0,0 1 0,0-1 0,0 0 0,0 1 0,0-1 0,0 0 0,0 0 0,0 0 0,0 0 0,0 0 0,1 0 0,-1 0 0,-1-2 0,-4-5 0,4 5 0,-1 0 0,1-1 0,0 1 0,0-1 0,1 1 0,-1-1 0,0 0 0,1 0 0,0 1 0,0-1 0,0 0 0,1 0 0,-1 0 0,1 0 0,0 0 0,0 0 0,1 0 0,-1 0 0,1 0 0,-1 0 0,1 0 0,1 0 0,-1 0 0,3-5 0,-3 8 0,-1 0 0,1 0 0,0 0 0,0 0 0,-1-1 0,1 1 0,0 1 0,0-1 0,0 0 0,1 0 0,-1 0 0,0 0 0,0 1 0,0-1 0,0 1 0,1-1 0,0 0 0,0 1 0,1-1 0,-1 1 0,0 0 0,0 0 0,0 0 0,0 0 0,0 0 0,0 0 0,0 1 0,3 0 0,-2 0 0,0-1 0,-1 1 0,1 0 0,-1 0 0,0 1 0,1-1 0,-1 0 0,0 1 0,0 0 0,0-1 0,0 1 0,0 0 0,0 0 0,-1 0 0,1 0 0,0 0 0,-1 0 0,2 3 0,-2 2 0,1 0 0,-1-1 0,0 1 0,-1 0 0,0 0 0,0 0 0,-1 9 0,0 4 0,1-18-81,-2 17 293,2-18-280,0 0 0,0-1 0,-1 1 0,1 0 0,0 0 0,0-1 0,-1 1 0,1 0 0,0-1 0,-1 1 0,1-1 0,-1 1 0,1 0 0,-1-1 0,1 1 0,-1-1 0,0 1 0,1-1 0,-1 0 0,1 1 0,-2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2T18:35:42.3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26'1'0,"1"2"0,31 6 0,-29-3 0,48 2 0,3-7 0,60 2 0,181 2 0,-199-6 0,-92-1-1365,-18 0-5461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54.92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3 45 24575,'-1'0'0,"-1"-2"0,0-2 0,-1 0 0,0-3 0,1-1 0,2 1 0,4 1 0,2 2 0,2 2 0,2 1 0,-2 3 0,-1 3 0,-2 2 0,-5 1 0,-2 0 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3:59.35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7 0 24575,'-1'1'0,"1"0"0,0 0 0,-1 0 0,1 0 0,-1-1 0,1 1 0,-1 0 0,0 0 0,0 0 0,-3 4 0,-3 5 0,-10 11 0,13-16 0,-1 0 0,1 0 0,1 0 0,-1 1 0,1-1 0,0 1 0,0 0 0,0 0 0,-1 7 0,1 0 0,-4 16 0,-2 35 0,6-33 0,-1 32 0,3-57-136,1-1-1,0 1 1,1 0-1,-1-1 1,1 1-1,0-1 1,1 1-1,-1-1 0,4 7 1,-1-4-6690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4:07.32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8'0'0,"-4"0"0,1 0 0,-1 0 0,1 1 0,7 1 0,-10-2 0,-1 1 0,0-1 0,0 0 0,0 1 0,0 0 0,0-1 0,0 1 0,0 0 0,0 0 0,0-1 0,0 1 0,0 0 0,0 0 0,0 0 0,-1 0 0,1 0 0,0 0 0,-1 0 0,1 0 0,-1 1 0,1-1 0,0 1 0,-1 1 0,1-1 0,0 0 0,-1 0 0,0 1 0,0-1 0,1 0 0,-1 0 0,-1 1 0,1-1 0,0 0 0,0 0 0,-1 1 0,0-1 0,1 0 0,-1 0 0,0 0 0,0 0 0,0 0 0,0 0 0,-2 2 0,1 0 0,-1-1 0,-1 0 0,1 0 0,0 0 0,-1 0 0,1-1 0,-1 1 0,0-1 0,-5 2 0,7-3 0,-7 5 0,8-4 0,7-1 0,5-1 0,-8 0 0,1 0 0,-1 1 0,1-1 0,-1 0 0,1 1 0,3 1 0,-6-1 0,0-1 0,0 1 0,0-1 0,0 1 0,0-1 0,-1 1 0,1 0 0,0 0 0,0-1 0,0 1 0,-1 0 0,1 0 0,0 0 0,-1 0 0,1 0 0,-1 0 0,1 0 0,-1 0 0,0 0 0,1 0 0,-1 0 0,0 0 0,1 3 0,-1-1 0,0 1 0,0-1 0,0 1 0,-1-1 0,1 1 0,-1-1 0,1 0 0,-1 1 0,-1-1 0,1 0 0,0 0 0,-1 1 0,1-1 0,-1 0 0,0 0 0,0-1 0,-3 4 0,-5 8 0,7-9 0,-1-1 0,0 1 0,-4 4 0,-2 2-1365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4:09.10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 153 24575,'-1'-32'0,"1"19"0,-1-1 0,2 1 0,-1 0 0,2-1 0,4-17 0,-6 30 0,0-1 0,1 1 0,0 0 0,-1-1 0,1 1 0,0 0 0,0-1 0,0 1 0,-1 0 0,1 0 0,1 0 0,-1 0 0,0 0 0,0 0 0,0 0 0,2-1 0,-2 2 0,0 0 0,-1 0 0,1-1 0,0 1 0,-1 0 0,1 0 0,0 0 0,0 0 0,-1 0 0,1 0 0,0 0 0,0 0 0,-1 0 0,1 0 0,0 0 0,0 1 0,-1-1 0,1 0 0,0 0 0,-1 1 0,1-1 0,0 0 0,-1 1 0,1-1 0,-1 1 0,1-1 0,0 1 0,-1-1 0,1 1 0,-1-1 0,0 1 0,1 0 0,0 1 0,1 2 0,1 0 0,-1 1 0,2 6 0,-3-6 0,1 0 0,5 8 0,-5-9 0,0 0 0,0 0 0,0 0 0,-1 0 0,1 1 0,-1-1 0,1 9 0,-1 0 0,-1 19 0,0-21 0,0-10 0,0 1 0,0 0 0,0 0 0,-1 0 0,1 0 0,0-1 0,-1 1 0,0 0 0,1 0 0,-1-1 0,0 1 0,0-1 0,0 1 0,0 0 0,0-1 0,-2 3 0,2-3 0,-1 0 0,0 0 0,0 1 0,0-1 0,0 0 0,0 0 0,0-1 0,0 1 0,0 0 0,0-1 0,0 1 0,0-1 0,0 0 0,-2 1 0,2-1-76,1 0 1,0 0-1,-1 0 0,1 0 0,-1 0 0,1 0 0,0-1 0,0 1 1,-1 0-1,1-1 0,0 1 0,-1-1 0,1 1 0,0-1 1,0 1-1,0-1 0,-2-2 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4:11.75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6 48 24575,'0'-2'0,"-2"-1"0,-3 0 0,1-1 0,0-2 0,3 0 0,4-1 0,3 2 0,1 0 0,0 0 0,-1 3 0,-1 5 0,-2 2 0,-1 3 0,-1 2 0,-1 1 0,-3-1 0,0-2-8191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26.66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07 24575,'11'-17'0,"13"-18"0,1-2 0,-5 12 0,1 2 0,1 0 0,1 1 0,33-24 0,111-71 0,-120 88 0,85-40 0,-101 56 0,0 2 0,41-10 0,-56 18 0,-1 1 0,25 0 0,1 1 0,30-6 0,92 3 0,-10 11-1365,-134-7-5461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30.4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5 1 24575,'1'0'0,"0"1"0,0 0 0,0 0 0,0 0 0,0-1 0,0 1 0,0 0 0,-1 0 0,1 0 0,0 0 0,-1 1 0,2 0 0,-1 1 0,35 57 0,-17-28 0,36 49 0,-36-65 0,-19-16 0,0 0 0,0 0 0,0 1 0,0-1 0,0 0 0,0 0 0,0 0 0,0 0 0,0 0 0,0 0 0,0 0 0,0 0 0,0 0 0,0 1 0,0-1 0,0 0 0,0 0 0,0 0 0,0 0 0,0 0 0,0 0 0,-1 0 0,1 0 0,0 0 0,0 0 0,0 0 0,0 0 0,0 0 0,0 1 0,0-1 0,0 0 0,0 0 0,-1 0 0,1 0 0,0 0 0,0 0 0,0 0 0,0 0 0,0 0 0,0 0 0,0 0 0,0 0 0,0 0 0,-1 0 0,1 0 0,0 0 0,0 0 0,0 0 0,0 0 0,0-1 0,0 1 0,-7 0 0,7 0 0,-6 0 0,0-1 0,1 0 0,-11-4 0,-7-1 0,11 4 0,1 1 0,-1 0 0,1 0 0,-1 1 0,-13 2 0,20-1 0,1 0 0,-1 0 0,1 0 0,-1 0 0,1 1 0,0 0 0,0 0 0,-1 0 0,2 0 0,-1 0 0,0 1 0,0 0 0,1 0 0,-1 0 0,-5 7 0,-27 29 0,35-37 20,4-3-783,-2 1 141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31.7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4 154 24575,'0'0'0,"-1"0"0,1 1 0,0-1 0,0 0 0,-1 1 0,1-1 0,0 0 0,0 1 0,-1-1 0,1 0 0,0 0 0,-1 1 0,1-1 0,0 0 0,-1 0 0,1 0 0,-1 0 0,1 1 0,0-1 0,-1 0 0,1 0 0,-1 0 0,1 0 0,-1 0 0,-12 2 0,11-2 0,-4 0 0,0 0 0,0 0 0,0 0 0,0 0 0,0-1 0,1 0 0,-8-2 0,11 2 0,0 1 0,0-1 0,0 0 0,1 0 0,-1 0 0,0 0 0,0 0 0,1 0 0,-1-1 0,1 1 0,-1 0 0,1-1 0,0 1 0,-1-1 0,1 0 0,0 1 0,0-1 0,0 0 0,0 0 0,0 1 0,0-1 0,1 0 0,-1 0 0,0-3 0,0-3 0,0 0 0,1 0 0,0 0 0,0 0 0,1 0 0,0 0 0,1 0 0,3-13 0,-4 19 0,1 0 0,-1 0 0,0 0 0,1 0 0,0 0 0,-1 0 0,1 0 0,0 0 0,0 1 0,0-1 0,0 1 0,0-1 0,1 1 0,-1 0 0,5-2 0,-6 3 0,1-1 0,-1 0 0,1 1 0,0-1 0,-1 1 0,1 0 0,0-1 0,-1 1 0,1 0 0,0 0 0,0 0 0,-1 0 0,1 1 0,0-1 0,-1 0 0,1 1 0,0-1 0,-1 1 0,1-1 0,0 1 0,-1 0 0,1 0 0,1 1 0,0 1 0,0 0 0,0-1 0,-1 1 0,1 1 0,-1-1 0,0 0 0,0 0 0,0 1 0,-1-1 0,1 1 0,-1-1 0,0 1 0,0 0 0,0 0 0,0 0 0,0-1 0,-1 1 0,0 5 0,0-1-118,0 18 370,-1-24-367,1-1-1,0 1 1,-1 0 0,1-1-1,-1 1 1,1-1 0,-1 1-1,0-1 1,1 1 0,-1-1 0,0 1-1,-2 1 1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36.47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161'0,"0"-160"0,0-1 0,0 1 0,0-1 0,0 1 0,0-1 0,0 1 0,0-1 0,0 1 0,1-1 0,-1 1 0,0-1 0,0 1 0,0-1 0,1 1 0,-1-1 0,0 1 0,1 0 0,-1-1 0,0 0 0,1 0 0,-1 0 0,0 0 0,0 0 0,1 0 0,-1 0 0,0 0 0,0 0 0,1 0 0,-1 0 0,0 0 0,0 0 0,1 0 0,-1 0 0,0 0 0,0 0 0,1 0 0,-1 0 0,0 0 0,0 0 0,0 0 0,1 0 0,-1-1 0,0 1 0,3-2 0,0-1 0,-1 1 0,1-1 0,1-2 0,-3 4 0,45-48 0,-11 1 0,-33 47-91,0-1 0,0 0 0,-1 0 0,1 1 0,0-1 0,0 1 0,0 0 0,1-1 0,-1 1 0,0 0 0,0 0 0,1 0 0,-1 1 0,5-2 0,1 1-6735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37.41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 0 24575,'0'3'0,"0"1"0,0 5 0,0 1 0,0 5 0,0 0 0,0 0 0,0-1 0,-3-3 0,0-1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2T18:35:44.2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7 24575,'761'0'0,"-626"-6"0,-75 2 0,-13 1 0,81-2 0,-105 5 0,0-2 0,40-7 0,-45 6-682,25-1-1,-33 3-6143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37.92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40.22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1 176 24575,'0'0'0,"-1"-1"0,1 1 0,-1-1 0,0 1 0,1-1 0,-1 1 0,0-1 0,1 1 0,-1-1 0,0 1 0,0 0 0,-1-1 0,0 0 0,-17-7 0,13 6 0,0-1 0,-1 1 0,1-1 0,1-1 0,-1 1 0,0-1 0,1 0 0,-10-9 0,13 10 0,-4-3 0,1 0 0,0-1 0,0 1 0,-6-12 0,10 17 0,1-1 0,-1 1 0,1 0 0,-1 0 0,1 0 0,0-1 0,-1 1 0,1 0 0,0 0 0,0-1 0,0 1 0,0 0 0,0-1 0,0 1 0,1 0 0,-1 0 0,0-1 0,1 1 0,-1 0 0,0 0 0,1 0 0,0-1 0,-1 1 0,1 0 0,0 0 0,-1 0 0,2-1 0,1 0 0,0-1 0,0 1 0,0 0 0,0 0 0,0 0 0,1 0 0,6-2 0,3-1 0,-9 2 0,1 1 0,0 1 0,8-3 0,-3 2 0,-4 0 0,1 1 0,0 0 0,0 0 0,13 1 0,-19 0 0,1 0 0,0 0 0,-1 0 0,1 1 0,0-1 0,-1 1 0,1-1 0,0 1 0,-1 0 0,1-1 0,-1 1 0,0 0 0,1 0 0,-1 0 0,0 0 0,1 1 0,-1-1 0,0 0 0,0 0 0,0 1 0,0-1 0,0 0 0,0 1 0,0-1 0,0 3 0,2 6 0,0 1 0,0 0 0,1 18 0,0 0 0,2 13 0,1 55 0,-4-40 0,8 21 0,-1-11 0,-10-65 0,0 0 0,1 0 0,-1-1 0,0 1 0,-1 0 0,1 0 0,0 0 0,-1 0 0,1 0 0,-1-1 0,1 1 0,-1 0 0,0 0 0,0-1 0,1 1 0,-1-1 0,-1 1 0,1-1 0,0 1 0,0-1 0,0 1 0,-3 1 0,1-1 0,1-1 0,-1 0 0,0 1 0,1-1 0,-1 0 0,0 0 0,0-1 0,0 1 0,0-1 0,1 1 0,-1-1 0,0 0 0,-6 0 0,6 0 0,0-1 0,-1 1 0,1-1 0,0 0 0,-1 0 0,1 0 0,0 0 0,0-1 0,0 1 0,0-1 0,0 0 0,0 0 0,0 0 0,1 0 0,-4-3 0,0-3 0,-1 0 0,1 0 0,-8-15 0,2 4 0,10 16 0,0-1 0,-1 0 0,2 0 0,-1 0 0,0 0 0,1 0 0,0 0 0,-1-6 0,1 9 0,1-1 0,0 0 0,0 0 0,0 0 0,0 1 0,1-1 0,-1 0 0,0 0 0,1 1 0,-1-1 0,1 0 0,0 1 0,-1-1 0,1 0 0,0 1 0,0-1 0,0 1 0,0-1 0,1 1 0,-1 0 0,0-1 0,2 0 0,3-3-455,0 1 0,9-5 0,-8 5-6371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41.6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1'0,"0"5"0,0 1 0,0 5 0,0 4 0,1 1 0,1-1 0,-1 0 0,1-3 0,-1 0 0,0-3 0,1-2-8191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42.59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1'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45.3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54 24575,'0'-5'0,"1"0"0,0 1 0,0-1 0,0 0 0,4-7 0,-4 11 0,-1 0 0,1 0 0,0 0 0,-1 0 0,1 0 0,0 0 0,0 0 0,0 0 0,0 0 0,0 0 0,0 1 0,0-1 0,0 0 0,0 1 0,0-1 0,0 1 0,1-1 0,-1 1 0,0-1 0,0 1 0,0 0 0,2-1 0,4 1 0,-1-1 0,1 1 0,7 1 0,-4 0 0,-8-1 0,1 0 0,-1 0 0,1 1 0,-1-1 0,0 1 0,1-1 0,-1 1 0,0 0 0,0 0 0,1 0 0,-1 0 0,0 1 0,0-1 0,0 1 0,0-1 0,-1 1 0,1-1 0,2 3 0,-2-1 0,0 1 0,0-1 0,0 0 0,0 1 0,-1-1 0,1 1 0,-1 0 0,0 0 0,0 0 0,1 5 0,-2-5-341,1-1 0,0 0-1,1 6 1,2-2-6485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48.65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4 16 24575,'-2'0'0,"1"0"0,-1-1 0,0 1 0,0-1 0,0 1 0,0-1 0,1 0 0,-3-1 0,-10-4 0,10 5 0,0 0 0,0 1 0,0-1 0,0 1 0,-6 0 0,9 0 0,1 0 0,-1 0 0,0 0 0,0 0 0,0 0 0,0 1 0,1-1 0,-1 0 0,0 1 0,0-1 0,0 0 0,1 1 0,-1-1 0,0 1 0,1-1 0,-1 1 0,0 0 0,1-1 0,-1 1 0,1 0 0,-1-1 0,1 1 0,-1 0 0,1-1 0,-1 1 0,1 0 0,0 0 0,0 0 0,-1-1 0,1 1 0,0 2 0,-1 3 0,0 0 0,1 1 0,0-1 0,0 0 0,0 1 0,1-1 0,2 9 0,-2-13 0,0 0 0,0 0 0,0 0 0,0 0 0,0 0 0,0 0 0,1 0 0,-1-1 0,1 1 0,0-1 0,-1 1 0,1-1 0,0 0 0,0 1 0,-1-1 0,1 0 0,0 0 0,0 0 0,1 0 0,-1-1 0,4 2 0,0-1 0,0 0 0,1-1 0,-1 1 0,0-1 0,0 0 0,11-2 0,-16 2 0,0 0 0,0-1 0,0 1 0,0 0 0,0 0 0,0-1 0,0 1 0,0-1 0,0 1 0,0-1 0,0 1 0,0-1 0,-1 1 0,1-1 0,0 0 0,0 0 0,-1 1 0,1-1 0,0 0 0,-1 0 0,1 0 0,-1 0 0,1 0 0,-1 0 0,1 0 0,-1 0 0,1-2 0,-1 0 0,1 0 0,-1-1 0,0 1 0,0 0 0,0-1 0,-1 1 0,0-4 0,1 7 0,0 0 0,0 0 0,0 0 0,0 0 0,0 0 0,0 0 0,0 0 0,0 0 0,0 0 0,0 0 0,0 0 0,0 0 0,0 0 0,0 0 0,0 0 0,0 0 0,1 0 0,-1 0 0,0 0 0,0 0 0,0 0 0,0 0 0,0 0 0,0 0 0,0 0 0,0 0 0,0 0 0,0 0 0,0 0 0,0 0 0,0 0 0,0 0 0,0 0 0,0 0 0,0-1 0,0 1 0,0 0 0,0 0 0,0 0 0,0 0 0,0 0 0,0 0 0,1 0 0,-1 0 0,0 0 0,0 0 0,0 0 0,0 0 0,0 0 0,0 0 0,0 0 0,0 0 0,0 0 0,0 0 0,0 0 0,0 0 0,0-1 0,0 1 0,5 7 0,7 8 0,-6-3-170,1-1-1,0-1 0,1 1 1,0-1-1,1-1 0,0 1 1,19 13-1,-22-18-6655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5:50.0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1'16'0,"1"0"0,0 0 0,5 18 0,4 19 0,-4 9 0,0-35 0,-5-19 0,0-1 0,1 14 0,4 31-1365,-6-44-5461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01:05.88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373 24575,'37'0'0,"61"-1"0,-77 0 0,1-2 0,33-8 0,-24 3 0,49-14 0,-61 16 0,-1-1 0,22-12 0,13-7 0,-33 18 0,38-24 0,-9 2 0,-25 15 0,30-23 0,-23 15 0,-20 16 0,-1 0 0,15-15 0,57-55-1365,-73 67-5461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01:07.79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13 24575,'6'0'0,"1"-1"0,-1 0 0,0-1 0,0 1 0,-1-1 0,9-4 0,0 1 0,36-17 0,-32 12 0,0 1 0,0-1 0,-1 0 0,20-17 0,-31 20 0,-10 13 0,2-2 0,0 0 0,1 0 0,-1 0 0,-1 8 0,-4 11 0,5-15 0,0 0 0,0 0 0,0 0 0,1 0 0,-1 14 0,0 5 0,0 0-150,1 31 0,1-39-915,0-11-5761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01:09.05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30 1 24575,'-11'0'0,"1"0"0,0 0 0,0 0 0,0 1 0,-16 4 0,23-5 0,0 1 0,1 0 0,-1 0 0,1 0 0,-1 1 0,1-1 0,0 1 0,-1-1 0,1 1 0,0 0 0,0 0 0,0-1 0,0 2 0,1-1 0,-1 0 0,1 0 0,-1 0 0,1 1 0,0-1 0,-1 1 0,1-1 0,-1 4 0,1-1 0,-1 1 0,1-1 0,0 1 0,0-1 0,0 8 0,1-11 0,1 1 0,-1-1 0,0 0 0,1 1 0,-1-1 0,1 0 0,0 0 0,0 0 0,0 0 0,0 1 0,0-1 0,0-1 0,0 1 0,1 0 0,2 3 0,2 0-65,0 1 0,0-1 0,1-1 0,0 1 0,0-1 0,0-1 0,0 1 0,0-1 0,1 0 0,0-1 0,-1 0 0,1 0 0,0-1 0,0 0 0,0 0 0,0-1 0,0 0 0,0 0 0,0-1 0,13-2 0,-14 1-67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3T08:44:15.20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028 1,'-28'0,"-215"4,30-1,53-2,92 2,-18 2,67-5,1 0,-24 5,-45 7,24-5,0 0,-85-1,124-5,-27 5,-5 0,-160-3,-13 0,176-2,-10 2,52-2,-14 5,16-4,0 0,-16 1,15-3,1 1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01:10.85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5 99 24575,'-14'3'0,"12"-2"0,0-1 0,0 0 0,0 1 0,0-1 0,0 0 0,0 0 0,-2 0 0,3 0 0,1 0 0,-1 0 0,1-1 0,-1 1 0,0 0 0,1 0 0,-1-1 0,1 1 0,-1 0 0,1-1 0,-1 1 0,1-1 0,-1 1 0,1-1 0,-1 1 0,1-1 0,0 1 0,-1-1 0,1 1 0,0-1 0,-1 0 0,1 1 0,0-1 0,0 1 0,0-1 0,-1 0 0,1 0 0,0-1 0,0 0 0,0 0 0,0 0 0,0 0 0,0 0 0,0 0 0,1 0 0,-1 0 0,1 0 0,-1 1 0,1-1 0,0 0 0,-1 0 0,1 0 0,0 1 0,0-1 0,0 0 0,1 1 0,-1-1 0,0 1 0,2-2 0,3-2 0,0-1 0,0 1 0,12-7 0,-8 5 0,-8 5 0,0 1 0,1-1 0,-1 0 0,1 1 0,-1 0 0,1 0 0,0-1 0,-1 1 0,1 1 0,3-2 0,-5 2 0,-1 0 0,1 0 0,-1 0 0,1 1 0,-1-1 0,1 0 0,-1 0 0,1 0 0,-1 0 0,1 1 0,-1-1 0,1 0 0,-1 1 0,0-1 0,1 0 0,-1 1 0,1-1 0,-1 0 0,0 1 0,1-1 0,-1 1 0,0-1 0,1 1 0,-1-1 0,0 0 0,0 1 0,0-1 0,1 1 0,-1 0 0,0-1 0,0 1 0,0-1 0,0 1 0,0 0 0,1 3 0,-1 0 0,0 1 0,0 5 0,-1-6 0,1 8 0,0-7 0,0 0 0,0 1 0,0-1 0,-1 0 0,-2 8 0,3-12 0,-1 0 0,1 1 0,-1-1 0,0 0 0,1 1 0,-1-1 0,0 0 0,0 0 0,0 0 0,0 0 0,0 0 0,0 0 0,0 0 0,0 0 0,-1 0 0,1 0 0,0-1 0,-1 1 0,1 0 0,0-1 0,-1 1 0,1-1 0,0 1 0,-3-1 0,3 0-65,-14 2 258,15-2-242,-1 0-1,1 0 0,-1 0 0,1 0 1,0-1-1,-1 1 0,1 0 0,-1 0 0,1 0 1,-1 0-1,1 0 0,0-1 0,-1 1 0,1 0 1,0 0-1,-1-1 0,1 1 0,0 0 1,-1-1-1,1 1 0,0 0 0,-1-1 0,1 1 1,0 0-1,0-1 0,-1 1 0,1 0 1,0-1-1,0 0 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01:12.44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2 24575,'0'190'0,"0"-190"0,0 0 0,0 0 0,0 0 0,0 0 0,0 0 0,0 0 0,0 0 0,0 0 0,0 0 0,1 0 0,-1 0 0,0 0 0,0 0 0,0 0 0,0 0 0,0 0 0,0 0 0,0 0 0,0 0 0,0 0 0,0 0 0,0 0 0,0 0 0,0 0 0,0 0 0,0 0 0,0 0 0,0 0 0,0 0 0,0 0 0,0 0 0,1 0 0,-1 0 0,0 0 0,0 0 0,0 0 0,0 0 0,0 0 0,0 0 0,0 0 0,0 0 0,0 0 0,0 0 0,0 0 0,0 0 0,0 0 0,0 0 0,0 0 0,0 0 0,0 0 0,0 0 0,0 1 0,0-1 0,0 0 0,0 0 0,0 0 0,0 0 0,0 0 0,0 0 0,0 0 0,0 0 0,0 0 0,0 0 0,0 0 0,0 0 0,0 0 0,4-5 0,5-9 0,11-27 0,-11 22 0,1 0 0,23-32 0,-29 47 0,-1 1 0,1 0 0,0 0 0,0 0 0,0 0 0,1 1 0,-1-1 0,1 1 0,-1 0 0,7-1 0,11-6 0,0-1-1365,-12 7-5461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01:23.10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35 24575,'0'-7'0,"0"1"0,0 0 0,1-8 0,-1 13 0,1-1 0,-1 0 0,1 0 0,0 0 0,0 0 0,-1 0 0,1 1 0,0-1 0,0 0 0,3-2 0,33-34 0,-30 32 0,-1 0 0,1 1 0,0 0 0,9-4 0,-10 7 0,0 0 0,0 0 0,0 1 0,0 0 0,0 0 0,0 0 0,0 1 0,0 0 0,0 0 0,10 2 0,-15-2 0,1 0 0,-1 1 0,0-1 0,0 0 0,0 1 0,1-1 0,-1 1 0,0 0 0,0-1 0,0 1 0,0 0 0,0 0 0,0 0 0,0 0 0,0 0 0,0 0 0,0 0 0,-1 0 0,1 0 0,0 0 0,-1 0 0,1 0 0,-1 0 0,1 1 0,-1-1 0,0 0 0,1 0 0,-1 1 0,0 0 0,1 6 0,0 0 0,-1-1 0,-2 16 0,1-9 0,1-11-110,0 4-308,0-1-1,1 9 1,0-8-6408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01:25.47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7 76 24575,'-2'1'0,"4"1"0,6 1 0,3-2 0,-1 0 0,1-1 0,0 0 0,0-1 0,17-2 0,-23 2 0,0 0 0,0-1 0,1 0 0,-1 1 0,0-2 0,-1 1 0,1 0 0,0-1 0,-1 0 0,1 0 0,-1 0 0,0-1 0,4-4 0,-7 7 0,0 0 0,0 0 0,0 0 0,-1 0 0,1 0 0,-1 0 0,1 0 0,-1 0 0,1-1 0,-1 1 0,1 0 0,-1 0 0,0 0 0,0-1 0,0 1 0,1 0 0,-1 0 0,-1 0 0,1-2 0,0 2 0,0 0 0,-1 0 0,1 1 0,-1-1 0,1 0 0,-1 0 0,1 0 0,-1 1 0,1-1 0,-1 0 0,1 1 0,-1-1 0,0 0 0,0 1 0,1-1 0,-1 1 0,0-1 0,0 1 0,0 0 0,1-1 0,-1 1 0,0 0 0,0-1 0,0 1 0,-1 0 0,-4-1 0,-1 0 0,1 0 0,0 1 0,0 0 0,-1 0 0,1 1 0,0 0 0,-8 2 0,4-1 0,1 2 0,0-1 0,-1 1 0,-12 8 0,18-9 0,0-1 0,0 1 0,0 0 0,0 0 0,1 0 0,-1 0 0,1 1 0,-1 0 0,1 0 0,1 0 0,-1 0 0,0 0 0,-3 8 0,6-11 0,-1 0 0,1 1 0,0-1 0,0 0 0,-1 0 0,1 1 0,0-1 0,0 0 0,0 1 0,0-1 0,0 0 0,1 1 0,-1-1 0,1 2 0,0 0 0,0-1 0,0 0 0,0 1 0,0-1 0,1 0 0,3 4 0,1 1 0,1 0 0,1-1 0,7 6 0,-9-8 0,-3-2 0,0 0 0,1 0 0,-1-1 0,8 3 0,0 0 0,-4-1 0,1 0 0,0 0 0,-1-1 0,1 0 0,0-1 0,13 1 0,-16-2 27,-1 1-1,1 0 1,-1 0 0,8 3-1,11 2-1524,-14-5-5328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4:01:28.78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 14 24575,'0'174'0,"0"-171"0,1-1 0,-1 0 0,0 0 0,-1 0 0,1 0 0,0 0 0,-1 0 0,1 0 0,-2 3 0,2-5 0,0 0 0,0 0 0,0 0 0,0 0 0,0 0 0,0 0 0,0 0 0,0 0 0,0 0 0,0-1 0,0 1 0,0 0 0,0 0 0,0 0 0,0 0 0,0 0 0,0 0 0,0 0 0,0 0 0,0 0 0,0 0 0,0 0 0,0 0 0,0 0 0,0 0 0,0 0 0,0 0 0,0 0 0,-1 0 0,1 0 0,0 0 0,0 0 0,0 0 0,0 0 0,0 0 0,0 0 0,0 0 0,0 0 0,0 0 0,0 0 0,0 0 0,0 0 0,0 0 0,0 0 0,-1 0 0,1 0 0,0 0 0,0 0 0,0 0 0,0 0 0,0 0 0,0 0 0,0 0 0,0 0 0,0 0 0,0 0 0,0 0 0,0 0 0,0 0 0,0 0 0,0 0 0,0 1 0,-1-7 0,0 3 0,1-1 0,1 1 0,-1 0 0,0 0 0,1-1 0,-1 1 0,1 0 0,2-4 0,11-25 0,-4 11 0,-7 13 0,1 1 0,0-1 0,0 1 0,1 0 0,0 1 0,0-1 0,1 1 0,0 0 0,0 0 0,0 1 0,0-1 0,1 1 0,0 1 0,0-1 0,1 1 0,7-3 0,1 2 22,-13 5-176,-1-1 0,1 0 0,-1 0 0,1 0 0,-1 0-1,1 0 1,-1 0 0,3-3 0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44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30 0 24575,'0'0'0,"-1"0"0,1 1 0,0-1 0,-1 0 0,1 0 0,0 1 0,-1-1 0,1 0 0,0 0 0,0 1 0,-1-1 0,1 0 0,0 1 0,0-1 0,0 0 0,0 1 0,-1-1 0,1 0 0,0 1 0,0-1 0,0 0 0,0 1 0,0-1 0,0 1 0,-2 11 0,2-11 0,-6 46 0,-2 7 0,6 5 0,-1 15 0,-1 131 0,5-125 0,-1 2471-1365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45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7 24575,'88'-1'0,"91"2"0,-135 3 0,15 0 0,281-4 0,-294 3 0,0 1 0,116-5 0,-154 2 0,1 0 0,-1 0 0,13 4 0,-12-3 0,0 0 0,16 2 0,125-4 0,-70-1 0,618 1 0,-637-4 0,-1 0 0,-14 5 0,34-1 0,-46-4 0,14 0 0,359 4 0,-182 0 0,-213 0 0,-1-1 0,19-5 0,-18 3 0,0 1 0,17 0 0,374 1 0,-180 2 0,182-1 0,-359-3 0,0-1 0,621 4 0,-660 1 0,0 0 0,1 0 0,12 4 0,-12-3 0,-1 0 0,1-1 0,8 1 0,17-1 0,30 2 0,101 0 0,-101-4 0,900 1 0,-955 1 65,15 2-1,-2 0-1558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46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1 24575,'206'111'0,"-188"-104"0,0 0 0,0-1 0,1-1 0,24 4 0,28 8 0,-68-16 0,0 0 0,-1 0 0,1 0 0,0 0 0,0 1 0,-1-1 0,5 4 0,-7-5 0,0 0 0,1 0 0,-1 0 0,0 1 0,0-1 0,0 0 0,0 0 0,1 0 0,-1 1 0,0-1 0,0 0 0,0 0 0,0 1 0,0-1 0,0 0 0,0 0 0,0 1 0,0-1 0,1 0 0,-1 1 0,0-1 0,0 0 0,-1 0 0,1 1 0,0-1 0,0 0 0,0 1 0,0-1 0,0 1 0,-1 0 0,1-1 0,-1 1 0,1-1 0,0 1 0,-1-1 0,1 1 0,-1-1 0,1 0 0,-2 1 0,-15 8 0,15-9 0,-9 5 0,-12 8 0,-8 3 0,-1 0 0,-9 3 0,28-13 0,0 0 0,-20 13 0,-24 21 0,55-39 0,-20 18 0,0 1 0,-21 23 0,35-35-1365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47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218 0 24575,'-1'0'0,"0"0"0,0 0 0,0 1 0,0-1 0,0 0 0,1 0 0,-1 1 0,0-1 0,0 0 0,0 1 0,1-1 0,-1 1 0,0-1 0,1 1 0,-1-1 0,0 1 0,0 1 0,-10 13 0,9-10 0,-36 65 0,8-12 0,22-44 0,0-1 0,-15 17 0,17-23 0,0-1 0,-1 0 0,1 0 0,-1-1 0,-14 9 0,15-10 0,0 1 0,0-1 0,-6 7 0,19-18-1365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6T13:57:36.548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1 24575,'121'105'0,"0"1"0,-27-21-136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E8DA5-6857-4595-B775-1B6FDA29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39</TotalTime>
  <Pages>62</Pages>
  <Words>5063</Words>
  <Characters>28865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Alma Zia</cp:lastModifiedBy>
  <cp:revision>359</cp:revision>
  <dcterms:created xsi:type="dcterms:W3CDTF">2021-11-28T17:19:00Z</dcterms:created>
  <dcterms:modified xsi:type="dcterms:W3CDTF">2024-01-13T22:13:00Z</dcterms:modified>
</cp:coreProperties>
</file>